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277B3" w14:textId="77777777" w:rsidR="00693E6C" w:rsidRPr="00E77574" w:rsidRDefault="00693E6C" w:rsidP="002B1BC6">
      <w:pPr>
        <w:spacing w:line="276" w:lineRule="auto"/>
        <w:ind w:left="720" w:right="-2"/>
        <w:jc w:val="center"/>
        <w:rPr>
          <w:rFonts w:cstheme="minorHAnsi"/>
          <w:b/>
          <w:color w:val="000000"/>
          <w:sz w:val="28"/>
          <w:szCs w:val="28"/>
        </w:rPr>
      </w:pPr>
    </w:p>
    <w:p w14:paraId="3C36DD4D" w14:textId="77777777" w:rsidR="00693E6C" w:rsidRPr="00E77574" w:rsidRDefault="00693E6C" w:rsidP="002B1BC6">
      <w:pPr>
        <w:spacing w:line="276" w:lineRule="auto"/>
        <w:ind w:left="720" w:right="120"/>
        <w:jc w:val="center"/>
        <w:rPr>
          <w:rFonts w:cstheme="minorHAnsi"/>
          <w:b/>
          <w:color w:val="000000"/>
          <w:sz w:val="28"/>
          <w:szCs w:val="28"/>
        </w:rPr>
      </w:pPr>
      <w:r w:rsidRPr="00E77574">
        <w:rPr>
          <w:rFonts w:cstheme="minorHAnsi"/>
          <w:b/>
          <w:color w:val="000000"/>
          <w:sz w:val="28"/>
          <w:szCs w:val="28"/>
        </w:rPr>
        <w:t>Ministerul Investițiilor și Proiectelor Europene</w:t>
      </w:r>
    </w:p>
    <w:p w14:paraId="1FD4B38F" w14:textId="77777777" w:rsidR="00693E6C" w:rsidRPr="00E77574" w:rsidRDefault="00693E6C" w:rsidP="002B1BC6">
      <w:pPr>
        <w:spacing w:after="0" w:line="276" w:lineRule="auto"/>
        <w:ind w:left="720" w:right="120"/>
        <w:contextualSpacing/>
        <w:jc w:val="center"/>
        <w:rPr>
          <w:rFonts w:cstheme="minorHAnsi"/>
        </w:rPr>
      </w:pPr>
    </w:p>
    <w:p w14:paraId="76860FA4" w14:textId="77777777" w:rsidR="007D3E26" w:rsidRPr="00E77574" w:rsidRDefault="007D3E26" w:rsidP="002B1BC6">
      <w:pPr>
        <w:spacing w:line="276" w:lineRule="auto"/>
        <w:ind w:left="720" w:right="-2"/>
        <w:jc w:val="center"/>
        <w:rPr>
          <w:rFonts w:cstheme="minorHAnsi"/>
          <w:b/>
          <w:color w:val="000000"/>
          <w:sz w:val="28"/>
          <w:szCs w:val="28"/>
        </w:rPr>
      </w:pPr>
    </w:p>
    <w:p w14:paraId="7C51B725" w14:textId="77777777" w:rsidR="001E5183" w:rsidRPr="00E77574" w:rsidRDefault="001E5183" w:rsidP="002B1BC6">
      <w:pPr>
        <w:spacing w:line="276" w:lineRule="auto"/>
        <w:ind w:left="720" w:right="-2"/>
        <w:jc w:val="center"/>
        <w:rPr>
          <w:rFonts w:cstheme="minorHAnsi"/>
          <w:b/>
          <w:color w:val="000000"/>
          <w:sz w:val="28"/>
          <w:szCs w:val="28"/>
        </w:rPr>
      </w:pPr>
    </w:p>
    <w:p w14:paraId="2763A0BF" w14:textId="77777777" w:rsidR="001E5183" w:rsidRPr="00E77574" w:rsidRDefault="001E5183" w:rsidP="002B1BC6">
      <w:pPr>
        <w:spacing w:line="276" w:lineRule="auto"/>
        <w:ind w:left="720" w:right="-2"/>
        <w:jc w:val="center"/>
        <w:rPr>
          <w:rFonts w:cstheme="minorHAnsi"/>
          <w:b/>
          <w:color w:val="000000"/>
          <w:sz w:val="28"/>
          <w:szCs w:val="28"/>
        </w:rPr>
      </w:pPr>
    </w:p>
    <w:p w14:paraId="436E2A32" w14:textId="77777777" w:rsidR="007D3E26" w:rsidRPr="00E77574" w:rsidRDefault="007D3E26" w:rsidP="002B1BC6">
      <w:pPr>
        <w:spacing w:after="0" w:line="276" w:lineRule="auto"/>
        <w:ind w:left="720" w:right="120"/>
        <w:contextualSpacing/>
        <w:jc w:val="center"/>
        <w:rPr>
          <w:rFonts w:cstheme="minorHAnsi"/>
          <w:sz w:val="28"/>
          <w:szCs w:val="28"/>
        </w:rPr>
      </w:pPr>
    </w:p>
    <w:p w14:paraId="102BF37D" w14:textId="5D4F12FD" w:rsidR="001E5183" w:rsidRPr="00E77574" w:rsidRDefault="001E5183" w:rsidP="002B1BC6">
      <w:pPr>
        <w:spacing w:after="0" w:line="276" w:lineRule="auto"/>
        <w:ind w:left="360"/>
        <w:jc w:val="center"/>
        <w:textAlignment w:val="baseline"/>
        <w:rPr>
          <w:rFonts w:eastAsia="Times New Roman" w:cstheme="minorHAnsi"/>
          <w:b/>
          <w:color w:val="134753"/>
          <w:sz w:val="36"/>
          <w:szCs w:val="36"/>
          <w:lang w:eastAsia="ro-RO"/>
        </w:rPr>
      </w:pPr>
      <w:r w:rsidRPr="00E77574">
        <w:rPr>
          <w:rFonts w:eastAsia="Times New Roman" w:cstheme="minorHAnsi"/>
          <w:b/>
          <w:color w:val="134753"/>
          <w:sz w:val="36"/>
          <w:szCs w:val="36"/>
          <w:lang w:eastAsia="ro-RO"/>
        </w:rPr>
        <w:t>„SERVICII DE EVALUARE A RESURSELOR REACT-EU ÎN ROMÂNIA”</w:t>
      </w:r>
    </w:p>
    <w:p w14:paraId="6A6EDC96" w14:textId="77777777" w:rsidR="007D3E26" w:rsidRPr="00E77574" w:rsidRDefault="007D3E26" w:rsidP="002B1BC6">
      <w:pPr>
        <w:spacing w:after="0" w:line="276" w:lineRule="auto"/>
        <w:ind w:left="360"/>
        <w:jc w:val="center"/>
        <w:textAlignment w:val="baseline"/>
        <w:rPr>
          <w:rFonts w:eastAsia="Times New Roman" w:cstheme="minorHAnsi"/>
          <w:b/>
          <w:color w:val="134753"/>
          <w:sz w:val="36"/>
          <w:szCs w:val="36"/>
          <w:lang w:eastAsia="ro-RO"/>
        </w:rPr>
      </w:pPr>
    </w:p>
    <w:p w14:paraId="3A114C52" w14:textId="6948EBCF" w:rsidR="007D3E26" w:rsidRPr="00E77574" w:rsidRDefault="00556F59" w:rsidP="002B1BC6">
      <w:pPr>
        <w:spacing w:after="0" w:line="276" w:lineRule="auto"/>
        <w:ind w:left="360"/>
        <w:jc w:val="center"/>
        <w:textAlignment w:val="baseline"/>
        <w:rPr>
          <w:rFonts w:eastAsia="Times New Roman" w:cstheme="minorHAnsi"/>
          <w:b/>
          <w:color w:val="134753"/>
          <w:sz w:val="36"/>
          <w:szCs w:val="36"/>
          <w:lang w:eastAsia="ro-RO"/>
        </w:rPr>
      </w:pPr>
      <w:r>
        <w:rPr>
          <w:rFonts w:eastAsia="Times New Roman" w:cstheme="minorHAnsi"/>
          <w:b/>
          <w:color w:val="134753"/>
          <w:sz w:val="36"/>
          <w:szCs w:val="36"/>
          <w:lang w:eastAsia="ro-RO"/>
        </w:rPr>
        <w:t>Sumar executiv</w:t>
      </w:r>
      <w:r w:rsidR="00D3486C">
        <w:rPr>
          <w:rFonts w:eastAsia="Times New Roman" w:cstheme="minorHAnsi"/>
          <w:b/>
          <w:color w:val="134753"/>
          <w:sz w:val="36"/>
          <w:szCs w:val="36"/>
          <w:lang w:eastAsia="ro-RO"/>
        </w:rPr>
        <w:t xml:space="preserve"> al Raportului de evaluare</w:t>
      </w:r>
    </w:p>
    <w:p w14:paraId="7B8DABBB" w14:textId="77777777" w:rsidR="001E5183" w:rsidRPr="00E77574" w:rsidRDefault="001E5183" w:rsidP="002B1BC6">
      <w:pPr>
        <w:spacing w:after="0" w:line="276" w:lineRule="auto"/>
        <w:ind w:left="360"/>
        <w:jc w:val="center"/>
        <w:textAlignment w:val="baseline"/>
        <w:rPr>
          <w:rFonts w:eastAsia="Times New Roman" w:cstheme="minorHAnsi"/>
          <w:b/>
          <w:color w:val="134753"/>
          <w:sz w:val="36"/>
          <w:szCs w:val="36"/>
          <w:lang w:eastAsia="ro-RO"/>
        </w:rPr>
      </w:pPr>
    </w:p>
    <w:p w14:paraId="4045EB38" w14:textId="77777777" w:rsidR="001E5183" w:rsidRPr="00E77574" w:rsidRDefault="001E5183" w:rsidP="002B1BC6">
      <w:pPr>
        <w:spacing w:after="0" w:line="276" w:lineRule="auto"/>
        <w:ind w:left="360"/>
        <w:jc w:val="center"/>
        <w:textAlignment w:val="baseline"/>
        <w:rPr>
          <w:rFonts w:eastAsia="Times New Roman" w:cstheme="minorHAnsi"/>
          <w:b/>
          <w:color w:val="134753"/>
          <w:sz w:val="36"/>
          <w:szCs w:val="36"/>
          <w:lang w:eastAsia="ro-RO"/>
        </w:rPr>
      </w:pPr>
    </w:p>
    <w:p w14:paraId="01A09A0E" w14:textId="77777777" w:rsidR="001E5183" w:rsidRPr="00E77574" w:rsidRDefault="001E5183" w:rsidP="002B1BC6">
      <w:pPr>
        <w:spacing w:after="0" w:line="276" w:lineRule="auto"/>
        <w:ind w:left="360"/>
        <w:jc w:val="center"/>
        <w:textAlignment w:val="baseline"/>
        <w:rPr>
          <w:rFonts w:eastAsia="Times New Roman" w:cstheme="minorHAnsi"/>
          <w:b/>
          <w:color w:val="134753"/>
          <w:sz w:val="36"/>
          <w:szCs w:val="36"/>
          <w:lang w:eastAsia="ro-RO"/>
        </w:rPr>
      </w:pPr>
    </w:p>
    <w:p w14:paraId="1A5E8948" w14:textId="4410E1CA" w:rsidR="001E5183" w:rsidRPr="00E77574" w:rsidRDefault="00D3486C" w:rsidP="002B1BC6">
      <w:pPr>
        <w:spacing w:after="0" w:line="276" w:lineRule="auto"/>
        <w:ind w:right="30"/>
        <w:contextualSpacing/>
        <w:jc w:val="center"/>
        <w:rPr>
          <w:rFonts w:cstheme="minorHAnsi"/>
          <w:b/>
          <w:color w:val="000000" w:themeColor="text1"/>
          <w:sz w:val="24"/>
          <w:szCs w:val="24"/>
        </w:rPr>
      </w:pPr>
      <w:r>
        <w:rPr>
          <w:rFonts w:cstheme="minorHAnsi"/>
          <w:b/>
          <w:color w:val="000000" w:themeColor="text1"/>
          <w:sz w:val="24"/>
          <w:szCs w:val="24"/>
        </w:rPr>
        <w:t xml:space="preserve">(versiune consolidată – decembrie </w:t>
      </w:r>
      <w:r w:rsidR="001E5183" w:rsidRPr="00E77574">
        <w:rPr>
          <w:rFonts w:cstheme="minorHAnsi"/>
          <w:b/>
          <w:color w:val="000000" w:themeColor="text1"/>
          <w:sz w:val="24"/>
          <w:szCs w:val="24"/>
        </w:rPr>
        <w:t>2023</w:t>
      </w:r>
      <w:r>
        <w:rPr>
          <w:rFonts w:cstheme="minorHAnsi"/>
          <w:b/>
          <w:color w:val="000000" w:themeColor="text1"/>
          <w:sz w:val="24"/>
          <w:szCs w:val="24"/>
        </w:rPr>
        <w:t>)</w:t>
      </w:r>
    </w:p>
    <w:p w14:paraId="5FBDD5AF" w14:textId="77777777" w:rsidR="001E5183" w:rsidRPr="00E77574" w:rsidRDefault="001E5183" w:rsidP="002B1BC6">
      <w:pPr>
        <w:spacing w:after="0" w:line="276" w:lineRule="auto"/>
        <w:ind w:left="360"/>
        <w:jc w:val="center"/>
        <w:textAlignment w:val="baseline"/>
        <w:rPr>
          <w:rFonts w:eastAsia="Times New Roman" w:cstheme="minorHAnsi"/>
          <w:b/>
          <w:color w:val="134753"/>
          <w:sz w:val="36"/>
          <w:szCs w:val="36"/>
          <w:lang w:eastAsia="ro-RO"/>
        </w:rPr>
      </w:pPr>
    </w:p>
    <w:p w14:paraId="04693152" w14:textId="77777777" w:rsidR="001E5183" w:rsidRPr="00E77574" w:rsidRDefault="001E5183" w:rsidP="002B1BC6">
      <w:pPr>
        <w:spacing w:after="0" w:line="276" w:lineRule="auto"/>
        <w:ind w:left="360"/>
        <w:jc w:val="center"/>
        <w:textAlignment w:val="baseline"/>
        <w:rPr>
          <w:rFonts w:eastAsia="Times New Roman" w:cstheme="minorHAnsi"/>
          <w:b/>
          <w:color w:val="134753"/>
          <w:sz w:val="36"/>
          <w:szCs w:val="36"/>
          <w:lang w:eastAsia="ro-RO"/>
        </w:rPr>
      </w:pPr>
    </w:p>
    <w:p w14:paraId="438841A0" w14:textId="77777777" w:rsidR="001E5183" w:rsidRPr="00E77574" w:rsidRDefault="001E5183" w:rsidP="002B1BC6">
      <w:pPr>
        <w:spacing w:after="0" w:line="276" w:lineRule="auto"/>
        <w:ind w:left="360"/>
        <w:jc w:val="center"/>
        <w:textAlignment w:val="baseline"/>
        <w:rPr>
          <w:rFonts w:eastAsia="Times New Roman" w:cstheme="minorHAnsi"/>
          <w:b/>
          <w:color w:val="134753"/>
          <w:sz w:val="36"/>
          <w:szCs w:val="36"/>
          <w:lang w:eastAsia="ro-RO"/>
        </w:rPr>
      </w:pPr>
    </w:p>
    <w:p w14:paraId="0C9FFC9D" w14:textId="77777777" w:rsidR="001E5183" w:rsidRDefault="001E5183" w:rsidP="002B1BC6">
      <w:pPr>
        <w:spacing w:after="0" w:line="276" w:lineRule="auto"/>
        <w:ind w:left="360"/>
        <w:jc w:val="center"/>
        <w:textAlignment w:val="baseline"/>
        <w:rPr>
          <w:rFonts w:eastAsia="Times New Roman" w:cstheme="minorHAnsi"/>
          <w:b/>
          <w:color w:val="134753"/>
          <w:sz w:val="36"/>
          <w:szCs w:val="36"/>
          <w:lang w:eastAsia="ro-RO"/>
        </w:rPr>
      </w:pPr>
    </w:p>
    <w:p w14:paraId="14D8CFF0" w14:textId="77777777" w:rsidR="00D3486C" w:rsidRDefault="00D3486C" w:rsidP="002B1BC6">
      <w:pPr>
        <w:spacing w:after="0" w:line="276" w:lineRule="auto"/>
        <w:ind w:left="360"/>
        <w:jc w:val="center"/>
        <w:textAlignment w:val="baseline"/>
        <w:rPr>
          <w:rFonts w:eastAsia="Times New Roman" w:cstheme="minorHAnsi"/>
          <w:b/>
          <w:color w:val="134753"/>
          <w:sz w:val="36"/>
          <w:szCs w:val="36"/>
          <w:lang w:eastAsia="ro-RO"/>
        </w:rPr>
      </w:pPr>
    </w:p>
    <w:p w14:paraId="21C567A3" w14:textId="77777777" w:rsidR="001E5183" w:rsidRPr="00E77574" w:rsidRDefault="001E5183" w:rsidP="002B1BC6">
      <w:pPr>
        <w:spacing w:line="276" w:lineRule="auto"/>
        <w:rPr>
          <w:b/>
          <w:color w:val="000000"/>
        </w:rPr>
      </w:pPr>
    </w:p>
    <w:p w14:paraId="2D258E64" w14:textId="77777777" w:rsidR="001E5183" w:rsidRPr="00E77574" w:rsidRDefault="001E5183" w:rsidP="002B1BC6">
      <w:pPr>
        <w:spacing w:line="276" w:lineRule="auto"/>
        <w:rPr>
          <w:b/>
          <w:color w:val="000000"/>
        </w:rPr>
      </w:pPr>
      <w:r w:rsidRPr="00E77574">
        <w:rPr>
          <w:b/>
          <w:color w:val="000000"/>
        </w:rPr>
        <w:t>Proiect finanțat din FEDR prin POAT 2014-2020 și implementat de asocierea:</w:t>
      </w:r>
    </w:p>
    <w:tbl>
      <w:tblPr>
        <w:tblW w:w="9352" w:type="dxa"/>
        <w:jc w:val="center"/>
        <w:tblLayout w:type="fixed"/>
        <w:tblLook w:val="0400" w:firstRow="0" w:lastRow="0" w:firstColumn="0" w:lastColumn="0" w:noHBand="0" w:noVBand="1"/>
      </w:tblPr>
      <w:tblGrid>
        <w:gridCol w:w="4339"/>
        <w:gridCol w:w="5013"/>
      </w:tblGrid>
      <w:tr w:rsidR="001E5183" w:rsidRPr="00E77574" w14:paraId="72A9855B" w14:textId="77777777">
        <w:trPr>
          <w:jc w:val="center"/>
        </w:trPr>
        <w:tc>
          <w:tcPr>
            <w:tcW w:w="4339" w:type="dxa"/>
            <w:shd w:val="clear" w:color="auto" w:fill="auto"/>
          </w:tcPr>
          <w:p w14:paraId="14D45252" w14:textId="77777777" w:rsidR="001E5183" w:rsidRPr="00E77574" w:rsidRDefault="001E5183" w:rsidP="002B1BC6">
            <w:pPr>
              <w:spacing w:line="276" w:lineRule="auto"/>
            </w:pPr>
            <w:r w:rsidRPr="00E77574">
              <w:rPr>
                <w:noProof/>
                <w:lang w:eastAsia="ro-RO"/>
              </w:rPr>
              <w:drawing>
                <wp:anchor distT="0" distB="0" distL="114300" distR="114300" simplePos="0" relativeHeight="251658240" behindDoc="0" locked="0" layoutInCell="1" hidden="0" allowOverlap="1" wp14:anchorId="76E48D2F" wp14:editId="390930A5">
                  <wp:simplePos x="0" y="0"/>
                  <wp:positionH relativeFrom="column">
                    <wp:posOffset>583565</wp:posOffset>
                  </wp:positionH>
                  <wp:positionV relativeFrom="paragraph">
                    <wp:posOffset>155575</wp:posOffset>
                  </wp:positionV>
                  <wp:extent cx="1696085" cy="349885"/>
                  <wp:effectExtent l="0" t="0" r="0" b="0"/>
                  <wp:wrapSquare wrapText="bothSides" distT="0" distB="0" distL="114300" distR="114300"/>
                  <wp:docPr id="2042696786" name="Picture 2042696786" descr="A blue and purpl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42696786" name="image13.png" descr="A blue and purple text&#10;&#10;Description automatically generated with medium confidence"/>
                          <pic:cNvPicPr preferRelativeResize="0"/>
                        </pic:nvPicPr>
                        <pic:blipFill>
                          <a:blip r:embed="rId11"/>
                          <a:srcRect/>
                          <a:stretch>
                            <a:fillRect/>
                          </a:stretch>
                        </pic:blipFill>
                        <pic:spPr>
                          <a:xfrm>
                            <a:off x="0" y="0"/>
                            <a:ext cx="1696085" cy="349885"/>
                          </a:xfrm>
                          <a:prstGeom prst="rect">
                            <a:avLst/>
                          </a:prstGeom>
                          <a:ln/>
                        </pic:spPr>
                      </pic:pic>
                    </a:graphicData>
                  </a:graphic>
                </wp:anchor>
              </w:drawing>
            </w:r>
          </w:p>
        </w:tc>
        <w:tc>
          <w:tcPr>
            <w:tcW w:w="5013" w:type="dxa"/>
            <w:shd w:val="clear" w:color="auto" w:fill="auto"/>
            <w:vAlign w:val="center"/>
          </w:tcPr>
          <w:p w14:paraId="3066CBE9" w14:textId="77777777" w:rsidR="001E5183" w:rsidRPr="00E77574" w:rsidRDefault="001E5183" w:rsidP="002B1BC6">
            <w:pPr>
              <w:spacing w:line="276" w:lineRule="auto"/>
              <w:jc w:val="center"/>
            </w:pPr>
            <w:r w:rsidRPr="00E77574">
              <w:rPr>
                <w:noProof/>
                <w:lang w:eastAsia="ro-RO"/>
              </w:rPr>
              <w:drawing>
                <wp:inline distT="0" distB="0" distL="0" distR="0" wp14:anchorId="309C0B6D" wp14:editId="6D6F1422">
                  <wp:extent cx="1783729" cy="629480"/>
                  <wp:effectExtent l="0" t="0" r="0" b="0"/>
                  <wp:docPr id="2042696799" name="Picture 2042696799" descr="Lideea TM"/>
                  <wp:cNvGraphicFramePr/>
                  <a:graphic xmlns:a="http://schemas.openxmlformats.org/drawingml/2006/main">
                    <a:graphicData uri="http://schemas.openxmlformats.org/drawingml/2006/picture">
                      <pic:pic xmlns:pic="http://schemas.openxmlformats.org/drawingml/2006/picture">
                        <pic:nvPicPr>
                          <pic:cNvPr id="0" name="image21.jpg" descr="Lideea TM"/>
                          <pic:cNvPicPr preferRelativeResize="0"/>
                        </pic:nvPicPr>
                        <pic:blipFill>
                          <a:blip r:embed="rId12"/>
                          <a:srcRect t="25135" b="24982"/>
                          <a:stretch>
                            <a:fillRect/>
                          </a:stretch>
                        </pic:blipFill>
                        <pic:spPr>
                          <a:xfrm>
                            <a:off x="0" y="0"/>
                            <a:ext cx="1783729" cy="629480"/>
                          </a:xfrm>
                          <a:prstGeom prst="rect">
                            <a:avLst/>
                          </a:prstGeom>
                          <a:ln/>
                        </pic:spPr>
                      </pic:pic>
                    </a:graphicData>
                  </a:graphic>
                </wp:inline>
              </w:drawing>
            </w:r>
          </w:p>
        </w:tc>
      </w:tr>
    </w:tbl>
    <w:p w14:paraId="6C6DDA7C" w14:textId="77777777" w:rsidR="001E5183" w:rsidRPr="00E77574" w:rsidRDefault="001E5183" w:rsidP="002B1BC6">
      <w:pPr>
        <w:pBdr>
          <w:top w:val="single" w:sz="4" w:space="1" w:color="8EAADB"/>
          <w:left w:val="single" w:sz="4" w:space="4" w:color="8EAADB"/>
          <w:bottom w:val="single" w:sz="4" w:space="1" w:color="8EAADB"/>
          <w:right w:val="single" w:sz="4" w:space="4" w:color="8EAADB"/>
        </w:pBdr>
        <w:spacing w:line="276" w:lineRule="auto"/>
        <w:jc w:val="both"/>
        <w:rPr>
          <w:b/>
        </w:rPr>
      </w:pPr>
      <w:r w:rsidRPr="00E77574">
        <w:rPr>
          <w:b/>
        </w:rPr>
        <w:t>Acest raport a fost elaborat în baza contractului de servicii nr. 143531/29.08.2023</w:t>
      </w:r>
      <w:r w:rsidRPr="00E77574">
        <w:t xml:space="preserve"> -</w:t>
      </w:r>
      <w:r w:rsidRPr="00E77574">
        <w:rPr>
          <w:i/>
        </w:rPr>
        <w:t xml:space="preserve"> </w:t>
      </w:r>
      <w:r w:rsidRPr="00E77574">
        <w:rPr>
          <w:b/>
          <w:i/>
        </w:rPr>
        <w:t xml:space="preserve">„Servicii de evaluare a resurselor REACT-EU în România”, </w:t>
      </w:r>
      <w:r w:rsidRPr="00E77574">
        <w:rPr>
          <w:b/>
        </w:rPr>
        <w:t xml:space="preserve">implementat de asocierea formată din CIVITTA Strategy &amp; Consulting SA și Lideea Development Actions SRL. </w:t>
      </w:r>
    </w:p>
    <w:p w14:paraId="17F35FDB" w14:textId="39193ECE" w:rsidR="00DA7EEA" w:rsidRPr="00E17F27" w:rsidRDefault="007C13C2" w:rsidP="002B1BC6">
      <w:pPr>
        <w:pStyle w:val="Heading1"/>
        <w:spacing w:before="240" w:after="120" w:line="276" w:lineRule="auto"/>
        <w:ind w:right="-23"/>
        <w:rPr>
          <w:b w:val="0"/>
          <w:caps w:val="0"/>
        </w:rPr>
      </w:pPr>
      <w:bookmarkStart w:id="1" w:name="_Toc144233026"/>
      <w:r w:rsidRPr="00E17F27">
        <w:lastRenderedPageBreak/>
        <w:t xml:space="preserve">Sumar Executiv </w:t>
      </w:r>
    </w:p>
    <w:p w14:paraId="022E9D69" w14:textId="228EC300" w:rsidR="00537276" w:rsidRPr="00537276" w:rsidRDefault="007C4051" w:rsidP="002B1BC6">
      <w:pPr>
        <w:widowControl w:val="0"/>
        <w:numPr>
          <w:ilvl w:val="0"/>
          <w:numId w:val="88"/>
        </w:numPr>
        <w:suppressAutoHyphens/>
        <w:spacing w:before="120" w:after="120" w:line="276" w:lineRule="auto"/>
        <w:ind w:left="284"/>
        <w:jc w:val="both"/>
        <w:rPr>
          <w:rFonts w:cstheme="minorHAnsi"/>
        </w:rPr>
      </w:pPr>
      <w:r>
        <w:rPr>
          <w:rFonts w:cstheme="minorHAnsi"/>
        </w:rPr>
        <w:t>E</w:t>
      </w:r>
      <w:r w:rsidRPr="007C4051">
        <w:rPr>
          <w:rFonts w:cstheme="minorHAnsi"/>
        </w:rPr>
        <w:t>valuarea</w:t>
      </w:r>
      <w:r w:rsidR="00B76F8D">
        <w:rPr>
          <w:rFonts w:cstheme="minorHAnsi"/>
        </w:rPr>
        <w:t xml:space="preserve"> ce face obiectul prezentului raport</w:t>
      </w:r>
      <w:r w:rsidRPr="007C4051">
        <w:rPr>
          <w:rFonts w:cstheme="minorHAnsi"/>
        </w:rPr>
        <w:t xml:space="preserve"> </w:t>
      </w:r>
      <w:r w:rsidR="008512D2">
        <w:rPr>
          <w:rFonts w:cstheme="minorHAnsi"/>
        </w:rPr>
        <w:t>are ca scop</w:t>
      </w:r>
      <w:r w:rsidR="00B76F8D">
        <w:rPr>
          <w:rFonts w:cstheme="minorHAnsi"/>
        </w:rPr>
        <w:t xml:space="preserve"> înțelegerea modului în care resursele REA</w:t>
      </w:r>
      <w:r w:rsidR="00100CFD">
        <w:rPr>
          <w:rFonts w:cstheme="minorHAnsi"/>
        </w:rPr>
        <w:t>C</w:t>
      </w:r>
      <w:r w:rsidR="00B76F8D">
        <w:rPr>
          <w:rFonts w:cstheme="minorHAnsi"/>
        </w:rPr>
        <w:t xml:space="preserve">T-EU au fost folosite </w:t>
      </w:r>
      <w:r w:rsidR="00100CFD">
        <w:rPr>
          <w:rFonts w:cstheme="minorHAnsi"/>
        </w:rPr>
        <w:t xml:space="preserve">pentru a contribui la </w:t>
      </w:r>
      <w:r w:rsidR="00510D72" w:rsidRPr="002A7AC1">
        <w:t xml:space="preserve">noul obiectiv tematic dedicat </w:t>
      </w:r>
      <w:r w:rsidR="00D165A8">
        <w:t xml:space="preserve">și anume: </w:t>
      </w:r>
      <w:r w:rsidR="00510D72" w:rsidRPr="002A7AC1">
        <w:rPr>
          <w:i/>
        </w:rPr>
        <w:t>„Sprijinirea ameliorării efectelor provocate de criză în contextul pandemiei de COVID-19 și al consecințelor sale sociale și pregătirea unei redresări verzi, digitale și reziliente a economiei”</w:t>
      </w:r>
      <w:r w:rsidR="00A66D3C">
        <w:rPr>
          <w:i/>
        </w:rPr>
        <w:t xml:space="preserve">. </w:t>
      </w:r>
    </w:p>
    <w:p w14:paraId="497BDEF6" w14:textId="40FC243A" w:rsidR="0035692D" w:rsidRPr="0035692D" w:rsidRDefault="00510D72" w:rsidP="002B1BC6">
      <w:pPr>
        <w:widowControl w:val="0"/>
        <w:numPr>
          <w:ilvl w:val="0"/>
          <w:numId w:val="88"/>
        </w:numPr>
        <w:suppressAutoHyphens/>
        <w:spacing w:before="120" w:after="120" w:line="276" w:lineRule="auto"/>
        <w:ind w:left="284"/>
        <w:jc w:val="both"/>
        <w:rPr>
          <w:rFonts w:cstheme="minorHAnsi"/>
          <w:iCs/>
        </w:rPr>
      </w:pPr>
      <w:r w:rsidRPr="00537276">
        <w:rPr>
          <w:iCs/>
        </w:rPr>
        <w:t>Focalizându-se pe patru criterii de evaluare</w:t>
      </w:r>
      <w:r w:rsidR="00537276" w:rsidRPr="00537276">
        <w:rPr>
          <w:iCs/>
        </w:rPr>
        <w:t xml:space="preserve">, </w:t>
      </w:r>
      <w:r w:rsidRPr="00537276">
        <w:rPr>
          <w:iCs/>
        </w:rPr>
        <w:t>eficacitatea, eficiența, impactul și după caz, caracterul incluziv și nediscriminatoriu al intervențiilor/ resurselor REACT-EU</w:t>
      </w:r>
      <w:r w:rsidR="00932E7E">
        <w:rPr>
          <w:iCs/>
        </w:rPr>
        <w:t>, evaluarea extrage lecții învățate și formulează concluzii și recoma</w:t>
      </w:r>
      <w:r w:rsidR="0035692D">
        <w:rPr>
          <w:iCs/>
        </w:rPr>
        <w:t>ndări pentru autoritățile de management și alte părți interesate</w:t>
      </w:r>
      <w:r w:rsidR="00E4136B">
        <w:rPr>
          <w:iCs/>
        </w:rPr>
        <w:t>, în vederea îmbunătățirii formelor de sprijin în intervenții similare și</w:t>
      </w:r>
      <w:r w:rsidR="00832724">
        <w:rPr>
          <w:iCs/>
        </w:rPr>
        <w:t xml:space="preserve"> într-un</w:t>
      </w:r>
      <w:r w:rsidR="00E4136B">
        <w:rPr>
          <w:iCs/>
        </w:rPr>
        <w:t xml:space="preserve"> context dominat de acțiunea severă a unor factori de mediu, așa cum a fost cazul în pandemia </w:t>
      </w:r>
      <w:r w:rsidR="007D30F9">
        <w:rPr>
          <w:iCs/>
        </w:rPr>
        <w:t>de COVID-19.</w:t>
      </w:r>
    </w:p>
    <w:p w14:paraId="54734757" w14:textId="03488641" w:rsidR="007C4051" w:rsidRPr="007C4051" w:rsidRDefault="004D1FBC" w:rsidP="002B1BC6">
      <w:pPr>
        <w:widowControl w:val="0"/>
        <w:numPr>
          <w:ilvl w:val="0"/>
          <w:numId w:val="88"/>
        </w:numPr>
        <w:suppressAutoHyphens/>
        <w:spacing w:before="120" w:after="120" w:line="276" w:lineRule="auto"/>
        <w:ind w:left="284"/>
        <w:jc w:val="both"/>
        <w:rPr>
          <w:rFonts w:cstheme="minorHAnsi"/>
        </w:rPr>
      </w:pPr>
      <w:r>
        <w:rPr>
          <w:rFonts w:cstheme="minorHAnsi"/>
        </w:rPr>
        <w:t>Aria de acoperire a e</w:t>
      </w:r>
      <w:r w:rsidR="00F84904">
        <w:rPr>
          <w:rFonts w:cstheme="minorHAnsi"/>
        </w:rPr>
        <w:t xml:space="preserve">valuării este definită de </w:t>
      </w:r>
      <w:r w:rsidR="009C4A06">
        <w:rPr>
          <w:rFonts w:cstheme="minorHAnsi"/>
        </w:rPr>
        <w:t xml:space="preserve">cele patru programe operaționale </w:t>
      </w:r>
      <w:r w:rsidR="004A3F9D">
        <w:rPr>
          <w:rFonts w:cstheme="minorHAnsi"/>
        </w:rPr>
        <w:t>finanțate pri</w:t>
      </w:r>
      <w:r w:rsidR="00EE3BE3">
        <w:rPr>
          <w:rFonts w:cstheme="minorHAnsi"/>
        </w:rPr>
        <w:t>n</w:t>
      </w:r>
      <w:r w:rsidR="004A3F9D">
        <w:rPr>
          <w:rFonts w:cstheme="minorHAnsi"/>
        </w:rPr>
        <w:t xml:space="preserve"> Fondurile Europene Structurale și de Investiții</w:t>
      </w:r>
      <w:r w:rsidR="009C4A06">
        <w:rPr>
          <w:rFonts w:cstheme="minorHAnsi"/>
        </w:rPr>
        <w:t xml:space="preserve"> 2014-2020</w:t>
      </w:r>
      <w:r w:rsidR="00C7172B">
        <w:rPr>
          <w:rFonts w:cstheme="minorHAnsi"/>
        </w:rPr>
        <w:t>,</w:t>
      </w:r>
      <w:r w:rsidR="009C4A06">
        <w:rPr>
          <w:rFonts w:cstheme="minorHAnsi"/>
        </w:rPr>
        <w:t xml:space="preserve"> care au integrat în structura lor axe prioritare dedicate implement</w:t>
      </w:r>
      <w:r w:rsidR="00D23E22">
        <w:rPr>
          <w:rFonts w:cstheme="minorHAnsi"/>
        </w:rPr>
        <w:t>ării</w:t>
      </w:r>
      <w:r w:rsidR="009C4A06">
        <w:rPr>
          <w:rFonts w:cstheme="minorHAnsi"/>
        </w:rPr>
        <w:t xml:space="preserve"> intervențiilor finanțate din resurse REACT-EU:</w:t>
      </w:r>
    </w:p>
    <w:p w14:paraId="6584C36C" w14:textId="087C446F" w:rsidR="007C4051" w:rsidRPr="000A5F34" w:rsidRDefault="007C4051" w:rsidP="002B1BC6">
      <w:pPr>
        <w:numPr>
          <w:ilvl w:val="0"/>
          <w:numId w:val="21"/>
        </w:numPr>
        <w:shd w:val="clear" w:color="auto" w:fill="F2F2F2" w:themeFill="background1" w:themeFillShade="F2"/>
        <w:suppressAutoHyphens/>
        <w:spacing w:before="120" w:after="120" w:line="276" w:lineRule="auto"/>
        <w:ind w:hanging="357"/>
        <w:contextualSpacing/>
        <w:jc w:val="both"/>
        <w:rPr>
          <w:bCs/>
        </w:rPr>
      </w:pPr>
      <w:r w:rsidRPr="009F34B9">
        <w:rPr>
          <w:b/>
        </w:rPr>
        <w:t>P</w:t>
      </w:r>
      <w:r w:rsidR="00797BF3" w:rsidRPr="009F34B9">
        <w:rPr>
          <w:b/>
        </w:rPr>
        <w:t>rogramul Operațional Capital Uman (P</w:t>
      </w:r>
      <w:r w:rsidRPr="009F34B9">
        <w:rPr>
          <w:b/>
        </w:rPr>
        <w:t>OCU</w:t>
      </w:r>
      <w:r w:rsidR="00797BF3" w:rsidRPr="009F34B9">
        <w:rPr>
          <w:b/>
        </w:rPr>
        <w:t>)</w:t>
      </w:r>
      <w:r w:rsidR="00253E49" w:rsidRPr="009F34B9">
        <w:rPr>
          <w:b/>
        </w:rPr>
        <w:t>,</w:t>
      </w:r>
      <w:r w:rsidR="00253E49">
        <w:rPr>
          <w:bCs/>
        </w:rPr>
        <w:t xml:space="preserve"> </w:t>
      </w:r>
      <w:r w:rsidR="00253E49" w:rsidRPr="00253E49">
        <w:rPr>
          <w:rFonts w:cstheme="minorHAnsi"/>
          <w:b/>
        </w:rPr>
        <w:t xml:space="preserve"> </w:t>
      </w:r>
      <w:r w:rsidR="00253E49" w:rsidRPr="00C9090B">
        <w:rPr>
          <w:rFonts w:cstheme="minorHAnsi"/>
          <w:bCs/>
        </w:rPr>
        <w:t>axa prioritar</w:t>
      </w:r>
      <w:r w:rsidR="00C9090B" w:rsidRPr="00C9090B">
        <w:rPr>
          <w:rFonts w:cstheme="minorHAnsi"/>
          <w:bCs/>
        </w:rPr>
        <w:t>ă</w:t>
      </w:r>
      <w:r w:rsidR="00253E49" w:rsidRPr="00C9090B">
        <w:rPr>
          <w:rFonts w:cstheme="minorHAnsi"/>
          <w:bCs/>
        </w:rPr>
        <w:t xml:space="preserve"> 8</w:t>
      </w:r>
      <w:r w:rsidR="00C9090B" w:rsidRPr="00C9090B">
        <w:rPr>
          <w:rFonts w:cstheme="minorHAnsi"/>
          <w:bCs/>
        </w:rPr>
        <w:t xml:space="preserve"> ”REACT-EU”</w:t>
      </w:r>
      <w:r w:rsidR="00B31D3E">
        <w:rPr>
          <w:rFonts w:cstheme="minorHAnsi"/>
          <w:bCs/>
        </w:rPr>
        <w:t xml:space="preserve">, </w:t>
      </w:r>
      <w:r w:rsidR="00B46A43">
        <w:rPr>
          <w:bCs/>
        </w:rPr>
        <w:t>prin care au fost finanțate</w:t>
      </w:r>
      <w:r w:rsidR="00B31D3E">
        <w:rPr>
          <w:bCs/>
        </w:rPr>
        <w:t xml:space="preserve"> intervenții în</w:t>
      </w:r>
      <w:r w:rsidRPr="000A5F34">
        <w:rPr>
          <w:bCs/>
        </w:rPr>
        <w:t xml:space="preserve"> domeniul educați</w:t>
      </w:r>
      <w:r w:rsidR="00D23E22" w:rsidRPr="000A5F34">
        <w:rPr>
          <w:bCs/>
        </w:rPr>
        <w:t>ei</w:t>
      </w:r>
      <w:r w:rsidRPr="000A5F34">
        <w:rPr>
          <w:bCs/>
        </w:rPr>
        <w:t>, al sănătății, antreprenoriatului și sprijinirii active a angajatorilor și angajaților</w:t>
      </w:r>
      <w:r w:rsidR="00F73723">
        <w:rPr>
          <w:bCs/>
        </w:rPr>
        <w:t xml:space="preserve"> (tema de evaluare 1)</w:t>
      </w:r>
      <w:r w:rsidRPr="000A5F34">
        <w:rPr>
          <w:bCs/>
        </w:rPr>
        <w:t>;</w:t>
      </w:r>
    </w:p>
    <w:p w14:paraId="3149F8E0" w14:textId="44F5E87A" w:rsidR="007C4051" w:rsidRPr="000A5F34" w:rsidRDefault="007C4051" w:rsidP="002B1BC6">
      <w:pPr>
        <w:numPr>
          <w:ilvl w:val="0"/>
          <w:numId w:val="21"/>
        </w:numPr>
        <w:shd w:val="clear" w:color="auto" w:fill="F2F2F2" w:themeFill="background1" w:themeFillShade="F2"/>
        <w:suppressAutoHyphens/>
        <w:spacing w:before="120" w:after="120" w:line="276" w:lineRule="auto"/>
        <w:ind w:hanging="357"/>
        <w:contextualSpacing/>
        <w:jc w:val="both"/>
        <w:rPr>
          <w:bCs/>
        </w:rPr>
      </w:pPr>
      <w:r w:rsidRPr="009F34B9">
        <w:rPr>
          <w:b/>
        </w:rPr>
        <w:t>P</w:t>
      </w:r>
      <w:r w:rsidR="00797BF3" w:rsidRPr="009F34B9">
        <w:rPr>
          <w:b/>
        </w:rPr>
        <w:t xml:space="preserve">rogramul </w:t>
      </w:r>
      <w:r w:rsidRPr="009F34B9">
        <w:rPr>
          <w:b/>
        </w:rPr>
        <w:t>O</w:t>
      </w:r>
      <w:r w:rsidR="00797BF3" w:rsidRPr="009F34B9">
        <w:rPr>
          <w:b/>
        </w:rPr>
        <w:t xml:space="preserve">perațional </w:t>
      </w:r>
      <w:r w:rsidR="007708FE" w:rsidRPr="009F34B9">
        <w:rPr>
          <w:b/>
        </w:rPr>
        <w:t>Infrastructură Mare (POIM)</w:t>
      </w:r>
      <w:r w:rsidR="00B31D3E">
        <w:rPr>
          <w:bCs/>
        </w:rPr>
        <w:t xml:space="preserve">, </w:t>
      </w:r>
      <w:r w:rsidR="00B31D3E" w:rsidRPr="006775AB">
        <w:rPr>
          <w:rFonts w:cstheme="minorHAnsi"/>
          <w:bCs/>
        </w:rPr>
        <w:t>axa prioritară 10 ”Protejarea sănătății populației în contextul crizei sanitare cauzate de COVID-19, creșterea eficienței energetice și utilizarea surselor regenerabile de energie”</w:t>
      </w:r>
      <w:r w:rsidR="005A3746">
        <w:rPr>
          <w:rFonts w:cstheme="minorHAnsi"/>
          <w:bCs/>
        </w:rPr>
        <w:t xml:space="preserve">, prin care au fost finanțate dotări </w:t>
      </w:r>
      <w:r w:rsidR="00432F6D">
        <w:rPr>
          <w:rFonts w:cstheme="minorHAnsi"/>
          <w:bCs/>
        </w:rPr>
        <w:t>ale sistemului sanitar și investiții în eficiența energetică și energie verde</w:t>
      </w:r>
      <w:r w:rsidR="00F73723">
        <w:rPr>
          <w:rFonts w:cstheme="minorHAnsi"/>
          <w:bCs/>
        </w:rPr>
        <w:t xml:space="preserve"> (tema de evluare 2)</w:t>
      </w:r>
      <w:r w:rsidRPr="000A5F34">
        <w:rPr>
          <w:bCs/>
        </w:rPr>
        <w:t>;</w:t>
      </w:r>
    </w:p>
    <w:p w14:paraId="7DDD7FC4" w14:textId="34C36219" w:rsidR="007C4051" w:rsidRPr="000A5F34" w:rsidRDefault="007C4051" w:rsidP="002B1BC6">
      <w:pPr>
        <w:numPr>
          <w:ilvl w:val="0"/>
          <w:numId w:val="21"/>
        </w:numPr>
        <w:shd w:val="clear" w:color="auto" w:fill="F2F2F2" w:themeFill="background1" w:themeFillShade="F2"/>
        <w:suppressAutoHyphens/>
        <w:spacing w:before="120" w:after="120" w:line="276" w:lineRule="auto"/>
        <w:ind w:hanging="357"/>
        <w:contextualSpacing/>
        <w:jc w:val="both"/>
        <w:rPr>
          <w:bCs/>
        </w:rPr>
      </w:pPr>
      <w:r w:rsidRPr="009F34B9">
        <w:rPr>
          <w:b/>
        </w:rPr>
        <w:t>P</w:t>
      </w:r>
      <w:r w:rsidR="007708FE" w:rsidRPr="009F34B9">
        <w:rPr>
          <w:b/>
        </w:rPr>
        <w:t>rogramul Operațional Competitivitate (POC)</w:t>
      </w:r>
      <w:r w:rsidR="00E443B0">
        <w:rPr>
          <w:bCs/>
        </w:rPr>
        <w:t>,</w:t>
      </w:r>
      <w:r w:rsidRPr="000A5F34">
        <w:rPr>
          <w:bCs/>
        </w:rPr>
        <w:t xml:space="preserve"> </w:t>
      </w:r>
      <w:r w:rsidR="00E443B0" w:rsidRPr="009F34B9">
        <w:rPr>
          <w:rFonts w:cstheme="minorHAnsi"/>
          <w:bCs/>
        </w:rPr>
        <w:t>axa prioritară 4</w:t>
      </w:r>
      <w:r w:rsidR="00A36EB6" w:rsidRPr="009F34B9">
        <w:rPr>
          <w:rFonts w:cstheme="minorHAnsi"/>
          <w:bCs/>
        </w:rPr>
        <w:t xml:space="preserve"> ”</w:t>
      </w:r>
      <w:r w:rsidR="00E443B0" w:rsidRPr="009F34B9">
        <w:rPr>
          <w:rFonts w:cstheme="minorHAnsi"/>
          <w:bCs/>
        </w:rPr>
        <w:t>Sprijinirea ameliorării efectelor provocate de criză în contextul pandemiei de COVID-19 și al consecințelor sale sociale și asupra pregătirii unei redresări verzi, digitale și reziliente a economiei</w:t>
      </w:r>
      <w:r w:rsidR="00A36EB6" w:rsidRPr="009F34B9">
        <w:rPr>
          <w:rFonts w:cstheme="minorHAnsi"/>
          <w:bCs/>
        </w:rPr>
        <w:t xml:space="preserve">” </w:t>
      </w:r>
      <w:r w:rsidR="00036580">
        <w:rPr>
          <w:rFonts w:cstheme="minorHAnsi"/>
          <w:bCs/>
        </w:rPr>
        <w:t>prin care au fost spriji</w:t>
      </w:r>
      <w:r w:rsidR="00872340">
        <w:rPr>
          <w:rFonts w:cstheme="minorHAnsi"/>
          <w:bCs/>
        </w:rPr>
        <w:t>niți operatori economici pentru</w:t>
      </w:r>
      <w:r w:rsidR="009F34B9" w:rsidRPr="009F34B9">
        <w:rPr>
          <w:rFonts w:cstheme="minorHAnsi"/>
          <w:bCs/>
        </w:rPr>
        <w:t xml:space="preserve"> redresare și rezilienț</w:t>
      </w:r>
      <w:r w:rsidR="00872340">
        <w:rPr>
          <w:rFonts w:cstheme="minorHAnsi"/>
          <w:bCs/>
        </w:rPr>
        <w:t>ă</w:t>
      </w:r>
      <w:r w:rsidR="009F34B9" w:rsidRPr="009F34B9">
        <w:rPr>
          <w:rFonts w:cstheme="minorHAnsi"/>
          <w:bCs/>
        </w:rPr>
        <w:t xml:space="preserve"> și </w:t>
      </w:r>
      <w:r w:rsidR="009F34B9" w:rsidRPr="00036580">
        <w:rPr>
          <w:rFonts w:cstheme="minorHAnsi"/>
          <w:bCs/>
        </w:rPr>
        <w:t>unități de învățământ pentru educație online</w:t>
      </w:r>
      <w:r w:rsidR="00F73723">
        <w:rPr>
          <w:rFonts w:cstheme="minorHAnsi"/>
          <w:bCs/>
        </w:rPr>
        <w:t xml:space="preserve"> (tema de evaluare 3)</w:t>
      </w:r>
      <w:r w:rsidRPr="00036580">
        <w:rPr>
          <w:bCs/>
        </w:rPr>
        <w:t>;</w:t>
      </w:r>
    </w:p>
    <w:p w14:paraId="66EFC59A" w14:textId="003524C2" w:rsidR="003B4C6E" w:rsidRPr="00C67EC0" w:rsidRDefault="007C4051" w:rsidP="002B1BC6">
      <w:pPr>
        <w:numPr>
          <w:ilvl w:val="0"/>
          <w:numId w:val="21"/>
        </w:numPr>
        <w:shd w:val="clear" w:color="auto" w:fill="F2F2F2" w:themeFill="background1" w:themeFillShade="F2"/>
        <w:suppressAutoHyphens/>
        <w:spacing w:before="120" w:after="120" w:line="276" w:lineRule="auto"/>
        <w:ind w:hanging="357"/>
        <w:contextualSpacing/>
        <w:jc w:val="both"/>
        <w:rPr>
          <w:rFonts w:cstheme="minorHAnsi"/>
          <w:bCs/>
        </w:rPr>
      </w:pPr>
      <w:r w:rsidRPr="009F34B9">
        <w:rPr>
          <w:b/>
        </w:rPr>
        <w:t>P</w:t>
      </w:r>
      <w:r w:rsidR="00B068B1" w:rsidRPr="009F34B9">
        <w:rPr>
          <w:b/>
        </w:rPr>
        <w:t>rogramul Operațional Ajutorarea Persoanelor Dezavantajate (POAD)</w:t>
      </w:r>
      <w:r w:rsidR="009F34B9">
        <w:rPr>
          <w:b/>
        </w:rPr>
        <w:t>,</w:t>
      </w:r>
      <w:r w:rsidR="009F34B9" w:rsidRPr="00C67EC0">
        <w:rPr>
          <w:bCs/>
        </w:rPr>
        <w:t xml:space="preserve"> prioritatea 2</w:t>
      </w:r>
      <w:r w:rsidR="00157E53" w:rsidRPr="00C67EC0">
        <w:rPr>
          <w:bCs/>
        </w:rPr>
        <w:t xml:space="preserve"> ”</w:t>
      </w:r>
      <w:r w:rsidR="00157E53" w:rsidRPr="00C67EC0">
        <w:rPr>
          <w:rFonts w:cstheme="minorHAnsi"/>
          <w:bCs/>
        </w:rPr>
        <w:t>Precaritate materială de bază” (P2.1. Lipsa materialelor școlare pentru copii și P2.2 Lipsa trusourilor pentru nou-născuți)</w:t>
      </w:r>
      <w:r w:rsidR="00D86418" w:rsidRPr="00C67EC0">
        <w:rPr>
          <w:rFonts w:cstheme="minorHAnsi"/>
          <w:bCs/>
        </w:rPr>
        <w:t xml:space="preserve">, </w:t>
      </w:r>
      <w:r w:rsidR="00872340">
        <w:rPr>
          <w:rFonts w:cstheme="minorHAnsi"/>
          <w:bCs/>
        </w:rPr>
        <w:t xml:space="preserve">prin </w:t>
      </w:r>
      <w:r w:rsidR="00D86418" w:rsidRPr="00C67EC0">
        <w:rPr>
          <w:rFonts w:cstheme="minorHAnsi"/>
          <w:bCs/>
        </w:rPr>
        <w:t xml:space="preserve">care </w:t>
      </w:r>
      <w:r w:rsidR="00C7172B" w:rsidRPr="00C67EC0">
        <w:rPr>
          <w:rFonts w:cstheme="minorHAnsi"/>
          <w:bCs/>
        </w:rPr>
        <w:t>elevi</w:t>
      </w:r>
      <w:r w:rsidR="00C7172B">
        <w:rPr>
          <w:rFonts w:cstheme="minorHAnsi"/>
          <w:bCs/>
        </w:rPr>
        <w:t>i</w:t>
      </w:r>
      <w:r w:rsidR="00C7172B" w:rsidRPr="00C67EC0">
        <w:rPr>
          <w:rFonts w:cstheme="minorHAnsi"/>
          <w:bCs/>
        </w:rPr>
        <w:t xml:space="preserve"> </w:t>
      </w:r>
      <w:r w:rsidR="00D86418" w:rsidRPr="00C67EC0">
        <w:rPr>
          <w:rFonts w:cstheme="minorHAnsi"/>
          <w:bCs/>
        </w:rPr>
        <w:t>a</w:t>
      </w:r>
      <w:r w:rsidR="00872340">
        <w:rPr>
          <w:rFonts w:cstheme="minorHAnsi"/>
          <w:bCs/>
        </w:rPr>
        <w:t>u</w:t>
      </w:r>
      <w:r w:rsidR="00D86418" w:rsidRPr="00C67EC0">
        <w:rPr>
          <w:rFonts w:cstheme="minorHAnsi"/>
          <w:bCs/>
        </w:rPr>
        <w:t xml:space="preserve"> </w:t>
      </w:r>
      <w:r w:rsidR="00872340">
        <w:rPr>
          <w:rFonts w:cstheme="minorHAnsi"/>
          <w:bCs/>
        </w:rPr>
        <w:t xml:space="preserve">fost </w:t>
      </w:r>
      <w:r w:rsidR="00D86418" w:rsidRPr="00C67EC0">
        <w:rPr>
          <w:rFonts w:cstheme="minorHAnsi"/>
          <w:bCs/>
        </w:rPr>
        <w:t>sprijini</w:t>
      </w:r>
      <w:r w:rsidR="00321A0B">
        <w:rPr>
          <w:rFonts w:cstheme="minorHAnsi"/>
          <w:bCs/>
        </w:rPr>
        <w:t xml:space="preserve">ți </w:t>
      </w:r>
      <w:r w:rsidR="00D86418" w:rsidRPr="00C67EC0">
        <w:rPr>
          <w:rFonts w:cstheme="minorHAnsi"/>
          <w:bCs/>
        </w:rPr>
        <w:t xml:space="preserve">cu materiale școlare și </w:t>
      </w:r>
      <w:r w:rsidR="009B1D5D" w:rsidRPr="00C67EC0">
        <w:rPr>
          <w:rFonts w:cstheme="minorHAnsi"/>
          <w:bCs/>
        </w:rPr>
        <w:t>mame</w:t>
      </w:r>
      <w:r w:rsidR="00C7172B">
        <w:rPr>
          <w:rFonts w:cstheme="minorHAnsi"/>
          <w:bCs/>
        </w:rPr>
        <w:t>le</w:t>
      </w:r>
      <w:r w:rsidR="009B1D5D" w:rsidRPr="00C67EC0">
        <w:rPr>
          <w:rFonts w:cstheme="minorHAnsi"/>
          <w:bCs/>
        </w:rPr>
        <w:t xml:space="preserve"> </w:t>
      </w:r>
      <w:r w:rsidR="00C7172B">
        <w:rPr>
          <w:rFonts w:cstheme="minorHAnsi"/>
          <w:bCs/>
        </w:rPr>
        <w:t>au primit trusouri</w:t>
      </w:r>
      <w:r w:rsidR="00F73723">
        <w:rPr>
          <w:rFonts w:cstheme="minorHAnsi"/>
          <w:bCs/>
        </w:rPr>
        <w:t xml:space="preserve"> </w:t>
      </w:r>
      <w:r w:rsidR="00C7172B">
        <w:rPr>
          <w:rFonts w:cstheme="minorHAnsi"/>
          <w:bCs/>
        </w:rPr>
        <w:t xml:space="preserve">pentru nou-născuți </w:t>
      </w:r>
      <w:r w:rsidR="00F73723">
        <w:rPr>
          <w:rFonts w:cstheme="minorHAnsi"/>
          <w:bCs/>
        </w:rPr>
        <w:t>(tema de evaluare 4)</w:t>
      </w:r>
      <w:r w:rsidRPr="00C67EC0">
        <w:rPr>
          <w:bCs/>
        </w:rPr>
        <w:t>.</w:t>
      </w:r>
      <w:r w:rsidRPr="00C67EC0">
        <w:rPr>
          <w:rFonts w:cstheme="minorHAnsi"/>
          <w:bCs/>
        </w:rPr>
        <w:t xml:space="preserve"> </w:t>
      </w:r>
    </w:p>
    <w:p w14:paraId="386D57CE" w14:textId="3FA81DD8" w:rsidR="002A76D1" w:rsidRPr="002A7AC1" w:rsidRDefault="002A76D1" w:rsidP="002B1BC6">
      <w:pPr>
        <w:widowControl w:val="0"/>
        <w:numPr>
          <w:ilvl w:val="0"/>
          <w:numId w:val="88"/>
        </w:numPr>
        <w:suppressAutoHyphens/>
        <w:spacing w:before="120" w:after="120" w:line="276" w:lineRule="auto"/>
        <w:ind w:left="284"/>
        <w:jc w:val="both"/>
        <w:rPr>
          <w:rFonts w:cstheme="minorHAnsi"/>
        </w:rPr>
      </w:pPr>
      <w:r>
        <w:rPr>
          <w:rFonts w:cstheme="minorHAnsi"/>
        </w:rPr>
        <w:t xml:space="preserve">Evaluarea este structurată pe </w:t>
      </w:r>
      <w:r w:rsidR="007F18DD">
        <w:rPr>
          <w:rFonts w:cstheme="minorHAnsi"/>
        </w:rPr>
        <w:t xml:space="preserve">cele </w:t>
      </w:r>
      <w:r>
        <w:rPr>
          <w:rFonts w:cstheme="minorHAnsi"/>
        </w:rPr>
        <w:t xml:space="preserve">patru programe operaționale cu axele prioritare ce </w:t>
      </w:r>
      <w:r w:rsidR="00C7172B">
        <w:rPr>
          <w:rFonts w:cstheme="minorHAnsi"/>
        </w:rPr>
        <w:t>i</w:t>
      </w:r>
      <w:r>
        <w:rPr>
          <w:rFonts w:cstheme="minorHAnsi"/>
        </w:rPr>
        <w:t>ntră în scopul evaluării</w:t>
      </w:r>
      <w:r w:rsidR="007F18DD">
        <w:rPr>
          <w:rFonts w:cstheme="minorHAnsi"/>
        </w:rPr>
        <w:t xml:space="preserve">, fiecare </w:t>
      </w:r>
      <w:r w:rsidR="00517E17">
        <w:rPr>
          <w:rFonts w:cstheme="minorHAnsi"/>
        </w:rPr>
        <w:t>reprezentând</w:t>
      </w:r>
      <w:r w:rsidR="007F18DD">
        <w:rPr>
          <w:rFonts w:cstheme="minorHAnsi"/>
        </w:rPr>
        <w:t xml:space="preserve"> o temă de evaluare</w:t>
      </w:r>
      <w:r w:rsidR="00B83F9A">
        <w:rPr>
          <w:rFonts w:cstheme="minorHAnsi"/>
        </w:rPr>
        <w:t xml:space="preserve">, </w:t>
      </w:r>
      <w:r w:rsidR="00517E17">
        <w:rPr>
          <w:rFonts w:cstheme="minorHAnsi"/>
        </w:rPr>
        <w:t>reg</w:t>
      </w:r>
      <w:r w:rsidR="00F73723">
        <w:rPr>
          <w:rFonts w:cstheme="minorHAnsi"/>
        </w:rPr>
        <w:t>ă</w:t>
      </w:r>
      <w:r w:rsidR="00517E17">
        <w:rPr>
          <w:rFonts w:cstheme="minorHAnsi"/>
        </w:rPr>
        <w:t>sită</w:t>
      </w:r>
      <w:r w:rsidR="00B83F9A">
        <w:rPr>
          <w:rFonts w:cstheme="minorHAnsi"/>
        </w:rPr>
        <w:t xml:space="preserve"> </w:t>
      </w:r>
      <w:r w:rsidR="007F18DD">
        <w:rPr>
          <w:rFonts w:cstheme="minorHAnsi"/>
        </w:rPr>
        <w:t>în structura raportului în</w:t>
      </w:r>
      <w:r w:rsidR="00F73723">
        <w:rPr>
          <w:rFonts w:cstheme="minorHAnsi"/>
        </w:rPr>
        <w:t xml:space="preserve"> câte un </w:t>
      </w:r>
      <w:r w:rsidR="007F18DD">
        <w:rPr>
          <w:rFonts w:cstheme="minorHAnsi"/>
        </w:rPr>
        <w:t>capit</w:t>
      </w:r>
      <w:r w:rsidR="00B83F9A">
        <w:rPr>
          <w:rFonts w:cstheme="minorHAnsi"/>
        </w:rPr>
        <w:t>ol</w:t>
      </w:r>
      <w:r w:rsidR="00F73723">
        <w:rPr>
          <w:rFonts w:cstheme="minorHAnsi"/>
        </w:rPr>
        <w:t xml:space="preserve"> dedicat</w:t>
      </w:r>
      <w:r w:rsidR="00B83F9A">
        <w:rPr>
          <w:rFonts w:cstheme="minorHAnsi"/>
        </w:rPr>
        <w:t>.</w:t>
      </w:r>
    </w:p>
    <w:p w14:paraId="2899CA6D" w14:textId="0064D759" w:rsidR="007C4051" w:rsidRDefault="00DC5073" w:rsidP="002B1BC6">
      <w:pPr>
        <w:widowControl w:val="0"/>
        <w:numPr>
          <w:ilvl w:val="0"/>
          <w:numId w:val="88"/>
        </w:numPr>
        <w:suppressAutoHyphens/>
        <w:spacing w:before="120" w:after="120" w:line="276" w:lineRule="auto"/>
        <w:ind w:left="284"/>
        <w:jc w:val="both"/>
        <w:rPr>
          <w:rFonts w:cstheme="minorHAnsi"/>
        </w:rPr>
      </w:pPr>
      <w:r w:rsidRPr="00DC5073">
        <w:rPr>
          <w:rFonts w:cstheme="minorHAnsi"/>
        </w:rPr>
        <w:t xml:space="preserve">Perioada evaluată începe cu data modificării programelor operaționale pentru integrarea noilor </w:t>
      </w:r>
      <w:r w:rsidR="004C611E">
        <w:rPr>
          <w:rFonts w:cstheme="minorHAnsi"/>
        </w:rPr>
        <w:t>axe prioritare</w:t>
      </w:r>
      <w:r w:rsidRPr="00DC5073">
        <w:rPr>
          <w:rFonts w:cstheme="minorHAnsi"/>
        </w:rPr>
        <w:t xml:space="preserve"> și se întinde până la 31.07.2023</w:t>
      </w:r>
      <w:r w:rsidR="00CC7C3D">
        <w:rPr>
          <w:rFonts w:cstheme="minorHAnsi"/>
        </w:rPr>
        <w:t xml:space="preserve">, </w:t>
      </w:r>
      <w:r w:rsidR="00CC7C3D" w:rsidRPr="00820DC3">
        <w:rPr>
          <w:rFonts w:cstheme="minorHAnsi"/>
        </w:rPr>
        <w:t>considerată data de referință a evaluării</w:t>
      </w:r>
      <w:r w:rsidRPr="00DC5073">
        <w:rPr>
          <w:rFonts w:cstheme="minorHAnsi"/>
        </w:rPr>
        <w:t xml:space="preserve">. </w:t>
      </w:r>
    </w:p>
    <w:p w14:paraId="57C37E3B" w14:textId="65C6A019" w:rsidR="002B37C8" w:rsidRPr="002B37C8" w:rsidRDefault="002F7833" w:rsidP="002B1BC6">
      <w:pPr>
        <w:widowControl w:val="0"/>
        <w:numPr>
          <w:ilvl w:val="0"/>
          <w:numId w:val="88"/>
        </w:numPr>
        <w:suppressAutoHyphens/>
        <w:spacing w:before="120" w:after="120" w:line="276" w:lineRule="auto"/>
        <w:ind w:left="284"/>
        <w:jc w:val="both"/>
        <w:rPr>
          <w:rFonts w:eastAsia="Times New Roman" w:cstheme="minorHAnsi"/>
        </w:rPr>
      </w:pPr>
      <w:r w:rsidRPr="002F7833">
        <w:rPr>
          <w:rFonts w:cstheme="minorHAnsi"/>
        </w:rPr>
        <w:t>În faza de inițiere a evaluării, s-a constatat o suprapunere a evaluării intervențiilor REACT-EU cu evaluarea de program POAD 2014-2020</w:t>
      </w:r>
      <w:r w:rsidR="00C7172B">
        <w:rPr>
          <w:rFonts w:cstheme="minorHAnsi"/>
        </w:rPr>
        <w:t>,</w:t>
      </w:r>
      <w:r w:rsidR="002422F0">
        <w:rPr>
          <w:rFonts w:cstheme="minorHAnsi"/>
        </w:rPr>
        <w:t xml:space="preserve"> desfășurată în aceeași perioadă cu evaluarea resurselor REACT-EU</w:t>
      </w:r>
      <w:r w:rsidRPr="002F7833">
        <w:rPr>
          <w:rFonts w:cstheme="minorHAnsi"/>
        </w:rPr>
        <w:t xml:space="preserve">. </w:t>
      </w:r>
      <w:r w:rsidR="00C3212A">
        <w:rPr>
          <w:rFonts w:cstheme="minorHAnsi"/>
        </w:rPr>
        <w:t>Astfel</w:t>
      </w:r>
      <w:r w:rsidR="00F85B28">
        <w:rPr>
          <w:rFonts w:cstheme="minorHAnsi"/>
        </w:rPr>
        <w:t>,</w:t>
      </w:r>
      <w:r w:rsidR="00C3212A">
        <w:rPr>
          <w:rFonts w:cstheme="minorHAnsi"/>
        </w:rPr>
        <w:t xml:space="preserve"> s-a</w:t>
      </w:r>
      <w:r w:rsidRPr="002F7833">
        <w:rPr>
          <w:rFonts w:cstheme="minorHAnsi"/>
        </w:rPr>
        <w:t xml:space="preserve"> propus</w:t>
      </w:r>
      <w:r w:rsidR="00A04AC4">
        <w:rPr>
          <w:rStyle w:val="FootnoteReference"/>
          <w:rFonts w:cstheme="minorHAnsi"/>
        </w:rPr>
        <w:footnoteReference w:id="2"/>
      </w:r>
      <w:r w:rsidRPr="002F7833">
        <w:rPr>
          <w:rFonts w:cstheme="minorHAnsi"/>
        </w:rPr>
        <w:t xml:space="preserve"> restrângerea </w:t>
      </w:r>
      <w:r w:rsidR="00216562">
        <w:rPr>
          <w:rFonts w:cstheme="minorHAnsi"/>
        </w:rPr>
        <w:t>temei de evaluare</w:t>
      </w:r>
      <w:r w:rsidR="00F73723">
        <w:rPr>
          <w:rFonts w:cstheme="minorHAnsi"/>
        </w:rPr>
        <w:t xml:space="preserve"> 4</w:t>
      </w:r>
      <w:r w:rsidRPr="002F7833">
        <w:rPr>
          <w:rFonts w:cstheme="minorHAnsi"/>
        </w:rPr>
        <w:t xml:space="preserve"> </w:t>
      </w:r>
      <w:r w:rsidR="00A04AC4">
        <w:rPr>
          <w:rFonts w:cstheme="minorHAnsi"/>
        </w:rPr>
        <w:t>POAD</w:t>
      </w:r>
      <w:r w:rsidRPr="002F7833">
        <w:rPr>
          <w:rFonts w:cstheme="minorHAnsi"/>
        </w:rPr>
        <w:t xml:space="preserve"> la o singură întrebare de </w:t>
      </w:r>
      <w:r w:rsidRPr="002F7833">
        <w:rPr>
          <w:rFonts w:cstheme="minorHAnsi"/>
        </w:rPr>
        <w:lastRenderedPageBreak/>
        <w:t>evaluare care să concentreze evaluarea pe aspectul specific al utilizării fondurilor REACT-EU</w:t>
      </w:r>
      <w:r w:rsidR="004D2B07">
        <w:rPr>
          <w:rFonts w:cstheme="minorHAnsi"/>
        </w:rPr>
        <w:t xml:space="preserve">. </w:t>
      </w:r>
    </w:p>
    <w:p w14:paraId="2E4DBC03" w14:textId="4C01DE2C" w:rsidR="000D0FB8" w:rsidRDefault="002F7833" w:rsidP="002B1BC6">
      <w:pPr>
        <w:widowControl w:val="0"/>
        <w:numPr>
          <w:ilvl w:val="0"/>
          <w:numId w:val="88"/>
        </w:numPr>
        <w:suppressAutoHyphens/>
        <w:spacing w:before="120" w:after="120" w:line="276" w:lineRule="auto"/>
        <w:ind w:left="284"/>
        <w:jc w:val="both"/>
        <w:rPr>
          <w:rFonts w:eastAsia="Times New Roman" w:cstheme="minorHAnsi"/>
        </w:rPr>
      </w:pPr>
      <w:r>
        <w:rPr>
          <w:rFonts w:cstheme="minorHAnsi"/>
        </w:rPr>
        <w:t>Pe</w:t>
      </w:r>
      <w:r w:rsidRPr="002F7833">
        <w:rPr>
          <w:rFonts w:eastAsia="Times New Roman" w:cstheme="minorHAnsi"/>
        </w:rPr>
        <w:t>ntru a</w:t>
      </w:r>
      <w:r w:rsidRPr="000F4D31">
        <w:rPr>
          <w:rFonts w:eastAsia="Times New Roman" w:cstheme="minorHAnsi"/>
          <w:bCs/>
        </w:rPr>
        <w:t xml:space="preserve"> compensa </w:t>
      </w:r>
      <w:r w:rsidRPr="000F4D31">
        <w:rPr>
          <w:rFonts w:cstheme="minorHAnsi"/>
          <w:bCs/>
        </w:rPr>
        <w:t xml:space="preserve">restrângerea scopului </w:t>
      </w:r>
      <w:r w:rsidR="00CD7F66" w:rsidRPr="000F4D31">
        <w:rPr>
          <w:rFonts w:cstheme="minorHAnsi"/>
          <w:bCs/>
        </w:rPr>
        <w:t xml:space="preserve">temei de evaluare 4 </w:t>
      </w:r>
      <w:r w:rsidRPr="000F4D31">
        <w:rPr>
          <w:rFonts w:cstheme="minorHAnsi"/>
          <w:bCs/>
        </w:rPr>
        <w:t xml:space="preserve">POAD a fost extins scopul </w:t>
      </w:r>
      <w:r w:rsidR="004F7F09" w:rsidRPr="000F4D31">
        <w:rPr>
          <w:rFonts w:cstheme="minorHAnsi"/>
          <w:bCs/>
        </w:rPr>
        <w:t xml:space="preserve">temei de evaluare 3 </w:t>
      </w:r>
      <w:r w:rsidRPr="000F4D31">
        <w:rPr>
          <w:rFonts w:cstheme="minorHAnsi"/>
          <w:bCs/>
        </w:rPr>
        <w:t xml:space="preserve">POC, </w:t>
      </w:r>
      <w:r w:rsidR="00C7172B">
        <w:rPr>
          <w:rFonts w:cstheme="minorHAnsi"/>
          <w:bCs/>
        </w:rPr>
        <w:t xml:space="preserve">acesta </w:t>
      </w:r>
      <w:r w:rsidRPr="000F4D31">
        <w:rPr>
          <w:rFonts w:cstheme="minorHAnsi"/>
          <w:bCs/>
        </w:rPr>
        <w:t>incluzând</w:t>
      </w:r>
      <w:r w:rsidRPr="002F7833">
        <w:rPr>
          <w:rFonts w:cstheme="minorHAnsi"/>
          <w:b/>
        </w:rPr>
        <w:t xml:space="preserve"> </w:t>
      </w:r>
      <w:r w:rsidRPr="002F7833">
        <w:rPr>
          <w:rFonts w:cstheme="minorHAnsi"/>
        </w:rPr>
        <w:t xml:space="preserve"> </w:t>
      </w:r>
      <w:r w:rsidR="00F471F7">
        <w:rPr>
          <w:rFonts w:cstheme="minorHAnsi"/>
        </w:rPr>
        <w:t xml:space="preserve">și </w:t>
      </w:r>
      <w:r w:rsidR="004F7F09">
        <w:rPr>
          <w:rFonts w:cstheme="minorHAnsi"/>
        </w:rPr>
        <w:t>a</w:t>
      </w:r>
      <w:r w:rsidRPr="002F7833">
        <w:rPr>
          <w:rFonts w:cstheme="minorHAnsi"/>
        </w:rPr>
        <w:t xml:space="preserve">xa </w:t>
      </w:r>
      <w:r w:rsidR="00F471F7">
        <w:rPr>
          <w:rFonts w:cstheme="minorHAnsi"/>
        </w:rPr>
        <w:t>p</w:t>
      </w:r>
      <w:r w:rsidRPr="002F7833">
        <w:rPr>
          <w:rFonts w:cstheme="minorHAnsi"/>
        </w:rPr>
        <w:t>rioritară 3 - ”</w:t>
      </w:r>
      <w:r w:rsidRPr="002F7833">
        <w:rPr>
          <w:rFonts w:eastAsia="Times New Roman" w:cstheme="minorHAnsi"/>
        </w:rPr>
        <w:t>Sprijinirea IMM-urilor ca reacție la pandemia COVID -19”</w:t>
      </w:r>
      <w:r w:rsidR="00001D42">
        <w:rPr>
          <w:rFonts w:eastAsia="Times New Roman" w:cstheme="minorHAnsi"/>
        </w:rPr>
        <w:t xml:space="preserve">, </w:t>
      </w:r>
      <w:r w:rsidR="000F4D31">
        <w:rPr>
          <w:rFonts w:eastAsia="Times New Roman" w:cstheme="minorHAnsi"/>
        </w:rPr>
        <w:t xml:space="preserve">ceea ce a oferit </w:t>
      </w:r>
      <w:r w:rsidRPr="002F7833">
        <w:rPr>
          <w:rFonts w:eastAsia="Times New Roman" w:cstheme="minorHAnsi"/>
        </w:rPr>
        <w:t xml:space="preserve">avantajul comparabilității a două intervenții similare din surse de finanțare diferite prin mecanismele aceluiași program. Evaluarea Axei 3 POC </w:t>
      </w:r>
      <w:r w:rsidR="00F1007A">
        <w:rPr>
          <w:rFonts w:eastAsia="Times New Roman" w:cstheme="minorHAnsi"/>
        </w:rPr>
        <w:t xml:space="preserve">a </w:t>
      </w:r>
      <w:r w:rsidRPr="002F7833">
        <w:rPr>
          <w:rFonts w:eastAsia="Times New Roman" w:cstheme="minorHAnsi"/>
        </w:rPr>
        <w:t>răspun</w:t>
      </w:r>
      <w:r w:rsidR="00F1007A">
        <w:rPr>
          <w:rFonts w:eastAsia="Times New Roman" w:cstheme="minorHAnsi"/>
        </w:rPr>
        <w:t>s</w:t>
      </w:r>
      <w:r w:rsidRPr="002F7833">
        <w:rPr>
          <w:rFonts w:eastAsia="Times New Roman" w:cstheme="minorHAnsi"/>
        </w:rPr>
        <w:t xml:space="preserve"> tuturor întrebărilor de evaluare</w:t>
      </w:r>
      <w:r w:rsidR="004379DE">
        <w:rPr>
          <w:rFonts w:eastAsia="Times New Roman" w:cstheme="minorHAnsi"/>
        </w:rPr>
        <w:t>,</w:t>
      </w:r>
      <w:r w:rsidRPr="002F7833">
        <w:rPr>
          <w:rFonts w:eastAsia="Times New Roman" w:cstheme="minorHAnsi"/>
        </w:rPr>
        <w:t xml:space="preserve"> similar </w:t>
      </w:r>
      <w:r w:rsidR="00D76E61">
        <w:rPr>
          <w:rFonts w:eastAsia="Times New Roman" w:cstheme="minorHAnsi"/>
        </w:rPr>
        <w:t>a</w:t>
      </w:r>
      <w:r w:rsidRPr="002F7833">
        <w:rPr>
          <w:rFonts w:eastAsia="Times New Roman" w:cstheme="minorHAnsi"/>
        </w:rPr>
        <w:t xml:space="preserve">xei </w:t>
      </w:r>
      <w:r w:rsidR="00D76E61">
        <w:rPr>
          <w:rFonts w:eastAsia="Times New Roman" w:cstheme="minorHAnsi"/>
        </w:rPr>
        <w:t>p</w:t>
      </w:r>
      <w:r w:rsidRPr="002F7833">
        <w:rPr>
          <w:rFonts w:eastAsia="Times New Roman" w:cstheme="minorHAnsi"/>
        </w:rPr>
        <w:t xml:space="preserve">rioritare 4. </w:t>
      </w:r>
    </w:p>
    <w:p w14:paraId="35244B57" w14:textId="363FBF50" w:rsidR="007C4051" w:rsidRPr="00045B0C" w:rsidRDefault="003B4C6E" w:rsidP="002B1BC6">
      <w:pPr>
        <w:widowControl w:val="0"/>
        <w:numPr>
          <w:ilvl w:val="0"/>
          <w:numId w:val="88"/>
        </w:numPr>
        <w:suppressAutoHyphens/>
        <w:spacing w:before="120" w:after="120" w:line="276" w:lineRule="auto"/>
        <w:ind w:left="284"/>
        <w:jc w:val="both"/>
        <w:rPr>
          <w:rFonts w:cstheme="minorHAnsi"/>
        </w:rPr>
      </w:pPr>
      <w:r w:rsidRPr="00C569CB">
        <w:rPr>
          <w:rFonts w:cstheme="minorHAnsi"/>
        </w:rPr>
        <w:t>Metodologia de evaluare</w:t>
      </w:r>
      <w:r w:rsidR="000B0167">
        <w:rPr>
          <w:rFonts w:cstheme="minorHAnsi"/>
        </w:rPr>
        <w:t xml:space="preserve">, </w:t>
      </w:r>
      <w:r w:rsidRPr="00C569CB">
        <w:rPr>
          <w:rFonts w:cstheme="minorHAnsi"/>
        </w:rPr>
        <w:t xml:space="preserve">construită pe cele </w:t>
      </w:r>
      <w:r w:rsidR="00AA0509" w:rsidRPr="00C569CB">
        <w:rPr>
          <w:rFonts w:cstheme="minorHAnsi"/>
        </w:rPr>
        <w:t>cinci</w:t>
      </w:r>
      <w:r w:rsidRPr="00C569CB">
        <w:rPr>
          <w:rFonts w:cstheme="minorHAnsi"/>
        </w:rPr>
        <w:t xml:space="preserve"> întrebări de evaluare ale caietului de sarcini</w:t>
      </w:r>
      <w:r w:rsidR="00C7172B">
        <w:rPr>
          <w:rFonts w:cstheme="minorHAnsi"/>
        </w:rPr>
        <w:t>,</w:t>
      </w:r>
      <w:r w:rsidRPr="00C569CB">
        <w:rPr>
          <w:rFonts w:cstheme="minorHAnsi"/>
        </w:rPr>
        <w:t xml:space="preserve"> </w:t>
      </w:r>
      <w:r w:rsidR="007118D2">
        <w:rPr>
          <w:rFonts w:cstheme="minorHAnsi"/>
        </w:rPr>
        <w:t>s-a bazat pe o c</w:t>
      </w:r>
      <w:r w:rsidRPr="00281AF0">
        <w:rPr>
          <w:rFonts w:cstheme="minorHAnsi"/>
        </w:rPr>
        <w:t>ombinați</w:t>
      </w:r>
      <w:r w:rsidR="007118D2">
        <w:rPr>
          <w:rFonts w:cstheme="minorHAnsi"/>
        </w:rPr>
        <w:t xml:space="preserve">e optimă </w:t>
      </w:r>
      <w:r w:rsidRPr="00281AF0">
        <w:rPr>
          <w:rFonts w:cstheme="minorHAnsi"/>
        </w:rPr>
        <w:t xml:space="preserve">de metode și instrumente de evaluare </w:t>
      </w:r>
      <w:r w:rsidR="00E54EE7">
        <w:rPr>
          <w:rFonts w:cstheme="minorHAnsi"/>
        </w:rPr>
        <w:t>incluz</w:t>
      </w:r>
      <w:r w:rsidR="00A40650">
        <w:rPr>
          <w:rFonts w:cstheme="minorHAnsi"/>
        </w:rPr>
        <w:t>ând</w:t>
      </w:r>
      <w:r w:rsidRPr="00281AF0">
        <w:rPr>
          <w:rFonts w:cstheme="minorHAnsi"/>
        </w:rPr>
        <w:t xml:space="preserve">: </w:t>
      </w:r>
      <w:r w:rsidR="00BD08B4">
        <w:rPr>
          <w:rFonts w:cstheme="minorHAnsi"/>
        </w:rPr>
        <w:t>cercetare documentară,</w:t>
      </w:r>
      <w:r>
        <w:rPr>
          <w:rFonts w:cstheme="minorHAnsi"/>
        </w:rPr>
        <w:t xml:space="preserve"> </w:t>
      </w:r>
      <w:r w:rsidRPr="00281AF0">
        <w:rPr>
          <w:rFonts w:cstheme="minorHAnsi"/>
        </w:rPr>
        <w:t>interviuri, sondaje, focu</w:t>
      </w:r>
      <w:r>
        <w:rPr>
          <w:rFonts w:cstheme="minorHAnsi"/>
        </w:rPr>
        <w:t>s</w:t>
      </w:r>
      <w:r w:rsidRPr="00281AF0">
        <w:rPr>
          <w:rFonts w:cstheme="minorHAnsi"/>
        </w:rPr>
        <w:t xml:space="preserve"> grupu</w:t>
      </w:r>
      <w:r w:rsidR="00C7172B">
        <w:rPr>
          <w:rFonts w:cstheme="minorHAnsi"/>
        </w:rPr>
        <w:t>ri</w:t>
      </w:r>
      <w:r w:rsidRPr="00281AF0">
        <w:rPr>
          <w:rFonts w:cstheme="minorHAnsi"/>
        </w:rPr>
        <w:t xml:space="preserve"> și ateliere de lucru, </w:t>
      </w:r>
      <w:r w:rsidR="0083321E">
        <w:rPr>
          <w:rFonts w:cstheme="minorHAnsi"/>
        </w:rPr>
        <w:t xml:space="preserve">studii de caz, </w:t>
      </w:r>
      <w:r w:rsidRPr="00281AF0">
        <w:rPr>
          <w:rFonts w:cstheme="minorHAnsi"/>
        </w:rPr>
        <w:t>panel</w:t>
      </w:r>
      <w:r w:rsidR="00C7172B">
        <w:rPr>
          <w:rFonts w:cstheme="minorHAnsi"/>
        </w:rPr>
        <w:t>uri</w:t>
      </w:r>
      <w:r w:rsidRPr="00281AF0">
        <w:rPr>
          <w:rFonts w:cstheme="minorHAnsi"/>
        </w:rPr>
        <w:t xml:space="preserve"> de experți, metode cantitative de analiză,</w:t>
      </w:r>
      <w:r>
        <w:rPr>
          <w:rFonts w:cstheme="minorHAnsi"/>
        </w:rPr>
        <w:t xml:space="preserve"> </w:t>
      </w:r>
      <w:r w:rsidRPr="00045B0C">
        <w:rPr>
          <w:rFonts w:cstheme="minorHAnsi"/>
        </w:rPr>
        <w:t xml:space="preserve">inclusiv metode contrafactuale. </w:t>
      </w:r>
    </w:p>
    <w:p w14:paraId="03400A10" w14:textId="4CD81B47" w:rsidR="00715A62" w:rsidRDefault="00A40650" w:rsidP="002B1BC6">
      <w:pPr>
        <w:widowControl w:val="0"/>
        <w:numPr>
          <w:ilvl w:val="0"/>
          <w:numId w:val="88"/>
        </w:numPr>
        <w:suppressAutoHyphens/>
        <w:spacing w:before="120" w:after="120" w:line="276" w:lineRule="auto"/>
        <w:ind w:left="284"/>
        <w:jc w:val="both"/>
        <w:rPr>
          <w:rFonts w:cstheme="minorHAnsi"/>
        </w:rPr>
      </w:pPr>
      <w:r w:rsidRPr="001A5560">
        <w:rPr>
          <w:rFonts w:cstheme="minorHAnsi"/>
          <w:bCs/>
        </w:rPr>
        <w:t>Procesul de evaluare a purtat amprenta constrângerii de timp și disponibilit</w:t>
      </w:r>
      <w:r w:rsidR="00704AC7">
        <w:rPr>
          <w:rFonts w:cstheme="minorHAnsi"/>
          <w:bCs/>
        </w:rPr>
        <w:t>ății</w:t>
      </w:r>
      <w:r w:rsidRPr="001A5560">
        <w:rPr>
          <w:rFonts w:cstheme="minorHAnsi"/>
          <w:bCs/>
        </w:rPr>
        <w:t xml:space="preserve"> </w:t>
      </w:r>
      <w:r w:rsidR="00B21718">
        <w:rPr>
          <w:rFonts w:cstheme="minorHAnsi"/>
        </w:rPr>
        <w:t>limitat</w:t>
      </w:r>
      <w:r w:rsidR="00704AC7">
        <w:rPr>
          <w:rFonts w:cstheme="minorHAnsi"/>
        </w:rPr>
        <w:t>e</w:t>
      </w:r>
      <w:r w:rsidRPr="001A5560">
        <w:rPr>
          <w:rFonts w:cstheme="minorHAnsi"/>
        </w:rPr>
        <w:t xml:space="preserve"> </w:t>
      </w:r>
      <w:r w:rsidRPr="001A5560">
        <w:rPr>
          <w:rFonts w:cstheme="minorHAnsi"/>
          <w:bCs/>
        </w:rPr>
        <w:t>a părților interesa</w:t>
      </w:r>
      <w:r w:rsidR="00632632" w:rsidRPr="001A5560">
        <w:rPr>
          <w:rFonts w:cstheme="minorHAnsi"/>
          <w:bCs/>
        </w:rPr>
        <w:t>te</w:t>
      </w:r>
      <w:r w:rsidR="00704AC7">
        <w:rPr>
          <w:rFonts w:cstheme="minorHAnsi"/>
          <w:bCs/>
        </w:rPr>
        <w:t xml:space="preserve"> </w:t>
      </w:r>
      <w:r w:rsidR="00613F6C">
        <w:rPr>
          <w:rFonts w:cstheme="minorHAnsi"/>
          <w:bCs/>
        </w:rPr>
        <w:t xml:space="preserve">pentru participare în evaluare. </w:t>
      </w:r>
      <w:r w:rsidR="00A65B4F">
        <w:rPr>
          <w:rFonts w:cstheme="minorHAnsi"/>
          <w:bCs/>
        </w:rPr>
        <w:t>Impactul acestor</w:t>
      </w:r>
      <w:r w:rsidR="00613F6C">
        <w:rPr>
          <w:rFonts w:cstheme="minorHAnsi"/>
          <w:bCs/>
        </w:rPr>
        <w:t xml:space="preserve"> constrângeri a fost </w:t>
      </w:r>
      <w:r w:rsidR="00632632" w:rsidRPr="001A5560">
        <w:rPr>
          <w:rFonts w:cstheme="minorHAnsi"/>
          <w:bCs/>
        </w:rPr>
        <w:t>diminuat printr-o organizare eficientă a colectării de date</w:t>
      </w:r>
      <w:r w:rsidR="00032AF4" w:rsidRPr="001A5560">
        <w:rPr>
          <w:rFonts w:cstheme="minorHAnsi"/>
          <w:bCs/>
        </w:rPr>
        <w:t xml:space="preserve"> și a analizelor, </w:t>
      </w:r>
      <w:r w:rsidR="00D23027">
        <w:rPr>
          <w:rFonts w:cstheme="minorHAnsi"/>
          <w:bCs/>
        </w:rPr>
        <w:t xml:space="preserve">relații  construite cu părțile interesate </w:t>
      </w:r>
      <w:r w:rsidR="00E66364">
        <w:rPr>
          <w:rFonts w:cstheme="minorHAnsi"/>
          <w:bCs/>
        </w:rPr>
        <w:t xml:space="preserve">pe principiul de flexibilitate și adaptare la preferințele </w:t>
      </w:r>
      <w:r w:rsidR="00C7080E">
        <w:rPr>
          <w:rFonts w:cstheme="minorHAnsi"/>
          <w:bCs/>
        </w:rPr>
        <w:t>participanților, recunoaștere</w:t>
      </w:r>
      <w:r w:rsidR="00C7172B">
        <w:rPr>
          <w:rFonts w:cstheme="minorHAnsi"/>
          <w:bCs/>
        </w:rPr>
        <w:t xml:space="preserve"> </w:t>
      </w:r>
      <w:r w:rsidR="00C7080E">
        <w:rPr>
          <w:rFonts w:cstheme="minorHAnsi"/>
          <w:bCs/>
        </w:rPr>
        <w:t xml:space="preserve">a intereselor acestora. </w:t>
      </w:r>
      <w:r w:rsidR="00151BE9">
        <w:rPr>
          <w:rFonts w:cstheme="minorHAnsi"/>
          <w:bCs/>
        </w:rPr>
        <w:t xml:space="preserve">Echipa de evaluare a reușit astfel să colecteze datele necesare, </w:t>
      </w:r>
      <w:r w:rsidR="00383C14" w:rsidRPr="00651889">
        <w:rPr>
          <w:rFonts w:cstheme="minorHAnsi"/>
        </w:rPr>
        <w:t>să efectueze analize complexe, inclusiv evaluarea impactului prin metode contrafactuale</w:t>
      </w:r>
      <w:r w:rsidR="00283565">
        <w:rPr>
          <w:rFonts w:cstheme="minorHAnsi"/>
        </w:rPr>
        <w:t xml:space="preserve"> în cazul temei de evalure 3 (POC)</w:t>
      </w:r>
      <w:r w:rsidR="00383C14" w:rsidRPr="00651889">
        <w:rPr>
          <w:rFonts w:cstheme="minorHAnsi"/>
        </w:rPr>
        <w:t>, și să formuleze răspunsuri solide întrebărilor de evaluare.</w:t>
      </w:r>
      <w:r w:rsidR="00506388">
        <w:rPr>
          <w:rFonts w:cstheme="minorHAnsi"/>
        </w:rPr>
        <w:t xml:space="preserve"> </w:t>
      </w:r>
    </w:p>
    <w:p w14:paraId="0262D1B8" w14:textId="2D0EAC35" w:rsidR="00350E6B" w:rsidRDefault="00404632" w:rsidP="002B1BC6">
      <w:pPr>
        <w:widowControl w:val="0"/>
        <w:numPr>
          <w:ilvl w:val="0"/>
          <w:numId w:val="88"/>
        </w:numPr>
        <w:suppressAutoHyphens/>
        <w:spacing w:before="120" w:after="120" w:line="276" w:lineRule="auto"/>
        <w:ind w:left="284"/>
        <w:jc w:val="both"/>
        <w:rPr>
          <w:rFonts w:cstheme="minorHAnsi"/>
          <w:bCs/>
        </w:rPr>
      </w:pPr>
      <w:r w:rsidRPr="002B0B27">
        <w:rPr>
          <w:rFonts w:cstheme="minorHAnsi"/>
          <w:bCs/>
        </w:rPr>
        <w:t xml:space="preserve">Resursele REACT-EU </w:t>
      </w:r>
      <w:r w:rsidR="006C605D" w:rsidRPr="00303831">
        <w:rPr>
          <w:rFonts w:cstheme="minorHAnsi"/>
          <w:b/>
        </w:rPr>
        <w:t xml:space="preserve">au </w:t>
      </w:r>
      <w:r w:rsidR="00D45F6D" w:rsidRPr="00303831">
        <w:rPr>
          <w:rFonts w:cstheme="minorHAnsi"/>
          <w:b/>
        </w:rPr>
        <w:t>suplimentat resursele</w:t>
      </w:r>
      <w:r w:rsidR="00D45F6D" w:rsidRPr="00350E6B">
        <w:rPr>
          <w:rFonts w:cstheme="minorHAnsi"/>
          <w:b/>
        </w:rPr>
        <w:t xml:space="preserve"> celor patru programe operaționale cu </w:t>
      </w:r>
      <w:r w:rsidR="00D45F6D" w:rsidRPr="00303831">
        <w:rPr>
          <w:rFonts w:cstheme="minorHAnsi"/>
          <w:b/>
        </w:rPr>
        <w:t>1.886 milioane EUR</w:t>
      </w:r>
      <w:r w:rsidR="00D45F6D" w:rsidRPr="002B0B27">
        <w:rPr>
          <w:rFonts w:cstheme="minorHAnsi"/>
          <w:bCs/>
        </w:rPr>
        <w:t xml:space="preserve"> pentru a </w:t>
      </w:r>
      <w:r w:rsidR="002B0B27">
        <w:rPr>
          <w:rFonts w:cstheme="minorHAnsi"/>
          <w:bCs/>
        </w:rPr>
        <w:t>contracara efectele crizei COVID</w:t>
      </w:r>
      <w:r w:rsidR="008B245A">
        <w:rPr>
          <w:rFonts w:cstheme="minorHAnsi"/>
          <w:bCs/>
        </w:rPr>
        <w:t>-19</w:t>
      </w:r>
      <w:r w:rsidR="00303831">
        <w:rPr>
          <w:rFonts w:cstheme="minorHAnsi"/>
          <w:bCs/>
        </w:rPr>
        <w:t>,</w:t>
      </w:r>
      <w:r w:rsidR="002B0B27">
        <w:rPr>
          <w:rFonts w:cstheme="minorHAnsi"/>
          <w:bCs/>
        </w:rPr>
        <w:t xml:space="preserve"> sprijin</w:t>
      </w:r>
      <w:r w:rsidR="00266BE4">
        <w:rPr>
          <w:rFonts w:cstheme="minorHAnsi"/>
          <w:bCs/>
        </w:rPr>
        <w:t>i</w:t>
      </w:r>
      <w:r w:rsidR="002B0B27">
        <w:rPr>
          <w:rFonts w:cstheme="minorHAnsi"/>
          <w:bCs/>
        </w:rPr>
        <w:t>nd grupurile cele mai afectate și cu nevoi de redresare și reziliență.</w:t>
      </w:r>
      <w:r w:rsidR="00A7693C">
        <w:rPr>
          <w:rFonts w:cstheme="minorHAnsi"/>
          <w:bCs/>
        </w:rPr>
        <w:t xml:space="preserve"> Finanțarea REACT-EU a venit să completeze alocările deja </w:t>
      </w:r>
      <w:r w:rsidR="00480C2C">
        <w:rPr>
          <w:rFonts w:cstheme="minorHAnsi"/>
          <w:bCs/>
        </w:rPr>
        <w:t xml:space="preserve">inițiate </w:t>
      </w:r>
      <w:r w:rsidR="009B7FF1">
        <w:rPr>
          <w:rFonts w:cstheme="minorHAnsi"/>
          <w:bCs/>
        </w:rPr>
        <w:t xml:space="preserve">de autoritățile management din fondurile FEDR și FSE, </w:t>
      </w:r>
      <w:r w:rsidR="00502951">
        <w:rPr>
          <w:rFonts w:cstheme="minorHAnsi"/>
          <w:bCs/>
        </w:rPr>
        <w:t>beneficiind de</w:t>
      </w:r>
      <w:r w:rsidR="009B7FF1">
        <w:rPr>
          <w:rFonts w:cstheme="minorHAnsi"/>
          <w:bCs/>
        </w:rPr>
        <w:t xml:space="preserve"> </w:t>
      </w:r>
      <w:r w:rsidR="00C633F4">
        <w:rPr>
          <w:rFonts w:cstheme="minorHAnsi"/>
          <w:bCs/>
        </w:rPr>
        <w:t>măsurile de simplificare, lichiditate și</w:t>
      </w:r>
      <w:r w:rsidR="009B7FF1">
        <w:rPr>
          <w:rFonts w:cstheme="minorHAnsi"/>
          <w:bCs/>
        </w:rPr>
        <w:t xml:space="preserve"> flexibilit</w:t>
      </w:r>
      <w:r w:rsidR="00C633F4">
        <w:rPr>
          <w:rFonts w:cstheme="minorHAnsi"/>
          <w:bCs/>
        </w:rPr>
        <w:t xml:space="preserve">ate adoptate de </w:t>
      </w:r>
      <w:r w:rsidR="00266BE4">
        <w:rPr>
          <w:rFonts w:cstheme="minorHAnsi"/>
          <w:bCs/>
        </w:rPr>
        <w:t>Comisia Europeană</w:t>
      </w:r>
      <w:r w:rsidR="00C633F4">
        <w:rPr>
          <w:rFonts w:cstheme="minorHAnsi"/>
          <w:bCs/>
        </w:rPr>
        <w:t xml:space="preserve"> </w:t>
      </w:r>
      <w:r w:rsidR="001546B4">
        <w:rPr>
          <w:rFonts w:cstheme="minorHAnsi"/>
          <w:bCs/>
        </w:rPr>
        <w:t>pentru programele politicii de coeziune.</w:t>
      </w:r>
      <w:r w:rsidR="00875F9F">
        <w:rPr>
          <w:rFonts w:cstheme="minorHAnsi"/>
          <w:bCs/>
        </w:rPr>
        <w:t xml:space="preserve"> </w:t>
      </w:r>
    </w:p>
    <w:p w14:paraId="57AF0D25" w14:textId="6DA7234E" w:rsidR="002B0B27" w:rsidRDefault="00875F9F" w:rsidP="002B1BC6">
      <w:pPr>
        <w:widowControl w:val="0"/>
        <w:numPr>
          <w:ilvl w:val="0"/>
          <w:numId w:val="88"/>
        </w:numPr>
        <w:suppressAutoHyphens/>
        <w:spacing w:before="120" w:after="120" w:line="276" w:lineRule="auto"/>
        <w:ind w:left="284"/>
        <w:jc w:val="both"/>
        <w:rPr>
          <w:rFonts w:cstheme="minorHAnsi"/>
          <w:bCs/>
        </w:rPr>
      </w:pPr>
      <w:r>
        <w:rPr>
          <w:rFonts w:cstheme="minorHAnsi"/>
          <w:bCs/>
        </w:rPr>
        <w:t xml:space="preserve">Resursele REACT-EU </w:t>
      </w:r>
      <w:r w:rsidRPr="00303831">
        <w:rPr>
          <w:rFonts w:cstheme="minorHAnsi"/>
          <w:b/>
        </w:rPr>
        <w:t xml:space="preserve">au fost </w:t>
      </w:r>
      <w:r w:rsidR="00953C8A" w:rsidRPr="00303831">
        <w:rPr>
          <w:rFonts w:cstheme="minorHAnsi"/>
          <w:b/>
        </w:rPr>
        <w:t>substanțiale</w:t>
      </w:r>
      <w:r w:rsidR="00303831">
        <w:rPr>
          <w:rFonts w:cstheme="minorHAnsi"/>
          <w:bCs/>
        </w:rPr>
        <w:t>,</w:t>
      </w:r>
      <w:r w:rsidR="00953C8A">
        <w:rPr>
          <w:rFonts w:cstheme="minorHAnsi"/>
          <w:bCs/>
        </w:rPr>
        <w:t xml:space="preserve"> </w:t>
      </w:r>
      <w:r w:rsidR="003432CF">
        <w:rPr>
          <w:rFonts w:cstheme="minorHAnsi"/>
          <w:bCs/>
        </w:rPr>
        <w:t>variind de la 1</w:t>
      </w:r>
      <w:r w:rsidR="00551438">
        <w:rPr>
          <w:rFonts w:cstheme="minorHAnsi"/>
          <w:bCs/>
        </w:rPr>
        <w:t>.</w:t>
      </w:r>
      <w:r w:rsidR="00E27CFB">
        <w:rPr>
          <w:rFonts w:cstheme="minorHAnsi"/>
          <w:bCs/>
        </w:rPr>
        <w:t>0</w:t>
      </w:r>
      <w:r w:rsidR="00551438">
        <w:rPr>
          <w:rFonts w:cstheme="minorHAnsi"/>
          <w:bCs/>
        </w:rPr>
        <w:t>50 mil</w:t>
      </w:r>
      <w:r w:rsidR="00E27CFB">
        <w:rPr>
          <w:rFonts w:cstheme="minorHAnsi"/>
          <w:bCs/>
        </w:rPr>
        <w:t>ioane</w:t>
      </w:r>
      <w:r w:rsidR="00551438">
        <w:rPr>
          <w:rFonts w:cstheme="minorHAnsi"/>
          <w:bCs/>
        </w:rPr>
        <w:t xml:space="preserve"> EUR </w:t>
      </w:r>
      <w:r w:rsidR="00E27CFB">
        <w:rPr>
          <w:rFonts w:cstheme="minorHAnsi"/>
          <w:bCs/>
        </w:rPr>
        <w:t xml:space="preserve">în cazul POIM </w:t>
      </w:r>
      <w:r w:rsidR="00953C8A">
        <w:rPr>
          <w:rFonts w:cstheme="minorHAnsi"/>
          <w:bCs/>
        </w:rPr>
        <w:t xml:space="preserve"> </w:t>
      </w:r>
      <w:r w:rsidR="00E27CFB">
        <w:rPr>
          <w:rFonts w:cstheme="minorHAnsi"/>
          <w:bCs/>
        </w:rPr>
        <w:t>(cea mai mare alocare</w:t>
      </w:r>
      <w:r w:rsidR="000433B5">
        <w:rPr>
          <w:rFonts w:cstheme="minorHAnsi"/>
          <w:bCs/>
        </w:rPr>
        <w:t xml:space="preserve"> pe program</w:t>
      </w:r>
      <w:r w:rsidR="00E27CFB">
        <w:rPr>
          <w:rFonts w:cstheme="minorHAnsi"/>
          <w:bCs/>
        </w:rPr>
        <w:t xml:space="preserve">) </w:t>
      </w:r>
      <w:r w:rsidR="00D404C8">
        <w:rPr>
          <w:rFonts w:cstheme="minorHAnsi"/>
          <w:bCs/>
        </w:rPr>
        <w:t xml:space="preserve">și 56 milioane EUR </w:t>
      </w:r>
      <w:r w:rsidR="00DF1564">
        <w:rPr>
          <w:rFonts w:cstheme="minorHAnsi"/>
          <w:bCs/>
        </w:rPr>
        <w:t xml:space="preserve">în cazul </w:t>
      </w:r>
      <w:r w:rsidR="00D404C8">
        <w:rPr>
          <w:rFonts w:cstheme="minorHAnsi"/>
          <w:bCs/>
        </w:rPr>
        <w:t>POAD</w:t>
      </w:r>
      <w:r w:rsidR="00DF1564">
        <w:rPr>
          <w:rFonts w:cstheme="minorHAnsi"/>
          <w:bCs/>
        </w:rPr>
        <w:t>.</w:t>
      </w:r>
    </w:p>
    <w:p w14:paraId="191259E8" w14:textId="359CA718" w:rsidR="00831561" w:rsidRDefault="00831561" w:rsidP="002B1BC6">
      <w:pPr>
        <w:widowControl w:val="0"/>
        <w:numPr>
          <w:ilvl w:val="0"/>
          <w:numId w:val="88"/>
        </w:numPr>
        <w:suppressAutoHyphens/>
        <w:spacing w:before="120" w:after="120" w:line="276" w:lineRule="auto"/>
        <w:ind w:left="284"/>
        <w:jc w:val="both"/>
        <w:rPr>
          <w:rFonts w:cstheme="minorHAnsi"/>
          <w:bCs/>
        </w:rPr>
      </w:pPr>
      <w:r>
        <w:rPr>
          <w:rFonts w:cstheme="minorHAnsi"/>
          <w:bCs/>
        </w:rPr>
        <w:t xml:space="preserve">Sprijinul a vizat mai multe </w:t>
      </w:r>
      <w:r w:rsidRPr="00D17D3E">
        <w:rPr>
          <w:rFonts w:cstheme="minorHAnsi"/>
          <w:b/>
        </w:rPr>
        <w:t>grupuri țintă</w:t>
      </w:r>
      <w:r>
        <w:rPr>
          <w:rFonts w:cstheme="minorHAnsi"/>
          <w:bCs/>
        </w:rPr>
        <w:t xml:space="preserve"> </w:t>
      </w:r>
      <w:r w:rsidR="007A4C71">
        <w:rPr>
          <w:rFonts w:cstheme="minorHAnsi"/>
          <w:bCs/>
        </w:rPr>
        <w:t xml:space="preserve">și </w:t>
      </w:r>
      <w:r w:rsidR="007A4C71" w:rsidRPr="00D17D3E">
        <w:rPr>
          <w:rFonts w:cstheme="minorHAnsi"/>
          <w:b/>
        </w:rPr>
        <w:t xml:space="preserve">sisteme </w:t>
      </w:r>
      <w:r w:rsidR="004D356E" w:rsidRPr="00D17D3E">
        <w:rPr>
          <w:rFonts w:cstheme="minorHAnsi"/>
          <w:b/>
        </w:rPr>
        <w:t>identificate</w:t>
      </w:r>
      <w:r w:rsidR="004D356E">
        <w:rPr>
          <w:rFonts w:cstheme="minorHAnsi"/>
          <w:bCs/>
        </w:rPr>
        <w:t xml:space="preserve"> ca prioritare din punct de vedere al efectelor crizei pandemiei, </w:t>
      </w:r>
      <w:r w:rsidR="00ED33C9">
        <w:rPr>
          <w:rFonts w:cstheme="minorHAnsi"/>
          <w:bCs/>
        </w:rPr>
        <w:t>după cum urmează</w:t>
      </w:r>
      <w:r w:rsidR="007A4C71">
        <w:rPr>
          <w:rFonts w:cstheme="minorHAnsi"/>
          <w:bCs/>
        </w:rPr>
        <w:t>:</w:t>
      </w:r>
    </w:p>
    <w:p w14:paraId="77B7D2E0" w14:textId="199B5660" w:rsidR="00ED33C9" w:rsidRDefault="006E6288" w:rsidP="002B1BC6">
      <w:pPr>
        <w:pStyle w:val="ListParagraph"/>
        <w:widowControl w:val="0"/>
        <w:numPr>
          <w:ilvl w:val="0"/>
          <w:numId w:val="87"/>
        </w:numPr>
        <w:suppressAutoHyphens/>
        <w:spacing w:before="120" w:after="120" w:line="276" w:lineRule="auto"/>
        <w:jc w:val="both"/>
        <w:rPr>
          <w:rFonts w:cstheme="minorHAnsi"/>
          <w:bCs/>
        </w:rPr>
      </w:pPr>
      <w:r w:rsidRPr="00D17D3E">
        <w:rPr>
          <w:rFonts w:cstheme="minorHAnsi"/>
          <w:b/>
        </w:rPr>
        <w:t>Sistemul de educație și e</w:t>
      </w:r>
      <w:r w:rsidR="00ED33C9" w:rsidRPr="00D17D3E">
        <w:rPr>
          <w:rFonts w:cstheme="minorHAnsi"/>
          <w:b/>
        </w:rPr>
        <w:t>levi</w:t>
      </w:r>
      <w:r w:rsidR="00C7026C">
        <w:rPr>
          <w:rFonts w:cstheme="minorHAnsi"/>
          <w:bCs/>
        </w:rPr>
        <w:t xml:space="preserve"> al căror acces la educație a fost limitat, </w:t>
      </w:r>
      <w:r w:rsidR="00B45918">
        <w:rPr>
          <w:rFonts w:cstheme="minorHAnsi"/>
          <w:bCs/>
        </w:rPr>
        <w:t xml:space="preserve">pentru care au fost finanțate măsuri remediale </w:t>
      </w:r>
      <w:r w:rsidR="00C7026C">
        <w:rPr>
          <w:rFonts w:cstheme="minorHAnsi"/>
          <w:bCs/>
        </w:rPr>
        <w:t xml:space="preserve">de </w:t>
      </w:r>
      <w:r w:rsidR="002100AC">
        <w:rPr>
          <w:rFonts w:cstheme="minorHAnsi"/>
          <w:bCs/>
        </w:rPr>
        <w:t>î</w:t>
      </w:r>
      <w:r w:rsidR="00C7026C">
        <w:rPr>
          <w:rFonts w:cstheme="minorHAnsi"/>
          <w:bCs/>
        </w:rPr>
        <w:t>mbunătățire a performanței școlare (POCU)</w:t>
      </w:r>
      <w:r w:rsidR="00C6425A">
        <w:rPr>
          <w:rFonts w:cstheme="minorHAnsi"/>
          <w:bCs/>
        </w:rPr>
        <w:t>, do</w:t>
      </w:r>
      <w:r w:rsidR="001624C6">
        <w:rPr>
          <w:rFonts w:cstheme="minorHAnsi"/>
          <w:bCs/>
        </w:rPr>
        <w:t>tare</w:t>
      </w:r>
      <w:r w:rsidR="00C6425A">
        <w:rPr>
          <w:rFonts w:cstheme="minorHAnsi"/>
          <w:bCs/>
        </w:rPr>
        <w:t xml:space="preserve"> cu echipamente </w:t>
      </w:r>
      <w:r w:rsidR="00D91F5F">
        <w:rPr>
          <w:rFonts w:cstheme="minorHAnsi"/>
          <w:bCs/>
        </w:rPr>
        <w:t>electronice</w:t>
      </w:r>
      <w:r w:rsidR="001624C6">
        <w:rPr>
          <w:rFonts w:cstheme="minorHAnsi"/>
          <w:bCs/>
        </w:rPr>
        <w:t xml:space="preserve"> (POC),</w:t>
      </w:r>
      <w:r w:rsidR="00C7026C">
        <w:rPr>
          <w:rFonts w:cstheme="minorHAnsi"/>
          <w:bCs/>
        </w:rPr>
        <w:t xml:space="preserve"> dar </w:t>
      </w:r>
      <w:r w:rsidR="002100AC">
        <w:rPr>
          <w:rFonts w:cstheme="minorHAnsi"/>
          <w:bCs/>
        </w:rPr>
        <w:t>ș</w:t>
      </w:r>
      <w:r w:rsidR="00C7026C">
        <w:rPr>
          <w:rFonts w:cstheme="minorHAnsi"/>
          <w:bCs/>
        </w:rPr>
        <w:t>i elevi a</w:t>
      </w:r>
      <w:r w:rsidR="003C4338">
        <w:rPr>
          <w:rFonts w:cstheme="minorHAnsi"/>
          <w:bCs/>
        </w:rPr>
        <w:t>fectați</w:t>
      </w:r>
      <w:r w:rsidR="00DF435B">
        <w:rPr>
          <w:rFonts w:cstheme="minorHAnsi"/>
          <w:bCs/>
        </w:rPr>
        <w:t xml:space="preserve"> de precarități materiale </w:t>
      </w:r>
      <w:r w:rsidR="001837D9">
        <w:rPr>
          <w:rFonts w:cstheme="minorHAnsi"/>
          <w:bCs/>
        </w:rPr>
        <w:t xml:space="preserve">pentru care POAD a oferit sprijin cu materiale școlare, </w:t>
      </w:r>
      <w:r w:rsidR="00B20B27">
        <w:rPr>
          <w:rFonts w:cstheme="minorHAnsi"/>
          <w:bCs/>
        </w:rPr>
        <w:t>stimul</w:t>
      </w:r>
      <w:r w:rsidR="000E638C">
        <w:rPr>
          <w:rFonts w:cstheme="minorHAnsi"/>
          <w:bCs/>
        </w:rPr>
        <w:t>â</w:t>
      </w:r>
      <w:r w:rsidR="00B20B27">
        <w:rPr>
          <w:rFonts w:cstheme="minorHAnsi"/>
          <w:bCs/>
        </w:rPr>
        <w:t>nd reîntoarcerea la școal</w:t>
      </w:r>
      <w:r w:rsidR="00BB0FE6">
        <w:rPr>
          <w:rFonts w:cstheme="minorHAnsi"/>
          <w:bCs/>
        </w:rPr>
        <w:t>ă</w:t>
      </w:r>
      <w:r w:rsidR="00D91F5F">
        <w:rPr>
          <w:rFonts w:cstheme="minorHAnsi"/>
          <w:bCs/>
        </w:rPr>
        <w:t xml:space="preserve">; </w:t>
      </w:r>
    </w:p>
    <w:p w14:paraId="019E16FF" w14:textId="2E511714" w:rsidR="00C7026C" w:rsidRDefault="00434B70" w:rsidP="002B1BC6">
      <w:pPr>
        <w:pStyle w:val="ListParagraph"/>
        <w:widowControl w:val="0"/>
        <w:numPr>
          <w:ilvl w:val="0"/>
          <w:numId w:val="87"/>
        </w:numPr>
        <w:suppressAutoHyphens/>
        <w:spacing w:before="120" w:after="120" w:line="276" w:lineRule="auto"/>
        <w:jc w:val="both"/>
        <w:rPr>
          <w:rFonts w:cstheme="minorHAnsi"/>
          <w:bCs/>
        </w:rPr>
      </w:pPr>
      <w:r>
        <w:rPr>
          <w:rFonts w:cstheme="minorHAnsi"/>
          <w:bCs/>
        </w:rPr>
        <w:t>Piața muncii</w:t>
      </w:r>
      <w:r w:rsidR="00C7172B">
        <w:rPr>
          <w:rFonts w:cstheme="minorHAnsi"/>
          <w:bCs/>
        </w:rPr>
        <w:t>,</w:t>
      </w:r>
      <w:r>
        <w:rPr>
          <w:rFonts w:cstheme="minorHAnsi"/>
          <w:bCs/>
        </w:rPr>
        <w:t xml:space="preserve"> respectiv </w:t>
      </w:r>
      <w:r w:rsidRPr="00D17D3E">
        <w:rPr>
          <w:rFonts w:cstheme="minorHAnsi"/>
          <w:b/>
        </w:rPr>
        <w:t>p</w:t>
      </w:r>
      <w:r w:rsidR="0029588B" w:rsidRPr="00D17D3E">
        <w:rPr>
          <w:rFonts w:cstheme="minorHAnsi"/>
          <w:b/>
        </w:rPr>
        <w:t>ersoane de pe piata forței de muncă</w:t>
      </w:r>
      <w:r w:rsidR="007C48D4">
        <w:rPr>
          <w:rFonts w:cstheme="minorHAnsi"/>
          <w:bCs/>
        </w:rPr>
        <w:t xml:space="preserve"> – sprijinite prin măsuri de stimulare a ocupării</w:t>
      </w:r>
      <w:r w:rsidR="00D91F5F">
        <w:rPr>
          <w:rFonts w:cstheme="minorHAnsi"/>
          <w:bCs/>
        </w:rPr>
        <w:t>,</w:t>
      </w:r>
      <w:r w:rsidR="007C48D4">
        <w:rPr>
          <w:rFonts w:cstheme="minorHAnsi"/>
          <w:bCs/>
        </w:rPr>
        <w:t xml:space="preserve"> dar și </w:t>
      </w:r>
      <w:r w:rsidR="00721820">
        <w:rPr>
          <w:rFonts w:cstheme="minorHAnsi"/>
          <w:bCs/>
        </w:rPr>
        <w:t>oportunități de angajare prin locuri de muncă create în întreprinderi sociale sprijinite</w:t>
      </w:r>
      <w:r w:rsidR="00D91F5F">
        <w:rPr>
          <w:rFonts w:cstheme="minorHAnsi"/>
          <w:bCs/>
        </w:rPr>
        <w:t xml:space="preserve"> (POCU); </w:t>
      </w:r>
    </w:p>
    <w:p w14:paraId="534146A9" w14:textId="056051C9" w:rsidR="00721820" w:rsidRDefault="00434B70" w:rsidP="002B1BC6">
      <w:pPr>
        <w:pStyle w:val="ListParagraph"/>
        <w:widowControl w:val="0"/>
        <w:numPr>
          <w:ilvl w:val="0"/>
          <w:numId w:val="87"/>
        </w:numPr>
        <w:suppressAutoHyphens/>
        <w:spacing w:before="120" w:after="120" w:line="276" w:lineRule="auto"/>
        <w:jc w:val="both"/>
        <w:rPr>
          <w:rFonts w:cstheme="minorHAnsi"/>
          <w:bCs/>
        </w:rPr>
      </w:pPr>
      <w:r w:rsidRPr="00D17D3E">
        <w:rPr>
          <w:rFonts w:cstheme="minorHAnsi"/>
          <w:b/>
        </w:rPr>
        <w:t>Sistemul medical și c</w:t>
      </w:r>
      <w:r w:rsidR="00154346" w:rsidRPr="00D17D3E">
        <w:rPr>
          <w:rFonts w:cstheme="minorHAnsi"/>
          <w:b/>
        </w:rPr>
        <w:t>adre medicale</w:t>
      </w:r>
      <w:r w:rsidR="00B975A0">
        <w:rPr>
          <w:rFonts w:cstheme="minorHAnsi"/>
          <w:bCs/>
        </w:rPr>
        <w:t xml:space="preserve"> susținute prin stimulente financiare pentru a compensa efortul și riscul asumat prin activitatea lor în c</w:t>
      </w:r>
      <w:r w:rsidR="001075FB">
        <w:rPr>
          <w:rFonts w:cstheme="minorHAnsi"/>
          <w:bCs/>
        </w:rPr>
        <w:t>ondițiile pandemiei</w:t>
      </w:r>
      <w:r w:rsidR="00044244">
        <w:rPr>
          <w:rFonts w:cstheme="minorHAnsi"/>
          <w:bCs/>
        </w:rPr>
        <w:t xml:space="preserve"> COVID-19</w:t>
      </w:r>
      <w:r w:rsidR="00D91F5F">
        <w:rPr>
          <w:rFonts w:cstheme="minorHAnsi"/>
          <w:bCs/>
        </w:rPr>
        <w:t xml:space="preserve"> (POCU)</w:t>
      </w:r>
      <w:r>
        <w:rPr>
          <w:rFonts w:cstheme="minorHAnsi"/>
          <w:bCs/>
        </w:rPr>
        <w:t xml:space="preserve">, dar și </w:t>
      </w:r>
      <w:r w:rsidRPr="00D17D3E">
        <w:rPr>
          <w:rFonts w:cstheme="minorHAnsi"/>
          <w:b/>
        </w:rPr>
        <w:t>dot</w:t>
      </w:r>
      <w:r w:rsidR="00044244">
        <w:rPr>
          <w:rFonts w:cstheme="minorHAnsi"/>
          <w:b/>
        </w:rPr>
        <w:t>ă</w:t>
      </w:r>
      <w:r w:rsidRPr="00D17D3E">
        <w:rPr>
          <w:rFonts w:cstheme="minorHAnsi"/>
          <w:b/>
        </w:rPr>
        <w:t>ri necesare</w:t>
      </w:r>
      <w:r>
        <w:rPr>
          <w:rFonts w:cstheme="minorHAnsi"/>
          <w:bCs/>
        </w:rPr>
        <w:t xml:space="preserve"> prevenirii extinderii infecției COVID-19</w:t>
      </w:r>
      <w:r w:rsidR="00D91F5F">
        <w:rPr>
          <w:rFonts w:cstheme="minorHAnsi"/>
          <w:bCs/>
        </w:rPr>
        <w:t xml:space="preserve"> (POIM); </w:t>
      </w:r>
    </w:p>
    <w:p w14:paraId="503D698B" w14:textId="2D5FE19F" w:rsidR="00D80AB3" w:rsidRDefault="00D80AB3" w:rsidP="002B1BC6">
      <w:pPr>
        <w:pStyle w:val="ListParagraph"/>
        <w:widowControl w:val="0"/>
        <w:numPr>
          <w:ilvl w:val="0"/>
          <w:numId w:val="87"/>
        </w:numPr>
        <w:suppressAutoHyphens/>
        <w:spacing w:before="120" w:after="120" w:line="276" w:lineRule="auto"/>
        <w:jc w:val="both"/>
        <w:rPr>
          <w:rFonts w:cstheme="minorHAnsi"/>
          <w:bCs/>
        </w:rPr>
      </w:pPr>
      <w:r w:rsidRPr="00D17D3E">
        <w:rPr>
          <w:rFonts w:cstheme="minorHAnsi"/>
          <w:b/>
        </w:rPr>
        <w:t>Sistemul energetic și o</w:t>
      </w:r>
      <w:r w:rsidR="00A9380D" w:rsidRPr="00D17D3E">
        <w:rPr>
          <w:rFonts w:cstheme="minorHAnsi"/>
          <w:b/>
        </w:rPr>
        <w:t>peratori sprijini</w:t>
      </w:r>
      <w:r w:rsidR="0017324C" w:rsidRPr="00D17D3E">
        <w:rPr>
          <w:rFonts w:cstheme="minorHAnsi"/>
          <w:b/>
        </w:rPr>
        <w:t>ț</w:t>
      </w:r>
      <w:r w:rsidR="00A9380D" w:rsidRPr="00D17D3E">
        <w:rPr>
          <w:rFonts w:cstheme="minorHAnsi"/>
          <w:b/>
        </w:rPr>
        <w:t>i</w:t>
      </w:r>
      <w:r w:rsidR="00A9380D">
        <w:rPr>
          <w:rFonts w:cstheme="minorHAnsi"/>
          <w:bCs/>
        </w:rPr>
        <w:t xml:space="preserve"> pentru dezvoltarea sistemului bazat pe energie regen</w:t>
      </w:r>
      <w:r w:rsidR="00A17606">
        <w:rPr>
          <w:rFonts w:cstheme="minorHAnsi"/>
          <w:bCs/>
        </w:rPr>
        <w:t>e</w:t>
      </w:r>
      <w:r w:rsidR="00A9380D">
        <w:rPr>
          <w:rFonts w:cstheme="minorHAnsi"/>
          <w:bCs/>
        </w:rPr>
        <w:t>rabilă</w:t>
      </w:r>
      <w:r w:rsidR="00D91F5F">
        <w:rPr>
          <w:rFonts w:cstheme="minorHAnsi"/>
          <w:bCs/>
        </w:rPr>
        <w:t xml:space="preserve"> (POIM);</w:t>
      </w:r>
      <w:r w:rsidR="00A9380D">
        <w:rPr>
          <w:rFonts w:cstheme="minorHAnsi"/>
          <w:bCs/>
        </w:rPr>
        <w:t xml:space="preserve"> </w:t>
      </w:r>
    </w:p>
    <w:p w14:paraId="5A0A1E32" w14:textId="2A1CD235" w:rsidR="005211E3" w:rsidRDefault="00D80AB3" w:rsidP="002B1BC6">
      <w:pPr>
        <w:pStyle w:val="ListParagraph"/>
        <w:widowControl w:val="0"/>
        <w:numPr>
          <w:ilvl w:val="0"/>
          <w:numId w:val="87"/>
        </w:numPr>
        <w:suppressAutoHyphens/>
        <w:spacing w:before="120" w:after="120" w:line="276" w:lineRule="auto"/>
        <w:jc w:val="both"/>
        <w:rPr>
          <w:rFonts w:cstheme="minorHAnsi"/>
          <w:bCs/>
        </w:rPr>
      </w:pPr>
      <w:r w:rsidRPr="00D17D3E">
        <w:rPr>
          <w:rFonts w:cstheme="minorHAnsi"/>
          <w:b/>
        </w:rPr>
        <w:lastRenderedPageBreak/>
        <w:t>Operatori economici</w:t>
      </w:r>
      <w:r>
        <w:rPr>
          <w:rFonts w:cstheme="minorHAnsi"/>
          <w:bCs/>
        </w:rPr>
        <w:t xml:space="preserve">, </w:t>
      </w:r>
      <w:r w:rsidR="00650DE7">
        <w:rPr>
          <w:rFonts w:cstheme="minorHAnsi"/>
          <w:bCs/>
        </w:rPr>
        <w:t>î</w:t>
      </w:r>
      <w:r>
        <w:rPr>
          <w:rFonts w:cstheme="minorHAnsi"/>
          <w:bCs/>
        </w:rPr>
        <w:t xml:space="preserve">n cea mai mare </w:t>
      </w:r>
      <w:r w:rsidR="0017324C">
        <w:rPr>
          <w:rFonts w:cstheme="minorHAnsi"/>
          <w:bCs/>
        </w:rPr>
        <w:t>IMM</w:t>
      </w:r>
      <w:r w:rsidR="00D91F5F">
        <w:rPr>
          <w:rFonts w:cstheme="minorHAnsi"/>
          <w:bCs/>
        </w:rPr>
        <w:t>-</w:t>
      </w:r>
      <w:r w:rsidR="0017324C">
        <w:rPr>
          <w:rFonts w:cstheme="minorHAnsi"/>
          <w:bCs/>
        </w:rPr>
        <w:t>uri</w:t>
      </w:r>
      <w:r w:rsidR="00D91F5F">
        <w:rPr>
          <w:rFonts w:cstheme="minorHAnsi"/>
          <w:bCs/>
        </w:rPr>
        <w:t>,</w:t>
      </w:r>
      <w:r w:rsidR="0017324C">
        <w:rPr>
          <w:rFonts w:cstheme="minorHAnsi"/>
          <w:bCs/>
        </w:rPr>
        <w:t xml:space="preserve"> dar și întreprinderi individuale, perso</w:t>
      </w:r>
      <w:r w:rsidR="00AF3C65">
        <w:rPr>
          <w:rFonts w:cstheme="minorHAnsi"/>
          <w:bCs/>
        </w:rPr>
        <w:t>a</w:t>
      </w:r>
      <w:r w:rsidR="0017324C">
        <w:rPr>
          <w:rFonts w:cstheme="minorHAnsi"/>
          <w:bCs/>
        </w:rPr>
        <w:t xml:space="preserve">ne fizice autorizate, </w:t>
      </w:r>
      <w:r w:rsidR="00EC0139">
        <w:rPr>
          <w:rFonts w:cstheme="minorHAnsi"/>
          <w:bCs/>
        </w:rPr>
        <w:t>ONG</w:t>
      </w:r>
      <w:r w:rsidR="00D91F5F">
        <w:rPr>
          <w:rFonts w:cstheme="minorHAnsi"/>
          <w:bCs/>
        </w:rPr>
        <w:t>-</w:t>
      </w:r>
      <w:r w:rsidR="00EC0139">
        <w:rPr>
          <w:rFonts w:cstheme="minorHAnsi"/>
          <w:bCs/>
        </w:rPr>
        <w:t xml:space="preserve">uri, </w:t>
      </w:r>
      <w:r w:rsidR="00FC47BB">
        <w:rPr>
          <w:rFonts w:cstheme="minorHAnsi"/>
          <w:bCs/>
        </w:rPr>
        <w:t>sprijinite fie pentru redresare</w:t>
      </w:r>
      <w:r w:rsidR="003B6499">
        <w:rPr>
          <w:rFonts w:cstheme="minorHAnsi"/>
          <w:bCs/>
        </w:rPr>
        <w:t xml:space="preserve"> </w:t>
      </w:r>
      <w:r w:rsidR="006D6FCD">
        <w:rPr>
          <w:rFonts w:cstheme="minorHAnsi"/>
          <w:bCs/>
        </w:rPr>
        <w:t xml:space="preserve">sau reziliență </w:t>
      </w:r>
      <w:r w:rsidR="003B6499">
        <w:rPr>
          <w:rFonts w:cstheme="minorHAnsi"/>
          <w:bCs/>
        </w:rPr>
        <w:t xml:space="preserve">prin </w:t>
      </w:r>
      <w:r w:rsidR="006D6FCD">
        <w:rPr>
          <w:rFonts w:cstheme="minorHAnsi"/>
          <w:bCs/>
        </w:rPr>
        <w:t xml:space="preserve">refacerea </w:t>
      </w:r>
      <w:r w:rsidR="003B6499">
        <w:rPr>
          <w:rFonts w:cstheme="minorHAnsi"/>
          <w:bCs/>
        </w:rPr>
        <w:t>capital</w:t>
      </w:r>
      <w:r w:rsidR="006D6FCD">
        <w:rPr>
          <w:rFonts w:cstheme="minorHAnsi"/>
          <w:bCs/>
        </w:rPr>
        <w:t xml:space="preserve">ului </w:t>
      </w:r>
      <w:r w:rsidR="003B6499">
        <w:rPr>
          <w:rFonts w:cstheme="minorHAnsi"/>
          <w:bCs/>
        </w:rPr>
        <w:t xml:space="preserve">de lucru </w:t>
      </w:r>
      <w:r w:rsidR="00906125">
        <w:rPr>
          <w:rFonts w:cstheme="minorHAnsi"/>
          <w:bCs/>
        </w:rPr>
        <w:t>sau investiții</w:t>
      </w:r>
      <w:r w:rsidR="006D6FCD">
        <w:rPr>
          <w:rFonts w:cstheme="minorHAnsi"/>
          <w:bCs/>
        </w:rPr>
        <w:t xml:space="preserve"> </w:t>
      </w:r>
      <w:r w:rsidR="00EB2671">
        <w:rPr>
          <w:rFonts w:cstheme="minorHAnsi"/>
          <w:bCs/>
        </w:rPr>
        <w:t>în retehnologizare inclusiv investiții verzi</w:t>
      </w:r>
      <w:r w:rsidR="0074222D">
        <w:rPr>
          <w:rFonts w:cstheme="minorHAnsi"/>
          <w:bCs/>
        </w:rPr>
        <w:t xml:space="preserve"> (POC); </w:t>
      </w:r>
    </w:p>
    <w:p w14:paraId="4B6C3710" w14:textId="6EF717DA" w:rsidR="0015779E" w:rsidRDefault="006129CC" w:rsidP="002B1BC6">
      <w:pPr>
        <w:pStyle w:val="ListParagraph"/>
        <w:widowControl w:val="0"/>
        <w:numPr>
          <w:ilvl w:val="0"/>
          <w:numId w:val="87"/>
        </w:numPr>
        <w:suppressAutoHyphens/>
        <w:spacing w:before="120" w:after="120" w:line="276" w:lineRule="auto"/>
        <w:jc w:val="both"/>
        <w:rPr>
          <w:rFonts w:cstheme="minorHAnsi"/>
          <w:bCs/>
        </w:rPr>
      </w:pPr>
      <w:r w:rsidRPr="00D17D3E">
        <w:rPr>
          <w:rFonts w:cstheme="minorHAnsi"/>
          <w:b/>
        </w:rPr>
        <w:t>Persoane defavorizate</w:t>
      </w:r>
      <w:r w:rsidR="0053591C">
        <w:rPr>
          <w:rFonts w:cstheme="minorHAnsi"/>
          <w:bCs/>
        </w:rPr>
        <w:t xml:space="preserve"> </w:t>
      </w:r>
      <w:r w:rsidR="0015779E">
        <w:rPr>
          <w:rFonts w:cstheme="minorHAnsi"/>
          <w:bCs/>
        </w:rPr>
        <w:t>afe</w:t>
      </w:r>
      <w:r w:rsidR="00A47D8A">
        <w:rPr>
          <w:rFonts w:cstheme="minorHAnsi"/>
          <w:bCs/>
        </w:rPr>
        <w:t>c</w:t>
      </w:r>
      <w:r w:rsidR="0015779E">
        <w:rPr>
          <w:rFonts w:cstheme="minorHAnsi"/>
          <w:bCs/>
        </w:rPr>
        <w:t xml:space="preserve">tate de criza COVID, cum ar fi </w:t>
      </w:r>
      <w:r w:rsidR="0015779E" w:rsidRPr="00D17D3E">
        <w:rPr>
          <w:rFonts w:cstheme="minorHAnsi"/>
          <w:b/>
        </w:rPr>
        <w:t>mame cu nou-n</w:t>
      </w:r>
      <w:r w:rsidR="00C7172B">
        <w:rPr>
          <w:rFonts w:cstheme="minorHAnsi"/>
          <w:b/>
        </w:rPr>
        <w:t>ă</w:t>
      </w:r>
      <w:r w:rsidR="0015779E" w:rsidRPr="00D17D3E">
        <w:rPr>
          <w:rFonts w:cstheme="minorHAnsi"/>
          <w:b/>
        </w:rPr>
        <w:t>scu</w:t>
      </w:r>
      <w:r w:rsidR="00C7172B">
        <w:rPr>
          <w:rFonts w:cstheme="minorHAnsi"/>
          <w:b/>
        </w:rPr>
        <w:t>ț</w:t>
      </w:r>
      <w:r w:rsidR="0015779E" w:rsidRPr="00D17D3E">
        <w:rPr>
          <w:rFonts w:cstheme="minorHAnsi"/>
          <w:b/>
        </w:rPr>
        <w:t>i</w:t>
      </w:r>
      <w:r w:rsidR="0015779E">
        <w:rPr>
          <w:rFonts w:cstheme="minorHAnsi"/>
          <w:bCs/>
        </w:rPr>
        <w:t xml:space="preserve"> sprijinite cu trusouri pentru nou născuți</w:t>
      </w:r>
      <w:r w:rsidR="0074222D">
        <w:rPr>
          <w:rFonts w:cstheme="minorHAnsi"/>
          <w:bCs/>
        </w:rPr>
        <w:t xml:space="preserve"> (POAD). </w:t>
      </w:r>
    </w:p>
    <w:p w14:paraId="7445622F" w14:textId="54D69271" w:rsidR="0015779E" w:rsidRDefault="0015779E" w:rsidP="002B1BC6">
      <w:pPr>
        <w:widowControl w:val="0"/>
        <w:numPr>
          <w:ilvl w:val="0"/>
          <w:numId w:val="88"/>
        </w:numPr>
        <w:suppressAutoHyphens/>
        <w:spacing w:before="120" w:after="120" w:line="276" w:lineRule="auto"/>
        <w:ind w:left="284"/>
        <w:jc w:val="both"/>
        <w:rPr>
          <w:rFonts w:cstheme="minorHAnsi"/>
          <w:bCs/>
        </w:rPr>
      </w:pPr>
      <w:r>
        <w:rPr>
          <w:rFonts w:cstheme="minorHAnsi"/>
          <w:bCs/>
        </w:rPr>
        <w:t xml:space="preserve">Implementarea intervențiilor </w:t>
      </w:r>
      <w:r w:rsidRPr="00D17D3E">
        <w:rPr>
          <w:rFonts w:cstheme="minorHAnsi"/>
          <w:b/>
        </w:rPr>
        <w:t>nu a fost finalizată</w:t>
      </w:r>
      <w:r w:rsidR="000938F4">
        <w:rPr>
          <w:rFonts w:cstheme="minorHAnsi"/>
          <w:bCs/>
        </w:rPr>
        <w:t>,</w:t>
      </w:r>
      <w:r>
        <w:rPr>
          <w:rFonts w:cstheme="minorHAnsi"/>
          <w:bCs/>
        </w:rPr>
        <w:t xml:space="preserve"> unele fiind în continuare în desfășurare sau chiar subiect al etapizării</w:t>
      </w:r>
      <w:r w:rsidR="0074222D">
        <w:rPr>
          <w:rFonts w:cstheme="minorHAnsi"/>
          <w:bCs/>
        </w:rPr>
        <w:t>,</w:t>
      </w:r>
      <w:r w:rsidR="000938F4">
        <w:rPr>
          <w:rFonts w:cstheme="minorHAnsi"/>
          <w:bCs/>
        </w:rPr>
        <w:t xml:space="preserve"> deoarece nu pot fi finalizate până la sfârșitul perioadei de programare 31.12.2023.</w:t>
      </w:r>
    </w:p>
    <w:p w14:paraId="44F3A4E9" w14:textId="77259912" w:rsidR="005A5CD2" w:rsidRPr="005A5CD2" w:rsidRDefault="005A5CD2" w:rsidP="002B1BC6">
      <w:pPr>
        <w:widowControl w:val="0"/>
        <w:suppressAutoHyphens/>
        <w:spacing w:before="120" w:after="120" w:line="276" w:lineRule="auto"/>
        <w:ind w:left="284"/>
        <w:jc w:val="both"/>
        <w:rPr>
          <w:rFonts w:cstheme="minorHAnsi"/>
          <w:b/>
        </w:rPr>
      </w:pPr>
      <w:r w:rsidRPr="005A5CD2">
        <w:rPr>
          <w:rFonts w:cstheme="minorHAnsi"/>
          <w:b/>
        </w:rPr>
        <w:t>Constatări și concluzii ale evaluării</w:t>
      </w:r>
    </w:p>
    <w:p w14:paraId="74B50A83" w14:textId="08BC2295" w:rsidR="000938F4" w:rsidRDefault="00D52FF1" w:rsidP="002B1BC6">
      <w:pPr>
        <w:widowControl w:val="0"/>
        <w:numPr>
          <w:ilvl w:val="0"/>
          <w:numId w:val="88"/>
        </w:numPr>
        <w:suppressAutoHyphens/>
        <w:spacing w:before="120" w:after="120" w:line="276" w:lineRule="auto"/>
        <w:ind w:left="284"/>
        <w:jc w:val="both"/>
        <w:rPr>
          <w:rFonts w:cstheme="minorHAnsi"/>
          <w:bCs/>
        </w:rPr>
      </w:pPr>
      <w:r>
        <w:rPr>
          <w:rFonts w:cstheme="minorHAnsi"/>
          <w:bCs/>
        </w:rPr>
        <w:t>P</w:t>
      </w:r>
      <w:r w:rsidR="00980DD3">
        <w:rPr>
          <w:rFonts w:cstheme="minorHAnsi"/>
          <w:bCs/>
        </w:rPr>
        <w:t>â</w:t>
      </w:r>
      <w:r>
        <w:rPr>
          <w:rFonts w:cstheme="minorHAnsi"/>
          <w:bCs/>
        </w:rPr>
        <w:t xml:space="preserve">nă </w:t>
      </w:r>
      <w:r w:rsidR="00980DD3">
        <w:rPr>
          <w:rFonts w:cstheme="minorHAnsi"/>
          <w:bCs/>
        </w:rPr>
        <w:t>la</w:t>
      </w:r>
      <w:r>
        <w:rPr>
          <w:rFonts w:cstheme="minorHAnsi"/>
          <w:bCs/>
        </w:rPr>
        <w:t xml:space="preserve"> data </w:t>
      </w:r>
      <w:r w:rsidR="00DE67DA">
        <w:rPr>
          <w:rFonts w:cstheme="minorHAnsi"/>
          <w:bCs/>
        </w:rPr>
        <w:t>limită a</w:t>
      </w:r>
      <w:r w:rsidR="00166D15">
        <w:rPr>
          <w:rFonts w:cstheme="minorHAnsi"/>
          <w:bCs/>
        </w:rPr>
        <w:t xml:space="preserve"> </w:t>
      </w:r>
      <w:r w:rsidR="00DE67DA">
        <w:rPr>
          <w:rFonts w:cstheme="minorHAnsi"/>
          <w:bCs/>
        </w:rPr>
        <w:t xml:space="preserve">evaluării </w:t>
      </w:r>
      <w:r w:rsidR="0074222D">
        <w:rPr>
          <w:rFonts w:cstheme="minorHAnsi"/>
          <w:bCs/>
        </w:rPr>
        <w:t>-</w:t>
      </w:r>
      <w:r w:rsidR="00DE67DA">
        <w:rPr>
          <w:rFonts w:cstheme="minorHAnsi"/>
          <w:bCs/>
        </w:rPr>
        <w:t xml:space="preserve"> 31.07 2023</w:t>
      </w:r>
      <w:r w:rsidR="0074222D">
        <w:rPr>
          <w:rFonts w:cstheme="minorHAnsi"/>
          <w:bCs/>
        </w:rPr>
        <w:t>,</w:t>
      </w:r>
      <w:r w:rsidR="00DE67DA">
        <w:rPr>
          <w:rFonts w:cstheme="minorHAnsi"/>
          <w:bCs/>
        </w:rPr>
        <w:t xml:space="preserve"> </w:t>
      </w:r>
      <w:r w:rsidR="00980DD3" w:rsidRPr="00D17D3E">
        <w:rPr>
          <w:rFonts w:cstheme="minorHAnsi"/>
          <w:b/>
        </w:rPr>
        <w:t>realizările intervențiilor REACT-EU sunt notabile</w:t>
      </w:r>
      <w:r w:rsidR="00980DD3">
        <w:rPr>
          <w:rFonts w:cstheme="minorHAnsi"/>
          <w:bCs/>
        </w:rPr>
        <w:t xml:space="preserve">: </w:t>
      </w:r>
      <w:r w:rsidR="0093587C">
        <w:rPr>
          <w:rFonts w:cstheme="minorHAnsi"/>
          <w:bCs/>
        </w:rPr>
        <w:t xml:space="preserve">189 mii de elevi au beneficiat de programe remediale, </w:t>
      </w:r>
      <w:r w:rsidR="00AA2028">
        <w:rPr>
          <w:rFonts w:cstheme="minorHAnsi"/>
          <w:bCs/>
        </w:rPr>
        <w:t xml:space="preserve">225 mii de copii au beneficiat de tichete pentru materiale școlare, </w:t>
      </w:r>
      <w:r w:rsidR="0061053A">
        <w:rPr>
          <w:rFonts w:cstheme="minorHAnsi"/>
          <w:bCs/>
        </w:rPr>
        <w:t xml:space="preserve">peste 100 </w:t>
      </w:r>
      <w:r w:rsidR="002A1E3F">
        <w:rPr>
          <w:rFonts w:cstheme="minorHAnsi"/>
          <w:bCs/>
        </w:rPr>
        <w:t>mii</w:t>
      </w:r>
      <w:r w:rsidR="0061053A">
        <w:rPr>
          <w:rFonts w:cstheme="minorHAnsi"/>
          <w:bCs/>
        </w:rPr>
        <w:t xml:space="preserve"> de cadre medicale au beneficiat de stimulente financiare, </w:t>
      </w:r>
      <w:r w:rsidR="00440820">
        <w:rPr>
          <w:rFonts w:cstheme="minorHAnsi"/>
          <w:bCs/>
        </w:rPr>
        <w:t>15</w:t>
      </w:r>
      <w:r w:rsidR="0074222D">
        <w:rPr>
          <w:rFonts w:cstheme="minorHAnsi"/>
          <w:bCs/>
        </w:rPr>
        <w:t>.</w:t>
      </w:r>
      <w:r w:rsidR="00440820">
        <w:rPr>
          <w:rFonts w:cstheme="minorHAnsi"/>
          <w:bCs/>
        </w:rPr>
        <w:t>800 de persoane în căutarea unui loc de</w:t>
      </w:r>
      <w:r w:rsidR="000B6D2D">
        <w:rPr>
          <w:rFonts w:cstheme="minorHAnsi"/>
          <w:bCs/>
        </w:rPr>
        <w:t xml:space="preserve"> </w:t>
      </w:r>
      <w:r w:rsidR="00440820">
        <w:rPr>
          <w:rFonts w:cstheme="minorHAnsi"/>
          <w:bCs/>
        </w:rPr>
        <w:t xml:space="preserve">muncă au fost sprijinite și </w:t>
      </w:r>
      <w:r w:rsidR="004D44E3">
        <w:rPr>
          <w:rFonts w:cstheme="minorHAnsi"/>
          <w:bCs/>
        </w:rPr>
        <w:t>570 de locuri de</w:t>
      </w:r>
      <w:r w:rsidR="004B0C3E">
        <w:rPr>
          <w:rFonts w:cstheme="minorHAnsi"/>
          <w:bCs/>
        </w:rPr>
        <w:t xml:space="preserve"> </w:t>
      </w:r>
      <w:r w:rsidR="004D44E3">
        <w:rPr>
          <w:rFonts w:cstheme="minorHAnsi"/>
          <w:bCs/>
        </w:rPr>
        <w:t>muncă au fost create</w:t>
      </w:r>
      <w:r w:rsidR="00180301">
        <w:rPr>
          <w:rFonts w:cstheme="minorHAnsi"/>
          <w:bCs/>
        </w:rPr>
        <w:t>,</w:t>
      </w:r>
      <w:r w:rsidR="00166D15">
        <w:rPr>
          <w:rFonts w:cstheme="minorHAnsi"/>
          <w:bCs/>
        </w:rPr>
        <w:t xml:space="preserve"> </w:t>
      </w:r>
      <w:r w:rsidR="005E7403">
        <w:rPr>
          <w:rFonts w:cstheme="minorHAnsi"/>
          <w:bCs/>
        </w:rPr>
        <w:t xml:space="preserve">995 de proiecte de dotari în unități medicale și 32 </w:t>
      </w:r>
      <w:r w:rsidR="008A14DB">
        <w:rPr>
          <w:rFonts w:cstheme="minorHAnsi"/>
          <w:bCs/>
        </w:rPr>
        <w:t>în domeniul energiei</w:t>
      </w:r>
      <w:r w:rsidR="00DE4510">
        <w:rPr>
          <w:rFonts w:cstheme="minorHAnsi"/>
          <w:bCs/>
        </w:rPr>
        <w:t xml:space="preserve"> au fost finanțate</w:t>
      </w:r>
      <w:r w:rsidR="006D6122">
        <w:rPr>
          <w:rFonts w:cstheme="minorHAnsi"/>
          <w:bCs/>
        </w:rPr>
        <w:t xml:space="preserve">, </w:t>
      </w:r>
      <w:r w:rsidR="00142B9C">
        <w:rPr>
          <w:rFonts w:cstheme="minorHAnsi"/>
          <w:bCs/>
        </w:rPr>
        <w:t>22</w:t>
      </w:r>
      <w:r w:rsidR="006D6122">
        <w:rPr>
          <w:rFonts w:cstheme="minorHAnsi"/>
          <w:bCs/>
        </w:rPr>
        <w:t xml:space="preserve"> mii de firme (operatori economici</w:t>
      </w:r>
      <w:r w:rsidR="00DE4510">
        <w:rPr>
          <w:rFonts w:cstheme="minorHAnsi"/>
          <w:bCs/>
        </w:rPr>
        <w:t>)</w:t>
      </w:r>
      <w:r w:rsidR="006D6122">
        <w:rPr>
          <w:rFonts w:cstheme="minorHAnsi"/>
          <w:bCs/>
        </w:rPr>
        <w:t xml:space="preserve"> au fost sprijini</w:t>
      </w:r>
      <w:r w:rsidR="00142B9C">
        <w:rPr>
          <w:rFonts w:cstheme="minorHAnsi"/>
          <w:bCs/>
        </w:rPr>
        <w:t xml:space="preserve">te. La acestea se adaugă </w:t>
      </w:r>
      <w:r w:rsidR="00143739">
        <w:rPr>
          <w:rFonts w:cstheme="minorHAnsi"/>
          <w:bCs/>
        </w:rPr>
        <w:t xml:space="preserve">58 </w:t>
      </w:r>
      <w:r w:rsidR="009D1635">
        <w:rPr>
          <w:rFonts w:cstheme="minorHAnsi"/>
          <w:bCs/>
        </w:rPr>
        <w:t>mii</w:t>
      </w:r>
      <w:r w:rsidR="00142B9C">
        <w:rPr>
          <w:rFonts w:cstheme="minorHAnsi"/>
          <w:bCs/>
        </w:rPr>
        <w:t xml:space="preserve"> de operatori economici sprijiniți</w:t>
      </w:r>
      <w:r w:rsidR="009D1635">
        <w:rPr>
          <w:rFonts w:cstheme="minorHAnsi"/>
          <w:bCs/>
        </w:rPr>
        <w:t xml:space="preserve"> prin </w:t>
      </w:r>
      <w:r w:rsidR="00142B9C">
        <w:rPr>
          <w:rFonts w:cstheme="minorHAnsi"/>
          <w:bCs/>
        </w:rPr>
        <w:t xml:space="preserve">axa prioritară 3 a </w:t>
      </w:r>
      <w:r w:rsidR="00B337AE">
        <w:rPr>
          <w:rFonts w:cstheme="minorHAnsi"/>
          <w:bCs/>
        </w:rPr>
        <w:t>P</w:t>
      </w:r>
      <w:r w:rsidR="008A6EE8">
        <w:rPr>
          <w:rFonts w:cstheme="minorHAnsi"/>
          <w:bCs/>
        </w:rPr>
        <w:t>rogramului</w:t>
      </w:r>
      <w:r w:rsidR="00B337AE">
        <w:rPr>
          <w:rFonts w:cstheme="minorHAnsi"/>
          <w:bCs/>
        </w:rPr>
        <w:t xml:space="preserve"> operațional c</w:t>
      </w:r>
      <w:r w:rsidR="008A6EE8">
        <w:rPr>
          <w:rFonts w:cstheme="minorHAnsi"/>
          <w:bCs/>
        </w:rPr>
        <w:t>ompetitivitate</w:t>
      </w:r>
      <w:r w:rsidR="00B337AE">
        <w:rPr>
          <w:rFonts w:cstheme="minorHAnsi"/>
          <w:bCs/>
        </w:rPr>
        <w:t>,</w:t>
      </w:r>
      <w:r w:rsidR="008A6EE8">
        <w:rPr>
          <w:rFonts w:cstheme="minorHAnsi"/>
          <w:bCs/>
        </w:rPr>
        <w:t xml:space="preserve"> complementară resurselor REACT-</w:t>
      </w:r>
      <w:r w:rsidR="00DD312E">
        <w:rPr>
          <w:rFonts w:cstheme="minorHAnsi"/>
          <w:bCs/>
        </w:rPr>
        <w:t xml:space="preserve">EU </w:t>
      </w:r>
      <w:r w:rsidR="00B337AE">
        <w:rPr>
          <w:rFonts w:cstheme="minorHAnsi"/>
          <w:bCs/>
        </w:rPr>
        <w:t>și</w:t>
      </w:r>
      <w:r w:rsidR="00DD312E">
        <w:rPr>
          <w:rFonts w:cstheme="minorHAnsi"/>
          <w:bCs/>
        </w:rPr>
        <w:t xml:space="preserve"> cu același obiectiv</w:t>
      </w:r>
      <w:r w:rsidR="00904B77">
        <w:rPr>
          <w:rFonts w:cstheme="minorHAnsi"/>
          <w:bCs/>
        </w:rPr>
        <w:t xml:space="preserve"> și anume</w:t>
      </w:r>
      <w:r w:rsidR="00C055C6">
        <w:rPr>
          <w:rFonts w:cstheme="minorHAnsi"/>
          <w:bCs/>
        </w:rPr>
        <w:t xml:space="preserve"> </w:t>
      </w:r>
      <w:r w:rsidR="00A20E34">
        <w:rPr>
          <w:rFonts w:cstheme="minorHAnsi"/>
          <w:bCs/>
        </w:rPr>
        <w:t xml:space="preserve">contracararea impactului </w:t>
      </w:r>
      <w:r w:rsidR="00D91F3C">
        <w:rPr>
          <w:rFonts w:cstheme="minorHAnsi"/>
          <w:bCs/>
        </w:rPr>
        <w:t xml:space="preserve">crizei </w:t>
      </w:r>
      <w:r w:rsidR="00A20E34">
        <w:rPr>
          <w:rFonts w:cstheme="minorHAnsi"/>
          <w:bCs/>
        </w:rPr>
        <w:t>COVID</w:t>
      </w:r>
      <w:r w:rsidR="00D91F3C">
        <w:rPr>
          <w:rFonts w:cstheme="minorHAnsi"/>
          <w:bCs/>
        </w:rPr>
        <w:t xml:space="preserve"> asupra viabilității și competitivității lor.</w:t>
      </w:r>
    </w:p>
    <w:p w14:paraId="56BD8E69" w14:textId="2EFC8740" w:rsidR="00A52CBF" w:rsidRPr="00F46C2F" w:rsidRDefault="00C572CA" w:rsidP="002B1BC6">
      <w:pPr>
        <w:widowControl w:val="0"/>
        <w:numPr>
          <w:ilvl w:val="0"/>
          <w:numId w:val="88"/>
        </w:numPr>
        <w:suppressAutoHyphens/>
        <w:spacing w:before="120" w:after="120" w:line="276" w:lineRule="auto"/>
        <w:ind w:left="288" w:hanging="432"/>
        <w:jc w:val="both"/>
        <w:rPr>
          <w:rFonts w:cstheme="minorHAnsi"/>
          <w:bCs/>
          <w:iCs/>
        </w:rPr>
      </w:pPr>
      <w:r w:rsidRPr="00A52CBF">
        <w:rPr>
          <w:rFonts w:cstheme="minorHAnsi"/>
          <w:b/>
          <w:iCs/>
        </w:rPr>
        <w:t xml:space="preserve">Autoritățile de management au </w:t>
      </w:r>
      <w:r w:rsidR="007A4C71" w:rsidRPr="00A52CBF">
        <w:rPr>
          <w:rFonts w:cstheme="minorHAnsi"/>
          <w:b/>
          <w:iCs/>
        </w:rPr>
        <w:t>dovedit o bună capacitate de reacție și flexibilitate</w:t>
      </w:r>
      <w:r w:rsidR="005A5CD2">
        <w:rPr>
          <w:rFonts w:cstheme="minorHAnsi"/>
          <w:b/>
          <w:iCs/>
        </w:rPr>
        <w:t>,</w:t>
      </w:r>
      <w:r w:rsidR="007A4C71" w:rsidRPr="00A52CBF">
        <w:rPr>
          <w:rFonts w:cstheme="minorHAnsi"/>
          <w:b/>
          <w:iCs/>
        </w:rPr>
        <w:t xml:space="preserve"> </w:t>
      </w:r>
      <w:r w:rsidR="007A4C71" w:rsidRPr="00BA5BC7">
        <w:rPr>
          <w:rFonts w:cstheme="minorHAnsi"/>
          <w:bCs/>
          <w:iCs/>
        </w:rPr>
        <w:t>i</w:t>
      </w:r>
      <w:r w:rsidR="007A4C71" w:rsidRPr="005A5CD2">
        <w:rPr>
          <w:rFonts w:cstheme="minorHAnsi"/>
          <w:bCs/>
          <w:iCs/>
        </w:rPr>
        <w:t>ntegrând noi axe prioritare</w:t>
      </w:r>
      <w:r w:rsidR="00604621" w:rsidRPr="005A5CD2">
        <w:rPr>
          <w:rFonts w:cstheme="minorHAnsi"/>
          <w:bCs/>
          <w:iCs/>
        </w:rPr>
        <w:t>, op</w:t>
      </w:r>
      <w:r w:rsidR="00534D06" w:rsidRPr="005A5CD2">
        <w:rPr>
          <w:rFonts w:cstheme="minorHAnsi"/>
          <w:bCs/>
          <w:iCs/>
        </w:rPr>
        <w:t>t</w:t>
      </w:r>
      <w:r w:rsidR="00604621" w:rsidRPr="005A5CD2">
        <w:rPr>
          <w:rFonts w:cstheme="minorHAnsi"/>
          <w:bCs/>
          <w:iCs/>
        </w:rPr>
        <w:t>imizând finanțarea investițiilor</w:t>
      </w:r>
      <w:r w:rsidR="005A5CD2">
        <w:rPr>
          <w:rFonts w:cstheme="minorHAnsi"/>
          <w:bCs/>
          <w:iCs/>
        </w:rPr>
        <w:t>,</w:t>
      </w:r>
      <w:r w:rsidR="00604621" w:rsidRPr="005A5CD2">
        <w:rPr>
          <w:rFonts w:cstheme="minorHAnsi"/>
          <w:bCs/>
          <w:iCs/>
        </w:rPr>
        <w:t xml:space="preserve"> valorificând apeluri deja lansate</w:t>
      </w:r>
      <w:r w:rsidR="00A52CBF" w:rsidRPr="005A5CD2">
        <w:rPr>
          <w:rFonts w:cstheme="minorHAnsi"/>
          <w:bCs/>
          <w:iCs/>
        </w:rPr>
        <w:t>,</w:t>
      </w:r>
      <w:r w:rsidR="00407A79" w:rsidRPr="005A5CD2">
        <w:rPr>
          <w:rFonts w:cstheme="minorHAnsi"/>
          <w:bCs/>
          <w:iCs/>
        </w:rPr>
        <w:t xml:space="preserve"> incluzând </w:t>
      </w:r>
      <w:r w:rsidR="00990023" w:rsidRPr="005A5CD2">
        <w:rPr>
          <w:rFonts w:cstheme="minorHAnsi"/>
          <w:bCs/>
          <w:iCs/>
        </w:rPr>
        <w:t>cheltuieli eligibile</w:t>
      </w:r>
      <w:r w:rsidR="00083BFA" w:rsidRPr="005A5CD2">
        <w:rPr>
          <w:rFonts w:cstheme="minorHAnsi"/>
          <w:bCs/>
          <w:iCs/>
        </w:rPr>
        <w:t xml:space="preserve"> </w:t>
      </w:r>
      <w:r w:rsidR="00F46C2F" w:rsidRPr="005A5CD2">
        <w:rPr>
          <w:rFonts w:cstheme="minorHAnsi"/>
          <w:bCs/>
          <w:iCs/>
        </w:rPr>
        <w:t>ce fac excepție de la regulă</w:t>
      </w:r>
      <w:r w:rsidR="00990023" w:rsidRPr="005A5CD2">
        <w:rPr>
          <w:rFonts w:cstheme="minorHAnsi"/>
          <w:bCs/>
          <w:iCs/>
        </w:rPr>
        <w:t>,</w:t>
      </w:r>
      <w:r w:rsidR="00F46C2F" w:rsidRPr="005A5CD2">
        <w:rPr>
          <w:rFonts w:cstheme="minorHAnsi"/>
          <w:bCs/>
          <w:iCs/>
        </w:rPr>
        <w:t xml:space="preserve"> cum ar fi finanțarea </w:t>
      </w:r>
      <w:r w:rsidR="00A52CBF" w:rsidRPr="005A5CD2">
        <w:rPr>
          <w:rFonts w:cstheme="minorHAnsi"/>
          <w:bCs/>
          <w:iCs/>
        </w:rPr>
        <w:t xml:space="preserve"> capitalului de lucru pen</w:t>
      </w:r>
      <w:r w:rsidR="00A52CBF" w:rsidRPr="00F46C2F">
        <w:rPr>
          <w:rFonts w:cstheme="minorHAnsi"/>
          <w:bCs/>
          <w:iCs/>
        </w:rPr>
        <w:t>tru operatorii economici</w:t>
      </w:r>
      <w:r w:rsidR="00F46C2F">
        <w:rPr>
          <w:rFonts w:cstheme="minorHAnsi"/>
          <w:bCs/>
          <w:iCs/>
        </w:rPr>
        <w:t>.</w:t>
      </w:r>
    </w:p>
    <w:p w14:paraId="6C56CB7B" w14:textId="3A9A690C" w:rsidR="007A4C71" w:rsidRPr="00A52CBF" w:rsidRDefault="00FE52CD" w:rsidP="002B1BC6">
      <w:pPr>
        <w:widowControl w:val="0"/>
        <w:numPr>
          <w:ilvl w:val="0"/>
          <w:numId w:val="88"/>
        </w:numPr>
        <w:suppressAutoHyphens/>
        <w:spacing w:before="120" w:after="120" w:line="276" w:lineRule="auto"/>
        <w:ind w:left="288" w:hanging="432"/>
        <w:jc w:val="both"/>
        <w:rPr>
          <w:rFonts w:cstheme="minorHAnsi"/>
          <w:bCs/>
          <w:iCs/>
        </w:rPr>
      </w:pPr>
      <w:r w:rsidRPr="00083BFA">
        <w:rPr>
          <w:rFonts w:cstheme="minorHAnsi"/>
          <w:b/>
          <w:iCs/>
        </w:rPr>
        <w:t xml:space="preserve">Finanțarea REACT-EU structurată pe programe operaționale </w:t>
      </w:r>
      <w:r w:rsidR="00342496" w:rsidRPr="00083BFA">
        <w:rPr>
          <w:rFonts w:cstheme="minorHAnsi"/>
          <w:b/>
          <w:iCs/>
        </w:rPr>
        <w:t>a făcut ca s</w:t>
      </w:r>
      <w:r w:rsidR="00FB3D73" w:rsidRPr="00083BFA">
        <w:rPr>
          <w:rFonts w:cstheme="minorHAnsi"/>
          <w:b/>
          <w:iCs/>
        </w:rPr>
        <w:t xml:space="preserve">prijinul </w:t>
      </w:r>
      <w:r w:rsidR="0002196A" w:rsidRPr="00083BFA">
        <w:rPr>
          <w:rFonts w:cstheme="minorHAnsi"/>
          <w:b/>
          <w:iCs/>
        </w:rPr>
        <w:t xml:space="preserve">pentru nevoi sectoriale </w:t>
      </w:r>
      <w:r w:rsidR="00342496" w:rsidRPr="00083BFA">
        <w:rPr>
          <w:rFonts w:cstheme="minorHAnsi"/>
          <w:b/>
          <w:iCs/>
        </w:rPr>
        <w:t xml:space="preserve">să fie </w:t>
      </w:r>
      <w:r w:rsidR="0002196A" w:rsidRPr="00083BFA">
        <w:rPr>
          <w:rFonts w:cstheme="minorHAnsi"/>
          <w:b/>
          <w:iCs/>
        </w:rPr>
        <w:t xml:space="preserve"> fragmentat</w:t>
      </w:r>
      <w:r w:rsidR="0002196A" w:rsidRPr="00A52CBF">
        <w:rPr>
          <w:rFonts w:cstheme="minorHAnsi"/>
          <w:bCs/>
          <w:iCs/>
        </w:rPr>
        <w:t xml:space="preserve">, astfel participarea la educație </w:t>
      </w:r>
      <w:r w:rsidR="00C7172B">
        <w:rPr>
          <w:rFonts w:cstheme="minorHAnsi"/>
          <w:bCs/>
          <w:iCs/>
        </w:rPr>
        <w:t>ș</w:t>
      </w:r>
      <w:r w:rsidR="0002196A" w:rsidRPr="00A52CBF">
        <w:rPr>
          <w:rFonts w:cstheme="minorHAnsi"/>
          <w:bCs/>
          <w:iCs/>
        </w:rPr>
        <w:t>i performanț</w:t>
      </w:r>
      <w:r w:rsidR="00C7172B">
        <w:rPr>
          <w:rFonts w:cstheme="minorHAnsi"/>
          <w:bCs/>
          <w:iCs/>
        </w:rPr>
        <w:t>ă</w:t>
      </w:r>
      <w:r w:rsidR="0002196A" w:rsidRPr="00A52CBF">
        <w:rPr>
          <w:rFonts w:cstheme="minorHAnsi"/>
          <w:bCs/>
          <w:iCs/>
        </w:rPr>
        <w:t xml:space="preserve"> școlar</w:t>
      </w:r>
      <w:r w:rsidR="00C7172B">
        <w:rPr>
          <w:rFonts w:cstheme="minorHAnsi"/>
          <w:bCs/>
          <w:iCs/>
        </w:rPr>
        <w:t>ă</w:t>
      </w:r>
      <w:r w:rsidR="0002196A" w:rsidRPr="00A52CBF">
        <w:rPr>
          <w:rFonts w:cstheme="minorHAnsi"/>
          <w:bCs/>
          <w:iCs/>
        </w:rPr>
        <w:t xml:space="preserve"> a fost finanțată din POCU (</w:t>
      </w:r>
      <w:r w:rsidR="000E346E" w:rsidRPr="00A52CBF">
        <w:rPr>
          <w:rFonts w:cstheme="minorHAnsi"/>
          <w:bCs/>
          <w:iCs/>
        </w:rPr>
        <w:t>programe remediale), POC (dotăr</w:t>
      </w:r>
      <w:r w:rsidR="000752A9" w:rsidRPr="00A52CBF">
        <w:rPr>
          <w:rFonts w:cstheme="minorHAnsi"/>
          <w:bCs/>
          <w:iCs/>
        </w:rPr>
        <w:t>i</w:t>
      </w:r>
      <w:r w:rsidR="000E346E" w:rsidRPr="00A52CBF">
        <w:rPr>
          <w:rFonts w:cstheme="minorHAnsi"/>
          <w:bCs/>
          <w:iCs/>
        </w:rPr>
        <w:t xml:space="preserve"> pentru educație online)</w:t>
      </w:r>
      <w:r w:rsidR="00252B8E" w:rsidRPr="00A52CBF">
        <w:rPr>
          <w:rFonts w:cstheme="minorHAnsi"/>
          <w:bCs/>
          <w:iCs/>
        </w:rPr>
        <w:t xml:space="preserve">, </w:t>
      </w:r>
      <w:r w:rsidR="00C45C5F" w:rsidRPr="00A52CBF">
        <w:rPr>
          <w:rFonts w:cstheme="minorHAnsi"/>
          <w:bCs/>
          <w:iCs/>
        </w:rPr>
        <w:t>POAD (materiale școlare pentru grupuri defavorizate). Similar</w:t>
      </w:r>
      <w:r w:rsidR="00083BFA">
        <w:rPr>
          <w:rFonts w:cstheme="minorHAnsi"/>
          <w:bCs/>
          <w:iCs/>
        </w:rPr>
        <w:t>,</w:t>
      </w:r>
      <w:r w:rsidR="00C45C5F" w:rsidRPr="00A52CBF">
        <w:rPr>
          <w:rFonts w:cstheme="minorHAnsi"/>
          <w:bCs/>
          <w:iCs/>
        </w:rPr>
        <w:t xml:space="preserve"> sprijinul cu stimulente pentru cadre medicale fost finanțat prin POCU</w:t>
      </w:r>
      <w:r w:rsidR="00C7172B">
        <w:rPr>
          <w:rFonts w:cstheme="minorHAnsi"/>
          <w:bCs/>
          <w:iCs/>
        </w:rPr>
        <w:t>,</w:t>
      </w:r>
      <w:r w:rsidR="00C45C5F" w:rsidRPr="00A52CBF">
        <w:rPr>
          <w:rFonts w:cstheme="minorHAnsi"/>
          <w:bCs/>
          <w:iCs/>
        </w:rPr>
        <w:t xml:space="preserve"> iar dot</w:t>
      </w:r>
      <w:r w:rsidR="00C54A40" w:rsidRPr="00A52CBF">
        <w:rPr>
          <w:rFonts w:cstheme="minorHAnsi"/>
          <w:bCs/>
          <w:iCs/>
        </w:rPr>
        <w:t>ă</w:t>
      </w:r>
      <w:r w:rsidR="00C45C5F" w:rsidRPr="00A52CBF">
        <w:rPr>
          <w:rFonts w:cstheme="minorHAnsi"/>
          <w:bCs/>
          <w:iCs/>
        </w:rPr>
        <w:t xml:space="preserve">rile pentru prevenirea extinderii pandemiei prin </w:t>
      </w:r>
      <w:r w:rsidR="00C54A40" w:rsidRPr="00A52CBF">
        <w:rPr>
          <w:rFonts w:cstheme="minorHAnsi"/>
          <w:bCs/>
          <w:iCs/>
        </w:rPr>
        <w:t xml:space="preserve">POIM. Complementaritatea la nivelul unităților școlare sau medicale se poate face dificil în cazul unor programe de anvergură cu calendare proprii, oricum greu de gestionat, dar </w:t>
      </w:r>
      <w:r w:rsidR="00151E88" w:rsidRPr="00A52CBF">
        <w:rPr>
          <w:rFonts w:cstheme="minorHAnsi"/>
          <w:bCs/>
          <w:iCs/>
        </w:rPr>
        <w:t>sprijinul integrat are potențial mai mare de a produce schim</w:t>
      </w:r>
      <w:r w:rsidR="00B46066">
        <w:rPr>
          <w:rFonts w:cstheme="minorHAnsi"/>
          <w:bCs/>
          <w:iCs/>
        </w:rPr>
        <w:t>b</w:t>
      </w:r>
      <w:r w:rsidR="00151E88" w:rsidRPr="00A52CBF">
        <w:rPr>
          <w:rFonts w:cstheme="minorHAnsi"/>
          <w:bCs/>
          <w:iCs/>
        </w:rPr>
        <w:t>ările dorite.</w:t>
      </w:r>
    </w:p>
    <w:p w14:paraId="2955D062" w14:textId="554C3795" w:rsidR="00911106" w:rsidRPr="00597201" w:rsidRDefault="00911106" w:rsidP="002B1BC6">
      <w:pPr>
        <w:widowControl w:val="0"/>
        <w:numPr>
          <w:ilvl w:val="0"/>
          <w:numId w:val="88"/>
        </w:numPr>
        <w:suppressAutoHyphens/>
        <w:spacing w:before="120" w:after="120" w:line="276" w:lineRule="auto"/>
        <w:ind w:left="288" w:hanging="432"/>
        <w:jc w:val="both"/>
        <w:rPr>
          <w:rFonts w:cstheme="minorHAnsi"/>
          <w:bCs/>
          <w:iCs/>
        </w:rPr>
      </w:pPr>
      <w:r w:rsidRPr="00D54B5E">
        <w:rPr>
          <w:rFonts w:cstheme="minorHAnsi"/>
          <w:b/>
          <w:iCs/>
        </w:rPr>
        <w:t>Flexibilitatea mecanismului REACT EU</w:t>
      </w:r>
      <w:r w:rsidRPr="00D54B5E">
        <w:rPr>
          <w:rFonts w:cstheme="minorHAnsi"/>
          <w:iCs/>
        </w:rPr>
        <w:t xml:space="preserve"> a jucat un rol crucial în </w:t>
      </w:r>
      <w:r w:rsidR="002F6104">
        <w:rPr>
          <w:rFonts w:cstheme="minorHAnsi"/>
          <w:iCs/>
        </w:rPr>
        <w:t>implementarea</w:t>
      </w:r>
      <w:r w:rsidRPr="00D54B5E">
        <w:rPr>
          <w:rFonts w:cstheme="minorHAnsi"/>
          <w:iCs/>
        </w:rPr>
        <w:t xml:space="preserve"> intervenț</w:t>
      </w:r>
      <w:r>
        <w:rPr>
          <w:rFonts w:cstheme="minorHAnsi"/>
          <w:bCs/>
          <w:iCs/>
        </w:rPr>
        <w:t>iilor</w:t>
      </w:r>
      <w:r w:rsidRPr="00D54B5E">
        <w:rPr>
          <w:rFonts w:cstheme="minorHAnsi"/>
          <w:iCs/>
        </w:rPr>
        <w:t>, permi</w:t>
      </w:r>
      <w:r>
        <w:rPr>
          <w:rFonts w:cstheme="minorHAnsi"/>
          <w:iCs/>
        </w:rPr>
        <w:t>ț</w:t>
      </w:r>
      <w:r w:rsidRPr="00D54B5E">
        <w:rPr>
          <w:rFonts w:cstheme="minorHAnsi"/>
          <w:iCs/>
        </w:rPr>
        <w:t>ând transfer</w:t>
      </w:r>
      <w:r w:rsidR="000752A9">
        <w:rPr>
          <w:rFonts w:cstheme="minorHAnsi"/>
          <w:iCs/>
        </w:rPr>
        <w:t>uri între axele programului</w:t>
      </w:r>
      <w:r w:rsidR="0060015E">
        <w:rPr>
          <w:rFonts w:cstheme="minorHAnsi"/>
          <w:iCs/>
        </w:rPr>
        <w:t>,</w:t>
      </w:r>
      <w:r w:rsidR="00FE3CC5" w:rsidRPr="00FE3CC5">
        <w:rPr>
          <w:rFonts w:cstheme="minorHAnsi"/>
          <w:iCs/>
        </w:rPr>
        <w:t xml:space="preserve"> </w:t>
      </w:r>
      <w:r w:rsidR="00FE3CC5" w:rsidRPr="00D54B5E">
        <w:rPr>
          <w:rFonts w:cstheme="minorHAnsi"/>
          <w:iCs/>
        </w:rPr>
        <w:t>retroactivitatea cheltuielilor</w:t>
      </w:r>
      <w:r w:rsidR="002F6104">
        <w:rPr>
          <w:rFonts w:cstheme="minorHAnsi"/>
          <w:iCs/>
        </w:rPr>
        <w:t xml:space="preserve">, </w:t>
      </w:r>
      <w:r w:rsidR="00744005">
        <w:rPr>
          <w:rFonts w:cstheme="minorHAnsi"/>
          <w:iCs/>
        </w:rPr>
        <w:t xml:space="preserve">contribuind la </w:t>
      </w:r>
      <w:r w:rsidR="00744005">
        <w:rPr>
          <w:rFonts w:cstheme="minorHAnsi"/>
          <w:bCs/>
          <w:iCs/>
        </w:rPr>
        <w:t>furnizarea sprijinului la timp atunci cand a fost posibil</w:t>
      </w:r>
      <w:r w:rsidR="00D64FBC">
        <w:rPr>
          <w:rFonts w:cstheme="minorHAnsi"/>
          <w:bCs/>
          <w:iCs/>
        </w:rPr>
        <w:t xml:space="preserve"> și la </w:t>
      </w:r>
      <w:r w:rsidRPr="00D54B5E">
        <w:rPr>
          <w:rFonts w:cstheme="minorHAnsi"/>
          <w:iCs/>
        </w:rPr>
        <w:t xml:space="preserve"> eficacitatea generală a </w:t>
      </w:r>
      <w:r>
        <w:rPr>
          <w:rFonts w:cstheme="minorHAnsi"/>
          <w:bCs/>
          <w:iCs/>
        </w:rPr>
        <w:t>proiectelor</w:t>
      </w:r>
      <w:r w:rsidR="00D64FBC">
        <w:rPr>
          <w:rFonts w:cstheme="minorHAnsi"/>
          <w:bCs/>
          <w:iCs/>
        </w:rPr>
        <w:t>.</w:t>
      </w:r>
    </w:p>
    <w:p w14:paraId="52D9DC94" w14:textId="7633B08A" w:rsidR="000A15A5" w:rsidRPr="000A15A5" w:rsidRDefault="00682E94" w:rsidP="002B1BC6">
      <w:pPr>
        <w:widowControl w:val="0"/>
        <w:numPr>
          <w:ilvl w:val="0"/>
          <w:numId w:val="88"/>
        </w:numPr>
        <w:suppressAutoHyphens/>
        <w:spacing w:before="120" w:after="120" w:line="276" w:lineRule="auto"/>
        <w:ind w:left="288" w:hanging="432"/>
        <w:jc w:val="both"/>
      </w:pPr>
      <w:r w:rsidRPr="000A15A5">
        <w:rPr>
          <w:rFonts w:cstheme="minorHAnsi"/>
          <w:bCs/>
          <w:iCs/>
        </w:rPr>
        <w:t>E</w:t>
      </w:r>
      <w:r w:rsidR="00911106" w:rsidRPr="000A15A5">
        <w:rPr>
          <w:bCs/>
        </w:rPr>
        <w:t xml:space="preserve">xperiența implementării </w:t>
      </w:r>
      <w:r w:rsidR="00B06E18">
        <w:rPr>
          <w:bCs/>
        </w:rPr>
        <w:t xml:space="preserve">proiectelor REACT-EU </w:t>
      </w:r>
      <w:r w:rsidR="00911106" w:rsidRPr="000A15A5">
        <w:rPr>
          <w:bCs/>
        </w:rPr>
        <w:t xml:space="preserve">relevă </w:t>
      </w:r>
      <w:r w:rsidR="00B46066" w:rsidRPr="000A15A5">
        <w:rPr>
          <w:bCs/>
        </w:rPr>
        <w:t>faptul că în situații de criză</w:t>
      </w:r>
      <w:r w:rsidR="00D64FBC">
        <w:rPr>
          <w:bCs/>
        </w:rPr>
        <w:t>,</w:t>
      </w:r>
      <w:r w:rsidR="00B46066" w:rsidRPr="000A15A5">
        <w:rPr>
          <w:bCs/>
        </w:rPr>
        <w:t xml:space="preserve"> condițiile excepționale și mai ales presiunea timpului </w:t>
      </w:r>
      <w:r w:rsidR="00B55DBE" w:rsidRPr="000A15A5">
        <w:rPr>
          <w:bCs/>
        </w:rPr>
        <w:t xml:space="preserve">impune abordări și mecanisme care </w:t>
      </w:r>
      <w:r w:rsidR="00E84FCB">
        <w:rPr>
          <w:bCs/>
        </w:rPr>
        <w:t xml:space="preserve">pot cel mai bine </w:t>
      </w:r>
      <w:r w:rsidR="00B55DBE" w:rsidRPr="000A15A5">
        <w:rPr>
          <w:bCs/>
        </w:rPr>
        <w:t>să evite blocajele</w:t>
      </w:r>
      <w:r w:rsidR="00B06E18">
        <w:rPr>
          <w:bCs/>
        </w:rPr>
        <w:t>,</w:t>
      </w:r>
      <w:r w:rsidR="00B55DBE" w:rsidRPr="000A15A5">
        <w:rPr>
          <w:bCs/>
        </w:rPr>
        <w:t xml:space="preserve"> pe de o parte</w:t>
      </w:r>
      <w:r w:rsidR="00B06E18">
        <w:rPr>
          <w:bCs/>
        </w:rPr>
        <w:t>,</w:t>
      </w:r>
      <w:r w:rsidR="00B55DBE" w:rsidRPr="000A15A5">
        <w:rPr>
          <w:bCs/>
        </w:rPr>
        <w:t xml:space="preserve"> și să identifice </w:t>
      </w:r>
      <w:r w:rsidR="00ED370A" w:rsidRPr="000A15A5">
        <w:rPr>
          <w:bCs/>
        </w:rPr>
        <w:t xml:space="preserve">grupurile </w:t>
      </w:r>
      <w:r w:rsidRPr="000A15A5">
        <w:rPr>
          <w:bCs/>
        </w:rPr>
        <w:t>ț</w:t>
      </w:r>
      <w:r w:rsidR="00ED370A" w:rsidRPr="000A15A5">
        <w:rPr>
          <w:bCs/>
        </w:rPr>
        <w:t>intă cele mai afectate</w:t>
      </w:r>
      <w:r w:rsidR="00B06E18">
        <w:rPr>
          <w:bCs/>
        </w:rPr>
        <w:t>, pe de altă parte</w:t>
      </w:r>
      <w:r w:rsidR="00ED370A" w:rsidRPr="000A15A5">
        <w:rPr>
          <w:bCs/>
        </w:rPr>
        <w:t xml:space="preserve">. </w:t>
      </w:r>
      <w:r w:rsidR="000A15A5" w:rsidRPr="000A15A5">
        <w:rPr>
          <w:bCs/>
        </w:rPr>
        <w:t>Orice întârziere în furnizarea sprijinului afectează nu doar eficiența</w:t>
      </w:r>
      <w:r w:rsidR="00B06E18">
        <w:rPr>
          <w:bCs/>
        </w:rPr>
        <w:t>,</w:t>
      </w:r>
      <w:r w:rsidR="000A15A5" w:rsidRPr="000A15A5">
        <w:rPr>
          <w:bCs/>
        </w:rPr>
        <w:t xml:space="preserve"> dar </w:t>
      </w:r>
      <w:r w:rsidR="00B06E18">
        <w:rPr>
          <w:bCs/>
        </w:rPr>
        <w:t>ș</w:t>
      </w:r>
      <w:r w:rsidR="000A15A5" w:rsidRPr="000A15A5">
        <w:rPr>
          <w:bCs/>
        </w:rPr>
        <w:t>i utilitatea, deoarece rezultatele intervenției</w:t>
      </w:r>
      <w:r w:rsidR="000A15A5">
        <w:rPr>
          <w:bCs/>
        </w:rPr>
        <w:t xml:space="preserve"> nu mai sunt relevante</w:t>
      </w:r>
      <w:r w:rsidR="00E84FCB">
        <w:rPr>
          <w:bCs/>
        </w:rPr>
        <w:t xml:space="preserve"> nevoilor</w:t>
      </w:r>
      <w:r w:rsidR="000A15A5">
        <w:rPr>
          <w:bCs/>
        </w:rPr>
        <w:t xml:space="preserve">. </w:t>
      </w:r>
    </w:p>
    <w:p w14:paraId="5C28152B" w14:textId="3E6152F9" w:rsidR="00911106" w:rsidRPr="00B93498" w:rsidRDefault="00682E94" w:rsidP="002B1BC6">
      <w:pPr>
        <w:widowControl w:val="0"/>
        <w:numPr>
          <w:ilvl w:val="0"/>
          <w:numId w:val="88"/>
        </w:numPr>
        <w:suppressAutoHyphens/>
        <w:spacing w:before="120" w:after="120" w:line="276" w:lineRule="auto"/>
        <w:ind w:left="288" w:hanging="432"/>
        <w:jc w:val="both"/>
      </w:pPr>
      <w:r w:rsidRPr="000A15A5">
        <w:rPr>
          <w:bCs/>
        </w:rPr>
        <w:t xml:space="preserve">Evaluarea evidențiază </w:t>
      </w:r>
      <w:r w:rsidR="008A2D57">
        <w:rPr>
          <w:bCs/>
        </w:rPr>
        <w:t xml:space="preserve">importanța cunoașterii situației </w:t>
      </w:r>
      <w:r w:rsidR="005C5A75">
        <w:rPr>
          <w:bCs/>
        </w:rPr>
        <w:t>grupurilor potențial afectate de criză</w:t>
      </w:r>
      <w:r w:rsidR="00842355">
        <w:rPr>
          <w:bCs/>
        </w:rPr>
        <w:t xml:space="preserve">, pe </w:t>
      </w:r>
      <w:r w:rsidR="00842355">
        <w:rPr>
          <w:bCs/>
        </w:rPr>
        <w:lastRenderedPageBreak/>
        <w:t>baz</w:t>
      </w:r>
      <w:r w:rsidR="00AB005A">
        <w:rPr>
          <w:bCs/>
        </w:rPr>
        <w:t>ă</w:t>
      </w:r>
      <w:r w:rsidR="00842355">
        <w:rPr>
          <w:bCs/>
        </w:rPr>
        <w:t xml:space="preserve"> de date actualizate</w:t>
      </w:r>
      <w:r w:rsidR="00B06E18">
        <w:rPr>
          <w:bCs/>
        </w:rPr>
        <w:t>,</w:t>
      </w:r>
      <w:r w:rsidR="00842355">
        <w:rPr>
          <w:bCs/>
        </w:rPr>
        <w:t xml:space="preserve"> </w:t>
      </w:r>
      <w:r w:rsidR="005040F3">
        <w:rPr>
          <w:bCs/>
        </w:rPr>
        <w:t xml:space="preserve">care </w:t>
      </w:r>
      <w:r w:rsidR="008A2D57">
        <w:rPr>
          <w:bCs/>
        </w:rPr>
        <w:t xml:space="preserve">să permită </w:t>
      </w:r>
      <w:r w:rsidRPr="000A15A5">
        <w:rPr>
          <w:bCs/>
        </w:rPr>
        <w:t>analize rapide</w:t>
      </w:r>
      <w:r w:rsidR="003E6F60">
        <w:rPr>
          <w:bCs/>
        </w:rPr>
        <w:t xml:space="preserve"> pentru fundamentarea </w:t>
      </w:r>
      <w:r w:rsidR="003D60B5">
        <w:rPr>
          <w:bCs/>
        </w:rPr>
        <w:t>deciziilor privind furnizarea sprijinului. În situații de criză sunt mai eficiente</w:t>
      </w:r>
      <w:r w:rsidR="003C6AC8" w:rsidRPr="000A15A5">
        <w:rPr>
          <w:bCs/>
        </w:rPr>
        <w:t xml:space="preserve"> </w:t>
      </w:r>
      <w:r w:rsidR="0077297D" w:rsidRPr="000A15A5">
        <w:rPr>
          <w:bCs/>
        </w:rPr>
        <w:t xml:space="preserve">proiecte centralizate care asigură </w:t>
      </w:r>
      <w:r w:rsidR="003D60B5">
        <w:rPr>
          <w:bCs/>
        </w:rPr>
        <w:t xml:space="preserve">desfășurarea proceselor de </w:t>
      </w:r>
      <w:r w:rsidR="0077297D" w:rsidRPr="000A15A5">
        <w:rPr>
          <w:bCs/>
        </w:rPr>
        <w:t>achizi</w:t>
      </w:r>
      <w:r w:rsidR="003D60B5">
        <w:rPr>
          <w:bCs/>
        </w:rPr>
        <w:t>ț</w:t>
      </w:r>
      <w:r w:rsidR="0077297D" w:rsidRPr="000A15A5">
        <w:rPr>
          <w:bCs/>
        </w:rPr>
        <w:t xml:space="preserve">ii </w:t>
      </w:r>
      <w:r w:rsidR="003D60B5">
        <w:rPr>
          <w:bCs/>
        </w:rPr>
        <w:t xml:space="preserve">publice </w:t>
      </w:r>
      <w:r w:rsidR="0077297D" w:rsidRPr="000A15A5">
        <w:rPr>
          <w:bCs/>
        </w:rPr>
        <w:t>mai rapid</w:t>
      </w:r>
      <w:r w:rsidR="00AB005A">
        <w:rPr>
          <w:bCs/>
        </w:rPr>
        <w:t>, eventualele blocaje fiind mai bine gestionate</w:t>
      </w:r>
      <w:r w:rsidR="0077297D" w:rsidRPr="000A15A5">
        <w:rPr>
          <w:bCs/>
        </w:rPr>
        <w:t xml:space="preserve">, </w:t>
      </w:r>
      <w:r w:rsidR="00737617">
        <w:rPr>
          <w:bCs/>
        </w:rPr>
        <w:t>de</w:t>
      </w:r>
      <w:r w:rsidR="00BE52CE">
        <w:rPr>
          <w:bCs/>
        </w:rPr>
        <w:t xml:space="preserve">cât </w:t>
      </w:r>
      <w:r w:rsidR="00B06E18">
        <w:rPr>
          <w:bCs/>
        </w:rPr>
        <w:t xml:space="preserve">în situația </w:t>
      </w:r>
      <w:r w:rsidR="0088736E">
        <w:rPr>
          <w:bCs/>
        </w:rPr>
        <w:t xml:space="preserve">când </w:t>
      </w:r>
      <w:r w:rsidR="00C45188">
        <w:rPr>
          <w:bCs/>
        </w:rPr>
        <w:t>achiziții</w:t>
      </w:r>
      <w:r w:rsidR="0088736E">
        <w:rPr>
          <w:bCs/>
        </w:rPr>
        <w:t>le publice sunt</w:t>
      </w:r>
      <w:r w:rsidR="00C45188">
        <w:rPr>
          <w:bCs/>
        </w:rPr>
        <w:t xml:space="preserve"> descentralizate</w:t>
      </w:r>
      <w:r w:rsidR="00B06E18">
        <w:rPr>
          <w:bCs/>
        </w:rPr>
        <w:t xml:space="preserve"> și</w:t>
      </w:r>
      <w:r w:rsidR="00C45188">
        <w:rPr>
          <w:bCs/>
        </w:rPr>
        <w:t xml:space="preserve"> implementate de un</w:t>
      </w:r>
      <w:r w:rsidR="00733B8A" w:rsidRPr="000A15A5">
        <w:rPr>
          <w:bCs/>
        </w:rPr>
        <w:t xml:space="preserve"> număr mare de unități administrativ teritoriale mici cu capacitate administrativă scăzută.  </w:t>
      </w:r>
      <w:r w:rsidR="00911106" w:rsidRPr="00B93498">
        <w:t xml:space="preserve">Simplificarea proceselor de raportare și rambursare este </w:t>
      </w:r>
      <w:r w:rsidR="0081684F">
        <w:t>esențială</w:t>
      </w:r>
      <w:r w:rsidR="00EB5A09">
        <w:t xml:space="preserve">, </w:t>
      </w:r>
      <w:r w:rsidR="00733B8A">
        <w:t xml:space="preserve"> îndeosebi când sprijinul este direcționat spre populații de dimensiuni  mari. </w:t>
      </w:r>
    </w:p>
    <w:p w14:paraId="55A95C4D" w14:textId="18917295" w:rsidR="003C6A32" w:rsidRDefault="0088736E" w:rsidP="002B1BC6">
      <w:pPr>
        <w:widowControl w:val="0"/>
        <w:numPr>
          <w:ilvl w:val="0"/>
          <w:numId w:val="88"/>
        </w:numPr>
        <w:suppressAutoHyphens/>
        <w:spacing w:before="120" w:after="120" w:line="276" w:lineRule="auto"/>
        <w:ind w:left="288" w:hanging="432"/>
        <w:jc w:val="both"/>
        <w:rPr>
          <w:rFonts w:cstheme="minorHAnsi"/>
        </w:rPr>
      </w:pPr>
      <w:r>
        <w:t>Evaluarea</w:t>
      </w:r>
      <w:r w:rsidR="00911106">
        <w:t xml:space="preserve"> constată </w:t>
      </w:r>
      <w:r w:rsidR="00EB307B">
        <w:t>că existența unor</w:t>
      </w:r>
      <w:r w:rsidR="00911106">
        <w:t xml:space="preserve"> s</w:t>
      </w:r>
      <w:r w:rsidR="00911106" w:rsidRPr="009A3344">
        <w:rPr>
          <w:rFonts w:cstheme="minorHAnsi"/>
        </w:rPr>
        <w:t>trategii, politici coerente și integrate la nivel național</w:t>
      </w:r>
      <w:r w:rsidR="00911106">
        <w:rPr>
          <w:rFonts w:cstheme="minorHAnsi"/>
        </w:rPr>
        <w:t xml:space="preserve"> </w:t>
      </w:r>
      <w:r w:rsidR="00EB307B">
        <w:rPr>
          <w:rFonts w:cstheme="minorHAnsi"/>
        </w:rPr>
        <w:t xml:space="preserve">reprezintă premise favorabile pentru un răspuns </w:t>
      </w:r>
      <w:r w:rsidR="00BA5158">
        <w:rPr>
          <w:rFonts w:cstheme="minorHAnsi"/>
        </w:rPr>
        <w:t xml:space="preserve">eficace </w:t>
      </w:r>
      <w:r w:rsidR="00B141FD">
        <w:rPr>
          <w:rFonts w:cstheme="minorHAnsi"/>
        </w:rPr>
        <w:t>l</w:t>
      </w:r>
      <w:r w:rsidR="000A7073">
        <w:rPr>
          <w:rFonts w:cstheme="minorHAnsi"/>
        </w:rPr>
        <w:t>a efectele crizei</w:t>
      </w:r>
      <w:r w:rsidR="00B141FD">
        <w:rPr>
          <w:rFonts w:cstheme="minorHAnsi"/>
        </w:rPr>
        <w:t xml:space="preserve">, </w:t>
      </w:r>
      <w:r w:rsidR="00626EBF">
        <w:rPr>
          <w:rFonts w:cstheme="minorHAnsi"/>
        </w:rPr>
        <w:t xml:space="preserve">cadrul strategic asigurând </w:t>
      </w:r>
      <w:r w:rsidR="009C6566">
        <w:rPr>
          <w:rFonts w:cstheme="minorHAnsi"/>
        </w:rPr>
        <w:t xml:space="preserve">o bună cunoaștere a nevoilor, </w:t>
      </w:r>
      <w:r w:rsidR="0044690C">
        <w:rPr>
          <w:rFonts w:cstheme="minorHAnsi"/>
        </w:rPr>
        <w:t xml:space="preserve">colaborare interinstituțională eficientă, </w:t>
      </w:r>
      <w:r w:rsidR="00FE08A2">
        <w:rPr>
          <w:rFonts w:cstheme="minorHAnsi"/>
        </w:rPr>
        <w:t>mecanisme de implementare, monitorizare și evaluare</w:t>
      </w:r>
      <w:r w:rsidR="001C4E64">
        <w:rPr>
          <w:rFonts w:cstheme="minorHAnsi"/>
        </w:rPr>
        <w:t xml:space="preserve"> eficace</w:t>
      </w:r>
      <w:r w:rsidR="00FE08A2">
        <w:rPr>
          <w:rFonts w:cstheme="minorHAnsi"/>
        </w:rPr>
        <w:t>.</w:t>
      </w:r>
      <w:r w:rsidR="00911106" w:rsidRPr="00BE5A09">
        <w:rPr>
          <w:rFonts w:cstheme="minorHAnsi"/>
        </w:rPr>
        <w:t xml:space="preserve"> </w:t>
      </w:r>
    </w:p>
    <w:p w14:paraId="252B5993" w14:textId="0CA9B361" w:rsidR="00647C19" w:rsidRPr="006856EF" w:rsidRDefault="00647C19" w:rsidP="002B1BC6">
      <w:pPr>
        <w:spacing w:after="0" w:line="276" w:lineRule="auto"/>
        <w:rPr>
          <w:rFonts w:cstheme="minorHAnsi"/>
          <w:b/>
          <w:bCs/>
        </w:rPr>
      </w:pPr>
      <w:r w:rsidRPr="006856EF">
        <w:rPr>
          <w:rFonts w:cstheme="minorHAnsi"/>
          <w:b/>
          <w:bCs/>
        </w:rPr>
        <w:t>Recomandări privind spriji</w:t>
      </w:r>
      <w:r w:rsidR="005D01D3">
        <w:rPr>
          <w:rFonts w:cstheme="minorHAnsi"/>
          <w:b/>
          <w:bCs/>
        </w:rPr>
        <w:t xml:space="preserve">nul </w:t>
      </w:r>
      <w:r w:rsidR="001C4E64">
        <w:rPr>
          <w:rFonts w:cstheme="minorHAnsi"/>
          <w:b/>
          <w:bCs/>
        </w:rPr>
        <w:t>pentru piața muncii</w:t>
      </w:r>
      <w:r w:rsidR="00352936">
        <w:rPr>
          <w:rFonts w:cstheme="minorHAnsi"/>
          <w:b/>
          <w:bCs/>
        </w:rPr>
        <w:t>,</w:t>
      </w:r>
      <w:r w:rsidR="00F02D95">
        <w:rPr>
          <w:rFonts w:cstheme="minorHAnsi"/>
          <w:b/>
          <w:bCs/>
        </w:rPr>
        <w:t xml:space="preserve"> </w:t>
      </w:r>
      <w:r w:rsidR="00352936">
        <w:rPr>
          <w:rFonts w:cstheme="minorHAnsi"/>
          <w:b/>
          <w:bCs/>
        </w:rPr>
        <w:t>sistemul de educație și sănătate</w:t>
      </w:r>
    </w:p>
    <w:p w14:paraId="21A6E6B1" w14:textId="36B8E17D" w:rsidR="00647C19" w:rsidRPr="00EB6DBD" w:rsidRDefault="009053AE" w:rsidP="002B1BC6">
      <w:pPr>
        <w:widowControl w:val="0"/>
        <w:numPr>
          <w:ilvl w:val="0"/>
          <w:numId w:val="88"/>
        </w:numPr>
        <w:suppressAutoHyphens/>
        <w:spacing w:before="120" w:after="120" w:line="276" w:lineRule="auto"/>
        <w:ind w:left="288" w:hanging="432"/>
        <w:jc w:val="both"/>
      </w:pPr>
      <w:r>
        <w:t>Se recomandă capitalizarea</w:t>
      </w:r>
      <w:r w:rsidR="00647C19">
        <w:t xml:space="preserve"> experiențelor și lecțiilor </w:t>
      </w:r>
      <w:r>
        <w:t>învățate</w:t>
      </w:r>
      <w:r w:rsidR="00B07CA6">
        <w:t xml:space="preserve"> din</w:t>
      </w:r>
      <w:r w:rsidR="00647C19">
        <w:t xml:space="preserve"> implementarea </w:t>
      </w:r>
      <w:r w:rsidR="00352936">
        <w:t>intervențiilor de tip REACT-EU</w:t>
      </w:r>
      <w:r w:rsidR="00647C19">
        <w:t xml:space="preserve">, </w:t>
      </w:r>
      <w:r w:rsidR="00B07CA6">
        <w:t>includerea lor într-un G</w:t>
      </w:r>
      <w:r w:rsidR="00647C19" w:rsidRPr="00EB6DBD">
        <w:t>hid Național pentru gestionarea situațiilor de criză în educație</w:t>
      </w:r>
      <w:r w:rsidR="00647C19">
        <w:t>/ocupare/sănătate/antreprenoriat. Acesta ar putea furniza</w:t>
      </w:r>
      <w:r w:rsidR="00647C19" w:rsidRPr="00EB6DBD">
        <w:t xml:space="preserve"> un cadru clar și coeziv care să orienteze acțiunile </w:t>
      </w:r>
      <w:r w:rsidR="00647C19">
        <w:t>similare pe parte de educație remedială în cazul educației, tipuri de m</w:t>
      </w:r>
      <w:r w:rsidR="00B06E18">
        <w:t>ă</w:t>
      </w:r>
      <w:r w:rsidR="00647C19">
        <w:t xml:space="preserve">suri de sprijin în cazul ocupării, antreprenoriatului și sănătății. </w:t>
      </w:r>
      <w:r w:rsidR="00647C19" w:rsidRPr="00EB6DBD">
        <w:t>Un astfel de ghid ar trebui să includă protocoale pentru identificarea rapidă a nevoilor, strategii de intervenție și procese standardizate de raportare.</w:t>
      </w:r>
    </w:p>
    <w:p w14:paraId="1AECEB25" w14:textId="315B219B" w:rsidR="00647C19" w:rsidRPr="005A74E8" w:rsidRDefault="00647C19" w:rsidP="002B1BC6">
      <w:pPr>
        <w:widowControl w:val="0"/>
        <w:numPr>
          <w:ilvl w:val="0"/>
          <w:numId w:val="88"/>
        </w:numPr>
        <w:suppressAutoHyphens/>
        <w:spacing w:before="120" w:after="120" w:line="276" w:lineRule="auto"/>
        <w:ind w:left="288" w:hanging="432"/>
        <w:jc w:val="both"/>
      </w:pPr>
      <w:r w:rsidRPr="005A74E8">
        <w:t>Se recomandă simplificarea și flexibilizarea procedurilor specifice de implementare și raportare a unor astfel de proiecte</w:t>
      </w:r>
      <w:r w:rsidR="00B06E18">
        <w:t>,</w:t>
      </w:r>
      <w:r w:rsidRPr="005A74E8">
        <w:t xml:space="preserve"> mai ales în situații de criză. Instrumentul POCU Form ar trebui adaptat pentru a gestiona eficient grupuri mari de beneficiari</w:t>
      </w:r>
      <w:r>
        <w:t>.</w:t>
      </w:r>
    </w:p>
    <w:p w14:paraId="0E05B1ED" w14:textId="7BAC19B4" w:rsidR="00647C19" w:rsidRPr="005A74E8" w:rsidRDefault="00647C19" w:rsidP="002B1BC6">
      <w:pPr>
        <w:widowControl w:val="0"/>
        <w:numPr>
          <w:ilvl w:val="0"/>
          <w:numId w:val="88"/>
        </w:numPr>
        <w:suppressAutoHyphens/>
        <w:spacing w:before="120" w:after="120" w:line="276" w:lineRule="auto"/>
        <w:ind w:left="288" w:hanging="432"/>
        <w:jc w:val="both"/>
      </w:pPr>
      <w:r w:rsidRPr="005A74E8">
        <w:t>Se recomandă continuarea de intervenții similare în domeniul educa</w:t>
      </w:r>
      <w:r>
        <w:t>ț</w:t>
      </w:r>
      <w:r w:rsidRPr="005A74E8">
        <w:t>iei și ocupării</w:t>
      </w:r>
      <w:r>
        <w:t>,</w:t>
      </w:r>
      <w:r w:rsidRPr="005A74E8">
        <w:t xml:space="preserve"> </w:t>
      </w:r>
      <w:r w:rsidR="00BC0A3A">
        <w:t>pentru contracarea efectelor persistente post-pandemie</w:t>
      </w:r>
      <w:r w:rsidR="00645CDE">
        <w:t>,</w:t>
      </w:r>
      <w:r w:rsidRPr="006856EF">
        <w:t xml:space="preserve"> încă </w:t>
      </w:r>
      <w:r w:rsidR="00645CDE">
        <w:t>resimțite</w:t>
      </w:r>
      <w:r w:rsidRPr="006856EF">
        <w:t xml:space="preserve"> în rândul elevilor</w:t>
      </w:r>
      <w:r w:rsidR="00645CDE">
        <w:t>, șomerilor și angajaților</w:t>
      </w:r>
      <w:r w:rsidRPr="006856EF">
        <w:t>. În cazul</w:t>
      </w:r>
      <w:r w:rsidRPr="005A74E8">
        <w:t xml:space="preserve"> proiectelor educaționale se poate lua în considerare includerea de servicii de consiliere și formare pentru elevi, simil</w:t>
      </w:r>
      <w:r>
        <w:t>a</w:t>
      </w:r>
      <w:r w:rsidRPr="005A74E8">
        <w:t xml:space="preserve">r cu </w:t>
      </w:r>
      <w:r w:rsidR="001D3CB7" w:rsidRPr="00A4324E">
        <w:t>Proiectul privind Învățământul Secundar (Romania Secondary Education Project – ROSE</w:t>
      </w:r>
      <w:r w:rsidR="004D3DD5">
        <w:rPr>
          <w:rStyle w:val="FootnoteReference"/>
        </w:rPr>
        <w:footnoteReference w:id="3"/>
      </w:r>
      <w:r w:rsidR="001D3CB7" w:rsidRPr="00A4324E">
        <w:t>)</w:t>
      </w:r>
      <w:r w:rsidR="007316F9">
        <w:t>.</w:t>
      </w:r>
    </w:p>
    <w:p w14:paraId="4699FE79" w14:textId="142A2825" w:rsidR="006856EF" w:rsidRPr="006856EF" w:rsidRDefault="006856EF" w:rsidP="002B1BC6">
      <w:pPr>
        <w:spacing w:after="0" w:line="276" w:lineRule="auto"/>
        <w:rPr>
          <w:rFonts w:cstheme="minorHAnsi"/>
          <w:b/>
          <w:bCs/>
        </w:rPr>
      </w:pPr>
      <w:r w:rsidRPr="006856EF">
        <w:rPr>
          <w:rFonts w:cstheme="minorHAnsi"/>
          <w:b/>
          <w:bCs/>
        </w:rPr>
        <w:t xml:space="preserve">Recomandări privind sprijinul </w:t>
      </w:r>
      <w:r w:rsidR="005D01D3">
        <w:rPr>
          <w:rFonts w:cstheme="minorHAnsi"/>
          <w:b/>
          <w:bCs/>
        </w:rPr>
        <w:t xml:space="preserve">pentru investiții în energie verde </w:t>
      </w:r>
      <w:r w:rsidR="00D25732">
        <w:rPr>
          <w:rFonts w:cstheme="minorHAnsi"/>
          <w:b/>
          <w:bCs/>
        </w:rPr>
        <w:t>și</w:t>
      </w:r>
      <w:r w:rsidR="005D01D3">
        <w:rPr>
          <w:rFonts w:cstheme="minorHAnsi"/>
          <w:b/>
          <w:bCs/>
        </w:rPr>
        <w:t xml:space="preserve"> dotări ale sistemului sanitar</w:t>
      </w:r>
    </w:p>
    <w:p w14:paraId="12754A2D" w14:textId="7B12A5FC" w:rsidR="006856EF" w:rsidRPr="002E2A79" w:rsidRDefault="006856EF" w:rsidP="002B1BC6">
      <w:pPr>
        <w:widowControl w:val="0"/>
        <w:numPr>
          <w:ilvl w:val="0"/>
          <w:numId w:val="88"/>
        </w:numPr>
        <w:suppressAutoHyphens/>
        <w:spacing w:before="120" w:after="120" w:line="276" w:lineRule="auto"/>
        <w:ind w:left="288" w:hanging="378"/>
        <w:jc w:val="both"/>
        <w:rPr>
          <w:rFonts w:eastAsiaTheme="majorEastAsia" w:cs="Calibri"/>
        </w:rPr>
      </w:pPr>
      <w:r w:rsidRPr="002E2A79">
        <w:rPr>
          <w:rFonts w:eastAsiaTheme="majorEastAsia" w:cs="Calibri"/>
        </w:rPr>
        <w:t xml:space="preserve">Se recomandă </w:t>
      </w:r>
      <w:r w:rsidRPr="006856EF">
        <w:rPr>
          <w:rFonts w:eastAsiaTheme="majorEastAsia" w:cs="Calibri"/>
          <w:b/>
          <w:bCs/>
        </w:rPr>
        <w:t xml:space="preserve">accelerarea procesului de evaluare </w:t>
      </w:r>
      <w:r w:rsidR="007E0844">
        <w:rPr>
          <w:rFonts w:eastAsiaTheme="majorEastAsia" w:cs="Calibri"/>
          <w:b/>
          <w:bCs/>
        </w:rPr>
        <w:t>ș</w:t>
      </w:r>
      <w:r w:rsidRPr="006856EF">
        <w:rPr>
          <w:rFonts w:eastAsiaTheme="majorEastAsia" w:cs="Calibri"/>
          <w:b/>
          <w:bCs/>
        </w:rPr>
        <w:t>i contractare a proiectelor</w:t>
      </w:r>
      <w:r w:rsidR="00B06E18">
        <w:rPr>
          <w:rFonts w:eastAsiaTheme="majorEastAsia" w:cs="Calibri"/>
          <w:b/>
          <w:bCs/>
        </w:rPr>
        <w:t>,</w:t>
      </w:r>
      <w:r w:rsidRPr="006856EF">
        <w:rPr>
          <w:rFonts w:eastAsiaTheme="majorEastAsia" w:cs="Calibri"/>
          <w:b/>
          <w:bCs/>
        </w:rPr>
        <w:t xml:space="preserve"> mai ales </w:t>
      </w:r>
      <w:r w:rsidR="0058655D">
        <w:rPr>
          <w:rFonts w:eastAsiaTheme="majorEastAsia" w:cs="Calibri"/>
          <w:b/>
          <w:bCs/>
        </w:rPr>
        <w:t>î</w:t>
      </w:r>
      <w:r w:rsidRPr="006856EF">
        <w:rPr>
          <w:rFonts w:eastAsiaTheme="majorEastAsia" w:cs="Calibri"/>
          <w:b/>
          <w:bCs/>
        </w:rPr>
        <w:t>n situa</w:t>
      </w:r>
      <w:r w:rsidR="00B06E18">
        <w:rPr>
          <w:rFonts w:eastAsiaTheme="majorEastAsia" w:cs="Calibri"/>
          <w:b/>
          <w:bCs/>
        </w:rPr>
        <w:t>ț</w:t>
      </w:r>
      <w:r w:rsidRPr="006856EF">
        <w:rPr>
          <w:rFonts w:eastAsiaTheme="majorEastAsia" w:cs="Calibri"/>
          <w:b/>
          <w:bCs/>
        </w:rPr>
        <w:t>ii de criz</w:t>
      </w:r>
      <w:r w:rsidR="00B06E18">
        <w:rPr>
          <w:rFonts w:eastAsiaTheme="majorEastAsia" w:cs="Calibri"/>
          <w:b/>
          <w:bCs/>
        </w:rPr>
        <w:t>ă</w:t>
      </w:r>
      <w:r w:rsidRPr="006856EF">
        <w:rPr>
          <w:rFonts w:eastAsiaTheme="majorEastAsia" w:cs="Calibri"/>
          <w:b/>
          <w:bCs/>
        </w:rPr>
        <w:t>.</w:t>
      </w:r>
      <w:r w:rsidRPr="006856EF">
        <w:rPr>
          <w:rFonts w:eastAsiaTheme="majorEastAsia" w:cs="Calibri"/>
        </w:rPr>
        <w:t xml:space="preserve"> Alte tipuri de măsur</w:t>
      </w:r>
      <w:r w:rsidRPr="002E2A79">
        <w:rPr>
          <w:rFonts w:eastAsiaTheme="majorEastAsia" w:cs="Calibri"/>
        </w:rPr>
        <w:t>i ar putea include simplificarea ghidurilor solicitantului, accelerarea procesului de evaluare prin angajarea de personal suplimentar, stabilirea unor criterii pentru prioritizarea proiectelor cu impact imediat.</w:t>
      </w:r>
    </w:p>
    <w:p w14:paraId="38AB64AF" w14:textId="5F2CB93E" w:rsidR="006856EF" w:rsidRPr="00645CDE" w:rsidRDefault="006856EF" w:rsidP="002B1BC6">
      <w:pPr>
        <w:widowControl w:val="0"/>
        <w:numPr>
          <w:ilvl w:val="0"/>
          <w:numId w:val="88"/>
        </w:numPr>
        <w:suppressAutoHyphens/>
        <w:spacing w:before="120" w:after="120" w:line="276" w:lineRule="auto"/>
        <w:ind w:left="288" w:hanging="432"/>
        <w:jc w:val="both"/>
        <w:rPr>
          <w:rFonts w:eastAsiaTheme="majorEastAsia" w:cs="Calibri"/>
        </w:rPr>
      </w:pPr>
      <w:r w:rsidRPr="00645CDE">
        <w:rPr>
          <w:rFonts w:eastAsiaTheme="majorEastAsia" w:cs="Calibri"/>
        </w:rPr>
        <w:t xml:space="preserve">Se recomandă simplificarea și flexibilizarea procedurilor și documentelor în toate etapele, respectiv </w:t>
      </w:r>
      <w:r w:rsidRPr="00645CDE">
        <w:rPr>
          <w:rFonts w:eastAsiaTheme="majorEastAsia" w:cs="Calibri"/>
        </w:rPr>
        <w:lastRenderedPageBreak/>
        <w:t>din faza de depunere până în faza de contractare prin adoptarea unui set de măsuri ca cele mai sus menționate</w:t>
      </w:r>
      <w:r w:rsidR="00B06E18">
        <w:rPr>
          <w:rFonts w:eastAsiaTheme="majorEastAsia" w:cs="Calibri"/>
        </w:rPr>
        <w:t>,</w:t>
      </w:r>
      <w:r w:rsidRPr="00645CDE">
        <w:rPr>
          <w:rFonts w:eastAsiaTheme="majorEastAsia" w:cs="Calibri"/>
        </w:rPr>
        <w:t xml:space="preserve"> precum și ulterior a unor simplificări administrative</w:t>
      </w:r>
      <w:r w:rsidR="00B06E18">
        <w:rPr>
          <w:rFonts w:eastAsiaTheme="majorEastAsia" w:cs="Calibri"/>
        </w:rPr>
        <w:t>,</w:t>
      </w:r>
      <w:r w:rsidRPr="00645CDE">
        <w:rPr>
          <w:rFonts w:eastAsiaTheme="majorEastAsia" w:cs="Calibri"/>
        </w:rPr>
        <w:t xml:space="preserve"> în vederea unei implementări mai rapide și mai eficiente a proiectelor.</w:t>
      </w:r>
    </w:p>
    <w:p w14:paraId="27EA3245" w14:textId="579746B3" w:rsidR="00B40063" w:rsidRPr="000645B5" w:rsidRDefault="00B40063" w:rsidP="002B1BC6">
      <w:pPr>
        <w:widowControl w:val="0"/>
        <w:suppressAutoHyphens/>
        <w:spacing w:before="120" w:after="120" w:line="276" w:lineRule="auto"/>
        <w:ind w:left="288"/>
        <w:jc w:val="both"/>
        <w:rPr>
          <w:rFonts w:eastAsiaTheme="majorEastAsia" w:cs="Calibri"/>
          <w:b/>
          <w:bCs/>
        </w:rPr>
      </w:pPr>
      <w:r w:rsidRPr="000645B5">
        <w:rPr>
          <w:rFonts w:eastAsiaTheme="majorEastAsia" w:cs="Calibri"/>
          <w:b/>
          <w:bCs/>
        </w:rPr>
        <w:t xml:space="preserve">Recomandări privind sprijinul </w:t>
      </w:r>
      <w:r w:rsidR="00551517" w:rsidRPr="000645B5">
        <w:rPr>
          <w:rFonts w:eastAsiaTheme="majorEastAsia" w:cs="Calibri"/>
          <w:b/>
          <w:bCs/>
        </w:rPr>
        <w:t>pentru operatori economici</w:t>
      </w:r>
    </w:p>
    <w:p w14:paraId="1C9A0568" w14:textId="11F20981" w:rsidR="006856EF" w:rsidRPr="001A3F21" w:rsidRDefault="006856EF" w:rsidP="002B1BC6">
      <w:pPr>
        <w:widowControl w:val="0"/>
        <w:numPr>
          <w:ilvl w:val="0"/>
          <w:numId w:val="88"/>
        </w:numPr>
        <w:suppressAutoHyphens/>
        <w:spacing w:before="120" w:after="120" w:line="276" w:lineRule="auto"/>
        <w:ind w:left="288" w:hanging="432"/>
        <w:jc w:val="both"/>
        <w:rPr>
          <w:iCs/>
        </w:rPr>
      </w:pPr>
      <w:r w:rsidRPr="001A3F21">
        <w:rPr>
          <w:iCs/>
        </w:rPr>
        <w:t xml:space="preserve">Se recomandă capitalizarea experienței POC </w:t>
      </w:r>
      <w:r w:rsidR="00B06E18">
        <w:rPr>
          <w:iCs/>
        </w:rPr>
        <w:t>axa prioritară</w:t>
      </w:r>
      <w:r w:rsidR="00B06E18" w:rsidRPr="001A3F21">
        <w:rPr>
          <w:iCs/>
        </w:rPr>
        <w:t xml:space="preserve"> </w:t>
      </w:r>
      <w:r w:rsidRPr="001A3F21">
        <w:rPr>
          <w:iCs/>
        </w:rPr>
        <w:t>3 și 4 de implementare a unor programe ample pentru un număr mare de beneficiari, asigurând o armonizare cu programele naționale și cele de dezvoltare rurală. Acest lucru este necesar pentru a asigura în viitor platforme similare, mecanisme mai simple, un punct unic de informare pentru IMM-uri privind oportunitățile de finanțare</w:t>
      </w:r>
      <w:r w:rsidR="00FE0052">
        <w:rPr>
          <w:iCs/>
        </w:rPr>
        <w:t>.</w:t>
      </w:r>
    </w:p>
    <w:p w14:paraId="7F1AB562" w14:textId="6AD96127" w:rsidR="003748FA" w:rsidRPr="001A3F21" w:rsidRDefault="003748FA" w:rsidP="002B1BC6">
      <w:pPr>
        <w:widowControl w:val="0"/>
        <w:numPr>
          <w:ilvl w:val="0"/>
          <w:numId w:val="88"/>
        </w:numPr>
        <w:suppressAutoHyphens/>
        <w:spacing w:before="120" w:after="120" w:line="276" w:lineRule="auto"/>
        <w:ind w:left="288" w:hanging="432"/>
        <w:jc w:val="both"/>
        <w:rPr>
          <w:iCs/>
        </w:rPr>
      </w:pPr>
      <w:r w:rsidRPr="001A3F21">
        <w:rPr>
          <w:iCs/>
        </w:rPr>
        <w:t>Se recomandă dezvoltarea și implementarea unor mecanisme de selecție a beneficiarilor</w:t>
      </w:r>
      <w:r>
        <w:rPr>
          <w:iCs/>
        </w:rPr>
        <w:t xml:space="preserve"> operatori economici, </w:t>
      </w:r>
      <w:r w:rsidRPr="001A3F21">
        <w:rPr>
          <w:iCs/>
        </w:rPr>
        <w:t>care să răspundă mai bine nevoilor specifice din diferitele sectoare de activitate, astfel încât alocarea sprijinului financiar să fie orientată către firmele care au fost semnificativ mai afectate de factori exogeni, precum criza pandemică.</w:t>
      </w:r>
    </w:p>
    <w:p w14:paraId="08302491" w14:textId="7FE76C82" w:rsidR="00222EAA" w:rsidRPr="000645B5" w:rsidRDefault="003748FA" w:rsidP="002B1BC6">
      <w:pPr>
        <w:widowControl w:val="0"/>
        <w:suppressAutoHyphens/>
        <w:spacing w:before="120" w:after="120" w:line="276" w:lineRule="auto"/>
        <w:ind w:left="288"/>
        <w:jc w:val="both"/>
        <w:rPr>
          <w:b/>
          <w:bCs/>
          <w:iCs/>
        </w:rPr>
      </w:pPr>
      <w:r w:rsidRPr="000645B5">
        <w:rPr>
          <w:b/>
          <w:bCs/>
          <w:iCs/>
        </w:rPr>
        <w:t>Recomandări privind dotarea pentru educație onli</w:t>
      </w:r>
      <w:r w:rsidR="004E0D18">
        <w:rPr>
          <w:b/>
          <w:bCs/>
          <w:iCs/>
        </w:rPr>
        <w:t>n</w:t>
      </w:r>
      <w:r w:rsidRPr="000645B5">
        <w:rPr>
          <w:b/>
          <w:bCs/>
          <w:iCs/>
        </w:rPr>
        <w:t>e</w:t>
      </w:r>
    </w:p>
    <w:p w14:paraId="0F41EB97" w14:textId="34AF1EE2" w:rsidR="006856EF" w:rsidRDefault="006856EF" w:rsidP="002B1BC6">
      <w:pPr>
        <w:widowControl w:val="0"/>
        <w:numPr>
          <w:ilvl w:val="0"/>
          <w:numId w:val="88"/>
        </w:numPr>
        <w:suppressAutoHyphens/>
        <w:spacing w:before="120" w:after="120" w:line="276" w:lineRule="auto"/>
        <w:ind w:left="288" w:hanging="432"/>
        <w:jc w:val="both"/>
        <w:rPr>
          <w:iCs/>
        </w:rPr>
      </w:pPr>
      <w:r w:rsidRPr="001A3F21">
        <w:rPr>
          <w:iCs/>
        </w:rPr>
        <w:t>Integrarea acțiunilor de dotare pentru educație digitală cu acțiuni soft</w:t>
      </w:r>
      <w:r w:rsidR="00E13478">
        <w:rPr>
          <w:iCs/>
        </w:rPr>
        <w:t xml:space="preserve"> (programe remediale, sau competențe digitale)</w:t>
      </w:r>
      <w:r w:rsidRPr="001A3F21">
        <w:rPr>
          <w:iCs/>
        </w:rPr>
        <w:t xml:space="preserve">, </w:t>
      </w:r>
      <w:r w:rsidR="00B06E18">
        <w:rPr>
          <w:iCs/>
        </w:rPr>
        <w:t xml:space="preserve">cu scopul de </w:t>
      </w:r>
      <w:r w:rsidRPr="001A3F21">
        <w:rPr>
          <w:iCs/>
        </w:rPr>
        <w:t>a asigura condițiile unui impact ridicat.</w:t>
      </w:r>
      <w:r w:rsidR="00E41F55">
        <w:rPr>
          <w:iCs/>
        </w:rPr>
        <w:t xml:space="preserve"> </w:t>
      </w:r>
      <w:r w:rsidR="00A026FE">
        <w:rPr>
          <w:iCs/>
        </w:rPr>
        <w:t>Se recomandă elaborarea de p</w:t>
      </w:r>
      <w:r w:rsidR="00E41F55">
        <w:rPr>
          <w:iCs/>
        </w:rPr>
        <w:t>lanuri de digitalizare la nivel de unit</w:t>
      </w:r>
      <w:r w:rsidR="00A026FE">
        <w:rPr>
          <w:iCs/>
        </w:rPr>
        <w:t>ăți de învățământ</w:t>
      </w:r>
      <w:r w:rsidR="0073710B">
        <w:rPr>
          <w:iCs/>
        </w:rPr>
        <w:t xml:space="preserve">, </w:t>
      </w:r>
      <w:r w:rsidR="00886149">
        <w:rPr>
          <w:iCs/>
        </w:rPr>
        <w:t>incluzând</w:t>
      </w:r>
      <w:r w:rsidR="0073710B">
        <w:rPr>
          <w:iCs/>
        </w:rPr>
        <w:t xml:space="preserve"> măsuri integrate, </w:t>
      </w:r>
      <w:r w:rsidR="00170523">
        <w:rPr>
          <w:iCs/>
        </w:rPr>
        <w:t>măsuri de sprijnire a unităților de învățământ</w:t>
      </w:r>
      <w:r w:rsidR="000272EA">
        <w:rPr>
          <w:iCs/>
        </w:rPr>
        <w:t>, inclusiv</w:t>
      </w:r>
      <w:r w:rsidR="0073710B">
        <w:rPr>
          <w:iCs/>
        </w:rPr>
        <w:t xml:space="preserve"> o</w:t>
      </w:r>
      <w:r w:rsidRPr="001A3F21">
        <w:rPr>
          <w:iCs/>
        </w:rPr>
        <w:t>rganizarea de comunități de învățare la nivel de orașe, comune, vizite de informare și studiu.</w:t>
      </w:r>
    </w:p>
    <w:p w14:paraId="06BAE968" w14:textId="305EE27A" w:rsidR="006856EF" w:rsidRPr="001D2290" w:rsidRDefault="009406D2" w:rsidP="002B1BC6">
      <w:pPr>
        <w:widowControl w:val="0"/>
        <w:suppressAutoHyphens/>
        <w:spacing w:before="120" w:after="120" w:line="276" w:lineRule="auto"/>
        <w:ind w:left="288"/>
        <w:jc w:val="both"/>
        <w:rPr>
          <w:rFonts w:eastAsiaTheme="majorEastAsia" w:cs="Calibri"/>
          <w:b/>
          <w:bCs/>
        </w:rPr>
      </w:pPr>
      <w:r w:rsidRPr="001D2290">
        <w:rPr>
          <w:rFonts w:eastAsiaTheme="majorEastAsia" w:cs="Calibri"/>
          <w:b/>
          <w:bCs/>
        </w:rPr>
        <w:t>Recomandări privind sprijinirea persoanelor dezavantajate (POAD)</w:t>
      </w:r>
    </w:p>
    <w:p w14:paraId="738D6223" w14:textId="0AD1543A" w:rsidR="003C6A32" w:rsidRDefault="00B809C3" w:rsidP="002B1BC6">
      <w:pPr>
        <w:widowControl w:val="0"/>
        <w:numPr>
          <w:ilvl w:val="0"/>
          <w:numId w:val="88"/>
        </w:numPr>
        <w:suppressAutoHyphens/>
        <w:spacing w:before="120" w:after="120" w:line="276" w:lineRule="auto"/>
        <w:ind w:left="288" w:hanging="432"/>
        <w:jc w:val="both"/>
        <w:rPr>
          <w:rFonts w:cstheme="minorHAnsi"/>
        </w:rPr>
      </w:pPr>
      <w:r>
        <w:rPr>
          <w:rFonts w:cstheme="minorHAnsi"/>
        </w:rPr>
        <w:t>Î</w:t>
      </w:r>
      <w:r w:rsidR="00E13478">
        <w:rPr>
          <w:rFonts w:cstheme="minorHAnsi"/>
        </w:rPr>
        <w:t>n ceea ce privește sprijinul per</w:t>
      </w:r>
      <w:r w:rsidR="00016633">
        <w:rPr>
          <w:rFonts w:cstheme="minorHAnsi"/>
        </w:rPr>
        <w:t>s</w:t>
      </w:r>
      <w:r w:rsidR="00E13478">
        <w:rPr>
          <w:rFonts w:cstheme="minorHAnsi"/>
        </w:rPr>
        <w:t>oanelor dezava</w:t>
      </w:r>
      <w:r w:rsidR="009406D2">
        <w:rPr>
          <w:rFonts w:cstheme="minorHAnsi"/>
        </w:rPr>
        <w:t>n</w:t>
      </w:r>
      <w:r w:rsidR="00E13478">
        <w:rPr>
          <w:rFonts w:cstheme="minorHAnsi"/>
        </w:rPr>
        <w:t>tajate afectate de criză s</w:t>
      </w:r>
      <w:r w:rsidR="00E13478" w:rsidRPr="00C23C61">
        <w:rPr>
          <w:rFonts w:cstheme="minorHAnsi"/>
        </w:rPr>
        <w:t>e recomandă continuarea furnizării sprijinului material, integrarea lui cu pachetele de servicii de combatere a sărăciei, implicarea serviciilor sociale comunitare pentru identificarea</w:t>
      </w:r>
      <w:r w:rsidR="009406D2">
        <w:rPr>
          <w:rFonts w:cstheme="minorHAnsi"/>
        </w:rPr>
        <w:t>,</w:t>
      </w:r>
      <w:r w:rsidR="00E13478" w:rsidRPr="00C23C61">
        <w:rPr>
          <w:rFonts w:cstheme="minorHAnsi"/>
        </w:rPr>
        <w:t xml:space="preserve"> monitorizarea și înregistrarea</w:t>
      </w:r>
      <w:r w:rsidR="00E13478">
        <w:rPr>
          <w:rFonts w:cstheme="minorHAnsi"/>
        </w:rPr>
        <w:t xml:space="preserve"> nevoii și </w:t>
      </w:r>
      <w:r w:rsidR="009406D2">
        <w:rPr>
          <w:rFonts w:cstheme="minorHAnsi"/>
        </w:rPr>
        <w:t xml:space="preserve">a </w:t>
      </w:r>
      <w:r w:rsidR="00E13478">
        <w:rPr>
          <w:rFonts w:cstheme="minorHAnsi"/>
        </w:rPr>
        <w:t>sprijinului</w:t>
      </w:r>
      <w:r w:rsidR="00E13478" w:rsidRPr="00C23C61">
        <w:rPr>
          <w:rFonts w:cstheme="minorHAnsi"/>
        </w:rPr>
        <w:t xml:space="preserve"> în baze de date</w:t>
      </w:r>
      <w:r w:rsidR="009406D2">
        <w:rPr>
          <w:rFonts w:cstheme="minorHAnsi"/>
        </w:rPr>
        <w:t xml:space="preserve"> accesibile</w:t>
      </w:r>
      <w:r w:rsidR="00E13478" w:rsidRPr="00C23C61">
        <w:rPr>
          <w:rFonts w:cstheme="minorHAnsi"/>
        </w:rPr>
        <w:t xml:space="preserve">, esențiale pentru </w:t>
      </w:r>
      <w:r w:rsidR="009406D2">
        <w:rPr>
          <w:rFonts w:cstheme="minorHAnsi"/>
        </w:rPr>
        <w:t xml:space="preserve">conceperea măsurilor de sprijin </w:t>
      </w:r>
      <w:r w:rsidR="00E13478" w:rsidRPr="00C23C61">
        <w:rPr>
          <w:rFonts w:cstheme="minorHAnsi"/>
        </w:rPr>
        <w:t>în viitor.</w:t>
      </w:r>
      <w:bookmarkEnd w:id="1"/>
    </w:p>
    <w:p w14:paraId="574E6FCD" w14:textId="30DB83B0" w:rsidR="00016633" w:rsidRPr="00E50106" w:rsidRDefault="00016633" w:rsidP="002B1BC6">
      <w:pPr>
        <w:widowControl w:val="0"/>
        <w:suppressAutoHyphens/>
        <w:spacing w:before="120" w:after="120" w:line="276" w:lineRule="auto"/>
        <w:ind w:left="288"/>
        <w:jc w:val="both"/>
        <w:rPr>
          <w:rFonts w:cstheme="minorHAnsi"/>
          <w:b/>
          <w:bCs/>
        </w:rPr>
      </w:pPr>
      <w:r w:rsidRPr="00E50106">
        <w:rPr>
          <w:rFonts w:cstheme="minorHAnsi"/>
          <w:b/>
          <w:bCs/>
        </w:rPr>
        <w:t>Recomandări</w:t>
      </w:r>
      <w:r w:rsidR="003B2E25" w:rsidRPr="00E50106">
        <w:rPr>
          <w:rFonts w:cstheme="minorHAnsi"/>
          <w:b/>
          <w:bCs/>
        </w:rPr>
        <w:t xml:space="preserve"> generale</w:t>
      </w:r>
    </w:p>
    <w:p w14:paraId="7CD41AE4" w14:textId="10556771" w:rsidR="006B0654" w:rsidRDefault="006B0654" w:rsidP="002B1BC6">
      <w:pPr>
        <w:widowControl w:val="0"/>
        <w:numPr>
          <w:ilvl w:val="0"/>
          <w:numId w:val="88"/>
        </w:numPr>
        <w:suppressAutoHyphens/>
        <w:spacing w:before="120" w:after="120" w:line="276" w:lineRule="auto"/>
        <w:ind w:left="288" w:hanging="432"/>
        <w:jc w:val="both"/>
        <w:rPr>
          <w:iCs/>
        </w:rPr>
      </w:pPr>
      <w:r w:rsidRPr="001A3F21">
        <w:rPr>
          <w:iCs/>
        </w:rPr>
        <w:t xml:space="preserve">Pentru acțiunile de </w:t>
      </w:r>
      <w:r>
        <w:rPr>
          <w:iCs/>
        </w:rPr>
        <w:t>răspuns rapid la efectele crizei,</w:t>
      </w:r>
      <w:r w:rsidRPr="001A3F21">
        <w:rPr>
          <w:iCs/>
        </w:rPr>
        <w:t xml:space="preserve"> unde rapiditatea furnizării sprijinului este esențială</w:t>
      </w:r>
      <w:r w:rsidR="00B06E18">
        <w:rPr>
          <w:iCs/>
        </w:rPr>
        <w:t>,</w:t>
      </w:r>
      <w:r w:rsidRPr="001A3F21">
        <w:rPr>
          <w:iCs/>
        </w:rPr>
        <w:t xml:space="preserve"> </w:t>
      </w:r>
      <w:r>
        <w:rPr>
          <w:iCs/>
        </w:rPr>
        <w:t xml:space="preserve">cum ar fi accesul la distanță la procesul educațional, </w:t>
      </w:r>
      <w:r w:rsidRPr="001A3F21">
        <w:rPr>
          <w:iCs/>
        </w:rPr>
        <w:t>se recomandă adoptarea achizițiilor centralizate, în regim accelerat, cu un plan de distribuție bazat pe entități cu experiență.</w:t>
      </w:r>
    </w:p>
    <w:p w14:paraId="0D0DFAB9" w14:textId="5F579768" w:rsidR="00696F77" w:rsidRPr="006B0654" w:rsidRDefault="00F43443" w:rsidP="002B1BC6">
      <w:pPr>
        <w:widowControl w:val="0"/>
        <w:numPr>
          <w:ilvl w:val="0"/>
          <w:numId w:val="88"/>
        </w:numPr>
        <w:suppressAutoHyphens/>
        <w:spacing w:before="120" w:after="120" w:line="276" w:lineRule="auto"/>
        <w:ind w:left="288" w:hanging="432"/>
        <w:jc w:val="both"/>
        <w:rPr>
          <w:rFonts w:cstheme="minorHAnsi"/>
          <w:bCs/>
          <w:color w:val="000000" w:themeColor="text1"/>
        </w:rPr>
      </w:pPr>
      <w:r w:rsidRPr="006B0654">
        <w:rPr>
          <w:rFonts w:cstheme="minorHAnsi"/>
          <w:color w:val="000000" w:themeColor="text1"/>
        </w:rPr>
        <w:t>În cazul intervențiilor de</w:t>
      </w:r>
      <w:r w:rsidR="003142B6" w:rsidRPr="006B0654">
        <w:rPr>
          <w:rFonts w:cstheme="minorHAnsi"/>
          <w:color w:val="000000" w:themeColor="text1"/>
        </w:rPr>
        <w:t xml:space="preserve"> mare anvergură </w:t>
      </w:r>
      <w:r w:rsidR="00EE269C" w:rsidRPr="006B0654">
        <w:rPr>
          <w:rFonts w:cstheme="minorHAnsi"/>
          <w:color w:val="000000" w:themeColor="text1"/>
        </w:rPr>
        <w:t>de contracarare a efectelor unei crize, se recomandă asigurarea capacității adecvate</w:t>
      </w:r>
      <w:r w:rsidR="00BF06B6" w:rsidRPr="006B0654">
        <w:rPr>
          <w:rFonts w:cstheme="minorHAnsi"/>
          <w:color w:val="000000" w:themeColor="text1"/>
        </w:rPr>
        <w:t xml:space="preserve"> implementării, prin dimensionarea corectă a resurselor umane </w:t>
      </w:r>
      <w:r w:rsidR="00B06E18">
        <w:rPr>
          <w:rFonts w:cstheme="minorHAnsi"/>
          <w:color w:val="000000" w:themeColor="text1"/>
        </w:rPr>
        <w:t>ș</w:t>
      </w:r>
      <w:r w:rsidR="00BF06B6" w:rsidRPr="006B0654">
        <w:rPr>
          <w:rFonts w:cstheme="minorHAnsi"/>
          <w:color w:val="000000" w:themeColor="text1"/>
        </w:rPr>
        <w:t xml:space="preserve">i financiare </w:t>
      </w:r>
      <w:r w:rsidR="00B06E18">
        <w:rPr>
          <w:rFonts w:cstheme="minorHAnsi"/>
          <w:color w:val="000000" w:themeColor="text1"/>
        </w:rPr>
        <w:t>necesare</w:t>
      </w:r>
      <w:r w:rsidR="00BF06B6" w:rsidRPr="006B0654">
        <w:rPr>
          <w:rFonts w:cstheme="minorHAnsi"/>
          <w:color w:val="000000" w:themeColor="text1"/>
        </w:rPr>
        <w:t xml:space="preserve"> implementării, </w:t>
      </w:r>
      <w:r w:rsidR="00E75DFD" w:rsidRPr="006B0654">
        <w:rPr>
          <w:rFonts w:cstheme="minorHAnsi"/>
          <w:color w:val="000000" w:themeColor="text1"/>
        </w:rPr>
        <w:t xml:space="preserve">bugetarea tuturor categoriilor de </w:t>
      </w:r>
      <w:r w:rsidR="00570874" w:rsidRPr="006B0654">
        <w:rPr>
          <w:rFonts w:cstheme="minorHAnsi"/>
          <w:color w:val="000000" w:themeColor="text1"/>
        </w:rPr>
        <w:t>cheltuieli</w:t>
      </w:r>
      <w:r w:rsidR="00E75DFD" w:rsidRPr="006B0654">
        <w:rPr>
          <w:rFonts w:cstheme="minorHAnsi"/>
          <w:color w:val="000000" w:themeColor="text1"/>
        </w:rPr>
        <w:t xml:space="preserve"> cum ar fi </w:t>
      </w:r>
      <w:r w:rsidRPr="006B0654">
        <w:rPr>
          <w:rFonts w:cstheme="minorHAnsi"/>
          <w:color w:val="000000" w:themeColor="text1"/>
        </w:rPr>
        <w:t xml:space="preserve"> </w:t>
      </w:r>
      <w:r w:rsidR="00696F77" w:rsidRPr="006B0654">
        <w:rPr>
          <w:rFonts w:cstheme="minorHAnsi"/>
          <w:color w:val="000000" w:themeColor="text1"/>
        </w:rPr>
        <w:t>transportul, consumabilele sau utilitățile pentru școli, pentru a acoperi nevoile reale</w:t>
      </w:r>
      <w:r w:rsidR="0041284D" w:rsidRPr="006B0654">
        <w:rPr>
          <w:rFonts w:cstheme="minorHAnsi"/>
          <w:color w:val="000000" w:themeColor="text1"/>
        </w:rPr>
        <w:t xml:space="preserve">, </w:t>
      </w:r>
      <w:r w:rsidR="00911CBB" w:rsidRPr="006B0654">
        <w:rPr>
          <w:rFonts w:cstheme="minorHAnsi"/>
          <w:color w:val="000000" w:themeColor="text1"/>
        </w:rPr>
        <w:t xml:space="preserve">creșterea capacității beneficiarilor prin </w:t>
      </w:r>
      <w:r w:rsidR="00C27AEE" w:rsidRPr="006B0654">
        <w:rPr>
          <w:rFonts w:cstheme="minorHAnsi"/>
          <w:color w:val="000000" w:themeColor="text1"/>
        </w:rPr>
        <w:t xml:space="preserve">angajarea de experți externi. </w:t>
      </w:r>
    </w:p>
    <w:p w14:paraId="0C019AE9" w14:textId="5B308BBD" w:rsidR="00696F77" w:rsidRPr="00F434DE" w:rsidRDefault="00696F77" w:rsidP="002B1BC6">
      <w:pPr>
        <w:widowControl w:val="0"/>
        <w:suppressAutoHyphens/>
        <w:spacing w:before="120" w:after="120" w:line="276" w:lineRule="auto"/>
        <w:ind w:left="288"/>
        <w:jc w:val="both"/>
        <w:rPr>
          <w:rFonts w:cstheme="minorHAnsi"/>
        </w:rPr>
      </w:pPr>
    </w:p>
    <w:sectPr w:rsidR="00696F77" w:rsidRPr="00F434DE" w:rsidSect="00D3486C">
      <w:headerReference w:type="default" r:id="rId13"/>
      <w:footerReference w:type="default" r:id="rId14"/>
      <w:pgSz w:w="11906" w:h="16838" w:code="9"/>
      <w:pgMar w:top="1440" w:right="1440" w:bottom="1440" w:left="1440"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7274D" w14:textId="77777777" w:rsidR="00E969FF" w:rsidRDefault="00E969FF" w:rsidP="00534500">
      <w:r>
        <w:separator/>
      </w:r>
    </w:p>
    <w:p w14:paraId="3E7BA118" w14:textId="77777777" w:rsidR="00E969FF" w:rsidRDefault="00E969FF" w:rsidP="00534500"/>
    <w:p w14:paraId="27DFF3AE" w14:textId="77777777" w:rsidR="00E969FF" w:rsidRDefault="00E969FF" w:rsidP="00534500"/>
    <w:p w14:paraId="55942B82" w14:textId="77777777" w:rsidR="00E969FF" w:rsidRDefault="00E969FF" w:rsidP="00534500"/>
    <w:p w14:paraId="3055F724" w14:textId="77777777" w:rsidR="00E969FF" w:rsidRDefault="00E969FF" w:rsidP="00534500"/>
  </w:endnote>
  <w:endnote w:type="continuationSeparator" w:id="0">
    <w:p w14:paraId="5577B0BD" w14:textId="77777777" w:rsidR="00E969FF" w:rsidRDefault="00E969FF" w:rsidP="00534500">
      <w:r>
        <w:continuationSeparator/>
      </w:r>
    </w:p>
    <w:p w14:paraId="6BC42065" w14:textId="77777777" w:rsidR="00E969FF" w:rsidRDefault="00E969FF" w:rsidP="00534500"/>
    <w:p w14:paraId="5E1BA572" w14:textId="77777777" w:rsidR="00E969FF" w:rsidRDefault="00E969FF" w:rsidP="00534500"/>
    <w:p w14:paraId="65A6EFD6" w14:textId="77777777" w:rsidR="00E969FF" w:rsidRDefault="00E969FF" w:rsidP="00534500"/>
    <w:p w14:paraId="504BD462" w14:textId="77777777" w:rsidR="00E969FF" w:rsidRDefault="00E969FF" w:rsidP="00534500"/>
  </w:endnote>
  <w:endnote w:type="continuationNotice" w:id="1">
    <w:p w14:paraId="41368F0C" w14:textId="77777777" w:rsidR="00E969FF" w:rsidRDefault="00E969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Regular">
    <w:altName w:val="Cambria"/>
    <w:charset w:val="00"/>
    <w:family w:val="auto"/>
    <w:pitch w:val="variable"/>
    <w:sig w:usb0="8000002F" w:usb1="5000204A" w:usb2="00000000" w:usb3="00000000" w:csb0="0000009B" w:csb1="00000000"/>
  </w:font>
  <w:font w:name="Avenir Next Demi Bold">
    <w:altName w:val="Times New Roman"/>
    <w:charset w:val="00"/>
    <w:family w:val="swiss"/>
    <w:pitch w:val="variable"/>
    <w:sig w:usb0="8000002F" w:usb1="5000204A" w:usb2="00000000" w:usb3="00000000" w:csb0="0000009B" w:csb1="00000000"/>
  </w:font>
  <w:font w:name="Minion Pro">
    <w:panose1 w:val="00000000000000000000"/>
    <w:charset w:val="00"/>
    <w:family w:val="roman"/>
    <w:notTrueType/>
    <w:pitch w:val="variable"/>
    <w:sig w:usb0="60000287" w:usb1="00000001" w:usb2="00000000" w:usb3="00000000" w:csb0="0000019F" w:csb1="00000000"/>
  </w:font>
  <w:font w:name="Optima">
    <w:panose1 w:val="00000000000000000000"/>
    <w:charset w:val="00"/>
    <w:family w:val="swiss"/>
    <w:notTrueType/>
    <w:pitch w:val="variable"/>
    <w:sig w:usb0="00000003" w:usb1="00000000" w:usb2="00000000" w:usb3="00000000" w:csb0="00000001" w:csb1="00000000"/>
  </w:font>
  <w:font w:name="Helvetica Neue Light">
    <w:panose1 w:val="00000000000000000000"/>
    <w:charset w:val="00"/>
    <w:family w:val="auto"/>
    <w:notTrueType/>
    <w:pitch w:val="variable"/>
    <w:sig w:usb0="00000003" w:usb1="00000000" w:usb2="00000000" w:usb3="00000000" w:csb0="00000001" w:csb1="00000000"/>
  </w:font>
  <w:font w:name="ヒラギノ角ゴ Pro W3">
    <w:altName w:val="Yu Gothic"/>
    <w:charset w:val="80"/>
    <w:family w:val="swiss"/>
    <w:pitch w:val="variable"/>
    <w:sig w:usb0="E00002FF" w:usb1="7AC7FFFF" w:usb2="00000012" w:usb3="00000000" w:csb0="0002000D"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Arial"/>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sig w:usb0="00000003" w:usb1="00000000" w:usb2="00000000" w:usb3="00000000" w:csb0="00000001" w:csb1="00000000"/>
  </w:font>
  <w:font w:name="CIDFont+F5">
    <w:altName w:val="Times New Roman"/>
    <w:panose1 w:val="00000000000000000000"/>
    <w:charset w:val="00"/>
    <w:family w:val="roman"/>
    <w:notTrueType/>
    <w:pitch w:val="default"/>
  </w:font>
  <w:font w:name="EYInterstate Light">
    <w:altName w:val="Arial Narrow"/>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9340"/>
      <w:docPartObj>
        <w:docPartGallery w:val="Page Numbers (Bottom of Page)"/>
        <w:docPartUnique/>
      </w:docPartObj>
    </w:sdtPr>
    <w:sdtEndPr>
      <w:rPr>
        <w:noProof/>
      </w:rPr>
    </w:sdtEndPr>
    <w:sdtContent>
      <w:p w14:paraId="5BFA65B1" w14:textId="7228039F" w:rsidR="00FA5468" w:rsidRDefault="00FA54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B56D8D" w14:textId="77777777" w:rsidR="00FA5468" w:rsidRDefault="00FA5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0F65E" w14:textId="77777777" w:rsidR="00E969FF" w:rsidRDefault="00E969FF" w:rsidP="00534500">
      <w:bookmarkStart w:id="0" w:name="_Hlk94877001"/>
      <w:bookmarkEnd w:id="0"/>
      <w:r>
        <w:separator/>
      </w:r>
    </w:p>
  </w:footnote>
  <w:footnote w:type="continuationSeparator" w:id="0">
    <w:p w14:paraId="2841CA4F" w14:textId="77777777" w:rsidR="00E969FF" w:rsidRDefault="00E969FF" w:rsidP="00534500">
      <w:r>
        <w:continuationSeparator/>
      </w:r>
    </w:p>
    <w:p w14:paraId="7EFB13E2" w14:textId="77777777" w:rsidR="00E969FF" w:rsidRDefault="00E969FF" w:rsidP="00534500"/>
    <w:p w14:paraId="0136C77B" w14:textId="77777777" w:rsidR="00E969FF" w:rsidRDefault="00E969FF" w:rsidP="00534500"/>
    <w:p w14:paraId="2D8F6F42" w14:textId="77777777" w:rsidR="00E969FF" w:rsidRDefault="00E969FF" w:rsidP="00534500"/>
    <w:p w14:paraId="72AC0BF2" w14:textId="77777777" w:rsidR="00E969FF" w:rsidRDefault="00E969FF" w:rsidP="00534500"/>
  </w:footnote>
  <w:footnote w:type="continuationNotice" w:id="1">
    <w:p w14:paraId="0A1F6758" w14:textId="77777777" w:rsidR="00E969FF" w:rsidRDefault="00E969FF">
      <w:pPr>
        <w:spacing w:after="0"/>
      </w:pPr>
    </w:p>
  </w:footnote>
  <w:footnote w:id="2">
    <w:p w14:paraId="6E677977" w14:textId="7BBC2BDF" w:rsidR="00A04AC4" w:rsidRPr="00A04AC4" w:rsidRDefault="00A04AC4">
      <w:pPr>
        <w:pStyle w:val="FootnoteText"/>
        <w:rPr>
          <w:sz w:val="18"/>
          <w:szCs w:val="18"/>
        </w:rPr>
      </w:pPr>
      <w:r w:rsidRPr="00A04AC4">
        <w:rPr>
          <w:rStyle w:val="FootnoteReference"/>
          <w:sz w:val="18"/>
          <w:szCs w:val="18"/>
        </w:rPr>
        <w:footnoteRef/>
      </w:r>
      <w:r w:rsidRPr="00A04AC4">
        <w:rPr>
          <w:sz w:val="18"/>
          <w:szCs w:val="18"/>
        </w:rPr>
        <w:t xml:space="preserve"> </w:t>
      </w:r>
      <w:r w:rsidRPr="00A04AC4">
        <w:rPr>
          <w:rFonts w:cstheme="minorHAnsi"/>
          <w:sz w:val="18"/>
          <w:szCs w:val="18"/>
        </w:rPr>
        <w:t>propunere aprobată în reuniunea CCE</w:t>
      </w:r>
    </w:p>
  </w:footnote>
  <w:footnote w:id="3">
    <w:p w14:paraId="25E7C47D" w14:textId="0B3353D6" w:rsidR="004D3DD5" w:rsidRPr="00FA5468" w:rsidRDefault="004D3DD5" w:rsidP="0058655D">
      <w:pPr>
        <w:pStyle w:val="FootnoteText"/>
        <w:jc w:val="both"/>
        <w:rPr>
          <w:rFonts w:cstheme="minorHAnsi"/>
          <w:sz w:val="16"/>
          <w:szCs w:val="16"/>
          <w:lang w:val="fr-FR"/>
        </w:rPr>
      </w:pPr>
      <w:r w:rsidRPr="00FA5468">
        <w:rPr>
          <w:rStyle w:val="FootnoteReference"/>
          <w:rFonts w:cstheme="minorHAnsi"/>
          <w:sz w:val="16"/>
          <w:szCs w:val="16"/>
        </w:rPr>
        <w:footnoteRef/>
      </w:r>
      <w:r w:rsidRPr="00FA5468">
        <w:rPr>
          <w:rFonts w:cstheme="minorHAnsi"/>
          <w:sz w:val="16"/>
          <w:szCs w:val="16"/>
        </w:rPr>
        <w:t xml:space="preserve"> </w:t>
      </w:r>
      <w:r w:rsidRPr="00FA5468">
        <w:rPr>
          <w:rFonts w:cstheme="minorHAnsi"/>
          <w:b/>
          <w:color w:val="000000"/>
          <w:sz w:val="16"/>
          <w:szCs w:val="16"/>
          <w:bdr w:val="none" w:sz="0" w:space="0" w:color="auto" w:frame="1"/>
        </w:rPr>
        <w:t>ROSE</w:t>
      </w:r>
      <w:r w:rsidRPr="00FA5468">
        <w:rPr>
          <w:rFonts w:cstheme="minorHAnsi"/>
          <w:color w:val="000000"/>
          <w:sz w:val="16"/>
          <w:szCs w:val="16"/>
        </w:rPr>
        <w:t>, în valoare totală de 200 de milioane de euro, este finanțat integral de BIRD, în baza Legii nr. 234/2015 pentru ratificarea Acordului de Împrumut (Proiectul privind învățământul secundar) între România și Banca Internațională pentru Reconstrucție și Dezvoltare, semnat la Washington la 17 aprilie 2015 (Monitorul Oficial, Partea I, nr. 757/12.10.2015). Proiectul se derulează între anii 2015 şi 2022 şi este implementat de Ministerul Educației (ME) – Unitatea de Management al Proiectelor cu Finanțare Externă (UMPFE).</w:t>
      </w:r>
      <w:r w:rsidR="00F33DAC" w:rsidRPr="00FA5468">
        <w:rPr>
          <w:rFonts w:cstheme="minorHAnsi"/>
          <w:color w:val="000000"/>
          <w:sz w:val="16"/>
          <w:szCs w:val="16"/>
        </w:rPr>
        <w:t xml:space="preserve"> </w:t>
      </w:r>
      <w:hyperlink r:id="rId1" w:history="1">
        <w:r w:rsidR="00F33DAC" w:rsidRPr="00FA5468">
          <w:rPr>
            <w:rStyle w:val="Hyperlink"/>
            <w:rFonts w:ascii="Noto Sans" w:hAnsi="Noto Sans" w:cs="Noto Sans"/>
            <w:sz w:val="16"/>
            <w:szCs w:val="16"/>
          </w:rPr>
          <w:t>https://www.rose-edu.ro/proiectul-rose/</w:t>
        </w:r>
      </w:hyperlink>
      <w:r w:rsidR="00F33DAC" w:rsidRPr="00FA5468">
        <w:rPr>
          <w:rFonts w:ascii="Noto Sans" w:hAnsi="Noto Sans" w:cs="Noto Sans"/>
          <w:color w:val="000000"/>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1F386" w14:textId="414C7AF8" w:rsidR="00E05AF4" w:rsidRDefault="00E05AF4" w:rsidP="005B3C6B">
    <w:pPr>
      <w:pBdr>
        <w:top w:val="nil"/>
        <w:left w:val="nil"/>
        <w:bottom w:val="nil"/>
        <w:right w:val="nil"/>
        <w:between w:val="nil"/>
      </w:pBdr>
      <w:tabs>
        <w:tab w:val="center" w:pos="4680"/>
        <w:tab w:val="right" w:pos="9360"/>
      </w:tabs>
      <w:rPr>
        <w:color w:val="000000"/>
      </w:rPr>
    </w:pPr>
    <w:bookmarkStart w:id="2" w:name="_Hlk151805570"/>
    <w:bookmarkStart w:id="3" w:name="_Hlk151805571"/>
    <w:bookmarkStart w:id="4" w:name="_Hlk151805584"/>
    <w:bookmarkStart w:id="5" w:name="_Hlk151805585"/>
    <w:r>
      <w:rPr>
        <w:noProof/>
        <w:color w:val="000000"/>
        <w:lang w:eastAsia="ro-RO"/>
      </w:rPr>
      <w:drawing>
        <wp:inline distT="0" distB="0" distL="0" distR="0" wp14:anchorId="13384D33" wp14:editId="71F65832">
          <wp:extent cx="800100" cy="666750"/>
          <wp:effectExtent l="0" t="0" r="0" b="0"/>
          <wp:docPr id="1723532091" name="Picture 172353209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800100" cy="666750"/>
                  </a:xfrm>
                  <a:prstGeom prst="rect">
                    <a:avLst/>
                  </a:prstGeom>
                  <a:ln/>
                </pic:spPr>
              </pic:pic>
            </a:graphicData>
          </a:graphic>
        </wp:inline>
      </w:drawing>
    </w:r>
    <w:r>
      <w:rPr>
        <w:rFonts w:eastAsia="Calibri" w:cs="Calibri"/>
        <w:color w:val="000000"/>
      </w:rPr>
      <w:t xml:space="preserve">                                                        </w:t>
    </w:r>
    <w:r>
      <w:rPr>
        <w:noProof/>
        <w:color w:val="000000"/>
        <w:lang w:eastAsia="ro-RO"/>
      </w:rPr>
      <w:drawing>
        <wp:inline distT="0" distB="0" distL="0" distR="0" wp14:anchorId="12A2589F" wp14:editId="792E994F">
          <wp:extent cx="666750" cy="638175"/>
          <wp:effectExtent l="0" t="0" r="0" b="0"/>
          <wp:docPr id="916080674" name="Picture 916080674"/>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
                  <a:srcRect r="76346"/>
                  <a:stretch>
                    <a:fillRect/>
                  </a:stretch>
                </pic:blipFill>
                <pic:spPr>
                  <a:xfrm>
                    <a:off x="0" y="0"/>
                    <a:ext cx="666750" cy="638175"/>
                  </a:xfrm>
                  <a:prstGeom prst="rect">
                    <a:avLst/>
                  </a:prstGeom>
                  <a:ln/>
                </pic:spPr>
              </pic:pic>
            </a:graphicData>
          </a:graphic>
        </wp:inline>
      </w:drawing>
    </w:r>
    <w:r>
      <w:rPr>
        <w:rFonts w:eastAsia="Calibri" w:cs="Calibri"/>
        <w:color w:val="000000"/>
      </w:rPr>
      <w:t xml:space="preserve">                                                         </w:t>
    </w:r>
    <w:r>
      <w:rPr>
        <w:noProof/>
        <w:color w:val="000000"/>
        <w:lang w:eastAsia="ro-RO"/>
      </w:rPr>
      <w:drawing>
        <wp:inline distT="0" distB="0" distL="0" distR="0" wp14:anchorId="0BBC6BD5" wp14:editId="56816EDE">
          <wp:extent cx="695325" cy="695325"/>
          <wp:effectExtent l="0" t="0" r="0" b="0"/>
          <wp:docPr id="2106546627" name="Picture 2106546627"/>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
                  <a:srcRect/>
                  <a:stretch>
                    <a:fillRect/>
                  </a:stretch>
                </pic:blipFill>
                <pic:spPr>
                  <a:xfrm>
                    <a:off x="0" y="0"/>
                    <a:ext cx="695325" cy="695325"/>
                  </a:xfrm>
                  <a:prstGeom prst="rect">
                    <a:avLst/>
                  </a:prstGeom>
                  <a:ln/>
                </pic:spPr>
              </pic:pic>
            </a:graphicData>
          </a:graphic>
        </wp:inline>
      </w:drawing>
    </w:r>
    <w:r>
      <w:rPr>
        <w:rFonts w:eastAsia="Calibri" w:cs="Calibri"/>
        <w:color w:val="000000"/>
      </w:rPr>
      <w:t xml:space="preserve">                            </w:t>
    </w:r>
    <w:bookmarkEnd w:id="2"/>
    <w:bookmarkEnd w:id="3"/>
    <w:bookmarkEnd w:id="4"/>
    <w:bookmarkEnd w:id="5"/>
  </w:p>
  <w:p w14:paraId="53D9E7E0" w14:textId="63FD846E" w:rsidR="00E05AF4" w:rsidRDefault="00000000" w:rsidP="003677EB">
    <w:pPr>
      <w:tabs>
        <w:tab w:val="center" w:pos="5125"/>
      </w:tabs>
      <w:ind w:right="-806"/>
    </w:pPr>
    <w:r>
      <w:rPr>
        <w:noProof/>
      </w:rPr>
      <w:pict w14:anchorId="1F71B4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margin-left:2.8pt;margin-top:2.8pt;width:2.85pt;height:2.85pt;z-index:-251658240;visibility:visible;mso-position-horizontal-relative:page;mso-position-vertical-relative:page">
          <v:imagedata r:id="rId4" o:title=""/>
          <w10:wrap anchorx="page" anchory="page"/>
          <w10:anchorlock/>
        </v:shape>
      </w:pict>
    </w:r>
    <w:r>
      <w:rPr>
        <w:noProof/>
      </w:rPr>
      <w:pict w14:anchorId="6816B06B">
        <v:shape id="_x0000_s1041" type="#_x0000_t75" style="position:absolute;margin-left:2.8pt;margin-top:2.8pt;width:2.85pt;height:2.85pt;z-index:-251658239;visibility:visible;mso-position-horizontal-relative:page;mso-position-vertical-relative:page">
          <v:imagedata r:id="rId4" o:title=""/>
          <w10:wrap anchorx="page" anchory="page"/>
          <w10:anchorlock/>
        </v:shape>
      </w:pict>
    </w:r>
    <w:r w:rsidR="00E05AF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747"/>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1" w15:restartNumberingAfterBreak="0">
    <w:nsid w:val="04E878D5"/>
    <w:multiLevelType w:val="hybridMultilevel"/>
    <w:tmpl w:val="A342CE10"/>
    <w:lvl w:ilvl="0" w:tplc="E2BE14C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67C13"/>
    <w:multiLevelType w:val="multilevel"/>
    <w:tmpl w:val="6736FF8A"/>
    <w:lvl w:ilvl="0">
      <w:start w:val="1"/>
      <w:numFmt w:val="bullet"/>
      <w:lvlText w:val=""/>
      <w:lvlJc w:val="left"/>
      <w:pPr>
        <w:ind w:left="720" w:hanging="360"/>
      </w:pPr>
      <w:rPr>
        <w:rFonts w:ascii="Symbol" w:hAnsi="Symbol" w:hint="default"/>
        <w:b/>
        <w:bCs w:val="0"/>
        <w:color w:val="7F7F7F" w:themeColor="accent1"/>
        <w:sz w:val="22"/>
        <w:szCs w:val="22"/>
        <w:u w:val="single"/>
      </w:rPr>
    </w:lvl>
    <w:lvl w:ilvl="1">
      <w:start w:val="1"/>
      <w:numFmt w:val="bullet"/>
      <w:lvlText w:val=""/>
      <w:lvlJc w:val="left"/>
      <w:pPr>
        <w:ind w:left="1080" w:hanging="360"/>
      </w:pPr>
      <w:rPr>
        <w:rFonts w:ascii="Symbol" w:hAnsi="Symbol"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06CA2E34"/>
    <w:multiLevelType w:val="hybridMultilevel"/>
    <w:tmpl w:val="7568A99E"/>
    <w:lvl w:ilvl="0" w:tplc="FFFFFFFF">
      <w:start w:val="1"/>
      <w:numFmt w:val="bullet"/>
      <w:lvlText w:val=""/>
      <w:lvlJc w:val="left"/>
      <w:pPr>
        <w:ind w:left="720" w:hanging="360"/>
      </w:pPr>
      <w:rPr>
        <w:rFonts w:ascii="Symbol" w:hAnsi="Symbol" w:hint="default"/>
      </w:rPr>
    </w:lvl>
    <w:lvl w:ilvl="1" w:tplc="BB5A08D4">
      <w:numFmt w:val="bullet"/>
      <w:lvlText w:val="-"/>
      <w:lvlJc w:val="left"/>
      <w:pPr>
        <w:ind w:left="1440" w:hanging="360"/>
      </w:pPr>
      <w:rPr>
        <w:rFonts w:ascii="Trebuchet MS" w:eastAsia="Times New Roman" w:hAnsi="Trebuchet MS" w:cstheme="minorHAns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7863D8C"/>
    <w:multiLevelType w:val="hybridMultilevel"/>
    <w:tmpl w:val="044E9E7E"/>
    <w:lvl w:ilvl="0" w:tplc="BF3263D8">
      <w:start w:val="1"/>
      <w:numFmt w:val="bullet"/>
      <w:pStyle w:val="REBulletgrey"/>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09B33F84"/>
    <w:multiLevelType w:val="hybridMultilevel"/>
    <w:tmpl w:val="DAC2D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BB96013"/>
    <w:multiLevelType w:val="hybridMultilevel"/>
    <w:tmpl w:val="3E04A254"/>
    <w:lvl w:ilvl="0" w:tplc="00947F56">
      <w:start w:val="1"/>
      <w:numFmt w:val="bullet"/>
      <w:pStyle w:val="REBulletsimple"/>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 w15:restartNumberingAfterBreak="0">
    <w:nsid w:val="0D4F462B"/>
    <w:multiLevelType w:val="hybridMultilevel"/>
    <w:tmpl w:val="FAF2BA7E"/>
    <w:lvl w:ilvl="0" w:tplc="F74E2FE4">
      <w:start w:val="1"/>
      <w:numFmt w:val="bullet"/>
      <w:pStyle w:val="buletsimplu"/>
      <w:lvlText w:val="-"/>
      <w:lvlJc w:val="left"/>
      <w:pPr>
        <w:ind w:left="720" w:hanging="360"/>
      </w:pPr>
      <w:rPr>
        <w:rFonts w:ascii="Arial" w:hAnsi="Arial" w:hint="default"/>
      </w:rPr>
    </w:lvl>
    <w:lvl w:ilvl="1" w:tplc="F7BA3552">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0DA22EA3"/>
    <w:multiLevelType w:val="hybridMultilevel"/>
    <w:tmpl w:val="B2A2A6DE"/>
    <w:lvl w:ilvl="0" w:tplc="6BD897C6">
      <w:start w:val="10"/>
      <w:numFmt w:val="bullet"/>
      <w:lvlText w:val="-"/>
      <w:lvlJc w:val="left"/>
      <w:pPr>
        <w:ind w:left="369" w:hanging="360"/>
      </w:pPr>
      <w:rPr>
        <w:rFonts w:ascii="Calibri" w:eastAsia="Calibri" w:hAnsi="Calibri" w:cs="Calibri" w:hint="default"/>
      </w:rPr>
    </w:lvl>
    <w:lvl w:ilvl="1" w:tplc="04090003">
      <w:start w:val="1"/>
      <w:numFmt w:val="bullet"/>
      <w:lvlText w:val="o"/>
      <w:lvlJc w:val="left"/>
      <w:pPr>
        <w:ind w:left="1089" w:hanging="360"/>
      </w:pPr>
      <w:rPr>
        <w:rFonts w:ascii="Courier New" w:hAnsi="Courier New" w:cs="Courier New" w:hint="default"/>
      </w:rPr>
    </w:lvl>
    <w:lvl w:ilvl="2" w:tplc="04090005">
      <w:start w:val="1"/>
      <w:numFmt w:val="bullet"/>
      <w:lvlText w:val=""/>
      <w:lvlJc w:val="left"/>
      <w:pPr>
        <w:ind w:left="1809" w:hanging="360"/>
      </w:pPr>
      <w:rPr>
        <w:rFonts w:ascii="Wingdings" w:hAnsi="Wingdings" w:hint="default"/>
      </w:rPr>
    </w:lvl>
    <w:lvl w:ilvl="3" w:tplc="04090001">
      <w:start w:val="1"/>
      <w:numFmt w:val="bullet"/>
      <w:lvlText w:val=""/>
      <w:lvlJc w:val="left"/>
      <w:pPr>
        <w:ind w:left="2529" w:hanging="360"/>
      </w:pPr>
      <w:rPr>
        <w:rFonts w:ascii="Symbol" w:hAnsi="Symbol" w:hint="default"/>
      </w:rPr>
    </w:lvl>
    <w:lvl w:ilvl="4" w:tplc="04090003">
      <w:start w:val="1"/>
      <w:numFmt w:val="bullet"/>
      <w:lvlText w:val="o"/>
      <w:lvlJc w:val="left"/>
      <w:pPr>
        <w:ind w:left="3249" w:hanging="360"/>
      </w:pPr>
      <w:rPr>
        <w:rFonts w:ascii="Courier New" w:hAnsi="Courier New" w:cs="Courier New" w:hint="default"/>
      </w:rPr>
    </w:lvl>
    <w:lvl w:ilvl="5" w:tplc="04090005">
      <w:start w:val="1"/>
      <w:numFmt w:val="bullet"/>
      <w:lvlText w:val=""/>
      <w:lvlJc w:val="left"/>
      <w:pPr>
        <w:ind w:left="3969" w:hanging="360"/>
      </w:pPr>
      <w:rPr>
        <w:rFonts w:ascii="Wingdings" w:hAnsi="Wingdings" w:hint="default"/>
      </w:rPr>
    </w:lvl>
    <w:lvl w:ilvl="6" w:tplc="04090001">
      <w:start w:val="1"/>
      <w:numFmt w:val="bullet"/>
      <w:lvlText w:val=""/>
      <w:lvlJc w:val="left"/>
      <w:pPr>
        <w:ind w:left="4689" w:hanging="360"/>
      </w:pPr>
      <w:rPr>
        <w:rFonts w:ascii="Symbol" w:hAnsi="Symbol" w:hint="default"/>
      </w:rPr>
    </w:lvl>
    <w:lvl w:ilvl="7" w:tplc="04090003">
      <w:start w:val="1"/>
      <w:numFmt w:val="bullet"/>
      <w:lvlText w:val="o"/>
      <w:lvlJc w:val="left"/>
      <w:pPr>
        <w:ind w:left="5409" w:hanging="360"/>
      </w:pPr>
      <w:rPr>
        <w:rFonts w:ascii="Courier New" w:hAnsi="Courier New" w:cs="Courier New" w:hint="default"/>
      </w:rPr>
    </w:lvl>
    <w:lvl w:ilvl="8" w:tplc="04090005">
      <w:start w:val="1"/>
      <w:numFmt w:val="bullet"/>
      <w:lvlText w:val=""/>
      <w:lvlJc w:val="left"/>
      <w:pPr>
        <w:ind w:left="6129" w:hanging="360"/>
      </w:pPr>
      <w:rPr>
        <w:rFonts w:ascii="Wingdings" w:hAnsi="Wingdings" w:hint="default"/>
      </w:rPr>
    </w:lvl>
  </w:abstractNum>
  <w:abstractNum w:abstractNumId="9" w15:restartNumberingAfterBreak="0">
    <w:nsid w:val="0EEE6199"/>
    <w:multiLevelType w:val="multilevel"/>
    <w:tmpl w:val="A5A07210"/>
    <w:lvl w:ilvl="0">
      <w:start w:val="1"/>
      <w:numFmt w:val="bullet"/>
      <w:lvlText w:val=""/>
      <w:lvlJc w:val="left"/>
      <w:pPr>
        <w:ind w:left="786" w:hanging="360"/>
      </w:pPr>
      <w:rPr>
        <w:rFonts w:ascii="Wingdings" w:hAnsi="Wingdings" w:hint="default"/>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10" w15:restartNumberingAfterBreak="0">
    <w:nsid w:val="10780D80"/>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11" w15:restartNumberingAfterBreak="0">
    <w:nsid w:val="10D0322B"/>
    <w:multiLevelType w:val="hybridMultilevel"/>
    <w:tmpl w:val="86C84200"/>
    <w:lvl w:ilvl="0" w:tplc="62141780">
      <w:start w:val="1"/>
      <w:numFmt w:val="decimal"/>
      <w:pStyle w:val="Figura"/>
      <w:suff w:val="space"/>
      <w:lvlText w:val="Figura nr. %1."/>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E40CB3"/>
    <w:multiLevelType w:val="hybridMultilevel"/>
    <w:tmpl w:val="DF80B18A"/>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120A39AE"/>
    <w:multiLevelType w:val="hybridMultilevel"/>
    <w:tmpl w:val="063C93CA"/>
    <w:lvl w:ilvl="0" w:tplc="A56EE42C">
      <w:start w:val="1"/>
      <w:numFmt w:val="bullet"/>
      <w:lvlText w:val=""/>
      <w:lvlJc w:val="left"/>
      <w:pPr>
        <w:ind w:left="720" w:hanging="360"/>
      </w:pPr>
      <w:rPr>
        <w:rFonts w:ascii="Symbol" w:hAnsi="Symbol" w:hint="default"/>
        <w:b/>
        <w:i w:val="0"/>
        <w:color w:val="3CA1BC" w:themeColor="background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EB4A94"/>
    <w:multiLevelType w:val="hybridMultilevel"/>
    <w:tmpl w:val="A6BE45FA"/>
    <w:lvl w:ilvl="0" w:tplc="FFFFFFFF">
      <w:start w:val="1"/>
      <w:numFmt w:val="decimal"/>
      <w:lvlText w:val="%1."/>
      <w:lvlJc w:val="left"/>
      <w:pPr>
        <w:ind w:left="720" w:hanging="360"/>
      </w:pPr>
    </w:lvl>
    <w:lvl w:ilvl="1" w:tplc="04090005">
      <w:start w:val="1"/>
      <w:numFmt w:val="bullet"/>
      <w:lvlText w:val=""/>
      <w:lvlJc w:val="left"/>
      <w:pPr>
        <w:ind w:left="720" w:hanging="360"/>
      </w:pPr>
      <w:rPr>
        <w:rFonts w:ascii="Wingdings" w:hAnsi="Wingding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17A37B12"/>
    <w:multiLevelType w:val="hybridMultilevel"/>
    <w:tmpl w:val="812C11B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19811147"/>
    <w:multiLevelType w:val="hybridMultilevel"/>
    <w:tmpl w:val="EE26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5E7E9F"/>
    <w:multiLevelType w:val="hybridMultilevel"/>
    <w:tmpl w:val="A58A386E"/>
    <w:lvl w:ilvl="0" w:tplc="04090005">
      <w:start w:val="1"/>
      <w:numFmt w:val="bullet"/>
      <w:lvlText w:val=""/>
      <w:lvlJc w:val="left"/>
      <w:pPr>
        <w:ind w:left="648" w:hanging="360"/>
      </w:pPr>
      <w:rPr>
        <w:rFonts w:ascii="Wingdings" w:hAnsi="Wingdings" w:hint="default"/>
        <w:b/>
        <w:bCs w:val="0"/>
        <w:i w:val="0"/>
        <w:iCs w:val="0"/>
        <w:color w:val="7F7F7F"/>
        <w:sz w:val="22"/>
        <w:szCs w:val="22"/>
        <w:u w:val="single"/>
      </w:rPr>
    </w:lvl>
    <w:lvl w:ilvl="1" w:tplc="FFFFFFFF">
      <w:start w:val="1"/>
      <w:numFmt w:val="bullet"/>
      <w:lvlText w:val=""/>
      <w:lvlJc w:val="left"/>
      <w:pPr>
        <w:ind w:left="1725" w:hanging="360"/>
      </w:pPr>
      <w:rPr>
        <w:rFonts w:ascii="Symbol" w:hAnsi="Symbol" w:hint="default"/>
      </w:rPr>
    </w:lvl>
    <w:lvl w:ilvl="2" w:tplc="FFFFFFFF">
      <w:start w:val="1"/>
      <w:numFmt w:val="lowerRoman"/>
      <w:lvlText w:val="%3."/>
      <w:lvlJc w:val="right"/>
      <w:pPr>
        <w:ind w:left="2445" w:hanging="180"/>
      </w:pPr>
    </w:lvl>
    <w:lvl w:ilvl="3" w:tplc="FFFFFFFF" w:tentative="1">
      <w:start w:val="1"/>
      <w:numFmt w:val="decimal"/>
      <w:lvlText w:val="%4."/>
      <w:lvlJc w:val="left"/>
      <w:pPr>
        <w:ind w:left="3165" w:hanging="360"/>
      </w:pPr>
    </w:lvl>
    <w:lvl w:ilvl="4" w:tplc="FFFFFFFF" w:tentative="1">
      <w:start w:val="1"/>
      <w:numFmt w:val="lowerLetter"/>
      <w:lvlText w:val="%5."/>
      <w:lvlJc w:val="left"/>
      <w:pPr>
        <w:ind w:left="3885" w:hanging="360"/>
      </w:pPr>
    </w:lvl>
    <w:lvl w:ilvl="5" w:tplc="FFFFFFFF" w:tentative="1">
      <w:start w:val="1"/>
      <w:numFmt w:val="lowerRoman"/>
      <w:lvlText w:val="%6."/>
      <w:lvlJc w:val="right"/>
      <w:pPr>
        <w:ind w:left="4605" w:hanging="180"/>
      </w:pPr>
    </w:lvl>
    <w:lvl w:ilvl="6" w:tplc="FFFFFFFF" w:tentative="1">
      <w:start w:val="1"/>
      <w:numFmt w:val="decimal"/>
      <w:lvlText w:val="%7."/>
      <w:lvlJc w:val="left"/>
      <w:pPr>
        <w:ind w:left="5325" w:hanging="360"/>
      </w:pPr>
    </w:lvl>
    <w:lvl w:ilvl="7" w:tplc="FFFFFFFF" w:tentative="1">
      <w:start w:val="1"/>
      <w:numFmt w:val="lowerLetter"/>
      <w:lvlText w:val="%8."/>
      <w:lvlJc w:val="left"/>
      <w:pPr>
        <w:ind w:left="6045" w:hanging="360"/>
      </w:pPr>
    </w:lvl>
    <w:lvl w:ilvl="8" w:tplc="FFFFFFFF" w:tentative="1">
      <w:start w:val="1"/>
      <w:numFmt w:val="lowerRoman"/>
      <w:lvlText w:val="%9."/>
      <w:lvlJc w:val="right"/>
      <w:pPr>
        <w:ind w:left="6765" w:hanging="180"/>
      </w:pPr>
    </w:lvl>
  </w:abstractNum>
  <w:abstractNum w:abstractNumId="18" w15:restartNumberingAfterBreak="0">
    <w:nsid w:val="23D02129"/>
    <w:multiLevelType w:val="hybridMultilevel"/>
    <w:tmpl w:val="D24C49BC"/>
    <w:lvl w:ilvl="0" w:tplc="1494CC08">
      <w:start w:val="1"/>
      <w:numFmt w:val="bullet"/>
      <w:pStyle w:val="LIDTabelbullet"/>
      <w:lvlText w:val=""/>
      <w:lvlJc w:val="left"/>
      <w:pPr>
        <w:ind w:left="360" w:hanging="360"/>
      </w:pPr>
      <w:rPr>
        <w:rFonts w:ascii="Symbol" w:hAnsi="Symbol" w:hint="default"/>
        <w:color w:val="auto"/>
        <w:sz w:val="16"/>
      </w:rPr>
    </w:lvl>
    <w:lvl w:ilvl="1" w:tplc="D032A9F2">
      <w:start w:val="1"/>
      <w:numFmt w:val="bullet"/>
      <w:pStyle w:val="EYheading2"/>
      <w:lvlText w:val="o"/>
      <w:lvlJc w:val="left"/>
      <w:pPr>
        <w:ind w:left="1080" w:hanging="360"/>
      </w:pPr>
      <w:rPr>
        <w:rFonts w:ascii="Courier New" w:hAnsi="Courier New" w:cs="Courier New" w:hint="default"/>
        <w:color w:val="000000" w:themeColor="text1"/>
      </w:rPr>
    </w:lvl>
    <w:lvl w:ilvl="2" w:tplc="08090005" w:tentative="1">
      <w:start w:val="1"/>
      <w:numFmt w:val="bullet"/>
      <w:pStyle w:val="EYheading3"/>
      <w:lvlText w:val=""/>
      <w:lvlJc w:val="left"/>
      <w:pPr>
        <w:ind w:left="1800" w:hanging="360"/>
      </w:pPr>
      <w:rPr>
        <w:rFonts w:ascii="Wingdings" w:hAnsi="Wingdings" w:hint="default"/>
      </w:rPr>
    </w:lvl>
    <w:lvl w:ilvl="3" w:tplc="08090001" w:tentative="1">
      <w:start w:val="1"/>
      <w:numFmt w:val="bullet"/>
      <w:pStyle w:val="EYheading4"/>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3DD0644"/>
    <w:multiLevelType w:val="hybridMultilevel"/>
    <w:tmpl w:val="1A4638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418647B"/>
    <w:multiLevelType w:val="hybridMultilevel"/>
    <w:tmpl w:val="01C8BB56"/>
    <w:lvl w:ilvl="0" w:tplc="12246E08">
      <w:start w:val="1"/>
      <w:numFmt w:val="decimal"/>
      <w:pStyle w:val="text"/>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5851497"/>
    <w:multiLevelType w:val="hybridMultilevel"/>
    <w:tmpl w:val="4A60BA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1076AE"/>
    <w:multiLevelType w:val="hybridMultilevel"/>
    <w:tmpl w:val="6EA63AD4"/>
    <w:lvl w:ilvl="0" w:tplc="E2BE14C6">
      <w:start w:val="1"/>
      <w:numFmt w:val="bullet"/>
      <w:lvlText w:val=""/>
      <w:lvlJc w:val="left"/>
      <w:pPr>
        <w:ind w:left="786" w:hanging="360"/>
      </w:pPr>
      <w:rPr>
        <w:rFonts w:ascii="Symbol" w:hAnsi="Symbol" w:hint="default"/>
        <w:color w:val="auto"/>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3" w15:restartNumberingAfterBreak="0">
    <w:nsid w:val="261F358D"/>
    <w:multiLevelType w:val="multilevel"/>
    <w:tmpl w:val="3E0809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72F6824"/>
    <w:multiLevelType w:val="multilevel"/>
    <w:tmpl w:val="EFD08CCC"/>
    <w:lvl w:ilvl="0">
      <w:start w:val="2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7952903"/>
    <w:multiLevelType w:val="hybridMultilevel"/>
    <w:tmpl w:val="D24C49BC"/>
    <w:styleLink w:val="List01"/>
    <w:lvl w:ilvl="0" w:tplc="1494CC08">
      <w:start w:val="1"/>
      <w:numFmt w:val="bullet"/>
      <w:lvlText w:val=""/>
      <w:lvlJc w:val="left"/>
      <w:pPr>
        <w:ind w:left="360" w:hanging="360"/>
      </w:pPr>
      <w:rPr>
        <w:rFonts w:ascii="Symbol" w:hAnsi="Symbol" w:hint="default"/>
        <w:color w:val="auto"/>
        <w:sz w:val="16"/>
      </w:rPr>
    </w:lvl>
    <w:lvl w:ilvl="1" w:tplc="D032A9F2">
      <w:start w:val="1"/>
      <w:numFmt w:val="bullet"/>
      <w:lvlText w:val="o"/>
      <w:lvlJc w:val="left"/>
      <w:pPr>
        <w:ind w:left="1080" w:hanging="360"/>
      </w:pPr>
      <w:rPr>
        <w:rFonts w:ascii="Courier New" w:hAnsi="Courier New" w:cs="Courier New" w:hint="default"/>
        <w:color w:val="000000" w:themeColor="text1"/>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8D35238"/>
    <w:multiLevelType w:val="hybridMultilevel"/>
    <w:tmpl w:val="41387524"/>
    <w:lvl w:ilvl="0" w:tplc="E44859BC">
      <w:start w:val="1"/>
      <w:numFmt w:val="decimal"/>
      <w:pStyle w:val="Tabel"/>
      <w:suff w:val="space"/>
      <w:lvlText w:val="Tabel nr. %1."/>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D94532"/>
    <w:multiLevelType w:val="hybridMultilevel"/>
    <w:tmpl w:val="561E2100"/>
    <w:lvl w:ilvl="0" w:tplc="FFFFFFFF">
      <w:start w:val="1"/>
      <w:numFmt w:val="lowerLetter"/>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9EB5C15"/>
    <w:multiLevelType w:val="hybridMultilevel"/>
    <w:tmpl w:val="AE08DE8C"/>
    <w:lvl w:ilvl="0" w:tplc="2FC646A6">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2A8739EE"/>
    <w:multiLevelType w:val="multilevel"/>
    <w:tmpl w:val="954ACD5E"/>
    <w:lvl w:ilvl="0">
      <w:start w:val="1"/>
      <w:numFmt w:val="decimal"/>
      <w:lvlText w:val="%1."/>
      <w:lvlJc w:val="left"/>
      <w:pPr>
        <w:ind w:left="360" w:hanging="360"/>
      </w:pPr>
      <w:rPr>
        <w:rFonts w:hint="default"/>
        <w:b/>
        <w:bCs w:val="0"/>
        <w:color w:val="7F7F7F" w:themeColor="accent1"/>
        <w:sz w:val="22"/>
        <w:szCs w:val="22"/>
        <w:u w:val="single"/>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B0C1352"/>
    <w:multiLevelType w:val="hybridMultilevel"/>
    <w:tmpl w:val="9FD070BE"/>
    <w:lvl w:ilvl="0" w:tplc="04090005">
      <w:start w:val="1"/>
      <w:numFmt w:val="bullet"/>
      <w:lvlText w:val=""/>
      <w:lvlJc w:val="left"/>
      <w:pPr>
        <w:ind w:left="717" w:hanging="360"/>
      </w:pPr>
      <w:rPr>
        <w:rFonts w:ascii="Wingdings" w:hAnsi="Wingdings" w:hint="default"/>
        <w:b/>
        <w:bCs w:val="0"/>
        <w:i w:val="0"/>
        <w:iCs w:val="0"/>
        <w:color w:val="7F7F7F"/>
        <w:sz w:val="22"/>
        <w:szCs w:val="22"/>
        <w:u w:val="single"/>
      </w:rPr>
    </w:lvl>
    <w:lvl w:ilvl="1" w:tplc="FFFFFFFF">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31" w15:restartNumberingAfterBreak="0">
    <w:nsid w:val="2BCE2BDC"/>
    <w:multiLevelType w:val="hybridMultilevel"/>
    <w:tmpl w:val="39B68288"/>
    <w:lvl w:ilvl="0" w:tplc="E2BE14C6">
      <w:start w:val="1"/>
      <w:numFmt w:val="bullet"/>
      <w:lvlText w:val=""/>
      <w:lvlJc w:val="left"/>
      <w:pPr>
        <w:ind w:left="717" w:hanging="360"/>
      </w:pPr>
      <w:rPr>
        <w:rFonts w:ascii="Symbol" w:hAnsi="Symbol" w:hint="default"/>
        <w:b/>
        <w:bCs w:val="0"/>
        <w:i w:val="0"/>
        <w:iCs w:val="0"/>
        <w:color w:val="auto"/>
        <w:sz w:val="22"/>
        <w:szCs w:val="22"/>
        <w:u w:val="single"/>
      </w:rPr>
    </w:lvl>
    <w:lvl w:ilvl="1" w:tplc="FFFFFFFF">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32" w15:restartNumberingAfterBreak="0">
    <w:nsid w:val="2EA07137"/>
    <w:multiLevelType w:val="hybridMultilevel"/>
    <w:tmpl w:val="271824C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0EF0C29"/>
    <w:multiLevelType w:val="multilevel"/>
    <w:tmpl w:val="70E6919C"/>
    <w:lvl w:ilvl="0">
      <w:start w:val="2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32622634"/>
    <w:multiLevelType w:val="hybridMultilevel"/>
    <w:tmpl w:val="D91246FA"/>
    <w:lvl w:ilvl="0" w:tplc="757E078E">
      <w:numFmt w:val="decimal"/>
      <w:lvlText w:val="%1."/>
      <w:lvlJc w:val="left"/>
      <w:pPr>
        <w:ind w:left="540" w:hanging="360"/>
      </w:pPr>
      <w:rPr>
        <w:rFonts w:hint="default"/>
        <w:b/>
        <w:bCs w:val="0"/>
        <w:i w:val="0"/>
        <w:iCs w:val="0"/>
        <w:color w:val="7F7F7F"/>
        <w:sz w:val="22"/>
        <w:szCs w:val="22"/>
        <w:u w:val="single"/>
      </w:rPr>
    </w:lvl>
    <w:lvl w:ilvl="1" w:tplc="04180001">
      <w:start w:val="1"/>
      <w:numFmt w:val="bullet"/>
      <w:lvlText w:val=""/>
      <w:lvlJc w:val="left"/>
      <w:pPr>
        <w:ind w:left="1437" w:hanging="360"/>
      </w:pPr>
      <w:rPr>
        <w:rFonts w:ascii="Symbol" w:hAnsi="Symbol" w:hint="default"/>
      </w:rPr>
    </w:lvl>
    <w:lvl w:ilvl="2" w:tplc="0409001B">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5" w15:restartNumberingAfterBreak="0">
    <w:nsid w:val="327458A7"/>
    <w:multiLevelType w:val="multilevel"/>
    <w:tmpl w:val="736A0F3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3295B39"/>
    <w:multiLevelType w:val="hybridMultilevel"/>
    <w:tmpl w:val="D012EE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AC4A97"/>
    <w:multiLevelType w:val="multilevel"/>
    <w:tmpl w:val="2138C02C"/>
    <w:lvl w:ilvl="0">
      <w:start w:val="5"/>
      <w:numFmt w:val="decimal"/>
      <w:lvlText w:val="%1."/>
      <w:lvlJc w:val="left"/>
      <w:rPr>
        <w:rFonts w:hint="default"/>
        <w:b/>
        <w:bCs/>
        <w:i w:val="0"/>
        <w:iCs w:val="0"/>
        <w:caps w:val="0"/>
        <w:smallCaps w:val="0"/>
        <w:strike w:val="0"/>
        <w:dstrike w:val="0"/>
        <w:noProof w:val="0"/>
        <w:vanish w:val="0"/>
        <w:color w:val="7F7F7F" w:themeColor="accent1"/>
        <w:spacing w:val="0"/>
        <w:kern w:val="0"/>
        <w:position w:val="0"/>
        <w:u w:val="single"/>
        <w:effect w:val="none"/>
        <w:vertAlign w:val="baseline"/>
        <w:em w:val="none"/>
        <w:specVanish w:val="0"/>
      </w:rPr>
    </w:lvl>
    <w:lvl w:ilvl="1">
      <w:start w:val="1"/>
      <w:numFmt w:val="decimal"/>
      <w:isLgl/>
      <w:lvlText w:val="%1.%2."/>
      <w:lvlJc w:val="left"/>
      <w:pPr>
        <w:ind w:left="1077"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871" w:hanging="720"/>
      </w:pPr>
      <w:rPr>
        <w:rFonts w:hint="default"/>
      </w:rPr>
    </w:lvl>
    <w:lvl w:ilvl="4">
      <w:start w:val="1"/>
      <w:numFmt w:val="decimal"/>
      <w:isLgl/>
      <w:lvlText w:val="%1.%2.%3.%4.%5."/>
      <w:lvlJc w:val="left"/>
      <w:pPr>
        <w:ind w:left="3948" w:hanging="1080"/>
      </w:pPr>
      <w:rPr>
        <w:rFonts w:hint="default"/>
      </w:rPr>
    </w:lvl>
    <w:lvl w:ilvl="5">
      <w:start w:val="1"/>
      <w:numFmt w:val="decimal"/>
      <w:isLgl/>
      <w:lvlText w:val="%1.%2.%3.%4.%5.%6."/>
      <w:lvlJc w:val="left"/>
      <w:pPr>
        <w:ind w:left="4665" w:hanging="1080"/>
      </w:pPr>
      <w:rPr>
        <w:rFonts w:hint="default"/>
      </w:rPr>
    </w:lvl>
    <w:lvl w:ilvl="6">
      <w:start w:val="1"/>
      <w:numFmt w:val="decimal"/>
      <w:isLgl/>
      <w:lvlText w:val="%1.%2.%3.%4.%5.%6.%7."/>
      <w:lvlJc w:val="left"/>
      <w:pPr>
        <w:ind w:left="5742" w:hanging="1440"/>
      </w:pPr>
      <w:rPr>
        <w:rFonts w:hint="default"/>
      </w:rPr>
    </w:lvl>
    <w:lvl w:ilvl="7">
      <w:start w:val="1"/>
      <w:numFmt w:val="decimal"/>
      <w:isLgl/>
      <w:lvlText w:val="%1.%2.%3.%4.%5.%6.%7.%8."/>
      <w:lvlJc w:val="left"/>
      <w:pPr>
        <w:ind w:left="6459" w:hanging="1440"/>
      </w:pPr>
      <w:rPr>
        <w:rFonts w:hint="default"/>
      </w:rPr>
    </w:lvl>
    <w:lvl w:ilvl="8">
      <w:start w:val="1"/>
      <w:numFmt w:val="decimal"/>
      <w:isLgl/>
      <w:lvlText w:val="%1.%2.%3.%4.%5.%6.%7.%8.%9."/>
      <w:lvlJc w:val="left"/>
      <w:pPr>
        <w:ind w:left="7536" w:hanging="1800"/>
      </w:pPr>
      <w:rPr>
        <w:rFonts w:hint="default"/>
      </w:rPr>
    </w:lvl>
  </w:abstractNum>
  <w:abstractNum w:abstractNumId="38" w15:restartNumberingAfterBreak="0">
    <w:nsid w:val="361B70C0"/>
    <w:multiLevelType w:val="hybridMultilevel"/>
    <w:tmpl w:val="980EF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A448FA"/>
    <w:multiLevelType w:val="hybridMultilevel"/>
    <w:tmpl w:val="A4361E0E"/>
    <w:lvl w:ilvl="0" w:tplc="A56EE42C">
      <w:start w:val="1"/>
      <w:numFmt w:val="bullet"/>
      <w:lvlText w:val=""/>
      <w:lvlJc w:val="left"/>
      <w:pPr>
        <w:ind w:left="1080" w:hanging="360"/>
      </w:pPr>
      <w:rPr>
        <w:rFonts w:ascii="Symbol" w:hAnsi="Symbol" w:hint="default"/>
        <w:b/>
        <w:i w:val="0"/>
        <w:color w:val="3CA1BC" w:themeColor="background2"/>
      </w:rPr>
    </w:lvl>
    <w:lvl w:ilvl="1" w:tplc="5A0A91B2">
      <w:start w:val="1"/>
      <w:numFmt w:val="bullet"/>
      <w:lvlText w:val=""/>
      <w:lvlJc w:val="left"/>
      <w:pPr>
        <w:ind w:left="720" w:hanging="360"/>
      </w:pPr>
      <w:rPr>
        <w:rFonts w:ascii="Symbol" w:hAnsi="Symbol" w:hint="default"/>
        <w:color w:val="ABCD3A" w:themeColor="accent5"/>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38E55C84"/>
    <w:multiLevelType w:val="hybridMultilevel"/>
    <w:tmpl w:val="F522B48E"/>
    <w:lvl w:ilvl="0" w:tplc="4BBCCF06">
      <w:start w:val="1"/>
      <w:numFmt w:val="decimal"/>
      <w:pStyle w:val="Titlu3Heading3"/>
      <w:lvlText w:val="%1.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392F0C32"/>
    <w:multiLevelType w:val="hybridMultilevel"/>
    <w:tmpl w:val="143EF232"/>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2" w15:restartNumberingAfterBreak="0">
    <w:nsid w:val="3932665A"/>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43" w15:restartNumberingAfterBreak="0">
    <w:nsid w:val="39E700AC"/>
    <w:multiLevelType w:val="hybridMultilevel"/>
    <w:tmpl w:val="D62C11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A736C9"/>
    <w:multiLevelType w:val="hybridMultilevel"/>
    <w:tmpl w:val="F00A6C0C"/>
    <w:name w:val="Tiret 1"/>
    <w:lvl w:ilvl="0" w:tplc="C15A1B9C">
      <w:start w:val="1"/>
      <w:numFmt w:val="bullet"/>
      <w:lvlRestart w:val="0"/>
      <w:pStyle w:val="Tiret0"/>
      <w:lvlText w:val="–"/>
      <w:lvlJc w:val="left"/>
      <w:pPr>
        <w:tabs>
          <w:tab w:val="num" w:pos="850"/>
        </w:tabs>
        <w:ind w:left="850" w:hanging="850"/>
      </w:pPr>
    </w:lvl>
    <w:lvl w:ilvl="1" w:tplc="87A0A7FC">
      <w:numFmt w:val="decimal"/>
      <w:lvlText w:val=""/>
      <w:lvlJc w:val="left"/>
    </w:lvl>
    <w:lvl w:ilvl="2" w:tplc="FF0E5B8A">
      <w:numFmt w:val="decimal"/>
      <w:lvlText w:val=""/>
      <w:lvlJc w:val="left"/>
    </w:lvl>
    <w:lvl w:ilvl="3" w:tplc="1B84094E">
      <w:numFmt w:val="decimal"/>
      <w:lvlText w:val=""/>
      <w:lvlJc w:val="left"/>
    </w:lvl>
    <w:lvl w:ilvl="4" w:tplc="7A1E346A">
      <w:numFmt w:val="decimal"/>
      <w:lvlText w:val=""/>
      <w:lvlJc w:val="left"/>
    </w:lvl>
    <w:lvl w:ilvl="5" w:tplc="3D3C75B2">
      <w:numFmt w:val="decimal"/>
      <w:lvlText w:val=""/>
      <w:lvlJc w:val="left"/>
    </w:lvl>
    <w:lvl w:ilvl="6" w:tplc="B9D00934">
      <w:numFmt w:val="decimal"/>
      <w:lvlText w:val=""/>
      <w:lvlJc w:val="left"/>
    </w:lvl>
    <w:lvl w:ilvl="7" w:tplc="5354100A">
      <w:numFmt w:val="decimal"/>
      <w:lvlText w:val=""/>
      <w:lvlJc w:val="left"/>
    </w:lvl>
    <w:lvl w:ilvl="8" w:tplc="BB646364">
      <w:numFmt w:val="decimal"/>
      <w:lvlText w:val=""/>
      <w:lvlJc w:val="left"/>
    </w:lvl>
  </w:abstractNum>
  <w:abstractNum w:abstractNumId="45" w15:restartNumberingAfterBreak="0">
    <w:nsid w:val="3BD21506"/>
    <w:multiLevelType w:val="hybridMultilevel"/>
    <w:tmpl w:val="991EA110"/>
    <w:lvl w:ilvl="0" w:tplc="25B4EEFC">
      <w:start w:val="4115"/>
      <w:numFmt w:val="bullet"/>
      <w:lvlText w:val="-"/>
      <w:lvlJc w:val="left"/>
      <w:pPr>
        <w:ind w:left="1080" w:hanging="360"/>
      </w:pPr>
      <w:rPr>
        <w:rFonts w:ascii="Trebuchet MS" w:eastAsia="SimSun" w:hAnsi="Trebuchet MS" w:cs="Cambria" w:hint="default"/>
      </w:rPr>
    </w:lvl>
    <w:lvl w:ilvl="1" w:tplc="FFFFFFFF">
      <w:start w:val="1"/>
      <w:numFmt w:val="bullet"/>
      <w:lvlText w:val="o"/>
      <w:lvlJc w:val="left"/>
      <w:pPr>
        <w:ind w:left="1800" w:hanging="360"/>
      </w:pPr>
      <w:rPr>
        <w:rFonts w:ascii="Courier New" w:hAnsi="Courier New" w:cs="Times New Roman"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Times New Roman"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Times New Roman" w:hint="default"/>
      </w:rPr>
    </w:lvl>
    <w:lvl w:ilvl="8" w:tplc="FFFFFFFF">
      <w:start w:val="1"/>
      <w:numFmt w:val="bullet"/>
      <w:lvlText w:val=""/>
      <w:lvlJc w:val="left"/>
      <w:pPr>
        <w:ind w:left="6840" w:hanging="360"/>
      </w:pPr>
      <w:rPr>
        <w:rFonts w:ascii="Wingdings" w:hAnsi="Wingdings" w:hint="default"/>
      </w:rPr>
    </w:lvl>
  </w:abstractNum>
  <w:abstractNum w:abstractNumId="46" w15:restartNumberingAfterBreak="0">
    <w:nsid w:val="3C181ED8"/>
    <w:multiLevelType w:val="hybridMultilevel"/>
    <w:tmpl w:val="1CF2E5E2"/>
    <w:lvl w:ilvl="0" w:tplc="4014C222">
      <w:start w:val="1"/>
      <w:numFmt w:val="decimal"/>
      <w:lvlText w:val="%1."/>
      <w:lvlJc w:val="left"/>
      <w:pPr>
        <w:ind w:left="540" w:hanging="360"/>
      </w:pPr>
      <w:rPr>
        <w:rFonts w:hint="default"/>
        <w:b/>
        <w:bCs w:val="0"/>
        <w:i w:val="0"/>
        <w:iCs w:val="0"/>
        <w:color w:val="7F7F7F"/>
        <w:sz w:val="22"/>
        <w:szCs w:val="22"/>
        <w:u w:val="single"/>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3C60706C"/>
    <w:multiLevelType w:val="hybridMultilevel"/>
    <w:tmpl w:val="3E2A25EE"/>
    <w:lvl w:ilvl="0" w:tplc="177C4A4A">
      <w:numFmt w:val="bullet"/>
      <w:lvlText w:val="•"/>
      <w:lvlJc w:val="left"/>
      <w:pPr>
        <w:ind w:left="1080" w:hanging="72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706021"/>
    <w:multiLevelType w:val="hybridMultilevel"/>
    <w:tmpl w:val="308A9C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DA4826"/>
    <w:multiLevelType w:val="hybridMultilevel"/>
    <w:tmpl w:val="793466D4"/>
    <w:lvl w:ilvl="0" w:tplc="39DC36B8">
      <w:start w:val="1"/>
      <w:numFmt w:val="bullet"/>
      <w:lvlText w:val=""/>
      <w:lvlJc w:val="left"/>
      <w:pPr>
        <w:ind w:left="720" w:hanging="360"/>
      </w:pPr>
      <w:rPr>
        <w:rFonts w:ascii="Wingdings" w:hAnsi="Wingdings" w:hint="default"/>
        <w:color w:val="ABCD3A"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7245FA"/>
    <w:multiLevelType w:val="hybridMultilevel"/>
    <w:tmpl w:val="900E00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4024FDD"/>
    <w:multiLevelType w:val="hybridMultilevel"/>
    <w:tmpl w:val="2788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42034DC"/>
    <w:multiLevelType w:val="hybridMultilevel"/>
    <w:tmpl w:val="C8ACE9F6"/>
    <w:lvl w:ilvl="0" w:tplc="FFFFFFFF">
      <w:start w:val="1"/>
      <w:numFmt w:val="bullet"/>
      <w:lvlText w:val=""/>
      <w:lvlJc w:val="left"/>
      <w:pPr>
        <w:ind w:left="717" w:hanging="360"/>
      </w:pPr>
      <w:rPr>
        <w:rFonts w:ascii="Symbol" w:hAnsi="Symbol" w:hint="default"/>
        <w:b/>
        <w:bCs w:val="0"/>
        <w:i w:val="0"/>
        <w:iCs w:val="0"/>
        <w:color w:val="auto"/>
        <w:sz w:val="22"/>
        <w:szCs w:val="22"/>
        <w:u w:val="single"/>
      </w:rPr>
    </w:lvl>
    <w:lvl w:ilvl="1" w:tplc="04090003">
      <w:start w:val="1"/>
      <w:numFmt w:val="bullet"/>
      <w:lvlText w:val="o"/>
      <w:lvlJc w:val="left"/>
      <w:pPr>
        <w:ind w:left="1437" w:hanging="360"/>
      </w:pPr>
      <w:rPr>
        <w:rFonts w:ascii="Courier New" w:hAnsi="Courier New" w:cs="Courier New" w:hint="default"/>
      </w:r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53" w15:restartNumberingAfterBreak="0">
    <w:nsid w:val="444713C5"/>
    <w:multiLevelType w:val="multilevel"/>
    <w:tmpl w:val="37AC43B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604455C"/>
    <w:multiLevelType w:val="hybridMultilevel"/>
    <w:tmpl w:val="D9B21204"/>
    <w:lvl w:ilvl="0" w:tplc="A2900610">
      <w:start w:val="1"/>
      <w:numFmt w:val="decimal"/>
      <w:pStyle w:val="RENumberedsimple"/>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5" w15:restartNumberingAfterBreak="0">
    <w:nsid w:val="462653F6"/>
    <w:multiLevelType w:val="hybridMultilevel"/>
    <w:tmpl w:val="72A4881A"/>
    <w:lvl w:ilvl="0" w:tplc="EE141D5C">
      <w:start w:val="1"/>
      <w:numFmt w:val="bullet"/>
      <w:lvlText w:val=""/>
      <w:lvlJc w:val="left"/>
      <w:pPr>
        <w:tabs>
          <w:tab w:val="num" w:pos="720"/>
        </w:tabs>
        <w:ind w:left="720" w:hanging="360"/>
      </w:pPr>
      <w:rPr>
        <w:rFonts w:ascii="Wingdings" w:hAnsi="Wingdings" w:hint="default"/>
      </w:rPr>
    </w:lvl>
    <w:lvl w:ilvl="1" w:tplc="CBC01918" w:tentative="1">
      <w:start w:val="1"/>
      <w:numFmt w:val="bullet"/>
      <w:lvlText w:val=""/>
      <w:lvlJc w:val="left"/>
      <w:pPr>
        <w:tabs>
          <w:tab w:val="num" w:pos="1440"/>
        </w:tabs>
        <w:ind w:left="1440" w:hanging="360"/>
      </w:pPr>
      <w:rPr>
        <w:rFonts w:ascii="Wingdings" w:hAnsi="Wingdings" w:hint="default"/>
      </w:rPr>
    </w:lvl>
    <w:lvl w:ilvl="2" w:tplc="FB1266E8" w:tentative="1">
      <w:start w:val="1"/>
      <w:numFmt w:val="bullet"/>
      <w:lvlText w:val=""/>
      <w:lvlJc w:val="left"/>
      <w:pPr>
        <w:tabs>
          <w:tab w:val="num" w:pos="2160"/>
        </w:tabs>
        <w:ind w:left="2160" w:hanging="360"/>
      </w:pPr>
      <w:rPr>
        <w:rFonts w:ascii="Wingdings" w:hAnsi="Wingdings" w:hint="default"/>
      </w:rPr>
    </w:lvl>
    <w:lvl w:ilvl="3" w:tplc="5672EBF4" w:tentative="1">
      <w:start w:val="1"/>
      <w:numFmt w:val="bullet"/>
      <w:lvlText w:val=""/>
      <w:lvlJc w:val="left"/>
      <w:pPr>
        <w:tabs>
          <w:tab w:val="num" w:pos="2880"/>
        </w:tabs>
        <w:ind w:left="2880" w:hanging="360"/>
      </w:pPr>
      <w:rPr>
        <w:rFonts w:ascii="Wingdings" w:hAnsi="Wingdings" w:hint="default"/>
      </w:rPr>
    </w:lvl>
    <w:lvl w:ilvl="4" w:tplc="AC3C09C2" w:tentative="1">
      <w:start w:val="1"/>
      <w:numFmt w:val="bullet"/>
      <w:lvlText w:val=""/>
      <w:lvlJc w:val="left"/>
      <w:pPr>
        <w:tabs>
          <w:tab w:val="num" w:pos="3600"/>
        </w:tabs>
        <w:ind w:left="3600" w:hanging="360"/>
      </w:pPr>
      <w:rPr>
        <w:rFonts w:ascii="Wingdings" w:hAnsi="Wingdings" w:hint="default"/>
      </w:rPr>
    </w:lvl>
    <w:lvl w:ilvl="5" w:tplc="CD6C5398" w:tentative="1">
      <w:start w:val="1"/>
      <w:numFmt w:val="bullet"/>
      <w:lvlText w:val=""/>
      <w:lvlJc w:val="left"/>
      <w:pPr>
        <w:tabs>
          <w:tab w:val="num" w:pos="4320"/>
        </w:tabs>
        <w:ind w:left="4320" w:hanging="360"/>
      </w:pPr>
      <w:rPr>
        <w:rFonts w:ascii="Wingdings" w:hAnsi="Wingdings" w:hint="default"/>
      </w:rPr>
    </w:lvl>
    <w:lvl w:ilvl="6" w:tplc="4BEE59B8" w:tentative="1">
      <w:start w:val="1"/>
      <w:numFmt w:val="bullet"/>
      <w:lvlText w:val=""/>
      <w:lvlJc w:val="left"/>
      <w:pPr>
        <w:tabs>
          <w:tab w:val="num" w:pos="5040"/>
        </w:tabs>
        <w:ind w:left="5040" w:hanging="360"/>
      </w:pPr>
      <w:rPr>
        <w:rFonts w:ascii="Wingdings" w:hAnsi="Wingdings" w:hint="default"/>
      </w:rPr>
    </w:lvl>
    <w:lvl w:ilvl="7" w:tplc="4E8810DA" w:tentative="1">
      <w:start w:val="1"/>
      <w:numFmt w:val="bullet"/>
      <w:lvlText w:val=""/>
      <w:lvlJc w:val="left"/>
      <w:pPr>
        <w:tabs>
          <w:tab w:val="num" w:pos="5760"/>
        </w:tabs>
        <w:ind w:left="5760" w:hanging="360"/>
      </w:pPr>
      <w:rPr>
        <w:rFonts w:ascii="Wingdings" w:hAnsi="Wingdings" w:hint="default"/>
      </w:rPr>
    </w:lvl>
    <w:lvl w:ilvl="8" w:tplc="E9223CA2"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97D167A"/>
    <w:multiLevelType w:val="multilevel"/>
    <w:tmpl w:val="7AACA054"/>
    <w:lvl w:ilvl="0">
      <w:start w:val="1"/>
      <w:numFmt w:val="bullet"/>
      <w:lvlText w:val=""/>
      <w:lvlJc w:val="left"/>
      <w:pPr>
        <w:ind w:left="360" w:hanging="360"/>
      </w:pPr>
      <w:rPr>
        <w:rFonts w:ascii="Wingdings" w:hAnsi="Wingdings" w:hint="default"/>
        <w:b/>
        <w:bCs w:val="0"/>
        <w:color w:val="3CA1BC" w:themeColor="background2"/>
        <w:sz w:val="22"/>
        <w:szCs w:val="22"/>
        <w:u w:val="single"/>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4BF95C49"/>
    <w:multiLevelType w:val="hybridMultilevel"/>
    <w:tmpl w:val="3CF26544"/>
    <w:lvl w:ilvl="0" w:tplc="E2BE14C6">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Yu Mincho" w:eastAsia="Times New Roman" w:hAnsi="@Yu Mincho" w:cs="@Yu Mincho" w:hint="eastAsia"/>
      </w:rPr>
    </w:lvl>
    <w:lvl w:ilvl="2" w:tplc="FFFFFFFF">
      <w:start w:val="1"/>
      <w:numFmt w:val="bullet"/>
      <w:lvlText w:val=""/>
      <w:lvlJc w:val="left"/>
      <w:pPr>
        <w:ind w:left="2160" w:hanging="360"/>
      </w:pPr>
      <w:rPr>
        <w:rFonts w:ascii="Times New Roman" w:hAnsi="Times New Roman" w:cs="Times New Roman" w:hint="default"/>
      </w:rPr>
    </w:lvl>
    <w:lvl w:ilvl="3" w:tplc="FFFFFFFF">
      <w:start w:val="1"/>
      <w:numFmt w:val="bullet"/>
      <w:lvlText w:val=""/>
      <w:lvlJc w:val="left"/>
      <w:pPr>
        <w:ind w:left="2880" w:hanging="360"/>
      </w:pPr>
      <w:rPr>
        <w:rFonts w:ascii="Cambria Math" w:hAnsi="Cambria Math" w:hint="default"/>
      </w:rPr>
    </w:lvl>
    <w:lvl w:ilvl="4" w:tplc="FFFFFFFF">
      <w:start w:val="1"/>
      <w:numFmt w:val="bullet"/>
      <w:lvlText w:val="o"/>
      <w:lvlJc w:val="left"/>
      <w:pPr>
        <w:ind w:left="3600" w:hanging="360"/>
      </w:pPr>
      <w:rPr>
        <w:rFonts w:ascii="@Yu Mincho" w:eastAsia="Times New Roman" w:hAnsi="@Yu Mincho" w:cs="@Yu Mincho" w:hint="eastAsia"/>
      </w:rPr>
    </w:lvl>
    <w:lvl w:ilvl="5" w:tplc="FFFFFFFF">
      <w:start w:val="1"/>
      <w:numFmt w:val="bullet"/>
      <w:lvlText w:val=""/>
      <w:lvlJc w:val="left"/>
      <w:pPr>
        <w:ind w:left="4320" w:hanging="360"/>
      </w:pPr>
      <w:rPr>
        <w:rFonts w:ascii="Times New Roman" w:hAnsi="Times New Roman" w:cs="Times New Roman" w:hint="default"/>
      </w:rPr>
    </w:lvl>
    <w:lvl w:ilvl="6" w:tplc="FFFFFFFF">
      <w:start w:val="1"/>
      <w:numFmt w:val="bullet"/>
      <w:lvlText w:val=""/>
      <w:lvlJc w:val="left"/>
      <w:pPr>
        <w:ind w:left="5040" w:hanging="360"/>
      </w:pPr>
      <w:rPr>
        <w:rFonts w:ascii="Cambria Math" w:hAnsi="Cambria Math" w:hint="default"/>
      </w:rPr>
    </w:lvl>
    <w:lvl w:ilvl="7" w:tplc="FFFFFFFF">
      <w:start w:val="1"/>
      <w:numFmt w:val="bullet"/>
      <w:lvlText w:val="o"/>
      <w:lvlJc w:val="left"/>
      <w:pPr>
        <w:ind w:left="5760" w:hanging="360"/>
      </w:pPr>
      <w:rPr>
        <w:rFonts w:ascii="@Yu Mincho" w:eastAsia="Times New Roman" w:hAnsi="@Yu Mincho" w:cs="@Yu Mincho" w:hint="eastAsia"/>
      </w:rPr>
    </w:lvl>
    <w:lvl w:ilvl="8" w:tplc="FFFFFFFF">
      <w:start w:val="1"/>
      <w:numFmt w:val="bullet"/>
      <w:lvlText w:val=""/>
      <w:lvlJc w:val="left"/>
      <w:pPr>
        <w:ind w:left="6480" w:hanging="360"/>
      </w:pPr>
      <w:rPr>
        <w:rFonts w:ascii="Times New Roman" w:hAnsi="Times New Roman" w:cs="Times New Roman" w:hint="default"/>
      </w:rPr>
    </w:lvl>
  </w:abstractNum>
  <w:abstractNum w:abstractNumId="58" w15:restartNumberingAfterBreak="0">
    <w:nsid w:val="4DB57115"/>
    <w:multiLevelType w:val="hybridMultilevel"/>
    <w:tmpl w:val="01C8BB56"/>
    <w:styleLink w:val="LFO1"/>
    <w:lvl w:ilvl="0" w:tplc="12246E08">
      <w:start w:val="1"/>
      <w:numFmt w:val="decimal"/>
      <w:pStyle w:val="Heading22"/>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0E95153"/>
    <w:multiLevelType w:val="hybridMultilevel"/>
    <w:tmpl w:val="B5DAE91E"/>
    <w:lvl w:ilvl="0" w:tplc="177C4A4A">
      <w:numFmt w:val="bullet"/>
      <w:lvlText w:val="•"/>
      <w:lvlJc w:val="left"/>
      <w:pPr>
        <w:ind w:left="1080" w:hanging="72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1A1745"/>
    <w:multiLevelType w:val="hybridMultilevel"/>
    <w:tmpl w:val="B212DCDE"/>
    <w:lvl w:ilvl="0" w:tplc="0409000D">
      <w:start w:val="1"/>
      <w:numFmt w:val="bullet"/>
      <w:lvlText w:val=""/>
      <w:lvlJc w:val="left"/>
      <w:pPr>
        <w:ind w:left="1440" w:hanging="360"/>
      </w:pPr>
      <w:rPr>
        <w:rFonts w:ascii="Wingdings" w:hAnsi="Wingding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1" w15:restartNumberingAfterBreak="0">
    <w:nsid w:val="52555731"/>
    <w:multiLevelType w:val="hybridMultilevel"/>
    <w:tmpl w:val="9836DF94"/>
    <w:lvl w:ilvl="0" w:tplc="BD6A3FA2">
      <w:start w:val="1"/>
      <w:numFmt w:val="bullet"/>
      <w:lvlText w:val=""/>
      <w:lvlJc w:val="left"/>
      <w:pPr>
        <w:ind w:left="720" w:hanging="360"/>
      </w:pPr>
      <w:rPr>
        <w:rFonts w:ascii="Symbol" w:hAnsi="Symbol" w:hint="default"/>
        <w:color w:val="ABCD3A"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59654D"/>
    <w:multiLevelType w:val="hybridMultilevel"/>
    <w:tmpl w:val="F654B3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2AD4A4C"/>
    <w:multiLevelType w:val="hybridMultilevel"/>
    <w:tmpl w:val="18908E9C"/>
    <w:lvl w:ilvl="0" w:tplc="99667ED4">
      <w:start w:val="1"/>
      <w:numFmt w:val="bullet"/>
      <w:lvlText w:val=""/>
      <w:lvlJc w:val="left"/>
      <w:pPr>
        <w:ind w:left="720" w:hanging="360"/>
      </w:pPr>
      <w:rPr>
        <w:rFonts w:ascii="Wingdings" w:hAnsi="Wingdings" w:hint="default"/>
      </w:rPr>
    </w:lvl>
    <w:lvl w:ilvl="1" w:tplc="15744A8C">
      <w:start w:val="1"/>
      <w:numFmt w:val="bullet"/>
      <w:lvlText w:val="o"/>
      <w:lvlJc w:val="left"/>
      <w:pPr>
        <w:ind w:left="1440" w:hanging="360"/>
      </w:pPr>
      <w:rPr>
        <w:rFonts w:ascii="Courier New" w:hAnsi="Courier New" w:cs="Times New Roman" w:hint="default"/>
      </w:rPr>
    </w:lvl>
    <w:lvl w:ilvl="2" w:tplc="5E124F5A">
      <w:start w:val="1"/>
      <w:numFmt w:val="bullet"/>
      <w:lvlText w:val=""/>
      <w:lvlJc w:val="left"/>
      <w:pPr>
        <w:ind w:left="2160" w:hanging="360"/>
      </w:pPr>
      <w:rPr>
        <w:rFonts w:ascii="Wingdings" w:hAnsi="Wingdings" w:hint="default"/>
      </w:rPr>
    </w:lvl>
    <w:lvl w:ilvl="3" w:tplc="B75A82DE">
      <w:start w:val="1"/>
      <w:numFmt w:val="bullet"/>
      <w:lvlText w:val=""/>
      <w:lvlJc w:val="left"/>
      <w:pPr>
        <w:ind w:left="2880" w:hanging="360"/>
      </w:pPr>
      <w:rPr>
        <w:rFonts w:ascii="Symbol" w:hAnsi="Symbol" w:hint="default"/>
      </w:rPr>
    </w:lvl>
    <w:lvl w:ilvl="4" w:tplc="20D84CFC">
      <w:start w:val="1"/>
      <w:numFmt w:val="bullet"/>
      <w:lvlText w:val="o"/>
      <w:lvlJc w:val="left"/>
      <w:pPr>
        <w:ind w:left="3600" w:hanging="360"/>
      </w:pPr>
      <w:rPr>
        <w:rFonts w:ascii="Courier New" w:hAnsi="Courier New" w:cs="Times New Roman" w:hint="default"/>
      </w:rPr>
    </w:lvl>
    <w:lvl w:ilvl="5" w:tplc="ADFE9890">
      <w:start w:val="1"/>
      <w:numFmt w:val="bullet"/>
      <w:lvlText w:val=""/>
      <w:lvlJc w:val="left"/>
      <w:pPr>
        <w:ind w:left="4320" w:hanging="360"/>
      </w:pPr>
      <w:rPr>
        <w:rFonts w:ascii="Wingdings" w:hAnsi="Wingdings" w:hint="default"/>
      </w:rPr>
    </w:lvl>
    <w:lvl w:ilvl="6" w:tplc="7A1ACFD0">
      <w:start w:val="1"/>
      <w:numFmt w:val="bullet"/>
      <w:lvlText w:val=""/>
      <w:lvlJc w:val="left"/>
      <w:pPr>
        <w:ind w:left="5040" w:hanging="360"/>
      </w:pPr>
      <w:rPr>
        <w:rFonts w:ascii="Symbol" w:hAnsi="Symbol" w:hint="default"/>
      </w:rPr>
    </w:lvl>
    <w:lvl w:ilvl="7" w:tplc="1D245BB0">
      <w:start w:val="1"/>
      <w:numFmt w:val="bullet"/>
      <w:lvlText w:val="o"/>
      <w:lvlJc w:val="left"/>
      <w:pPr>
        <w:ind w:left="5760" w:hanging="360"/>
      </w:pPr>
      <w:rPr>
        <w:rFonts w:ascii="Courier New" w:hAnsi="Courier New" w:cs="Times New Roman" w:hint="default"/>
      </w:rPr>
    </w:lvl>
    <w:lvl w:ilvl="8" w:tplc="0AD619E0">
      <w:start w:val="1"/>
      <w:numFmt w:val="bullet"/>
      <w:lvlText w:val=""/>
      <w:lvlJc w:val="left"/>
      <w:pPr>
        <w:ind w:left="6480" w:hanging="360"/>
      </w:pPr>
      <w:rPr>
        <w:rFonts w:ascii="Wingdings" w:hAnsi="Wingdings" w:hint="default"/>
      </w:rPr>
    </w:lvl>
  </w:abstractNum>
  <w:abstractNum w:abstractNumId="64" w15:restartNumberingAfterBreak="0">
    <w:nsid w:val="57C85461"/>
    <w:multiLevelType w:val="hybridMultilevel"/>
    <w:tmpl w:val="0E4CE06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5" w15:restartNumberingAfterBreak="0">
    <w:nsid w:val="57D00313"/>
    <w:multiLevelType w:val="multilevel"/>
    <w:tmpl w:val="3F785BCE"/>
    <w:lvl w:ilvl="0">
      <w:start w:val="1"/>
      <w:numFmt w:val="bullet"/>
      <w:lvlText w:val="▪"/>
      <w:lvlJc w:val="left"/>
      <w:pPr>
        <w:ind w:left="720" w:hanging="360"/>
      </w:pPr>
      <w:rPr>
        <w:rFonts w:ascii="Noto Sans Symbols" w:eastAsia="Noto Sans Symbols" w:hAnsi="Noto Sans Symbols" w:cs="Noto Sans Symbols"/>
        <w:color w:val="134753"/>
        <w:sz w:val="20"/>
        <w:szCs w:val="20"/>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583363FF"/>
    <w:multiLevelType w:val="multilevel"/>
    <w:tmpl w:val="3D94C22A"/>
    <w:lvl w:ilvl="0">
      <w:start w:val="1"/>
      <w:numFmt w:val="decimal"/>
      <w:lvlText w:val="%1."/>
      <w:lvlJc w:val="left"/>
      <w:pPr>
        <w:ind w:left="2204" w:hanging="360"/>
      </w:pPr>
    </w:lvl>
    <w:lvl w:ilvl="1">
      <w:start w:val="1"/>
      <w:numFmt w:val="decimal"/>
      <w:lvlText w:val="%1.%2."/>
      <w:lvlJc w:val="left"/>
      <w:pPr>
        <w:ind w:left="574"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85502B0"/>
    <w:multiLevelType w:val="hybridMultilevel"/>
    <w:tmpl w:val="72966D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5AC50920"/>
    <w:multiLevelType w:val="hybridMultilevel"/>
    <w:tmpl w:val="76E2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4D08AE"/>
    <w:multiLevelType w:val="hybridMultilevel"/>
    <w:tmpl w:val="257C7BA2"/>
    <w:lvl w:ilvl="0" w:tplc="96FA9F52">
      <w:start w:val="1"/>
      <w:numFmt w:val="bullet"/>
      <w:lvlText w:val=""/>
      <w:lvlJc w:val="left"/>
      <w:pPr>
        <w:ind w:left="720" w:hanging="360"/>
      </w:pPr>
      <w:rPr>
        <w:rFonts w:ascii="Symbol" w:hAnsi="Symbol" w:hint="default"/>
        <w:color w:val="ABCD3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1DF7D1E"/>
    <w:multiLevelType w:val="hybridMultilevel"/>
    <w:tmpl w:val="7FFA0024"/>
    <w:lvl w:ilvl="0" w:tplc="FFFFFFFF">
      <w:start w:val="1"/>
      <w:numFmt w:val="decimal"/>
      <w:lvlText w:val="%1."/>
      <w:lvlJc w:val="left"/>
      <w:pPr>
        <w:ind w:left="720" w:hanging="360"/>
      </w:pPr>
      <w:rPr>
        <w:rFonts w:ascii="Calibri" w:hAnsi="Calibri" w:cs="Calibri" w:hint="default"/>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5D15786"/>
    <w:multiLevelType w:val="multilevel"/>
    <w:tmpl w:val="C3B0CCC2"/>
    <w:styleLink w:val="List0"/>
    <w:lvl w:ilvl="0">
      <w:start w:val="1"/>
      <w:numFmt w:val="bullet"/>
      <w:lvlText w:val=""/>
      <w:lvlJc w:val="left"/>
      <w:pPr>
        <w:ind w:left="720" w:hanging="360"/>
      </w:pPr>
      <w:rPr>
        <w:rFonts w:ascii="Symbol" w:hAnsi="Symbol" w:hint="default"/>
        <w:color w:val="134753" w:themeColor="text2"/>
        <w:sz w:val="22"/>
      </w:rPr>
    </w:lvl>
    <w:lvl w:ilvl="1">
      <w:start w:val="1"/>
      <w:numFmt w:val="bullet"/>
      <w:lvlText w:val="‒"/>
      <w:lvlJc w:val="left"/>
      <w:pPr>
        <w:ind w:left="1418" w:hanging="338"/>
      </w:pPr>
      <w:rPr>
        <w:rFonts w:ascii="Times New Roman" w:hAnsi="Times New Roman" w:cs="Times New Roman" w:hint="default"/>
        <w:color w:val="134753" w:themeColor="text2"/>
      </w:rPr>
    </w:lvl>
    <w:lvl w:ilvl="2">
      <w:start w:val="1"/>
      <w:numFmt w:val="bullet"/>
      <w:lvlText w:val="‒"/>
      <w:lvlJc w:val="left"/>
      <w:pPr>
        <w:ind w:left="2155" w:hanging="355"/>
      </w:pPr>
      <w:rPr>
        <w:rFonts w:ascii="Times New Roman" w:hAnsi="Times New Roman" w:cs="Times New Roman" w:hint="default"/>
        <w:color w:val="134753" w:themeColor="text2"/>
      </w:rPr>
    </w:lvl>
    <w:lvl w:ilvl="3">
      <w:start w:val="1"/>
      <w:numFmt w:val="bullet"/>
      <w:lvlText w:val="‒"/>
      <w:lvlJc w:val="left"/>
      <w:pPr>
        <w:ind w:left="2835" w:hanging="315"/>
      </w:pPr>
      <w:rPr>
        <w:rFonts w:ascii="Times New Roman" w:hAnsi="Times New Roman" w:cs="Times New Roman" w:hint="default"/>
        <w:color w:val="134753" w:themeColor="text2"/>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6F76619"/>
    <w:multiLevelType w:val="multilevel"/>
    <w:tmpl w:val="1DFA7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67447709"/>
    <w:multiLevelType w:val="hybridMultilevel"/>
    <w:tmpl w:val="D52A5C8A"/>
    <w:lvl w:ilvl="0" w:tplc="93A83CA2">
      <w:start w:val="1"/>
      <w:numFmt w:val="bullet"/>
      <w:lvlText w:val=""/>
      <w:lvlJc w:val="left"/>
      <w:pPr>
        <w:ind w:left="720" w:hanging="360"/>
      </w:pPr>
      <w:rPr>
        <w:rFonts w:ascii="Symbol" w:hAnsi="Symbol" w:hint="default"/>
        <w:color w:val="ABCD3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7E04006"/>
    <w:multiLevelType w:val="hybridMultilevel"/>
    <w:tmpl w:val="32C64FEE"/>
    <w:lvl w:ilvl="0" w:tplc="9AE48A10">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5A3883"/>
    <w:multiLevelType w:val="multilevel"/>
    <w:tmpl w:val="A038F24C"/>
    <w:lvl w:ilvl="0">
      <w:start w:val="1"/>
      <w:numFmt w:val="bullet"/>
      <w:lvlText w:val=""/>
      <w:lvlJc w:val="left"/>
      <w:pPr>
        <w:ind w:left="786" w:hanging="360"/>
      </w:pPr>
      <w:rPr>
        <w:rFonts w:ascii="Wingdings" w:hAnsi="Wingdings" w:hint="default"/>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76" w15:restartNumberingAfterBreak="0">
    <w:nsid w:val="6BBA051E"/>
    <w:multiLevelType w:val="hybridMultilevel"/>
    <w:tmpl w:val="14647FF4"/>
    <w:lvl w:ilvl="0" w:tplc="04090005">
      <w:start w:val="1"/>
      <w:numFmt w:val="bullet"/>
      <w:lvlText w:val=""/>
      <w:lvlJc w:val="left"/>
      <w:pPr>
        <w:ind w:left="1058" w:hanging="360"/>
      </w:pPr>
      <w:rPr>
        <w:rFonts w:ascii="Wingdings" w:hAnsi="Wingdings"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77" w15:restartNumberingAfterBreak="0">
    <w:nsid w:val="6C863243"/>
    <w:multiLevelType w:val="hybridMultilevel"/>
    <w:tmpl w:val="7D62B0D2"/>
    <w:lvl w:ilvl="0" w:tplc="4DB8F0EE">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C15B1A"/>
    <w:multiLevelType w:val="hybridMultilevel"/>
    <w:tmpl w:val="F26838E8"/>
    <w:styleLink w:val="LFO2"/>
    <w:lvl w:ilvl="0" w:tplc="9B02101E">
      <w:start w:val="1"/>
      <w:numFmt w:val="decimal"/>
      <w:lvlText w:val="%1."/>
      <w:lvlJc w:val="left"/>
      <w:pPr>
        <w:ind w:left="360" w:hanging="360"/>
      </w:pPr>
      <w:rPr>
        <w:rFonts w:hint="default"/>
        <w:b/>
        <w:bCs/>
        <w:color w:val="7F7F7F" w:themeColor="accent1"/>
        <w:sz w:val="20"/>
        <w:szCs w:val="20"/>
        <w:u w:val="none"/>
      </w:rPr>
    </w:lvl>
    <w:lvl w:ilvl="1" w:tplc="04090019">
      <w:start w:val="1"/>
      <w:numFmt w:val="lowerLetter"/>
      <w:lvlText w:val="%2."/>
      <w:lvlJc w:val="left"/>
      <w:pPr>
        <w:ind w:left="1582" w:hanging="360"/>
      </w:p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9" w15:restartNumberingAfterBreak="0">
    <w:nsid w:val="6EED3F6A"/>
    <w:multiLevelType w:val="hybridMultilevel"/>
    <w:tmpl w:val="12CC82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E317E9"/>
    <w:multiLevelType w:val="hybridMultilevel"/>
    <w:tmpl w:val="E68ABB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1162E27"/>
    <w:multiLevelType w:val="multilevel"/>
    <w:tmpl w:val="392A5E9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9144B48"/>
    <w:multiLevelType w:val="hybridMultilevel"/>
    <w:tmpl w:val="A218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AF54E64"/>
    <w:multiLevelType w:val="hybridMultilevel"/>
    <w:tmpl w:val="2A86B1B8"/>
    <w:lvl w:ilvl="0" w:tplc="04090005">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4" w15:restartNumberingAfterBreak="0">
    <w:nsid w:val="7D811D62"/>
    <w:multiLevelType w:val="hybridMultilevel"/>
    <w:tmpl w:val="3A0A0F5A"/>
    <w:lvl w:ilvl="0" w:tplc="3384C548">
      <w:start w:val="1"/>
      <w:numFmt w:val="bullet"/>
      <w:pStyle w:val="textbullet"/>
      <w:lvlText w:val=""/>
      <w:lvlJc w:val="left"/>
      <w:pPr>
        <w:tabs>
          <w:tab w:val="num" w:pos="170"/>
        </w:tabs>
        <w:ind w:left="170" w:hanging="17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DAB6C4C"/>
    <w:multiLevelType w:val="hybridMultilevel"/>
    <w:tmpl w:val="D91246FA"/>
    <w:lvl w:ilvl="0" w:tplc="FFFFFFFF">
      <w:numFmt w:val="decimal"/>
      <w:lvlText w:val="%1."/>
      <w:lvlJc w:val="left"/>
      <w:pPr>
        <w:ind w:left="360" w:hanging="360"/>
      </w:pPr>
      <w:rPr>
        <w:rFonts w:hint="default"/>
        <w:b/>
        <w:bCs w:val="0"/>
        <w:i w:val="0"/>
        <w:iCs w:val="0"/>
        <w:color w:val="7F7F7F"/>
        <w:sz w:val="22"/>
        <w:szCs w:val="22"/>
        <w:u w:val="single"/>
      </w:rPr>
    </w:lvl>
    <w:lvl w:ilvl="1" w:tplc="FFFFFFFF">
      <w:start w:val="1"/>
      <w:numFmt w:val="bullet"/>
      <w:lvlText w:val=""/>
      <w:lvlJc w:val="left"/>
      <w:pPr>
        <w:ind w:left="1437" w:hanging="360"/>
      </w:pPr>
      <w:rPr>
        <w:rFonts w:ascii="Symbol" w:hAnsi="Symbol" w:hint="default"/>
      </w:rPr>
    </w:lvl>
    <w:lvl w:ilvl="2" w:tplc="FFFFFFFF">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86" w15:restartNumberingAfterBreak="0">
    <w:nsid w:val="7F8D2234"/>
    <w:multiLevelType w:val="hybridMultilevel"/>
    <w:tmpl w:val="9C282592"/>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15045306">
    <w:abstractNumId w:val="71"/>
  </w:num>
  <w:num w:numId="2" w16cid:durableId="978727754">
    <w:abstractNumId w:val="84"/>
  </w:num>
  <w:num w:numId="3" w16cid:durableId="1718234052">
    <w:abstractNumId w:val="26"/>
  </w:num>
  <w:num w:numId="4" w16cid:durableId="703944671">
    <w:abstractNumId w:val="44"/>
  </w:num>
  <w:num w:numId="5" w16cid:durableId="1295914641">
    <w:abstractNumId w:val="11"/>
  </w:num>
  <w:num w:numId="6" w16cid:durableId="989015765">
    <w:abstractNumId w:val="54"/>
  </w:num>
  <w:num w:numId="7" w16cid:durableId="410544907">
    <w:abstractNumId w:val="4"/>
  </w:num>
  <w:num w:numId="8" w16cid:durableId="770929200">
    <w:abstractNumId w:val="58"/>
  </w:num>
  <w:num w:numId="9" w16cid:durableId="577711209">
    <w:abstractNumId w:val="25"/>
  </w:num>
  <w:num w:numId="10" w16cid:durableId="2136753800">
    <w:abstractNumId w:val="20"/>
  </w:num>
  <w:num w:numId="11" w16cid:durableId="1841263779">
    <w:abstractNumId w:val="78"/>
  </w:num>
  <w:num w:numId="12" w16cid:durableId="125142525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9826402">
    <w:abstractNumId w:val="7"/>
  </w:num>
  <w:num w:numId="14" w16cid:durableId="135032016">
    <w:abstractNumId w:val="81"/>
  </w:num>
  <w:num w:numId="15" w16cid:durableId="708606058">
    <w:abstractNumId w:val="40"/>
  </w:num>
  <w:num w:numId="16" w16cid:durableId="2050757563">
    <w:abstractNumId w:val="86"/>
  </w:num>
  <w:num w:numId="17" w16cid:durableId="1490831406">
    <w:abstractNumId w:val="18"/>
  </w:num>
  <w:num w:numId="18" w16cid:durableId="2105030419">
    <w:abstractNumId w:val="77"/>
  </w:num>
  <w:num w:numId="19" w16cid:durableId="1180395036">
    <w:abstractNumId w:val="34"/>
  </w:num>
  <w:num w:numId="20" w16cid:durableId="1986011290">
    <w:abstractNumId w:val="6"/>
  </w:num>
  <w:num w:numId="21" w16cid:durableId="2068606258">
    <w:abstractNumId w:val="9"/>
  </w:num>
  <w:num w:numId="22" w16cid:durableId="1507282712">
    <w:abstractNumId w:val="75"/>
  </w:num>
  <w:num w:numId="23" w16cid:durableId="1183281750">
    <w:abstractNumId w:val="24"/>
  </w:num>
  <w:num w:numId="24" w16cid:durableId="481508259">
    <w:abstractNumId w:val="72"/>
  </w:num>
  <w:num w:numId="25" w16cid:durableId="1856311810">
    <w:abstractNumId w:val="33"/>
  </w:num>
  <w:num w:numId="26" w16cid:durableId="1310405633">
    <w:abstractNumId w:val="62"/>
  </w:num>
  <w:num w:numId="27" w16cid:durableId="1520002888">
    <w:abstractNumId w:val="23"/>
  </w:num>
  <w:num w:numId="28" w16cid:durableId="1120762908">
    <w:abstractNumId w:val="12"/>
  </w:num>
  <w:num w:numId="29" w16cid:durableId="1827934822">
    <w:abstractNumId w:val="8"/>
  </w:num>
  <w:num w:numId="30" w16cid:durableId="1695881393">
    <w:abstractNumId w:val="57"/>
  </w:num>
  <w:num w:numId="31" w16cid:durableId="146485656">
    <w:abstractNumId w:val="22"/>
  </w:num>
  <w:num w:numId="32" w16cid:durableId="1949771438">
    <w:abstractNumId w:val="70"/>
  </w:num>
  <w:num w:numId="33" w16cid:durableId="900364876">
    <w:abstractNumId w:val="31"/>
  </w:num>
  <w:num w:numId="34" w16cid:durableId="1012151218">
    <w:abstractNumId w:val="27"/>
  </w:num>
  <w:num w:numId="35" w16cid:durableId="1639649502">
    <w:abstractNumId w:val="52"/>
  </w:num>
  <w:num w:numId="36" w16cid:durableId="2140487214">
    <w:abstractNumId w:val="1"/>
  </w:num>
  <w:num w:numId="37" w16cid:durableId="1897087384">
    <w:abstractNumId w:val="16"/>
  </w:num>
  <w:num w:numId="38" w16cid:durableId="1998729612">
    <w:abstractNumId w:val="51"/>
  </w:num>
  <w:num w:numId="39" w16cid:durableId="608121435">
    <w:abstractNumId w:val="73"/>
  </w:num>
  <w:num w:numId="40" w16cid:durableId="1089932656">
    <w:abstractNumId w:val="69"/>
  </w:num>
  <w:num w:numId="41" w16cid:durableId="9243364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5450483">
    <w:abstractNumId w:val="47"/>
  </w:num>
  <w:num w:numId="43" w16cid:durableId="986781580">
    <w:abstractNumId w:val="59"/>
  </w:num>
  <w:num w:numId="44" w16cid:durableId="431897449">
    <w:abstractNumId w:val="68"/>
  </w:num>
  <w:num w:numId="45" w16cid:durableId="1359699013">
    <w:abstractNumId w:val="53"/>
  </w:num>
  <w:num w:numId="46" w16cid:durableId="108866178">
    <w:abstractNumId w:val="2"/>
  </w:num>
  <w:num w:numId="47" w16cid:durableId="1712194870">
    <w:abstractNumId w:val="60"/>
  </w:num>
  <w:num w:numId="48" w16cid:durableId="2053335590">
    <w:abstractNumId w:val="63"/>
  </w:num>
  <w:num w:numId="49" w16cid:durableId="836502236">
    <w:abstractNumId w:val="64"/>
  </w:num>
  <w:num w:numId="50" w16cid:durableId="1460145746">
    <w:abstractNumId w:val="43"/>
  </w:num>
  <w:num w:numId="51" w16cid:durableId="1697074189">
    <w:abstractNumId w:val="56"/>
  </w:num>
  <w:num w:numId="52" w16cid:durableId="1253200215">
    <w:abstractNumId w:val="79"/>
  </w:num>
  <w:num w:numId="53" w16cid:durableId="1059746481">
    <w:abstractNumId w:val="45"/>
  </w:num>
  <w:num w:numId="54" w16cid:durableId="418721327">
    <w:abstractNumId w:val="65"/>
  </w:num>
  <w:num w:numId="55" w16cid:durableId="147282455">
    <w:abstractNumId w:val="29"/>
  </w:num>
  <w:num w:numId="56" w16cid:durableId="1494252613">
    <w:abstractNumId w:val="61"/>
  </w:num>
  <w:num w:numId="57" w16cid:durableId="948896167">
    <w:abstractNumId w:val="38"/>
  </w:num>
  <w:num w:numId="58" w16cid:durableId="2057776312">
    <w:abstractNumId w:val="83"/>
  </w:num>
  <w:num w:numId="59" w16cid:durableId="1573348841">
    <w:abstractNumId w:val="49"/>
  </w:num>
  <w:num w:numId="60" w16cid:durableId="1721587623">
    <w:abstractNumId w:val="21"/>
  </w:num>
  <w:num w:numId="61" w16cid:durableId="858544645">
    <w:abstractNumId w:val="67"/>
  </w:num>
  <w:num w:numId="62" w16cid:durableId="195192915">
    <w:abstractNumId w:val="13"/>
  </w:num>
  <w:num w:numId="63" w16cid:durableId="1030909656">
    <w:abstractNumId w:val="82"/>
  </w:num>
  <w:num w:numId="64" w16cid:durableId="1022168290">
    <w:abstractNumId w:val="74"/>
  </w:num>
  <w:num w:numId="65" w16cid:durableId="2060780311">
    <w:abstractNumId w:val="50"/>
  </w:num>
  <w:num w:numId="66" w16cid:durableId="1286615246">
    <w:abstractNumId w:val="30"/>
  </w:num>
  <w:num w:numId="67" w16cid:durableId="70661580">
    <w:abstractNumId w:val="32"/>
  </w:num>
  <w:num w:numId="68" w16cid:durableId="308485347">
    <w:abstractNumId w:val="80"/>
  </w:num>
  <w:num w:numId="69" w16cid:durableId="1744838002">
    <w:abstractNumId w:val="0"/>
  </w:num>
  <w:num w:numId="70" w16cid:durableId="1640569010">
    <w:abstractNumId w:val="48"/>
  </w:num>
  <w:num w:numId="71" w16cid:durableId="7149153">
    <w:abstractNumId w:val="36"/>
  </w:num>
  <w:num w:numId="72" w16cid:durableId="21790036">
    <w:abstractNumId w:val="39"/>
  </w:num>
  <w:num w:numId="73" w16cid:durableId="373307219">
    <w:abstractNumId w:val="17"/>
  </w:num>
  <w:num w:numId="74" w16cid:durableId="1201438403">
    <w:abstractNumId w:val="10"/>
  </w:num>
  <w:num w:numId="75" w16cid:durableId="923103220">
    <w:abstractNumId w:val="41"/>
  </w:num>
  <w:num w:numId="76" w16cid:durableId="136801055">
    <w:abstractNumId w:val="76"/>
  </w:num>
  <w:num w:numId="77" w16cid:durableId="1362709079">
    <w:abstractNumId w:val="14"/>
  </w:num>
  <w:num w:numId="78" w16cid:durableId="374236617">
    <w:abstractNumId w:val="19"/>
  </w:num>
  <w:num w:numId="79" w16cid:durableId="218713063">
    <w:abstractNumId w:val="15"/>
  </w:num>
  <w:num w:numId="80" w16cid:durableId="2736796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99675155">
    <w:abstractNumId w:val="42"/>
  </w:num>
  <w:num w:numId="82" w16cid:durableId="798688577">
    <w:abstractNumId w:val="85"/>
  </w:num>
  <w:num w:numId="83" w16cid:durableId="2116558849">
    <w:abstractNumId w:val="5"/>
  </w:num>
  <w:num w:numId="84" w16cid:durableId="1193112714">
    <w:abstractNumId w:val="55"/>
  </w:num>
  <w:num w:numId="85" w16cid:durableId="411699375">
    <w:abstractNumId w:val="3"/>
  </w:num>
  <w:num w:numId="86" w16cid:durableId="647633266">
    <w:abstractNumId w:val="37"/>
  </w:num>
  <w:num w:numId="87" w16cid:durableId="2018923452">
    <w:abstractNumId w:val="28"/>
  </w:num>
  <w:num w:numId="88" w16cid:durableId="659506828">
    <w:abstractNumId w:val="46"/>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defaultTableStyle w:val="bodytext"/>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jW3sDC2sDAytzRT0lEKTi0uzszPAykwNqoFAEBCqnMtAAAA"/>
  </w:docVars>
  <w:rsids>
    <w:rsidRoot w:val="007D52DA"/>
    <w:rsid w:val="00000060"/>
    <w:rsid w:val="00000179"/>
    <w:rsid w:val="000001CC"/>
    <w:rsid w:val="000001F0"/>
    <w:rsid w:val="00000278"/>
    <w:rsid w:val="0000075B"/>
    <w:rsid w:val="000007C9"/>
    <w:rsid w:val="00000AEE"/>
    <w:rsid w:val="00000D18"/>
    <w:rsid w:val="00000D73"/>
    <w:rsid w:val="00000ED4"/>
    <w:rsid w:val="00001106"/>
    <w:rsid w:val="000011BD"/>
    <w:rsid w:val="0000123A"/>
    <w:rsid w:val="000012BC"/>
    <w:rsid w:val="00001345"/>
    <w:rsid w:val="000015CD"/>
    <w:rsid w:val="0000176F"/>
    <w:rsid w:val="0000189A"/>
    <w:rsid w:val="000018EF"/>
    <w:rsid w:val="00001BE7"/>
    <w:rsid w:val="00001D42"/>
    <w:rsid w:val="00001EC2"/>
    <w:rsid w:val="0000238A"/>
    <w:rsid w:val="00002738"/>
    <w:rsid w:val="000028D4"/>
    <w:rsid w:val="0000291E"/>
    <w:rsid w:val="00002B62"/>
    <w:rsid w:val="00002DE0"/>
    <w:rsid w:val="00003039"/>
    <w:rsid w:val="000031A7"/>
    <w:rsid w:val="000032FB"/>
    <w:rsid w:val="0000331E"/>
    <w:rsid w:val="00003629"/>
    <w:rsid w:val="00003710"/>
    <w:rsid w:val="00003AE1"/>
    <w:rsid w:val="00003CB5"/>
    <w:rsid w:val="00003DA9"/>
    <w:rsid w:val="0000426C"/>
    <w:rsid w:val="000043A3"/>
    <w:rsid w:val="00004701"/>
    <w:rsid w:val="00004742"/>
    <w:rsid w:val="00004D2C"/>
    <w:rsid w:val="00004E41"/>
    <w:rsid w:val="000050AE"/>
    <w:rsid w:val="00005398"/>
    <w:rsid w:val="00005591"/>
    <w:rsid w:val="00005674"/>
    <w:rsid w:val="00005726"/>
    <w:rsid w:val="00005779"/>
    <w:rsid w:val="000057E5"/>
    <w:rsid w:val="00005813"/>
    <w:rsid w:val="00005C26"/>
    <w:rsid w:val="000066C2"/>
    <w:rsid w:val="00006821"/>
    <w:rsid w:val="00006834"/>
    <w:rsid w:val="00006901"/>
    <w:rsid w:val="00006920"/>
    <w:rsid w:val="00006A88"/>
    <w:rsid w:val="0000702C"/>
    <w:rsid w:val="00007271"/>
    <w:rsid w:val="00007346"/>
    <w:rsid w:val="0000773B"/>
    <w:rsid w:val="00007A02"/>
    <w:rsid w:val="00007C54"/>
    <w:rsid w:val="0001001F"/>
    <w:rsid w:val="000100BC"/>
    <w:rsid w:val="00010228"/>
    <w:rsid w:val="00010323"/>
    <w:rsid w:val="00010393"/>
    <w:rsid w:val="00010ACC"/>
    <w:rsid w:val="00010E51"/>
    <w:rsid w:val="00010F21"/>
    <w:rsid w:val="00011026"/>
    <w:rsid w:val="00011524"/>
    <w:rsid w:val="000116CE"/>
    <w:rsid w:val="000118AD"/>
    <w:rsid w:val="00011BFD"/>
    <w:rsid w:val="00011EBF"/>
    <w:rsid w:val="00012008"/>
    <w:rsid w:val="000120AD"/>
    <w:rsid w:val="000124AC"/>
    <w:rsid w:val="00012B03"/>
    <w:rsid w:val="00012BD0"/>
    <w:rsid w:val="00012C21"/>
    <w:rsid w:val="000130EA"/>
    <w:rsid w:val="000132FB"/>
    <w:rsid w:val="00013702"/>
    <w:rsid w:val="000139C0"/>
    <w:rsid w:val="000139E4"/>
    <w:rsid w:val="00013BB7"/>
    <w:rsid w:val="00013CCF"/>
    <w:rsid w:val="00014092"/>
    <w:rsid w:val="0001416E"/>
    <w:rsid w:val="000141BD"/>
    <w:rsid w:val="00014351"/>
    <w:rsid w:val="000144A9"/>
    <w:rsid w:val="000144AE"/>
    <w:rsid w:val="0001473F"/>
    <w:rsid w:val="00014BC7"/>
    <w:rsid w:val="00014C6C"/>
    <w:rsid w:val="00014C99"/>
    <w:rsid w:val="0001517D"/>
    <w:rsid w:val="0001529C"/>
    <w:rsid w:val="000155E3"/>
    <w:rsid w:val="00015B98"/>
    <w:rsid w:val="00015B9D"/>
    <w:rsid w:val="00015F86"/>
    <w:rsid w:val="000164C4"/>
    <w:rsid w:val="00016633"/>
    <w:rsid w:val="00016B0E"/>
    <w:rsid w:val="00016C4D"/>
    <w:rsid w:val="00016C51"/>
    <w:rsid w:val="00016D20"/>
    <w:rsid w:val="00016F21"/>
    <w:rsid w:val="0001704D"/>
    <w:rsid w:val="000170F6"/>
    <w:rsid w:val="0001713D"/>
    <w:rsid w:val="0001716A"/>
    <w:rsid w:val="0001773A"/>
    <w:rsid w:val="000203D4"/>
    <w:rsid w:val="0002042A"/>
    <w:rsid w:val="000205B4"/>
    <w:rsid w:val="000206C1"/>
    <w:rsid w:val="0002073F"/>
    <w:rsid w:val="00020C44"/>
    <w:rsid w:val="00020F9F"/>
    <w:rsid w:val="00020FDC"/>
    <w:rsid w:val="00020FED"/>
    <w:rsid w:val="00021003"/>
    <w:rsid w:val="0002128C"/>
    <w:rsid w:val="00021296"/>
    <w:rsid w:val="000212A6"/>
    <w:rsid w:val="00021623"/>
    <w:rsid w:val="00021758"/>
    <w:rsid w:val="0002176B"/>
    <w:rsid w:val="0002196A"/>
    <w:rsid w:val="00021AC4"/>
    <w:rsid w:val="00021B62"/>
    <w:rsid w:val="000229EF"/>
    <w:rsid w:val="0002329B"/>
    <w:rsid w:val="000233DD"/>
    <w:rsid w:val="00023842"/>
    <w:rsid w:val="00023970"/>
    <w:rsid w:val="00023DED"/>
    <w:rsid w:val="00024032"/>
    <w:rsid w:val="000247C0"/>
    <w:rsid w:val="00024BEC"/>
    <w:rsid w:val="00024C22"/>
    <w:rsid w:val="00024CCA"/>
    <w:rsid w:val="00024F31"/>
    <w:rsid w:val="00024F66"/>
    <w:rsid w:val="00025134"/>
    <w:rsid w:val="0002519D"/>
    <w:rsid w:val="00025302"/>
    <w:rsid w:val="00025380"/>
    <w:rsid w:val="000256B0"/>
    <w:rsid w:val="000256F1"/>
    <w:rsid w:val="00025BE9"/>
    <w:rsid w:val="00025DE4"/>
    <w:rsid w:val="00025F4C"/>
    <w:rsid w:val="0002619A"/>
    <w:rsid w:val="000264EA"/>
    <w:rsid w:val="00026545"/>
    <w:rsid w:val="00026827"/>
    <w:rsid w:val="000269E1"/>
    <w:rsid w:val="00026FBC"/>
    <w:rsid w:val="0002713B"/>
    <w:rsid w:val="00027199"/>
    <w:rsid w:val="00027238"/>
    <w:rsid w:val="000272EA"/>
    <w:rsid w:val="00027C0F"/>
    <w:rsid w:val="00027D34"/>
    <w:rsid w:val="00027F63"/>
    <w:rsid w:val="00030825"/>
    <w:rsid w:val="0003083F"/>
    <w:rsid w:val="00030CAA"/>
    <w:rsid w:val="00031274"/>
    <w:rsid w:val="00031C12"/>
    <w:rsid w:val="00031C57"/>
    <w:rsid w:val="00031D8D"/>
    <w:rsid w:val="00032049"/>
    <w:rsid w:val="0003208B"/>
    <w:rsid w:val="0003211C"/>
    <w:rsid w:val="00032197"/>
    <w:rsid w:val="00032583"/>
    <w:rsid w:val="000325D8"/>
    <w:rsid w:val="0003266E"/>
    <w:rsid w:val="00032733"/>
    <w:rsid w:val="00032871"/>
    <w:rsid w:val="000328C0"/>
    <w:rsid w:val="00032AF4"/>
    <w:rsid w:val="00032BA3"/>
    <w:rsid w:val="00032E1C"/>
    <w:rsid w:val="00033153"/>
    <w:rsid w:val="00033655"/>
    <w:rsid w:val="00033B29"/>
    <w:rsid w:val="000344B0"/>
    <w:rsid w:val="00034B8B"/>
    <w:rsid w:val="00035011"/>
    <w:rsid w:val="00035E02"/>
    <w:rsid w:val="0003602E"/>
    <w:rsid w:val="000361B8"/>
    <w:rsid w:val="00036294"/>
    <w:rsid w:val="00036580"/>
    <w:rsid w:val="000365EB"/>
    <w:rsid w:val="000366D9"/>
    <w:rsid w:val="000367BF"/>
    <w:rsid w:val="00036948"/>
    <w:rsid w:val="00037146"/>
    <w:rsid w:val="0003715A"/>
    <w:rsid w:val="00037236"/>
    <w:rsid w:val="000372DF"/>
    <w:rsid w:val="00037499"/>
    <w:rsid w:val="000376F4"/>
    <w:rsid w:val="0003782E"/>
    <w:rsid w:val="00037D8B"/>
    <w:rsid w:val="00037DB3"/>
    <w:rsid w:val="00037E3A"/>
    <w:rsid w:val="00037E7F"/>
    <w:rsid w:val="00037F12"/>
    <w:rsid w:val="00040084"/>
    <w:rsid w:val="0004042A"/>
    <w:rsid w:val="00040A2B"/>
    <w:rsid w:val="00040B6E"/>
    <w:rsid w:val="00040B89"/>
    <w:rsid w:val="00040BE1"/>
    <w:rsid w:val="00040EE3"/>
    <w:rsid w:val="00040F9C"/>
    <w:rsid w:val="00040FC1"/>
    <w:rsid w:val="000411E4"/>
    <w:rsid w:val="000411F3"/>
    <w:rsid w:val="00041438"/>
    <w:rsid w:val="00041546"/>
    <w:rsid w:val="000418C0"/>
    <w:rsid w:val="00041E18"/>
    <w:rsid w:val="00041F8E"/>
    <w:rsid w:val="000424AF"/>
    <w:rsid w:val="000425C2"/>
    <w:rsid w:val="00042695"/>
    <w:rsid w:val="0004281E"/>
    <w:rsid w:val="0004291A"/>
    <w:rsid w:val="0004294A"/>
    <w:rsid w:val="000429E2"/>
    <w:rsid w:val="00042A00"/>
    <w:rsid w:val="00042AB5"/>
    <w:rsid w:val="00042B1F"/>
    <w:rsid w:val="00042E49"/>
    <w:rsid w:val="00042E4B"/>
    <w:rsid w:val="00042EA3"/>
    <w:rsid w:val="000431A6"/>
    <w:rsid w:val="000433B5"/>
    <w:rsid w:val="0004378B"/>
    <w:rsid w:val="00043D1D"/>
    <w:rsid w:val="00044199"/>
    <w:rsid w:val="00044244"/>
    <w:rsid w:val="00044432"/>
    <w:rsid w:val="00044476"/>
    <w:rsid w:val="00044479"/>
    <w:rsid w:val="00044480"/>
    <w:rsid w:val="000448F9"/>
    <w:rsid w:val="00044F98"/>
    <w:rsid w:val="00045441"/>
    <w:rsid w:val="0004566F"/>
    <w:rsid w:val="00045903"/>
    <w:rsid w:val="00045AA0"/>
    <w:rsid w:val="00045B0C"/>
    <w:rsid w:val="00045B5C"/>
    <w:rsid w:val="00045C96"/>
    <w:rsid w:val="00045CDA"/>
    <w:rsid w:val="00045E80"/>
    <w:rsid w:val="0004608A"/>
    <w:rsid w:val="00046146"/>
    <w:rsid w:val="0004633D"/>
    <w:rsid w:val="00046A39"/>
    <w:rsid w:val="00046A43"/>
    <w:rsid w:val="00046A7F"/>
    <w:rsid w:val="00047300"/>
    <w:rsid w:val="0004759B"/>
    <w:rsid w:val="00047FEE"/>
    <w:rsid w:val="00050241"/>
    <w:rsid w:val="00050280"/>
    <w:rsid w:val="000505C8"/>
    <w:rsid w:val="00050CB4"/>
    <w:rsid w:val="00050E8C"/>
    <w:rsid w:val="00050EB4"/>
    <w:rsid w:val="00050F50"/>
    <w:rsid w:val="000518A4"/>
    <w:rsid w:val="00051E2A"/>
    <w:rsid w:val="00052022"/>
    <w:rsid w:val="0005212F"/>
    <w:rsid w:val="00052167"/>
    <w:rsid w:val="000525D6"/>
    <w:rsid w:val="000526E3"/>
    <w:rsid w:val="00052A58"/>
    <w:rsid w:val="00052C95"/>
    <w:rsid w:val="00052CBF"/>
    <w:rsid w:val="00052CC9"/>
    <w:rsid w:val="00052EE0"/>
    <w:rsid w:val="0005310B"/>
    <w:rsid w:val="0005320A"/>
    <w:rsid w:val="00053257"/>
    <w:rsid w:val="00053315"/>
    <w:rsid w:val="000539EC"/>
    <w:rsid w:val="00053B50"/>
    <w:rsid w:val="00053C94"/>
    <w:rsid w:val="00053CCA"/>
    <w:rsid w:val="00054099"/>
    <w:rsid w:val="000544F4"/>
    <w:rsid w:val="00054596"/>
    <w:rsid w:val="000546DD"/>
    <w:rsid w:val="00054764"/>
    <w:rsid w:val="000548E5"/>
    <w:rsid w:val="00054B11"/>
    <w:rsid w:val="0005503D"/>
    <w:rsid w:val="00055258"/>
    <w:rsid w:val="00055382"/>
    <w:rsid w:val="000553D7"/>
    <w:rsid w:val="000555CA"/>
    <w:rsid w:val="000556F4"/>
    <w:rsid w:val="00055885"/>
    <w:rsid w:val="00055A06"/>
    <w:rsid w:val="00055AF9"/>
    <w:rsid w:val="00055C8C"/>
    <w:rsid w:val="00055E11"/>
    <w:rsid w:val="00056065"/>
    <w:rsid w:val="0005617D"/>
    <w:rsid w:val="000564EA"/>
    <w:rsid w:val="000568E5"/>
    <w:rsid w:val="00056B76"/>
    <w:rsid w:val="0005704A"/>
    <w:rsid w:val="00057A96"/>
    <w:rsid w:val="00057C9B"/>
    <w:rsid w:val="00060208"/>
    <w:rsid w:val="000602DE"/>
    <w:rsid w:val="00060300"/>
    <w:rsid w:val="00060BE6"/>
    <w:rsid w:val="00060C1A"/>
    <w:rsid w:val="00060C4E"/>
    <w:rsid w:val="00060CB4"/>
    <w:rsid w:val="00060D91"/>
    <w:rsid w:val="0006113B"/>
    <w:rsid w:val="00061824"/>
    <w:rsid w:val="000618A4"/>
    <w:rsid w:val="000618AC"/>
    <w:rsid w:val="0006199D"/>
    <w:rsid w:val="00061AEE"/>
    <w:rsid w:val="00061B17"/>
    <w:rsid w:val="00061BE1"/>
    <w:rsid w:val="00061D8A"/>
    <w:rsid w:val="0006203F"/>
    <w:rsid w:val="00062156"/>
    <w:rsid w:val="000622B1"/>
    <w:rsid w:val="000623A8"/>
    <w:rsid w:val="000623D6"/>
    <w:rsid w:val="0006266B"/>
    <w:rsid w:val="00062AEC"/>
    <w:rsid w:val="00062CE6"/>
    <w:rsid w:val="000631B2"/>
    <w:rsid w:val="0006354E"/>
    <w:rsid w:val="00063846"/>
    <w:rsid w:val="00063B6A"/>
    <w:rsid w:val="00063F8E"/>
    <w:rsid w:val="000642D6"/>
    <w:rsid w:val="00064466"/>
    <w:rsid w:val="000644D1"/>
    <w:rsid w:val="00064540"/>
    <w:rsid w:val="000645B5"/>
    <w:rsid w:val="0006477A"/>
    <w:rsid w:val="000649F4"/>
    <w:rsid w:val="00064E80"/>
    <w:rsid w:val="00064F68"/>
    <w:rsid w:val="000652E8"/>
    <w:rsid w:val="00065327"/>
    <w:rsid w:val="00065647"/>
    <w:rsid w:val="000658B1"/>
    <w:rsid w:val="00065990"/>
    <w:rsid w:val="00065DAC"/>
    <w:rsid w:val="000661FB"/>
    <w:rsid w:val="0006625B"/>
    <w:rsid w:val="00066497"/>
    <w:rsid w:val="0006649A"/>
    <w:rsid w:val="0006668F"/>
    <w:rsid w:val="00066722"/>
    <w:rsid w:val="000667A7"/>
    <w:rsid w:val="00066870"/>
    <w:rsid w:val="00066AD2"/>
    <w:rsid w:val="00066DEE"/>
    <w:rsid w:val="00067278"/>
    <w:rsid w:val="0006735B"/>
    <w:rsid w:val="000678A1"/>
    <w:rsid w:val="00067BC4"/>
    <w:rsid w:val="00067D97"/>
    <w:rsid w:val="00067DDC"/>
    <w:rsid w:val="00067EF9"/>
    <w:rsid w:val="000701C2"/>
    <w:rsid w:val="00070247"/>
    <w:rsid w:val="0007067C"/>
    <w:rsid w:val="00070784"/>
    <w:rsid w:val="00070902"/>
    <w:rsid w:val="00070974"/>
    <w:rsid w:val="0007124B"/>
    <w:rsid w:val="000713BA"/>
    <w:rsid w:val="000718C2"/>
    <w:rsid w:val="00071A0F"/>
    <w:rsid w:val="00071B59"/>
    <w:rsid w:val="00071B7E"/>
    <w:rsid w:val="00071D18"/>
    <w:rsid w:val="00071D4D"/>
    <w:rsid w:val="00071F50"/>
    <w:rsid w:val="00072013"/>
    <w:rsid w:val="00072062"/>
    <w:rsid w:val="00072232"/>
    <w:rsid w:val="0007231F"/>
    <w:rsid w:val="000726B4"/>
    <w:rsid w:val="00072703"/>
    <w:rsid w:val="000728DB"/>
    <w:rsid w:val="0007291B"/>
    <w:rsid w:val="00072934"/>
    <w:rsid w:val="00072D37"/>
    <w:rsid w:val="00072E1D"/>
    <w:rsid w:val="00072E84"/>
    <w:rsid w:val="00072F85"/>
    <w:rsid w:val="000730F8"/>
    <w:rsid w:val="0007336E"/>
    <w:rsid w:val="000733E6"/>
    <w:rsid w:val="00073813"/>
    <w:rsid w:val="00073B75"/>
    <w:rsid w:val="00073BD7"/>
    <w:rsid w:val="00073F1E"/>
    <w:rsid w:val="00073F94"/>
    <w:rsid w:val="0007404E"/>
    <w:rsid w:val="000744A0"/>
    <w:rsid w:val="000747F5"/>
    <w:rsid w:val="00074C28"/>
    <w:rsid w:val="00075085"/>
    <w:rsid w:val="000752A9"/>
    <w:rsid w:val="00075338"/>
    <w:rsid w:val="00075356"/>
    <w:rsid w:val="0007555C"/>
    <w:rsid w:val="00075628"/>
    <w:rsid w:val="00075698"/>
    <w:rsid w:val="00075799"/>
    <w:rsid w:val="00075D74"/>
    <w:rsid w:val="00075DA7"/>
    <w:rsid w:val="00076085"/>
    <w:rsid w:val="000761C7"/>
    <w:rsid w:val="0007634E"/>
    <w:rsid w:val="00076354"/>
    <w:rsid w:val="0007661C"/>
    <w:rsid w:val="0007670C"/>
    <w:rsid w:val="0007697C"/>
    <w:rsid w:val="00076A6C"/>
    <w:rsid w:val="00076B49"/>
    <w:rsid w:val="00076D9B"/>
    <w:rsid w:val="00076FFB"/>
    <w:rsid w:val="0007701A"/>
    <w:rsid w:val="000771A2"/>
    <w:rsid w:val="00077221"/>
    <w:rsid w:val="000776EC"/>
    <w:rsid w:val="00077837"/>
    <w:rsid w:val="000804FF"/>
    <w:rsid w:val="000806B1"/>
    <w:rsid w:val="000807C4"/>
    <w:rsid w:val="00080A01"/>
    <w:rsid w:val="00080B6C"/>
    <w:rsid w:val="00080D96"/>
    <w:rsid w:val="00081069"/>
    <w:rsid w:val="00081147"/>
    <w:rsid w:val="0008120C"/>
    <w:rsid w:val="00081332"/>
    <w:rsid w:val="00081355"/>
    <w:rsid w:val="00081617"/>
    <w:rsid w:val="0008166B"/>
    <w:rsid w:val="00081777"/>
    <w:rsid w:val="00081CCE"/>
    <w:rsid w:val="00081D3B"/>
    <w:rsid w:val="00081DC6"/>
    <w:rsid w:val="00081DE2"/>
    <w:rsid w:val="00082281"/>
    <w:rsid w:val="000824E7"/>
    <w:rsid w:val="00082678"/>
    <w:rsid w:val="000827DD"/>
    <w:rsid w:val="00082AC8"/>
    <w:rsid w:val="00082F6E"/>
    <w:rsid w:val="000832FB"/>
    <w:rsid w:val="000834D3"/>
    <w:rsid w:val="000835ED"/>
    <w:rsid w:val="00083799"/>
    <w:rsid w:val="00083AE7"/>
    <w:rsid w:val="00083BFA"/>
    <w:rsid w:val="00083DC0"/>
    <w:rsid w:val="000846DE"/>
    <w:rsid w:val="00084A31"/>
    <w:rsid w:val="00084B38"/>
    <w:rsid w:val="00084BC7"/>
    <w:rsid w:val="00084E28"/>
    <w:rsid w:val="0008517A"/>
    <w:rsid w:val="0008518D"/>
    <w:rsid w:val="00085279"/>
    <w:rsid w:val="0008549E"/>
    <w:rsid w:val="0008550D"/>
    <w:rsid w:val="000856EA"/>
    <w:rsid w:val="00085A6C"/>
    <w:rsid w:val="00085D9A"/>
    <w:rsid w:val="00085EFC"/>
    <w:rsid w:val="00085F86"/>
    <w:rsid w:val="000865AC"/>
    <w:rsid w:val="0008663A"/>
    <w:rsid w:val="0008697B"/>
    <w:rsid w:val="00086A6F"/>
    <w:rsid w:val="00086A92"/>
    <w:rsid w:val="00086D32"/>
    <w:rsid w:val="00087346"/>
    <w:rsid w:val="00087380"/>
    <w:rsid w:val="00087566"/>
    <w:rsid w:val="000875B2"/>
    <w:rsid w:val="000877CC"/>
    <w:rsid w:val="00087A3F"/>
    <w:rsid w:val="00087D79"/>
    <w:rsid w:val="00087FBB"/>
    <w:rsid w:val="00087FC1"/>
    <w:rsid w:val="000900FB"/>
    <w:rsid w:val="0009071E"/>
    <w:rsid w:val="00090A62"/>
    <w:rsid w:val="00090AE9"/>
    <w:rsid w:val="00090E0B"/>
    <w:rsid w:val="00091926"/>
    <w:rsid w:val="0009199A"/>
    <w:rsid w:val="00091DB2"/>
    <w:rsid w:val="00091E08"/>
    <w:rsid w:val="000922E2"/>
    <w:rsid w:val="00092B66"/>
    <w:rsid w:val="00092BC4"/>
    <w:rsid w:val="00092ECB"/>
    <w:rsid w:val="00093087"/>
    <w:rsid w:val="00093229"/>
    <w:rsid w:val="00093537"/>
    <w:rsid w:val="0009355C"/>
    <w:rsid w:val="00093817"/>
    <w:rsid w:val="000938F4"/>
    <w:rsid w:val="0009392F"/>
    <w:rsid w:val="00093BD8"/>
    <w:rsid w:val="00093C78"/>
    <w:rsid w:val="00093C8F"/>
    <w:rsid w:val="00093D1C"/>
    <w:rsid w:val="00094136"/>
    <w:rsid w:val="00094460"/>
    <w:rsid w:val="000948FC"/>
    <w:rsid w:val="00094943"/>
    <w:rsid w:val="00094A6F"/>
    <w:rsid w:val="00094B5F"/>
    <w:rsid w:val="00094DA8"/>
    <w:rsid w:val="0009542D"/>
    <w:rsid w:val="00095493"/>
    <w:rsid w:val="00095A1D"/>
    <w:rsid w:val="00095AB1"/>
    <w:rsid w:val="00095B47"/>
    <w:rsid w:val="00095B7A"/>
    <w:rsid w:val="00095DA9"/>
    <w:rsid w:val="00095E2D"/>
    <w:rsid w:val="00095E60"/>
    <w:rsid w:val="00095F85"/>
    <w:rsid w:val="00095F8A"/>
    <w:rsid w:val="00095FD6"/>
    <w:rsid w:val="000966A3"/>
    <w:rsid w:val="000968EE"/>
    <w:rsid w:val="000969CF"/>
    <w:rsid w:val="00096AE7"/>
    <w:rsid w:val="00096BF3"/>
    <w:rsid w:val="00096EDC"/>
    <w:rsid w:val="00096F73"/>
    <w:rsid w:val="00097026"/>
    <w:rsid w:val="0009705E"/>
    <w:rsid w:val="0009747E"/>
    <w:rsid w:val="0009751D"/>
    <w:rsid w:val="000978A9"/>
    <w:rsid w:val="000978E0"/>
    <w:rsid w:val="00097B5E"/>
    <w:rsid w:val="00097CA7"/>
    <w:rsid w:val="000A027C"/>
    <w:rsid w:val="000A07F8"/>
    <w:rsid w:val="000A0C4A"/>
    <w:rsid w:val="000A0C65"/>
    <w:rsid w:val="000A12B9"/>
    <w:rsid w:val="000A15A5"/>
    <w:rsid w:val="000A1726"/>
    <w:rsid w:val="000A1787"/>
    <w:rsid w:val="000A1A85"/>
    <w:rsid w:val="000A1E0B"/>
    <w:rsid w:val="000A1E37"/>
    <w:rsid w:val="000A1E92"/>
    <w:rsid w:val="000A2192"/>
    <w:rsid w:val="000A2299"/>
    <w:rsid w:val="000A22C3"/>
    <w:rsid w:val="000A22D7"/>
    <w:rsid w:val="000A26B2"/>
    <w:rsid w:val="000A2776"/>
    <w:rsid w:val="000A2AD8"/>
    <w:rsid w:val="000A310C"/>
    <w:rsid w:val="000A31F9"/>
    <w:rsid w:val="000A3464"/>
    <w:rsid w:val="000A3631"/>
    <w:rsid w:val="000A3AA3"/>
    <w:rsid w:val="000A3F7B"/>
    <w:rsid w:val="000A40A9"/>
    <w:rsid w:val="000A4209"/>
    <w:rsid w:val="000A469F"/>
    <w:rsid w:val="000A49D7"/>
    <w:rsid w:val="000A4A5C"/>
    <w:rsid w:val="000A4EFE"/>
    <w:rsid w:val="000A51B2"/>
    <w:rsid w:val="000A51D0"/>
    <w:rsid w:val="000A5236"/>
    <w:rsid w:val="000A52F8"/>
    <w:rsid w:val="000A53C6"/>
    <w:rsid w:val="000A53CF"/>
    <w:rsid w:val="000A53DB"/>
    <w:rsid w:val="000A5558"/>
    <w:rsid w:val="000A5903"/>
    <w:rsid w:val="000A5A22"/>
    <w:rsid w:val="000A5BE4"/>
    <w:rsid w:val="000A5D62"/>
    <w:rsid w:val="000A5F34"/>
    <w:rsid w:val="000A6063"/>
    <w:rsid w:val="000A6225"/>
    <w:rsid w:val="000A63CB"/>
    <w:rsid w:val="000A63EA"/>
    <w:rsid w:val="000A65CE"/>
    <w:rsid w:val="000A6724"/>
    <w:rsid w:val="000A674D"/>
    <w:rsid w:val="000A6890"/>
    <w:rsid w:val="000A6993"/>
    <w:rsid w:val="000A6BA4"/>
    <w:rsid w:val="000A6BA9"/>
    <w:rsid w:val="000A6BE7"/>
    <w:rsid w:val="000A7073"/>
    <w:rsid w:val="000A7174"/>
    <w:rsid w:val="000A762D"/>
    <w:rsid w:val="000A7868"/>
    <w:rsid w:val="000A7DA9"/>
    <w:rsid w:val="000B0167"/>
    <w:rsid w:val="000B034E"/>
    <w:rsid w:val="000B0686"/>
    <w:rsid w:val="000B0974"/>
    <w:rsid w:val="000B0A34"/>
    <w:rsid w:val="000B0AF1"/>
    <w:rsid w:val="000B0B5F"/>
    <w:rsid w:val="000B0B78"/>
    <w:rsid w:val="000B0CED"/>
    <w:rsid w:val="000B0E10"/>
    <w:rsid w:val="000B0EE4"/>
    <w:rsid w:val="000B18F2"/>
    <w:rsid w:val="000B195C"/>
    <w:rsid w:val="000B19B7"/>
    <w:rsid w:val="000B1B09"/>
    <w:rsid w:val="000B1DF8"/>
    <w:rsid w:val="000B20F0"/>
    <w:rsid w:val="000B2114"/>
    <w:rsid w:val="000B23CD"/>
    <w:rsid w:val="000B25F4"/>
    <w:rsid w:val="000B26EC"/>
    <w:rsid w:val="000B27A3"/>
    <w:rsid w:val="000B2B06"/>
    <w:rsid w:val="000B2CD2"/>
    <w:rsid w:val="000B2F54"/>
    <w:rsid w:val="000B3322"/>
    <w:rsid w:val="000B33A5"/>
    <w:rsid w:val="000B34BF"/>
    <w:rsid w:val="000B39A9"/>
    <w:rsid w:val="000B3A55"/>
    <w:rsid w:val="000B40D1"/>
    <w:rsid w:val="000B40FC"/>
    <w:rsid w:val="000B42BA"/>
    <w:rsid w:val="000B43BF"/>
    <w:rsid w:val="000B478A"/>
    <w:rsid w:val="000B480B"/>
    <w:rsid w:val="000B482D"/>
    <w:rsid w:val="000B495F"/>
    <w:rsid w:val="000B4C86"/>
    <w:rsid w:val="000B4D9D"/>
    <w:rsid w:val="000B506F"/>
    <w:rsid w:val="000B520C"/>
    <w:rsid w:val="000B53EA"/>
    <w:rsid w:val="000B5827"/>
    <w:rsid w:val="000B5C2C"/>
    <w:rsid w:val="000B5FA9"/>
    <w:rsid w:val="000B609F"/>
    <w:rsid w:val="000B68CA"/>
    <w:rsid w:val="000B6992"/>
    <w:rsid w:val="000B6A12"/>
    <w:rsid w:val="000B6AB9"/>
    <w:rsid w:val="000B6C6E"/>
    <w:rsid w:val="000B6D2D"/>
    <w:rsid w:val="000B74B8"/>
    <w:rsid w:val="000B7669"/>
    <w:rsid w:val="000B7684"/>
    <w:rsid w:val="000C00B6"/>
    <w:rsid w:val="000C0873"/>
    <w:rsid w:val="000C0A60"/>
    <w:rsid w:val="000C0CDB"/>
    <w:rsid w:val="000C0DAE"/>
    <w:rsid w:val="000C0F10"/>
    <w:rsid w:val="000C127F"/>
    <w:rsid w:val="000C1293"/>
    <w:rsid w:val="000C12BA"/>
    <w:rsid w:val="000C1414"/>
    <w:rsid w:val="000C1DC5"/>
    <w:rsid w:val="000C21F7"/>
    <w:rsid w:val="000C2214"/>
    <w:rsid w:val="000C23D9"/>
    <w:rsid w:val="000C23E2"/>
    <w:rsid w:val="000C2520"/>
    <w:rsid w:val="000C2583"/>
    <w:rsid w:val="000C2635"/>
    <w:rsid w:val="000C26B1"/>
    <w:rsid w:val="000C27C6"/>
    <w:rsid w:val="000C2893"/>
    <w:rsid w:val="000C29FF"/>
    <w:rsid w:val="000C2EED"/>
    <w:rsid w:val="000C3093"/>
    <w:rsid w:val="000C30D4"/>
    <w:rsid w:val="000C314C"/>
    <w:rsid w:val="000C31F1"/>
    <w:rsid w:val="000C3232"/>
    <w:rsid w:val="000C32DC"/>
    <w:rsid w:val="000C3364"/>
    <w:rsid w:val="000C358B"/>
    <w:rsid w:val="000C35D1"/>
    <w:rsid w:val="000C38B8"/>
    <w:rsid w:val="000C4215"/>
    <w:rsid w:val="000C4529"/>
    <w:rsid w:val="000C45CB"/>
    <w:rsid w:val="000C46D7"/>
    <w:rsid w:val="000C4A40"/>
    <w:rsid w:val="000C4B33"/>
    <w:rsid w:val="000C555E"/>
    <w:rsid w:val="000C5692"/>
    <w:rsid w:val="000C56A1"/>
    <w:rsid w:val="000C59B5"/>
    <w:rsid w:val="000C5C00"/>
    <w:rsid w:val="000C5C1D"/>
    <w:rsid w:val="000C5C42"/>
    <w:rsid w:val="000C66F7"/>
    <w:rsid w:val="000C66F8"/>
    <w:rsid w:val="000C67FE"/>
    <w:rsid w:val="000C6812"/>
    <w:rsid w:val="000C6C35"/>
    <w:rsid w:val="000C6D8B"/>
    <w:rsid w:val="000C71D3"/>
    <w:rsid w:val="000C7593"/>
    <w:rsid w:val="000C7627"/>
    <w:rsid w:val="000C779D"/>
    <w:rsid w:val="000C7C3E"/>
    <w:rsid w:val="000D017E"/>
    <w:rsid w:val="000D02A6"/>
    <w:rsid w:val="000D02D9"/>
    <w:rsid w:val="000D041E"/>
    <w:rsid w:val="000D05AE"/>
    <w:rsid w:val="000D0674"/>
    <w:rsid w:val="000D0811"/>
    <w:rsid w:val="000D08EC"/>
    <w:rsid w:val="000D0B97"/>
    <w:rsid w:val="000D0C60"/>
    <w:rsid w:val="000D0CA9"/>
    <w:rsid w:val="000D0E42"/>
    <w:rsid w:val="000D0FB8"/>
    <w:rsid w:val="000D10AA"/>
    <w:rsid w:val="000D169F"/>
    <w:rsid w:val="000D1713"/>
    <w:rsid w:val="000D1A3F"/>
    <w:rsid w:val="000D1B76"/>
    <w:rsid w:val="000D1EC1"/>
    <w:rsid w:val="000D1F83"/>
    <w:rsid w:val="000D20F6"/>
    <w:rsid w:val="000D2289"/>
    <w:rsid w:val="000D27BE"/>
    <w:rsid w:val="000D2A1F"/>
    <w:rsid w:val="000D2A6E"/>
    <w:rsid w:val="000D2CC6"/>
    <w:rsid w:val="000D2E0C"/>
    <w:rsid w:val="000D2F23"/>
    <w:rsid w:val="000D3203"/>
    <w:rsid w:val="000D33F4"/>
    <w:rsid w:val="000D365A"/>
    <w:rsid w:val="000D3826"/>
    <w:rsid w:val="000D3842"/>
    <w:rsid w:val="000D3939"/>
    <w:rsid w:val="000D3AC2"/>
    <w:rsid w:val="000D3B33"/>
    <w:rsid w:val="000D3CE5"/>
    <w:rsid w:val="000D4070"/>
    <w:rsid w:val="000D4258"/>
    <w:rsid w:val="000D442B"/>
    <w:rsid w:val="000D4701"/>
    <w:rsid w:val="000D47E5"/>
    <w:rsid w:val="000D47F3"/>
    <w:rsid w:val="000D4972"/>
    <w:rsid w:val="000D4BA7"/>
    <w:rsid w:val="000D4D36"/>
    <w:rsid w:val="000D4E12"/>
    <w:rsid w:val="000D4E3B"/>
    <w:rsid w:val="000D51AC"/>
    <w:rsid w:val="000D5248"/>
    <w:rsid w:val="000D528A"/>
    <w:rsid w:val="000D5456"/>
    <w:rsid w:val="000D59A4"/>
    <w:rsid w:val="000D5A65"/>
    <w:rsid w:val="000D5AA2"/>
    <w:rsid w:val="000D5AFF"/>
    <w:rsid w:val="000D5C38"/>
    <w:rsid w:val="000D5DB3"/>
    <w:rsid w:val="000D63C2"/>
    <w:rsid w:val="000D6599"/>
    <w:rsid w:val="000D65F5"/>
    <w:rsid w:val="000D6715"/>
    <w:rsid w:val="000D6734"/>
    <w:rsid w:val="000D69BA"/>
    <w:rsid w:val="000D7097"/>
    <w:rsid w:val="000D718F"/>
    <w:rsid w:val="000D7381"/>
    <w:rsid w:val="000D73D6"/>
    <w:rsid w:val="000D748F"/>
    <w:rsid w:val="000D74BF"/>
    <w:rsid w:val="000D77C0"/>
    <w:rsid w:val="000D7AB2"/>
    <w:rsid w:val="000D7AF9"/>
    <w:rsid w:val="000D7C12"/>
    <w:rsid w:val="000D7CE5"/>
    <w:rsid w:val="000D7D16"/>
    <w:rsid w:val="000E0103"/>
    <w:rsid w:val="000E0107"/>
    <w:rsid w:val="000E01A5"/>
    <w:rsid w:val="000E0278"/>
    <w:rsid w:val="000E030C"/>
    <w:rsid w:val="000E0A1B"/>
    <w:rsid w:val="000E0B9C"/>
    <w:rsid w:val="000E0E09"/>
    <w:rsid w:val="000E0E83"/>
    <w:rsid w:val="000E0F6B"/>
    <w:rsid w:val="000E111F"/>
    <w:rsid w:val="000E1257"/>
    <w:rsid w:val="000E14CA"/>
    <w:rsid w:val="000E1AE4"/>
    <w:rsid w:val="000E1D9F"/>
    <w:rsid w:val="000E1F43"/>
    <w:rsid w:val="000E20C3"/>
    <w:rsid w:val="000E2180"/>
    <w:rsid w:val="000E2208"/>
    <w:rsid w:val="000E229F"/>
    <w:rsid w:val="000E238C"/>
    <w:rsid w:val="000E25F7"/>
    <w:rsid w:val="000E28D4"/>
    <w:rsid w:val="000E2AC8"/>
    <w:rsid w:val="000E2AF6"/>
    <w:rsid w:val="000E2B84"/>
    <w:rsid w:val="000E2BEF"/>
    <w:rsid w:val="000E33FA"/>
    <w:rsid w:val="000E346E"/>
    <w:rsid w:val="000E34BA"/>
    <w:rsid w:val="000E3543"/>
    <w:rsid w:val="000E3D9B"/>
    <w:rsid w:val="000E3FA8"/>
    <w:rsid w:val="000E41FC"/>
    <w:rsid w:val="000E4330"/>
    <w:rsid w:val="000E4867"/>
    <w:rsid w:val="000E4C6D"/>
    <w:rsid w:val="000E4E2A"/>
    <w:rsid w:val="000E50D7"/>
    <w:rsid w:val="000E54C0"/>
    <w:rsid w:val="000E557A"/>
    <w:rsid w:val="000E57F6"/>
    <w:rsid w:val="000E5EFB"/>
    <w:rsid w:val="000E638C"/>
    <w:rsid w:val="000E63D8"/>
    <w:rsid w:val="000E65FC"/>
    <w:rsid w:val="000E6679"/>
    <w:rsid w:val="000E6703"/>
    <w:rsid w:val="000E681D"/>
    <w:rsid w:val="000E681F"/>
    <w:rsid w:val="000E6969"/>
    <w:rsid w:val="000E6B8A"/>
    <w:rsid w:val="000E6BBD"/>
    <w:rsid w:val="000E6C44"/>
    <w:rsid w:val="000E6E49"/>
    <w:rsid w:val="000E7020"/>
    <w:rsid w:val="000E71C7"/>
    <w:rsid w:val="000E751B"/>
    <w:rsid w:val="000E7FBD"/>
    <w:rsid w:val="000F0588"/>
    <w:rsid w:val="000F09EB"/>
    <w:rsid w:val="000F0D84"/>
    <w:rsid w:val="000F0F54"/>
    <w:rsid w:val="000F0FB0"/>
    <w:rsid w:val="000F105A"/>
    <w:rsid w:val="000F11E2"/>
    <w:rsid w:val="000F1263"/>
    <w:rsid w:val="000F147B"/>
    <w:rsid w:val="000F173C"/>
    <w:rsid w:val="000F1A71"/>
    <w:rsid w:val="000F1A8F"/>
    <w:rsid w:val="000F1FA4"/>
    <w:rsid w:val="000F2298"/>
    <w:rsid w:val="000F2418"/>
    <w:rsid w:val="000F25BB"/>
    <w:rsid w:val="000F2751"/>
    <w:rsid w:val="000F2766"/>
    <w:rsid w:val="000F3311"/>
    <w:rsid w:val="000F3598"/>
    <w:rsid w:val="000F3766"/>
    <w:rsid w:val="000F38D9"/>
    <w:rsid w:val="000F3A6C"/>
    <w:rsid w:val="000F3B7C"/>
    <w:rsid w:val="000F3D37"/>
    <w:rsid w:val="000F3DCB"/>
    <w:rsid w:val="000F4038"/>
    <w:rsid w:val="000F40B9"/>
    <w:rsid w:val="000F4378"/>
    <w:rsid w:val="000F47C4"/>
    <w:rsid w:val="000F4A0D"/>
    <w:rsid w:val="000F4B8E"/>
    <w:rsid w:val="000F4CFC"/>
    <w:rsid w:val="000F4D31"/>
    <w:rsid w:val="000F4DAD"/>
    <w:rsid w:val="000F4EC0"/>
    <w:rsid w:val="000F4FC1"/>
    <w:rsid w:val="000F5054"/>
    <w:rsid w:val="000F5433"/>
    <w:rsid w:val="000F54D6"/>
    <w:rsid w:val="000F54ED"/>
    <w:rsid w:val="000F57A3"/>
    <w:rsid w:val="000F57C6"/>
    <w:rsid w:val="000F62AD"/>
    <w:rsid w:val="000F62ED"/>
    <w:rsid w:val="000F6745"/>
    <w:rsid w:val="000F6C51"/>
    <w:rsid w:val="000F6D1B"/>
    <w:rsid w:val="000F6D72"/>
    <w:rsid w:val="000F6F48"/>
    <w:rsid w:val="000F79F0"/>
    <w:rsid w:val="000F7DE8"/>
    <w:rsid w:val="000F7EA9"/>
    <w:rsid w:val="000F7FDC"/>
    <w:rsid w:val="001000E0"/>
    <w:rsid w:val="001002FC"/>
    <w:rsid w:val="00100551"/>
    <w:rsid w:val="0010080D"/>
    <w:rsid w:val="00100BC2"/>
    <w:rsid w:val="00100CAC"/>
    <w:rsid w:val="00100CFD"/>
    <w:rsid w:val="00101104"/>
    <w:rsid w:val="00101196"/>
    <w:rsid w:val="001011AB"/>
    <w:rsid w:val="00101534"/>
    <w:rsid w:val="0010155F"/>
    <w:rsid w:val="0010169C"/>
    <w:rsid w:val="001018D9"/>
    <w:rsid w:val="00101EB9"/>
    <w:rsid w:val="00101FD1"/>
    <w:rsid w:val="001021C3"/>
    <w:rsid w:val="0010235B"/>
    <w:rsid w:val="001023E1"/>
    <w:rsid w:val="00102715"/>
    <w:rsid w:val="00102998"/>
    <w:rsid w:val="00102A18"/>
    <w:rsid w:val="00102CED"/>
    <w:rsid w:val="00102E2B"/>
    <w:rsid w:val="00102F00"/>
    <w:rsid w:val="0010321E"/>
    <w:rsid w:val="00103406"/>
    <w:rsid w:val="001036A0"/>
    <w:rsid w:val="0010373C"/>
    <w:rsid w:val="00103779"/>
    <w:rsid w:val="001037C1"/>
    <w:rsid w:val="00103BED"/>
    <w:rsid w:val="00103D70"/>
    <w:rsid w:val="00103E72"/>
    <w:rsid w:val="00103F93"/>
    <w:rsid w:val="00103FF8"/>
    <w:rsid w:val="00104326"/>
    <w:rsid w:val="00104737"/>
    <w:rsid w:val="0010483B"/>
    <w:rsid w:val="00104C60"/>
    <w:rsid w:val="00104C8D"/>
    <w:rsid w:val="00104D9B"/>
    <w:rsid w:val="00104DB2"/>
    <w:rsid w:val="0010524D"/>
    <w:rsid w:val="001052FA"/>
    <w:rsid w:val="00105600"/>
    <w:rsid w:val="0010565F"/>
    <w:rsid w:val="001056C6"/>
    <w:rsid w:val="00105908"/>
    <w:rsid w:val="0010597D"/>
    <w:rsid w:val="00105C3B"/>
    <w:rsid w:val="00106075"/>
    <w:rsid w:val="001065C1"/>
    <w:rsid w:val="00106689"/>
    <w:rsid w:val="0010725E"/>
    <w:rsid w:val="001072AD"/>
    <w:rsid w:val="0010754F"/>
    <w:rsid w:val="001075FB"/>
    <w:rsid w:val="0010783A"/>
    <w:rsid w:val="001079E6"/>
    <w:rsid w:val="001079F3"/>
    <w:rsid w:val="00107A2C"/>
    <w:rsid w:val="00107C71"/>
    <w:rsid w:val="00107D96"/>
    <w:rsid w:val="00107F00"/>
    <w:rsid w:val="00110096"/>
    <w:rsid w:val="00110688"/>
    <w:rsid w:val="001106BB"/>
    <w:rsid w:val="00110820"/>
    <w:rsid w:val="001109D8"/>
    <w:rsid w:val="001111B7"/>
    <w:rsid w:val="001113AA"/>
    <w:rsid w:val="0011153A"/>
    <w:rsid w:val="00111579"/>
    <w:rsid w:val="00111894"/>
    <w:rsid w:val="00111B08"/>
    <w:rsid w:val="00112279"/>
    <w:rsid w:val="001123CC"/>
    <w:rsid w:val="001124B9"/>
    <w:rsid w:val="001124BF"/>
    <w:rsid w:val="001126F4"/>
    <w:rsid w:val="00112871"/>
    <w:rsid w:val="001129F9"/>
    <w:rsid w:val="00112B53"/>
    <w:rsid w:val="00112BDC"/>
    <w:rsid w:val="00112CE2"/>
    <w:rsid w:val="00112E32"/>
    <w:rsid w:val="00112E3E"/>
    <w:rsid w:val="00112E5A"/>
    <w:rsid w:val="001130AA"/>
    <w:rsid w:val="00113177"/>
    <w:rsid w:val="0011317B"/>
    <w:rsid w:val="0011347D"/>
    <w:rsid w:val="00113793"/>
    <w:rsid w:val="00113800"/>
    <w:rsid w:val="001138BE"/>
    <w:rsid w:val="001138E7"/>
    <w:rsid w:val="0011397C"/>
    <w:rsid w:val="00113CBD"/>
    <w:rsid w:val="00113DE0"/>
    <w:rsid w:val="00113ED7"/>
    <w:rsid w:val="00113F01"/>
    <w:rsid w:val="00113FC8"/>
    <w:rsid w:val="00114100"/>
    <w:rsid w:val="00114166"/>
    <w:rsid w:val="00114261"/>
    <w:rsid w:val="001146F4"/>
    <w:rsid w:val="00115357"/>
    <w:rsid w:val="0011536E"/>
    <w:rsid w:val="00115514"/>
    <w:rsid w:val="001155B2"/>
    <w:rsid w:val="0011564F"/>
    <w:rsid w:val="001156FA"/>
    <w:rsid w:val="0011601D"/>
    <w:rsid w:val="001164AA"/>
    <w:rsid w:val="001165F1"/>
    <w:rsid w:val="00116CCB"/>
    <w:rsid w:val="00116E2C"/>
    <w:rsid w:val="00116FBD"/>
    <w:rsid w:val="0011711C"/>
    <w:rsid w:val="00117336"/>
    <w:rsid w:val="001175D8"/>
    <w:rsid w:val="001176C7"/>
    <w:rsid w:val="001179EC"/>
    <w:rsid w:val="00117B49"/>
    <w:rsid w:val="00117B8E"/>
    <w:rsid w:val="00117E82"/>
    <w:rsid w:val="001204B2"/>
    <w:rsid w:val="00120693"/>
    <w:rsid w:val="001208D2"/>
    <w:rsid w:val="00120BDA"/>
    <w:rsid w:val="00120E86"/>
    <w:rsid w:val="00120EE1"/>
    <w:rsid w:val="00121032"/>
    <w:rsid w:val="001213E8"/>
    <w:rsid w:val="001214F5"/>
    <w:rsid w:val="00121858"/>
    <w:rsid w:val="0012201C"/>
    <w:rsid w:val="001220C4"/>
    <w:rsid w:val="001222CC"/>
    <w:rsid w:val="001223C8"/>
    <w:rsid w:val="001224BA"/>
    <w:rsid w:val="001224D2"/>
    <w:rsid w:val="00122547"/>
    <w:rsid w:val="00122854"/>
    <w:rsid w:val="0012287E"/>
    <w:rsid w:val="00122CBE"/>
    <w:rsid w:val="00122EFB"/>
    <w:rsid w:val="0012305F"/>
    <w:rsid w:val="00123092"/>
    <w:rsid w:val="00123235"/>
    <w:rsid w:val="001232E0"/>
    <w:rsid w:val="00123682"/>
    <w:rsid w:val="00123A49"/>
    <w:rsid w:val="00123A7B"/>
    <w:rsid w:val="00123E0A"/>
    <w:rsid w:val="00124548"/>
    <w:rsid w:val="0012469D"/>
    <w:rsid w:val="00124A23"/>
    <w:rsid w:val="001252CE"/>
    <w:rsid w:val="00125370"/>
    <w:rsid w:val="00125410"/>
    <w:rsid w:val="0012549E"/>
    <w:rsid w:val="00125632"/>
    <w:rsid w:val="0012567C"/>
    <w:rsid w:val="0012577D"/>
    <w:rsid w:val="00125B5B"/>
    <w:rsid w:val="00125DB5"/>
    <w:rsid w:val="001264D8"/>
    <w:rsid w:val="00126507"/>
    <w:rsid w:val="001265E8"/>
    <w:rsid w:val="001267FA"/>
    <w:rsid w:val="00126A03"/>
    <w:rsid w:val="00126CD9"/>
    <w:rsid w:val="00127203"/>
    <w:rsid w:val="00127372"/>
    <w:rsid w:val="0012742F"/>
    <w:rsid w:val="001274C9"/>
    <w:rsid w:val="00127B5C"/>
    <w:rsid w:val="00127BAE"/>
    <w:rsid w:val="00127BFA"/>
    <w:rsid w:val="00127D16"/>
    <w:rsid w:val="001304E5"/>
    <w:rsid w:val="00130639"/>
    <w:rsid w:val="00130B29"/>
    <w:rsid w:val="00130E9C"/>
    <w:rsid w:val="00130ECB"/>
    <w:rsid w:val="0013128D"/>
    <w:rsid w:val="001313F3"/>
    <w:rsid w:val="00131636"/>
    <w:rsid w:val="0013174A"/>
    <w:rsid w:val="00131E0E"/>
    <w:rsid w:val="00131ECA"/>
    <w:rsid w:val="001320DE"/>
    <w:rsid w:val="001322B5"/>
    <w:rsid w:val="00132622"/>
    <w:rsid w:val="00132EAA"/>
    <w:rsid w:val="00132F04"/>
    <w:rsid w:val="0013302E"/>
    <w:rsid w:val="0013314F"/>
    <w:rsid w:val="00133358"/>
    <w:rsid w:val="001335C2"/>
    <w:rsid w:val="0013366A"/>
    <w:rsid w:val="0013369B"/>
    <w:rsid w:val="001337D6"/>
    <w:rsid w:val="00133908"/>
    <w:rsid w:val="00133ACC"/>
    <w:rsid w:val="00133C86"/>
    <w:rsid w:val="0013410B"/>
    <w:rsid w:val="0013454D"/>
    <w:rsid w:val="001346E2"/>
    <w:rsid w:val="001347EA"/>
    <w:rsid w:val="001348A8"/>
    <w:rsid w:val="0013507F"/>
    <w:rsid w:val="00135081"/>
    <w:rsid w:val="0013527E"/>
    <w:rsid w:val="00135656"/>
    <w:rsid w:val="00135804"/>
    <w:rsid w:val="001359E8"/>
    <w:rsid w:val="00135EFE"/>
    <w:rsid w:val="00135F8B"/>
    <w:rsid w:val="00136201"/>
    <w:rsid w:val="00136575"/>
    <w:rsid w:val="001365D4"/>
    <w:rsid w:val="00136D10"/>
    <w:rsid w:val="00136D74"/>
    <w:rsid w:val="00136EAE"/>
    <w:rsid w:val="0013709A"/>
    <w:rsid w:val="00137466"/>
    <w:rsid w:val="00137799"/>
    <w:rsid w:val="001379B3"/>
    <w:rsid w:val="00137A58"/>
    <w:rsid w:val="00137B7D"/>
    <w:rsid w:val="00137C19"/>
    <w:rsid w:val="00137E49"/>
    <w:rsid w:val="00137ED0"/>
    <w:rsid w:val="00140555"/>
    <w:rsid w:val="001409BD"/>
    <w:rsid w:val="00140CDB"/>
    <w:rsid w:val="00140DCE"/>
    <w:rsid w:val="00140E82"/>
    <w:rsid w:val="00140F2F"/>
    <w:rsid w:val="00141007"/>
    <w:rsid w:val="001410EB"/>
    <w:rsid w:val="0014120C"/>
    <w:rsid w:val="00141297"/>
    <w:rsid w:val="001415B4"/>
    <w:rsid w:val="0014171A"/>
    <w:rsid w:val="001417A4"/>
    <w:rsid w:val="00141E3B"/>
    <w:rsid w:val="001421F1"/>
    <w:rsid w:val="0014233C"/>
    <w:rsid w:val="0014244F"/>
    <w:rsid w:val="0014260F"/>
    <w:rsid w:val="00142658"/>
    <w:rsid w:val="001428D8"/>
    <w:rsid w:val="00142921"/>
    <w:rsid w:val="00142B9C"/>
    <w:rsid w:val="00142C05"/>
    <w:rsid w:val="00142C77"/>
    <w:rsid w:val="00142CE1"/>
    <w:rsid w:val="00142E81"/>
    <w:rsid w:val="0014308B"/>
    <w:rsid w:val="0014309E"/>
    <w:rsid w:val="0014324D"/>
    <w:rsid w:val="00143417"/>
    <w:rsid w:val="00143739"/>
    <w:rsid w:val="001437D3"/>
    <w:rsid w:val="001437FB"/>
    <w:rsid w:val="00143842"/>
    <w:rsid w:val="00143EF3"/>
    <w:rsid w:val="0014437B"/>
    <w:rsid w:val="001444CD"/>
    <w:rsid w:val="00144545"/>
    <w:rsid w:val="0014460A"/>
    <w:rsid w:val="00144621"/>
    <w:rsid w:val="0014472A"/>
    <w:rsid w:val="001447EB"/>
    <w:rsid w:val="0014488C"/>
    <w:rsid w:val="001448F8"/>
    <w:rsid w:val="001456DF"/>
    <w:rsid w:val="00145762"/>
    <w:rsid w:val="00145C30"/>
    <w:rsid w:val="00145CBE"/>
    <w:rsid w:val="00145D97"/>
    <w:rsid w:val="001461E9"/>
    <w:rsid w:val="001461FC"/>
    <w:rsid w:val="00146220"/>
    <w:rsid w:val="001464A2"/>
    <w:rsid w:val="00146AAA"/>
    <w:rsid w:val="00146B61"/>
    <w:rsid w:val="00146D8F"/>
    <w:rsid w:val="00146DD5"/>
    <w:rsid w:val="00146E87"/>
    <w:rsid w:val="00146EE8"/>
    <w:rsid w:val="00147348"/>
    <w:rsid w:val="00147643"/>
    <w:rsid w:val="001476DD"/>
    <w:rsid w:val="001478DC"/>
    <w:rsid w:val="00147CB8"/>
    <w:rsid w:val="00147FA0"/>
    <w:rsid w:val="00150252"/>
    <w:rsid w:val="00150754"/>
    <w:rsid w:val="00150FB1"/>
    <w:rsid w:val="001510B5"/>
    <w:rsid w:val="00151453"/>
    <w:rsid w:val="00151644"/>
    <w:rsid w:val="001516A6"/>
    <w:rsid w:val="0015193A"/>
    <w:rsid w:val="00151A04"/>
    <w:rsid w:val="00151A1D"/>
    <w:rsid w:val="00151BBB"/>
    <w:rsid w:val="00151BE9"/>
    <w:rsid w:val="00151E88"/>
    <w:rsid w:val="00151F01"/>
    <w:rsid w:val="00151F0B"/>
    <w:rsid w:val="001520A2"/>
    <w:rsid w:val="00152225"/>
    <w:rsid w:val="001528C3"/>
    <w:rsid w:val="00152906"/>
    <w:rsid w:val="00152AE9"/>
    <w:rsid w:val="00152EBB"/>
    <w:rsid w:val="00152FF8"/>
    <w:rsid w:val="0015338A"/>
    <w:rsid w:val="00153668"/>
    <w:rsid w:val="0015373A"/>
    <w:rsid w:val="0015389D"/>
    <w:rsid w:val="0015395F"/>
    <w:rsid w:val="00153973"/>
    <w:rsid w:val="00153C57"/>
    <w:rsid w:val="00153EDA"/>
    <w:rsid w:val="0015422F"/>
    <w:rsid w:val="00154346"/>
    <w:rsid w:val="001544B7"/>
    <w:rsid w:val="001546B4"/>
    <w:rsid w:val="001546BC"/>
    <w:rsid w:val="00154739"/>
    <w:rsid w:val="00154A28"/>
    <w:rsid w:val="00155180"/>
    <w:rsid w:val="00155323"/>
    <w:rsid w:val="00155681"/>
    <w:rsid w:val="001557CD"/>
    <w:rsid w:val="00155904"/>
    <w:rsid w:val="00155C53"/>
    <w:rsid w:val="001564B8"/>
    <w:rsid w:val="00156554"/>
    <w:rsid w:val="00156584"/>
    <w:rsid w:val="001566A4"/>
    <w:rsid w:val="00156786"/>
    <w:rsid w:val="00156915"/>
    <w:rsid w:val="00156BBB"/>
    <w:rsid w:val="00156BF5"/>
    <w:rsid w:val="00156D12"/>
    <w:rsid w:val="00156E95"/>
    <w:rsid w:val="00157023"/>
    <w:rsid w:val="00157069"/>
    <w:rsid w:val="00157084"/>
    <w:rsid w:val="001570EA"/>
    <w:rsid w:val="001572A7"/>
    <w:rsid w:val="001572FD"/>
    <w:rsid w:val="00157773"/>
    <w:rsid w:val="0015779E"/>
    <w:rsid w:val="001578BA"/>
    <w:rsid w:val="00157E53"/>
    <w:rsid w:val="0016007A"/>
    <w:rsid w:val="00160095"/>
    <w:rsid w:val="001600C0"/>
    <w:rsid w:val="0016011B"/>
    <w:rsid w:val="0016044A"/>
    <w:rsid w:val="00160530"/>
    <w:rsid w:val="00160C64"/>
    <w:rsid w:val="00160E44"/>
    <w:rsid w:val="00160FE3"/>
    <w:rsid w:val="00160FFA"/>
    <w:rsid w:val="00161046"/>
    <w:rsid w:val="001610E4"/>
    <w:rsid w:val="0016111C"/>
    <w:rsid w:val="00161192"/>
    <w:rsid w:val="001611BF"/>
    <w:rsid w:val="001612B2"/>
    <w:rsid w:val="001612FC"/>
    <w:rsid w:val="0016142C"/>
    <w:rsid w:val="00161764"/>
    <w:rsid w:val="001617F7"/>
    <w:rsid w:val="00161897"/>
    <w:rsid w:val="00161BF9"/>
    <w:rsid w:val="00161E0E"/>
    <w:rsid w:val="00162371"/>
    <w:rsid w:val="001624C6"/>
    <w:rsid w:val="001625BF"/>
    <w:rsid w:val="00162631"/>
    <w:rsid w:val="00162641"/>
    <w:rsid w:val="00163374"/>
    <w:rsid w:val="001638F0"/>
    <w:rsid w:val="00163AB9"/>
    <w:rsid w:val="00163ACB"/>
    <w:rsid w:val="00163B09"/>
    <w:rsid w:val="00163E15"/>
    <w:rsid w:val="001640C4"/>
    <w:rsid w:val="00164654"/>
    <w:rsid w:val="00164858"/>
    <w:rsid w:val="00164A14"/>
    <w:rsid w:val="001650E5"/>
    <w:rsid w:val="00165172"/>
    <w:rsid w:val="00165213"/>
    <w:rsid w:val="0016526C"/>
    <w:rsid w:val="001652CA"/>
    <w:rsid w:val="001652DB"/>
    <w:rsid w:val="0016531D"/>
    <w:rsid w:val="0016532E"/>
    <w:rsid w:val="001655CC"/>
    <w:rsid w:val="001656EA"/>
    <w:rsid w:val="00165845"/>
    <w:rsid w:val="00165A5C"/>
    <w:rsid w:val="00165F14"/>
    <w:rsid w:val="00165FB8"/>
    <w:rsid w:val="00166013"/>
    <w:rsid w:val="001661F8"/>
    <w:rsid w:val="0016660E"/>
    <w:rsid w:val="00166D15"/>
    <w:rsid w:val="00166D86"/>
    <w:rsid w:val="00166E0E"/>
    <w:rsid w:val="00166EF4"/>
    <w:rsid w:val="001672A3"/>
    <w:rsid w:val="0016758F"/>
    <w:rsid w:val="00167CDE"/>
    <w:rsid w:val="00167FBE"/>
    <w:rsid w:val="00170072"/>
    <w:rsid w:val="0017043D"/>
    <w:rsid w:val="00170523"/>
    <w:rsid w:val="001705C2"/>
    <w:rsid w:val="00170727"/>
    <w:rsid w:val="00170974"/>
    <w:rsid w:val="001709F6"/>
    <w:rsid w:val="00170BC4"/>
    <w:rsid w:val="00170E63"/>
    <w:rsid w:val="00170F53"/>
    <w:rsid w:val="00170F6F"/>
    <w:rsid w:val="00170F72"/>
    <w:rsid w:val="001713B2"/>
    <w:rsid w:val="0017164C"/>
    <w:rsid w:val="00171EBB"/>
    <w:rsid w:val="0017200F"/>
    <w:rsid w:val="0017249F"/>
    <w:rsid w:val="001725C2"/>
    <w:rsid w:val="00172A14"/>
    <w:rsid w:val="00172D73"/>
    <w:rsid w:val="00172EE3"/>
    <w:rsid w:val="00172FA1"/>
    <w:rsid w:val="00173134"/>
    <w:rsid w:val="0017324C"/>
    <w:rsid w:val="001736E2"/>
    <w:rsid w:val="001736F8"/>
    <w:rsid w:val="0017384C"/>
    <w:rsid w:val="001738B2"/>
    <w:rsid w:val="00173941"/>
    <w:rsid w:val="00173A14"/>
    <w:rsid w:val="00173AED"/>
    <w:rsid w:val="00173D1D"/>
    <w:rsid w:val="00173E6A"/>
    <w:rsid w:val="00174178"/>
    <w:rsid w:val="00174305"/>
    <w:rsid w:val="00174407"/>
    <w:rsid w:val="001747A4"/>
    <w:rsid w:val="001748D2"/>
    <w:rsid w:val="00174908"/>
    <w:rsid w:val="00174AEF"/>
    <w:rsid w:val="00174E1D"/>
    <w:rsid w:val="00174EA9"/>
    <w:rsid w:val="001750D0"/>
    <w:rsid w:val="00175140"/>
    <w:rsid w:val="001751BD"/>
    <w:rsid w:val="00175228"/>
    <w:rsid w:val="00175489"/>
    <w:rsid w:val="00175582"/>
    <w:rsid w:val="00175697"/>
    <w:rsid w:val="00175D8F"/>
    <w:rsid w:val="00176028"/>
    <w:rsid w:val="00176072"/>
    <w:rsid w:val="0017632B"/>
    <w:rsid w:val="001763C9"/>
    <w:rsid w:val="00176460"/>
    <w:rsid w:val="001764E4"/>
    <w:rsid w:val="00176A0C"/>
    <w:rsid w:val="00176ADF"/>
    <w:rsid w:val="00176CB3"/>
    <w:rsid w:val="00176CB5"/>
    <w:rsid w:val="00176E03"/>
    <w:rsid w:val="00177191"/>
    <w:rsid w:val="00177828"/>
    <w:rsid w:val="00177C2D"/>
    <w:rsid w:val="001802F5"/>
    <w:rsid w:val="00180301"/>
    <w:rsid w:val="00180512"/>
    <w:rsid w:val="001808E9"/>
    <w:rsid w:val="001809E5"/>
    <w:rsid w:val="00180A11"/>
    <w:rsid w:val="00180AF1"/>
    <w:rsid w:val="00180B38"/>
    <w:rsid w:val="00180C2B"/>
    <w:rsid w:val="00180D24"/>
    <w:rsid w:val="00180FA4"/>
    <w:rsid w:val="0018120B"/>
    <w:rsid w:val="001813B3"/>
    <w:rsid w:val="0018150C"/>
    <w:rsid w:val="00181753"/>
    <w:rsid w:val="0018184F"/>
    <w:rsid w:val="00181B00"/>
    <w:rsid w:val="00181E6B"/>
    <w:rsid w:val="00181EA4"/>
    <w:rsid w:val="00181F3C"/>
    <w:rsid w:val="001823CC"/>
    <w:rsid w:val="00182677"/>
    <w:rsid w:val="00182898"/>
    <w:rsid w:val="001834DD"/>
    <w:rsid w:val="0018356D"/>
    <w:rsid w:val="00183698"/>
    <w:rsid w:val="001837D9"/>
    <w:rsid w:val="00183875"/>
    <w:rsid w:val="0018390B"/>
    <w:rsid w:val="00183B11"/>
    <w:rsid w:val="00183B86"/>
    <w:rsid w:val="00183BD6"/>
    <w:rsid w:val="00183E3D"/>
    <w:rsid w:val="00183F60"/>
    <w:rsid w:val="001841A6"/>
    <w:rsid w:val="0018444D"/>
    <w:rsid w:val="001847FF"/>
    <w:rsid w:val="00184835"/>
    <w:rsid w:val="00184B1D"/>
    <w:rsid w:val="00184B86"/>
    <w:rsid w:val="00184C36"/>
    <w:rsid w:val="00184D3F"/>
    <w:rsid w:val="00184EDD"/>
    <w:rsid w:val="00184F5E"/>
    <w:rsid w:val="00185170"/>
    <w:rsid w:val="00185175"/>
    <w:rsid w:val="001852E5"/>
    <w:rsid w:val="00185330"/>
    <w:rsid w:val="00185346"/>
    <w:rsid w:val="0018539E"/>
    <w:rsid w:val="001854F0"/>
    <w:rsid w:val="00185772"/>
    <w:rsid w:val="00185963"/>
    <w:rsid w:val="001860D3"/>
    <w:rsid w:val="001861BA"/>
    <w:rsid w:val="00186217"/>
    <w:rsid w:val="00186294"/>
    <w:rsid w:val="00186695"/>
    <w:rsid w:val="0018669F"/>
    <w:rsid w:val="00186804"/>
    <w:rsid w:val="00186980"/>
    <w:rsid w:val="00186B43"/>
    <w:rsid w:val="00186BF3"/>
    <w:rsid w:val="00187116"/>
    <w:rsid w:val="00187259"/>
    <w:rsid w:val="001872E0"/>
    <w:rsid w:val="001877D0"/>
    <w:rsid w:val="00187B03"/>
    <w:rsid w:val="00187BEC"/>
    <w:rsid w:val="00187CB8"/>
    <w:rsid w:val="001901B0"/>
    <w:rsid w:val="00190504"/>
    <w:rsid w:val="0019061B"/>
    <w:rsid w:val="00190704"/>
    <w:rsid w:val="0019086E"/>
    <w:rsid w:val="00190962"/>
    <w:rsid w:val="00190C32"/>
    <w:rsid w:val="00190DFF"/>
    <w:rsid w:val="00191077"/>
    <w:rsid w:val="00191586"/>
    <w:rsid w:val="0019173B"/>
    <w:rsid w:val="001917FD"/>
    <w:rsid w:val="00191996"/>
    <w:rsid w:val="00191B3C"/>
    <w:rsid w:val="00191E41"/>
    <w:rsid w:val="00191FAF"/>
    <w:rsid w:val="00192091"/>
    <w:rsid w:val="001925B4"/>
    <w:rsid w:val="001925EC"/>
    <w:rsid w:val="0019271C"/>
    <w:rsid w:val="001928D0"/>
    <w:rsid w:val="001929CA"/>
    <w:rsid w:val="00192C13"/>
    <w:rsid w:val="00192D2F"/>
    <w:rsid w:val="001932EF"/>
    <w:rsid w:val="00193366"/>
    <w:rsid w:val="00193368"/>
    <w:rsid w:val="00193481"/>
    <w:rsid w:val="001936F4"/>
    <w:rsid w:val="00193716"/>
    <w:rsid w:val="001939AC"/>
    <w:rsid w:val="001939B3"/>
    <w:rsid w:val="00193A5E"/>
    <w:rsid w:val="00193C29"/>
    <w:rsid w:val="00193CE8"/>
    <w:rsid w:val="00193F38"/>
    <w:rsid w:val="00193FCF"/>
    <w:rsid w:val="00194079"/>
    <w:rsid w:val="0019421E"/>
    <w:rsid w:val="001944FC"/>
    <w:rsid w:val="0019454F"/>
    <w:rsid w:val="00194798"/>
    <w:rsid w:val="001949BF"/>
    <w:rsid w:val="00194BED"/>
    <w:rsid w:val="00194F36"/>
    <w:rsid w:val="0019513E"/>
    <w:rsid w:val="00195251"/>
    <w:rsid w:val="00195A34"/>
    <w:rsid w:val="00195AC8"/>
    <w:rsid w:val="00195D91"/>
    <w:rsid w:val="001960FF"/>
    <w:rsid w:val="00196174"/>
    <w:rsid w:val="00196350"/>
    <w:rsid w:val="001966D3"/>
    <w:rsid w:val="001967BB"/>
    <w:rsid w:val="00196ABC"/>
    <w:rsid w:val="00196B4C"/>
    <w:rsid w:val="00196EA4"/>
    <w:rsid w:val="00197015"/>
    <w:rsid w:val="0019701B"/>
    <w:rsid w:val="0019708A"/>
    <w:rsid w:val="0019731D"/>
    <w:rsid w:val="00197498"/>
    <w:rsid w:val="001974D3"/>
    <w:rsid w:val="00197736"/>
    <w:rsid w:val="00197991"/>
    <w:rsid w:val="001979D0"/>
    <w:rsid w:val="00197B4A"/>
    <w:rsid w:val="00197BC2"/>
    <w:rsid w:val="00197C76"/>
    <w:rsid w:val="00197D8D"/>
    <w:rsid w:val="00197F46"/>
    <w:rsid w:val="001A02AC"/>
    <w:rsid w:val="001A05D7"/>
    <w:rsid w:val="001A0B23"/>
    <w:rsid w:val="001A0BF2"/>
    <w:rsid w:val="001A0C98"/>
    <w:rsid w:val="001A0E09"/>
    <w:rsid w:val="001A0F63"/>
    <w:rsid w:val="001A0F76"/>
    <w:rsid w:val="001A111F"/>
    <w:rsid w:val="001A124D"/>
    <w:rsid w:val="001A1368"/>
    <w:rsid w:val="001A15AF"/>
    <w:rsid w:val="001A181C"/>
    <w:rsid w:val="001A197B"/>
    <w:rsid w:val="001A19A9"/>
    <w:rsid w:val="001A1B6F"/>
    <w:rsid w:val="001A1D72"/>
    <w:rsid w:val="001A1EC0"/>
    <w:rsid w:val="001A1F48"/>
    <w:rsid w:val="001A2018"/>
    <w:rsid w:val="001A23C4"/>
    <w:rsid w:val="001A2695"/>
    <w:rsid w:val="001A2A9B"/>
    <w:rsid w:val="001A3487"/>
    <w:rsid w:val="001A386A"/>
    <w:rsid w:val="001A3B35"/>
    <w:rsid w:val="001A3C0C"/>
    <w:rsid w:val="001A3CA8"/>
    <w:rsid w:val="001A3F21"/>
    <w:rsid w:val="001A3F67"/>
    <w:rsid w:val="001A4053"/>
    <w:rsid w:val="001A4071"/>
    <w:rsid w:val="001A41C9"/>
    <w:rsid w:val="001A42FB"/>
    <w:rsid w:val="001A46F0"/>
    <w:rsid w:val="001A47B1"/>
    <w:rsid w:val="001A496E"/>
    <w:rsid w:val="001A497F"/>
    <w:rsid w:val="001A4C4E"/>
    <w:rsid w:val="001A4FF1"/>
    <w:rsid w:val="001A52BE"/>
    <w:rsid w:val="001A52DF"/>
    <w:rsid w:val="001A53B5"/>
    <w:rsid w:val="001A549C"/>
    <w:rsid w:val="001A54D3"/>
    <w:rsid w:val="001A5560"/>
    <w:rsid w:val="001A557A"/>
    <w:rsid w:val="001A575E"/>
    <w:rsid w:val="001A586F"/>
    <w:rsid w:val="001A5D55"/>
    <w:rsid w:val="001A5D7A"/>
    <w:rsid w:val="001A5DAF"/>
    <w:rsid w:val="001A5FE3"/>
    <w:rsid w:val="001A602E"/>
    <w:rsid w:val="001A6270"/>
    <w:rsid w:val="001A640C"/>
    <w:rsid w:val="001A645D"/>
    <w:rsid w:val="001A67C7"/>
    <w:rsid w:val="001A6834"/>
    <w:rsid w:val="001A68F3"/>
    <w:rsid w:val="001A6F3F"/>
    <w:rsid w:val="001A71F5"/>
    <w:rsid w:val="001A72BE"/>
    <w:rsid w:val="001A73D0"/>
    <w:rsid w:val="001A75CA"/>
    <w:rsid w:val="001A769A"/>
    <w:rsid w:val="001A7BA1"/>
    <w:rsid w:val="001A7CA5"/>
    <w:rsid w:val="001B034F"/>
    <w:rsid w:val="001B0381"/>
    <w:rsid w:val="001B063E"/>
    <w:rsid w:val="001B0AB4"/>
    <w:rsid w:val="001B0BCE"/>
    <w:rsid w:val="001B0C42"/>
    <w:rsid w:val="001B0DC5"/>
    <w:rsid w:val="001B1248"/>
    <w:rsid w:val="001B1306"/>
    <w:rsid w:val="001B13DF"/>
    <w:rsid w:val="001B1485"/>
    <w:rsid w:val="001B1D7B"/>
    <w:rsid w:val="001B1E5F"/>
    <w:rsid w:val="001B21C1"/>
    <w:rsid w:val="001B2383"/>
    <w:rsid w:val="001B2690"/>
    <w:rsid w:val="001B283F"/>
    <w:rsid w:val="001B2ACD"/>
    <w:rsid w:val="001B2D30"/>
    <w:rsid w:val="001B34B7"/>
    <w:rsid w:val="001B36B3"/>
    <w:rsid w:val="001B38B4"/>
    <w:rsid w:val="001B391A"/>
    <w:rsid w:val="001B3B53"/>
    <w:rsid w:val="001B3DB6"/>
    <w:rsid w:val="001B4460"/>
    <w:rsid w:val="001B4733"/>
    <w:rsid w:val="001B496A"/>
    <w:rsid w:val="001B4AB4"/>
    <w:rsid w:val="001B4D51"/>
    <w:rsid w:val="001B55EF"/>
    <w:rsid w:val="001B561A"/>
    <w:rsid w:val="001B61D9"/>
    <w:rsid w:val="001B662A"/>
    <w:rsid w:val="001B68D2"/>
    <w:rsid w:val="001B68E1"/>
    <w:rsid w:val="001B6EE2"/>
    <w:rsid w:val="001B729C"/>
    <w:rsid w:val="001B744B"/>
    <w:rsid w:val="001B7494"/>
    <w:rsid w:val="001B7508"/>
    <w:rsid w:val="001B7953"/>
    <w:rsid w:val="001B796E"/>
    <w:rsid w:val="001B79D2"/>
    <w:rsid w:val="001B7A97"/>
    <w:rsid w:val="001B7B43"/>
    <w:rsid w:val="001B7F1F"/>
    <w:rsid w:val="001C0016"/>
    <w:rsid w:val="001C0388"/>
    <w:rsid w:val="001C098E"/>
    <w:rsid w:val="001C0AAC"/>
    <w:rsid w:val="001C0C85"/>
    <w:rsid w:val="001C0CA8"/>
    <w:rsid w:val="001C0D75"/>
    <w:rsid w:val="001C1104"/>
    <w:rsid w:val="001C119B"/>
    <w:rsid w:val="001C1413"/>
    <w:rsid w:val="001C1697"/>
    <w:rsid w:val="001C171A"/>
    <w:rsid w:val="001C1C2F"/>
    <w:rsid w:val="001C1C58"/>
    <w:rsid w:val="001C1F1A"/>
    <w:rsid w:val="001C1FD7"/>
    <w:rsid w:val="001C20DF"/>
    <w:rsid w:val="001C20E8"/>
    <w:rsid w:val="001C2454"/>
    <w:rsid w:val="001C2813"/>
    <w:rsid w:val="001C290D"/>
    <w:rsid w:val="001C2A3C"/>
    <w:rsid w:val="001C2C8B"/>
    <w:rsid w:val="001C2ED3"/>
    <w:rsid w:val="001C305F"/>
    <w:rsid w:val="001C3187"/>
    <w:rsid w:val="001C32CD"/>
    <w:rsid w:val="001C332F"/>
    <w:rsid w:val="001C3B6B"/>
    <w:rsid w:val="001C3F3C"/>
    <w:rsid w:val="001C4019"/>
    <w:rsid w:val="001C430F"/>
    <w:rsid w:val="001C4314"/>
    <w:rsid w:val="001C4664"/>
    <w:rsid w:val="001C4A85"/>
    <w:rsid w:val="001C4AF2"/>
    <w:rsid w:val="001C4B3F"/>
    <w:rsid w:val="001C4E64"/>
    <w:rsid w:val="001C4ECD"/>
    <w:rsid w:val="001C4FAF"/>
    <w:rsid w:val="001C5114"/>
    <w:rsid w:val="001C513A"/>
    <w:rsid w:val="001C54DF"/>
    <w:rsid w:val="001C580F"/>
    <w:rsid w:val="001C59D4"/>
    <w:rsid w:val="001C5B92"/>
    <w:rsid w:val="001C6124"/>
    <w:rsid w:val="001C6209"/>
    <w:rsid w:val="001C6226"/>
    <w:rsid w:val="001C651D"/>
    <w:rsid w:val="001C6679"/>
    <w:rsid w:val="001C6817"/>
    <w:rsid w:val="001C6C6F"/>
    <w:rsid w:val="001C6EFC"/>
    <w:rsid w:val="001C6F0C"/>
    <w:rsid w:val="001C6F20"/>
    <w:rsid w:val="001C73A9"/>
    <w:rsid w:val="001C74A7"/>
    <w:rsid w:val="001C7617"/>
    <w:rsid w:val="001C7AAD"/>
    <w:rsid w:val="001C7C9E"/>
    <w:rsid w:val="001C7D84"/>
    <w:rsid w:val="001C7EE7"/>
    <w:rsid w:val="001D04E2"/>
    <w:rsid w:val="001D0565"/>
    <w:rsid w:val="001D0635"/>
    <w:rsid w:val="001D0767"/>
    <w:rsid w:val="001D0809"/>
    <w:rsid w:val="001D083B"/>
    <w:rsid w:val="001D0989"/>
    <w:rsid w:val="001D0BF9"/>
    <w:rsid w:val="001D0E24"/>
    <w:rsid w:val="001D1052"/>
    <w:rsid w:val="001D1356"/>
    <w:rsid w:val="001D17D2"/>
    <w:rsid w:val="001D19EA"/>
    <w:rsid w:val="001D1A5B"/>
    <w:rsid w:val="001D1B96"/>
    <w:rsid w:val="001D1D4D"/>
    <w:rsid w:val="001D1E98"/>
    <w:rsid w:val="001D21A8"/>
    <w:rsid w:val="001D2290"/>
    <w:rsid w:val="001D22FE"/>
    <w:rsid w:val="001D233F"/>
    <w:rsid w:val="001D2580"/>
    <w:rsid w:val="001D26CB"/>
    <w:rsid w:val="001D27F9"/>
    <w:rsid w:val="001D2AC1"/>
    <w:rsid w:val="001D2D32"/>
    <w:rsid w:val="001D3097"/>
    <w:rsid w:val="001D395F"/>
    <w:rsid w:val="001D3CB7"/>
    <w:rsid w:val="001D3D31"/>
    <w:rsid w:val="001D42F6"/>
    <w:rsid w:val="001D47DA"/>
    <w:rsid w:val="001D4821"/>
    <w:rsid w:val="001D4CA4"/>
    <w:rsid w:val="001D4DE3"/>
    <w:rsid w:val="001D4E21"/>
    <w:rsid w:val="001D4ED3"/>
    <w:rsid w:val="001D53B2"/>
    <w:rsid w:val="001D5477"/>
    <w:rsid w:val="001D565A"/>
    <w:rsid w:val="001D586B"/>
    <w:rsid w:val="001D59DF"/>
    <w:rsid w:val="001D5B1E"/>
    <w:rsid w:val="001D5F07"/>
    <w:rsid w:val="001D6136"/>
    <w:rsid w:val="001D62E3"/>
    <w:rsid w:val="001D6386"/>
    <w:rsid w:val="001D645A"/>
    <w:rsid w:val="001D65B1"/>
    <w:rsid w:val="001D688B"/>
    <w:rsid w:val="001D68DD"/>
    <w:rsid w:val="001D6A50"/>
    <w:rsid w:val="001D6C28"/>
    <w:rsid w:val="001D6D8C"/>
    <w:rsid w:val="001D72D8"/>
    <w:rsid w:val="001D755D"/>
    <w:rsid w:val="001D7594"/>
    <w:rsid w:val="001D7614"/>
    <w:rsid w:val="001D77C3"/>
    <w:rsid w:val="001D7CFD"/>
    <w:rsid w:val="001D7E72"/>
    <w:rsid w:val="001D7FE5"/>
    <w:rsid w:val="001E0061"/>
    <w:rsid w:val="001E012D"/>
    <w:rsid w:val="001E0150"/>
    <w:rsid w:val="001E0327"/>
    <w:rsid w:val="001E0624"/>
    <w:rsid w:val="001E0758"/>
    <w:rsid w:val="001E0815"/>
    <w:rsid w:val="001E0842"/>
    <w:rsid w:val="001E0AA9"/>
    <w:rsid w:val="001E0C5A"/>
    <w:rsid w:val="001E0D52"/>
    <w:rsid w:val="001E1110"/>
    <w:rsid w:val="001E1499"/>
    <w:rsid w:val="001E149D"/>
    <w:rsid w:val="001E1757"/>
    <w:rsid w:val="001E1992"/>
    <w:rsid w:val="001E1C82"/>
    <w:rsid w:val="001E1CDC"/>
    <w:rsid w:val="001E1E13"/>
    <w:rsid w:val="001E1F41"/>
    <w:rsid w:val="001E2013"/>
    <w:rsid w:val="001E2332"/>
    <w:rsid w:val="001E2379"/>
    <w:rsid w:val="001E2685"/>
    <w:rsid w:val="001E26A2"/>
    <w:rsid w:val="001E2722"/>
    <w:rsid w:val="001E27B8"/>
    <w:rsid w:val="001E2857"/>
    <w:rsid w:val="001E28CF"/>
    <w:rsid w:val="001E2FAC"/>
    <w:rsid w:val="001E303D"/>
    <w:rsid w:val="001E332E"/>
    <w:rsid w:val="001E3416"/>
    <w:rsid w:val="001E34D1"/>
    <w:rsid w:val="001E3635"/>
    <w:rsid w:val="001E45F7"/>
    <w:rsid w:val="001E4B1F"/>
    <w:rsid w:val="001E4C06"/>
    <w:rsid w:val="001E4C1C"/>
    <w:rsid w:val="001E4D0A"/>
    <w:rsid w:val="001E4E36"/>
    <w:rsid w:val="001E4E5A"/>
    <w:rsid w:val="001E4E99"/>
    <w:rsid w:val="001E5183"/>
    <w:rsid w:val="001E54F1"/>
    <w:rsid w:val="001E5889"/>
    <w:rsid w:val="001E5D65"/>
    <w:rsid w:val="001E61D7"/>
    <w:rsid w:val="001E6331"/>
    <w:rsid w:val="001E6783"/>
    <w:rsid w:val="001E6A05"/>
    <w:rsid w:val="001E6C8D"/>
    <w:rsid w:val="001E7108"/>
    <w:rsid w:val="001E7405"/>
    <w:rsid w:val="001E74ED"/>
    <w:rsid w:val="001E7A3B"/>
    <w:rsid w:val="001E7DE3"/>
    <w:rsid w:val="001F0312"/>
    <w:rsid w:val="001F0404"/>
    <w:rsid w:val="001F06F9"/>
    <w:rsid w:val="001F0704"/>
    <w:rsid w:val="001F073F"/>
    <w:rsid w:val="001F0B12"/>
    <w:rsid w:val="001F0B7B"/>
    <w:rsid w:val="001F110B"/>
    <w:rsid w:val="001F1216"/>
    <w:rsid w:val="001F1524"/>
    <w:rsid w:val="001F167F"/>
    <w:rsid w:val="001F1795"/>
    <w:rsid w:val="001F18C6"/>
    <w:rsid w:val="001F1A35"/>
    <w:rsid w:val="001F1C4E"/>
    <w:rsid w:val="001F1D24"/>
    <w:rsid w:val="001F1DFD"/>
    <w:rsid w:val="001F1F25"/>
    <w:rsid w:val="001F2095"/>
    <w:rsid w:val="001F252F"/>
    <w:rsid w:val="001F2E92"/>
    <w:rsid w:val="001F2E95"/>
    <w:rsid w:val="001F2FB5"/>
    <w:rsid w:val="001F3091"/>
    <w:rsid w:val="001F36E6"/>
    <w:rsid w:val="001F38E6"/>
    <w:rsid w:val="001F39DB"/>
    <w:rsid w:val="001F3E40"/>
    <w:rsid w:val="001F4627"/>
    <w:rsid w:val="001F4BB5"/>
    <w:rsid w:val="001F4F89"/>
    <w:rsid w:val="001F50E9"/>
    <w:rsid w:val="001F55DD"/>
    <w:rsid w:val="001F55DF"/>
    <w:rsid w:val="001F5796"/>
    <w:rsid w:val="001F5A1A"/>
    <w:rsid w:val="001F5C65"/>
    <w:rsid w:val="001F5FD2"/>
    <w:rsid w:val="001F61F3"/>
    <w:rsid w:val="001F63AB"/>
    <w:rsid w:val="001F63CB"/>
    <w:rsid w:val="001F64DD"/>
    <w:rsid w:val="001F651A"/>
    <w:rsid w:val="001F65B1"/>
    <w:rsid w:val="001F6746"/>
    <w:rsid w:val="001F67EA"/>
    <w:rsid w:val="001F6854"/>
    <w:rsid w:val="001F68CD"/>
    <w:rsid w:val="001F6960"/>
    <w:rsid w:val="001F6C4E"/>
    <w:rsid w:val="001F7231"/>
    <w:rsid w:val="001F72AE"/>
    <w:rsid w:val="001F72D4"/>
    <w:rsid w:val="001F747D"/>
    <w:rsid w:val="001F7494"/>
    <w:rsid w:val="001F74C0"/>
    <w:rsid w:val="001F7553"/>
    <w:rsid w:val="001F7556"/>
    <w:rsid w:val="001F7752"/>
    <w:rsid w:val="001F78AB"/>
    <w:rsid w:val="001F7920"/>
    <w:rsid w:val="001F7B17"/>
    <w:rsid w:val="001F7D7D"/>
    <w:rsid w:val="001F7E99"/>
    <w:rsid w:val="002000D4"/>
    <w:rsid w:val="002001C9"/>
    <w:rsid w:val="002002C6"/>
    <w:rsid w:val="002005D0"/>
    <w:rsid w:val="00200F5C"/>
    <w:rsid w:val="00201258"/>
    <w:rsid w:val="00201311"/>
    <w:rsid w:val="00201324"/>
    <w:rsid w:val="002013CA"/>
    <w:rsid w:val="00201569"/>
    <w:rsid w:val="00201D7D"/>
    <w:rsid w:val="002026DC"/>
    <w:rsid w:val="00202985"/>
    <w:rsid w:val="00202A86"/>
    <w:rsid w:val="00202DDA"/>
    <w:rsid w:val="00202E0C"/>
    <w:rsid w:val="002030B3"/>
    <w:rsid w:val="002031B3"/>
    <w:rsid w:val="00203370"/>
    <w:rsid w:val="002037C6"/>
    <w:rsid w:val="00203822"/>
    <w:rsid w:val="00203EB4"/>
    <w:rsid w:val="002040A3"/>
    <w:rsid w:val="00204492"/>
    <w:rsid w:val="002046D5"/>
    <w:rsid w:val="002046F8"/>
    <w:rsid w:val="0020482E"/>
    <w:rsid w:val="002048B1"/>
    <w:rsid w:val="002048E8"/>
    <w:rsid w:val="002048E9"/>
    <w:rsid w:val="00204DAC"/>
    <w:rsid w:val="00204E6D"/>
    <w:rsid w:val="00204F5F"/>
    <w:rsid w:val="00205102"/>
    <w:rsid w:val="0020526E"/>
    <w:rsid w:val="00205467"/>
    <w:rsid w:val="0020556E"/>
    <w:rsid w:val="0020573C"/>
    <w:rsid w:val="00205830"/>
    <w:rsid w:val="002058DA"/>
    <w:rsid w:val="0020595B"/>
    <w:rsid w:val="00205993"/>
    <w:rsid w:val="00205A7E"/>
    <w:rsid w:val="00205A88"/>
    <w:rsid w:val="00205AE1"/>
    <w:rsid w:val="00205E4E"/>
    <w:rsid w:val="00206052"/>
    <w:rsid w:val="00206061"/>
    <w:rsid w:val="00206223"/>
    <w:rsid w:val="002065AB"/>
    <w:rsid w:val="0020669F"/>
    <w:rsid w:val="00206A81"/>
    <w:rsid w:val="00206DE1"/>
    <w:rsid w:val="00206DEA"/>
    <w:rsid w:val="00206E47"/>
    <w:rsid w:val="0020721C"/>
    <w:rsid w:val="00207254"/>
    <w:rsid w:val="00207309"/>
    <w:rsid w:val="00207391"/>
    <w:rsid w:val="002075E8"/>
    <w:rsid w:val="002075FD"/>
    <w:rsid w:val="00207850"/>
    <w:rsid w:val="00207AA7"/>
    <w:rsid w:val="00207D71"/>
    <w:rsid w:val="00207E02"/>
    <w:rsid w:val="00207E05"/>
    <w:rsid w:val="00207EB3"/>
    <w:rsid w:val="002100AC"/>
    <w:rsid w:val="00210381"/>
    <w:rsid w:val="002104B2"/>
    <w:rsid w:val="00210577"/>
    <w:rsid w:val="002105C5"/>
    <w:rsid w:val="002107C1"/>
    <w:rsid w:val="0021083A"/>
    <w:rsid w:val="00210CB6"/>
    <w:rsid w:val="00210E1E"/>
    <w:rsid w:val="00211015"/>
    <w:rsid w:val="002110AB"/>
    <w:rsid w:val="00211251"/>
    <w:rsid w:val="002114BB"/>
    <w:rsid w:val="00211522"/>
    <w:rsid w:val="00211BCD"/>
    <w:rsid w:val="00211BCF"/>
    <w:rsid w:val="00211D14"/>
    <w:rsid w:val="00211D3D"/>
    <w:rsid w:val="00211EAD"/>
    <w:rsid w:val="0021225F"/>
    <w:rsid w:val="00212693"/>
    <w:rsid w:val="00212BF6"/>
    <w:rsid w:val="00212C77"/>
    <w:rsid w:val="00212F00"/>
    <w:rsid w:val="002134F1"/>
    <w:rsid w:val="0021366D"/>
    <w:rsid w:val="00213AB0"/>
    <w:rsid w:val="00213D35"/>
    <w:rsid w:val="00213E7D"/>
    <w:rsid w:val="002142C6"/>
    <w:rsid w:val="002143C5"/>
    <w:rsid w:val="002144DC"/>
    <w:rsid w:val="002144F1"/>
    <w:rsid w:val="00214977"/>
    <w:rsid w:val="00214A72"/>
    <w:rsid w:val="00215064"/>
    <w:rsid w:val="002153C6"/>
    <w:rsid w:val="002155D6"/>
    <w:rsid w:val="00215619"/>
    <w:rsid w:val="00215712"/>
    <w:rsid w:val="002159CF"/>
    <w:rsid w:val="00215BC1"/>
    <w:rsid w:val="00216294"/>
    <w:rsid w:val="00216373"/>
    <w:rsid w:val="00216562"/>
    <w:rsid w:val="00216634"/>
    <w:rsid w:val="0021664C"/>
    <w:rsid w:val="00216C59"/>
    <w:rsid w:val="00216D4A"/>
    <w:rsid w:val="00216D6A"/>
    <w:rsid w:val="00216EEC"/>
    <w:rsid w:val="00217095"/>
    <w:rsid w:val="002170F5"/>
    <w:rsid w:val="002172D2"/>
    <w:rsid w:val="002176E5"/>
    <w:rsid w:val="00217F3B"/>
    <w:rsid w:val="00220286"/>
    <w:rsid w:val="00220405"/>
    <w:rsid w:val="00220AFB"/>
    <w:rsid w:val="0022132B"/>
    <w:rsid w:val="00221397"/>
    <w:rsid w:val="002215E9"/>
    <w:rsid w:val="00221896"/>
    <w:rsid w:val="00221C28"/>
    <w:rsid w:val="00221DA9"/>
    <w:rsid w:val="00221E00"/>
    <w:rsid w:val="00221EF5"/>
    <w:rsid w:val="00222159"/>
    <w:rsid w:val="00222626"/>
    <w:rsid w:val="00222A0C"/>
    <w:rsid w:val="00222BD0"/>
    <w:rsid w:val="00222EA0"/>
    <w:rsid w:val="00222EAA"/>
    <w:rsid w:val="00222EFF"/>
    <w:rsid w:val="00222F2E"/>
    <w:rsid w:val="002231BB"/>
    <w:rsid w:val="002231C8"/>
    <w:rsid w:val="0022325B"/>
    <w:rsid w:val="00223306"/>
    <w:rsid w:val="0022343B"/>
    <w:rsid w:val="002235FF"/>
    <w:rsid w:val="00223C98"/>
    <w:rsid w:val="00223EB6"/>
    <w:rsid w:val="00224065"/>
    <w:rsid w:val="00224122"/>
    <w:rsid w:val="0022426A"/>
    <w:rsid w:val="00224484"/>
    <w:rsid w:val="002245FA"/>
    <w:rsid w:val="00224709"/>
    <w:rsid w:val="00224753"/>
    <w:rsid w:val="002247DE"/>
    <w:rsid w:val="00224867"/>
    <w:rsid w:val="00224A4B"/>
    <w:rsid w:val="00224AF2"/>
    <w:rsid w:val="00224D07"/>
    <w:rsid w:val="00224DAB"/>
    <w:rsid w:val="00224FCD"/>
    <w:rsid w:val="00225174"/>
    <w:rsid w:val="00225444"/>
    <w:rsid w:val="0022553B"/>
    <w:rsid w:val="00225612"/>
    <w:rsid w:val="0022570B"/>
    <w:rsid w:val="0022589E"/>
    <w:rsid w:val="00225A57"/>
    <w:rsid w:val="00225C22"/>
    <w:rsid w:val="00225F1C"/>
    <w:rsid w:val="00226027"/>
    <w:rsid w:val="00226475"/>
    <w:rsid w:val="0022661B"/>
    <w:rsid w:val="00226780"/>
    <w:rsid w:val="002267D8"/>
    <w:rsid w:val="002268A6"/>
    <w:rsid w:val="00226B37"/>
    <w:rsid w:val="00226D03"/>
    <w:rsid w:val="00226F33"/>
    <w:rsid w:val="00226F49"/>
    <w:rsid w:val="00226F6B"/>
    <w:rsid w:val="00226F97"/>
    <w:rsid w:val="00227054"/>
    <w:rsid w:val="002275C8"/>
    <w:rsid w:val="00227642"/>
    <w:rsid w:val="00227BCD"/>
    <w:rsid w:val="00227E18"/>
    <w:rsid w:val="00227F24"/>
    <w:rsid w:val="00227F3D"/>
    <w:rsid w:val="00230012"/>
    <w:rsid w:val="0023035A"/>
    <w:rsid w:val="002305AF"/>
    <w:rsid w:val="002308C6"/>
    <w:rsid w:val="00230A10"/>
    <w:rsid w:val="00230D12"/>
    <w:rsid w:val="00230D9F"/>
    <w:rsid w:val="00230DE7"/>
    <w:rsid w:val="002310E1"/>
    <w:rsid w:val="002310E7"/>
    <w:rsid w:val="0023110F"/>
    <w:rsid w:val="0023129D"/>
    <w:rsid w:val="00231A87"/>
    <w:rsid w:val="00231A91"/>
    <w:rsid w:val="00231F84"/>
    <w:rsid w:val="00231FBB"/>
    <w:rsid w:val="00232088"/>
    <w:rsid w:val="002320A2"/>
    <w:rsid w:val="002320EB"/>
    <w:rsid w:val="002321EE"/>
    <w:rsid w:val="002322BA"/>
    <w:rsid w:val="00232392"/>
    <w:rsid w:val="00232445"/>
    <w:rsid w:val="002324EC"/>
    <w:rsid w:val="002325EB"/>
    <w:rsid w:val="00232833"/>
    <w:rsid w:val="002328C2"/>
    <w:rsid w:val="002329E2"/>
    <w:rsid w:val="00232B46"/>
    <w:rsid w:val="00232E35"/>
    <w:rsid w:val="00232EB9"/>
    <w:rsid w:val="00232F5E"/>
    <w:rsid w:val="0023303F"/>
    <w:rsid w:val="00233074"/>
    <w:rsid w:val="002331A0"/>
    <w:rsid w:val="0023344B"/>
    <w:rsid w:val="0023353A"/>
    <w:rsid w:val="002335F8"/>
    <w:rsid w:val="002339A6"/>
    <w:rsid w:val="00233DBB"/>
    <w:rsid w:val="00233F93"/>
    <w:rsid w:val="00234229"/>
    <w:rsid w:val="0023423F"/>
    <w:rsid w:val="00234250"/>
    <w:rsid w:val="0023444F"/>
    <w:rsid w:val="002348D5"/>
    <w:rsid w:val="002348EC"/>
    <w:rsid w:val="00234AE0"/>
    <w:rsid w:val="00234C2A"/>
    <w:rsid w:val="00234F04"/>
    <w:rsid w:val="00234FAF"/>
    <w:rsid w:val="00234FD5"/>
    <w:rsid w:val="00235170"/>
    <w:rsid w:val="00235724"/>
    <w:rsid w:val="00235B8B"/>
    <w:rsid w:val="00235F5F"/>
    <w:rsid w:val="0023607C"/>
    <w:rsid w:val="00236091"/>
    <w:rsid w:val="002360A2"/>
    <w:rsid w:val="002360FD"/>
    <w:rsid w:val="002361E2"/>
    <w:rsid w:val="002364D6"/>
    <w:rsid w:val="00236540"/>
    <w:rsid w:val="00236948"/>
    <w:rsid w:val="002369F4"/>
    <w:rsid w:val="00236B9D"/>
    <w:rsid w:val="00236DE6"/>
    <w:rsid w:val="00236E16"/>
    <w:rsid w:val="00236F2E"/>
    <w:rsid w:val="00236FCC"/>
    <w:rsid w:val="00237012"/>
    <w:rsid w:val="00237184"/>
    <w:rsid w:val="0023722F"/>
    <w:rsid w:val="00237232"/>
    <w:rsid w:val="00237315"/>
    <w:rsid w:val="002377C0"/>
    <w:rsid w:val="0023780F"/>
    <w:rsid w:val="0023787F"/>
    <w:rsid w:val="00237A4E"/>
    <w:rsid w:val="00237B77"/>
    <w:rsid w:val="0024012A"/>
    <w:rsid w:val="002402A4"/>
    <w:rsid w:val="00240431"/>
    <w:rsid w:val="00240501"/>
    <w:rsid w:val="00240987"/>
    <w:rsid w:val="002409AC"/>
    <w:rsid w:val="00240BA7"/>
    <w:rsid w:val="00240FBA"/>
    <w:rsid w:val="002414C4"/>
    <w:rsid w:val="00241573"/>
    <w:rsid w:val="0024162A"/>
    <w:rsid w:val="0024185A"/>
    <w:rsid w:val="00241CAD"/>
    <w:rsid w:val="00241EDC"/>
    <w:rsid w:val="00241FC4"/>
    <w:rsid w:val="002422F0"/>
    <w:rsid w:val="002424A1"/>
    <w:rsid w:val="002424AF"/>
    <w:rsid w:val="00242900"/>
    <w:rsid w:val="00242AE2"/>
    <w:rsid w:val="00243110"/>
    <w:rsid w:val="00243659"/>
    <w:rsid w:val="00243948"/>
    <w:rsid w:val="00243999"/>
    <w:rsid w:val="00243AB0"/>
    <w:rsid w:val="00243AB9"/>
    <w:rsid w:val="00243B18"/>
    <w:rsid w:val="00243BCE"/>
    <w:rsid w:val="00243C29"/>
    <w:rsid w:val="00244084"/>
    <w:rsid w:val="0024429E"/>
    <w:rsid w:val="002443B9"/>
    <w:rsid w:val="002443DB"/>
    <w:rsid w:val="00244593"/>
    <w:rsid w:val="002449B3"/>
    <w:rsid w:val="00244CAF"/>
    <w:rsid w:val="00244CC2"/>
    <w:rsid w:val="00244D66"/>
    <w:rsid w:val="0024508D"/>
    <w:rsid w:val="002451C2"/>
    <w:rsid w:val="00245465"/>
    <w:rsid w:val="00245636"/>
    <w:rsid w:val="002456D4"/>
    <w:rsid w:val="002457A1"/>
    <w:rsid w:val="0024585A"/>
    <w:rsid w:val="002459AC"/>
    <w:rsid w:val="00245A78"/>
    <w:rsid w:val="00245E52"/>
    <w:rsid w:val="00246AA8"/>
    <w:rsid w:val="00246B75"/>
    <w:rsid w:val="00246DF5"/>
    <w:rsid w:val="00246EEF"/>
    <w:rsid w:val="0024718B"/>
    <w:rsid w:val="00247390"/>
    <w:rsid w:val="002473AB"/>
    <w:rsid w:val="0024745D"/>
    <w:rsid w:val="00247567"/>
    <w:rsid w:val="002475CA"/>
    <w:rsid w:val="00247710"/>
    <w:rsid w:val="00247900"/>
    <w:rsid w:val="00247927"/>
    <w:rsid w:val="00247BB5"/>
    <w:rsid w:val="00247D98"/>
    <w:rsid w:val="002500BB"/>
    <w:rsid w:val="002502EC"/>
    <w:rsid w:val="00250540"/>
    <w:rsid w:val="0025075F"/>
    <w:rsid w:val="00250FAF"/>
    <w:rsid w:val="0025100F"/>
    <w:rsid w:val="00251012"/>
    <w:rsid w:val="002513B8"/>
    <w:rsid w:val="002513C0"/>
    <w:rsid w:val="002514AC"/>
    <w:rsid w:val="00251787"/>
    <w:rsid w:val="002517EF"/>
    <w:rsid w:val="0025180D"/>
    <w:rsid w:val="00251D89"/>
    <w:rsid w:val="002520C6"/>
    <w:rsid w:val="002521D2"/>
    <w:rsid w:val="00252398"/>
    <w:rsid w:val="0025243F"/>
    <w:rsid w:val="00252712"/>
    <w:rsid w:val="00252A57"/>
    <w:rsid w:val="00252A67"/>
    <w:rsid w:val="00252B8E"/>
    <w:rsid w:val="0025308B"/>
    <w:rsid w:val="002532E9"/>
    <w:rsid w:val="0025359A"/>
    <w:rsid w:val="002535EB"/>
    <w:rsid w:val="00253856"/>
    <w:rsid w:val="00253B8A"/>
    <w:rsid w:val="00253E49"/>
    <w:rsid w:val="00253EBD"/>
    <w:rsid w:val="00253EF3"/>
    <w:rsid w:val="00254379"/>
    <w:rsid w:val="00254AFA"/>
    <w:rsid w:val="00254C2D"/>
    <w:rsid w:val="002550EF"/>
    <w:rsid w:val="0025531C"/>
    <w:rsid w:val="0025539B"/>
    <w:rsid w:val="002556DD"/>
    <w:rsid w:val="002557B9"/>
    <w:rsid w:val="0025583B"/>
    <w:rsid w:val="00255DAC"/>
    <w:rsid w:val="00255E26"/>
    <w:rsid w:val="002561A2"/>
    <w:rsid w:val="002561E9"/>
    <w:rsid w:val="002563AE"/>
    <w:rsid w:val="002565B9"/>
    <w:rsid w:val="0025685C"/>
    <w:rsid w:val="002569DC"/>
    <w:rsid w:val="00256B40"/>
    <w:rsid w:val="00256B6A"/>
    <w:rsid w:val="00256C2F"/>
    <w:rsid w:val="00256F3A"/>
    <w:rsid w:val="002573F0"/>
    <w:rsid w:val="00257623"/>
    <w:rsid w:val="00257766"/>
    <w:rsid w:val="00257924"/>
    <w:rsid w:val="00257CB5"/>
    <w:rsid w:val="00257CE4"/>
    <w:rsid w:val="00257D4D"/>
    <w:rsid w:val="0026029E"/>
    <w:rsid w:val="00260D5F"/>
    <w:rsid w:val="00261142"/>
    <w:rsid w:val="002612D1"/>
    <w:rsid w:val="00261341"/>
    <w:rsid w:val="00261414"/>
    <w:rsid w:val="00261699"/>
    <w:rsid w:val="0026191F"/>
    <w:rsid w:val="00261A62"/>
    <w:rsid w:val="00261D6D"/>
    <w:rsid w:val="00262300"/>
    <w:rsid w:val="002623DC"/>
    <w:rsid w:val="0026246F"/>
    <w:rsid w:val="00262578"/>
    <w:rsid w:val="002625CA"/>
    <w:rsid w:val="002627C6"/>
    <w:rsid w:val="00262B32"/>
    <w:rsid w:val="00262B49"/>
    <w:rsid w:val="00262BE4"/>
    <w:rsid w:val="00262D1F"/>
    <w:rsid w:val="00262ECF"/>
    <w:rsid w:val="002632E4"/>
    <w:rsid w:val="002635A8"/>
    <w:rsid w:val="00263645"/>
    <w:rsid w:val="00263C2A"/>
    <w:rsid w:val="00263D0E"/>
    <w:rsid w:val="00263E1C"/>
    <w:rsid w:val="00263ED3"/>
    <w:rsid w:val="00263F35"/>
    <w:rsid w:val="0026404F"/>
    <w:rsid w:val="00264165"/>
    <w:rsid w:val="0026425C"/>
    <w:rsid w:val="0026427D"/>
    <w:rsid w:val="002643BC"/>
    <w:rsid w:val="0026440B"/>
    <w:rsid w:val="00264498"/>
    <w:rsid w:val="002647E2"/>
    <w:rsid w:val="00264946"/>
    <w:rsid w:val="002649E9"/>
    <w:rsid w:val="00264C4A"/>
    <w:rsid w:val="00264E08"/>
    <w:rsid w:val="00264F13"/>
    <w:rsid w:val="00265474"/>
    <w:rsid w:val="002657B9"/>
    <w:rsid w:val="00265810"/>
    <w:rsid w:val="00266453"/>
    <w:rsid w:val="002664F8"/>
    <w:rsid w:val="002665F2"/>
    <w:rsid w:val="002668B1"/>
    <w:rsid w:val="00266914"/>
    <w:rsid w:val="00266BE4"/>
    <w:rsid w:val="00266D9A"/>
    <w:rsid w:val="0026701D"/>
    <w:rsid w:val="002670C2"/>
    <w:rsid w:val="002671CB"/>
    <w:rsid w:val="00267214"/>
    <w:rsid w:val="00267318"/>
    <w:rsid w:val="002676D9"/>
    <w:rsid w:val="00267957"/>
    <w:rsid w:val="00267CA5"/>
    <w:rsid w:val="00267D6D"/>
    <w:rsid w:val="00270218"/>
    <w:rsid w:val="002702A5"/>
    <w:rsid w:val="00270451"/>
    <w:rsid w:val="00270518"/>
    <w:rsid w:val="00270960"/>
    <w:rsid w:val="00270C66"/>
    <w:rsid w:val="00270DFE"/>
    <w:rsid w:val="00270E58"/>
    <w:rsid w:val="00270E76"/>
    <w:rsid w:val="00271329"/>
    <w:rsid w:val="002714F9"/>
    <w:rsid w:val="002716AB"/>
    <w:rsid w:val="002718D9"/>
    <w:rsid w:val="00271918"/>
    <w:rsid w:val="00271C89"/>
    <w:rsid w:val="00271CE0"/>
    <w:rsid w:val="00271F46"/>
    <w:rsid w:val="002721B3"/>
    <w:rsid w:val="002721DE"/>
    <w:rsid w:val="00272274"/>
    <w:rsid w:val="002727AC"/>
    <w:rsid w:val="00272900"/>
    <w:rsid w:val="00272970"/>
    <w:rsid w:val="00272B4E"/>
    <w:rsid w:val="00272E3D"/>
    <w:rsid w:val="00273154"/>
    <w:rsid w:val="00273297"/>
    <w:rsid w:val="002734FC"/>
    <w:rsid w:val="0027374B"/>
    <w:rsid w:val="002739E1"/>
    <w:rsid w:val="00273BDF"/>
    <w:rsid w:val="00273CFA"/>
    <w:rsid w:val="00273D0A"/>
    <w:rsid w:val="00273F07"/>
    <w:rsid w:val="00274029"/>
    <w:rsid w:val="00274484"/>
    <w:rsid w:val="002744D5"/>
    <w:rsid w:val="002745C3"/>
    <w:rsid w:val="00274630"/>
    <w:rsid w:val="00274CCB"/>
    <w:rsid w:val="00274F98"/>
    <w:rsid w:val="00275060"/>
    <w:rsid w:val="002750AD"/>
    <w:rsid w:val="00275358"/>
    <w:rsid w:val="00275546"/>
    <w:rsid w:val="00275718"/>
    <w:rsid w:val="002758E8"/>
    <w:rsid w:val="00275C58"/>
    <w:rsid w:val="00275D0E"/>
    <w:rsid w:val="00275D1F"/>
    <w:rsid w:val="00275D6E"/>
    <w:rsid w:val="00275DBE"/>
    <w:rsid w:val="00275E62"/>
    <w:rsid w:val="00276330"/>
    <w:rsid w:val="0027637D"/>
    <w:rsid w:val="002764F3"/>
    <w:rsid w:val="00276A63"/>
    <w:rsid w:val="00276B23"/>
    <w:rsid w:val="00276CF6"/>
    <w:rsid w:val="00277452"/>
    <w:rsid w:val="00277519"/>
    <w:rsid w:val="00277673"/>
    <w:rsid w:val="002778C7"/>
    <w:rsid w:val="00277FA3"/>
    <w:rsid w:val="00280586"/>
    <w:rsid w:val="002806A4"/>
    <w:rsid w:val="00280B5B"/>
    <w:rsid w:val="002811FE"/>
    <w:rsid w:val="00281A2C"/>
    <w:rsid w:val="00281AF0"/>
    <w:rsid w:val="00281CA8"/>
    <w:rsid w:val="00281EE6"/>
    <w:rsid w:val="002823EF"/>
    <w:rsid w:val="0028267B"/>
    <w:rsid w:val="00282839"/>
    <w:rsid w:val="002829A3"/>
    <w:rsid w:val="00282B27"/>
    <w:rsid w:val="00283001"/>
    <w:rsid w:val="0028311F"/>
    <w:rsid w:val="00283222"/>
    <w:rsid w:val="002832C0"/>
    <w:rsid w:val="00283336"/>
    <w:rsid w:val="0028333F"/>
    <w:rsid w:val="00283565"/>
    <w:rsid w:val="00283994"/>
    <w:rsid w:val="00283B3B"/>
    <w:rsid w:val="00283D93"/>
    <w:rsid w:val="00283DB2"/>
    <w:rsid w:val="0028402B"/>
    <w:rsid w:val="00284570"/>
    <w:rsid w:val="002845C5"/>
    <w:rsid w:val="00284A49"/>
    <w:rsid w:val="00284A57"/>
    <w:rsid w:val="00284D9C"/>
    <w:rsid w:val="00285022"/>
    <w:rsid w:val="002854B1"/>
    <w:rsid w:val="0028604D"/>
    <w:rsid w:val="0028608C"/>
    <w:rsid w:val="002860E1"/>
    <w:rsid w:val="002861AE"/>
    <w:rsid w:val="002865CD"/>
    <w:rsid w:val="002866A0"/>
    <w:rsid w:val="0028689F"/>
    <w:rsid w:val="00286B5A"/>
    <w:rsid w:val="00286C3A"/>
    <w:rsid w:val="00286EAA"/>
    <w:rsid w:val="00286EC3"/>
    <w:rsid w:val="00287338"/>
    <w:rsid w:val="002873E9"/>
    <w:rsid w:val="00287596"/>
    <w:rsid w:val="002876AB"/>
    <w:rsid w:val="00287A58"/>
    <w:rsid w:val="00287DE2"/>
    <w:rsid w:val="002900B7"/>
    <w:rsid w:val="00290176"/>
    <w:rsid w:val="00290251"/>
    <w:rsid w:val="0029041E"/>
    <w:rsid w:val="002907A6"/>
    <w:rsid w:val="002909FB"/>
    <w:rsid w:val="00290B05"/>
    <w:rsid w:val="00290B27"/>
    <w:rsid w:val="00290C29"/>
    <w:rsid w:val="00290D75"/>
    <w:rsid w:val="00290DFB"/>
    <w:rsid w:val="00290EB8"/>
    <w:rsid w:val="002910E9"/>
    <w:rsid w:val="0029129B"/>
    <w:rsid w:val="002914DA"/>
    <w:rsid w:val="00291557"/>
    <w:rsid w:val="00291572"/>
    <w:rsid w:val="00291644"/>
    <w:rsid w:val="00291652"/>
    <w:rsid w:val="002916ED"/>
    <w:rsid w:val="00291A03"/>
    <w:rsid w:val="00291C21"/>
    <w:rsid w:val="00292277"/>
    <w:rsid w:val="00292668"/>
    <w:rsid w:val="00292B10"/>
    <w:rsid w:val="00292B1F"/>
    <w:rsid w:val="00292CBC"/>
    <w:rsid w:val="00292EB2"/>
    <w:rsid w:val="00292F24"/>
    <w:rsid w:val="00292F2A"/>
    <w:rsid w:val="0029303D"/>
    <w:rsid w:val="00293181"/>
    <w:rsid w:val="0029338A"/>
    <w:rsid w:val="0029338D"/>
    <w:rsid w:val="002933B3"/>
    <w:rsid w:val="0029357F"/>
    <w:rsid w:val="0029376F"/>
    <w:rsid w:val="00293779"/>
    <w:rsid w:val="0029379C"/>
    <w:rsid w:val="00294529"/>
    <w:rsid w:val="0029469A"/>
    <w:rsid w:val="002946A1"/>
    <w:rsid w:val="002946F2"/>
    <w:rsid w:val="00294BE9"/>
    <w:rsid w:val="00294E35"/>
    <w:rsid w:val="00294EA6"/>
    <w:rsid w:val="00294FA8"/>
    <w:rsid w:val="0029508D"/>
    <w:rsid w:val="0029510C"/>
    <w:rsid w:val="0029588B"/>
    <w:rsid w:val="00295A82"/>
    <w:rsid w:val="00295D39"/>
    <w:rsid w:val="00296155"/>
    <w:rsid w:val="002962A1"/>
    <w:rsid w:val="00296CB2"/>
    <w:rsid w:val="00296CC2"/>
    <w:rsid w:val="00296D0E"/>
    <w:rsid w:val="0029736C"/>
    <w:rsid w:val="002975F9"/>
    <w:rsid w:val="00297824"/>
    <w:rsid w:val="00297D41"/>
    <w:rsid w:val="002A016E"/>
    <w:rsid w:val="002A03F4"/>
    <w:rsid w:val="002A0535"/>
    <w:rsid w:val="002A066A"/>
    <w:rsid w:val="002A0692"/>
    <w:rsid w:val="002A06A3"/>
    <w:rsid w:val="002A098E"/>
    <w:rsid w:val="002A0AC9"/>
    <w:rsid w:val="002A0B63"/>
    <w:rsid w:val="002A0C2A"/>
    <w:rsid w:val="002A0D50"/>
    <w:rsid w:val="002A0E2A"/>
    <w:rsid w:val="002A1353"/>
    <w:rsid w:val="002A135A"/>
    <w:rsid w:val="002A19AF"/>
    <w:rsid w:val="002A1C3E"/>
    <w:rsid w:val="002A1CEE"/>
    <w:rsid w:val="002A1DD9"/>
    <w:rsid w:val="002A1E3F"/>
    <w:rsid w:val="002A1F6D"/>
    <w:rsid w:val="002A213A"/>
    <w:rsid w:val="002A25AF"/>
    <w:rsid w:val="002A2A19"/>
    <w:rsid w:val="002A2BA4"/>
    <w:rsid w:val="002A2BC7"/>
    <w:rsid w:val="002A2BF2"/>
    <w:rsid w:val="002A2C82"/>
    <w:rsid w:val="002A2E94"/>
    <w:rsid w:val="002A3238"/>
    <w:rsid w:val="002A33DB"/>
    <w:rsid w:val="002A34AC"/>
    <w:rsid w:val="002A36AB"/>
    <w:rsid w:val="002A38AE"/>
    <w:rsid w:val="002A3ADC"/>
    <w:rsid w:val="002A3E3F"/>
    <w:rsid w:val="002A3EBF"/>
    <w:rsid w:val="002A3FA8"/>
    <w:rsid w:val="002A416E"/>
    <w:rsid w:val="002A445A"/>
    <w:rsid w:val="002A44B7"/>
    <w:rsid w:val="002A45AB"/>
    <w:rsid w:val="002A45AE"/>
    <w:rsid w:val="002A4956"/>
    <w:rsid w:val="002A4962"/>
    <w:rsid w:val="002A49D8"/>
    <w:rsid w:val="002A4C35"/>
    <w:rsid w:val="002A4D28"/>
    <w:rsid w:val="002A5029"/>
    <w:rsid w:val="002A50AE"/>
    <w:rsid w:val="002A52E1"/>
    <w:rsid w:val="002A5340"/>
    <w:rsid w:val="002A563A"/>
    <w:rsid w:val="002A5786"/>
    <w:rsid w:val="002A59B5"/>
    <w:rsid w:val="002A5A50"/>
    <w:rsid w:val="002A5BBB"/>
    <w:rsid w:val="002A624B"/>
    <w:rsid w:val="002A651B"/>
    <w:rsid w:val="002A655A"/>
    <w:rsid w:val="002A6754"/>
    <w:rsid w:val="002A6775"/>
    <w:rsid w:val="002A67E8"/>
    <w:rsid w:val="002A68E8"/>
    <w:rsid w:val="002A6978"/>
    <w:rsid w:val="002A6B5E"/>
    <w:rsid w:val="002A6E53"/>
    <w:rsid w:val="002A73F6"/>
    <w:rsid w:val="002A752D"/>
    <w:rsid w:val="002A76D1"/>
    <w:rsid w:val="002A79CB"/>
    <w:rsid w:val="002A7AC1"/>
    <w:rsid w:val="002A7BDB"/>
    <w:rsid w:val="002A7ECE"/>
    <w:rsid w:val="002B014D"/>
    <w:rsid w:val="002B0B27"/>
    <w:rsid w:val="002B0E4A"/>
    <w:rsid w:val="002B0FA9"/>
    <w:rsid w:val="002B1093"/>
    <w:rsid w:val="002B1197"/>
    <w:rsid w:val="002B1489"/>
    <w:rsid w:val="002B15E4"/>
    <w:rsid w:val="002B16C0"/>
    <w:rsid w:val="002B1829"/>
    <w:rsid w:val="002B1BC6"/>
    <w:rsid w:val="002B1D32"/>
    <w:rsid w:val="002B1F15"/>
    <w:rsid w:val="002B20FE"/>
    <w:rsid w:val="002B2628"/>
    <w:rsid w:val="002B26B7"/>
    <w:rsid w:val="002B2980"/>
    <w:rsid w:val="002B2B66"/>
    <w:rsid w:val="002B2E16"/>
    <w:rsid w:val="002B2F37"/>
    <w:rsid w:val="002B30C7"/>
    <w:rsid w:val="002B3669"/>
    <w:rsid w:val="002B3754"/>
    <w:rsid w:val="002B37C8"/>
    <w:rsid w:val="002B3849"/>
    <w:rsid w:val="002B4014"/>
    <w:rsid w:val="002B40D8"/>
    <w:rsid w:val="002B4284"/>
    <w:rsid w:val="002B4778"/>
    <w:rsid w:val="002B4B6D"/>
    <w:rsid w:val="002B4F3C"/>
    <w:rsid w:val="002B55A3"/>
    <w:rsid w:val="002B5878"/>
    <w:rsid w:val="002B5882"/>
    <w:rsid w:val="002B5D87"/>
    <w:rsid w:val="002B61C3"/>
    <w:rsid w:val="002B638B"/>
    <w:rsid w:val="002B64BD"/>
    <w:rsid w:val="002B667B"/>
    <w:rsid w:val="002B6703"/>
    <w:rsid w:val="002B672A"/>
    <w:rsid w:val="002B6799"/>
    <w:rsid w:val="002B6875"/>
    <w:rsid w:val="002B6B39"/>
    <w:rsid w:val="002B6E4E"/>
    <w:rsid w:val="002B70E6"/>
    <w:rsid w:val="002B71B1"/>
    <w:rsid w:val="002B74FB"/>
    <w:rsid w:val="002B7539"/>
    <w:rsid w:val="002B76EC"/>
    <w:rsid w:val="002B7712"/>
    <w:rsid w:val="002B78C2"/>
    <w:rsid w:val="002B79D6"/>
    <w:rsid w:val="002B7A0E"/>
    <w:rsid w:val="002B7E13"/>
    <w:rsid w:val="002B7E54"/>
    <w:rsid w:val="002C0707"/>
    <w:rsid w:val="002C07F9"/>
    <w:rsid w:val="002C094B"/>
    <w:rsid w:val="002C0ABC"/>
    <w:rsid w:val="002C0C25"/>
    <w:rsid w:val="002C0DC8"/>
    <w:rsid w:val="002C0DFC"/>
    <w:rsid w:val="002C1146"/>
    <w:rsid w:val="002C15E5"/>
    <w:rsid w:val="002C1770"/>
    <w:rsid w:val="002C19A5"/>
    <w:rsid w:val="002C1A2B"/>
    <w:rsid w:val="002C1BA7"/>
    <w:rsid w:val="002C1BDF"/>
    <w:rsid w:val="002C2244"/>
    <w:rsid w:val="002C2404"/>
    <w:rsid w:val="002C27A1"/>
    <w:rsid w:val="002C289A"/>
    <w:rsid w:val="002C2B77"/>
    <w:rsid w:val="002C2C5C"/>
    <w:rsid w:val="002C2C5D"/>
    <w:rsid w:val="002C3373"/>
    <w:rsid w:val="002C3607"/>
    <w:rsid w:val="002C376F"/>
    <w:rsid w:val="002C38D8"/>
    <w:rsid w:val="002C3B0F"/>
    <w:rsid w:val="002C412F"/>
    <w:rsid w:val="002C4476"/>
    <w:rsid w:val="002C4764"/>
    <w:rsid w:val="002C47DF"/>
    <w:rsid w:val="002C47F7"/>
    <w:rsid w:val="002C4B99"/>
    <w:rsid w:val="002C4BFA"/>
    <w:rsid w:val="002C4C34"/>
    <w:rsid w:val="002C4C7F"/>
    <w:rsid w:val="002C4D6B"/>
    <w:rsid w:val="002C5103"/>
    <w:rsid w:val="002C5109"/>
    <w:rsid w:val="002C578C"/>
    <w:rsid w:val="002C5A4C"/>
    <w:rsid w:val="002C5B5F"/>
    <w:rsid w:val="002C5E90"/>
    <w:rsid w:val="002C6009"/>
    <w:rsid w:val="002C600F"/>
    <w:rsid w:val="002C60DF"/>
    <w:rsid w:val="002C61CF"/>
    <w:rsid w:val="002C647C"/>
    <w:rsid w:val="002C6647"/>
    <w:rsid w:val="002C66B7"/>
    <w:rsid w:val="002C769A"/>
    <w:rsid w:val="002C7705"/>
    <w:rsid w:val="002C78BE"/>
    <w:rsid w:val="002C7A30"/>
    <w:rsid w:val="002D02E6"/>
    <w:rsid w:val="002D0304"/>
    <w:rsid w:val="002D0437"/>
    <w:rsid w:val="002D046A"/>
    <w:rsid w:val="002D04D4"/>
    <w:rsid w:val="002D062B"/>
    <w:rsid w:val="002D07C7"/>
    <w:rsid w:val="002D08EB"/>
    <w:rsid w:val="002D094C"/>
    <w:rsid w:val="002D0B2F"/>
    <w:rsid w:val="002D0CEF"/>
    <w:rsid w:val="002D0E7B"/>
    <w:rsid w:val="002D1546"/>
    <w:rsid w:val="002D162D"/>
    <w:rsid w:val="002D1640"/>
    <w:rsid w:val="002D19EE"/>
    <w:rsid w:val="002D1A41"/>
    <w:rsid w:val="002D1A95"/>
    <w:rsid w:val="002D1AFE"/>
    <w:rsid w:val="002D1B28"/>
    <w:rsid w:val="002D2140"/>
    <w:rsid w:val="002D2425"/>
    <w:rsid w:val="002D2926"/>
    <w:rsid w:val="002D2A22"/>
    <w:rsid w:val="002D2BB7"/>
    <w:rsid w:val="002D2D5D"/>
    <w:rsid w:val="002D33C0"/>
    <w:rsid w:val="002D3474"/>
    <w:rsid w:val="002D3476"/>
    <w:rsid w:val="002D34F3"/>
    <w:rsid w:val="002D375C"/>
    <w:rsid w:val="002D37A5"/>
    <w:rsid w:val="002D38F0"/>
    <w:rsid w:val="002D3986"/>
    <w:rsid w:val="002D3D2F"/>
    <w:rsid w:val="002D4000"/>
    <w:rsid w:val="002D400F"/>
    <w:rsid w:val="002D41BD"/>
    <w:rsid w:val="002D4335"/>
    <w:rsid w:val="002D455D"/>
    <w:rsid w:val="002D481E"/>
    <w:rsid w:val="002D4CF7"/>
    <w:rsid w:val="002D4D09"/>
    <w:rsid w:val="002D4E1D"/>
    <w:rsid w:val="002D506B"/>
    <w:rsid w:val="002D5581"/>
    <w:rsid w:val="002D5A09"/>
    <w:rsid w:val="002D5E3D"/>
    <w:rsid w:val="002D630F"/>
    <w:rsid w:val="002D63C2"/>
    <w:rsid w:val="002D687B"/>
    <w:rsid w:val="002D6C85"/>
    <w:rsid w:val="002D6ED6"/>
    <w:rsid w:val="002D6F59"/>
    <w:rsid w:val="002D701B"/>
    <w:rsid w:val="002D7098"/>
    <w:rsid w:val="002D7172"/>
    <w:rsid w:val="002D7184"/>
    <w:rsid w:val="002D7562"/>
    <w:rsid w:val="002D7971"/>
    <w:rsid w:val="002D7B41"/>
    <w:rsid w:val="002D7B42"/>
    <w:rsid w:val="002D7CC8"/>
    <w:rsid w:val="002E0301"/>
    <w:rsid w:val="002E0493"/>
    <w:rsid w:val="002E05BF"/>
    <w:rsid w:val="002E0935"/>
    <w:rsid w:val="002E096F"/>
    <w:rsid w:val="002E0BC7"/>
    <w:rsid w:val="002E0CA1"/>
    <w:rsid w:val="002E0D89"/>
    <w:rsid w:val="002E109D"/>
    <w:rsid w:val="002E10CA"/>
    <w:rsid w:val="002E12C1"/>
    <w:rsid w:val="002E169A"/>
    <w:rsid w:val="002E18F2"/>
    <w:rsid w:val="002E1A47"/>
    <w:rsid w:val="002E1A98"/>
    <w:rsid w:val="002E24EB"/>
    <w:rsid w:val="002E25A0"/>
    <w:rsid w:val="002E27AF"/>
    <w:rsid w:val="002E2A0A"/>
    <w:rsid w:val="002E2A87"/>
    <w:rsid w:val="002E2CB7"/>
    <w:rsid w:val="002E2CF0"/>
    <w:rsid w:val="002E2ECF"/>
    <w:rsid w:val="002E345E"/>
    <w:rsid w:val="002E3635"/>
    <w:rsid w:val="002E36A5"/>
    <w:rsid w:val="002E3C93"/>
    <w:rsid w:val="002E3D94"/>
    <w:rsid w:val="002E3E15"/>
    <w:rsid w:val="002E3F64"/>
    <w:rsid w:val="002E3F9A"/>
    <w:rsid w:val="002E425F"/>
    <w:rsid w:val="002E4346"/>
    <w:rsid w:val="002E44BA"/>
    <w:rsid w:val="002E4654"/>
    <w:rsid w:val="002E46A4"/>
    <w:rsid w:val="002E4774"/>
    <w:rsid w:val="002E4955"/>
    <w:rsid w:val="002E4973"/>
    <w:rsid w:val="002E4A69"/>
    <w:rsid w:val="002E4B20"/>
    <w:rsid w:val="002E4FA2"/>
    <w:rsid w:val="002E4FDD"/>
    <w:rsid w:val="002E5097"/>
    <w:rsid w:val="002E515F"/>
    <w:rsid w:val="002E5184"/>
    <w:rsid w:val="002E522B"/>
    <w:rsid w:val="002E57FC"/>
    <w:rsid w:val="002E5A09"/>
    <w:rsid w:val="002E5FCF"/>
    <w:rsid w:val="002E61AD"/>
    <w:rsid w:val="002E6266"/>
    <w:rsid w:val="002E6336"/>
    <w:rsid w:val="002E6433"/>
    <w:rsid w:val="002E64AD"/>
    <w:rsid w:val="002E655B"/>
    <w:rsid w:val="002E6662"/>
    <w:rsid w:val="002E684B"/>
    <w:rsid w:val="002E6A21"/>
    <w:rsid w:val="002E70B8"/>
    <w:rsid w:val="002E7110"/>
    <w:rsid w:val="002E7341"/>
    <w:rsid w:val="002E73C7"/>
    <w:rsid w:val="002E7584"/>
    <w:rsid w:val="002E7652"/>
    <w:rsid w:val="002E76CB"/>
    <w:rsid w:val="002E7755"/>
    <w:rsid w:val="002E78A2"/>
    <w:rsid w:val="002E7906"/>
    <w:rsid w:val="002E79F0"/>
    <w:rsid w:val="002F0230"/>
    <w:rsid w:val="002F02E7"/>
    <w:rsid w:val="002F045B"/>
    <w:rsid w:val="002F0515"/>
    <w:rsid w:val="002F05FB"/>
    <w:rsid w:val="002F0772"/>
    <w:rsid w:val="002F0D0F"/>
    <w:rsid w:val="002F0E3F"/>
    <w:rsid w:val="002F0E5E"/>
    <w:rsid w:val="002F0F49"/>
    <w:rsid w:val="002F12BD"/>
    <w:rsid w:val="002F1569"/>
    <w:rsid w:val="002F163D"/>
    <w:rsid w:val="002F189A"/>
    <w:rsid w:val="002F1981"/>
    <w:rsid w:val="002F1A96"/>
    <w:rsid w:val="002F1F69"/>
    <w:rsid w:val="002F1F92"/>
    <w:rsid w:val="002F2295"/>
    <w:rsid w:val="002F2420"/>
    <w:rsid w:val="002F279E"/>
    <w:rsid w:val="002F2856"/>
    <w:rsid w:val="002F2865"/>
    <w:rsid w:val="002F28ED"/>
    <w:rsid w:val="002F2DA3"/>
    <w:rsid w:val="002F2EAD"/>
    <w:rsid w:val="002F2EC7"/>
    <w:rsid w:val="002F2EE8"/>
    <w:rsid w:val="002F307A"/>
    <w:rsid w:val="002F30AC"/>
    <w:rsid w:val="002F373F"/>
    <w:rsid w:val="002F3E84"/>
    <w:rsid w:val="002F44CB"/>
    <w:rsid w:val="002F459C"/>
    <w:rsid w:val="002F4AD1"/>
    <w:rsid w:val="002F4F03"/>
    <w:rsid w:val="002F4F80"/>
    <w:rsid w:val="002F50C5"/>
    <w:rsid w:val="002F5298"/>
    <w:rsid w:val="002F5509"/>
    <w:rsid w:val="002F564D"/>
    <w:rsid w:val="002F59AA"/>
    <w:rsid w:val="002F6104"/>
    <w:rsid w:val="002F62E2"/>
    <w:rsid w:val="002F637B"/>
    <w:rsid w:val="002F65CD"/>
    <w:rsid w:val="002F691F"/>
    <w:rsid w:val="002F6C32"/>
    <w:rsid w:val="002F6C45"/>
    <w:rsid w:val="002F6E89"/>
    <w:rsid w:val="002F6FFD"/>
    <w:rsid w:val="002F72E2"/>
    <w:rsid w:val="002F7446"/>
    <w:rsid w:val="002F74E8"/>
    <w:rsid w:val="002F7747"/>
    <w:rsid w:val="002F7762"/>
    <w:rsid w:val="002F7833"/>
    <w:rsid w:val="002F79D1"/>
    <w:rsid w:val="002F7AB6"/>
    <w:rsid w:val="003000DA"/>
    <w:rsid w:val="00300669"/>
    <w:rsid w:val="00300913"/>
    <w:rsid w:val="00300C2D"/>
    <w:rsid w:val="003013B5"/>
    <w:rsid w:val="00301748"/>
    <w:rsid w:val="00301A34"/>
    <w:rsid w:val="00301B92"/>
    <w:rsid w:val="00301FB0"/>
    <w:rsid w:val="00301FED"/>
    <w:rsid w:val="00302159"/>
    <w:rsid w:val="003022A2"/>
    <w:rsid w:val="003022CD"/>
    <w:rsid w:val="003023DD"/>
    <w:rsid w:val="00302661"/>
    <w:rsid w:val="00302F4A"/>
    <w:rsid w:val="00303106"/>
    <w:rsid w:val="003031B5"/>
    <w:rsid w:val="00303307"/>
    <w:rsid w:val="00303358"/>
    <w:rsid w:val="0030348B"/>
    <w:rsid w:val="00303831"/>
    <w:rsid w:val="0030386E"/>
    <w:rsid w:val="0030390C"/>
    <w:rsid w:val="003039B2"/>
    <w:rsid w:val="00303AC7"/>
    <w:rsid w:val="00303BC3"/>
    <w:rsid w:val="00303CB3"/>
    <w:rsid w:val="00303CED"/>
    <w:rsid w:val="00303CF3"/>
    <w:rsid w:val="0030416D"/>
    <w:rsid w:val="0030427B"/>
    <w:rsid w:val="00304281"/>
    <w:rsid w:val="0030442C"/>
    <w:rsid w:val="003044AA"/>
    <w:rsid w:val="003045C9"/>
    <w:rsid w:val="003045F8"/>
    <w:rsid w:val="003046DF"/>
    <w:rsid w:val="00304A36"/>
    <w:rsid w:val="00304B8C"/>
    <w:rsid w:val="00304FAE"/>
    <w:rsid w:val="00305038"/>
    <w:rsid w:val="00305050"/>
    <w:rsid w:val="0030545E"/>
    <w:rsid w:val="003055E0"/>
    <w:rsid w:val="003059A1"/>
    <w:rsid w:val="00305A45"/>
    <w:rsid w:val="00305AD2"/>
    <w:rsid w:val="00305C4B"/>
    <w:rsid w:val="00305D7A"/>
    <w:rsid w:val="00305DA9"/>
    <w:rsid w:val="00305DF5"/>
    <w:rsid w:val="00306245"/>
    <w:rsid w:val="00306615"/>
    <w:rsid w:val="00306733"/>
    <w:rsid w:val="00306737"/>
    <w:rsid w:val="0030681B"/>
    <w:rsid w:val="00306A6F"/>
    <w:rsid w:val="00306DCD"/>
    <w:rsid w:val="00306DD1"/>
    <w:rsid w:val="00306EAE"/>
    <w:rsid w:val="00306EB8"/>
    <w:rsid w:val="00306EBF"/>
    <w:rsid w:val="003076EE"/>
    <w:rsid w:val="003078B6"/>
    <w:rsid w:val="003078C4"/>
    <w:rsid w:val="00307BB9"/>
    <w:rsid w:val="00307C42"/>
    <w:rsid w:val="00307DA8"/>
    <w:rsid w:val="00307F0A"/>
    <w:rsid w:val="00307F34"/>
    <w:rsid w:val="003102FA"/>
    <w:rsid w:val="0031062E"/>
    <w:rsid w:val="0031063C"/>
    <w:rsid w:val="00310A67"/>
    <w:rsid w:val="00310BAC"/>
    <w:rsid w:val="00310BE9"/>
    <w:rsid w:val="003110BF"/>
    <w:rsid w:val="0031111C"/>
    <w:rsid w:val="00311241"/>
    <w:rsid w:val="00311578"/>
    <w:rsid w:val="00311668"/>
    <w:rsid w:val="00311821"/>
    <w:rsid w:val="00311E6F"/>
    <w:rsid w:val="00311E86"/>
    <w:rsid w:val="003120F2"/>
    <w:rsid w:val="00312284"/>
    <w:rsid w:val="003125DB"/>
    <w:rsid w:val="00312D18"/>
    <w:rsid w:val="00312E1F"/>
    <w:rsid w:val="0031306D"/>
    <w:rsid w:val="003131E5"/>
    <w:rsid w:val="003135D1"/>
    <w:rsid w:val="00313665"/>
    <w:rsid w:val="003138A4"/>
    <w:rsid w:val="00313925"/>
    <w:rsid w:val="00313949"/>
    <w:rsid w:val="00313E8C"/>
    <w:rsid w:val="00313F93"/>
    <w:rsid w:val="00314176"/>
    <w:rsid w:val="0031418A"/>
    <w:rsid w:val="003142B6"/>
    <w:rsid w:val="00314376"/>
    <w:rsid w:val="00314400"/>
    <w:rsid w:val="003145A3"/>
    <w:rsid w:val="00314BE6"/>
    <w:rsid w:val="00314C2C"/>
    <w:rsid w:val="00314E4A"/>
    <w:rsid w:val="00314FB9"/>
    <w:rsid w:val="00315104"/>
    <w:rsid w:val="00315201"/>
    <w:rsid w:val="0031522E"/>
    <w:rsid w:val="003152EF"/>
    <w:rsid w:val="00315466"/>
    <w:rsid w:val="003155D2"/>
    <w:rsid w:val="00315947"/>
    <w:rsid w:val="00315B4F"/>
    <w:rsid w:val="003164C2"/>
    <w:rsid w:val="003164F7"/>
    <w:rsid w:val="003167EB"/>
    <w:rsid w:val="0031682C"/>
    <w:rsid w:val="00316AFD"/>
    <w:rsid w:val="00316E0B"/>
    <w:rsid w:val="00316EAC"/>
    <w:rsid w:val="00316FCB"/>
    <w:rsid w:val="0031736A"/>
    <w:rsid w:val="0031768D"/>
    <w:rsid w:val="0031771B"/>
    <w:rsid w:val="0031777B"/>
    <w:rsid w:val="003178DC"/>
    <w:rsid w:val="00317A80"/>
    <w:rsid w:val="00317C61"/>
    <w:rsid w:val="00317CEF"/>
    <w:rsid w:val="003200A6"/>
    <w:rsid w:val="00320192"/>
    <w:rsid w:val="00320222"/>
    <w:rsid w:val="00320542"/>
    <w:rsid w:val="00320748"/>
    <w:rsid w:val="00320BBF"/>
    <w:rsid w:val="00320C09"/>
    <w:rsid w:val="00320C3D"/>
    <w:rsid w:val="00320C91"/>
    <w:rsid w:val="00320CD9"/>
    <w:rsid w:val="00320D9B"/>
    <w:rsid w:val="00320E28"/>
    <w:rsid w:val="00320F73"/>
    <w:rsid w:val="00321139"/>
    <w:rsid w:val="00321231"/>
    <w:rsid w:val="0032135C"/>
    <w:rsid w:val="00321820"/>
    <w:rsid w:val="00321A0A"/>
    <w:rsid w:val="00321A0B"/>
    <w:rsid w:val="00321CBC"/>
    <w:rsid w:val="00321E19"/>
    <w:rsid w:val="00321E9D"/>
    <w:rsid w:val="00321F66"/>
    <w:rsid w:val="00322110"/>
    <w:rsid w:val="00322368"/>
    <w:rsid w:val="00322471"/>
    <w:rsid w:val="00322979"/>
    <w:rsid w:val="00322A3B"/>
    <w:rsid w:val="00322A7E"/>
    <w:rsid w:val="00322E05"/>
    <w:rsid w:val="003230DD"/>
    <w:rsid w:val="00323233"/>
    <w:rsid w:val="00323649"/>
    <w:rsid w:val="0032371B"/>
    <w:rsid w:val="00323789"/>
    <w:rsid w:val="003238A5"/>
    <w:rsid w:val="00323A7D"/>
    <w:rsid w:val="00323B9B"/>
    <w:rsid w:val="00323E4B"/>
    <w:rsid w:val="00324368"/>
    <w:rsid w:val="00324726"/>
    <w:rsid w:val="00324727"/>
    <w:rsid w:val="003247A0"/>
    <w:rsid w:val="00324A67"/>
    <w:rsid w:val="00324A6A"/>
    <w:rsid w:val="00324B34"/>
    <w:rsid w:val="00324C45"/>
    <w:rsid w:val="00324D05"/>
    <w:rsid w:val="00324DAF"/>
    <w:rsid w:val="00324FA4"/>
    <w:rsid w:val="00325196"/>
    <w:rsid w:val="003253CF"/>
    <w:rsid w:val="0032597C"/>
    <w:rsid w:val="00325C62"/>
    <w:rsid w:val="00325D05"/>
    <w:rsid w:val="00325DA6"/>
    <w:rsid w:val="00326411"/>
    <w:rsid w:val="003265A6"/>
    <w:rsid w:val="00326657"/>
    <w:rsid w:val="00326948"/>
    <w:rsid w:val="00326ED4"/>
    <w:rsid w:val="00326F0F"/>
    <w:rsid w:val="003271D4"/>
    <w:rsid w:val="0032759C"/>
    <w:rsid w:val="00327967"/>
    <w:rsid w:val="00327A80"/>
    <w:rsid w:val="00327CE8"/>
    <w:rsid w:val="00327EFA"/>
    <w:rsid w:val="00327F36"/>
    <w:rsid w:val="00327FED"/>
    <w:rsid w:val="00330048"/>
    <w:rsid w:val="00330657"/>
    <w:rsid w:val="0033067E"/>
    <w:rsid w:val="0033075C"/>
    <w:rsid w:val="00331252"/>
    <w:rsid w:val="0033188F"/>
    <w:rsid w:val="0033197A"/>
    <w:rsid w:val="00331C91"/>
    <w:rsid w:val="00331F26"/>
    <w:rsid w:val="00332166"/>
    <w:rsid w:val="0033221C"/>
    <w:rsid w:val="0033231A"/>
    <w:rsid w:val="0033234B"/>
    <w:rsid w:val="003323B1"/>
    <w:rsid w:val="003323CE"/>
    <w:rsid w:val="00332866"/>
    <w:rsid w:val="003329E4"/>
    <w:rsid w:val="00332C1C"/>
    <w:rsid w:val="00332FD9"/>
    <w:rsid w:val="00333618"/>
    <w:rsid w:val="0033378C"/>
    <w:rsid w:val="003337B5"/>
    <w:rsid w:val="00333D42"/>
    <w:rsid w:val="00333D9D"/>
    <w:rsid w:val="00333FEF"/>
    <w:rsid w:val="0033403B"/>
    <w:rsid w:val="003344F0"/>
    <w:rsid w:val="00334877"/>
    <w:rsid w:val="0033492C"/>
    <w:rsid w:val="00334F97"/>
    <w:rsid w:val="00335033"/>
    <w:rsid w:val="003351E1"/>
    <w:rsid w:val="0033537B"/>
    <w:rsid w:val="003355E3"/>
    <w:rsid w:val="0033562F"/>
    <w:rsid w:val="0033573C"/>
    <w:rsid w:val="00335A82"/>
    <w:rsid w:val="00335B8C"/>
    <w:rsid w:val="00335D2A"/>
    <w:rsid w:val="00335E70"/>
    <w:rsid w:val="00336153"/>
    <w:rsid w:val="00336502"/>
    <w:rsid w:val="0033656B"/>
    <w:rsid w:val="00336E34"/>
    <w:rsid w:val="0033701D"/>
    <w:rsid w:val="00337585"/>
    <w:rsid w:val="003375C7"/>
    <w:rsid w:val="00337785"/>
    <w:rsid w:val="00337A98"/>
    <w:rsid w:val="00337AE0"/>
    <w:rsid w:val="00337B79"/>
    <w:rsid w:val="00337FC7"/>
    <w:rsid w:val="00340004"/>
    <w:rsid w:val="0034006A"/>
    <w:rsid w:val="003403E4"/>
    <w:rsid w:val="00340400"/>
    <w:rsid w:val="00340885"/>
    <w:rsid w:val="00340DA8"/>
    <w:rsid w:val="00340F48"/>
    <w:rsid w:val="00340F93"/>
    <w:rsid w:val="00341582"/>
    <w:rsid w:val="0034167C"/>
    <w:rsid w:val="0034184E"/>
    <w:rsid w:val="00341965"/>
    <w:rsid w:val="00341986"/>
    <w:rsid w:val="00341AB9"/>
    <w:rsid w:val="00341C54"/>
    <w:rsid w:val="00342149"/>
    <w:rsid w:val="0034217A"/>
    <w:rsid w:val="00342420"/>
    <w:rsid w:val="00342496"/>
    <w:rsid w:val="00342992"/>
    <w:rsid w:val="00342A9F"/>
    <w:rsid w:val="00342B87"/>
    <w:rsid w:val="00342CE4"/>
    <w:rsid w:val="0034321D"/>
    <w:rsid w:val="003432CF"/>
    <w:rsid w:val="00343C10"/>
    <w:rsid w:val="00343CC3"/>
    <w:rsid w:val="00343EDB"/>
    <w:rsid w:val="003440D7"/>
    <w:rsid w:val="0034421A"/>
    <w:rsid w:val="00344247"/>
    <w:rsid w:val="003446FE"/>
    <w:rsid w:val="00344A4F"/>
    <w:rsid w:val="00344A64"/>
    <w:rsid w:val="00344B38"/>
    <w:rsid w:val="00345014"/>
    <w:rsid w:val="0034515A"/>
    <w:rsid w:val="003451B3"/>
    <w:rsid w:val="003452F0"/>
    <w:rsid w:val="0034539D"/>
    <w:rsid w:val="00345573"/>
    <w:rsid w:val="00345597"/>
    <w:rsid w:val="00345960"/>
    <w:rsid w:val="00345993"/>
    <w:rsid w:val="00345A3E"/>
    <w:rsid w:val="00345B6D"/>
    <w:rsid w:val="00345F8E"/>
    <w:rsid w:val="003460A4"/>
    <w:rsid w:val="003464B5"/>
    <w:rsid w:val="003465EE"/>
    <w:rsid w:val="0034673A"/>
    <w:rsid w:val="00346A7A"/>
    <w:rsid w:val="00346AD3"/>
    <w:rsid w:val="00346B1F"/>
    <w:rsid w:val="00346DD9"/>
    <w:rsid w:val="00346FCF"/>
    <w:rsid w:val="003471DD"/>
    <w:rsid w:val="00347AE1"/>
    <w:rsid w:val="00347DF4"/>
    <w:rsid w:val="00347FAC"/>
    <w:rsid w:val="0035028E"/>
    <w:rsid w:val="003503BE"/>
    <w:rsid w:val="0035055D"/>
    <w:rsid w:val="003505A9"/>
    <w:rsid w:val="003509DA"/>
    <w:rsid w:val="00350BF1"/>
    <w:rsid w:val="00350CD9"/>
    <w:rsid w:val="00350CF4"/>
    <w:rsid w:val="00350D5E"/>
    <w:rsid w:val="00350E6B"/>
    <w:rsid w:val="003514B5"/>
    <w:rsid w:val="00351534"/>
    <w:rsid w:val="00351598"/>
    <w:rsid w:val="003516EE"/>
    <w:rsid w:val="00351A49"/>
    <w:rsid w:val="00351B81"/>
    <w:rsid w:val="00351DF9"/>
    <w:rsid w:val="003520CC"/>
    <w:rsid w:val="00352136"/>
    <w:rsid w:val="00352936"/>
    <w:rsid w:val="00352B73"/>
    <w:rsid w:val="003532E4"/>
    <w:rsid w:val="0035334F"/>
    <w:rsid w:val="003536BA"/>
    <w:rsid w:val="00353DDF"/>
    <w:rsid w:val="0035420A"/>
    <w:rsid w:val="0035427B"/>
    <w:rsid w:val="00354346"/>
    <w:rsid w:val="0035438E"/>
    <w:rsid w:val="0035444C"/>
    <w:rsid w:val="00354535"/>
    <w:rsid w:val="00354918"/>
    <w:rsid w:val="00354A57"/>
    <w:rsid w:val="00354D9B"/>
    <w:rsid w:val="00354DC9"/>
    <w:rsid w:val="00354E94"/>
    <w:rsid w:val="0035566E"/>
    <w:rsid w:val="003557B0"/>
    <w:rsid w:val="00355835"/>
    <w:rsid w:val="0035584C"/>
    <w:rsid w:val="00355A5B"/>
    <w:rsid w:val="00355C4E"/>
    <w:rsid w:val="003561A2"/>
    <w:rsid w:val="00356344"/>
    <w:rsid w:val="0035661B"/>
    <w:rsid w:val="0035692D"/>
    <w:rsid w:val="00356DB7"/>
    <w:rsid w:val="003572D8"/>
    <w:rsid w:val="00357499"/>
    <w:rsid w:val="003574DF"/>
    <w:rsid w:val="00357528"/>
    <w:rsid w:val="00357654"/>
    <w:rsid w:val="003577B2"/>
    <w:rsid w:val="00357949"/>
    <w:rsid w:val="00357A27"/>
    <w:rsid w:val="00357E19"/>
    <w:rsid w:val="0036000D"/>
    <w:rsid w:val="003600DE"/>
    <w:rsid w:val="0036040B"/>
    <w:rsid w:val="0036046F"/>
    <w:rsid w:val="00360BD2"/>
    <w:rsid w:val="0036128D"/>
    <w:rsid w:val="00361352"/>
    <w:rsid w:val="003615E7"/>
    <w:rsid w:val="00361756"/>
    <w:rsid w:val="00361807"/>
    <w:rsid w:val="00361957"/>
    <w:rsid w:val="00361A6A"/>
    <w:rsid w:val="003626F9"/>
    <w:rsid w:val="00362784"/>
    <w:rsid w:val="0036279F"/>
    <w:rsid w:val="00362870"/>
    <w:rsid w:val="003628B6"/>
    <w:rsid w:val="003629E2"/>
    <w:rsid w:val="00362D89"/>
    <w:rsid w:val="00363619"/>
    <w:rsid w:val="00363892"/>
    <w:rsid w:val="0036391D"/>
    <w:rsid w:val="00363B0C"/>
    <w:rsid w:val="00363B96"/>
    <w:rsid w:val="00363B97"/>
    <w:rsid w:val="00363CAD"/>
    <w:rsid w:val="00363D5B"/>
    <w:rsid w:val="00363ED4"/>
    <w:rsid w:val="0036420F"/>
    <w:rsid w:val="00364222"/>
    <w:rsid w:val="00364556"/>
    <w:rsid w:val="003645DF"/>
    <w:rsid w:val="003649C6"/>
    <w:rsid w:val="00364AAB"/>
    <w:rsid w:val="00364CAE"/>
    <w:rsid w:val="00364FD3"/>
    <w:rsid w:val="003653BD"/>
    <w:rsid w:val="003658FF"/>
    <w:rsid w:val="00365940"/>
    <w:rsid w:val="00365B8F"/>
    <w:rsid w:val="00365BFC"/>
    <w:rsid w:val="00365CB1"/>
    <w:rsid w:val="00365D85"/>
    <w:rsid w:val="00365DED"/>
    <w:rsid w:val="00366AFB"/>
    <w:rsid w:val="00366CB9"/>
    <w:rsid w:val="00366D0A"/>
    <w:rsid w:val="00366DDC"/>
    <w:rsid w:val="00367103"/>
    <w:rsid w:val="003673D2"/>
    <w:rsid w:val="00367428"/>
    <w:rsid w:val="0036764B"/>
    <w:rsid w:val="003676E7"/>
    <w:rsid w:val="003677EB"/>
    <w:rsid w:val="00367DA8"/>
    <w:rsid w:val="00367E62"/>
    <w:rsid w:val="00367FDD"/>
    <w:rsid w:val="0037018B"/>
    <w:rsid w:val="003701F8"/>
    <w:rsid w:val="0037041B"/>
    <w:rsid w:val="00370683"/>
    <w:rsid w:val="003708A6"/>
    <w:rsid w:val="00370A5C"/>
    <w:rsid w:val="00370B72"/>
    <w:rsid w:val="00370E24"/>
    <w:rsid w:val="00371074"/>
    <w:rsid w:val="003710C9"/>
    <w:rsid w:val="003711E4"/>
    <w:rsid w:val="00371206"/>
    <w:rsid w:val="00371722"/>
    <w:rsid w:val="00371A47"/>
    <w:rsid w:val="00371CE9"/>
    <w:rsid w:val="003722A9"/>
    <w:rsid w:val="0037241E"/>
    <w:rsid w:val="003725F8"/>
    <w:rsid w:val="00372F0A"/>
    <w:rsid w:val="00372F60"/>
    <w:rsid w:val="0037318E"/>
    <w:rsid w:val="0037327C"/>
    <w:rsid w:val="0037333C"/>
    <w:rsid w:val="00373384"/>
    <w:rsid w:val="0037347D"/>
    <w:rsid w:val="00373697"/>
    <w:rsid w:val="00373826"/>
    <w:rsid w:val="00373DF7"/>
    <w:rsid w:val="003740E9"/>
    <w:rsid w:val="00374371"/>
    <w:rsid w:val="00374567"/>
    <w:rsid w:val="003748DE"/>
    <w:rsid w:val="003748EC"/>
    <w:rsid w:val="003748FA"/>
    <w:rsid w:val="00374CA8"/>
    <w:rsid w:val="00374D14"/>
    <w:rsid w:val="00374DCF"/>
    <w:rsid w:val="00375074"/>
    <w:rsid w:val="00375144"/>
    <w:rsid w:val="003752A3"/>
    <w:rsid w:val="00375662"/>
    <w:rsid w:val="0037590F"/>
    <w:rsid w:val="00375A20"/>
    <w:rsid w:val="00375B63"/>
    <w:rsid w:val="00375B8E"/>
    <w:rsid w:val="00375C5F"/>
    <w:rsid w:val="00375E1C"/>
    <w:rsid w:val="00375F2D"/>
    <w:rsid w:val="00375FF1"/>
    <w:rsid w:val="00376136"/>
    <w:rsid w:val="00376361"/>
    <w:rsid w:val="003764B0"/>
    <w:rsid w:val="003765E8"/>
    <w:rsid w:val="00376629"/>
    <w:rsid w:val="003768DB"/>
    <w:rsid w:val="00376ADF"/>
    <w:rsid w:val="00376B72"/>
    <w:rsid w:val="00376F9C"/>
    <w:rsid w:val="00377012"/>
    <w:rsid w:val="003770B9"/>
    <w:rsid w:val="00377202"/>
    <w:rsid w:val="0037726C"/>
    <w:rsid w:val="003774F8"/>
    <w:rsid w:val="003775AB"/>
    <w:rsid w:val="003775AF"/>
    <w:rsid w:val="00377B4C"/>
    <w:rsid w:val="00377BC7"/>
    <w:rsid w:val="00377C6F"/>
    <w:rsid w:val="00377EDA"/>
    <w:rsid w:val="00380186"/>
    <w:rsid w:val="0038056C"/>
    <w:rsid w:val="003806B2"/>
    <w:rsid w:val="003807A8"/>
    <w:rsid w:val="00380869"/>
    <w:rsid w:val="00380E87"/>
    <w:rsid w:val="00381243"/>
    <w:rsid w:val="00381564"/>
    <w:rsid w:val="003816A2"/>
    <w:rsid w:val="003816DF"/>
    <w:rsid w:val="003817D5"/>
    <w:rsid w:val="0038185C"/>
    <w:rsid w:val="00381ACA"/>
    <w:rsid w:val="00381B86"/>
    <w:rsid w:val="00382040"/>
    <w:rsid w:val="003821B3"/>
    <w:rsid w:val="0038230D"/>
    <w:rsid w:val="003825AD"/>
    <w:rsid w:val="0038266A"/>
    <w:rsid w:val="00382972"/>
    <w:rsid w:val="00382AB3"/>
    <w:rsid w:val="00382F31"/>
    <w:rsid w:val="003830AF"/>
    <w:rsid w:val="00383140"/>
    <w:rsid w:val="003835BC"/>
    <w:rsid w:val="00383691"/>
    <w:rsid w:val="003836BE"/>
    <w:rsid w:val="003839D0"/>
    <w:rsid w:val="00383B51"/>
    <w:rsid w:val="00383C14"/>
    <w:rsid w:val="00383EA8"/>
    <w:rsid w:val="00384029"/>
    <w:rsid w:val="00384143"/>
    <w:rsid w:val="003841B0"/>
    <w:rsid w:val="0038426B"/>
    <w:rsid w:val="00384277"/>
    <w:rsid w:val="003842C9"/>
    <w:rsid w:val="00384529"/>
    <w:rsid w:val="0038476A"/>
    <w:rsid w:val="003847BA"/>
    <w:rsid w:val="003847F4"/>
    <w:rsid w:val="00384926"/>
    <w:rsid w:val="00384A98"/>
    <w:rsid w:val="00384C0C"/>
    <w:rsid w:val="00384E18"/>
    <w:rsid w:val="00384E9A"/>
    <w:rsid w:val="00385111"/>
    <w:rsid w:val="00385113"/>
    <w:rsid w:val="0038515D"/>
    <w:rsid w:val="00385247"/>
    <w:rsid w:val="00385549"/>
    <w:rsid w:val="00385557"/>
    <w:rsid w:val="00385577"/>
    <w:rsid w:val="0038568E"/>
    <w:rsid w:val="00385715"/>
    <w:rsid w:val="003857B6"/>
    <w:rsid w:val="00385C35"/>
    <w:rsid w:val="00385FEF"/>
    <w:rsid w:val="0038607C"/>
    <w:rsid w:val="003860BD"/>
    <w:rsid w:val="003861D8"/>
    <w:rsid w:val="003864FC"/>
    <w:rsid w:val="00386550"/>
    <w:rsid w:val="00386D8F"/>
    <w:rsid w:val="00386E18"/>
    <w:rsid w:val="00386E5C"/>
    <w:rsid w:val="00386ED1"/>
    <w:rsid w:val="00386F65"/>
    <w:rsid w:val="00387100"/>
    <w:rsid w:val="00387182"/>
    <w:rsid w:val="00387257"/>
    <w:rsid w:val="00387333"/>
    <w:rsid w:val="003873B2"/>
    <w:rsid w:val="00387646"/>
    <w:rsid w:val="003876E1"/>
    <w:rsid w:val="0038773B"/>
    <w:rsid w:val="003878A4"/>
    <w:rsid w:val="0038793E"/>
    <w:rsid w:val="00387BFC"/>
    <w:rsid w:val="00387C3B"/>
    <w:rsid w:val="00387CBC"/>
    <w:rsid w:val="00387D67"/>
    <w:rsid w:val="00390625"/>
    <w:rsid w:val="003907C9"/>
    <w:rsid w:val="00390968"/>
    <w:rsid w:val="00390A6E"/>
    <w:rsid w:val="00390BEC"/>
    <w:rsid w:val="00390C90"/>
    <w:rsid w:val="00390D1E"/>
    <w:rsid w:val="00390E9D"/>
    <w:rsid w:val="003913D2"/>
    <w:rsid w:val="0039165A"/>
    <w:rsid w:val="00391665"/>
    <w:rsid w:val="0039169F"/>
    <w:rsid w:val="0039173F"/>
    <w:rsid w:val="00391756"/>
    <w:rsid w:val="00391760"/>
    <w:rsid w:val="00391C8F"/>
    <w:rsid w:val="00391D60"/>
    <w:rsid w:val="00391E99"/>
    <w:rsid w:val="0039200B"/>
    <w:rsid w:val="003920C3"/>
    <w:rsid w:val="00392209"/>
    <w:rsid w:val="003922B3"/>
    <w:rsid w:val="00392340"/>
    <w:rsid w:val="00392499"/>
    <w:rsid w:val="00392545"/>
    <w:rsid w:val="003925B4"/>
    <w:rsid w:val="003925EE"/>
    <w:rsid w:val="00392C44"/>
    <w:rsid w:val="00392F96"/>
    <w:rsid w:val="003931C2"/>
    <w:rsid w:val="003937F5"/>
    <w:rsid w:val="003938C0"/>
    <w:rsid w:val="00393B96"/>
    <w:rsid w:val="00393C8F"/>
    <w:rsid w:val="00393DD7"/>
    <w:rsid w:val="00393F17"/>
    <w:rsid w:val="003941CE"/>
    <w:rsid w:val="00394343"/>
    <w:rsid w:val="00394356"/>
    <w:rsid w:val="00394A8E"/>
    <w:rsid w:val="00394D15"/>
    <w:rsid w:val="00394EA7"/>
    <w:rsid w:val="0039506D"/>
    <w:rsid w:val="0039544C"/>
    <w:rsid w:val="003954C9"/>
    <w:rsid w:val="003957BA"/>
    <w:rsid w:val="003958BD"/>
    <w:rsid w:val="00395A02"/>
    <w:rsid w:val="00395ECC"/>
    <w:rsid w:val="003964C0"/>
    <w:rsid w:val="00396666"/>
    <w:rsid w:val="00396834"/>
    <w:rsid w:val="003969C1"/>
    <w:rsid w:val="00396A94"/>
    <w:rsid w:val="00396B6B"/>
    <w:rsid w:val="00396E7C"/>
    <w:rsid w:val="0039715E"/>
    <w:rsid w:val="003971A3"/>
    <w:rsid w:val="0039732D"/>
    <w:rsid w:val="00397467"/>
    <w:rsid w:val="00397F75"/>
    <w:rsid w:val="003A009C"/>
    <w:rsid w:val="003A0383"/>
    <w:rsid w:val="003A043B"/>
    <w:rsid w:val="003A04E6"/>
    <w:rsid w:val="003A0693"/>
    <w:rsid w:val="003A06EA"/>
    <w:rsid w:val="003A0718"/>
    <w:rsid w:val="003A0862"/>
    <w:rsid w:val="003A090D"/>
    <w:rsid w:val="003A0B5E"/>
    <w:rsid w:val="003A0BCA"/>
    <w:rsid w:val="003A125B"/>
    <w:rsid w:val="003A163A"/>
    <w:rsid w:val="003A16D6"/>
    <w:rsid w:val="003A16F2"/>
    <w:rsid w:val="003A19A7"/>
    <w:rsid w:val="003A1BBF"/>
    <w:rsid w:val="003A1E3E"/>
    <w:rsid w:val="003A217B"/>
    <w:rsid w:val="003A2235"/>
    <w:rsid w:val="003A2885"/>
    <w:rsid w:val="003A2934"/>
    <w:rsid w:val="003A29D9"/>
    <w:rsid w:val="003A33C2"/>
    <w:rsid w:val="003A342F"/>
    <w:rsid w:val="003A3466"/>
    <w:rsid w:val="003A36C8"/>
    <w:rsid w:val="003A3BF8"/>
    <w:rsid w:val="003A3D8A"/>
    <w:rsid w:val="003A3E6E"/>
    <w:rsid w:val="003A41C0"/>
    <w:rsid w:val="003A433A"/>
    <w:rsid w:val="003A48AE"/>
    <w:rsid w:val="003A4AA7"/>
    <w:rsid w:val="003A4AF0"/>
    <w:rsid w:val="003A4E2A"/>
    <w:rsid w:val="003A5463"/>
    <w:rsid w:val="003A57B8"/>
    <w:rsid w:val="003A588F"/>
    <w:rsid w:val="003A5A14"/>
    <w:rsid w:val="003A5C03"/>
    <w:rsid w:val="003A5E39"/>
    <w:rsid w:val="003A5E95"/>
    <w:rsid w:val="003A60F0"/>
    <w:rsid w:val="003A6144"/>
    <w:rsid w:val="003A6318"/>
    <w:rsid w:val="003A638A"/>
    <w:rsid w:val="003A65BC"/>
    <w:rsid w:val="003A6758"/>
    <w:rsid w:val="003A69A9"/>
    <w:rsid w:val="003A6AB5"/>
    <w:rsid w:val="003A6C8C"/>
    <w:rsid w:val="003A6F4C"/>
    <w:rsid w:val="003A7116"/>
    <w:rsid w:val="003A711B"/>
    <w:rsid w:val="003A7416"/>
    <w:rsid w:val="003A755B"/>
    <w:rsid w:val="003A774F"/>
    <w:rsid w:val="003A780B"/>
    <w:rsid w:val="003A7958"/>
    <w:rsid w:val="003A7970"/>
    <w:rsid w:val="003A7AE3"/>
    <w:rsid w:val="003A7CCF"/>
    <w:rsid w:val="003A7CF6"/>
    <w:rsid w:val="003A7E4B"/>
    <w:rsid w:val="003B0035"/>
    <w:rsid w:val="003B0702"/>
    <w:rsid w:val="003B078A"/>
    <w:rsid w:val="003B0933"/>
    <w:rsid w:val="003B099D"/>
    <w:rsid w:val="003B0ABF"/>
    <w:rsid w:val="003B0D50"/>
    <w:rsid w:val="003B0D64"/>
    <w:rsid w:val="003B0DAE"/>
    <w:rsid w:val="003B0F6B"/>
    <w:rsid w:val="003B1115"/>
    <w:rsid w:val="003B12B6"/>
    <w:rsid w:val="003B143A"/>
    <w:rsid w:val="003B1574"/>
    <w:rsid w:val="003B1689"/>
    <w:rsid w:val="003B16CA"/>
    <w:rsid w:val="003B176A"/>
    <w:rsid w:val="003B1771"/>
    <w:rsid w:val="003B17C5"/>
    <w:rsid w:val="003B195C"/>
    <w:rsid w:val="003B1CD3"/>
    <w:rsid w:val="003B21E8"/>
    <w:rsid w:val="003B2285"/>
    <w:rsid w:val="003B2334"/>
    <w:rsid w:val="003B23F8"/>
    <w:rsid w:val="003B249C"/>
    <w:rsid w:val="003B2575"/>
    <w:rsid w:val="003B2668"/>
    <w:rsid w:val="003B2669"/>
    <w:rsid w:val="003B277B"/>
    <w:rsid w:val="003B2E25"/>
    <w:rsid w:val="003B2F30"/>
    <w:rsid w:val="003B3422"/>
    <w:rsid w:val="003B3437"/>
    <w:rsid w:val="003B39C9"/>
    <w:rsid w:val="003B3D80"/>
    <w:rsid w:val="003B3DE2"/>
    <w:rsid w:val="003B3F30"/>
    <w:rsid w:val="003B3F69"/>
    <w:rsid w:val="003B412C"/>
    <w:rsid w:val="003B4163"/>
    <w:rsid w:val="003B46BC"/>
    <w:rsid w:val="003B479D"/>
    <w:rsid w:val="003B4902"/>
    <w:rsid w:val="003B4A9B"/>
    <w:rsid w:val="003B4B8B"/>
    <w:rsid w:val="003B4BB8"/>
    <w:rsid w:val="003B4C6E"/>
    <w:rsid w:val="003B4F1D"/>
    <w:rsid w:val="003B50F3"/>
    <w:rsid w:val="003B5343"/>
    <w:rsid w:val="003B5919"/>
    <w:rsid w:val="003B59BD"/>
    <w:rsid w:val="003B59F1"/>
    <w:rsid w:val="003B5A66"/>
    <w:rsid w:val="003B607E"/>
    <w:rsid w:val="003B6183"/>
    <w:rsid w:val="003B6311"/>
    <w:rsid w:val="003B63A8"/>
    <w:rsid w:val="003B6499"/>
    <w:rsid w:val="003B6A12"/>
    <w:rsid w:val="003B6DE1"/>
    <w:rsid w:val="003B6ECA"/>
    <w:rsid w:val="003B6ECB"/>
    <w:rsid w:val="003B7353"/>
    <w:rsid w:val="003B7522"/>
    <w:rsid w:val="003B75C5"/>
    <w:rsid w:val="003B7B3D"/>
    <w:rsid w:val="003B7FAB"/>
    <w:rsid w:val="003C0100"/>
    <w:rsid w:val="003C03E9"/>
    <w:rsid w:val="003C0487"/>
    <w:rsid w:val="003C0751"/>
    <w:rsid w:val="003C0A2C"/>
    <w:rsid w:val="003C0D4A"/>
    <w:rsid w:val="003C0E32"/>
    <w:rsid w:val="003C1246"/>
    <w:rsid w:val="003C13A0"/>
    <w:rsid w:val="003C13A8"/>
    <w:rsid w:val="003C15F0"/>
    <w:rsid w:val="003C18A3"/>
    <w:rsid w:val="003C1C7A"/>
    <w:rsid w:val="003C1CB2"/>
    <w:rsid w:val="003C1FF1"/>
    <w:rsid w:val="003C2288"/>
    <w:rsid w:val="003C2553"/>
    <w:rsid w:val="003C26DB"/>
    <w:rsid w:val="003C2809"/>
    <w:rsid w:val="003C2ABD"/>
    <w:rsid w:val="003C2AC7"/>
    <w:rsid w:val="003C2C59"/>
    <w:rsid w:val="003C2DDB"/>
    <w:rsid w:val="003C2E8D"/>
    <w:rsid w:val="003C2F9F"/>
    <w:rsid w:val="003C2FC0"/>
    <w:rsid w:val="003C3001"/>
    <w:rsid w:val="003C3113"/>
    <w:rsid w:val="003C3303"/>
    <w:rsid w:val="003C34F0"/>
    <w:rsid w:val="003C3803"/>
    <w:rsid w:val="003C3B1F"/>
    <w:rsid w:val="003C3B28"/>
    <w:rsid w:val="003C3BE0"/>
    <w:rsid w:val="003C3F87"/>
    <w:rsid w:val="003C4112"/>
    <w:rsid w:val="003C4338"/>
    <w:rsid w:val="003C461D"/>
    <w:rsid w:val="003C46C8"/>
    <w:rsid w:val="003C47ED"/>
    <w:rsid w:val="003C4826"/>
    <w:rsid w:val="003C48BD"/>
    <w:rsid w:val="003C4A69"/>
    <w:rsid w:val="003C4A99"/>
    <w:rsid w:val="003C4EF9"/>
    <w:rsid w:val="003C5316"/>
    <w:rsid w:val="003C53DF"/>
    <w:rsid w:val="003C543E"/>
    <w:rsid w:val="003C54F1"/>
    <w:rsid w:val="003C56D8"/>
    <w:rsid w:val="003C61B7"/>
    <w:rsid w:val="003C6521"/>
    <w:rsid w:val="003C676E"/>
    <w:rsid w:val="003C6A32"/>
    <w:rsid w:val="003C6AC8"/>
    <w:rsid w:val="003C6CBC"/>
    <w:rsid w:val="003C6CDA"/>
    <w:rsid w:val="003C717D"/>
    <w:rsid w:val="003C7224"/>
    <w:rsid w:val="003C72C6"/>
    <w:rsid w:val="003C750B"/>
    <w:rsid w:val="003C759F"/>
    <w:rsid w:val="003C78E4"/>
    <w:rsid w:val="003C79A8"/>
    <w:rsid w:val="003C7B40"/>
    <w:rsid w:val="003C7DAA"/>
    <w:rsid w:val="003C7E66"/>
    <w:rsid w:val="003C7E89"/>
    <w:rsid w:val="003C7F88"/>
    <w:rsid w:val="003D029E"/>
    <w:rsid w:val="003D02E4"/>
    <w:rsid w:val="003D038B"/>
    <w:rsid w:val="003D0484"/>
    <w:rsid w:val="003D04A1"/>
    <w:rsid w:val="003D0818"/>
    <w:rsid w:val="003D086D"/>
    <w:rsid w:val="003D08E6"/>
    <w:rsid w:val="003D08F8"/>
    <w:rsid w:val="003D09E9"/>
    <w:rsid w:val="003D0D55"/>
    <w:rsid w:val="003D1147"/>
    <w:rsid w:val="003D1440"/>
    <w:rsid w:val="003D179D"/>
    <w:rsid w:val="003D1934"/>
    <w:rsid w:val="003D1953"/>
    <w:rsid w:val="003D1C04"/>
    <w:rsid w:val="003D210F"/>
    <w:rsid w:val="003D213E"/>
    <w:rsid w:val="003D25FE"/>
    <w:rsid w:val="003D2603"/>
    <w:rsid w:val="003D2700"/>
    <w:rsid w:val="003D2719"/>
    <w:rsid w:val="003D27B8"/>
    <w:rsid w:val="003D2BED"/>
    <w:rsid w:val="003D2E4A"/>
    <w:rsid w:val="003D31CC"/>
    <w:rsid w:val="003D340C"/>
    <w:rsid w:val="003D3D1F"/>
    <w:rsid w:val="003D3F8F"/>
    <w:rsid w:val="003D4238"/>
    <w:rsid w:val="003D4293"/>
    <w:rsid w:val="003D443F"/>
    <w:rsid w:val="003D451E"/>
    <w:rsid w:val="003D4649"/>
    <w:rsid w:val="003D4A8C"/>
    <w:rsid w:val="003D4AAC"/>
    <w:rsid w:val="003D4DA3"/>
    <w:rsid w:val="003D4EED"/>
    <w:rsid w:val="003D5025"/>
    <w:rsid w:val="003D52AC"/>
    <w:rsid w:val="003D5C15"/>
    <w:rsid w:val="003D5DCC"/>
    <w:rsid w:val="003D60B5"/>
    <w:rsid w:val="003D6263"/>
    <w:rsid w:val="003D6458"/>
    <w:rsid w:val="003D64D4"/>
    <w:rsid w:val="003D6534"/>
    <w:rsid w:val="003D6539"/>
    <w:rsid w:val="003D65BF"/>
    <w:rsid w:val="003D660B"/>
    <w:rsid w:val="003D6B9A"/>
    <w:rsid w:val="003D6DFB"/>
    <w:rsid w:val="003D702A"/>
    <w:rsid w:val="003D7737"/>
    <w:rsid w:val="003D77E1"/>
    <w:rsid w:val="003D78A5"/>
    <w:rsid w:val="003D78E1"/>
    <w:rsid w:val="003D7A06"/>
    <w:rsid w:val="003D7DFF"/>
    <w:rsid w:val="003D7F08"/>
    <w:rsid w:val="003E02D1"/>
    <w:rsid w:val="003E0392"/>
    <w:rsid w:val="003E03CF"/>
    <w:rsid w:val="003E071C"/>
    <w:rsid w:val="003E09F8"/>
    <w:rsid w:val="003E0A8C"/>
    <w:rsid w:val="003E0CB4"/>
    <w:rsid w:val="003E0F1A"/>
    <w:rsid w:val="003E111E"/>
    <w:rsid w:val="003E119C"/>
    <w:rsid w:val="003E13CA"/>
    <w:rsid w:val="003E1417"/>
    <w:rsid w:val="003E158E"/>
    <w:rsid w:val="003E1643"/>
    <w:rsid w:val="003E1853"/>
    <w:rsid w:val="003E18A6"/>
    <w:rsid w:val="003E18E9"/>
    <w:rsid w:val="003E1BCD"/>
    <w:rsid w:val="003E1E0A"/>
    <w:rsid w:val="003E1FD7"/>
    <w:rsid w:val="003E20F0"/>
    <w:rsid w:val="003E2185"/>
    <w:rsid w:val="003E23AE"/>
    <w:rsid w:val="003E2489"/>
    <w:rsid w:val="003E2672"/>
    <w:rsid w:val="003E27C8"/>
    <w:rsid w:val="003E293F"/>
    <w:rsid w:val="003E2C10"/>
    <w:rsid w:val="003E2CC7"/>
    <w:rsid w:val="003E2E50"/>
    <w:rsid w:val="003E2E97"/>
    <w:rsid w:val="003E3452"/>
    <w:rsid w:val="003E3657"/>
    <w:rsid w:val="003E37F7"/>
    <w:rsid w:val="003E3CD0"/>
    <w:rsid w:val="003E41DE"/>
    <w:rsid w:val="003E42A6"/>
    <w:rsid w:val="003E42AD"/>
    <w:rsid w:val="003E42CD"/>
    <w:rsid w:val="003E42EA"/>
    <w:rsid w:val="003E430C"/>
    <w:rsid w:val="003E48E8"/>
    <w:rsid w:val="003E4924"/>
    <w:rsid w:val="003E4AEE"/>
    <w:rsid w:val="003E4BB9"/>
    <w:rsid w:val="003E4DB9"/>
    <w:rsid w:val="003E5011"/>
    <w:rsid w:val="003E56C7"/>
    <w:rsid w:val="003E5958"/>
    <w:rsid w:val="003E5A6F"/>
    <w:rsid w:val="003E5AB7"/>
    <w:rsid w:val="003E5AC6"/>
    <w:rsid w:val="003E5D3F"/>
    <w:rsid w:val="003E5E4D"/>
    <w:rsid w:val="003E5ECD"/>
    <w:rsid w:val="003E5F9C"/>
    <w:rsid w:val="003E6A27"/>
    <w:rsid w:val="003E6ADE"/>
    <w:rsid w:val="003E6DAA"/>
    <w:rsid w:val="003E6F1B"/>
    <w:rsid w:val="003E6F60"/>
    <w:rsid w:val="003E6F65"/>
    <w:rsid w:val="003E70D0"/>
    <w:rsid w:val="003E7329"/>
    <w:rsid w:val="003E7833"/>
    <w:rsid w:val="003E7A53"/>
    <w:rsid w:val="003E7C59"/>
    <w:rsid w:val="003E7D7A"/>
    <w:rsid w:val="003E7E5C"/>
    <w:rsid w:val="003E7ECC"/>
    <w:rsid w:val="003F010B"/>
    <w:rsid w:val="003F02FF"/>
    <w:rsid w:val="003F0337"/>
    <w:rsid w:val="003F0BBF"/>
    <w:rsid w:val="003F0DB2"/>
    <w:rsid w:val="003F1112"/>
    <w:rsid w:val="003F114C"/>
    <w:rsid w:val="003F1A5C"/>
    <w:rsid w:val="003F1AED"/>
    <w:rsid w:val="003F1F69"/>
    <w:rsid w:val="003F20BB"/>
    <w:rsid w:val="003F27C5"/>
    <w:rsid w:val="003F29AB"/>
    <w:rsid w:val="003F29D4"/>
    <w:rsid w:val="003F2CB3"/>
    <w:rsid w:val="003F2F15"/>
    <w:rsid w:val="003F30EA"/>
    <w:rsid w:val="003F39E7"/>
    <w:rsid w:val="003F3A10"/>
    <w:rsid w:val="003F3A6B"/>
    <w:rsid w:val="003F3E2F"/>
    <w:rsid w:val="003F3EA5"/>
    <w:rsid w:val="003F3F02"/>
    <w:rsid w:val="003F3F8A"/>
    <w:rsid w:val="003F412E"/>
    <w:rsid w:val="003F4234"/>
    <w:rsid w:val="003F4544"/>
    <w:rsid w:val="003F4665"/>
    <w:rsid w:val="003F48CC"/>
    <w:rsid w:val="003F4BC9"/>
    <w:rsid w:val="003F4CE5"/>
    <w:rsid w:val="003F5278"/>
    <w:rsid w:val="003F5C52"/>
    <w:rsid w:val="003F5F54"/>
    <w:rsid w:val="003F6055"/>
    <w:rsid w:val="003F6380"/>
    <w:rsid w:val="003F6401"/>
    <w:rsid w:val="003F646B"/>
    <w:rsid w:val="003F6AC1"/>
    <w:rsid w:val="003F6AC6"/>
    <w:rsid w:val="003F7062"/>
    <w:rsid w:val="003F7337"/>
    <w:rsid w:val="003F74D2"/>
    <w:rsid w:val="003F7D1C"/>
    <w:rsid w:val="003F7EB4"/>
    <w:rsid w:val="00400311"/>
    <w:rsid w:val="004006DC"/>
    <w:rsid w:val="00400770"/>
    <w:rsid w:val="00400785"/>
    <w:rsid w:val="004007A9"/>
    <w:rsid w:val="004007F2"/>
    <w:rsid w:val="00400883"/>
    <w:rsid w:val="0040097E"/>
    <w:rsid w:val="004009D9"/>
    <w:rsid w:val="00400B20"/>
    <w:rsid w:val="00400FA2"/>
    <w:rsid w:val="00400FD5"/>
    <w:rsid w:val="00401036"/>
    <w:rsid w:val="00401302"/>
    <w:rsid w:val="00401A5C"/>
    <w:rsid w:val="00401A9A"/>
    <w:rsid w:val="00401CD3"/>
    <w:rsid w:val="00401F1C"/>
    <w:rsid w:val="00402570"/>
    <w:rsid w:val="004026CE"/>
    <w:rsid w:val="00402819"/>
    <w:rsid w:val="00402A7F"/>
    <w:rsid w:val="00402BC4"/>
    <w:rsid w:val="00402C8B"/>
    <w:rsid w:val="00402CB3"/>
    <w:rsid w:val="00402D85"/>
    <w:rsid w:val="00402D95"/>
    <w:rsid w:val="00403112"/>
    <w:rsid w:val="004032BC"/>
    <w:rsid w:val="00403359"/>
    <w:rsid w:val="00403630"/>
    <w:rsid w:val="004036AF"/>
    <w:rsid w:val="00403793"/>
    <w:rsid w:val="004037E3"/>
    <w:rsid w:val="004038C3"/>
    <w:rsid w:val="00403A47"/>
    <w:rsid w:val="00403DD7"/>
    <w:rsid w:val="00403EEB"/>
    <w:rsid w:val="00403FC9"/>
    <w:rsid w:val="00404061"/>
    <w:rsid w:val="004040D0"/>
    <w:rsid w:val="00404270"/>
    <w:rsid w:val="00404471"/>
    <w:rsid w:val="00404514"/>
    <w:rsid w:val="00404632"/>
    <w:rsid w:val="00404983"/>
    <w:rsid w:val="00404E15"/>
    <w:rsid w:val="004052A6"/>
    <w:rsid w:val="004056C3"/>
    <w:rsid w:val="00405A99"/>
    <w:rsid w:val="00405B5D"/>
    <w:rsid w:val="00405C5C"/>
    <w:rsid w:val="0040615B"/>
    <w:rsid w:val="0040636A"/>
    <w:rsid w:val="00406511"/>
    <w:rsid w:val="00406537"/>
    <w:rsid w:val="00406BB6"/>
    <w:rsid w:val="00406EA5"/>
    <w:rsid w:val="004071D8"/>
    <w:rsid w:val="004075FE"/>
    <w:rsid w:val="004077D4"/>
    <w:rsid w:val="00407905"/>
    <w:rsid w:val="00407A79"/>
    <w:rsid w:val="00407AA5"/>
    <w:rsid w:val="00407BE5"/>
    <w:rsid w:val="00407D19"/>
    <w:rsid w:val="00407EA3"/>
    <w:rsid w:val="00407F78"/>
    <w:rsid w:val="00407F7E"/>
    <w:rsid w:val="004100B1"/>
    <w:rsid w:val="0041012F"/>
    <w:rsid w:val="0041013A"/>
    <w:rsid w:val="004101E8"/>
    <w:rsid w:val="0041040C"/>
    <w:rsid w:val="004105E5"/>
    <w:rsid w:val="0041072B"/>
    <w:rsid w:val="004107DA"/>
    <w:rsid w:val="00410965"/>
    <w:rsid w:val="00410995"/>
    <w:rsid w:val="00410D13"/>
    <w:rsid w:val="00410DE6"/>
    <w:rsid w:val="00410DF9"/>
    <w:rsid w:val="00410EB5"/>
    <w:rsid w:val="0041119F"/>
    <w:rsid w:val="00411269"/>
    <w:rsid w:val="0041133E"/>
    <w:rsid w:val="0041144A"/>
    <w:rsid w:val="00411495"/>
    <w:rsid w:val="004114DD"/>
    <w:rsid w:val="0041197A"/>
    <w:rsid w:val="00411B4E"/>
    <w:rsid w:val="00411E08"/>
    <w:rsid w:val="004120A9"/>
    <w:rsid w:val="00412190"/>
    <w:rsid w:val="0041225C"/>
    <w:rsid w:val="004122E0"/>
    <w:rsid w:val="004122E9"/>
    <w:rsid w:val="00412569"/>
    <w:rsid w:val="004126D9"/>
    <w:rsid w:val="0041273D"/>
    <w:rsid w:val="0041284D"/>
    <w:rsid w:val="00412C26"/>
    <w:rsid w:val="00412DDE"/>
    <w:rsid w:val="00412F37"/>
    <w:rsid w:val="0041308A"/>
    <w:rsid w:val="004130FF"/>
    <w:rsid w:val="00413188"/>
    <w:rsid w:val="00413279"/>
    <w:rsid w:val="00413433"/>
    <w:rsid w:val="00413781"/>
    <w:rsid w:val="00413824"/>
    <w:rsid w:val="00413C1A"/>
    <w:rsid w:val="00413C2C"/>
    <w:rsid w:val="00413F46"/>
    <w:rsid w:val="00414484"/>
    <w:rsid w:val="004148DC"/>
    <w:rsid w:val="00414C9A"/>
    <w:rsid w:val="00414DB4"/>
    <w:rsid w:val="00414FDC"/>
    <w:rsid w:val="004151E6"/>
    <w:rsid w:val="00415367"/>
    <w:rsid w:val="00415510"/>
    <w:rsid w:val="0041556E"/>
    <w:rsid w:val="00415582"/>
    <w:rsid w:val="00415854"/>
    <w:rsid w:val="00415A53"/>
    <w:rsid w:val="00415BC0"/>
    <w:rsid w:val="00415CB8"/>
    <w:rsid w:val="00415F38"/>
    <w:rsid w:val="00416028"/>
    <w:rsid w:val="00416360"/>
    <w:rsid w:val="00416540"/>
    <w:rsid w:val="0041697A"/>
    <w:rsid w:val="00416A42"/>
    <w:rsid w:val="00416B1E"/>
    <w:rsid w:val="00416B58"/>
    <w:rsid w:val="00416D0D"/>
    <w:rsid w:val="00416D7B"/>
    <w:rsid w:val="00416E51"/>
    <w:rsid w:val="00416FCE"/>
    <w:rsid w:val="004170E0"/>
    <w:rsid w:val="0041721E"/>
    <w:rsid w:val="00417242"/>
    <w:rsid w:val="004172DC"/>
    <w:rsid w:val="004173C8"/>
    <w:rsid w:val="0041742F"/>
    <w:rsid w:val="0041768A"/>
    <w:rsid w:val="004176BD"/>
    <w:rsid w:val="004179BD"/>
    <w:rsid w:val="00417AD5"/>
    <w:rsid w:val="00417D67"/>
    <w:rsid w:val="00420079"/>
    <w:rsid w:val="00420111"/>
    <w:rsid w:val="0042011D"/>
    <w:rsid w:val="0042025F"/>
    <w:rsid w:val="004203DD"/>
    <w:rsid w:val="0042049B"/>
    <w:rsid w:val="004207B7"/>
    <w:rsid w:val="00420C42"/>
    <w:rsid w:val="00420FC5"/>
    <w:rsid w:val="00421218"/>
    <w:rsid w:val="0042158E"/>
    <w:rsid w:val="00421664"/>
    <w:rsid w:val="0042193A"/>
    <w:rsid w:val="004219C5"/>
    <w:rsid w:val="00421B7F"/>
    <w:rsid w:val="00421B8B"/>
    <w:rsid w:val="00421DC3"/>
    <w:rsid w:val="004223D0"/>
    <w:rsid w:val="00422489"/>
    <w:rsid w:val="004227F1"/>
    <w:rsid w:val="0042281E"/>
    <w:rsid w:val="00422846"/>
    <w:rsid w:val="00422B4D"/>
    <w:rsid w:val="00422BA0"/>
    <w:rsid w:val="00422C93"/>
    <w:rsid w:val="00422D67"/>
    <w:rsid w:val="00422ED7"/>
    <w:rsid w:val="0042305D"/>
    <w:rsid w:val="004233CE"/>
    <w:rsid w:val="004233F3"/>
    <w:rsid w:val="004234DC"/>
    <w:rsid w:val="004237FC"/>
    <w:rsid w:val="004238AA"/>
    <w:rsid w:val="004238AB"/>
    <w:rsid w:val="004239FB"/>
    <w:rsid w:val="00423D14"/>
    <w:rsid w:val="00423D44"/>
    <w:rsid w:val="00423E31"/>
    <w:rsid w:val="004245B4"/>
    <w:rsid w:val="004247E5"/>
    <w:rsid w:val="00424B25"/>
    <w:rsid w:val="00424C1B"/>
    <w:rsid w:val="00424F99"/>
    <w:rsid w:val="004254CD"/>
    <w:rsid w:val="00425556"/>
    <w:rsid w:val="00425CF3"/>
    <w:rsid w:val="00425D4D"/>
    <w:rsid w:val="00426326"/>
    <w:rsid w:val="00426502"/>
    <w:rsid w:val="004266B8"/>
    <w:rsid w:val="004268D2"/>
    <w:rsid w:val="00426B3D"/>
    <w:rsid w:val="00426C3C"/>
    <w:rsid w:val="00427100"/>
    <w:rsid w:val="0042730C"/>
    <w:rsid w:val="004274D4"/>
    <w:rsid w:val="0042774A"/>
    <w:rsid w:val="00427AB4"/>
    <w:rsid w:val="00427D85"/>
    <w:rsid w:val="00427E1F"/>
    <w:rsid w:val="00427FBF"/>
    <w:rsid w:val="0043001A"/>
    <w:rsid w:val="0043024B"/>
    <w:rsid w:val="004303F5"/>
    <w:rsid w:val="00430602"/>
    <w:rsid w:val="00430825"/>
    <w:rsid w:val="0043090B"/>
    <w:rsid w:val="00430A6B"/>
    <w:rsid w:val="00431130"/>
    <w:rsid w:val="00431164"/>
    <w:rsid w:val="00431568"/>
    <w:rsid w:val="00431620"/>
    <w:rsid w:val="00431748"/>
    <w:rsid w:val="004318DB"/>
    <w:rsid w:val="004319CB"/>
    <w:rsid w:val="00431B64"/>
    <w:rsid w:val="00431BF4"/>
    <w:rsid w:val="00431C8D"/>
    <w:rsid w:val="00432033"/>
    <w:rsid w:val="004321A7"/>
    <w:rsid w:val="0043228D"/>
    <w:rsid w:val="00432300"/>
    <w:rsid w:val="0043230B"/>
    <w:rsid w:val="00432350"/>
    <w:rsid w:val="004325F3"/>
    <w:rsid w:val="004326CC"/>
    <w:rsid w:val="0043296D"/>
    <w:rsid w:val="00432A66"/>
    <w:rsid w:val="00432C9A"/>
    <w:rsid w:val="00432F6D"/>
    <w:rsid w:val="00433287"/>
    <w:rsid w:val="004332E8"/>
    <w:rsid w:val="0043335E"/>
    <w:rsid w:val="004333AA"/>
    <w:rsid w:val="004333FE"/>
    <w:rsid w:val="004337CD"/>
    <w:rsid w:val="004338DB"/>
    <w:rsid w:val="00433C12"/>
    <w:rsid w:val="00433CFB"/>
    <w:rsid w:val="00433D85"/>
    <w:rsid w:val="00433E93"/>
    <w:rsid w:val="00434082"/>
    <w:rsid w:val="004341A0"/>
    <w:rsid w:val="00434207"/>
    <w:rsid w:val="00434452"/>
    <w:rsid w:val="0043464C"/>
    <w:rsid w:val="00434870"/>
    <w:rsid w:val="0043487B"/>
    <w:rsid w:val="004349D2"/>
    <w:rsid w:val="00434B70"/>
    <w:rsid w:val="00434F6E"/>
    <w:rsid w:val="00434FBB"/>
    <w:rsid w:val="004356E8"/>
    <w:rsid w:val="00435B28"/>
    <w:rsid w:val="00435D3F"/>
    <w:rsid w:val="00435D44"/>
    <w:rsid w:val="00435E60"/>
    <w:rsid w:val="00435F24"/>
    <w:rsid w:val="004363DF"/>
    <w:rsid w:val="00436636"/>
    <w:rsid w:val="0043675B"/>
    <w:rsid w:val="0043682E"/>
    <w:rsid w:val="004369B7"/>
    <w:rsid w:val="004369F6"/>
    <w:rsid w:val="00436A7C"/>
    <w:rsid w:val="00436A83"/>
    <w:rsid w:val="00436B28"/>
    <w:rsid w:val="00437056"/>
    <w:rsid w:val="00437450"/>
    <w:rsid w:val="004374FC"/>
    <w:rsid w:val="00437684"/>
    <w:rsid w:val="0043769B"/>
    <w:rsid w:val="004376DB"/>
    <w:rsid w:val="004377C7"/>
    <w:rsid w:val="004379DE"/>
    <w:rsid w:val="00437ECF"/>
    <w:rsid w:val="00437FC0"/>
    <w:rsid w:val="0044019C"/>
    <w:rsid w:val="004401CF"/>
    <w:rsid w:val="00440358"/>
    <w:rsid w:val="004404C5"/>
    <w:rsid w:val="00440521"/>
    <w:rsid w:val="0044059F"/>
    <w:rsid w:val="004405CC"/>
    <w:rsid w:val="004407B2"/>
    <w:rsid w:val="00440820"/>
    <w:rsid w:val="00440C43"/>
    <w:rsid w:val="0044126B"/>
    <w:rsid w:val="0044152E"/>
    <w:rsid w:val="0044177C"/>
    <w:rsid w:val="004417D3"/>
    <w:rsid w:val="00441906"/>
    <w:rsid w:val="00441D90"/>
    <w:rsid w:val="00441E28"/>
    <w:rsid w:val="00441EDA"/>
    <w:rsid w:val="00442010"/>
    <w:rsid w:val="0044206F"/>
    <w:rsid w:val="004422CA"/>
    <w:rsid w:val="004424E1"/>
    <w:rsid w:val="004425E6"/>
    <w:rsid w:val="004426F8"/>
    <w:rsid w:val="00442BDE"/>
    <w:rsid w:val="00442C99"/>
    <w:rsid w:val="0044314C"/>
    <w:rsid w:val="00443195"/>
    <w:rsid w:val="00443379"/>
    <w:rsid w:val="004433BA"/>
    <w:rsid w:val="00443875"/>
    <w:rsid w:val="00443A31"/>
    <w:rsid w:val="00443A6E"/>
    <w:rsid w:val="00444468"/>
    <w:rsid w:val="004445D5"/>
    <w:rsid w:val="0044465C"/>
    <w:rsid w:val="00444699"/>
    <w:rsid w:val="004447D1"/>
    <w:rsid w:val="00444850"/>
    <w:rsid w:val="00444862"/>
    <w:rsid w:val="00444928"/>
    <w:rsid w:val="00444B49"/>
    <w:rsid w:val="00444BA2"/>
    <w:rsid w:val="00444C1D"/>
    <w:rsid w:val="00444C81"/>
    <w:rsid w:val="00444CF7"/>
    <w:rsid w:val="004450A4"/>
    <w:rsid w:val="004450E7"/>
    <w:rsid w:val="0044510B"/>
    <w:rsid w:val="004453C1"/>
    <w:rsid w:val="004456F3"/>
    <w:rsid w:val="004456F9"/>
    <w:rsid w:val="00445747"/>
    <w:rsid w:val="00445A9C"/>
    <w:rsid w:val="00445C4C"/>
    <w:rsid w:val="00445C80"/>
    <w:rsid w:val="00445CD0"/>
    <w:rsid w:val="00445F4F"/>
    <w:rsid w:val="0044613D"/>
    <w:rsid w:val="00446784"/>
    <w:rsid w:val="004467EC"/>
    <w:rsid w:val="00446836"/>
    <w:rsid w:val="004468B6"/>
    <w:rsid w:val="004468CF"/>
    <w:rsid w:val="0044690C"/>
    <w:rsid w:val="00446B1F"/>
    <w:rsid w:val="00446D56"/>
    <w:rsid w:val="00447194"/>
    <w:rsid w:val="004471A6"/>
    <w:rsid w:val="00447720"/>
    <w:rsid w:val="00447806"/>
    <w:rsid w:val="00447941"/>
    <w:rsid w:val="00447A63"/>
    <w:rsid w:val="00447A96"/>
    <w:rsid w:val="00447B8B"/>
    <w:rsid w:val="00447CEE"/>
    <w:rsid w:val="00450023"/>
    <w:rsid w:val="00450064"/>
    <w:rsid w:val="0045038D"/>
    <w:rsid w:val="0045052B"/>
    <w:rsid w:val="004505A4"/>
    <w:rsid w:val="004507EB"/>
    <w:rsid w:val="00450823"/>
    <w:rsid w:val="00450A2D"/>
    <w:rsid w:val="00450A63"/>
    <w:rsid w:val="00450B07"/>
    <w:rsid w:val="00450DE1"/>
    <w:rsid w:val="00450DF0"/>
    <w:rsid w:val="00450E19"/>
    <w:rsid w:val="0045110B"/>
    <w:rsid w:val="00451576"/>
    <w:rsid w:val="004515A5"/>
    <w:rsid w:val="00451698"/>
    <w:rsid w:val="00451907"/>
    <w:rsid w:val="00451BF0"/>
    <w:rsid w:val="00451C01"/>
    <w:rsid w:val="00451C75"/>
    <w:rsid w:val="00451D1D"/>
    <w:rsid w:val="00451F62"/>
    <w:rsid w:val="0045206C"/>
    <w:rsid w:val="004520F1"/>
    <w:rsid w:val="00452129"/>
    <w:rsid w:val="00452326"/>
    <w:rsid w:val="00452370"/>
    <w:rsid w:val="0045238F"/>
    <w:rsid w:val="00452455"/>
    <w:rsid w:val="004524B7"/>
    <w:rsid w:val="004525C8"/>
    <w:rsid w:val="004528CC"/>
    <w:rsid w:val="00452E59"/>
    <w:rsid w:val="004530C6"/>
    <w:rsid w:val="004531A0"/>
    <w:rsid w:val="004532B8"/>
    <w:rsid w:val="004542D0"/>
    <w:rsid w:val="0045489F"/>
    <w:rsid w:val="00454B2E"/>
    <w:rsid w:val="00454C9C"/>
    <w:rsid w:val="00455206"/>
    <w:rsid w:val="00455673"/>
    <w:rsid w:val="0045567B"/>
    <w:rsid w:val="0045584D"/>
    <w:rsid w:val="00455867"/>
    <w:rsid w:val="00455907"/>
    <w:rsid w:val="0045590C"/>
    <w:rsid w:val="0045594A"/>
    <w:rsid w:val="00455CAB"/>
    <w:rsid w:val="00456115"/>
    <w:rsid w:val="0045624C"/>
    <w:rsid w:val="004565C3"/>
    <w:rsid w:val="004565C6"/>
    <w:rsid w:val="00456607"/>
    <w:rsid w:val="00456640"/>
    <w:rsid w:val="00456A40"/>
    <w:rsid w:val="00456B35"/>
    <w:rsid w:val="00456CC2"/>
    <w:rsid w:val="00456CDA"/>
    <w:rsid w:val="004570C7"/>
    <w:rsid w:val="004571FD"/>
    <w:rsid w:val="00457596"/>
    <w:rsid w:val="00457599"/>
    <w:rsid w:val="00457A13"/>
    <w:rsid w:val="004600CF"/>
    <w:rsid w:val="004600FB"/>
    <w:rsid w:val="0046015F"/>
    <w:rsid w:val="004602A0"/>
    <w:rsid w:val="00460502"/>
    <w:rsid w:val="00460658"/>
    <w:rsid w:val="004606FB"/>
    <w:rsid w:val="00460A5A"/>
    <w:rsid w:val="00460B0B"/>
    <w:rsid w:val="00460B0E"/>
    <w:rsid w:val="00460C2B"/>
    <w:rsid w:val="004612A4"/>
    <w:rsid w:val="0046138A"/>
    <w:rsid w:val="004613F0"/>
    <w:rsid w:val="00461550"/>
    <w:rsid w:val="0046159C"/>
    <w:rsid w:val="004618BF"/>
    <w:rsid w:val="0046190E"/>
    <w:rsid w:val="004619EE"/>
    <w:rsid w:val="00461A24"/>
    <w:rsid w:val="00461A7C"/>
    <w:rsid w:val="00461CB2"/>
    <w:rsid w:val="00461E32"/>
    <w:rsid w:val="00461E4C"/>
    <w:rsid w:val="004620FE"/>
    <w:rsid w:val="0046211A"/>
    <w:rsid w:val="00462136"/>
    <w:rsid w:val="004625E2"/>
    <w:rsid w:val="0046265D"/>
    <w:rsid w:val="00462714"/>
    <w:rsid w:val="00462912"/>
    <w:rsid w:val="00462951"/>
    <w:rsid w:val="00462CE1"/>
    <w:rsid w:val="00462CF1"/>
    <w:rsid w:val="0046316D"/>
    <w:rsid w:val="0046340A"/>
    <w:rsid w:val="004638CE"/>
    <w:rsid w:val="00463D3C"/>
    <w:rsid w:val="004641A6"/>
    <w:rsid w:val="004643B8"/>
    <w:rsid w:val="0046488C"/>
    <w:rsid w:val="00464B8C"/>
    <w:rsid w:val="00464F03"/>
    <w:rsid w:val="00465046"/>
    <w:rsid w:val="00465199"/>
    <w:rsid w:val="0046521A"/>
    <w:rsid w:val="0046550A"/>
    <w:rsid w:val="00465934"/>
    <w:rsid w:val="004660CE"/>
    <w:rsid w:val="0046620F"/>
    <w:rsid w:val="004663B8"/>
    <w:rsid w:val="00466546"/>
    <w:rsid w:val="00466D8F"/>
    <w:rsid w:val="00466EC5"/>
    <w:rsid w:val="00467534"/>
    <w:rsid w:val="004676A7"/>
    <w:rsid w:val="00467859"/>
    <w:rsid w:val="004679C4"/>
    <w:rsid w:val="004679FB"/>
    <w:rsid w:val="00467E55"/>
    <w:rsid w:val="00467F71"/>
    <w:rsid w:val="00467FC5"/>
    <w:rsid w:val="004702B9"/>
    <w:rsid w:val="0047030E"/>
    <w:rsid w:val="004707BE"/>
    <w:rsid w:val="00470818"/>
    <w:rsid w:val="0047085F"/>
    <w:rsid w:val="00470943"/>
    <w:rsid w:val="0047125F"/>
    <w:rsid w:val="0047128C"/>
    <w:rsid w:val="004715E3"/>
    <w:rsid w:val="0047173C"/>
    <w:rsid w:val="004719D5"/>
    <w:rsid w:val="004722AB"/>
    <w:rsid w:val="0047230D"/>
    <w:rsid w:val="004724B8"/>
    <w:rsid w:val="0047256A"/>
    <w:rsid w:val="00472995"/>
    <w:rsid w:val="004729BF"/>
    <w:rsid w:val="00472B30"/>
    <w:rsid w:val="00472EE2"/>
    <w:rsid w:val="00472F06"/>
    <w:rsid w:val="00472F14"/>
    <w:rsid w:val="00472FC0"/>
    <w:rsid w:val="00473183"/>
    <w:rsid w:val="0047352B"/>
    <w:rsid w:val="004735BE"/>
    <w:rsid w:val="00473719"/>
    <w:rsid w:val="004739D0"/>
    <w:rsid w:val="00473AE7"/>
    <w:rsid w:val="00473D32"/>
    <w:rsid w:val="00474271"/>
    <w:rsid w:val="004743D6"/>
    <w:rsid w:val="00474511"/>
    <w:rsid w:val="004747BF"/>
    <w:rsid w:val="0047484E"/>
    <w:rsid w:val="00474948"/>
    <w:rsid w:val="00474EF1"/>
    <w:rsid w:val="004750F1"/>
    <w:rsid w:val="00475677"/>
    <w:rsid w:val="00475A2E"/>
    <w:rsid w:val="00475B57"/>
    <w:rsid w:val="00475F90"/>
    <w:rsid w:val="00476302"/>
    <w:rsid w:val="00476600"/>
    <w:rsid w:val="004767D9"/>
    <w:rsid w:val="004767E8"/>
    <w:rsid w:val="0047682B"/>
    <w:rsid w:val="004768EC"/>
    <w:rsid w:val="00476C57"/>
    <w:rsid w:val="00476E93"/>
    <w:rsid w:val="00476F6F"/>
    <w:rsid w:val="00476F72"/>
    <w:rsid w:val="00477427"/>
    <w:rsid w:val="00477487"/>
    <w:rsid w:val="0047765B"/>
    <w:rsid w:val="004777BE"/>
    <w:rsid w:val="004779D6"/>
    <w:rsid w:val="00477A62"/>
    <w:rsid w:val="00477EBF"/>
    <w:rsid w:val="00477F8A"/>
    <w:rsid w:val="004800EE"/>
    <w:rsid w:val="00480710"/>
    <w:rsid w:val="0048075C"/>
    <w:rsid w:val="004807F2"/>
    <w:rsid w:val="00480C2C"/>
    <w:rsid w:val="00480CFD"/>
    <w:rsid w:val="00480DA5"/>
    <w:rsid w:val="0048120E"/>
    <w:rsid w:val="004816F8"/>
    <w:rsid w:val="004819CB"/>
    <w:rsid w:val="00481BA9"/>
    <w:rsid w:val="00481C8A"/>
    <w:rsid w:val="00481CDE"/>
    <w:rsid w:val="00481E04"/>
    <w:rsid w:val="00481E14"/>
    <w:rsid w:val="00482103"/>
    <w:rsid w:val="00482240"/>
    <w:rsid w:val="0048225E"/>
    <w:rsid w:val="0048229D"/>
    <w:rsid w:val="00482437"/>
    <w:rsid w:val="00482ACF"/>
    <w:rsid w:val="00482E68"/>
    <w:rsid w:val="00482EF8"/>
    <w:rsid w:val="00482FA0"/>
    <w:rsid w:val="00483011"/>
    <w:rsid w:val="004835ED"/>
    <w:rsid w:val="004835F1"/>
    <w:rsid w:val="004836CD"/>
    <w:rsid w:val="00483779"/>
    <w:rsid w:val="0048395C"/>
    <w:rsid w:val="00483AD4"/>
    <w:rsid w:val="00483B0B"/>
    <w:rsid w:val="00483EE6"/>
    <w:rsid w:val="00484218"/>
    <w:rsid w:val="00484670"/>
    <w:rsid w:val="0048478D"/>
    <w:rsid w:val="0048480A"/>
    <w:rsid w:val="004848E7"/>
    <w:rsid w:val="00484956"/>
    <w:rsid w:val="0048498E"/>
    <w:rsid w:val="00484A11"/>
    <w:rsid w:val="00484EDF"/>
    <w:rsid w:val="00484FE0"/>
    <w:rsid w:val="0048595C"/>
    <w:rsid w:val="00485FF3"/>
    <w:rsid w:val="0048603F"/>
    <w:rsid w:val="00486200"/>
    <w:rsid w:val="0048628B"/>
    <w:rsid w:val="004864DC"/>
    <w:rsid w:val="0048673F"/>
    <w:rsid w:val="00486785"/>
    <w:rsid w:val="00486952"/>
    <w:rsid w:val="004869AF"/>
    <w:rsid w:val="00486ACA"/>
    <w:rsid w:val="00486D3D"/>
    <w:rsid w:val="0048705B"/>
    <w:rsid w:val="00487150"/>
    <w:rsid w:val="00487186"/>
    <w:rsid w:val="0048757D"/>
    <w:rsid w:val="00487A58"/>
    <w:rsid w:val="00487D37"/>
    <w:rsid w:val="00487F03"/>
    <w:rsid w:val="00487F0F"/>
    <w:rsid w:val="00487F71"/>
    <w:rsid w:val="00487FE2"/>
    <w:rsid w:val="00490255"/>
    <w:rsid w:val="0049036E"/>
    <w:rsid w:val="00490379"/>
    <w:rsid w:val="004904C2"/>
    <w:rsid w:val="004904D3"/>
    <w:rsid w:val="004904DB"/>
    <w:rsid w:val="00490508"/>
    <w:rsid w:val="0049076B"/>
    <w:rsid w:val="00490844"/>
    <w:rsid w:val="00490D49"/>
    <w:rsid w:val="00490E79"/>
    <w:rsid w:val="0049121B"/>
    <w:rsid w:val="004912FA"/>
    <w:rsid w:val="0049153D"/>
    <w:rsid w:val="0049159B"/>
    <w:rsid w:val="00491DD2"/>
    <w:rsid w:val="00491DD9"/>
    <w:rsid w:val="00491FCD"/>
    <w:rsid w:val="00492AE8"/>
    <w:rsid w:val="00492CD7"/>
    <w:rsid w:val="00492DE0"/>
    <w:rsid w:val="00493101"/>
    <w:rsid w:val="004932EE"/>
    <w:rsid w:val="004933A0"/>
    <w:rsid w:val="004935E0"/>
    <w:rsid w:val="00493700"/>
    <w:rsid w:val="004938B3"/>
    <w:rsid w:val="004938B5"/>
    <w:rsid w:val="0049394D"/>
    <w:rsid w:val="00493A3B"/>
    <w:rsid w:val="00493B25"/>
    <w:rsid w:val="00493DDA"/>
    <w:rsid w:val="00493E48"/>
    <w:rsid w:val="00493EA2"/>
    <w:rsid w:val="00493EDC"/>
    <w:rsid w:val="004940C6"/>
    <w:rsid w:val="004946CD"/>
    <w:rsid w:val="00494BC9"/>
    <w:rsid w:val="00494CDC"/>
    <w:rsid w:val="00494F3F"/>
    <w:rsid w:val="00495017"/>
    <w:rsid w:val="004950D6"/>
    <w:rsid w:val="004951AB"/>
    <w:rsid w:val="004953BE"/>
    <w:rsid w:val="00495663"/>
    <w:rsid w:val="0049571A"/>
    <w:rsid w:val="004958D5"/>
    <w:rsid w:val="00495B09"/>
    <w:rsid w:val="00495C5F"/>
    <w:rsid w:val="00495D99"/>
    <w:rsid w:val="0049618F"/>
    <w:rsid w:val="004961A5"/>
    <w:rsid w:val="00496360"/>
    <w:rsid w:val="004966AC"/>
    <w:rsid w:val="00496710"/>
    <w:rsid w:val="0049674F"/>
    <w:rsid w:val="00496A6F"/>
    <w:rsid w:val="00496C10"/>
    <w:rsid w:val="00496F17"/>
    <w:rsid w:val="00497046"/>
    <w:rsid w:val="00497711"/>
    <w:rsid w:val="00497866"/>
    <w:rsid w:val="004979EB"/>
    <w:rsid w:val="004979F5"/>
    <w:rsid w:val="00497BF1"/>
    <w:rsid w:val="00497DFD"/>
    <w:rsid w:val="00497FA1"/>
    <w:rsid w:val="00497FA2"/>
    <w:rsid w:val="004A01CB"/>
    <w:rsid w:val="004A0356"/>
    <w:rsid w:val="004A058B"/>
    <w:rsid w:val="004A08D8"/>
    <w:rsid w:val="004A0A77"/>
    <w:rsid w:val="004A0BFE"/>
    <w:rsid w:val="004A0C00"/>
    <w:rsid w:val="004A0EDF"/>
    <w:rsid w:val="004A0FA2"/>
    <w:rsid w:val="004A1555"/>
    <w:rsid w:val="004A1A06"/>
    <w:rsid w:val="004A1A6B"/>
    <w:rsid w:val="004A1B33"/>
    <w:rsid w:val="004A1BE1"/>
    <w:rsid w:val="004A1DC0"/>
    <w:rsid w:val="004A2003"/>
    <w:rsid w:val="004A2199"/>
    <w:rsid w:val="004A23D5"/>
    <w:rsid w:val="004A246D"/>
    <w:rsid w:val="004A2C84"/>
    <w:rsid w:val="004A2C86"/>
    <w:rsid w:val="004A2DEF"/>
    <w:rsid w:val="004A3387"/>
    <w:rsid w:val="004A3881"/>
    <w:rsid w:val="004A3997"/>
    <w:rsid w:val="004A3AD5"/>
    <w:rsid w:val="004A3BF6"/>
    <w:rsid w:val="004A3C5A"/>
    <w:rsid w:val="004A3F9D"/>
    <w:rsid w:val="004A41C5"/>
    <w:rsid w:val="004A45EF"/>
    <w:rsid w:val="004A4895"/>
    <w:rsid w:val="004A493B"/>
    <w:rsid w:val="004A4BE1"/>
    <w:rsid w:val="004A4F7A"/>
    <w:rsid w:val="004A5011"/>
    <w:rsid w:val="004A5193"/>
    <w:rsid w:val="004A544F"/>
    <w:rsid w:val="004A5454"/>
    <w:rsid w:val="004A54C2"/>
    <w:rsid w:val="004A569E"/>
    <w:rsid w:val="004A5854"/>
    <w:rsid w:val="004A5FE3"/>
    <w:rsid w:val="004A6282"/>
    <w:rsid w:val="004A6551"/>
    <w:rsid w:val="004A663A"/>
    <w:rsid w:val="004A6AC9"/>
    <w:rsid w:val="004A6BDE"/>
    <w:rsid w:val="004A6C97"/>
    <w:rsid w:val="004A72ED"/>
    <w:rsid w:val="004A7340"/>
    <w:rsid w:val="004A7651"/>
    <w:rsid w:val="004A78BF"/>
    <w:rsid w:val="004A7A40"/>
    <w:rsid w:val="004A7AAE"/>
    <w:rsid w:val="004A7CB4"/>
    <w:rsid w:val="004A7CCE"/>
    <w:rsid w:val="004B025F"/>
    <w:rsid w:val="004B0350"/>
    <w:rsid w:val="004B0406"/>
    <w:rsid w:val="004B0430"/>
    <w:rsid w:val="004B04F4"/>
    <w:rsid w:val="004B0698"/>
    <w:rsid w:val="004B06F9"/>
    <w:rsid w:val="004B0B64"/>
    <w:rsid w:val="004B0C3E"/>
    <w:rsid w:val="004B0DA0"/>
    <w:rsid w:val="004B1024"/>
    <w:rsid w:val="004B104F"/>
    <w:rsid w:val="004B11C2"/>
    <w:rsid w:val="004B1222"/>
    <w:rsid w:val="004B1461"/>
    <w:rsid w:val="004B170B"/>
    <w:rsid w:val="004B1AB1"/>
    <w:rsid w:val="004B1BF8"/>
    <w:rsid w:val="004B1C8B"/>
    <w:rsid w:val="004B1CDB"/>
    <w:rsid w:val="004B2307"/>
    <w:rsid w:val="004B234C"/>
    <w:rsid w:val="004B2556"/>
    <w:rsid w:val="004B25B3"/>
    <w:rsid w:val="004B288D"/>
    <w:rsid w:val="004B28D8"/>
    <w:rsid w:val="004B28F4"/>
    <w:rsid w:val="004B2925"/>
    <w:rsid w:val="004B2B2C"/>
    <w:rsid w:val="004B2B2E"/>
    <w:rsid w:val="004B2EE0"/>
    <w:rsid w:val="004B3322"/>
    <w:rsid w:val="004B3462"/>
    <w:rsid w:val="004B378A"/>
    <w:rsid w:val="004B39FC"/>
    <w:rsid w:val="004B3A64"/>
    <w:rsid w:val="004B3BB7"/>
    <w:rsid w:val="004B3D23"/>
    <w:rsid w:val="004B4136"/>
    <w:rsid w:val="004B465A"/>
    <w:rsid w:val="004B4B2C"/>
    <w:rsid w:val="004B4F67"/>
    <w:rsid w:val="004B4F92"/>
    <w:rsid w:val="004B4FD6"/>
    <w:rsid w:val="004B519B"/>
    <w:rsid w:val="004B5332"/>
    <w:rsid w:val="004B560D"/>
    <w:rsid w:val="004B5703"/>
    <w:rsid w:val="004B59B2"/>
    <w:rsid w:val="004B5B6B"/>
    <w:rsid w:val="004B61B8"/>
    <w:rsid w:val="004B61E7"/>
    <w:rsid w:val="004B62AE"/>
    <w:rsid w:val="004B6559"/>
    <w:rsid w:val="004B6848"/>
    <w:rsid w:val="004B689C"/>
    <w:rsid w:val="004B6904"/>
    <w:rsid w:val="004B69E3"/>
    <w:rsid w:val="004B6FC5"/>
    <w:rsid w:val="004B719D"/>
    <w:rsid w:val="004B7367"/>
    <w:rsid w:val="004B73F6"/>
    <w:rsid w:val="004B74AF"/>
    <w:rsid w:val="004B7863"/>
    <w:rsid w:val="004B7BCF"/>
    <w:rsid w:val="004B7BF7"/>
    <w:rsid w:val="004B7C4F"/>
    <w:rsid w:val="004B7CF5"/>
    <w:rsid w:val="004B7E33"/>
    <w:rsid w:val="004C01FE"/>
    <w:rsid w:val="004C03C8"/>
    <w:rsid w:val="004C0576"/>
    <w:rsid w:val="004C05FA"/>
    <w:rsid w:val="004C0641"/>
    <w:rsid w:val="004C0826"/>
    <w:rsid w:val="004C0A79"/>
    <w:rsid w:val="004C0AAC"/>
    <w:rsid w:val="004C0D3A"/>
    <w:rsid w:val="004C127C"/>
    <w:rsid w:val="004C142E"/>
    <w:rsid w:val="004C1553"/>
    <w:rsid w:val="004C156F"/>
    <w:rsid w:val="004C16E5"/>
    <w:rsid w:val="004C175A"/>
    <w:rsid w:val="004C19B6"/>
    <w:rsid w:val="004C1AD1"/>
    <w:rsid w:val="004C1B53"/>
    <w:rsid w:val="004C1CDA"/>
    <w:rsid w:val="004C1D09"/>
    <w:rsid w:val="004C1DA6"/>
    <w:rsid w:val="004C1E7E"/>
    <w:rsid w:val="004C1ECD"/>
    <w:rsid w:val="004C25F1"/>
    <w:rsid w:val="004C2B8B"/>
    <w:rsid w:val="004C2F5F"/>
    <w:rsid w:val="004C309A"/>
    <w:rsid w:val="004C3242"/>
    <w:rsid w:val="004C32C3"/>
    <w:rsid w:val="004C332E"/>
    <w:rsid w:val="004C38DB"/>
    <w:rsid w:val="004C3A17"/>
    <w:rsid w:val="004C3AF1"/>
    <w:rsid w:val="004C3B1B"/>
    <w:rsid w:val="004C3C29"/>
    <w:rsid w:val="004C3EF9"/>
    <w:rsid w:val="004C4239"/>
    <w:rsid w:val="004C480C"/>
    <w:rsid w:val="004C4D20"/>
    <w:rsid w:val="004C4E59"/>
    <w:rsid w:val="004C4EFA"/>
    <w:rsid w:val="004C4FB7"/>
    <w:rsid w:val="004C502F"/>
    <w:rsid w:val="004C512E"/>
    <w:rsid w:val="004C5143"/>
    <w:rsid w:val="004C5181"/>
    <w:rsid w:val="004C51F4"/>
    <w:rsid w:val="004C5214"/>
    <w:rsid w:val="004C5338"/>
    <w:rsid w:val="004C565D"/>
    <w:rsid w:val="004C58E3"/>
    <w:rsid w:val="004C59DA"/>
    <w:rsid w:val="004C5FB9"/>
    <w:rsid w:val="004C611E"/>
    <w:rsid w:val="004C6597"/>
    <w:rsid w:val="004C6C72"/>
    <w:rsid w:val="004C6FBF"/>
    <w:rsid w:val="004C746F"/>
    <w:rsid w:val="004C76BA"/>
    <w:rsid w:val="004C7727"/>
    <w:rsid w:val="004C7754"/>
    <w:rsid w:val="004C799C"/>
    <w:rsid w:val="004C7B0E"/>
    <w:rsid w:val="004C7E52"/>
    <w:rsid w:val="004D00D8"/>
    <w:rsid w:val="004D0233"/>
    <w:rsid w:val="004D0277"/>
    <w:rsid w:val="004D0317"/>
    <w:rsid w:val="004D043D"/>
    <w:rsid w:val="004D0C94"/>
    <w:rsid w:val="004D0CD2"/>
    <w:rsid w:val="004D1026"/>
    <w:rsid w:val="004D10D3"/>
    <w:rsid w:val="004D1375"/>
    <w:rsid w:val="004D157D"/>
    <w:rsid w:val="004D16F6"/>
    <w:rsid w:val="004D17F0"/>
    <w:rsid w:val="004D1C09"/>
    <w:rsid w:val="004D1C2B"/>
    <w:rsid w:val="004D1E66"/>
    <w:rsid w:val="004D1FBC"/>
    <w:rsid w:val="004D2037"/>
    <w:rsid w:val="004D2362"/>
    <w:rsid w:val="004D2384"/>
    <w:rsid w:val="004D23B9"/>
    <w:rsid w:val="004D2440"/>
    <w:rsid w:val="004D2483"/>
    <w:rsid w:val="004D2751"/>
    <w:rsid w:val="004D2858"/>
    <w:rsid w:val="004D2B07"/>
    <w:rsid w:val="004D2C1C"/>
    <w:rsid w:val="004D2C2E"/>
    <w:rsid w:val="004D2FF3"/>
    <w:rsid w:val="004D32E2"/>
    <w:rsid w:val="004D3390"/>
    <w:rsid w:val="004D356E"/>
    <w:rsid w:val="004D3587"/>
    <w:rsid w:val="004D35C6"/>
    <w:rsid w:val="004D36B2"/>
    <w:rsid w:val="004D3853"/>
    <w:rsid w:val="004D3CBD"/>
    <w:rsid w:val="004D3DA9"/>
    <w:rsid w:val="004D3DD5"/>
    <w:rsid w:val="004D3F1A"/>
    <w:rsid w:val="004D41C3"/>
    <w:rsid w:val="004D42A3"/>
    <w:rsid w:val="004D42B1"/>
    <w:rsid w:val="004D4379"/>
    <w:rsid w:val="004D44E3"/>
    <w:rsid w:val="004D459F"/>
    <w:rsid w:val="004D48B2"/>
    <w:rsid w:val="004D5096"/>
    <w:rsid w:val="004D5117"/>
    <w:rsid w:val="004D52A0"/>
    <w:rsid w:val="004D54D2"/>
    <w:rsid w:val="004D5684"/>
    <w:rsid w:val="004D591D"/>
    <w:rsid w:val="004D5B60"/>
    <w:rsid w:val="004D5D58"/>
    <w:rsid w:val="004D5E8F"/>
    <w:rsid w:val="004D60AA"/>
    <w:rsid w:val="004D6127"/>
    <w:rsid w:val="004D63F3"/>
    <w:rsid w:val="004D67E5"/>
    <w:rsid w:val="004D6905"/>
    <w:rsid w:val="004D6909"/>
    <w:rsid w:val="004D6A8A"/>
    <w:rsid w:val="004D6EE2"/>
    <w:rsid w:val="004D6EF5"/>
    <w:rsid w:val="004D6F22"/>
    <w:rsid w:val="004D7038"/>
    <w:rsid w:val="004D7047"/>
    <w:rsid w:val="004D70B1"/>
    <w:rsid w:val="004D719A"/>
    <w:rsid w:val="004D7222"/>
    <w:rsid w:val="004D757C"/>
    <w:rsid w:val="004D794A"/>
    <w:rsid w:val="004D7F63"/>
    <w:rsid w:val="004E0063"/>
    <w:rsid w:val="004E0203"/>
    <w:rsid w:val="004E04D1"/>
    <w:rsid w:val="004E0646"/>
    <w:rsid w:val="004E0673"/>
    <w:rsid w:val="004E083E"/>
    <w:rsid w:val="004E0960"/>
    <w:rsid w:val="004E0A49"/>
    <w:rsid w:val="004E0B5C"/>
    <w:rsid w:val="004E0D18"/>
    <w:rsid w:val="004E0F63"/>
    <w:rsid w:val="004E0FC8"/>
    <w:rsid w:val="004E135E"/>
    <w:rsid w:val="004E13BD"/>
    <w:rsid w:val="004E1762"/>
    <w:rsid w:val="004E18FA"/>
    <w:rsid w:val="004E1962"/>
    <w:rsid w:val="004E1B63"/>
    <w:rsid w:val="004E1B69"/>
    <w:rsid w:val="004E1D35"/>
    <w:rsid w:val="004E1D3A"/>
    <w:rsid w:val="004E1D54"/>
    <w:rsid w:val="004E1D68"/>
    <w:rsid w:val="004E1F2B"/>
    <w:rsid w:val="004E1F81"/>
    <w:rsid w:val="004E212A"/>
    <w:rsid w:val="004E2190"/>
    <w:rsid w:val="004E2CBE"/>
    <w:rsid w:val="004E3005"/>
    <w:rsid w:val="004E33D3"/>
    <w:rsid w:val="004E34ED"/>
    <w:rsid w:val="004E3507"/>
    <w:rsid w:val="004E3576"/>
    <w:rsid w:val="004E35B3"/>
    <w:rsid w:val="004E3732"/>
    <w:rsid w:val="004E39A5"/>
    <w:rsid w:val="004E39E0"/>
    <w:rsid w:val="004E3EC7"/>
    <w:rsid w:val="004E3F77"/>
    <w:rsid w:val="004E407E"/>
    <w:rsid w:val="004E41A9"/>
    <w:rsid w:val="004E4438"/>
    <w:rsid w:val="004E457C"/>
    <w:rsid w:val="004E4615"/>
    <w:rsid w:val="004E4ABB"/>
    <w:rsid w:val="004E50AF"/>
    <w:rsid w:val="004E5263"/>
    <w:rsid w:val="004E5333"/>
    <w:rsid w:val="004E5468"/>
    <w:rsid w:val="004E558B"/>
    <w:rsid w:val="004E5812"/>
    <w:rsid w:val="004E5B92"/>
    <w:rsid w:val="004E5C8C"/>
    <w:rsid w:val="004E5E8D"/>
    <w:rsid w:val="004E616E"/>
    <w:rsid w:val="004E62B2"/>
    <w:rsid w:val="004E64B8"/>
    <w:rsid w:val="004E64FC"/>
    <w:rsid w:val="004E65EB"/>
    <w:rsid w:val="004E65F0"/>
    <w:rsid w:val="004E6972"/>
    <w:rsid w:val="004E69E8"/>
    <w:rsid w:val="004E6E8A"/>
    <w:rsid w:val="004E70B0"/>
    <w:rsid w:val="004E7269"/>
    <w:rsid w:val="004E7508"/>
    <w:rsid w:val="004E79E1"/>
    <w:rsid w:val="004F0048"/>
    <w:rsid w:val="004F0141"/>
    <w:rsid w:val="004F0228"/>
    <w:rsid w:val="004F04B0"/>
    <w:rsid w:val="004F04DE"/>
    <w:rsid w:val="004F05FE"/>
    <w:rsid w:val="004F0681"/>
    <w:rsid w:val="004F0758"/>
    <w:rsid w:val="004F082C"/>
    <w:rsid w:val="004F0BF0"/>
    <w:rsid w:val="004F0D9C"/>
    <w:rsid w:val="004F0ED5"/>
    <w:rsid w:val="004F0FC4"/>
    <w:rsid w:val="004F136A"/>
    <w:rsid w:val="004F140C"/>
    <w:rsid w:val="004F17C2"/>
    <w:rsid w:val="004F1A92"/>
    <w:rsid w:val="004F1BC9"/>
    <w:rsid w:val="004F1DB2"/>
    <w:rsid w:val="004F1FBA"/>
    <w:rsid w:val="004F2875"/>
    <w:rsid w:val="004F2CBB"/>
    <w:rsid w:val="004F2CBF"/>
    <w:rsid w:val="004F2F34"/>
    <w:rsid w:val="004F336A"/>
    <w:rsid w:val="004F33A7"/>
    <w:rsid w:val="004F33CC"/>
    <w:rsid w:val="004F34E4"/>
    <w:rsid w:val="004F3671"/>
    <w:rsid w:val="004F37B7"/>
    <w:rsid w:val="004F3BFC"/>
    <w:rsid w:val="004F3CF1"/>
    <w:rsid w:val="004F3EFB"/>
    <w:rsid w:val="004F40C0"/>
    <w:rsid w:val="004F43EB"/>
    <w:rsid w:val="004F4433"/>
    <w:rsid w:val="004F464C"/>
    <w:rsid w:val="004F4666"/>
    <w:rsid w:val="004F4CA7"/>
    <w:rsid w:val="004F4D35"/>
    <w:rsid w:val="004F4DA8"/>
    <w:rsid w:val="004F4F79"/>
    <w:rsid w:val="004F4FAE"/>
    <w:rsid w:val="004F56C9"/>
    <w:rsid w:val="004F581F"/>
    <w:rsid w:val="004F58B2"/>
    <w:rsid w:val="004F5BBD"/>
    <w:rsid w:val="004F5CC7"/>
    <w:rsid w:val="004F5D03"/>
    <w:rsid w:val="004F5FA3"/>
    <w:rsid w:val="004F65AC"/>
    <w:rsid w:val="004F68E7"/>
    <w:rsid w:val="004F6A87"/>
    <w:rsid w:val="004F7279"/>
    <w:rsid w:val="004F729E"/>
    <w:rsid w:val="004F736C"/>
    <w:rsid w:val="004F74FB"/>
    <w:rsid w:val="004F7B67"/>
    <w:rsid w:val="004F7EFB"/>
    <w:rsid w:val="004F7F09"/>
    <w:rsid w:val="00500651"/>
    <w:rsid w:val="00500ABA"/>
    <w:rsid w:val="00500D2F"/>
    <w:rsid w:val="00500D9A"/>
    <w:rsid w:val="00500F61"/>
    <w:rsid w:val="005012F5"/>
    <w:rsid w:val="005013A9"/>
    <w:rsid w:val="005015E4"/>
    <w:rsid w:val="00501830"/>
    <w:rsid w:val="00501D02"/>
    <w:rsid w:val="00501D04"/>
    <w:rsid w:val="00501EF1"/>
    <w:rsid w:val="00501FFB"/>
    <w:rsid w:val="00502079"/>
    <w:rsid w:val="0050244A"/>
    <w:rsid w:val="00502577"/>
    <w:rsid w:val="00502951"/>
    <w:rsid w:val="00502A42"/>
    <w:rsid w:val="00502AB7"/>
    <w:rsid w:val="00502F3D"/>
    <w:rsid w:val="00502F50"/>
    <w:rsid w:val="0050319C"/>
    <w:rsid w:val="005033F1"/>
    <w:rsid w:val="005035A1"/>
    <w:rsid w:val="00503705"/>
    <w:rsid w:val="00503867"/>
    <w:rsid w:val="005038F2"/>
    <w:rsid w:val="0050399A"/>
    <w:rsid w:val="00503BB5"/>
    <w:rsid w:val="00503C18"/>
    <w:rsid w:val="00503D6A"/>
    <w:rsid w:val="005040F3"/>
    <w:rsid w:val="005041C9"/>
    <w:rsid w:val="0050422C"/>
    <w:rsid w:val="0050438A"/>
    <w:rsid w:val="0050463E"/>
    <w:rsid w:val="00504815"/>
    <w:rsid w:val="00504B31"/>
    <w:rsid w:val="00504B58"/>
    <w:rsid w:val="00504C37"/>
    <w:rsid w:val="00504C3B"/>
    <w:rsid w:val="00504EFB"/>
    <w:rsid w:val="00505061"/>
    <w:rsid w:val="00505099"/>
    <w:rsid w:val="005058D1"/>
    <w:rsid w:val="00505ACC"/>
    <w:rsid w:val="00506388"/>
    <w:rsid w:val="00506C5C"/>
    <w:rsid w:val="00506CC9"/>
    <w:rsid w:val="00506D1D"/>
    <w:rsid w:val="00506E6A"/>
    <w:rsid w:val="00506FCC"/>
    <w:rsid w:val="0050704C"/>
    <w:rsid w:val="0050716C"/>
    <w:rsid w:val="0050722D"/>
    <w:rsid w:val="00507488"/>
    <w:rsid w:val="005075A3"/>
    <w:rsid w:val="00507650"/>
    <w:rsid w:val="0050768F"/>
    <w:rsid w:val="00507CE9"/>
    <w:rsid w:val="00507D36"/>
    <w:rsid w:val="00507DC2"/>
    <w:rsid w:val="00510155"/>
    <w:rsid w:val="0051029C"/>
    <w:rsid w:val="005102F7"/>
    <w:rsid w:val="00510411"/>
    <w:rsid w:val="0051050C"/>
    <w:rsid w:val="00510554"/>
    <w:rsid w:val="005105E7"/>
    <w:rsid w:val="00510861"/>
    <w:rsid w:val="005109AC"/>
    <w:rsid w:val="00510AC7"/>
    <w:rsid w:val="00510CE1"/>
    <w:rsid w:val="00510D72"/>
    <w:rsid w:val="00511034"/>
    <w:rsid w:val="0051118D"/>
    <w:rsid w:val="005111C9"/>
    <w:rsid w:val="00511360"/>
    <w:rsid w:val="00511682"/>
    <w:rsid w:val="005119BB"/>
    <w:rsid w:val="00511B16"/>
    <w:rsid w:val="00511C5D"/>
    <w:rsid w:val="00511D46"/>
    <w:rsid w:val="00512437"/>
    <w:rsid w:val="00512528"/>
    <w:rsid w:val="005125E9"/>
    <w:rsid w:val="00512623"/>
    <w:rsid w:val="005127D0"/>
    <w:rsid w:val="00512FE1"/>
    <w:rsid w:val="00513520"/>
    <w:rsid w:val="005137EF"/>
    <w:rsid w:val="00513969"/>
    <w:rsid w:val="00513BAD"/>
    <w:rsid w:val="00513C49"/>
    <w:rsid w:val="00513CCE"/>
    <w:rsid w:val="00513D73"/>
    <w:rsid w:val="00513E7F"/>
    <w:rsid w:val="00514009"/>
    <w:rsid w:val="00514929"/>
    <w:rsid w:val="00514B0D"/>
    <w:rsid w:val="005155EC"/>
    <w:rsid w:val="00515CCA"/>
    <w:rsid w:val="00515DC4"/>
    <w:rsid w:val="00516026"/>
    <w:rsid w:val="0051604C"/>
    <w:rsid w:val="005162D7"/>
    <w:rsid w:val="005163F8"/>
    <w:rsid w:val="00516557"/>
    <w:rsid w:val="005167DB"/>
    <w:rsid w:val="00516AB7"/>
    <w:rsid w:val="00516D37"/>
    <w:rsid w:val="00516EAA"/>
    <w:rsid w:val="00516EBC"/>
    <w:rsid w:val="0051737B"/>
    <w:rsid w:val="005173BF"/>
    <w:rsid w:val="00517512"/>
    <w:rsid w:val="00517698"/>
    <w:rsid w:val="005176A1"/>
    <w:rsid w:val="00517914"/>
    <w:rsid w:val="00517991"/>
    <w:rsid w:val="005179A7"/>
    <w:rsid w:val="00517C83"/>
    <w:rsid w:val="00517D98"/>
    <w:rsid w:val="00517DFF"/>
    <w:rsid w:val="00517E17"/>
    <w:rsid w:val="00517ECE"/>
    <w:rsid w:val="00520193"/>
    <w:rsid w:val="005202A2"/>
    <w:rsid w:val="005203DF"/>
    <w:rsid w:val="005207B9"/>
    <w:rsid w:val="00520F70"/>
    <w:rsid w:val="005210AA"/>
    <w:rsid w:val="005211E3"/>
    <w:rsid w:val="005211F4"/>
    <w:rsid w:val="005212ED"/>
    <w:rsid w:val="0052130F"/>
    <w:rsid w:val="005215D6"/>
    <w:rsid w:val="00521679"/>
    <w:rsid w:val="00521A7A"/>
    <w:rsid w:val="00521AA8"/>
    <w:rsid w:val="00521FDB"/>
    <w:rsid w:val="00521FF2"/>
    <w:rsid w:val="00522203"/>
    <w:rsid w:val="005223A4"/>
    <w:rsid w:val="005224D0"/>
    <w:rsid w:val="0052252A"/>
    <w:rsid w:val="00522E5C"/>
    <w:rsid w:val="00522E6B"/>
    <w:rsid w:val="00522FBB"/>
    <w:rsid w:val="005230B5"/>
    <w:rsid w:val="00523285"/>
    <w:rsid w:val="005235FE"/>
    <w:rsid w:val="0052364B"/>
    <w:rsid w:val="00523845"/>
    <w:rsid w:val="00523897"/>
    <w:rsid w:val="00523BC5"/>
    <w:rsid w:val="00523CDE"/>
    <w:rsid w:val="00524546"/>
    <w:rsid w:val="00524906"/>
    <w:rsid w:val="005249C2"/>
    <w:rsid w:val="00524DD0"/>
    <w:rsid w:val="00524FD2"/>
    <w:rsid w:val="00525135"/>
    <w:rsid w:val="00525424"/>
    <w:rsid w:val="005255D9"/>
    <w:rsid w:val="005255EE"/>
    <w:rsid w:val="00525855"/>
    <w:rsid w:val="00525B3D"/>
    <w:rsid w:val="00525BA1"/>
    <w:rsid w:val="00525F32"/>
    <w:rsid w:val="005260F3"/>
    <w:rsid w:val="0052611D"/>
    <w:rsid w:val="00526294"/>
    <w:rsid w:val="00526885"/>
    <w:rsid w:val="00526962"/>
    <w:rsid w:val="00527243"/>
    <w:rsid w:val="005274EC"/>
    <w:rsid w:val="00527A13"/>
    <w:rsid w:val="00527A32"/>
    <w:rsid w:val="00527A8D"/>
    <w:rsid w:val="005300D9"/>
    <w:rsid w:val="005300FB"/>
    <w:rsid w:val="0053025D"/>
    <w:rsid w:val="005304ED"/>
    <w:rsid w:val="0053062A"/>
    <w:rsid w:val="00530769"/>
    <w:rsid w:val="00530B16"/>
    <w:rsid w:val="00530EF8"/>
    <w:rsid w:val="00530FF4"/>
    <w:rsid w:val="0053100C"/>
    <w:rsid w:val="00531360"/>
    <w:rsid w:val="0053178A"/>
    <w:rsid w:val="00531B93"/>
    <w:rsid w:val="00531BC8"/>
    <w:rsid w:val="00531C83"/>
    <w:rsid w:val="005321FD"/>
    <w:rsid w:val="00532271"/>
    <w:rsid w:val="0053245C"/>
    <w:rsid w:val="00532517"/>
    <w:rsid w:val="00532600"/>
    <w:rsid w:val="00532634"/>
    <w:rsid w:val="00532654"/>
    <w:rsid w:val="00532E77"/>
    <w:rsid w:val="00532EB6"/>
    <w:rsid w:val="005336EF"/>
    <w:rsid w:val="0053373F"/>
    <w:rsid w:val="00533AA5"/>
    <w:rsid w:val="00533C23"/>
    <w:rsid w:val="00533E18"/>
    <w:rsid w:val="00533FA1"/>
    <w:rsid w:val="00534015"/>
    <w:rsid w:val="005343BD"/>
    <w:rsid w:val="005344E7"/>
    <w:rsid w:val="00534500"/>
    <w:rsid w:val="0053466E"/>
    <w:rsid w:val="005347B9"/>
    <w:rsid w:val="005349A0"/>
    <w:rsid w:val="00534D06"/>
    <w:rsid w:val="00535154"/>
    <w:rsid w:val="005351D5"/>
    <w:rsid w:val="00535532"/>
    <w:rsid w:val="005355BA"/>
    <w:rsid w:val="00535779"/>
    <w:rsid w:val="0053579F"/>
    <w:rsid w:val="00535841"/>
    <w:rsid w:val="0053591C"/>
    <w:rsid w:val="00535E95"/>
    <w:rsid w:val="00535F01"/>
    <w:rsid w:val="005364AE"/>
    <w:rsid w:val="00536A5D"/>
    <w:rsid w:val="00536A90"/>
    <w:rsid w:val="00536A99"/>
    <w:rsid w:val="00536E44"/>
    <w:rsid w:val="00537276"/>
    <w:rsid w:val="00537593"/>
    <w:rsid w:val="00537A8F"/>
    <w:rsid w:val="00537AEC"/>
    <w:rsid w:val="00537B3A"/>
    <w:rsid w:val="00537B47"/>
    <w:rsid w:val="00537BD2"/>
    <w:rsid w:val="00537F71"/>
    <w:rsid w:val="00537FD2"/>
    <w:rsid w:val="00540013"/>
    <w:rsid w:val="0054017D"/>
    <w:rsid w:val="005401C0"/>
    <w:rsid w:val="005402B6"/>
    <w:rsid w:val="005402F7"/>
    <w:rsid w:val="00540403"/>
    <w:rsid w:val="005404CC"/>
    <w:rsid w:val="0054050A"/>
    <w:rsid w:val="00540756"/>
    <w:rsid w:val="0054081C"/>
    <w:rsid w:val="00540A94"/>
    <w:rsid w:val="00540CCF"/>
    <w:rsid w:val="00540D4E"/>
    <w:rsid w:val="005415DA"/>
    <w:rsid w:val="00541679"/>
    <w:rsid w:val="005419E0"/>
    <w:rsid w:val="005424CA"/>
    <w:rsid w:val="005427D1"/>
    <w:rsid w:val="00542851"/>
    <w:rsid w:val="00542A08"/>
    <w:rsid w:val="00542EFE"/>
    <w:rsid w:val="00543038"/>
    <w:rsid w:val="0054309C"/>
    <w:rsid w:val="00543695"/>
    <w:rsid w:val="005437F4"/>
    <w:rsid w:val="005439E9"/>
    <w:rsid w:val="00543A13"/>
    <w:rsid w:val="00543DB9"/>
    <w:rsid w:val="005442F6"/>
    <w:rsid w:val="005443C8"/>
    <w:rsid w:val="005445F5"/>
    <w:rsid w:val="00544612"/>
    <w:rsid w:val="005446CF"/>
    <w:rsid w:val="005448A8"/>
    <w:rsid w:val="00544BD1"/>
    <w:rsid w:val="00544C49"/>
    <w:rsid w:val="00544CA9"/>
    <w:rsid w:val="00544D2C"/>
    <w:rsid w:val="00544DBF"/>
    <w:rsid w:val="00545487"/>
    <w:rsid w:val="0054598E"/>
    <w:rsid w:val="00545A83"/>
    <w:rsid w:val="00545CA1"/>
    <w:rsid w:val="00546661"/>
    <w:rsid w:val="00546807"/>
    <w:rsid w:val="005469E0"/>
    <w:rsid w:val="00546CB0"/>
    <w:rsid w:val="00546E1F"/>
    <w:rsid w:val="0054798E"/>
    <w:rsid w:val="00547E21"/>
    <w:rsid w:val="00547F57"/>
    <w:rsid w:val="00550072"/>
    <w:rsid w:val="00550178"/>
    <w:rsid w:val="0055025F"/>
    <w:rsid w:val="005502C4"/>
    <w:rsid w:val="005504B6"/>
    <w:rsid w:val="005504E9"/>
    <w:rsid w:val="005507DC"/>
    <w:rsid w:val="0055089A"/>
    <w:rsid w:val="0055092C"/>
    <w:rsid w:val="00550BFD"/>
    <w:rsid w:val="00550DDC"/>
    <w:rsid w:val="00550F25"/>
    <w:rsid w:val="00551243"/>
    <w:rsid w:val="00551438"/>
    <w:rsid w:val="0055148C"/>
    <w:rsid w:val="00551517"/>
    <w:rsid w:val="0055204C"/>
    <w:rsid w:val="00552256"/>
    <w:rsid w:val="00552317"/>
    <w:rsid w:val="0055242E"/>
    <w:rsid w:val="00552610"/>
    <w:rsid w:val="00552850"/>
    <w:rsid w:val="00552C1B"/>
    <w:rsid w:val="00552D72"/>
    <w:rsid w:val="005536D5"/>
    <w:rsid w:val="00553F15"/>
    <w:rsid w:val="00554352"/>
    <w:rsid w:val="00554CA2"/>
    <w:rsid w:val="00554DA9"/>
    <w:rsid w:val="00554E6F"/>
    <w:rsid w:val="00554EF7"/>
    <w:rsid w:val="0055504D"/>
    <w:rsid w:val="005550C7"/>
    <w:rsid w:val="005550E5"/>
    <w:rsid w:val="005550F5"/>
    <w:rsid w:val="00555177"/>
    <w:rsid w:val="00555252"/>
    <w:rsid w:val="0055533C"/>
    <w:rsid w:val="00555CC9"/>
    <w:rsid w:val="00555DA9"/>
    <w:rsid w:val="00555E4D"/>
    <w:rsid w:val="00555E89"/>
    <w:rsid w:val="005561EE"/>
    <w:rsid w:val="005563AF"/>
    <w:rsid w:val="0055660B"/>
    <w:rsid w:val="00556780"/>
    <w:rsid w:val="0055696F"/>
    <w:rsid w:val="00556A0E"/>
    <w:rsid w:val="00556AB9"/>
    <w:rsid w:val="00556AED"/>
    <w:rsid w:val="00556BA6"/>
    <w:rsid w:val="00556CE7"/>
    <w:rsid w:val="00556EAF"/>
    <w:rsid w:val="00556F59"/>
    <w:rsid w:val="00557064"/>
    <w:rsid w:val="0055710B"/>
    <w:rsid w:val="00557390"/>
    <w:rsid w:val="005575B0"/>
    <w:rsid w:val="005577B6"/>
    <w:rsid w:val="0055781B"/>
    <w:rsid w:val="00557A8E"/>
    <w:rsid w:val="00557C40"/>
    <w:rsid w:val="00557F42"/>
    <w:rsid w:val="005600B7"/>
    <w:rsid w:val="00560277"/>
    <w:rsid w:val="005604F4"/>
    <w:rsid w:val="00560B35"/>
    <w:rsid w:val="00560E77"/>
    <w:rsid w:val="00561178"/>
    <w:rsid w:val="0056129C"/>
    <w:rsid w:val="005614A0"/>
    <w:rsid w:val="005615D7"/>
    <w:rsid w:val="005619CE"/>
    <w:rsid w:val="00561C32"/>
    <w:rsid w:val="00561D55"/>
    <w:rsid w:val="00561F25"/>
    <w:rsid w:val="00561FE4"/>
    <w:rsid w:val="0056222F"/>
    <w:rsid w:val="005627C2"/>
    <w:rsid w:val="005627E8"/>
    <w:rsid w:val="00562CC0"/>
    <w:rsid w:val="00562E38"/>
    <w:rsid w:val="00562E94"/>
    <w:rsid w:val="0056301E"/>
    <w:rsid w:val="0056315B"/>
    <w:rsid w:val="0056327B"/>
    <w:rsid w:val="00563940"/>
    <w:rsid w:val="005640C4"/>
    <w:rsid w:val="00564179"/>
    <w:rsid w:val="005643DC"/>
    <w:rsid w:val="00564447"/>
    <w:rsid w:val="005644F3"/>
    <w:rsid w:val="0056483B"/>
    <w:rsid w:val="00564910"/>
    <w:rsid w:val="00564F0F"/>
    <w:rsid w:val="00564F5B"/>
    <w:rsid w:val="005650CB"/>
    <w:rsid w:val="005651B2"/>
    <w:rsid w:val="005652D3"/>
    <w:rsid w:val="005656BD"/>
    <w:rsid w:val="00565AC9"/>
    <w:rsid w:val="00565C08"/>
    <w:rsid w:val="00566128"/>
    <w:rsid w:val="00566697"/>
    <w:rsid w:val="00566C26"/>
    <w:rsid w:val="005673CA"/>
    <w:rsid w:val="005673F4"/>
    <w:rsid w:val="00567734"/>
    <w:rsid w:val="0056785E"/>
    <w:rsid w:val="00567AAF"/>
    <w:rsid w:val="005704B7"/>
    <w:rsid w:val="005704B9"/>
    <w:rsid w:val="0057055F"/>
    <w:rsid w:val="00570651"/>
    <w:rsid w:val="005706E4"/>
    <w:rsid w:val="00570874"/>
    <w:rsid w:val="005709FF"/>
    <w:rsid w:val="00570E61"/>
    <w:rsid w:val="00570FB8"/>
    <w:rsid w:val="00571289"/>
    <w:rsid w:val="005713D2"/>
    <w:rsid w:val="005714E2"/>
    <w:rsid w:val="00571648"/>
    <w:rsid w:val="005719A4"/>
    <w:rsid w:val="005719CA"/>
    <w:rsid w:val="00571AC4"/>
    <w:rsid w:val="00571B19"/>
    <w:rsid w:val="00571F22"/>
    <w:rsid w:val="00572020"/>
    <w:rsid w:val="00572156"/>
    <w:rsid w:val="00572226"/>
    <w:rsid w:val="00572295"/>
    <w:rsid w:val="005725EA"/>
    <w:rsid w:val="005726BB"/>
    <w:rsid w:val="00572748"/>
    <w:rsid w:val="00572891"/>
    <w:rsid w:val="005728EB"/>
    <w:rsid w:val="005728FF"/>
    <w:rsid w:val="0057292B"/>
    <w:rsid w:val="00572A01"/>
    <w:rsid w:val="00572A62"/>
    <w:rsid w:val="00572B9D"/>
    <w:rsid w:val="00572BD5"/>
    <w:rsid w:val="00572BDA"/>
    <w:rsid w:val="00572D0D"/>
    <w:rsid w:val="00572FD9"/>
    <w:rsid w:val="0057314B"/>
    <w:rsid w:val="00573217"/>
    <w:rsid w:val="005732B5"/>
    <w:rsid w:val="005734D8"/>
    <w:rsid w:val="005737ED"/>
    <w:rsid w:val="0057390C"/>
    <w:rsid w:val="0057390E"/>
    <w:rsid w:val="0057391B"/>
    <w:rsid w:val="00573A76"/>
    <w:rsid w:val="00573C5E"/>
    <w:rsid w:val="00573D3B"/>
    <w:rsid w:val="0057407C"/>
    <w:rsid w:val="005740DC"/>
    <w:rsid w:val="00574652"/>
    <w:rsid w:val="005747C5"/>
    <w:rsid w:val="005748B7"/>
    <w:rsid w:val="00574C34"/>
    <w:rsid w:val="00574D29"/>
    <w:rsid w:val="00574F7E"/>
    <w:rsid w:val="00575C6A"/>
    <w:rsid w:val="00575F2D"/>
    <w:rsid w:val="00575F91"/>
    <w:rsid w:val="00575FBF"/>
    <w:rsid w:val="00576445"/>
    <w:rsid w:val="00576519"/>
    <w:rsid w:val="005767FA"/>
    <w:rsid w:val="00576A11"/>
    <w:rsid w:val="00576EB1"/>
    <w:rsid w:val="00577508"/>
    <w:rsid w:val="0057797E"/>
    <w:rsid w:val="00577A74"/>
    <w:rsid w:val="00577B45"/>
    <w:rsid w:val="00577D1B"/>
    <w:rsid w:val="005808B7"/>
    <w:rsid w:val="00580BCA"/>
    <w:rsid w:val="00580FC5"/>
    <w:rsid w:val="00580FF5"/>
    <w:rsid w:val="005811ED"/>
    <w:rsid w:val="0058143B"/>
    <w:rsid w:val="005814B0"/>
    <w:rsid w:val="005818A0"/>
    <w:rsid w:val="00581CBF"/>
    <w:rsid w:val="00581DA2"/>
    <w:rsid w:val="00581ED3"/>
    <w:rsid w:val="00581FF8"/>
    <w:rsid w:val="0058209A"/>
    <w:rsid w:val="0058232F"/>
    <w:rsid w:val="00582430"/>
    <w:rsid w:val="005826DB"/>
    <w:rsid w:val="00582CAC"/>
    <w:rsid w:val="005831AA"/>
    <w:rsid w:val="005832D3"/>
    <w:rsid w:val="005834B8"/>
    <w:rsid w:val="00583B48"/>
    <w:rsid w:val="00584209"/>
    <w:rsid w:val="0058434F"/>
    <w:rsid w:val="005843F2"/>
    <w:rsid w:val="005846DD"/>
    <w:rsid w:val="005847D9"/>
    <w:rsid w:val="005848D1"/>
    <w:rsid w:val="00584975"/>
    <w:rsid w:val="00584F7F"/>
    <w:rsid w:val="00584FB8"/>
    <w:rsid w:val="005857EA"/>
    <w:rsid w:val="0058594A"/>
    <w:rsid w:val="00585966"/>
    <w:rsid w:val="00585ACD"/>
    <w:rsid w:val="00585CFA"/>
    <w:rsid w:val="00585EF4"/>
    <w:rsid w:val="005864FA"/>
    <w:rsid w:val="0058655D"/>
    <w:rsid w:val="005868D5"/>
    <w:rsid w:val="00586B7C"/>
    <w:rsid w:val="00586D14"/>
    <w:rsid w:val="00586D77"/>
    <w:rsid w:val="00586EE1"/>
    <w:rsid w:val="00586F10"/>
    <w:rsid w:val="00587030"/>
    <w:rsid w:val="005870A0"/>
    <w:rsid w:val="0058719C"/>
    <w:rsid w:val="00587411"/>
    <w:rsid w:val="005874F5"/>
    <w:rsid w:val="005879AF"/>
    <w:rsid w:val="00587AF5"/>
    <w:rsid w:val="00587B4B"/>
    <w:rsid w:val="00587B96"/>
    <w:rsid w:val="00587C4D"/>
    <w:rsid w:val="00590321"/>
    <w:rsid w:val="00590359"/>
    <w:rsid w:val="005905E4"/>
    <w:rsid w:val="005905F0"/>
    <w:rsid w:val="0059069B"/>
    <w:rsid w:val="00590980"/>
    <w:rsid w:val="00590D51"/>
    <w:rsid w:val="00590E33"/>
    <w:rsid w:val="00591058"/>
    <w:rsid w:val="00591313"/>
    <w:rsid w:val="005914E7"/>
    <w:rsid w:val="005914ED"/>
    <w:rsid w:val="00591507"/>
    <w:rsid w:val="00591AD8"/>
    <w:rsid w:val="00591CDB"/>
    <w:rsid w:val="00592293"/>
    <w:rsid w:val="005927FF"/>
    <w:rsid w:val="00592A66"/>
    <w:rsid w:val="00592B35"/>
    <w:rsid w:val="00592CAF"/>
    <w:rsid w:val="00592D10"/>
    <w:rsid w:val="005930FA"/>
    <w:rsid w:val="0059347A"/>
    <w:rsid w:val="005936B3"/>
    <w:rsid w:val="0059397B"/>
    <w:rsid w:val="005940AC"/>
    <w:rsid w:val="00594175"/>
    <w:rsid w:val="0059424F"/>
    <w:rsid w:val="00594A2F"/>
    <w:rsid w:val="00594C64"/>
    <w:rsid w:val="005950AD"/>
    <w:rsid w:val="005955A5"/>
    <w:rsid w:val="005956BF"/>
    <w:rsid w:val="00595A37"/>
    <w:rsid w:val="00595DA5"/>
    <w:rsid w:val="005960B8"/>
    <w:rsid w:val="005962E0"/>
    <w:rsid w:val="00596658"/>
    <w:rsid w:val="005968DC"/>
    <w:rsid w:val="00596AF3"/>
    <w:rsid w:val="00596D84"/>
    <w:rsid w:val="00596F5E"/>
    <w:rsid w:val="005970C0"/>
    <w:rsid w:val="00597201"/>
    <w:rsid w:val="00597457"/>
    <w:rsid w:val="0059746E"/>
    <w:rsid w:val="00597754"/>
    <w:rsid w:val="00597848"/>
    <w:rsid w:val="00597B8E"/>
    <w:rsid w:val="00597BAC"/>
    <w:rsid w:val="00597CEA"/>
    <w:rsid w:val="00597D31"/>
    <w:rsid w:val="00597E37"/>
    <w:rsid w:val="00597FB8"/>
    <w:rsid w:val="005A00DB"/>
    <w:rsid w:val="005A02CE"/>
    <w:rsid w:val="005A0514"/>
    <w:rsid w:val="005A0922"/>
    <w:rsid w:val="005A0B11"/>
    <w:rsid w:val="005A0CC3"/>
    <w:rsid w:val="005A0DD3"/>
    <w:rsid w:val="005A0F21"/>
    <w:rsid w:val="005A0F9B"/>
    <w:rsid w:val="005A1070"/>
    <w:rsid w:val="005A1431"/>
    <w:rsid w:val="005A1960"/>
    <w:rsid w:val="005A197B"/>
    <w:rsid w:val="005A1AAB"/>
    <w:rsid w:val="005A1FE4"/>
    <w:rsid w:val="005A2106"/>
    <w:rsid w:val="005A21AD"/>
    <w:rsid w:val="005A24F2"/>
    <w:rsid w:val="005A26A8"/>
    <w:rsid w:val="005A26E2"/>
    <w:rsid w:val="005A26E6"/>
    <w:rsid w:val="005A2A18"/>
    <w:rsid w:val="005A2AD2"/>
    <w:rsid w:val="005A2BBE"/>
    <w:rsid w:val="005A2D43"/>
    <w:rsid w:val="005A2E84"/>
    <w:rsid w:val="005A2F1D"/>
    <w:rsid w:val="005A302B"/>
    <w:rsid w:val="005A3746"/>
    <w:rsid w:val="005A37E7"/>
    <w:rsid w:val="005A37F5"/>
    <w:rsid w:val="005A3850"/>
    <w:rsid w:val="005A38BF"/>
    <w:rsid w:val="005A3BC2"/>
    <w:rsid w:val="005A3C8D"/>
    <w:rsid w:val="005A3D1C"/>
    <w:rsid w:val="005A4006"/>
    <w:rsid w:val="005A4021"/>
    <w:rsid w:val="005A41FD"/>
    <w:rsid w:val="005A42DD"/>
    <w:rsid w:val="005A4444"/>
    <w:rsid w:val="005A453F"/>
    <w:rsid w:val="005A4555"/>
    <w:rsid w:val="005A4797"/>
    <w:rsid w:val="005A4974"/>
    <w:rsid w:val="005A4B2A"/>
    <w:rsid w:val="005A4C04"/>
    <w:rsid w:val="005A4E8B"/>
    <w:rsid w:val="005A502A"/>
    <w:rsid w:val="005A50F9"/>
    <w:rsid w:val="005A5288"/>
    <w:rsid w:val="005A53A5"/>
    <w:rsid w:val="005A5566"/>
    <w:rsid w:val="005A5664"/>
    <w:rsid w:val="005A58BA"/>
    <w:rsid w:val="005A5C0B"/>
    <w:rsid w:val="005A5CD2"/>
    <w:rsid w:val="005A6405"/>
    <w:rsid w:val="005A68C3"/>
    <w:rsid w:val="005A69A0"/>
    <w:rsid w:val="005A6BCB"/>
    <w:rsid w:val="005A6F08"/>
    <w:rsid w:val="005A7195"/>
    <w:rsid w:val="005A71C7"/>
    <w:rsid w:val="005A71E5"/>
    <w:rsid w:val="005A7328"/>
    <w:rsid w:val="005A74A0"/>
    <w:rsid w:val="005A74E8"/>
    <w:rsid w:val="005A76CE"/>
    <w:rsid w:val="005A7707"/>
    <w:rsid w:val="005A78D4"/>
    <w:rsid w:val="005A794C"/>
    <w:rsid w:val="005A7E57"/>
    <w:rsid w:val="005B02AE"/>
    <w:rsid w:val="005B0569"/>
    <w:rsid w:val="005B059D"/>
    <w:rsid w:val="005B0704"/>
    <w:rsid w:val="005B07B6"/>
    <w:rsid w:val="005B0B5D"/>
    <w:rsid w:val="005B0C13"/>
    <w:rsid w:val="005B0D92"/>
    <w:rsid w:val="005B0FBE"/>
    <w:rsid w:val="005B0FCE"/>
    <w:rsid w:val="005B154E"/>
    <w:rsid w:val="005B15EF"/>
    <w:rsid w:val="005B18A6"/>
    <w:rsid w:val="005B1987"/>
    <w:rsid w:val="005B1BAC"/>
    <w:rsid w:val="005B1DEF"/>
    <w:rsid w:val="005B2274"/>
    <w:rsid w:val="005B227F"/>
    <w:rsid w:val="005B23E7"/>
    <w:rsid w:val="005B2433"/>
    <w:rsid w:val="005B2693"/>
    <w:rsid w:val="005B26D2"/>
    <w:rsid w:val="005B280D"/>
    <w:rsid w:val="005B2889"/>
    <w:rsid w:val="005B2ACD"/>
    <w:rsid w:val="005B2BF5"/>
    <w:rsid w:val="005B2D3B"/>
    <w:rsid w:val="005B2E6A"/>
    <w:rsid w:val="005B314E"/>
    <w:rsid w:val="005B33FC"/>
    <w:rsid w:val="005B3811"/>
    <w:rsid w:val="005B387F"/>
    <w:rsid w:val="005B38A8"/>
    <w:rsid w:val="005B38B1"/>
    <w:rsid w:val="005B392D"/>
    <w:rsid w:val="005B3C6B"/>
    <w:rsid w:val="005B3EEC"/>
    <w:rsid w:val="005B4255"/>
    <w:rsid w:val="005B44AA"/>
    <w:rsid w:val="005B44D2"/>
    <w:rsid w:val="005B499A"/>
    <w:rsid w:val="005B4B66"/>
    <w:rsid w:val="005B4DAE"/>
    <w:rsid w:val="005B4E5D"/>
    <w:rsid w:val="005B4E99"/>
    <w:rsid w:val="005B4EC1"/>
    <w:rsid w:val="005B4EE1"/>
    <w:rsid w:val="005B516D"/>
    <w:rsid w:val="005B521A"/>
    <w:rsid w:val="005B52E8"/>
    <w:rsid w:val="005B5344"/>
    <w:rsid w:val="005B54E0"/>
    <w:rsid w:val="005B5803"/>
    <w:rsid w:val="005B5844"/>
    <w:rsid w:val="005B59F7"/>
    <w:rsid w:val="005B5E17"/>
    <w:rsid w:val="005B5F4D"/>
    <w:rsid w:val="005B6068"/>
    <w:rsid w:val="005B62A8"/>
    <w:rsid w:val="005B62F5"/>
    <w:rsid w:val="005B6310"/>
    <w:rsid w:val="005B6A14"/>
    <w:rsid w:val="005B6A40"/>
    <w:rsid w:val="005B6A82"/>
    <w:rsid w:val="005B6DAC"/>
    <w:rsid w:val="005B6DDD"/>
    <w:rsid w:val="005B6DEE"/>
    <w:rsid w:val="005B6E46"/>
    <w:rsid w:val="005B6F30"/>
    <w:rsid w:val="005B7331"/>
    <w:rsid w:val="005B73AC"/>
    <w:rsid w:val="005B7A43"/>
    <w:rsid w:val="005B7A9A"/>
    <w:rsid w:val="005B7F06"/>
    <w:rsid w:val="005C01A1"/>
    <w:rsid w:val="005C0246"/>
    <w:rsid w:val="005C02F0"/>
    <w:rsid w:val="005C03EB"/>
    <w:rsid w:val="005C0727"/>
    <w:rsid w:val="005C0785"/>
    <w:rsid w:val="005C100B"/>
    <w:rsid w:val="005C1189"/>
    <w:rsid w:val="005C1389"/>
    <w:rsid w:val="005C13E0"/>
    <w:rsid w:val="005C1ADC"/>
    <w:rsid w:val="005C1DB0"/>
    <w:rsid w:val="005C1E41"/>
    <w:rsid w:val="005C23F4"/>
    <w:rsid w:val="005C2750"/>
    <w:rsid w:val="005C2C1E"/>
    <w:rsid w:val="005C30F8"/>
    <w:rsid w:val="005C319F"/>
    <w:rsid w:val="005C31BE"/>
    <w:rsid w:val="005C3282"/>
    <w:rsid w:val="005C3CBB"/>
    <w:rsid w:val="005C3EEC"/>
    <w:rsid w:val="005C4122"/>
    <w:rsid w:val="005C43D2"/>
    <w:rsid w:val="005C448A"/>
    <w:rsid w:val="005C497A"/>
    <w:rsid w:val="005C4EC6"/>
    <w:rsid w:val="005C4F20"/>
    <w:rsid w:val="005C4F85"/>
    <w:rsid w:val="005C5275"/>
    <w:rsid w:val="005C58F4"/>
    <w:rsid w:val="005C59B4"/>
    <w:rsid w:val="005C59FF"/>
    <w:rsid w:val="005C5A75"/>
    <w:rsid w:val="005C5AE0"/>
    <w:rsid w:val="005C5E92"/>
    <w:rsid w:val="005C61EA"/>
    <w:rsid w:val="005C61F0"/>
    <w:rsid w:val="005C66E7"/>
    <w:rsid w:val="005C6BBB"/>
    <w:rsid w:val="005C707C"/>
    <w:rsid w:val="005C70FA"/>
    <w:rsid w:val="005C71BE"/>
    <w:rsid w:val="005C762C"/>
    <w:rsid w:val="005C76D1"/>
    <w:rsid w:val="005C77BC"/>
    <w:rsid w:val="005C78FE"/>
    <w:rsid w:val="005C79C4"/>
    <w:rsid w:val="005C7B5C"/>
    <w:rsid w:val="005C7E83"/>
    <w:rsid w:val="005C7FD0"/>
    <w:rsid w:val="005D01B9"/>
    <w:rsid w:val="005D01D3"/>
    <w:rsid w:val="005D066F"/>
    <w:rsid w:val="005D0768"/>
    <w:rsid w:val="005D0A81"/>
    <w:rsid w:val="005D0BD6"/>
    <w:rsid w:val="005D0CA4"/>
    <w:rsid w:val="005D0D92"/>
    <w:rsid w:val="005D0FD8"/>
    <w:rsid w:val="005D1051"/>
    <w:rsid w:val="005D126D"/>
    <w:rsid w:val="005D1377"/>
    <w:rsid w:val="005D15F7"/>
    <w:rsid w:val="005D16FC"/>
    <w:rsid w:val="005D171C"/>
    <w:rsid w:val="005D17B9"/>
    <w:rsid w:val="005D1B4F"/>
    <w:rsid w:val="005D2097"/>
    <w:rsid w:val="005D218C"/>
    <w:rsid w:val="005D2397"/>
    <w:rsid w:val="005D24F0"/>
    <w:rsid w:val="005D2A04"/>
    <w:rsid w:val="005D2A1D"/>
    <w:rsid w:val="005D2AA4"/>
    <w:rsid w:val="005D2B31"/>
    <w:rsid w:val="005D2D40"/>
    <w:rsid w:val="005D3029"/>
    <w:rsid w:val="005D315D"/>
    <w:rsid w:val="005D3165"/>
    <w:rsid w:val="005D328F"/>
    <w:rsid w:val="005D3380"/>
    <w:rsid w:val="005D3C57"/>
    <w:rsid w:val="005D3DFA"/>
    <w:rsid w:val="005D4324"/>
    <w:rsid w:val="005D4384"/>
    <w:rsid w:val="005D4494"/>
    <w:rsid w:val="005D44CE"/>
    <w:rsid w:val="005D4606"/>
    <w:rsid w:val="005D4690"/>
    <w:rsid w:val="005D4755"/>
    <w:rsid w:val="005D49BC"/>
    <w:rsid w:val="005D4DD1"/>
    <w:rsid w:val="005D4E53"/>
    <w:rsid w:val="005D4EF5"/>
    <w:rsid w:val="005D4F84"/>
    <w:rsid w:val="005D528E"/>
    <w:rsid w:val="005D52AA"/>
    <w:rsid w:val="005D52AB"/>
    <w:rsid w:val="005D52B1"/>
    <w:rsid w:val="005D52F4"/>
    <w:rsid w:val="005D5A17"/>
    <w:rsid w:val="005D5B16"/>
    <w:rsid w:val="005D6538"/>
    <w:rsid w:val="005D660D"/>
    <w:rsid w:val="005D66C1"/>
    <w:rsid w:val="005D6808"/>
    <w:rsid w:val="005D6CDB"/>
    <w:rsid w:val="005D7176"/>
    <w:rsid w:val="005D728A"/>
    <w:rsid w:val="005D75D3"/>
    <w:rsid w:val="005D7625"/>
    <w:rsid w:val="005D77FB"/>
    <w:rsid w:val="005D7A19"/>
    <w:rsid w:val="005D7B31"/>
    <w:rsid w:val="005D7DD6"/>
    <w:rsid w:val="005D7E2B"/>
    <w:rsid w:val="005D7E84"/>
    <w:rsid w:val="005D7E9D"/>
    <w:rsid w:val="005D7EB1"/>
    <w:rsid w:val="005E02C6"/>
    <w:rsid w:val="005E0812"/>
    <w:rsid w:val="005E0960"/>
    <w:rsid w:val="005E0B0E"/>
    <w:rsid w:val="005E0BAE"/>
    <w:rsid w:val="005E0E53"/>
    <w:rsid w:val="005E0E7D"/>
    <w:rsid w:val="005E0ECE"/>
    <w:rsid w:val="005E0F61"/>
    <w:rsid w:val="005E13F7"/>
    <w:rsid w:val="005E14B0"/>
    <w:rsid w:val="005E1889"/>
    <w:rsid w:val="005E19B0"/>
    <w:rsid w:val="005E1A72"/>
    <w:rsid w:val="005E1D2E"/>
    <w:rsid w:val="005E220E"/>
    <w:rsid w:val="005E273D"/>
    <w:rsid w:val="005E2934"/>
    <w:rsid w:val="005E2BDA"/>
    <w:rsid w:val="005E2D30"/>
    <w:rsid w:val="005E2E48"/>
    <w:rsid w:val="005E2F15"/>
    <w:rsid w:val="005E3159"/>
    <w:rsid w:val="005E31D4"/>
    <w:rsid w:val="005E342C"/>
    <w:rsid w:val="005E35E0"/>
    <w:rsid w:val="005E3A83"/>
    <w:rsid w:val="005E40C2"/>
    <w:rsid w:val="005E41F2"/>
    <w:rsid w:val="005E4498"/>
    <w:rsid w:val="005E4A56"/>
    <w:rsid w:val="005E4B1D"/>
    <w:rsid w:val="005E4F91"/>
    <w:rsid w:val="005E5020"/>
    <w:rsid w:val="005E5094"/>
    <w:rsid w:val="005E51DD"/>
    <w:rsid w:val="005E51E3"/>
    <w:rsid w:val="005E52D9"/>
    <w:rsid w:val="005E539C"/>
    <w:rsid w:val="005E540F"/>
    <w:rsid w:val="005E5426"/>
    <w:rsid w:val="005E58D4"/>
    <w:rsid w:val="005E6010"/>
    <w:rsid w:val="005E6170"/>
    <w:rsid w:val="005E6354"/>
    <w:rsid w:val="005E6406"/>
    <w:rsid w:val="005E66DF"/>
    <w:rsid w:val="005E696C"/>
    <w:rsid w:val="005E6A3C"/>
    <w:rsid w:val="005E6C7C"/>
    <w:rsid w:val="005E6D20"/>
    <w:rsid w:val="005E6FF8"/>
    <w:rsid w:val="005E723A"/>
    <w:rsid w:val="005E72C2"/>
    <w:rsid w:val="005E7403"/>
    <w:rsid w:val="005E7682"/>
    <w:rsid w:val="005E7829"/>
    <w:rsid w:val="005E7DA9"/>
    <w:rsid w:val="005F014C"/>
    <w:rsid w:val="005F01DB"/>
    <w:rsid w:val="005F022C"/>
    <w:rsid w:val="005F0296"/>
    <w:rsid w:val="005F02C8"/>
    <w:rsid w:val="005F05EE"/>
    <w:rsid w:val="005F0779"/>
    <w:rsid w:val="005F07D0"/>
    <w:rsid w:val="005F083A"/>
    <w:rsid w:val="005F09FF"/>
    <w:rsid w:val="005F0DAB"/>
    <w:rsid w:val="005F0EFA"/>
    <w:rsid w:val="005F0F9D"/>
    <w:rsid w:val="005F126A"/>
    <w:rsid w:val="005F12A5"/>
    <w:rsid w:val="005F1373"/>
    <w:rsid w:val="005F13F1"/>
    <w:rsid w:val="005F1554"/>
    <w:rsid w:val="005F17C2"/>
    <w:rsid w:val="005F18A9"/>
    <w:rsid w:val="005F1B78"/>
    <w:rsid w:val="005F1C53"/>
    <w:rsid w:val="005F1C55"/>
    <w:rsid w:val="005F1D89"/>
    <w:rsid w:val="005F1EE0"/>
    <w:rsid w:val="005F2241"/>
    <w:rsid w:val="005F2339"/>
    <w:rsid w:val="005F25D4"/>
    <w:rsid w:val="005F291D"/>
    <w:rsid w:val="005F2B24"/>
    <w:rsid w:val="005F2C3E"/>
    <w:rsid w:val="005F2D0E"/>
    <w:rsid w:val="005F2D19"/>
    <w:rsid w:val="005F36E2"/>
    <w:rsid w:val="005F36E5"/>
    <w:rsid w:val="005F37CD"/>
    <w:rsid w:val="005F37F0"/>
    <w:rsid w:val="005F3B98"/>
    <w:rsid w:val="005F3FDD"/>
    <w:rsid w:val="005F42CB"/>
    <w:rsid w:val="005F45EA"/>
    <w:rsid w:val="005F4966"/>
    <w:rsid w:val="005F5076"/>
    <w:rsid w:val="005F51F5"/>
    <w:rsid w:val="005F5289"/>
    <w:rsid w:val="005F5921"/>
    <w:rsid w:val="005F65F2"/>
    <w:rsid w:val="005F69D0"/>
    <w:rsid w:val="005F6A4E"/>
    <w:rsid w:val="005F6D5E"/>
    <w:rsid w:val="005F6D6E"/>
    <w:rsid w:val="005F6DB0"/>
    <w:rsid w:val="005F6EA4"/>
    <w:rsid w:val="005F6ECA"/>
    <w:rsid w:val="005F7A36"/>
    <w:rsid w:val="005F7F5E"/>
    <w:rsid w:val="005F7F82"/>
    <w:rsid w:val="0060015E"/>
    <w:rsid w:val="00600B79"/>
    <w:rsid w:val="00600EA2"/>
    <w:rsid w:val="00600F1D"/>
    <w:rsid w:val="006013F5"/>
    <w:rsid w:val="00601BD5"/>
    <w:rsid w:val="00601D4A"/>
    <w:rsid w:val="00601D98"/>
    <w:rsid w:val="00601DA3"/>
    <w:rsid w:val="00601F30"/>
    <w:rsid w:val="0060215E"/>
    <w:rsid w:val="006021BE"/>
    <w:rsid w:val="006022B0"/>
    <w:rsid w:val="0060271B"/>
    <w:rsid w:val="006028DB"/>
    <w:rsid w:val="006030C6"/>
    <w:rsid w:val="0060312A"/>
    <w:rsid w:val="006032CC"/>
    <w:rsid w:val="0060341F"/>
    <w:rsid w:val="00603848"/>
    <w:rsid w:val="00603B2F"/>
    <w:rsid w:val="00603C38"/>
    <w:rsid w:val="00603FC0"/>
    <w:rsid w:val="006041F3"/>
    <w:rsid w:val="0060439D"/>
    <w:rsid w:val="00604568"/>
    <w:rsid w:val="00604621"/>
    <w:rsid w:val="006047F3"/>
    <w:rsid w:val="0060483B"/>
    <w:rsid w:val="00604CF6"/>
    <w:rsid w:val="00604F71"/>
    <w:rsid w:val="006051BE"/>
    <w:rsid w:val="006053C5"/>
    <w:rsid w:val="006058CE"/>
    <w:rsid w:val="00605BF3"/>
    <w:rsid w:val="00605D5D"/>
    <w:rsid w:val="006060F0"/>
    <w:rsid w:val="006064FB"/>
    <w:rsid w:val="0060651A"/>
    <w:rsid w:val="00606AD2"/>
    <w:rsid w:val="00606BBC"/>
    <w:rsid w:val="0060701F"/>
    <w:rsid w:val="00607147"/>
    <w:rsid w:val="006071A8"/>
    <w:rsid w:val="00607486"/>
    <w:rsid w:val="00607572"/>
    <w:rsid w:val="00607720"/>
    <w:rsid w:val="0060780C"/>
    <w:rsid w:val="00607905"/>
    <w:rsid w:val="0060794D"/>
    <w:rsid w:val="00607AEC"/>
    <w:rsid w:val="00607C4A"/>
    <w:rsid w:val="00607D67"/>
    <w:rsid w:val="00607E05"/>
    <w:rsid w:val="00607F32"/>
    <w:rsid w:val="006101A9"/>
    <w:rsid w:val="0061033D"/>
    <w:rsid w:val="0061045C"/>
    <w:rsid w:val="0061053A"/>
    <w:rsid w:val="00610549"/>
    <w:rsid w:val="006109D5"/>
    <w:rsid w:val="00610C70"/>
    <w:rsid w:val="00610EE4"/>
    <w:rsid w:val="006113F4"/>
    <w:rsid w:val="00611960"/>
    <w:rsid w:val="00611CAA"/>
    <w:rsid w:val="00611E47"/>
    <w:rsid w:val="006121F2"/>
    <w:rsid w:val="00612401"/>
    <w:rsid w:val="006124E8"/>
    <w:rsid w:val="00612601"/>
    <w:rsid w:val="006129CC"/>
    <w:rsid w:val="00612A8B"/>
    <w:rsid w:val="00612DC6"/>
    <w:rsid w:val="00612F70"/>
    <w:rsid w:val="0061300C"/>
    <w:rsid w:val="0061331F"/>
    <w:rsid w:val="00613582"/>
    <w:rsid w:val="0061378C"/>
    <w:rsid w:val="00613807"/>
    <w:rsid w:val="00613BDD"/>
    <w:rsid w:val="00613E59"/>
    <w:rsid w:val="00613F21"/>
    <w:rsid w:val="00613F6C"/>
    <w:rsid w:val="0061403B"/>
    <w:rsid w:val="00614092"/>
    <w:rsid w:val="006142C7"/>
    <w:rsid w:val="00614430"/>
    <w:rsid w:val="006144A9"/>
    <w:rsid w:val="0061454C"/>
    <w:rsid w:val="006145B5"/>
    <w:rsid w:val="006147FD"/>
    <w:rsid w:val="0061490B"/>
    <w:rsid w:val="00614A98"/>
    <w:rsid w:val="00614C0F"/>
    <w:rsid w:val="00614F4F"/>
    <w:rsid w:val="006158BB"/>
    <w:rsid w:val="00615A80"/>
    <w:rsid w:val="00615B70"/>
    <w:rsid w:val="00615C8E"/>
    <w:rsid w:val="00616219"/>
    <w:rsid w:val="0061670B"/>
    <w:rsid w:val="006167E9"/>
    <w:rsid w:val="00616AD8"/>
    <w:rsid w:val="00616BA7"/>
    <w:rsid w:val="006170CA"/>
    <w:rsid w:val="00617122"/>
    <w:rsid w:val="0061716F"/>
    <w:rsid w:val="006171A7"/>
    <w:rsid w:val="006173BF"/>
    <w:rsid w:val="006175A0"/>
    <w:rsid w:val="006177D1"/>
    <w:rsid w:val="006178E7"/>
    <w:rsid w:val="00617A5A"/>
    <w:rsid w:val="00617CAC"/>
    <w:rsid w:val="00617E2A"/>
    <w:rsid w:val="00617F2D"/>
    <w:rsid w:val="006202FB"/>
    <w:rsid w:val="0062034F"/>
    <w:rsid w:val="00620419"/>
    <w:rsid w:val="006204E8"/>
    <w:rsid w:val="00620505"/>
    <w:rsid w:val="00620569"/>
    <w:rsid w:val="006206F3"/>
    <w:rsid w:val="006208F6"/>
    <w:rsid w:val="00620ACB"/>
    <w:rsid w:val="00620CFC"/>
    <w:rsid w:val="00620EEF"/>
    <w:rsid w:val="00621003"/>
    <w:rsid w:val="006210C0"/>
    <w:rsid w:val="00621141"/>
    <w:rsid w:val="00621228"/>
    <w:rsid w:val="006213CC"/>
    <w:rsid w:val="0062162D"/>
    <w:rsid w:val="00621A54"/>
    <w:rsid w:val="00621C69"/>
    <w:rsid w:val="00621F2F"/>
    <w:rsid w:val="00622121"/>
    <w:rsid w:val="00622284"/>
    <w:rsid w:val="006224C7"/>
    <w:rsid w:val="00622844"/>
    <w:rsid w:val="00622BC2"/>
    <w:rsid w:val="006230CE"/>
    <w:rsid w:val="00623481"/>
    <w:rsid w:val="00623587"/>
    <w:rsid w:val="0062382D"/>
    <w:rsid w:val="00623C72"/>
    <w:rsid w:val="00623DB3"/>
    <w:rsid w:val="00624078"/>
    <w:rsid w:val="006240C1"/>
    <w:rsid w:val="0062410A"/>
    <w:rsid w:val="00624248"/>
    <w:rsid w:val="006245FE"/>
    <w:rsid w:val="006247DE"/>
    <w:rsid w:val="0062481A"/>
    <w:rsid w:val="00624CCB"/>
    <w:rsid w:val="00624D2C"/>
    <w:rsid w:val="00625066"/>
    <w:rsid w:val="00625084"/>
    <w:rsid w:val="00625218"/>
    <w:rsid w:val="0062524D"/>
    <w:rsid w:val="00625302"/>
    <w:rsid w:val="0062531F"/>
    <w:rsid w:val="006253D3"/>
    <w:rsid w:val="00625774"/>
    <w:rsid w:val="00625A25"/>
    <w:rsid w:val="00625D93"/>
    <w:rsid w:val="00625E3E"/>
    <w:rsid w:val="00625F6A"/>
    <w:rsid w:val="00625FFC"/>
    <w:rsid w:val="006263C6"/>
    <w:rsid w:val="006264CA"/>
    <w:rsid w:val="0062665F"/>
    <w:rsid w:val="00626810"/>
    <w:rsid w:val="00626846"/>
    <w:rsid w:val="006268AA"/>
    <w:rsid w:val="00626CEE"/>
    <w:rsid w:val="00626D2B"/>
    <w:rsid w:val="00626EBF"/>
    <w:rsid w:val="0062702A"/>
    <w:rsid w:val="0062756C"/>
    <w:rsid w:val="00627BA9"/>
    <w:rsid w:val="0063029C"/>
    <w:rsid w:val="00630470"/>
    <w:rsid w:val="00630511"/>
    <w:rsid w:val="006305FB"/>
    <w:rsid w:val="00630B74"/>
    <w:rsid w:val="00630DA5"/>
    <w:rsid w:val="00630FDF"/>
    <w:rsid w:val="0063120C"/>
    <w:rsid w:val="00631258"/>
    <w:rsid w:val="00631429"/>
    <w:rsid w:val="006315C5"/>
    <w:rsid w:val="0063177F"/>
    <w:rsid w:val="00631F18"/>
    <w:rsid w:val="00632632"/>
    <w:rsid w:val="006327EB"/>
    <w:rsid w:val="00632ACE"/>
    <w:rsid w:val="0063306D"/>
    <w:rsid w:val="00633103"/>
    <w:rsid w:val="00633178"/>
    <w:rsid w:val="0063334E"/>
    <w:rsid w:val="006333DF"/>
    <w:rsid w:val="00633761"/>
    <w:rsid w:val="0063388D"/>
    <w:rsid w:val="00633946"/>
    <w:rsid w:val="006339E7"/>
    <w:rsid w:val="00633A61"/>
    <w:rsid w:val="00633CC4"/>
    <w:rsid w:val="00634105"/>
    <w:rsid w:val="0063478F"/>
    <w:rsid w:val="0063495C"/>
    <w:rsid w:val="00634986"/>
    <w:rsid w:val="00635009"/>
    <w:rsid w:val="0063518E"/>
    <w:rsid w:val="006354B4"/>
    <w:rsid w:val="0063552A"/>
    <w:rsid w:val="006355BF"/>
    <w:rsid w:val="00635C8E"/>
    <w:rsid w:val="006361D4"/>
    <w:rsid w:val="006362C0"/>
    <w:rsid w:val="0063641E"/>
    <w:rsid w:val="006364E9"/>
    <w:rsid w:val="006365DD"/>
    <w:rsid w:val="00636A7B"/>
    <w:rsid w:val="00636CF8"/>
    <w:rsid w:val="00636DBE"/>
    <w:rsid w:val="00636E1F"/>
    <w:rsid w:val="00636EAC"/>
    <w:rsid w:val="006376FA"/>
    <w:rsid w:val="00637982"/>
    <w:rsid w:val="00637A25"/>
    <w:rsid w:val="00637BA4"/>
    <w:rsid w:val="0064050C"/>
    <w:rsid w:val="00640545"/>
    <w:rsid w:val="00640563"/>
    <w:rsid w:val="006406E0"/>
    <w:rsid w:val="006409A7"/>
    <w:rsid w:val="00640A3D"/>
    <w:rsid w:val="00640B33"/>
    <w:rsid w:val="00640BAC"/>
    <w:rsid w:val="00640CF7"/>
    <w:rsid w:val="00640ED1"/>
    <w:rsid w:val="00640EE3"/>
    <w:rsid w:val="00641038"/>
    <w:rsid w:val="006410F3"/>
    <w:rsid w:val="0064110B"/>
    <w:rsid w:val="006413D5"/>
    <w:rsid w:val="00641406"/>
    <w:rsid w:val="00641723"/>
    <w:rsid w:val="00641A9D"/>
    <w:rsid w:val="00641C62"/>
    <w:rsid w:val="00641C9E"/>
    <w:rsid w:val="00641EF8"/>
    <w:rsid w:val="00642185"/>
    <w:rsid w:val="006421A9"/>
    <w:rsid w:val="006426D3"/>
    <w:rsid w:val="00642856"/>
    <w:rsid w:val="0064292C"/>
    <w:rsid w:val="00642AB3"/>
    <w:rsid w:val="00642BFA"/>
    <w:rsid w:val="00642EF7"/>
    <w:rsid w:val="00643041"/>
    <w:rsid w:val="006430E6"/>
    <w:rsid w:val="00643229"/>
    <w:rsid w:val="006435D9"/>
    <w:rsid w:val="006436EE"/>
    <w:rsid w:val="0064372B"/>
    <w:rsid w:val="006439FD"/>
    <w:rsid w:val="00643C3A"/>
    <w:rsid w:val="00644834"/>
    <w:rsid w:val="00644869"/>
    <w:rsid w:val="006449B8"/>
    <w:rsid w:val="0064528B"/>
    <w:rsid w:val="006452C9"/>
    <w:rsid w:val="006454C7"/>
    <w:rsid w:val="006457C8"/>
    <w:rsid w:val="00645A57"/>
    <w:rsid w:val="00645B2F"/>
    <w:rsid w:val="00645CDE"/>
    <w:rsid w:val="00645F35"/>
    <w:rsid w:val="00646008"/>
    <w:rsid w:val="0064604C"/>
    <w:rsid w:val="0064609A"/>
    <w:rsid w:val="0064610E"/>
    <w:rsid w:val="00646280"/>
    <w:rsid w:val="006465BE"/>
    <w:rsid w:val="006465E5"/>
    <w:rsid w:val="00646C1D"/>
    <w:rsid w:val="00646F96"/>
    <w:rsid w:val="00647137"/>
    <w:rsid w:val="006471F5"/>
    <w:rsid w:val="0064728F"/>
    <w:rsid w:val="00647435"/>
    <w:rsid w:val="006474BE"/>
    <w:rsid w:val="00647524"/>
    <w:rsid w:val="0064766F"/>
    <w:rsid w:val="00647AD1"/>
    <w:rsid w:val="00647C19"/>
    <w:rsid w:val="00647D48"/>
    <w:rsid w:val="00647DAE"/>
    <w:rsid w:val="00647FC4"/>
    <w:rsid w:val="00650484"/>
    <w:rsid w:val="006504C0"/>
    <w:rsid w:val="00650DE7"/>
    <w:rsid w:val="006514EE"/>
    <w:rsid w:val="006516CA"/>
    <w:rsid w:val="00651889"/>
    <w:rsid w:val="00651AA5"/>
    <w:rsid w:val="00651B4D"/>
    <w:rsid w:val="00651D9F"/>
    <w:rsid w:val="00651DC6"/>
    <w:rsid w:val="00651EE2"/>
    <w:rsid w:val="00651F78"/>
    <w:rsid w:val="00651F91"/>
    <w:rsid w:val="00652115"/>
    <w:rsid w:val="006525C6"/>
    <w:rsid w:val="00652776"/>
    <w:rsid w:val="00652B49"/>
    <w:rsid w:val="00652E41"/>
    <w:rsid w:val="0065325D"/>
    <w:rsid w:val="006532E2"/>
    <w:rsid w:val="006535EA"/>
    <w:rsid w:val="00653651"/>
    <w:rsid w:val="006536D9"/>
    <w:rsid w:val="00653730"/>
    <w:rsid w:val="00653BA4"/>
    <w:rsid w:val="00653CF4"/>
    <w:rsid w:val="00653EE3"/>
    <w:rsid w:val="006540D5"/>
    <w:rsid w:val="006542A4"/>
    <w:rsid w:val="006543FA"/>
    <w:rsid w:val="00654683"/>
    <w:rsid w:val="006548BC"/>
    <w:rsid w:val="006549F4"/>
    <w:rsid w:val="00654DF3"/>
    <w:rsid w:val="0065522B"/>
    <w:rsid w:val="00655898"/>
    <w:rsid w:val="00655912"/>
    <w:rsid w:val="00655A55"/>
    <w:rsid w:val="006560A5"/>
    <w:rsid w:val="006560B4"/>
    <w:rsid w:val="006561A7"/>
    <w:rsid w:val="00656416"/>
    <w:rsid w:val="0065652C"/>
    <w:rsid w:val="006566E5"/>
    <w:rsid w:val="006569DE"/>
    <w:rsid w:val="00656BEF"/>
    <w:rsid w:val="00656E03"/>
    <w:rsid w:val="00657211"/>
    <w:rsid w:val="006572CC"/>
    <w:rsid w:val="00657925"/>
    <w:rsid w:val="00657B4F"/>
    <w:rsid w:val="00657D87"/>
    <w:rsid w:val="00657E33"/>
    <w:rsid w:val="0066027C"/>
    <w:rsid w:val="0066064E"/>
    <w:rsid w:val="0066087A"/>
    <w:rsid w:val="006610CC"/>
    <w:rsid w:val="006610DB"/>
    <w:rsid w:val="0066157A"/>
    <w:rsid w:val="00661659"/>
    <w:rsid w:val="0066183F"/>
    <w:rsid w:val="006619C5"/>
    <w:rsid w:val="00661A60"/>
    <w:rsid w:val="00661DE1"/>
    <w:rsid w:val="00661F00"/>
    <w:rsid w:val="00662138"/>
    <w:rsid w:val="006621D0"/>
    <w:rsid w:val="00662A8D"/>
    <w:rsid w:val="00662BD3"/>
    <w:rsid w:val="00662C7D"/>
    <w:rsid w:val="00663100"/>
    <w:rsid w:val="00663210"/>
    <w:rsid w:val="00663507"/>
    <w:rsid w:val="00663871"/>
    <w:rsid w:val="0066387A"/>
    <w:rsid w:val="00663A46"/>
    <w:rsid w:val="00663AAF"/>
    <w:rsid w:val="00663FCC"/>
    <w:rsid w:val="00664307"/>
    <w:rsid w:val="00664352"/>
    <w:rsid w:val="006645B7"/>
    <w:rsid w:val="00664709"/>
    <w:rsid w:val="006648ED"/>
    <w:rsid w:val="00664A82"/>
    <w:rsid w:val="00664EE8"/>
    <w:rsid w:val="00665058"/>
    <w:rsid w:val="00665139"/>
    <w:rsid w:val="006652D5"/>
    <w:rsid w:val="00665497"/>
    <w:rsid w:val="006656C5"/>
    <w:rsid w:val="00665779"/>
    <w:rsid w:val="00665875"/>
    <w:rsid w:val="00665A7E"/>
    <w:rsid w:val="00665BE7"/>
    <w:rsid w:val="00665CC4"/>
    <w:rsid w:val="00666224"/>
    <w:rsid w:val="006668AE"/>
    <w:rsid w:val="00666C98"/>
    <w:rsid w:val="00666F0B"/>
    <w:rsid w:val="00666FD2"/>
    <w:rsid w:val="00666FF7"/>
    <w:rsid w:val="006674E9"/>
    <w:rsid w:val="0066753B"/>
    <w:rsid w:val="00667594"/>
    <w:rsid w:val="00667714"/>
    <w:rsid w:val="00667920"/>
    <w:rsid w:val="00667A00"/>
    <w:rsid w:val="00667BA1"/>
    <w:rsid w:val="00667D03"/>
    <w:rsid w:val="00667D70"/>
    <w:rsid w:val="0067012B"/>
    <w:rsid w:val="0067027F"/>
    <w:rsid w:val="00670328"/>
    <w:rsid w:val="0067080C"/>
    <w:rsid w:val="00670C55"/>
    <w:rsid w:val="00670D2F"/>
    <w:rsid w:val="00670D89"/>
    <w:rsid w:val="00670EEA"/>
    <w:rsid w:val="00671199"/>
    <w:rsid w:val="00671259"/>
    <w:rsid w:val="00671389"/>
    <w:rsid w:val="0067151A"/>
    <w:rsid w:val="00671569"/>
    <w:rsid w:val="006716B0"/>
    <w:rsid w:val="00671751"/>
    <w:rsid w:val="006717D4"/>
    <w:rsid w:val="006719E0"/>
    <w:rsid w:val="00671AED"/>
    <w:rsid w:val="00671B36"/>
    <w:rsid w:val="00671C17"/>
    <w:rsid w:val="00671ECF"/>
    <w:rsid w:val="00671F73"/>
    <w:rsid w:val="00672184"/>
    <w:rsid w:val="0067259C"/>
    <w:rsid w:val="00672925"/>
    <w:rsid w:val="00673194"/>
    <w:rsid w:val="00673533"/>
    <w:rsid w:val="006735CC"/>
    <w:rsid w:val="00673639"/>
    <w:rsid w:val="00673A3A"/>
    <w:rsid w:val="00673CDC"/>
    <w:rsid w:val="00673D35"/>
    <w:rsid w:val="00673EF2"/>
    <w:rsid w:val="00673F9F"/>
    <w:rsid w:val="0067412C"/>
    <w:rsid w:val="00674140"/>
    <w:rsid w:val="00674464"/>
    <w:rsid w:val="006746B3"/>
    <w:rsid w:val="00674768"/>
    <w:rsid w:val="00674837"/>
    <w:rsid w:val="00674C89"/>
    <w:rsid w:val="00674CE0"/>
    <w:rsid w:val="00674FC6"/>
    <w:rsid w:val="00675006"/>
    <w:rsid w:val="0067511D"/>
    <w:rsid w:val="00675507"/>
    <w:rsid w:val="00675E12"/>
    <w:rsid w:val="006762C8"/>
    <w:rsid w:val="0067636A"/>
    <w:rsid w:val="0067655F"/>
    <w:rsid w:val="0067675F"/>
    <w:rsid w:val="00676935"/>
    <w:rsid w:val="00676AE9"/>
    <w:rsid w:val="00676E97"/>
    <w:rsid w:val="0067711C"/>
    <w:rsid w:val="0067748D"/>
    <w:rsid w:val="006775AB"/>
    <w:rsid w:val="00677656"/>
    <w:rsid w:val="00677686"/>
    <w:rsid w:val="00677884"/>
    <w:rsid w:val="006779F8"/>
    <w:rsid w:val="00677CD0"/>
    <w:rsid w:val="00677E54"/>
    <w:rsid w:val="00677F7F"/>
    <w:rsid w:val="00680117"/>
    <w:rsid w:val="0068034D"/>
    <w:rsid w:val="006803E4"/>
    <w:rsid w:val="006806C4"/>
    <w:rsid w:val="00680EC8"/>
    <w:rsid w:val="00680F3A"/>
    <w:rsid w:val="006810AE"/>
    <w:rsid w:val="00681116"/>
    <w:rsid w:val="00681160"/>
    <w:rsid w:val="00681254"/>
    <w:rsid w:val="00681288"/>
    <w:rsid w:val="00681873"/>
    <w:rsid w:val="00681AB0"/>
    <w:rsid w:val="00681BE0"/>
    <w:rsid w:val="00681C24"/>
    <w:rsid w:val="00681F5E"/>
    <w:rsid w:val="00681FF5"/>
    <w:rsid w:val="00682008"/>
    <w:rsid w:val="006821C6"/>
    <w:rsid w:val="006822B2"/>
    <w:rsid w:val="00682E94"/>
    <w:rsid w:val="00682F0C"/>
    <w:rsid w:val="006831D1"/>
    <w:rsid w:val="006832C0"/>
    <w:rsid w:val="006832D3"/>
    <w:rsid w:val="00683364"/>
    <w:rsid w:val="006836B3"/>
    <w:rsid w:val="00684048"/>
    <w:rsid w:val="0068417E"/>
    <w:rsid w:val="0068423F"/>
    <w:rsid w:val="00684301"/>
    <w:rsid w:val="0068449D"/>
    <w:rsid w:val="006846B8"/>
    <w:rsid w:val="006848D7"/>
    <w:rsid w:val="00684A21"/>
    <w:rsid w:val="00684C8A"/>
    <w:rsid w:val="006853C1"/>
    <w:rsid w:val="006856EF"/>
    <w:rsid w:val="0068581F"/>
    <w:rsid w:val="0068597C"/>
    <w:rsid w:val="00685A9B"/>
    <w:rsid w:val="00685B49"/>
    <w:rsid w:val="00685B7F"/>
    <w:rsid w:val="00685D60"/>
    <w:rsid w:val="00685DD6"/>
    <w:rsid w:val="00685F42"/>
    <w:rsid w:val="006862E1"/>
    <w:rsid w:val="006863DD"/>
    <w:rsid w:val="00686490"/>
    <w:rsid w:val="0068671C"/>
    <w:rsid w:val="00686A73"/>
    <w:rsid w:val="00686BF9"/>
    <w:rsid w:val="00686C35"/>
    <w:rsid w:val="00687184"/>
    <w:rsid w:val="006872B2"/>
    <w:rsid w:val="0068730E"/>
    <w:rsid w:val="006875D6"/>
    <w:rsid w:val="0068799F"/>
    <w:rsid w:val="00687C54"/>
    <w:rsid w:val="00690461"/>
    <w:rsid w:val="006905CF"/>
    <w:rsid w:val="00690689"/>
    <w:rsid w:val="00690946"/>
    <w:rsid w:val="00690A71"/>
    <w:rsid w:val="00690C12"/>
    <w:rsid w:val="00690D56"/>
    <w:rsid w:val="00690D5F"/>
    <w:rsid w:val="00690E18"/>
    <w:rsid w:val="006913DB"/>
    <w:rsid w:val="006917DD"/>
    <w:rsid w:val="006919D3"/>
    <w:rsid w:val="00691F9A"/>
    <w:rsid w:val="00691FFD"/>
    <w:rsid w:val="00692098"/>
    <w:rsid w:val="006923E0"/>
    <w:rsid w:val="00692416"/>
    <w:rsid w:val="0069257D"/>
    <w:rsid w:val="0069294B"/>
    <w:rsid w:val="00692AF5"/>
    <w:rsid w:val="00692B84"/>
    <w:rsid w:val="00692F4B"/>
    <w:rsid w:val="00692F55"/>
    <w:rsid w:val="00693038"/>
    <w:rsid w:val="006933BD"/>
    <w:rsid w:val="00693542"/>
    <w:rsid w:val="0069362F"/>
    <w:rsid w:val="0069391D"/>
    <w:rsid w:val="00693D6B"/>
    <w:rsid w:val="00693E6C"/>
    <w:rsid w:val="00693F8B"/>
    <w:rsid w:val="006944E4"/>
    <w:rsid w:val="00694526"/>
    <w:rsid w:val="006946D2"/>
    <w:rsid w:val="006948D5"/>
    <w:rsid w:val="00694ADC"/>
    <w:rsid w:val="00694B86"/>
    <w:rsid w:val="00694BB8"/>
    <w:rsid w:val="00695180"/>
    <w:rsid w:val="00695375"/>
    <w:rsid w:val="006953F2"/>
    <w:rsid w:val="006954D0"/>
    <w:rsid w:val="0069559C"/>
    <w:rsid w:val="006955A4"/>
    <w:rsid w:val="0069562B"/>
    <w:rsid w:val="00696065"/>
    <w:rsid w:val="006961A0"/>
    <w:rsid w:val="00696520"/>
    <w:rsid w:val="006969CE"/>
    <w:rsid w:val="00696D9C"/>
    <w:rsid w:val="00696DB6"/>
    <w:rsid w:val="00696E64"/>
    <w:rsid w:val="00696F77"/>
    <w:rsid w:val="006970D5"/>
    <w:rsid w:val="00697C10"/>
    <w:rsid w:val="006A016C"/>
    <w:rsid w:val="006A0217"/>
    <w:rsid w:val="006A0221"/>
    <w:rsid w:val="006A0C02"/>
    <w:rsid w:val="006A0CAC"/>
    <w:rsid w:val="006A0D62"/>
    <w:rsid w:val="006A0EF7"/>
    <w:rsid w:val="006A0F5A"/>
    <w:rsid w:val="006A13A3"/>
    <w:rsid w:val="006A13AD"/>
    <w:rsid w:val="006A13B8"/>
    <w:rsid w:val="006A145C"/>
    <w:rsid w:val="006A177E"/>
    <w:rsid w:val="006A17C3"/>
    <w:rsid w:val="006A1A85"/>
    <w:rsid w:val="006A1A9D"/>
    <w:rsid w:val="006A1C60"/>
    <w:rsid w:val="006A1DF7"/>
    <w:rsid w:val="006A23C2"/>
    <w:rsid w:val="006A2716"/>
    <w:rsid w:val="006A2827"/>
    <w:rsid w:val="006A2896"/>
    <w:rsid w:val="006A2A70"/>
    <w:rsid w:val="006A2AC1"/>
    <w:rsid w:val="006A2D23"/>
    <w:rsid w:val="006A2EF1"/>
    <w:rsid w:val="006A2FB2"/>
    <w:rsid w:val="006A307A"/>
    <w:rsid w:val="006A318A"/>
    <w:rsid w:val="006A31A7"/>
    <w:rsid w:val="006A31B7"/>
    <w:rsid w:val="006A37D3"/>
    <w:rsid w:val="006A38C2"/>
    <w:rsid w:val="006A3BAA"/>
    <w:rsid w:val="006A3D6A"/>
    <w:rsid w:val="006A425D"/>
    <w:rsid w:val="006A4AFD"/>
    <w:rsid w:val="006A4ED6"/>
    <w:rsid w:val="006A5312"/>
    <w:rsid w:val="006A5330"/>
    <w:rsid w:val="006A5493"/>
    <w:rsid w:val="006A551A"/>
    <w:rsid w:val="006A5A62"/>
    <w:rsid w:val="006A5EBD"/>
    <w:rsid w:val="006A602B"/>
    <w:rsid w:val="006A60D9"/>
    <w:rsid w:val="006A6305"/>
    <w:rsid w:val="006A63F9"/>
    <w:rsid w:val="006A6626"/>
    <w:rsid w:val="006A67AB"/>
    <w:rsid w:val="006A691E"/>
    <w:rsid w:val="006A69FB"/>
    <w:rsid w:val="006A6BAF"/>
    <w:rsid w:val="006A6E20"/>
    <w:rsid w:val="006A6F63"/>
    <w:rsid w:val="006A709D"/>
    <w:rsid w:val="006A7494"/>
    <w:rsid w:val="006A75F5"/>
    <w:rsid w:val="006A7619"/>
    <w:rsid w:val="006A779E"/>
    <w:rsid w:val="006A790E"/>
    <w:rsid w:val="006A7994"/>
    <w:rsid w:val="006A799A"/>
    <w:rsid w:val="006A7A13"/>
    <w:rsid w:val="006A7C0B"/>
    <w:rsid w:val="006A7F8F"/>
    <w:rsid w:val="006B01D5"/>
    <w:rsid w:val="006B020E"/>
    <w:rsid w:val="006B028A"/>
    <w:rsid w:val="006B0654"/>
    <w:rsid w:val="006B0822"/>
    <w:rsid w:val="006B0B38"/>
    <w:rsid w:val="006B0BE5"/>
    <w:rsid w:val="006B143B"/>
    <w:rsid w:val="006B1441"/>
    <w:rsid w:val="006B14FF"/>
    <w:rsid w:val="006B166C"/>
    <w:rsid w:val="006B18CF"/>
    <w:rsid w:val="006B18E2"/>
    <w:rsid w:val="006B1FE6"/>
    <w:rsid w:val="006B2130"/>
    <w:rsid w:val="006B21DB"/>
    <w:rsid w:val="006B24A5"/>
    <w:rsid w:val="006B2CDB"/>
    <w:rsid w:val="006B2DC0"/>
    <w:rsid w:val="006B33A1"/>
    <w:rsid w:val="006B36A9"/>
    <w:rsid w:val="006B37B0"/>
    <w:rsid w:val="006B3ECE"/>
    <w:rsid w:val="006B3EFE"/>
    <w:rsid w:val="006B4105"/>
    <w:rsid w:val="006B41A2"/>
    <w:rsid w:val="006B4301"/>
    <w:rsid w:val="006B4743"/>
    <w:rsid w:val="006B48C3"/>
    <w:rsid w:val="006B4A82"/>
    <w:rsid w:val="006B4DAB"/>
    <w:rsid w:val="006B4F76"/>
    <w:rsid w:val="006B5151"/>
    <w:rsid w:val="006B5167"/>
    <w:rsid w:val="006B52BC"/>
    <w:rsid w:val="006B53AC"/>
    <w:rsid w:val="006B56EB"/>
    <w:rsid w:val="006B58F9"/>
    <w:rsid w:val="006B5CCC"/>
    <w:rsid w:val="006B6563"/>
    <w:rsid w:val="006B671B"/>
    <w:rsid w:val="006B674D"/>
    <w:rsid w:val="006B67A7"/>
    <w:rsid w:val="006B684F"/>
    <w:rsid w:val="006B69F5"/>
    <w:rsid w:val="006B6C45"/>
    <w:rsid w:val="006B6C6E"/>
    <w:rsid w:val="006B6DEE"/>
    <w:rsid w:val="006B717F"/>
    <w:rsid w:val="006B7215"/>
    <w:rsid w:val="006B7266"/>
    <w:rsid w:val="006B79AD"/>
    <w:rsid w:val="006B7F78"/>
    <w:rsid w:val="006C0041"/>
    <w:rsid w:val="006C0719"/>
    <w:rsid w:val="006C07B5"/>
    <w:rsid w:val="006C0829"/>
    <w:rsid w:val="006C0BA7"/>
    <w:rsid w:val="006C0BDA"/>
    <w:rsid w:val="006C0DD0"/>
    <w:rsid w:val="006C0F94"/>
    <w:rsid w:val="006C1359"/>
    <w:rsid w:val="006C14AB"/>
    <w:rsid w:val="006C193C"/>
    <w:rsid w:val="006C1B19"/>
    <w:rsid w:val="006C1C95"/>
    <w:rsid w:val="006C1CE5"/>
    <w:rsid w:val="006C1D89"/>
    <w:rsid w:val="006C1D9D"/>
    <w:rsid w:val="006C1FEC"/>
    <w:rsid w:val="006C2294"/>
    <w:rsid w:val="006C28A6"/>
    <w:rsid w:val="006C28B1"/>
    <w:rsid w:val="006C29EA"/>
    <w:rsid w:val="006C2DFD"/>
    <w:rsid w:val="006C340C"/>
    <w:rsid w:val="006C37F0"/>
    <w:rsid w:val="006C3800"/>
    <w:rsid w:val="006C3979"/>
    <w:rsid w:val="006C3C39"/>
    <w:rsid w:val="006C3F92"/>
    <w:rsid w:val="006C4042"/>
    <w:rsid w:val="006C410C"/>
    <w:rsid w:val="006C443A"/>
    <w:rsid w:val="006C4571"/>
    <w:rsid w:val="006C469A"/>
    <w:rsid w:val="006C46D8"/>
    <w:rsid w:val="006C4915"/>
    <w:rsid w:val="006C49F6"/>
    <w:rsid w:val="006C4C23"/>
    <w:rsid w:val="006C4D53"/>
    <w:rsid w:val="006C5013"/>
    <w:rsid w:val="006C51BC"/>
    <w:rsid w:val="006C51C0"/>
    <w:rsid w:val="006C5389"/>
    <w:rsid w:val="006C557A"/>
    <w:rsid w:val="006C5B0A"/>
    <w:rsid w:val="006C5B37"/>
    <w:rsid w:val="006C5CC4"/>
    <w:rsid w:val="006C5DA7"/>
    <w:rsid w:val="006C5FC7"/>
    <w:rsid w:val="006C5FD0"/>
    <w:rsid w:val="006C605D"/>
    <w:rsid w:val="006C62DA"/>
    <w:rsid w:val="006C66FD"/>
    <w:rsid w:val="006C677B"/>
    <w:rsid w:val="006C6E8A"/>
    <w:rsid w:val="006C703E"/>
    <w:rsid w:val="006C73BB"/>
    <w:rsid w:val="006C745A"/>
    <w:rsid w:val="006C7B97"/>
    <w:rsid w:val="006C7CF6"/>
    <w:rsid w:val="006C7DA3"/>
    <w:rsid w:val="006D00DC"/>
    <w:rsid w:val="006D01F4"/>
    <w:rsid w:val="006D031F"/>
    <w:rsid w:val="006D07EC"/>
    <w:rsid w:val="006D080F"/>
    <w:rsid w:val="006D0991"/>
    <w:rsid w:val="006D0AB0"/>
    <w:rsid w:val="006D0ABF"/>
    <w:rsid w:val="006D0E68"/>
    <w:rsid w:val="006D102C"/>
    <w:rsid w:val="006D11EA"/>
    <w:rsid w:val="006D1892"/>
    <w:rsid w:val="006D22DC"/>
    <w:rsid w:val="006D2395"/>
    <w:rsid w:val="006D241B"/>
    <w:rsid w:val="006D269B"/>
    <w:rsid w:val="006D26A2"/>
    <w:rsid w:val="006D289B"/>
    <w:rsid w:val="006D2BED"/>
    <w:rsid w:val="006D2D77"/>
    <w:rsid w:val="006D2EB5"/>
    <w:rsid w:val="006D36DC"/>
    <w:rsid w:val="006D3A82"/>
    <w:rsid w:val="006D3C1A"/>
    <w:rsid w:val="006D3C79"/>
    <w:rsid w:val="006D3EBF"/>
    <w:rsid w:val="006D4052"/>
    <w:rsid w:val="006D42CA"/>
    <w:rsid w:val="006D4589"/>
    <w:rsid w:val="006D4A22"/>
    <w:rsid w:val="006D4A7E"/>
    <w:rsid w:val="006D4C38"/>
    <w:rsid w:val="006D4E75"/>
    <w:rsid w:val="006D50F9"/>
    <w:rsid w:val="006D51CD"/>
    <w:rsid w:val="006D530C"/>
    <w:rsid w:val="006D55A4"/>
    <w:rsid w:val="006D55B2"/>
    <w:rsid w:val="006D55C5"/>
    <w:rsid w:val="006D5715"/>
    <w:rsid w:val="006D578C"/>
    <w:rsid w:val="006D59C7"/>
    <w:rsid w:val="006D5B76"/>
    <w:rsid w:val="006D5EBE"/>
    <w:rsid w:val="006D60B3"/>
    <w:rsid w:val="006D6122"/>
    <w:rsid w:val="006D6747"/>
    <w:rsid w:val="006D6AAF"/>
    <w:rsid w:val="006D6C32"/>
    <w:rsid w:val="006D6FCD"/>
    <w:rsid w:val="006D7139"/>
    <w:rsid w:val="006D7267"/>
    <w:rsid w:val="006D7B6E"/>
    <w:rsid w:val="006D7FA9"/>
    <w:rsid w:val="006E00DD"/>
    <w:rsid w:val="006E01AE"/>
    <w:rsid w:val="006E02FA"/>
    <w:rsid w:val="006E0732"/>
    <w:rsid w:val="006E09B3"/>
    <w:rsid w:val="006E09C3"/>
    <w:rsid w:val="006E0ACD"/>
    <w:rsid w:val="006E0D66"/>
    <w:rsid w:val="006E0EFC"/>
    <w:rsid w:val="006E11F4"/>
    <w:rsid w:val="006E1234"/>
    <w:rsid w:val="006E143E"/>
    <w:rsid w:val="006E149E"/>
    <w:rsid w:val="006E1577"/>
    <w:rsid w:val="006E1674"/>
    <w:rsid w:val="006E17B9"/>
    <w:rsid w:val="006E192C"/>
    <w:rsid w:val="006E1A8F"/>
    <w:rsid w:val="006E1B87"/>
    <w:rsid w:val="006E1C7C"/>
    <w:rsid w:val="006E1D66"/>
    <w:rsid w:val="006E1F7C"/>
    <w:rsid w:val="006E2118"/>
    <w:rsid w:val="006E2655"/>
    <w:rsid w:val="006E2863"/>
    <w:rsid w:val="006E28F3"/>
    <w:rsid w:val="006E2AAF"/>
    <w:rsid w:val="006E2BC2"/>
    <w:rsid w:val="006E2C2B"/>
    <w:rsid w:val="006E2EE4"/>
    <w:rsid w:val="006E2F8D"/>
    <w:rsid w:val="006E33AF"/>
    <w:rsid w:val="006E3563"/>
    <w:rsid w:val="006E41B9"/>
    <w:rsid w:val="006E44B5"/>
    <w:rsid w:val="006E44FD"/>
    <w:rsid w:val="006E45D9"/>
    <w:rsid w:val="006E45DC"/>
    <w:rsid w:val="006E4760"/>
    <w:rsid w:val="006E480F"/>
    <w:rsid w:val="006E49CA"/>
    <w:rsid w:val="006E4EBB"/>
    <w:rsid w:val="006E4F0E"/>
    <w:rsid w:val="006E531C"/>
    <w:rsid w:val="006E5428"/>
    <w:rsid w:val="006E54B3"/>
    <w:rsid w:val="006E59B7"/>
    <w:rsid w:val="006E5A8B"/>
    <w:rsid w:val="006E5CCE"/>
    <w:rsid w:val="006E5D15"/>
    <w:rsid w:val="006E5D19"/>
    <w:rsid w:val="006E5E18"/>
    <w:rsid w:val="006E5F5D"/>
    <w:rsid w:val="006E6148"/>
    <w:rsid w:val="006E6288"/>
    <w:rsid w:val="006E63BA"/>
    <w:rsid w:val="006E646D"/>
    <w:rsid w:val="006E656A"/>
    <w:rsid w:val="006E68CE"/>
    <w:rsid w:val="006E68F3"/>
    <w:rsid w:val="006E6C76"/>
    <w:rsid w:val="006E7093"/>
    <w:rsid w:val="006E740C"/>
    <w:rsid w:val="006E74F5"/>
    <w:rsid w:val="006E75AD"/>
    <w:rsid w:val="006E785E"/>
    <w:rsid w:val="006E7A05"/>
    <w:rsid w:val="006E7BCD"/>
    <w:rsid w:val="006E7EDE"/>
    <w:rsid w:val="006E7F6F"/>
    <w:rsid w:val="006E7FE8"/>
    <w:rsid w:val="006F0156"/>
    <w:rsid w:val="006F017B"/>
    <w:rsid w:val="006F0509"/>
    <w:rsid w:val="006F068E"/>
    <w:rsid w:val="006F08C7"/>
    <w:rsid w:val="006F09B1"/>
    <w:rsid w:val="006F0A18"/>
    <w:rsid w:val="006F0E17"/>
    <w:rsid w:val="006F0E3B"/>
    <w:rsid w:val="006F0EA3"/>
    <w:rsid w:val="006F1192"/>
    <w:rsid w:val="006F1220"/>
    <w:rsid w:val="006F151F"/>
    <w:rsid w:val="006F169D"/>
    <w:rsid w:val="006F17C7"/>
    <w:rsid w:val="006F1943"/>
    <w:rsid w:val="006F1D40"/>
    <w:rsid w:val="006F1E37"/>
    <w:rsid w:val="006F1F7F"/>
    <w:rsid w:val="006F1FA3"/>
    <w:rsid w:val="006F21BA"/>
    <w:rsid w:val="006F2247"/>
    <w:rsid w:val="006F23BB"/>
    <w:rsid w:val="006F2412"/>
    <w:rsid w:val="006F274C"/>
    <w:rsid w:val="006F2805"/>
    <w:rsid w:val="006F2812"/>
    <w:rsid w:val="006F2B86"/>
    <w:rsid w:val="006F2E73"/>
    <w:rsid w:val="006F2F6A"/>
    <w:rsid w:val="006F316A"/>
    <w:rsid w:val="006F3314"/>
    <w:rsid w:val="006F3315"/>
    <w:rsid w:val="006F33CA"/>
    <w:rsid w:val="006F349C"/>
    <w:rsid w:val="006F36A5"/>
    <w:rsid w:val="006F36C7"/>
    <w:rsid w:val="006F36FD"/>
    <w:rsid w:val="006F3905"/>
    <w:rsid w:val="006F3FA0"/>
    <w:rsid w:val="006F41D8"/>
    <w:rsid w:val="006F4546"/>
    <w:rsid w:val="006F4804"/>
    <w:rsid w:val="006F4EEC"/>
    <w:rsid w:val="006F4FD7"/>
    <w:rsid w:val="006F5411"/>
    <w:rsid w:val="006F57E6"/>
    <w:rsid w:val="006F5946"/>
    <w:rsid w:val="006F5B82"/>
    <w:rsid w:val="006F5C14"/>
    <w:rsid w:val="006F5EDF"/>
    <w:rsid w:val="006F66E5"/>
    <w:rsid w:val="006F6A74"/>
    <w:rsid w:val="006F6A95"/>
    <w:rsid w:val="006F6B66"/>
    <w:rsid w:val="006F6CD9"/>
    <w:rsid w:val="006F6CEF"/>
    <w:rsid w:val="006F6DED"/>
    <w:rsid w:val="006F7227"/>
    <w:rsid w:val="006F72BB"/>
    <w:rsid w:val="006F7526"/>
    <w:rsid w:val="006F75EE"/>
    <w:rsid w:val="006F78D7"/>
    <w:rsid w:val="006F78E1"/>
    <w:rsid w:val="006F7BDE"/>
    <w:rsid w:val="006F7D81"/>
    <w:rsid w:val="006F7D82"/>
    <w:rsid w:val="00700015"/>
    <w:rsid w:val="0070019B"/>
    <w:rsid w:val="0070043C"/>
    <w:rsid w:val="0070046E"/>
    <w:rsid w:val="0070051E"/>
    <w:rsid w:val="00700653"/>
    <w:rsid w:val="00700B0A"/>
    <w:rsid w:val="00700CA6"/>
    <w:rsid w:val="007010BB"/>
    <w:rsid w:val="00701467"/>
    <w:rsid w:val="00701512"/>
    <w:rsid w:val="00701995"/>
    <w:rsid w:val="00701BE0"/>
    <w:rsid w:val="00702020"/>
    <w:rsid w:val="0070202C"/>
    <w:rsid w:val="00702096"/>
    <w:rsid w:val="00702167"/>
    <w:rsid w:val="00702A76"/>
    <w:rsid w:val="00702C7C"/>
    <w:rsid w:val="00702EA8"/>
    <w:rsid w:val="007030C3"/>
    <w:rsid w:val="0070321A"/>
    <w:rsid w:val="00703724"/>
    <w:rsid w:val="00703975"/>
    <w:rsid w:val="007039E9"/>
    <w:rsid w:val="00703BEB"/>
    <w:rsid w:val="00703C74"/>
    <w:rsid w:val="00703E6B"/>
    <w:rsid w:val="00703EFB"/>
    <w:rsid w:val="007046E9"/>
    <w:rsid w:val="00704AC7"/>
    <w:rsid w:val="00704B76"/>
    <w:rsid w:val="007050AA"/>
    <w:rsid w:val="00705238"/>
    <w:rsid w:val="007055AA"/>
    <w:rsid w:val="0070564C"/>
    <w:rsid w:val="00705BFA"/>
    <w:rsid w:val="00705E8D"/>
    <w:rsid w:val="00705F97"/>
    <w:rsid w:val="0070650D"/>
    <w:rsid w:val="00706752"/>
    <w:rsid w:val="0070682F"/>
    <w:rsid w:val="00706874"/>
    <w:rsid w:val="00706924"/>
    <w:rsid w:val="00706AB7"/>
    <w:rsid w:val="00706EBA"/>
    <w:rsid w:val="00706EDC"/>
    <w:rsid w:val="007072F4"/>
    <w:rsid w:val="007075B3"/>
    <w:rsid w:val="00707643"/>
    <w:rsid w:val="00707896"/>
    <w:rsid w:val="00707B71"/>
    <w:rsid w:val="00707C2C"/>
    <w:rsid w:val="00707E04"/>
    <w:rsid w:val="007100F7"/>
    <w:rsid w:val="0071041A"/>
    <w:rsid w:val="0071046F"/>
    <w:rsid w:val="0071048A"/>
    <w:rsid w:val="007104E9"/>
    <w:rsid w:val="00710596"/>
    <w:rsid w:val="007105C4"/>
    <w:rsid w:val="0071098E"/>
    <w:rsid w:val="007109F1"/>
    <w:rsid w:val="00710A63"/>
    <w:rsid w:val="00710BDE"/>
    <w:rsid w:val="00710C2A"/>
    <w:rsid w:val="00710D43"/>
    <w:rsid w:val="00711240"/>
    <w:rsid w:val="00711419"/>
    <w:rsid w:val="007118D2"/>
    <w:rsid w:val="00711F66"/>
    <w:rsid w:val="00711F91"/>
    <w:rsid w:val="00711FAA"/>
    <w:rsid w:val="007122E4"/>
    <w:rsid w:val="007127C1"/>
    <w:rsid w:val="007128A4"/>
    <w:rsid w:val="00712FA0"/>
    <w:rsid w:val="00713184"/>
    <w:rsid w:val="00713392"/>
    <w:rsid w:val="00713489"/>
    <w:rsid w:val="007135D5"/>
    <w:rsid w:val="00713633"/>
    <w:rsid w:val="0071379E"/>
    <w:rsid w:val="00713891"/>
    <w:rsid w:val="00713B3C"/>
    <w:rsid w:val="00713C17"/>
    <w:rsid w:val="00713DA4"/>
    <w:rsid w:val="00713E73"/>
    <w:rsid w:val="00713F35"/>
    <w:rsid w:val="00713F61"/>
    <w:rsid w:val="00713FC8"/>
    <w:rsid w:val="007140A3"/>
    <w:rsid w:val="00714143"/>
    <w:rsid w:val="0071429E"/>
    <w:rsid w:val="007146B2"/>
    <w:rsid w:val="00714737"/>
    <w:rsid w:val="00714794"/>
    <w:rsid w:val="0071545B"/>
    <w:rsid w:val="00715724"/>
    <w:rsid w:val="00715A28"/>
    <w:rsid w:val="00715A62"/>
    <w:rsid w:val="00715C20"/>
    <w:rsid w:val="00715D16"/>
    <w:rsid w:val="00715E4C"/>
    <w:rsid w:val="0071643E"/>
    <w:rsid w:val="00716933"/>
    <w:rsid w:val="007169F7"/>
    <w:rsid w:val="00716D58"/>
    <w:rsid w:val="00716F4F"/>
    <w:rsid w:val="00717080"/>
    <w:rsid w:val="007173D5"/>
    <w:rsid w:val="007174A8"/>
    <w:rsid w:val="0071778E"/>
    <w:rsid w:val="007179FD"/>
    <w:rsid w:val="00717B0F"/>
    <w:rsid w:val="00717B9D"/>
    <w:rsid w:val="00717EA6"/>
    <w:rsid w:val="00717FD1"/>
    <w:rsid w:val="007201B8"/>
    <w:rsid w:val="007204BA"/>
    <w:rsid w:val="00720623"/>
    <w:rsid w:val="0072088E"/>
    <w:rsid w:val="00720A57"/>
    <w:rsid w:val="00720AA3"/>
    <w:rsid w:val="00720AF2"/>
    <w:rsid w:val="00720C1E"/>
    <w:rsid w:val="00720F2B"/>
    <w:rsid w:val="00720FAE"/>
    <w:rsid w:val="007210F6"/>
    <w:rsid w:val="0072120C"/>
    <w:rsid w:val="00721340"/>
    <w:rsid w:val="00721432"/>
    <w:rsid w:val="007216A8"/>
    <w:rsid w:val="0072171C"/>
    <w:rsid w:val="007217C7"/>
    <w:rsid w:val="00721820"/>
    <w:rsid w:val="00721D58"/>
    <w:rsid w:val="00721F92"/>
    <w:rsid w:val="00721FB9"/>
    <w:rsid w:val="007220E8"/>
    <w:rsid w:val="0072224F"/>
    <w:rsid w:val="007224CE"/>
    <w:rsid w:val="007225AA"/>
    <w:rsid w:val="0072262C"/>
    <w:rsid w:val="00722664"/>
    <w:rsid w:val="00722880"/>
    <w:rsid w:val="00722996"/>
    <w:rsid w:val="00722A67"/>
    <w:rsid w:val="00722CF3"/>
    <w:rsid w:val="00722E4F"/>
    <w:rsid w:val="00723240"/>
    <w:rsid w:val="0072328E"/>
    <w:rsid w:val="007233FA"/>
    <w:rsid w:val="007234EF"/>
    <w:rsid w:val="00723B14"/>
    <w:rsid w:val="007240E0"/>
    <w:rsid w:val="00724103"/>
    <w:rsid w:val="00724108"/>
    <w:rsid w:val="00724158"/>
    <w:rsid w:val="0072427E"/>
    <w:rsid w:val="00724793"/>
    <w:rsid w:val="00724B68"/>
    <w:rsid w:val="00724BFA"/>
    <w:rsid w:val="00724FEF"/>
    <w:rsid w:val="0072508C"/>
    <w:rsid w:val="0072554F"/>
    <w:rsid w:val="00725581"/>
    <w:rsid w:val="0072579A"/>
    <w:rsid w:val="007259BE"/>
    <w:rsid w:val="00725A2D"/>
    <w:rsid w:val="00725ACB"/>
    <w:rsid w:val="00725BCE"/>
    <w:rsid w:val="007266C6"/>
    <w:rsid w:val="0072677A"/>
    <w:rsid w:val="007267E4"/>
    <w:rsid w:val="00726A12"/>
    <w:rsid w:val="00726AAE"/>
    <w:rsid w:val="00726C31"/>
    <w:rsid w:val="00726CBC"/>
    <w:rsid w:val="00726E72"/>
    <w:rsid w:val="00726F27"/>
    <w:rsid w:val="00726F96"/>
    <w:rsid w:val="007272CF"/>
    <w:rsid w:val="00727426"/>
    <w:rsid w:val="007274D3"/>
    <w:rsid w:val="00727537"/>
    <w:rsid w:val="00727D1B"/>
    <w:rsid w:val="00727DF9"/>
    <w:rsid w:val="0073013A"/>
    <w:rsid w:val="0073049F"/>
    <w:rsid w:val="0073077D"/>
    <w:rsid w:val="0073089F"/>
    <w:rsid w:val="00730925"/>
    <w:rsid w:val="00730C80"/>
    <w:rsid w:val="00731357"/>
    <w:rsid w:val="007316F9"/>
    <w:rsid w:val="007318EF"/>
    <w:rsid w:val="00731A62"/>
    <w:rsid w:val="00731D53"/>
    <w:rsid w:val="00731EFE"/>
    <w:rsid w:val="00731F67"/>
    <w:rsid w:val="00732216"/>
    <w:rsid w:val="007323AD"/>
    <w:rsid w:val="00732AB9"/>
    <w:rsid w:val="00732AD5"/>
    <w:rsid w:val="00732B3C"/>
    <w:rsid w:val="007332C6"/>
    <w:rsid w:val="00733354"/>
    <w:rsid w:val="007334FD"/>
    <w:rsid w:val="00733639"/>
    <w:rsid w:val="00733653"/>
    <w:rsid w:val="007339EC"/>
    <w:rsid w:val="00733B8A"/>
    <w:rsid w:val="00733BF7"/>
    <w:rsid w:val="00733D52"/>
    <w:rsid w:val="00734733"/>
    <w:rsid w:val="0073490D"/>
    <w:rsid w:val="007349AD"/>
    <w:rsid w:val="007349CC"/>
    <w:rsid w:val="00734B5A"/>
    <w:rsid w:val="00735808"/>
    <w:rsid w:val="007359AD"/>
    <w:rsid w:val="00735F2A"/>
    <w:rsid w:val="007360FC"/>
    <w:rsid w:val="00736424"/>
    <w:rsid w:val="00736628"/>
    <w:rsid w:val="00736CD2"/>
    <w:rsid w:val="00736E2B"/>
    <w:rsid w:val="0073710B"/>
    <w:rsid w:val="00737194"/>
    <w:rsid w:val="00737287"/>
    <w:rsid w:val="0073751F"/>
    <w:rsid w:val="00737617"/>
    <w:rsid w:val="007379AE"/>
    <w:rsid w:val="007379F9"/>
    <w:rsid w:val="00737C79"/>
    <w:rsid w:val="00737C83"/>
    <w:rsid w:val="007404B2"/>
    <w:rsid w:val="007404DD"/>
    <w:rsid w:val="00740572"/>
    <w:rsid w:val="0074062B"/>
    <w:rsid w:val="0074064D"/>
    <w:rsid w:val="007406D7"/>
    <w:rsid w:val="0074099F"/>
    <w:rsid w:val="00740BC6"/>
    <w:rsid w:val="00740C7D"/>
    <w:rsid w:val="00740F29"/>
    <w:rsid w:val="00741293"/>
    <w:rsid w:val="0074129A"/>
    <w:rsid w:val="007416CA"/>
    <w:rsid w:val="00741807"/>
    <w:rsid w:val="00741A8F"/>
    <w:rsid w:val="00741D18"/>
    <w:rsid w:val="00741D42"/>
    <w:rsid w:val="00741E4F"/>
    <w:rsid w:val="00741FCB"/>
    <w:rsid w:val="0074222D"/>
    <w:rsid w:val="00742645"/>
    <w:rsid w:val="00742913"/>
    <w:rsid w:val="00742B3C"/>
    <w:rsid w:val="00742B80"/>
    <w:rsid w:val="00742CD4"/>
    <w:rsid w:val="00742D52"/>
    <w:rsid w:val="00742FD9"/>
    <w:rsid w:val="0074323E"/>
    <w:rsid w:val="007432FB"/>
    <w:rsid w:val="007433EA"/>
    <w:rsid w:val="0074349D"/>
    <w:rsid w:val="0074361E"/>
    <w:rsid w:val="007437A0"/>
    <w:rsid w:val="007437C7"/>
    <w:rsid w:val="0074385E"/>
    <w:rsid w:val="00743B18"/>
    <w:rsid w:val="00743F43"/>
    <w:rsid w:val="00743FC6"/>
    <w:rsid w:val="00744005"/>
    <w:rsid w:val="00744256"/>
    <w:rsid w:val="00744664"/>
    <w:rsid w:val="0074489B"/>
    <w:rsid w:val="00744C14"/>
    <w:rsid w:val="00744DF8"/>
    <w:rsid w:val="00744F41"/>
    <w:rsid w:val="0074517C"/>
    <w:rsid w:val="00745494"/>
    <w:rsid w:val="007455B9"/>
    <w:rsid w:val="0074576D"/>
    <w:rsid w:val="00745886"/>
    <w:rsid w:val="00746104"/>
    <w:rsid w:val="007461BA"/>
    <w:rsid w:val="0074640A"/>
    <w:rsid w:val="00746478"/>
    <w:rsid w:val="00746560"/>
    <w:rsid w:val="00746A42"/>
    <w:rsid w:val="00746C34"/>
    <w:rsid w:val="00746EA4"/>
    <w:rsid w:val="00746F18"/>
    <w:rsid w:val="00746FC8"/>
    <w:rsid w:val="00746FC9"/>
    <w:rsid w:val="00746FE1"/>
    <w:rsid w:val="00747017"/>
    <w:rsid w:val="0074746A"/>
    <w:rsid w:val="007477A3"/>
    <w:rsid w:val="007477B8"/>
    <w:rsid w:val="00747A74"/>
    <w:rsid w:val="00747AFB"/>
    <w:rsid w:val="00747AFF"/>
    <w:rsid w:val="00747B33"/>
    <w:rsid w:val="00747C72"/>
    <w:rsid w:val="00747E97"/>
    <w:rsid w:val="007503B5"/>
    <w:rsid w:val="007503E6"/>
    <w:rsid w:val="007504A0"/>
    <w:rsid w:val="007508EA"/>
    <w:rsid w:val="0075097D"/>
    <w:rsid w:val="00750A6A"/>
    <w:rsid w:val="00750A72"/>
    <w:rsid w:val="00750AD1"/>
    <w:rsid w:val="00750E81"/>
    <w:rsid w:val="00751116"/>
    <w:rsid w:val="007511A3"/>
    <w:rsid w:val="0075122B"/>
    <w:rsid w:val="007518F3"/>
    <w:rsid w:val="00751DBB"/>
    <w:rsid w:val="00751DE5"/>
    <w:rsid w:val="00752220"/>
    <w:rsid w:val="00752251"/>
    <w:rsid w:val="007523C7"/>
    <w:rsid w:val="007524A0"/>
    <w:rsid w:val="0075250C"/>
    <w:rsid w:val="0075254D"/>
    <w:rsid w:val="007525BB"/>
    <w:rsid w:val="00752B28"/>
    <w:rsid w:val="00752D44"/>
    <w:rsid w:val="007530CE"/>
    <w:rsid w:val="00753162"/>
    <w:rsid w:val="00753215"/>
    <w:rsid w:val="0075325F"/>
    <w:rsid w:val="007533CF"/>
    <w:rsid w:val="0075355E"/>
    <w:rsid w:val="007535BB"/>
    <w:rsid w:val="007535BD"/>
    <w:rsid w:val="00753620"/>
    <w:rsid w:val="00753791"/>
    <w:rsid w:val="0075379D"/>
    <w:rsid w:val="00753C71"/>
    <w:rsid w:val="00753C92"/>
    <w:rsid w:val="00753CA5"/>
    <w:rsid w:val="0075402C"/>
    <w:rsid w:val="00754711"/>
    <w:rsid w:val="00754ED3"/>
    <w:rsid w:val="00754F5A"/>
    <w:rsid w:val="0075513F"/>
    <w:rsid w:val="00755392"/>
    <w:rsid w:val="00755565"/>
    <w:rsid w:val="00755DC2"/>
    <w:rsid w:val="00755E6A"/>
    <w:rsid w:val="00755EFB"/>
    <w:rsid w:val="00755F3C"/>
    <w:rsid w:val="00755FC6"/>
    <w:rsid w:val="00756185"/>
    <w:rsid w:val="00756208"/>
    <w:rsid w:val="0075662B"/>
    <w:rsid w:val="007567F7"/>
    <w:rsid w:val="0075680B"/>
    <w:rsid w:val="007569CC"/>
    <w:rsid w:val="007569F3"/>
    <w:rsid w:val="00756A49"/>
    <w:rsid w:val="00756B68"/>
    <w:rsid w:val="00757103"/>
    <w:rsid w:val="00757702"/>
    <w:rsid w:val="0075780C"/>
    <w:rsid w:val="007579E1"/>
    <w:rsid w:val="00757DEA"/>
    <w:rsid w:val="00757EA4"/>
    <w:rsid w:val="00760687"/>
    <w:rsid w:val="00760849"/>
    <w:rsid w:val="00760945"/>
    <w:rsid w:val="00760A2C"/>
    <w:rsid w:val="00760AF3"/>
    <w:rsid w:val="00760B51"/>
    <w:rsid w:val="00760C0F"/>
    <w:rsid w:val="00760DBA"/>
    <w:rsid w:val="00761111"/>
    <w:rsid w:val="00761500"/>
    <w:rsid w:val="007615E8"/>
    <w:rsid w:val="007616E4"/>
    <w:rsid w:val="0076187F"/>
    <w:rsid w:val="007618DF"/>
    <w:rsid w:val="00761E05"/>
    <w:rsid w:val="00761E19"/>
    <w:rsid w:val="007620A6"/>
    <w:rsid w:val="0076215F"/>
    <w:rsid w:val="0076224F"/>
    <w:rsid w:val="007622D9"/>
    <w:rsid w:val="00762364"/>
    <w:rsid w:val="0076241B"/>
    <w:rsid w:val="007626E3"/>
    <w:rsid w:val="007629CD"/>
    <w:rsid w:val="00762A42"/>
    <w:rsid w:val="00762AFA"/>
    <w:rsid w:val="00762CAB"/>
    <w:rsid w:val="0076300B"/>
    <w:rsid w:val="0076316D"/>
    <w:rsid w:val="00763788"/>
    <w:rsid w:val="00763BE0"/>
    <w:rsid w:val="00763D64"/>
    <w:rsid w:val="00763DE6"/>
    <w:rsid w:val="00763E17"/>
    <w:rsid w:val="007641D0"/>
    <w:rsid w:val="00764254"/>
    <w:rsid w:val="0076462C"/>
    <w:rsid w:val="00764CF4"/>
    <w:rsid w:val="00764FC2"/>
    <w:rsid w:val="00765598"/>
    <w:rsid w:val="00765A52"/>
    <w:rsid w:val="00765C45"/>
    <w:rsid w:val="0076622A"/>
    <w:rsid w:val="007663D0"/>
    <w:rsid w:val="0076669A"/>
    <w:rsid w:val="007668AE"/>
    <w:rsid w:val="00766961"/>
    <w:rsid w:val="00767088"/>
    <w:rsid w:val="007670C1"/>
    <w:rsid w:val="00767335"/>
    <w:rsid w:val="007675F7"/>
    <w:rsid w:val="0076789F"/>
    <w:rsid w:val="00767E19"/>
    <w:rsid w:val="0077003A"/>
    <w:rsid w:val="007700BF"/>
    <w:rsid w:val="007702C1"/>
    <w:rsid w:val="007703B4"/>
    <w:rsid w:val="007705BE"/>
    <w:rsid w:val="007708FE"/>
    <w:rsid w:val="00770E05"/>
    <w:rsid w:val="00770F9A"/>
    <w:rsid w:val="00771182"/>
    <w:rsid w:val="007712DB"/>
    <w:rsid w:val="007716E4"/>
    <w:rsid w:val="00771753"/>
    <w:rsid w:val="00771D62"/>
    <w:rsid w:val="00772039"/>
    <w:rsid w:val="0077234B"/>
    <w:rsid w:val="00772357"/>
    <w:rsid w:val="0077237B"/>
    <w:rsid w:val="00772456"/>
    <w:rsid w:val="0077297D"/>
    <w:rsid w:val="00772D10"/>
    <w:rsid w:val="00772D37"/>
    <w:rsid w:val="00772E7D"/>
    <w:rsid w:val="007731DC"/>
    <w:rsid w:val="00773200"/>
    <w:rsid w:val="007738D2"/>
    <w:rsid w:val="00773A99"/>
    <w:rsid w:val="00773F8A"/>
    <w:rsid w:val="00773FA7"/>
    <w:rsid w:val="007740BB"/>
    <w:rsid w:val="00774143"/>
    <w:rsid w:val="0077450F"/>
    <w:rsid w:val="00774639"/>
    <w:rsid w:val="00774684"/>
    <w:rsid w:val="00774D3B"/>
    <w:rsid w:val="0077529D"/>
    <w:rsid w:val="007753EF"/>
    <w:rsid w:val="007757FF"/>
    <w:rsid w:val="00775C95"/>
    <w:rsid w:val="00775D2E"/>
    <w:rsid w:val="00776472"/>
    <w:rsid w:val="00776659"/>
    <w:rsid w:val="007766C2"/>
    <w:rsid w:val="00776A36"/>
    <w:rsid w:val="00776AD4"/>
    <w:rsid w:val="00776B91"/>
    <w:rsid w:val="0077723A"/>
    <w:rsid w:val="00777459"/>
    <w:rsid w:val="00777596"/>
    <w:rsid w:val="00777A86"/>
    <w:rsid w:val="00777CC6"/>
    <w:rsid w:val="00777D53"/>
    <w:rsid w:val="00780126"/>
    <w:rsid w:val="00780558"/>
    <w:rsid w:val="00780563"/>
    <w:rsid w:val="007805F8"/>
    <w:rsid w:val="00780662"/>
    <w:rsid w:val="00780669"/>
    <w:rsid w:val="0078069D"/>
    <w:rsid w:val="007806B9"/>
    <w:rsid w:val="007807FD"/>
    <w:rsid w:val="0078097E"/>
    <w:rsid w:val="00780D53"/>
    <w:rsid w:val="00780D7E"/>
    <w:rsid w:val="00780DFF"/>
    <w:rsid w:val="00780F66"/>
    <w:rsid w:val="00780FA4"/>
    <w:rsid w:val="0078101B"/>
    <w:rsid w:val="007811E8"/>
    <w:rsid w:val="0078126D"/>
    <w:rsid w:val="007812AE"/>
    <w:rsid w:val="00781E4A"/>
    <w:rsid w:val="00781FA9"/>
    <w:rsid w:val="00782289"/>
    <w:rsid w:val="007824C0"/>
    <w:rsid w:val="0078257A"/>
    <w:rsid w:val="0078280C"/>
    <w:rsid w:val="0078280D"/>
    <w:rsid w:val="0078286E"/>
    <w:rsid w:val="00782A1A"/>
    <w:rsid w:val="00782A48"/>
    <w:rsid w:val="00782B82"/>
    <w:rsid w:val="00782D3D"/>
    <w:rsid w:val="00783241"/>
    <w:rsid w:val="007833F3"/>
    <w:rsid w:val="007836E0"/>
    <w:rsid w:val="00783D86"/>
    <w:rsid w:val="007843B4"/>
    <w:rsid w:val="00784464"/>
    <w:rsid w:val="0078488A"/>
    <w:rsid w:val="0078496F"/>
    <w:rsid w:val="00784A64"/>
    <w:rsid w:val="00784B94"/>
    <w:rsid w:val="00784C77"/>
    <w:rsid w:val="00784C97"/>
    <w:rsid w:val="00784E8B"/>
    <w:rsid w:val="007853F3"/>
    <w:rsid w:val="0078575C"/>
    <w:rsid w:val="00785C4A"/>
    <w:rsid w:val="00785DA8"/>
    <w:rsid w:val="007860F1"/>
    <w:rsid w:val="0078615B"/>
    <w:rsid w:val="007862FE"/>
    <w:rsid w:val="0078664A"/>
    <w:rsid w:val="007868CB"/>
    <w:rsid w:val="00786CAC"/>
    <w:rsid w:val="00786F56"/>
    <w:rsid w:val="00787068"/>
    <w:rsid w:val="0078716E"/>
    <w:rsid w:val="00787390"/>
    <w:rsid w:val="007874A6"/>
    <w:rsid w:val="00787875"/>
    <w:rsid w:val="00787BB5"/>
    <w:rsid w:val="00787C48"/>
    <w:rsid w:val="00790007"/>
    <w:rsid w:val="0079006B"/>
    <w:rsid w:val="00790395"/>
    <w:rsid w:val="00790540"/>
    <w:rsid w:val="0079065B"/>
    <w:rsid w:val="00790822"/>
    <w:rsid w:val="00790D6A"/>
    <w:rsid w:val="00791097"/>
    <w:rsid w:val="00791417"/>
    <w:rsid w:val="007915DF"/>
    <w:rsid w:val="00791703"/>
    <w:rsid w:val="00791AA7"/>
    <w:rsid w:val="00791AEB"/>
    <w:rsid w:val="00791DBC"/>
    <w:rsid w:val="007920C7"/>
    <w:rsid w:val="00792185"/>
    <w:rsid w:val="00792194"/>
    <w:rsid w:val="007921D3"/>
    <w:rsid w:val="0079247F"/>
    <w:rsid w:val="0079256D"/>
    <w:rsid w:val="007925E7"/>
    <w:rsid w:val="0079294B"/>
    <w:rsid w:val="00792C07"/>
    <w:rsid w:val="00792C4C"/>
    <w:rsid w:val="00792DD6"/>
    <w:rsid w:val="00792F28"/>
    <w:rsid w:val="0079314F"/>
    <w:rsid w:val="007936AE"/>
    <w:rsid w:val="007936F4"/>
    <w:rsid w:val="007938F1"/>
    <w:rsid w:val="00793E45"/>
    <w:rsid w:val="007940D7"/>
    <w:rsid w:val="00794284"/>
    <w:rsid w:val="007945C2"/>
    <w:rsid w:val="0079491E"/>
    <w:rsid w:val="00794976"/>
    <w:rsid w:val="00794B3E"/>
    <w:rsid w:val="00794EC3"/>
    <w:rsid w:val="00794F5D"/>
    <w:rsid w:val="007951AA"/>
    <w:rsid w:val="007952F0"/>
    <w:rsid w:val="00795466"/>
    <w:rsid w:val="00795667"/>
    <w:rsid w:val="00795AD0"/>
    <w:rsid w:val="00795C34"/>
    <w:rsid w:val="00795D0C"/>
    <w:rsid w:val="00795FAF"/>
    <w:rsid w:val="007962A4"/>
    <w:rsid w:val="00796496"/>
    <w:rsid w:val="00796510"/>
    <w:rsid w:val="0079667F"/>
    <w:rsid w:val="007970C3"/>
    <w:rsid w:val="0079721B"/>
    <w:rsid w:val="0079744F"/>
    <w:rsid w:val="00797640"/>
    <w:rsid w:val="00797A78"/>
    <w:rsid w:val="00797B0B"/>
    <w:rsid w:val="00797BF3"/>
    <w:rsid w:val="00797FFA"/>
    <w:rsid w:val="007A011E"/>
    <w:rsid w:val="007A0227"/>
    <w:rsid w:val="007A0339"/>
    <w:rsid w:val="007A0488"/>
    <w:rsid w:val="007A055A"/>
    <w:rsid w:val="007A073D"/>
    <w:rsid w:val="007A0839"/>
    <w:rsid w:val="007A0D61"/>
    <w:rsid w:val="007A0DAB"/>
    <w:rsid w:val="007A0FE9"/>
    <w:rsid w:val="007A1049"/>
    <w:rsid w:val="007A13FE"/>
    <w:rsid w:val="007A1507"/>
    <w:rsid w:val="007A1655"/>
    <w:rsid w:val="007A1683"/>
    <w:rsid w:val="007A1697"/>
    <w:rsid w:val="007A17D3"/>
    <w:rsid w:val="007A1849"/>
    <w:rsid w:val="007A1E93"/>
    <w:rsid w:val="007A1FB5"/>
    <w:rsid w:val="007A23C9"/>
    <w:rsid w:val="007A261E"/>
    <w:rsid w:val="007A2B4B"/>
    <w:rsid w:val="007A3397"/>
    <w:rsid w:val="007A342C"/>
    <w:rsid w:val="007A3460"/>
    <w:rsid w:val="007A35BF"/>
    <w:rsid w:val="007A38C2"/>
    <w:rsid w:val="007A3C57"/>
    <w:rsid w:val="007A3E0B"/>
    <w:rsid w:val="007A3F37"/>
    <w:rsid w:val="007A430B"/>
    <w:rsid w:val="007A4342"/>
    <w:rsid w:val="007A458E"/>
    <w:rsid w:val="007A45E7"/>
    <w:rsid w:val="007A465A"/>
    <w:rsid w:val="007A46E5"/>
    <w:rsid w:val="007A4A2C"/>
    <w:rsid w:val="007A4C71"/>
    <w:rsid w:val="007A4DB3"/>
    <w:rsid w:val="007A4E22"/>
    <w:rsid w:val="007A4EA2"/>
    <w:rsid w:val="007A5154"/>
    <w:rsid w:val="007A525F"/>
    <w:rsid w:val="007A5260"/>
    <w:rsid w:val="007A52C5"/>
    <w:rsid w:val="007A5397"/>
    <w:rsid w:val="007A59D4"/>
    <w:rsid w:val="007A59F7"/>
    <w:rsid w:val="007A5A87"/>
    <w:rsid w:val="007A5B13"/>
    <w:rsid w:val="007A5B5D"/>
    <w:rsid w:val="007A61E3"/>
    <w:rsid w:val="007A6388"/>
    <w:rsid w:val="007A642A"/>
    <w:rsid w:val="007A6553"/>
    <w:rsid w:val="007A667D"/>
    <w:rsid w:val="007A6755"/>
    <w:rsid w:val="007A6B50"/>
    <w:rsid w:val="007A6C37"/>
    <w:rsid w:val="007A6F78"/>
    <w:rsid w:val="007A72E2"/>
    <w:rsid w:val="007A76C6"/>
    <w:rsid w:val="007A7886"/>
    <w:rsid w:val="007A7A2B"/>
    <w:rsid w:val="007A7C82"/>
    <w:rsid w:val="007A7F7C"/>
    <w:rsid w:val="007B0024"/>
    <w:rsid w:val="007B006C"/>
    <w:rsid w:val="007B01CB"/>
    <w:rsid w:val="007B02BA"/>
    <w:rsid w:val="007B03D1"/>
    <w:rsid w:val="007B03E4"/>
    <w:rsid w:val="007B0462"/>
    <w:rsid w:val="007B0B87"/>
    <w:rsid w:val="007B114D"/>
    <w:rsid w:val="007B133E"/>
    <w:rsid w:val="007B17A9"/>
    <w:rsid w:val="007B19B0"/>
    <w:rsid w:val="007B19EE"/>
    <w:rsid w:val="007B1CF9"/>
    <w:rsid w:val="007B1D12"/>
    <w:rsid w:val="007B21E0"/>
    <w:rsid w:val="007B222D"/>
    <w:rsid w:val="007B2486"/>
    <w:rsid w:val="007B2901"/>
    <w:rsid w:val="007B2A4E"/>
    <w:rsid w:val="007B2A92"/>
    <w:rsid w:val="007B2B35"/>
    <w:rsid w:val="007B2C9F"/>
    <w:rsid w:val="007B2E31"/>
    <w:rsid w:val="007B2FDE"/>
    <w:rsid w:val="007B3381"/>
    <w:rsid w:val="007B352D"/>
    <w:rsid w:val="007B353D"/>
    <w:rsid w:val="007B35CA"/>
    <w:rsid w:val="007B38BB"/>
    <w:rsid w:val="007B39C2"/>
    <w:rsid w:val="007B3B35"/>
    <w:rsid w:val="007B3C36"/>
    <w:rsid w:val="007B3DFD"/>
    <w:rsid w:val="007B3E06"/>
    <w:rsid w:val="007B41EB"/>
    <w:rsid w:val="007B4434"/>
    <w:rsid w:val="007B44A5"/>
    <w:rsid w:val="007B44F9"/>
    <w:rsid w:val="007B4987"/>
    <w:rsid w:val="007B49A8"/>
    <w:rsid w:val="007B4C95"/>
    <w:rsid w:val="007B50CB"/>
    <w:rsid w:val="007B5303"/>
    <w:rsid w:val="007B5349"/>
    <w:rsid w:val="007B545F"/>
    <w:rsid w:val="007B55E9"/>
    <w:rsid w:val="007B5635"/>
    <w:rsid w:val="007B5BFF"/>
    <w:rsid w:val="007B5D44"/>
    <w:rsid w:val="007B6098"/>
    <w:rsid w:val="007B6315"/>
    <w:rsid w:val="007B641D"/>
    <w:rsid w:val="007B64C2"/>
    <w:rsid w:val="007B6535"/>
    <w:rsid w:val="007B666D"/>
    <w:rsid w:val="007B672A"/>
    <w:rsid w:val="007B677D"/>
    <w:rsid w:val="007B68B7"/>
    <w:rsid w:val="007B69CA"/>
    <w:rsid w:val="007B6BFB"/>
    <w:rsid w:val="007B6CB0"/>
    <w:rsid w:val="007B74E8"/>
    <w:rsid w:val="007B7517"/>
    <w:rsid w:val="007B7560"/>
    <w:rsid w:val="007B75D8"/>
    <w:rsid w:val="007B76A0"/>
    <w:rsid w:val="007B76C5"/>
    <w:rsid w:val="007B773D"/>
    <w:rsid w:val="007B7771"/>
    <w:rsid w:val="007B7CFF"/>
    <w:rsid w:val="007B7D88"/>
    <w:rsid w:val="007B7E50"/>
    <w:rsid w:val="007B7F31"/>
    <w:rsid w:val="007C010F"/>
    <w:rsid w:val="007C01CA"/>
    <w:rsid w:val="007C02A1"/>
    <w:rsid w:val="007C0383"/>
    <w:rsid w:val="007C03D4"/>
    <w:rsid w:val="007C0444"/>
    <w:rsid w:val="007C06E8"/>
    <w:rsid w:val="007C07C5"/>
    <w:rsid w:val="007C0A2A"/>
    <w:rsid w:val="007C0AA6"/>
    <w:rsid w:val="007C0AF2"/>
    <w:rsid w:val="007C0B01"/>
    <w:rsid w:val="007C0BA7"/>
    <w:rsid w:val="007C0D72"/>
    <w:rsid w:val="007C0DDD"/>
    <w:rsid w:val="007C0F25"/>
    <w:rsid w:val="007C1195"/>
    <w:rsid w:val="007C11B8"/>
    <w:rsid w:val="007C132D"/>
    <w:rsid w:val="007C13C2"/>
    <w:rsid w:val="007C142B"/>
    <w:rsid w:val="007C1535"/>
    <w:rsid w:val="007C19DC"/>
    <w:rsid w:val="007C1E26"/>
    <w:rsid w:val="007C1FA3"/>
    <w:rsid w:val="007C2111"/>
    <w:rsid w:val="007C25D9"/>
    <w:rsid w:val="007C2724"/>
    <w:rsid w:val="007C27EA"/>
    <w:rsid w:val="007C2956"/>
    <w:rsid w:val="007C2A3B"/>
    <w:rsid w:val="007C2ADE"/>
    <w:rsid w:val="007C2E67"/>
    <w:rsid w:val="007C306C"/>
    <w:rsid w:val="007C3116"/>
    <w:rsid w:val="007C3AAA"/>
    <w:rsid w:val="007C3B5B"/>
    <w:rsid w:val="007C3C41"/>
    <w:rsid w:val="007C3C6F"/>
    <w:rsid w:val="007C3D8B"/>
    <w:rsid w:val="007C4051"/>
    <w:rsid w:val="007C408D"/>
    <w:rsid w:val="007C41B7"/>
    <w:rsid w:val="007C45E7"/>
    <w:rsid w:val="007C48D4"/>
    <w:rsid w:val="007C4B57"/>
    <w:rsid w:val="007C4CBD"/>
    <w:rsid w:val="007C4E73"/>
    <w:rsid w:val="007C4FE8"/>
    <w:rsid w:val="007C52EA"/>
    <w:rsid w:val="007C5CD6"/>
    <w:rsid w:val="007C5F29"/>
    <w:rsid w:val="007C5FC1"/>
    <w:rsid w:val="007C60E4"/>
    <w:rsid w:val="007C6319"/>
    <w:rsid w:val="007C6544"/>
    <w:rsid w:val="007C6648"/>
    <w:rsid w:val="007C66D5"/>
    <w:rsid w:val="007C66F5"/>
    <w:rsid w:val="007C678C"/>
    <w:rsid w:val="007C691F"/>
    <w:rsid w:val="007C69B7"/>
    <w:rsid w:val="007C6B07"/>
    <w:rsid w:val="007C6B8F"/>
    <w:rsid w:val="007C6D59"/>
    <w:rsid w:val="007C6D7D"/>
    <w:rsid w:val="007C6F96"/>
    <w:rsid w:val="007C717D"/>
    <w:rsid w:val="007C726D"/>
    <w:rsid w:val="007C72DA"/>
    <w:rsid w:val="007C732B"/>
    <w:rsid w:val="007C73B3"/>
    <w:rsid w:val="007C784D"/>
    <w:rsid w:val="007C7AAA"/>
    <w:rsid w:val="007C7AF0"/>
    <w:rsid w:val="007C7C04"/>
    <w:rsid w:val="007D0030"/>
    <w:rsid w:val="007D028C"/>
    <w:rsid w:val="007D0425"/>
    <w:rsid w:val="007D0571"/>
    <w:rsid w:val="007D063D"/>
    <w:rsid w:val="007D089C"/>
    <w:rsid w:val="007D092E"/>
    <w:rsid w:val="007D1045"/>
    <w:rsid w:val="007D1379"/>
    <w:rsid w:val="007D1392"/>
    <w:rsid w:val="007D18B6"/>
    <w:rsid w:val="007D1A32"/>
    <w:rsid w:val="007D1AD4"/>
    <w:rsid w:val="007D1AE5"/>
    <w:rsid w:val="007D1E9D"/>
    <w:rsid w:val="007D1F55"/>
    <w:rsid w:val="007D1FEF"/>
    <w:rsid w:val="007D209B"/>
    <w:rsid w:val="007D23A4"/>
    <w:rsid w:val="007D240E"/>
    <w:rsid w:val="007D25C5"/>
    <w:rsid w:val="007D2663"/>
    <w:rsid w:val="007D2953"/>
    <w:rsid w:val="007D2E77"/>
    <w:rsid w:val="007D306C"/>
    <w:rsid w:val="007D30F9"/>
    <w:rsid w:val="007D31AA"/>
    <w:rsid w:val="007D32CD"/>
    <w:rsid w:val="007D34A6"/>
    <w:rsid w:val="007D3878"/>
    <w:rsid w:val="007D38C3"/>
    <w:rsid w:val="007D3988"/>
    <w:rsid w:val="007D3AEC"/>
    <w:rsid w:val="007D3E1C"/>
    <w:rsid w:val="007D3E26"/>
    <w:rsid w:val="007D3E37"/>
    <w:rsid w:val="007D3EF6"/>
    <w:rsid w:val="007D4174"/>
    <w:rsid w:val="007D41B8"/>
    <w:rsid w:val="007D4709"/>
    <w:rsid w:val="007D49BC"/>
    <w:rsid w:val="007D4A18"/>
    <w:rsid w:val="007D4C6D"/>
    <w:rsid w:val="007D5190"/>
    <w:rsid w:val="007D52DA"/>
    <w:rsid w:val="007D5347"/>
    <w:rsid w:val="007D545D"/>
    <w:rsid w:val="007D54B8"/>
    <w:rsid w:val="007D57DE"/>
    <w:rsid w:val="007D5BDD"/>
    <w:rsid w:val="007D5F0C"/>
    <w:rsid w:val="007D60A7"/>
    <w:rsid w:val="007D60F4"/>
    <w:rsid w:val="007D6257"/>
    <w:rsid w:val="007D6277"/>
    <w:rsid w:val="007D64CB"/>
    <w:rsid w:val="007D673D"/>
    <w:rsid w:val="007D6908"/>
    <w:rsid w:val="007D6AE6"/>
    <w:rsid w:val="007D6D56"/>
    <w:rsid w:val="007D73E4"/>
    <w:rsid w:val="007D79AD"/>
    <w:rsid w:val="007D79F5"/>
    <w:rsid w:val="007D7E0D"/>
    <w:rsid w:val="007E029F"/>
    <w:rsid w:val="007E0559"/>
    <w:rsid w:val="007E0844"/>
    <w:rsid w:val="007E0912"/>
    <w:rsid w:val="007E0C3D"/>
    <w:rsid w:val="007E0CCD"/>
    <w:rsid w:val="007E0E70"/>
    <w:rsid w:val="007E1170"/>
    <w:rsid w:val="007E14B2"/>
    <w:rsid w:val="007E178E"/>
    <w:rsid w:val="007E18D6"/>
    <w:rsid w:val="007E19AA"/>
    <w:rsid w:val="007E1C1E"/>
    <w:rsid w:val="007E1E39"/>
    <w:rsid w:val="007E209F"/>
    <w:rsid w:val="007E216B"/>
    <w:rsid w:val="007E2364"/>
    <w:rsid w:val="007E2387"/>
    <w:rsid w:val="007E23D7"/>
    <w:rsid w:val="007E2477"/>
    <w:rsid w:val="007E26D6"/>
    <w:rsid w:val="007E2730"/>
    <w:rsid w:val="007E27C5"/>
    <w:rsid w:val="007E27E2"/>
    <w:rsid w:val="007E2B18"/>
    <w:rsid w:val="007E2C38"/>
    <w:rsid w:val="007E2D7A"/>
    <w:rsid w:val="007E30C1"/>
    <w:rsid w:val="007E310E"/>
    <w:rsid w:val="007E311C"/>
    <w:rsid w:val="007E34F5"/>
    <w:rsid w:val="007E3563"/>
    <w:rsid w:val="007E3587"/>
    <w:rsid w:val="007E36BD"/>
    <w:rsid w:val="007E3776"/>
    <w:rsid w:val="007E3799"/>
    <w:rsid w:val="007E3BA7"/>
    <w:rsid w:val="007E3CEC"/>
    <w:rsid w:val="007E3D73"/>
    <w:rsid w:val="007E3D85"/>
    <w:rsid w:val="007E3D8E"/>
    <w:rsid w:val="007E4243"/>
    <w:rsid w:val="007E44D3"/>
    <w:rsid w:val="007E4528"/>
    <w:rsid w:val="007E48C9"/>
    <w:rsid w:val="007E4BB9"/>
    <w:rsid w:val="007E5024"/>
    <w:rsid w:val="007E523C"/>
    <w:rsid w:val="007E54AD"/>
    <w:rsid w:val="007E5605"/>
    <w:rsid w:val="007E5705"/>
    <w:rsid w:val="007E59D2"/>
    <w:rsid w:val="007E5A2F"/>
    <w:rsid w:val="007E5AE5"/>
    <w:rsid w:val="007E5D7C"/>
    <w:rsid w:val="007E5DFB"/>
    <w:rsid w:val="007E5E39"/>
    <w:rsid w:val="007E60BB"/>
    <w:rsid w:val="007E61CB"/>
    <w:rsid w:val="007E62E2"/>
    <w:rsid w:val="007E675E"/>
    <w:rsid w:val="007E67C9"/>
    <w:rsid w:val="007E6C3A"/>
    <w:rsid w:val="007E6C59"/>
    <w:rsid w:val="007E6DFC"/>
    <w:rsid w:val="007E6EF0"/>
    <w:rsid w:val="007E7414"/>
    <w:rsid w:val="007E7432"/>
    <w:rsid w:val="007E79A4"/>
    <w:rsid w:val="007E7A21"/>
    <w:rsid w:val="007E7A58"/>
    <w:rsid w:val="007E7C0E"/>
    <w:rsid w:val="007E7E66"/>
    <w:rsid w:val="007E7F4B"/>
    <w:rsid w:val="007E7F58"/>
    <w:rsid w:val="007F0204"/>
    <w:rsid w:val="007F02B2"/>
    <w:rsid w:val="007F081A"/>
    <w:rsid w:val="007F0D58"/>
    <w:rsid w:val="007F0DC1"/>
    <w:rsid w:val="007F102A"/>
    <w:rsid w:val="007F1185"/>
    <w:rsid w:val="007F1291"/>
    <w:rsid w:val="007F134B"/>
    <w:rsid w:val="007F1373"/>
    <w:rsid w:val="007F13AB"/>
    <w:rsid w:val="007F18DD"/>
    <w:rsid w:val="007F19FE"/>
    <w:rsid w:val="007F1AAC"/>
    <w:rsid w:val="007F1E19"/>
    <w:rsid w:val="007F1F90"/>
    <w:rsid w:val="007F21E0"/>
    <w:rsid w:val="007F246C"/>
    <w:rsid w:val="007F2528"/>
    <w:rsid w:val="007F2644"/>
    <w:rsid w:val="007F28AF"/>
    <w:rsid w:val="007F28F4"/>
    <w:rsid w:val="007F29B1"/>
    <w:rsid w:val="007F2D5B"/>
    <w:rsid w:val="007F2DFE"/>
    <w:rsid w:val="007F2E25"/>
    <w:rsid w:val="007F2F49"/>
    <w:rsid w:val="007F2FA6"/>
    <w:rsid w:val="007F3762"/>
    <w:rsid w:val="007F3BD4"/>
    <w:rsid w:val="007F3E63"/>
    <w:rsid w:val="007F3EBE"/>
    <w:rsid w:val="007F3EC8"/>
    <w:rsid w:val="007F3ED5"/>
    <w:rsid w:val="007F3F56"/>
    <w:rsid w:val="007F41CA"/>
    <w:rsid w:val="007F4349"/>
    <w:rsid w:val="007F451B"/>
    <w:rsid w:val="007F468D"/>
    <w:rsid w:val="007F4AB3"/>
    <w:rsid w:val="007F4ACA"/>
    <w:rsid w:val="007F5127"/>
    <w:rsid w:val="007F59B5"/>
    <w:rsid w:val="007F5AD8"/>
    <w:rsid w:val="007F5B64"/>
    <w:rsid w:val="007F5F3C"/>
    <w:rsid w:val="007F5F4E"/>
    <w:rsid w:val="007F62EF"/>
    <w:rsid w:val="007F63EB"/>
    <w:rsid w:val="007F653E"/>
    <w:rsid w:val="007F6A1B"/>
    <w:rsid w:val="007F6D0A"/>
    <w:rsid w:val="007F6D2B"/>
    <w:rsid w:val="007F6DD6"/>
    <w:rsid w:val="007F6E15"/>
    <w:rsid w:val="007F70F4"/>
    <w:rsid w:val="007F71DC"/>
    <w:rsid w:val="007F73AB"/>
    <w:rsid w:val="007F746D"/>
    <w:rsid w:val="007F76B1"/>
    <w:rsid w:val="007F7789"/>
    <w:rsid w:val="007F783F"/>
    <w:rsid w:val="007F7872"/>
    <w:rsid w:val="007F79C8"/>
    <w:rsid w:val="007F79DF"/>
    <w:rsid w:val="007F7A8A"/>
    <w:rsid w:val="007F7C95"/>
    <w:rsid w:val="007F7FE2"/>
    <w:rsid w:val="008001DC"/>
    <w:rsid w:val="00800273"/>
    <w:rsid w:val="0080044F"/>
    <w:rsid w:val="008006E9"/>
    <w:rsid w:val="008007B7"/>
    <w:rsid w:val="00800C9D"/>
    <w:rsid w:val="00800D7B"/>
    <w:rsid w:val="00800DAB"/>
    <w:rsid w:val="008014B3"/>
    <w:rsid w:val="008019C6"/>
    <w:rsid w:val="00801A8F"/>
    <w:rsid w:val="00801FBB"/>
    <w:rsid w:val="00801FCF"/>
    <w:rsid w:val="00802376"/>
    <w:rsid w:val="008024A0"/>
    <w:rsid w:val="008028DC"/>
    <w:rsid w:val="0080296A"/>
    <w:rsid w:val="00802B93"/>
    <w:rsid w:val="00802D4D"/>
    <w:rsid w:val="00802DAD"/>
    <w:rsid w:val="008030B7"/>
    <w:rsid w:val="0080325F"/>
    <w:rsid w:val="00803433"/>
    <w:rsid w:val="00803484"/>
    <w:rsid w:val="008034DE"/>
    <w:rsid w:val="00803547"/>
    <w:rsid w:val="0080358B"/>
    <w:rsid w:val="0080369B"/>
    <w:rsid w:val="008037DF"/>
    <w:rsid w:val="008039B8"/>
    <w:rsid w:val="00803BD6"/>
    <w:rsid w:val="00803C3F"/>
    <w:rsid w:val="008043A0"/>
    <w:rsid w:val="008045FD"/>
    <w:rsid w:val="00804822"/>
    <w:rsid w:val="00804A0D"/>
    <w:rsid w:val="00804BC9"/>
    <w:rsid w:val="00805092"/>
    <w:rsid w:val="00805093"/>
    <w:rsid w:val="0080513D"/>
    <w:rsid w:val="0080551B"/>
    <w:rsid w:val="008058ED"/>
    <w:rsid w:val="00805CB8"/>
    <w:rsid w:val="00805D3C"/>
    <w:rsid w:val="00805E51"/>
    <w:rsid w:val="00805F52"/>
    <w:rsid w:val="00805FB0"/>
    <w:rsid w:val="00806134"/>
    <w:rsid w:val="00806260"/>
    <w:rsid w:val="0080633D"/>
    <w:rsid w:val="008063F5"/>
    <w:rsid w:val="008064BD"/>
    <w:rsid w:val="00806B5B"/>
    <w:rsid w:val="00806C57"/>
    <w:rsid w:val="008070A9"/>
    <w:rsid w:val="008072F5"/>
    <w:rsid w:val="0080757D"/>
    <w:rsid w:val="00807820"/>
    <w:rsid w:val="00807A12"/>
    <w:rsid w:val="00807B6E"/>
    <w:rsid w:val="00807DE4"/>
    <w:rsid w:val="00807F67"/>
    <w:rsid w:val="008100BE"/>
    <w:rsid w:val="008100DA"/>
    <w:rsid w:val="00810294"/>
    <w:rsid w:val="008103B1"/>
    <w:rsid w:val="0081061C"/>
    <w:rsid w:val="00810657"/>
    <w:rsid w:val="00810882"/>
    <w:rsid w:val="00810BD0"/>
    <w:rsid w:val="00810D32"/>
    <w:rsid w:val="00810FC8"/>
    <w:rsid w:val="00810FF0"/>
    <w:rsid w:val="008110BE"/>
    <w:rsid w:val="00811114"/>
    <w:rsid w:val="00811280"/>
    <w:rsid w:val="008115F6"/>
    <w:rsid w:val="00811739"/>
    <w:rsid w:val="0081196B"/>
    <w:rsid w:val="00811D2B"/>
    <w:rsid w:val="00811E58"/>
    <w:rsid w:val="008121A0"/>
    <w:rsid w:val="0081227B"/>
    <w:rsid w:val="00812414"/>
    <w:rsid w:val="00812423"/>
    <w:rsid w:val="0081242F"/>
    <w:rsid w:val="00812885"/>
    <w:rsid w:val="008129C1"/>
    <w:rsid w:val="00812AF8"/>
    <w:rsid w:val="00812D30"/>
    <w:rsid w:val="00812EDB"/>
    <w:rsid w:val="0081302D"/>
    <w:rsid w:val="008131EA"/>
    <w:rsid w:val="00813497"/>
    <w:rsid w:val="00813572"/>
    <w:rsid w:val="0081389E"/>
    <w:rsid w:val="00813C11"/>
    <w:rsid w:val="00813D79"/>
    <w:rsid w:val="00813E13"/>
    <w:rsid w:val="00813EA7"/>
    <w:rsid w:val="00814354"/>
    <w:rsid w:val="00814968"/>
    <w:rsid w:val="00814A98"/>
    <w:rsid w:val="00814AD7"/>
    <w:rsid w:val="00814EDE"/>
    <w:rsid w:val="00814EE9"/>
    <w:rsid w:val="00814F52"/>
    <w:rsid w:val="00814FFB"/>
    <w:rsid w:val="008153AA"/>
    <w:rsid w:val="00815448"/>
    <w:rsid w:val="00815629"/>
    <w:rsid w:val="00815A1A"/>
    <w:rsid w:val="00815B2B"/>
    <w:rsid w:val="00815CC7"/>
    <w:rsid w:val="00815FE4"/>
    <w:rsid w:val="008160E6"/>
    <w:rsid w:val="008162D0"/>
    <w:rsid w:val="008163D0"/>
    <w:rsid w:val="008165E6"/>
    <w:rsid w:val="00816682"/>
    <w:rsid w:val="008167D4"/>
    <w:rsid w:val="0081684F"/>
    <w:rsid w:val="00816A5A"/>
    <w:rsid w:val="00816DE4"/>
    <w:rsid w:val="00816E9E"/>
    <w:rsid w:val="0081746F"/>
    <w:rsid w:val="0082028E"/>
    <w:rsid w:val="008205ED"/>
    <w:rsid w:val="00820673"/>
    <w:rsid w:val="00820A3B"/>
    <w:rsid w:val="00820ABD"/>
    <w:rsid w:val="00820AFB"/>
    <w:rsid w:val="00820CE1"/>
    <w:rsid w:val="00820DC0"/>
    <w:rsid w:val="00820DC3"/>
    <w:rsid w:val="00820FE7"/>
    <w:rsid w:val="00820FEB"/>
    <w:rsid w:val="008214B5"/>
    <w:rsid w:val="008214F2"/>
    <w:rsid w:val="008217E1"/>
    <w:rsid w:val="00821861"/>
    <w:rsid w:val="00821A84"/>
    <w:rsid w:val="00821C0D"/>
    <w:rsid w:val="00821C7E"/>
    <w:rsid w:val="0082211A"/>
    <w:rsid w:val="0082282C"/>
    <w:rsid w:val="00822BBD"/>
    <w:rsid w:val="00822D1D"/>
    <w:rsid w:val="00822D50"/>
    <w:rsid w:val="00822E81"/>
    <w:rsid w:val="00822E88"/>
    <w:rsid w:val="00822FE6"/>
    <w:rsid w:val="0082350F"/>
    <w:rsid w:val="008236A2"/>
    <w:rsid w:val="0082374C"/>
    <w:rsid w:val="00823B8D"/>
    <w:rsid w:val="00823D2E"/>
    <w:rsid w:val="00823F69"/>
    <w:rsid w:val="00824052"/>
    <w:rsid w:val="00824625"/>
    <w:rsid w:val="00824806"/>
    <w:rsid w:val="0082493B"/>
    <w:rsid w:val="00824AFD"/>
    <w:rsid w:val="00824BAE"/>
    <w:rsid w:val="00824DF5"/>
    <w:rsid w:val="00825320"/>
    <w:rsid w:val="008254F6"/>
    <w:rsid w:val="00825532"/>
    <w:rsid w:val="008256A1"/>
    <w:rsid w:val="0082577E"/>
    <w:rsid w:val="0082590A"/>
    <w:rsid w:val="008259D1"/>
    <w:rsid w:val="00825BA5"/>
    <w:rsid w:val="00825C35"/>
    <w:rsid w:val="00825EB3"/>
    <w:rsid w:val="00825ED0"/>
    <w:rsid w:val="0082625E"/>
    <w:rsid w:val="00826571"/>
    <w:rsid w:val="008265F0"/>
    <w:rsid w:val="008267D6"/>
    <w:rsid w:val="00826AEC"/>
    <w:rsid w:val="00826C6C"/>
    <w:rsid w:val="00826C6F"/>
    <w:rsid w:val="00826C9D"/>
    <w:rsid w:val="008271DF"/>
    <w:rsid w:val="00827365"/>
    <w:rsid w:val="0082743C"/>
    <w:rsid w:val="00827477"/>
    <w:rsid w:val="00827789"/>
    <w:rsid w:val="00827861"/>
    <w:rsid w:val="00827CCA"/>
    <w:rsid w:val="0083040D"/>
    <w:rsid w:val="00830532"/>
    <w:rsid w:val="00830728"/>
    <w:rsid w:val="008307B1"/>
    <w:rsid w:val="008308B5"/>
    <w:rsid w:val="00830E97"/>
    <w:rsid w:val="00830FC3"/>
    <w:rsid w:val="008310C3"/>
    <w:rsid w:val="0083116D"/>
    <w:rsid w:val="008311C7"/>
    <w:rsid w:val="008312D8"/>
    <w:rsid w:val="00831561"/>
    <w:rsid w:val="008316BE"/>
    <w:rsid w:val="008317BA"/>
    <w:rsid w:val="00831B6A"/>
    <w:rsid w:val="00831F9E"/>
    <w:rsid w:val="008322BD"/>
    <w:rsid w:val="008322E5"/>
    <w:rsid w:val="00832696"/>
    <w:rsid w:val="00832724"/>
    <w:rsid w:val="008327FF"/>
    <w:rsid w:val="008328B6"/>
    <w:rsid w:val="00832A84"/>
    <w:rsid w:val="00832E09"/>
    <w:rsid w:val="008331C0"/>
    <w:rsid w:val="0083321E"/>
    <w:rsid w:val="00833378"/>
    <w:rsid w:val="00833BFF"/>
    <w:rsid w:val="00833F58"/>
    <w:rsid w:val="0083430D"/>
    <w:rsid w:val="00834352"/>
    <w:rsid w:val="008344EC"/>
    <w:rsid w:val="0083482B"/>
    <w:rsid w:val="00834850"/>
    <w:rsid w:val="00834CDC"/>
    <w:rsid w:val="00834DD6"/>
    <w:rsid w:val="00835169"/>
    <w:rsid w:val="0083556D"/>
    <w:rsid w:val="00835624"/>
    <w:rsid w:val="008358DA"/>
    <w:rsid w:val="00835AC3"/>
    <w:rsid w:val="00835C01"/>
    <w:rsid w:val="00835E2C"/>
    <w:rsid w:val="00836242"/>
    <w:rsid w:val="008363B2"/>
    <w:rsid w:val="00836794"/>
    <w:rsid w:val="008367CF"/>
    <w:rsid w:val="0083680E"/>
    <w:rsid w:val="008368A1"/>
    <w:rsid w:val="008368D0"/>
    <w:rsid w:val="0083696A"/>
    <w:rsid w:val="00836995"/>
    <w:rsid w:val="00836AAC"/>
    <w:rsid w:val="00836C14"/>
    <w:rsid w:val="00836CDE"/>
    <w:rsid w:val="00836D07"/>
    <w:rsid w:val="008371D8"/>
    <w:rsid w:val="0083723C"/>
    <w:rsid w:val="00837293"/>
    <w:rsid w:val="008376DF"/>
    <w:rsid w:val="008376E4"/>
    <w:rsid w:val="00837D02"/>
    <w:rsid w:val="00837D92"/>
    <w:rsid w:val="00837EB0"/>
    <w:rsid w:val="00837F86"/>
    <w:rsid w:val="008406E5"/>
    <w:rsid w:val="00840C28"/>
    <w:rsid w:val="00840D39"/>
    <w:rsid w:val="0084174A"/>
    <w:rsid w:val="008417CB"/>
    <w:rsid w:val="00841972"/>
    <w:rsid w:val="00841ABC"/>
    <w:rsid w:val="00841B5C"/>
    <w:rsid w:val="00841EC2"/>
    <w:rsid w:val="008422C9"/>
    <w:rsid w:val="00842355"/>
    <w:rsid w:val="00842418"/>
    <w:rsid w:val="0084254E"/>
    <w:rsid w:val="00842B40"/>
    <w:rsid w:val="00842BC1"/>
    <w:rsid w:val="00842BE9"/>
    <w:rsid w:val="00842D0F"/>
    <w:rsid w:val="00842D48"/>
    <w:rsid w:val="00843191"/>
    <w:rsid w:val="008433D2"/>
    <w:rsid w:val="00843446"/>
    <w:rsid w:val="00843777"/>
    <w:rsid w:val="00843778"/>
    <w:rsid w:val="00843950"/>
    <w:rsid w:val="008439A8"/>
    <w:rsid w:val="00843A54"/>
    <w:rsid w:val="00843AA5"/>
    <w:rsid w:val="00843B45"/>
    <w:rsid w:val="00843D91"/>
    <w:rsid w:val="00843EE5"/>
    <w:rsid w:val="00844164"/>
    <w:rsid w:val="0084420A"/>
    <w:rsid w:val="00844232"/>
    <w:rsid w:val="00844653"/>
    <w:rsid w:val="008447C3"/>
    <w:rsid w:val="00845310"/>
    <w:rsid w:val="008455BB"/>
    <w:rsid w:val="008455E2"/>
    <w:rsid w:val="0084561C"/>
    <w:rsid w:val="0084563F"/>
    <w:rsid w:val="00845A5E"/>
    <w:rsid w:val="00845DC1"/>
    <w:rsid w:val="00845E6F"/>
    <w:rsid w:val="008461B9"/>
    <w:rsid w:val="008462CC"/>
    <w:rsid w:val="00846364"/>
    <w:rsid w:val="00846458"/>
    <w:rsid w:val="008468EF"/>
    <w:rsid w:val="008468F5"/>
    <w:rsid w:val="00846C13"/>
    <w:rsid w:val="00846CEF"/>
    <w:rsid w:val="00846D5C"/>
    <w:rsid w:val="00846EE7"/>
    <w:rsid w:val="00847100"/>
    <w:rsid w:val="008471CD"/>
    <w:rsid w:val="0084744F"/>
    <w:rsid w:val="008474F9"/>
    <w:rsid w:val="008475F0"/>
    <w:rsid w:val="00847B26"/>
    <w:rsid w:val="00847DBF"/>
    <w:rsid w:val="0085005C"/>
    <w:rsid w:val="00850102"/>
    <w:rsid w:val="00850121"/>
    <w:rsid w:val="00850224"/>
    <w:rsid w:val="00850308"/>
    <w:rsid w:val="00850361"/>
    <w:rsid w:val="0085048B"/>
    <w:rsid w:val="008504D7"/>
    <w:rsid w:val="008506CA"/>
    <w:rsid w:val="0085070E"/>
    <w:rsid w:val="0085087A"/>
    <w:rsid w:val="00850981"/>
    <w:rsid w:val="00850B76"/>
    <w:rsid w:val="00850E7D"/>
    <w:rsid w:val="00850F70"/>
    <w:rsid w:val="00851050"/>
    <w:rsid w:val="008511C2"/>
    <w:rsid w:val="008512D2"/>
    <w:rsid w:val="008515E5"/>
    <w:rsid w:val="008517D6"/>
    <w:rsid w:val="00851A09"/>
    <w:rsid w:val="00851CEF"/>
    <w:rsid w:val="00851E6C"/>
    <w:rsid w:val="0085232C"/>
    <w:rsid w:val="00852542"/>
    <w:rsid w:val="008525EE"/>
    <w:rsid w:val="0085272F"/>
    <w:rsid w:val="00852A55"/>
    <w:rsid w:val="00852BEC"/>
    <w:rsid w:val="00852E55"/>
    <w:rsid w:val="00852E71"/>
    <w:rsid w:val="00852F85"/>
    <w:rsid w:val="008530BC"/>
    <w:rsid w:val="008534E2"/>
    <w:rsid w:val="00853536"/>
    <w:rsid w:val="00853771"/>
    <w:rsid w:val="00853830"/>
    <w:rsid w:val="00853C5D"/>
    <w:rsid w:val="00853D16"/>
    <w:rsid w:val="00853EDC"/>
    <w:rsid w:val="00853F93"/>
    <w:rsid w:val="00854320"/>
    <w:rsid w:val="00854BC7"/>
    <w:rsid w:val="00854BCC"/>
    <w:rsid w:val="00854D57"/>
    <w:rsid w:val="00854E75"/>
    <w:rsid w:val="008551F6"/>
    <w:rsid w:val="00855568"/>
    <w:rsid w:val="00855BB8"/>
    <w:rsid w:val="00855E5B"/>
    <w:rsid w:val="00855EE6"/>
    <w:rsid w:val="0085602A"/>
    <w:rsid w:val="00856068"/>
    <w:rsid w:val="0085625D"/>
    <w:rsid w:val="008563F1"/>
    <w:rsid w:val="00856475"/>
    <w:rsid w:val="00856836"/>
    <w:rsid w:val="00856946"/>
    <w:rsid w:val="00856BA7"/>
    <w:rsid w:val="00856FE3"/>
    <w:rsid w:val="008571B2"/>
    <w:rsid w:val="00857D1B"/>
    <w:rsid w:val="00857E3E"/>
    <w:rsid w:val="00857EB7"/>
    <w:rsid w:val="008602B2"/>
    <w:rsid w:val="008602EC"/>
    <w:rsid w:val="00860679"/>
    <w:rsid w:val="00860712"/>
    <w:rsid w:val="008607A6"/>
    <w:rsid w:val="008608A1"/>
    <w:rsid w:val="00860CFC"/>
    <w:rsid w:val="00860EAB"/>
    <w:rsid w:val="00861104"/>
    <w:rsid w:val="008614D3"/>
    <w:rsid w:val="008617E9"/>
    <w:rsid w:val="008619C1"/>
    <w:rsid w:val="00861C4E"/>
    <w:rsid w:val="00861F63"/>
    <w:rsid w:val="008620A5"/>
    <w:rsid w:val="008622B4"/>
    <w:rsid w:val="00862420"/>
    <w:rsid w:val="00862752"/>
    <w:rsid w:val="00863024"/>
    <w:rsid w:val="008630F9"/>
    <w:rsid w:val="00863179"/>
    <w:rsid w:val="0086373F"/>
    <w:rsid w:val="00863A07"/>
    <w:rsid w:val="00863ABE"/>
    <w:rsid w:val="00863CA6"/>
    <w:rsid w:val="00863D5E"/>
    <w:rsid w:val="00863F45"/>
    <w:rsid w:val="00863FF2"/>
    <w:rsid w:val="0086425C"/>
    <w:rsid w:val="00864AFB"/>
    <w:rsid w:val="00865290"/>
    <w:rsid w:val="008652C3"/>
    <w:rsid w:val="00865456"/>
    <w:rsid w:val="0086554D"/>
    <w:rsid w:val="00865550"/>
    <w:rsid w:val="00865970"/>
    <w:rsid w:val="008659EF"/>
    <w:rsid w:val="008659F0"/>
    <w:rsid w:val="00865B2F"/>
    <w:rsid w:val="00865CE4"/>
    <w:rsid w:val="00866610"/>
    <w:rsid w:val="008666D7"/>
    <w:rsid w:val="008668AF"/>
    <w:rsid w:val="00866A14"/>
    <w:rsid w:val="00866B22"/>
    <w:rsid w:val="00866ED6"/>
    <w:rsid w:val="00866EE0"/>
    <w:rsid w:val="00866FB9"/>
    <w:rsid w:val="0086707F"/>
    <w:rsid w:val="008673DA"/>
    <w:rsid w:val="00867817"/>
    <w:rsid w:val="008678CF"/>
    <w:rsid w:val="00867B0D"/>
    <w:rsid w:val="00867C82"/>
    <w:rsid w:val="00867E75"/>
    <w:rsid w:val="00867F2D"/>
    <w:rsid w:val="00867FD5"/>
    <w:rsid w:val="00870462"/>
    <w:rsid w:val="00870738"/>
    <w:rsid w:val="00870819"/>
    <w:rsid w:val="00870890"/>
    <w:rsid w:val="00870912"/>
    <w:rsid w:val="00870949"/>
    <w:rsid w:val="00870A40"/>
    <w:rsid w:val="00870B93"/>
    <w:rsid w:val="00870D19"/>
    <w:rsid w:val="00870E5B"/>
    <w:rsid w:val="00870F64"/>
    <w:rsid w:val="00871722"/>
    <w:rsid w:val="00871B9A"/>
    <w:rsid w:val="00872340"/>
    <w:rsid w:val="00872467"/>
    <w:rsid w:val="008727CA"/>
    <w:rsid w:val="008728FA"/>
    <w:rsid w:val="00872A0D"/>
    <w:rsid w:val="00872ACA"/>
    <w:rsid w:val="00872D6E"/>
    <w:rsid w:val="008731DA"/>
    <w:rsid w:val="00873461"/>
    <w:rsid w:val="00873662"/>
    <w:rsid w:val="00873967"/>
    <w:rsid w:val="00873D09"/>
    <w:rsid w:val="00873D16"/>
    <w:rsid w:val="00873DA6"/>
    <w:rsid w:val="00873E1C"/>
    <w:rsid w:val="0087418A"/>
    <w:rsid w:val="00874B11"/>
    <w:rsid w:val="00874B37"/>
    <w:rsid w:val="00874B8C"/>
    <w:rsid w:val="00874BA6"/>
    <w:rsid w:val="00874BB9"/>
    <w:rsid w:val="00874C2B"/>
    <w:rsid w:val="008750DE"/>
    <w:rsid w:val="00875245"/>
    <w:rsid w:val="008752F3"/>
    <w:rsid w:val="00875E14"/>
    <w:rsid w:val="00875E8F"/>
    <w:rsid w:val="00875F9F"/>
    <w:rsid w:val="00875FE9"/>
    <w:rsid w:val="00876213"/>
    <w:rsid w:val="00876218"/>
    <w:rsid w:val="008765F4"/>
    <w:rsid w:val="00876762"/>
    <w:rsid w:val="0087696F"/>
    <w:rsid w:val="008769C4"/>
    <w:rsid w:val="00876DC0"/>
    <w:rsid w:val="00876FC3"/>
    <w:rsid w:val="0087740A"/>
    <w:rsid w:val="00877B88"/>
    <w:rsid w:val="00877C90"/>
    <w:rsid w:val="00877DCE"/>
    <w:rsid w:val="00877F7B"/>
    <w:rsid w:val="00880144"/>
    <w:rsid w:val="0088045D"/>
    <w:rsid w:val="00880665"/>
    <w:rsid w:val="0088085C"/>
    <w:rsid w:val="008812AA"/>
    <w:rsid w:val="008813C0"/>
    <w:rsid w:val="00881517"/>
    <w:rsid w:val="00881526"/>
    <w:rsid w:val="008815A2"/>
    <w:rsid w:val="008819F6"/>
    <w:rsid w:val="00881B5C"/>
    <w:rsid w:val="00881B5F"/>
    <w:rsid w:val="00881B75"/>
    <w:rsid w:val="00881C7D"/>
    <w:rsid w:val="00881D4E"/>
    <w:rsid w:val="00881D53"/>
    <w:rsid w:val="00881FD0"/>
    <w:rsid w:val="0088230F"/>
    <w:rsid w:val="0088235F"/>
    <w:rsid w:val="00882654"/>
    <w:rsid w:val="00882694"/>
    <w:rsid w:val="00882A68"/>
    <w:rsid w:val="00882B62"/>
    <w:rsid w:val="00882E29"/>
    <w:rsid w:val="00882E5C"/>
    <w:rsid w:val="00882FC5"/>
    <w:rsid w:val="008830E8"/>
    <w:rsid w:val="008833D8"/>
    <w:rsid w:val="008833DD"/>
    <w:rsid w:val="0088373C"/>
    <w:rsid w:val="0088385A"/>
    <w:rsid w:val="00883BA7"/>
    <w:rsid w:val="00883C4F"/>
    <w:rsid w:val="00883CB1"/>
    <w:rsid w:val="00883F19"/>
    <w:rsid w:val="0088444B"/>
    <w:rsid w:val="008844CA"/>
    <w:rsid w:val="00884590"/>
    <w:rsid w:val="00884B2C"/>
    <w:rsid w:val="00884BE5"/>
    <w:rsid w:val="00884C19"/>
    <w:rsid w:val="00884C34"/>
    <w:rsid w:val="00884CCF"/>
    <w:rsid w:val="00884EC6"/>
    <w:rsid w:val="00884F4B"/>
    <w:rsid w:val="008850D5"/>
    <w:rsid w:val="0088530B"/>
    <w:rsid w:val="00885333"/>
    <w:rsid w:val="00885400"/>
    <w:rsid w:val="00885ACB"/>
    <w:rsid w:val="00885BA6"/>
    <w:rsid w:val="00885BCA"/>
    <w:rsid w:val="00885CC0"/>
    <w:rsid w:val="00885E03"/>
    <w:rsid w:val="00885E65"/>
    <w:rsid w:val="00885EA5"/>
    <w:rsid w:val="00885FFB"/>
    <w:rsid w:val="00886149"/>
    <w:rsid w:val="0088619B"/>
    <w:rsid w:val="00886293"/>
    <w:rsid w:val="0088672F"/>
    <w:rsid w:val="008867DC"/>
    <w:rsid w:val="00886A5A"/>
    <w:rsid w:val="00886C92"/>
    <w:rsid w:val="00886C9B"/>
    <w:rsid w:val="00886E49"/>
    <w:rsid w:val="00887130"/>
    <w:rsid w:val="00887289"/>
    <w:rsid w:val="00887310"/>
    <w:rsid w:val="0088736E"/>
    <w:rsid w:val="008873A4"/>
    <w:rsid w:val="00887477"/>
    <w:rsid w:val="00887785"/>
    <w:rsid w:val="00887A64"/>
    <w:rsid w:val="00887B2E"/>
    <w:rsid w:val="00887BB7"/>
    <w:rsid w:val="00887E4A"/>
    <w:rsid w:val="00890014"/>
    <w:rsid w:val="008900A9"/>
    <w:rsid w:val="00890163"/>
    <w:rsid w:val="008902A5"/>
    <w:rsid w:val="00890328"/>
    <w:rsid w:val="008904C3"/>
    <w:rsid w:val="0089059F"/>
    <w:rsid w:val="008905D8"/>
    <w:rsid w:val="00890A0E"/>
    <w:rsid w:val="00890BBF"/>
    <w:rsid w:val="00890DE3"/>
    <w:rsid w:val="00890FE0"/>
    <w:rsid w:val="00890FE5"/>
    <w:rsid w:val="008910ED"/>
    <w:rsid w:val="00891115"/>
    <w:rsid w:val="0089131E"/>
    <w:rsid w:val="00891356"/>
    <w:rsid w:val="00891579"/>
    <w:rsid w:val="0089163B"/>
    <w:rsid w:val="008916F0"/>
    <w:rsid w:val="00891A49"/>
    <w:rsid w:val="00891FC3"/>
    <w:rsid w:val="00891FE1"/>
    <w:rsid w:val="00891FF1"/>
    <w:rsid w:val="00892196"/>
    <w:rsid w:val="008922D8"/>
    <w:rsid w:val="008923E4"/>
    <w:rsid w:val="0089282B"/>
    <w:rsid w:val="00892CCB"/>
    <w:rsid w:val="00892F09"/>
    <w:rsid w:val="008930C2"/>
    <w:rsid w:val="0089321E"/>
    <w:rsid w:val="00893274"/>
    <w:rsid w:val="0089358D"/>
    <w:rsid w:val="008935FD"/>
    <w:rsid w:val="008936AB"/>
    <w:rsid w:val="0089379A"/>
    <w:rsid w:val="00893C14"/>
    <w:rsid w:val="00893E8A"/>
    <w:rsid w:val="00893ECD"/>
    <w:rsid w:val="00893F57"/>
    <w:rsid w:val="008940C9"/>
    <w:rsid w:val="008942CB"/>
    <w:rsid w:val="008944F5"/>
    <w:rsid w:val="0089483B"/>
    <w:rsid w:val="0089499A"/>
    <w:rsid w:val="00894A0D"/>
    <w:rsid w:val="00894DF6"/>
    <w:rsid w:val="00894F72"/>
    <w:rsid w:val="008953FA"/>
    <w:rsid w:val="00895417"/>
    <w:rsid w:val="00895469"/>
    <w:rsid w:val="00895648"/>
    <w:rsid w:val="00895962"/>
    <w:rsid w:val="00895BEF"/>
    <w:rsid w:val="00895EB8"/>
    <w:rsid w:val="00895EBE"/>
    <w:rsid w:val="008960C3"/>
    <w:rsid w:val="008961D7"/>
    <w:rsid w:val="00896269"/>
    <w:rsid w:val="00896386"/>
    <w:rsid w:val="00896729"/>
    <w:rsid w:val="00896B79"/>
    <w:rsid w:val="00896F03"/>
    <w:rsid w:val="00897075"/>
    <w:rsid w:val="0089729C"/>
    <w:rsid w:val="008974F9"/>
    <w:rsid w:val="00897772"/>
    <w:rsid w:val="00897BF6"/>
    <w:rsid w:val="00897E4F"/>
    <w:rsid w:val="00897EF3"/>
    <w:rsid w:val="00897FED"/>
    <w:rsid w:val="008A0300"/>
    <w:rsid w:val="008A06A4"/>
    <w:rsid w:val="008A0906"/>
    <w:rsid w:val="008A0B83"/>
    <w:rsid w:val="008A10B3"/>
    <w:rsid w:val="008A11CB"/>
    <w:rsid w:val="008A1242"/>
    <w:rsid w:val="008A12C3"/>
    <w:rsid w:val="008A1304"/>
    <w:rsid w:val="008A14DB"/>
    <w:rsid w:val="008A165F"/>
    <w:rsid w:val="008A1679"/>
    <w:rsid w:val="008A179A"/>
    <w:rsid w:val="008A18F0"/>
    <w:rsid w:val="008A19D1"/>
    <w:rsid w:val="008A1A10"/>
    <w:rsid w:val="008A1A5B"/>
    <w:rsid w:val="008A1BE4"/>
    <w:rsid w:val="008A1D5B"/>
    <w:rsid w:val="008A1F0B"/>
    <w:rsid w:val="008A2025"/>
    <w:rsid w:val="008A21B4"/>
    <w:rsid w:val="008A2208"/>
    <w:rsid w:val="008A2485"/>
    <w:rsid w:val="008A2501"/>
    <w:rsid w:val="008A2D36"/>
    <w:rsid w:val="008A2D57"/>
    <w:rsid w:val="008A2E29"/>
    <w:rsid w:val="008A30DE"/>
    <w:rsid w:val="008A3219"/>
    <w:rsid w:val="008A3273"/>
    <w:rsid w:val="008A3401"/>
    <w:rsid w:val="008A34A0"/>
    <w:rsid w:val="008A354A"/>
    <w:rsid w:val="008A35E9"/>
    <w:rsid w:val="008A36B4"/>
    <w:rsid w:val="008A3B96"/>
    <w:rsid w:val="008A3C5F"/>
    <w:rsid w:val="008A4422"/>
    <w:rsid w:val="008A4501"/>
    <w:rsid w:val="008A4562"/>
    <w:rsid w:val="008A4634"/>
    <w:rsid w:val="008A4A3C"/>
    <w:rsid w:val="008A4D23"/>
    <w:rsid w:val="008A4E77"/>
    <w:rsid w:val="008A4EBE"/>
    <w:rsid w:val="008A5098"/>
    <w:rsid w:val="008A531E"/>
    <w:rsid w:val="008A55C0"/>
    <w:rsid w:val="008A5622"/>
    <w:rsid w:val="008A572E"/>
    <w:rsid w:val="008A5742"/>
    <w:rsid w:val="008A5B73"/>
    <w:rsid w:val="008A5F56"/>
    <w:rsid w:val="008A6297"/>
    <w:rsid w:val="008A62CA"/>
    <w:rsid w:val="008A64B9"/>
    <w:rsid w:val="008A67E8"/>
    <w:rsid w:val="008A690E"/>
    <w:rsid w:val="008A6EE8"/>
    <w:rsid w:val="008A71D6"/>
    <w:rsid w:val="008A75A3"/>
    <w:rsid w:val="008A76D7"/>
    <w:rsid w:val="008A7816"/>
    <w:rsid w:val="008A7AA2"/>
    <w:rsid w:val="008A7B0F"/>
    <w:rsid w:val="008A7B48"/>
    <w:rsid w:val="008A7C38"/>
    <w:rsid w:val="008A7E78"/>
    <w:rsid w:val="008B019C"/>
    <w:rsid w:val="008B0380"/>
    <w:rsid w:val="008B05AD"/>
    <w:rsid w:val="008B05E8"/>
    <w:rsid w:val="008B06A8"/>
    <w:rsid w:val="008B0981"/>
    <w:rsid w:val="008B0C58"/>
    <w:rsid w:val="008B0D43"/>
    <w:rsid w:val="008B0F55"/>
    <w:rsid w:val="008B10D3"/>
    <w:rsid w:val="008B11C9"/>
    <w:rsid w:val="008B12B6"/>
    <w:rsid w:val="008B1384"/>
    <w:rsid w:val="008B13D7"/>
    <w:rsid w:val="008B149C"/>
    <w:rsid w:val="008B15AA"/>
    <w:rsid w:val="008B188E"/>
    <w:rsid w:val="008B1DAB"/>
    <w:rsid w:val="008B1E59"/>
    <w:rsid w:val="008B238C"/>
    <w:rsid w:val="008B245A"/>
    <w:rsid w:val="008B264A"/>
    <w:rsid w:val="008B2955"/>
    <w:rsid w:val="008B29A8"/>
    <w:rsid w:val="008B2C3D"/>
    <w:rsid w:val="008B2D44"/>
    <w:rsid w:val="008B2FC1"/>
    <w:rsid w:val="008B30D1"/>
    <w:rsid w:val="008B30E6"/>
    <w:rsid w:val="008B32D2"/>
    <w:rsid w:val="008B362B"/>
    <w:rsid w:val="008B38FD"/>
    <w:rsid w:val="008B395B"/>
    <w:rsid w:val="008B42CF"/>
    <w:rsid w:val="008B4385"/>
    <w:rsid w:val="008B478D"/>
    <w:rsid w:val="008B4D2D"/>
    <w:rsid w:val="008B5093"/>
    <w:rsid w:val="008B50D9"/>
    <w:rsid w:val="008B5337"/>
    <w:rsid w:val="008B553C"/>
    <w:rsid w:val="008B5964"/>
    <w:rsid w:val="008B5F76"/>
    <w:rsid w:val="008B5FCB"/>
    <w:rsid w:val="008B6001"/>
    <w:rsid w:val="008B602D"/>
    <w:rsid w:val="008B60AB"/>
    <w:rsid w:val="008B60C9"/>
    <w:rsid w:val="008B632E"/>
    <w:rsid w:val="008B67FC"/>
    <w:rsid w:val="008B69B4"/>
    <w:rsid w:val="008B6A2C"/>
    <w:rsid w:val="008B6E2D"/>
    <w:rsid w:val="008B7229"/>
    <w:rsid w:val="008B7511"/>
    <w:rsid w:val="008B752C"/>
    <w:rsid w:val="008B76C9"/>
    <w:rsid w:val="008B789D"/>
    <w:rsid w:val="008B7B28"/>
    <w:rsid w:val="008B7B8D"/>
    <w:rsid w:val="008B7C02"/>
    <w:rsid w:val="008B7F8C"/>
    <w:rsid w:val="008C00A7"/>
    <w:rsid w:val="008C01FC"/>
    <w:rsid w:val="008C033E"/>
    <w:rsid w:val="008C0ACB"/>
    <w:rsid w:val="008C0CE3"/>
    <w:rsid w:val="008C0D43"/>
    <w:rsid w:val="008C0D81"/>
    <w:rsid w:val="008C0F50"/>
    <w:rsid w:val="008C0F61"/>
    <w:rsid w:val="008C0FBF"/>
    <w:rsid w:val="008C10DD"/>
    <w:rsid w:val="008C1153"/>
    <w:rsid w:val="008C13E8"/>
    <w:rsid w:val="008C156F"/>
    <w:rsid w:val="008C1717"/>
    <w:rsid w:val="008C1888"/>
    <w:rsid w:val="008C1BEE"/>
    <w:rsid w:val="008C1FB9"/>
    <w:rsid w:val="008C1FBA"/>
    <w:rsid w:val="008C1FBD"/>
    <w:rsid w:val="008C2547"/>
    <w:rsid w:val="008C2647"/>
    <w:rsid w:val="008C2848"/>
    <w:rsid w:val="008C2D5A"/>
    <w:rsid w:val="008C3035"/>
    <w:rsid w:val="008C32A9"/>
    <w:rsid w:val="008C38C0"/>
    <w:rsid w:val="008C3CAC"/>
    <w:rsid w:val="008C429B"/>
    <w:rsid w:val="008C4920"/>
    <w:rsid w:val="008C4B78"/>
    <w:rsid w:val="008C4CCC"/>
    <w:rsid w:val="008C4DC3"/>
    <w:rsid w:val="008C50A9"/>
    <w:rsid w:val="008C530C"/>
    <w:rsid w:val="008C537D"/>
    <w:rsid w:val="008C5476"/>
    <w:rsid w:val="008C58C8"/>
    <w:rsid w:val="008C5988"/>
    <w:rsid w:val="008C60D7"/>
    <w:rsid w:val="008C619C"/>
    <w:rsid w:val="008C657C"/>
    <w:rsid w:val="008C6BE6"/>
    <w:rsid w:val="008C6E9C"/>
    <w:rsid w:val="008C7282"/>
    <w:rsid w:val="008C767E"/>
    <w:rsid w:val="008C76B9"/>
    <w:rsid w:val="008C7842"/>
    <w:rsid w:val="008C794E"/>
    <w:rsid w:val="008C796A"/>
    <w:rsid w:val="008C7A8B"/>
    <w:rsid w:val="008C7BE2"/>
    <w:rsid w:val="008C7EC5"/>
    <w:rsid w:val="008C7F23"/>
    <w:rsid w:val="008C7F37"/>
    <w:rsid w:val="008D021A"/>
    <w:rsid w:val="008D028B"/>
    <w:rsid w:val="008D0502"/>
    <w:rsid w:val="008D0AD2"/>
    <w:rsid w:val="008D0B2C"/>
    <w:rsid w:val="008D0C10"/>
    <w:rsid w:val="008D0F8F"/>
    <w:rsid w:val="008D0FC6"/>
    <w:rsid w:val="008D0FDF"/>
    <w:rsid w:val="008D12D7"/>
    <w:rsid w:val="008D13CF"/>
    <w:rsid w:val="008D1817"/>
    <w:rsid w:val="008D1880"/>
    <w:rsid w:val="008D1A98"/>
    <w:rsid w:val="008D20D5"/>
    <w:rsid w:val="008D2136"/>
    <w:rsid w:val="008D2296"/>
    <w:rsid w:val="008D2351"/>
    <w:rsid w:val="008D2400"/>
    <w:rsid w:val="008D274C"/>
    <w:rsid w:val="008D2968"/>
    <w:rsid w:val="008D2A20"/>
    <w:rsid w:val="008D2C0A"/>
    <w:rsid w:val="008D2C1E"/>
    <w:rsid w:val="008D2F7A"/>
    <w:rsid w:val="008D325D"/>
    <w:rsid w:val="008D3374"/>
    <w:rsid w:val="008D343C"/>
    <w:rsid w:val="008D348A"/>
    <w:rsid w:val="008D3611"/>
    <w:rsid w:val="008D375B"/>
    <w:rsid w:val="008D39D9"/>
    <w:rsid w:val="008D3C09"/>
    <w:rsid w:val="008D3D3D"/>
    <w:rsid w:val="008D3DFA"/>
    <w:rsid w:val="008D40F9"/>
    <w:rsid w:val="008D438B"/>
    <w:rsid w:val="008D461B"/>
    <w:rsid w:val="008D4672"/>
    <w:rsid w:val="008D4713"/>
    <w:rsid w:val="008D485F"/>
    <w:rsid w:val="008D488B"/>
    <w:rsid w:val="008D4C35"/>
    <w:rsid w:val="008D4ECB"/>
    <w:rsid w:val="008D525D"/>
    <w:rsid w:val="008D546E"/>
    <w:rsid w:val="008D54F6"/>
    <w:rsid w:val="008D574A"/>
    <w:rsid w:val="008D597E"/>
    <w:rsid w:val="008D598F"/>
    <w:rsid w:val="008D5A2E"/>
    <w:rsid w:val="008D5ADF"/>
    <w:rsid w:val="008D5C52"/>
    <w:rsid w:val="008D67B3"/>
    <w:rsid w:val="008D6CB5"/>
    <w:rsid w:val="008D730B"/>
    <w:rsid w:val="008D7344"/>
    <w:rsid w:val="008D7431"/>
    <w:rsid w:val="008D745E"/>
    <w:rsid w:val="008D773D"/>
    <w:rsid w:val="008D7C94"/>
    <w:rsid w:val="008D7F15"/>
    <w:rsid w:val="008D7F22"/>
    <w:rsid w:val="008E04D5"/>
    <w:rsid w:val="008E0523"/>
    <w:rsid w:val="008E0668"/>
    <w:rsid w:val="008E08B5"/>
    <w:rsid w:val="008E0926"/>
    <w:rsid w:val="008E0A65"/>
    <w:rsid w:val="008E0B40"/>
    <w:rsid w:val="008E0D76"/>
    <w:rsid w:val="008E1109"/>
    <w:rsid w:val="008E1683"/>
    <w:rsid w:val="008E16FD"/>
    <w:rsid w:val="008E1C08"/>
    <w:rsid w:val="008E1EE8"/>
    <w:rsid w:val="008E2031"/>
    <w:rsid w:val="008E2296"/>
    <w:rsid w:val="008E2344"/>
    <w:rsid w:val="008E2A02"/>
    <w:rsid w:val="008E2B75"/>
    <w:rsid w:val="008E2BEC"/>
    <w:rsid w:val="008E3074"/>
    <w:rsid w:val="008E326B"/>
    <w:rsid w:val="008E33A6"/>
    <w:rsid w:val="008E357C"/>
    <w:rsid w:val="008E3753"/>
    <w:rsid w:val="008E385C"/>
    <w:rsid w:val="008E3B9D"/>
    <w:rsid w:val="008E3CE7"/>
    <w:rsid w:val="008E4070"/>
    <w:rsid w:val="008E411E"/>
    <w:rsid w:val="008E4267"/>
    <w:rsid w:val="008E464E"/>
    <w:rsid w:val="008E4793"/>
    <w:rsid w:val="008E47FC"/>
    <w:rsid w:val="008E48A2"/>
    <w:rsid w:val="008E4DDF"/>
    <w:rsid w:val="008E4FF1"/>
    <w:rsid w:val="008E5123"/>
    <w:rsid w:val="008E5172"/>
    <w:rsid w:val="008E527F"/>
    <w:rsid w:val="008E52EE"/>
    <w:rsid w:val="008E549F"/>
    <w:rsid w:val="008E5A82"/>
    <w:rsid w:val="008E5B6A"/>
    <w:rsid w:val="008E5B6F"/>
    <w:rsid w:val="008E5EDA"/>
    <w:rsid w:val="008E63AA"/>
    <w:rsid w:val="008E68C8"/>
    <w:rsid w:val="008E6AE8"/>
    <w:rsid w:val="008E6E8D"/>
    <w:rsid w:val="008E6EFC"/>
    <w:rsid w:val="008E6FCA"/>
    <w:rsid w:val="008E6FFC"/>
    <w:rsid w:val="008E72FC"/>
    <w:rsid w:val="008E77BC"/>
    <w:rsid w:val="008E7848"/>
    <w:rsid w:val="008E7B30"/>
    <w:rsid w:val="008E7D50"/>
    <w:rsid w:val="008E7FD1"/>
    <w:rsid w:val="008F00D2"/>
    <w:rsid w:val="008F08BC"/>
    <w:rsid w:val="008F0D13"/>
    <w:rsid w:val="008F0DD5"/>
    <w:rsid w:val="008F1011"/>
    <w:rsid w:val="008F1077"/>
    <w:rsid w:val="008F10DB"/>
    <w:rsid w:val="008F11EE"/>
    <w:rsid w:val="008F179D"/>
    <w:rsid w:val="008F19FB"/>
    <w:rsid w:val="008F1E07"/>
    <w:rsid w:val="008F2199"/>
    <w:rsid w:val="008F21AD"/>
    <w:rsid w:val="008F2250"/>
    <w:rsid w:val="008F226E"/>
    <w:rsid w:val="008F2572"/>
    <w:rsid w:val="008F276C"/>
    <w:rsid w:val="008F28D5"/>
    <w:rsid w:val="008F2C40"/>
    <w:rsid w:val="008F2F8E"/>
    <w:rsid w:val="008F2FB5"/>
    <w:rsid w:val="008F330B"/>
    <w:rsid w:val="008F3376"/>
    <w:rsid w:val="008F348A"/>
    <w:rsid w:val="008F3B2A"/>
    <w:rsid w:val="008F3FC3"/>
    <w:rsid w:val="008F4160"/>
    <w:rsid w:val="008F421D"/>
    <w:rsid w:val="008F42D6"/>
    <w:rsid w:val="008F4935"/>
    <w:rsid w:val="008F4A1C"/>
    <w:rsid w:val="008F549B"/>
    <w:rsid w:val="008F56CD"/>
    <w:rsid w:val="008F5708"/>
    <w:rsid w:val="008F58E4"/>
    <w:rsid w:val="008F5A51"/>
    <w:rsid w:val="008F5A54"/>
    <w:rsid w:val="008F5CEA"/>
    <w:rsid w:val="008F6124"/>
    <w:rsid w:val="008F621E"/>
    <w:rsid w:val="008F6253"/>
    <w:rsid w:val="008F6302"/>
    <w:rsid w:val="008F636A"/>
    <w:rsid w:val="008F67AE"/>
    <w:rsid w:val="008F6805"/>
    <w:rsid w:val="008F6C62"/>
    <w:rsid w:val="008F6CC9"/>
    <w:rsid w:val="008F6D67"/>
    <w:rsid w:val="008F6DD3"/>
    <w:rsid w:val="008F6EF2"/>
    <w:rsid w:val="008F700C"/>
    <w:rsid w:val="008F7467"/>
    <w:rsid w:val="008F74A2"/>
    <w:rsid w:val="008F7882"/>
    <w:rsid w:val="008F78C7"/>
    <w:rsid w:val="008F798C"/>
    <w:rsid w:val="008F7C39"/>
    <w:rsid w:val="00900069"/>
    <w:rsid w:val="00900074"/>
    <w:rsid w:val="0090027F"/>
    <w:rsid w:val="009003A1"/>
    <w:rsid w:val="0090043E"/>
    <w:rsid w:val="0090050F"/>
    <w:rsid w:val="00900669"/>
    <w:rsid w:val="00900839"/>
    <w:rsid w:val="009008B4"/>
    <w:rsid w:val="0090093F"/>
    <w:rsid w:val="00900BEF"/>
    <w:rsid w:val="00900D70"/>
    <w:rsid w:val="0090105D"/>
    <w:rsid w:val="00901332"/>
    <w:rsid w:val="009013DA"/>
    <w:rsid w:val="00901588"/>
    <w:rsid w:val="009015BE"/>
    <w:rsid w:val="009016EF"/>
    <w:rsid w:val="009017A3"/>
    <w:rsid w:val="00901B08"/>
    <w:rsid w:val="00901C8C"/>
    <w:rsid w:val="00902125"/>
    <w:rsid w:val="0090215A"/>
    <w:rsid w:val="009022B2"/>
    <w:rsid w:val="009022ED"/>
    <w:rsid w:val="00902676"/>
    <w:rsid w:val="0090276A"/>
    <w:rsid w:val="009029A6"/>
    <w:rsid w:val="009029A9"/>
    <w:rsid w:val="00902B32"/>
    <w:rsid w:val="00902DEE"/>
    <w:rsid w:val="009032EB"/>
    <w:rsid w:val="009035D7"/>
    <w:rsid w:val="00903649"/>
    <w:rsid w:val="009037AD"/>
    <w:rsid w:val="00903815"/>
    <w:rsid w:val="009039F8"/>
    <w:rsid w:val="00903C54"/>
    <w:rsid w:val="00903C7B"/>
    <w:rsid w:val="0090464C"/>
    <w:rsid w:val="0090468A"/>
    <w:rsid w:val="009048DE"/>
    <w:rsid w:val="00904B57"/>
    <w:rsid w:val="00904B77"/>
    <w:rsid w:val="00904C5D"/>
    <w:rsid w:val="00904CBB"/>
    <w:rsid w:val="00904F0E"/>
    <w:rsid w:val="00904FFB"/>
    <w:rsid w:val="00905006"/>
    <w:rsid w:val="009053AE"/>
    <w:rsid w:val="009055C4"/>
    <w:rsid w:val="00905A2B"/>
    <w:rsid w:val="00906125"/>
    <w:rsid w:val="00906216"/>
    <w:rsid w:val="0090623C"/>
    <w:rsid w:val="0090629D"/>
    <w:rsid w:val="00906613"/>
    <w:rsid w:val="00906663"/>
    <w:rsid w:val="009067AB"/>
    <w:rsid w:val="00906AEB"/>
    <w:rsid w:val="00906C98"/>
    <w:rsid w:val="00907027"/>
    <w:rsid w:val="0090702B"/>
    <w:rsid w:val="00907058"/>
    <w:rsid w:val="00907299"/>
    <w:rsid w:val="0090731A"/>
    <w:rsid w:val="0090744C"/>
    <w:rsid w:val="009078FF"/>
    <w:rsid w:val="00907C16"/>
    <w:rsid w:val="0091032E"/>
    <w:rsid w:val="00910393"/>
    <w:rsid w:val="00910568"/>
    <w:rsid w:val="009107CF"/>
    <w:rsid w:val="00910991"/>
    <w:rsid w:val="0091107D"/>
    <w:rsid w:val="009110D6"/>
    <w:rsid w:val="00911106"/>
    <w:rsid w:val="00911309"/>
    <w:rsid w:val="0091151A"/>
    <w:rsid w:val="009116BE"/>
    <w:rsid w:val="00911880"/>
    <w:rsid w:val="00911AEC"/>
    <w:rsid w:val="00911CBB"/>
    <w:rsid w:val="00911D29"/>
    <w:rsid w:val="009122B9"/>
    <w:rsid w:val="00912357"/>
    <w:rsid w:val="009124D6"/>
    <w:rsid w:val="0091294F"/>
    <w:rsid w:val="009130E5"/>
    <w:rsid w:val="0091318F"/>
    <w:rsid w:val="00913563"/>
    <w:rsid w:val="00913772"/>
    <w:rsid w:val="00913DB4"/>
    <w:rsid w:val="00913EAA"/>
    <w:rsid w:val="00913EF3"/>
    <w:rsid w:val="00914102"/>
    <w:rsid w:val="00914183"/>
    <w:rsid w:val="009142BC"/>
    <w:rsid w:val="0091477A"/>
    <w:rsid w:val="0091484E"/>
    <w:rsid w:val="00914CC5"/>
    <w:rsid w:val="009153EE"/>
    <w:rsid w:val="0091544F"/>
    <w:rsid w:val="009155CB"/>
    <w:rsid w:val="009155F3"/>
    <w:rsid w:val="0091568E"/>
    <w:rsid w:val="00915821"/>
    <w:rsid w:val="00915AFF"/>
    <w:rsid w:val="00915BFF"/>
    <w:rsid w:val="00915E03"/>
    <w:rsid w:val="00915F8C"/>
    <w:rsid w:val="0091609B"/>
    <w:rsid w:val="00916133"/>
    <w:rsid w:val="009164BC"/>
    <w:rsid w:val="009167BC"/>
    <w:rsid w:val="00916835"/>
    <w:rsid w:val="00916891"/>
    <w:rsid w:val="00916963"/>
    <w:rsid w:val="00916D2D"/>
    <w:rsid w:val="00917012"/>
    <w:rsid w:val="0091702B"/>
    <w:rsid w:val="009171D0"/>
    <w:rsid w:val="0091759B"/>
    <w:rsid w:val="009175C2"/>
    <w:rsid w:val="009175EC"/>
    <w:rsid w:val="00917BDE"/>
    <w:rsid w:val="00917EFB"/>
    <w:rsid w:val="00920028"/>
    <w:rsid w:val="00920160"/>
    <w:rsid w:val="009201C8"/>
    <w:rsid w:val="00920C04"/>
    <w:rsid w:val="00920CBC"/>
    <w:rsid w:val="00921087"/>
    <w:rsid w:val="009210D6"/>
    <w:rsid w:val="00921171"/>
    <w:rsid w:val="00921173"/>
    <w:rsid w:val="00921177"/>
    <w:rsid w:val="00921ADC"/>
    <w:rsid w:val="00921B99"/>
    <w:rsid w:val="0092220F"/>
    <w:rsid w:val="0092292C"/>
    <w:rsid w:val="009229B6"/>
    <w:rsid w:val="00922BB1"/>
    <w:rsid w:val="00922FF8"/>
    <w:rsid w:val="00923211"/>
    <w:rsid w:val="009234D7"/>
    <w:rsid w:val="009234DE"/>
    <w:rsid w:val="00923531"/>
    <w:rsid w:val="00923878"/>
    <w:rsid w:val="009239DC"/>
    <w:rsid w:val="00923A5B"/>
    <w:rsid w:val="00923BE0"/>
    <w:rsid w:val="00923F08"/>
    <w:rsid w:val="0092423D"/>
    <w:rsid w:val="00924562"/>
    <w:rsid w:val="00924655"/>
    <w:rsid w:val="0092480A"/>
    <w:rsid w:val="009249AB"/>
    <w:rsid w:val="00924A52"/>
    <w:rsid w:val="00924C3D"/>
    <w:rsid w:val="00924DCA"/>
    <w:rsid w:val="009252D9"/>
    <w:rsid w:val="00925488"/>
    <w:rsid w:val="009254FD"/>
    <w:rsid w:val="009255DA"/>
    <w:rsid w:val="00925722"/>
    <w:rsid w:val="009257A2"/>
    <w:rsid w:val="009257A6"/>
    <w:rsid w:val="00925C2C"/>
    <w:rsid w:val="00925D1C"/>
    <w:rsid w:val="00926151"/>
    <w:rsid w:val="0092635F"/>
    <w:rsid w:val="0092650A"/>
    <w:rsid w:val="00926A39"/>
    <w:rsid w:val="00926BE3"/>
    <w:rsid w:val="00926D8E"/>
    <w:rsid w:val="00926E8E"/>
    <w:rsid w:val="0092717E"/>
    <w:rsid w:val="00927323"/>
    <w:rsid w:val="009277F5"/>
    <w:rsid w:val="0092782E"/>
    <w:rsid w:val="00927853"/>
    <w:rsid w:val="009278FA"/>
    <w:rsid w:val="00927A19"/>
    <w:rsid w:val="00927B79"/>
    <w:rsid w:val="00927B86"/>
    <w:rsid w:val="0093035E"/>
    <w:rsid w:val="00930539"/>
    <w:rsid w:val="00930729"/>
    <w:rsid w:val="00930931"/>
    <w:rsid w:val="00930943"/>
    <w:rsid w:val="00930A69"/>
    <w:rsid w:val="00930B03"/>
    <w:rsid w:val="00930C02"/>
    <w:rsid w:val="00930D68"/>
    <w:rsid w:val="00930EC0"/>
    <w:rsid w:val="00931078"/>
    <w:rsid w:val="00931715"/>
    <w:rsid w:val="009317F9"/>
    <w:rsid w:val="00931D04"/>
    <w:rsid w:val="00931E08"/>
    <w:rsid w:val="0093224B"/>
    <w:rsid w:val="009327E7"/>
    <w:rsid w:val="0093290E"/>
    <w:rsid w:val="00932E7E"/>
    <w:rsid w:val="00932F5B"/>
    <w:rsid w:val="00933019"/>
    <w:rsid w:val="00933083"/>
    <w:rsid w:val="009331A6"/>
    <w:rsid w:val="00933498"/>
    <w:rsid w:val="00933607"/>
    <w:rsid w:val="00933A14"/>
    <w:rsid w:val="00933AEE"/>
    <w:rsid w:val="00933CE8"/>
    <w:rsid w:val="00934004"/>
    <w:rsid w:val="0093428B"/>
    <w:rsid w:val="0093465E"/>
    <w:rsid w:val="009346D1"/>
    <w:rsid w:val="009346F2"/>
    <w:rsid w:val="00934F3B"/>
    <w:rsid w:val="00934F93"/>
    <w:rsid w:val="00935718"/>
    <w:rsid w:val="0093587C"/>
    <w:rsid w:val="00935C99"/>
    <w:rsid w:val="009360F9"/>
    <w:rsid w:val="00936115"/>
    <w:rsid w:val="00936189"/>
    <w:rsid w:val="00936407"/>
    <w:rsid w:val="0093641C"/>
    <w:rsid w:val="0093667A"/>
    <w:rsid w:val="00936815"/>
    <w:rsid w:val="009368B0"/>
    <w:rsid w:val="00936928"/>
    <w:rsid w:val="00936C46"/>
    <w:rsid w:val="00936D12"/>
    <w:rsid w:val="00936EFF"/>
    <w:rsid w:val="0093702A"/>
    <w:rsid w:val="00937080"/>
    <w:rsid w:val="00937132"/>
    <w:rsid w:val="009372ED"/>
    <w:rsid w:val="009378B9"/>
    <w:rsid w:val="009400C2"/>
    <w:rsid w:val="00940251"/>
    <w:rsid w:val="0094025A"/>
    <w:rsid w:val="009405D7"/>
    <w:rsid w:val="009406D2"/>
    <w:rsid w:val="0094082E"/>
    <w:rsid w:val="009409C6"/>
    <w:rsid w:val="009409D0"/>
    <w:rsid w:val="00940B90"/>
    <w:rsid w:val="00940C76"/>
    <w:rsid w:val="00940D40"/>
    <w:rsid w:val="00940F24"/>
    <w:rsid w:val="00940FA2"/>
    <w:rsid w:val="00941188"/>
    <w:rsid w:val="00941633"/>
    <w:rsid w:val="0094191F"/>
    <w:rsid w:val="00941A72"/>
    <w:rsid w:val="00941B7E"/>
    <w:rsid w:val="00941D26"/>
    <w:rsid w:val="00941E18"/>
    <w:rsid w:val="00942155"/>
    <w:rsid w:val="009423C5"/>
    <w:rsid w:val="009423DA"/>
    <w:rsid w:val="00942412"/>
    <w:rsid w:val="0094271B"/>
    <w:rsid w:val="009428CB"/>
    <w:rsid w:val="00942D39"/>
    <w:rsid w:val="00942D4C"/>
    <w:rsid w:val="00943102"/>
    <w:rsid w:val="00943234"/>
    <w:rsid w:val="009432B7"/>
    <w:rsid w:val="009432E5"/>
    <w:rsid w:val="00943381"/>
    <w:rsid w:val="00943578"/>
    <w:rsid w:val="00943669"/>
    <w:rsid w:val="0094369D"/>
    <w:rsid w:val="00943B43"/>
    <w:rsid w:val="00943DE6"/>
    <w:rsid w:val="00943FDB"/>
    <w:rsid w:val="0094417F"/>
    <w:rsid w:val="009441B3"/>
    <w:rsid w:val="0094441B"/>
    <w:rsid w:val="00944944"/>
    <w:rsid w:val="00944C3A"/>
    <w:rsid w:val="00944DFC"/>
    <w:rsid w:val="009451FA"/>
    <w:rsid w:val="0094542E"/>
    <w:rsid w:val="00945639"/>
    <w:rsid w:val="00945A80"/>
    <w:rsid w:val="0094604E"/>
    <w:rsid w:val="009462BF"/>
    <w:rsid w:val="009465FD"/>
    <w:rsid w:val="0094666F"/>
    <w:rsid w:val="00946A76"/>
    <w:rsid w:val="00947193"/>
    <w:rsid w:val="00947211"/>
    <w:rsid w:val="0094742F"/>
    <w:rsid w:val="009476F7"/>
    <w:rsid w:val="00947826"/>
    <w:rsid w:val="00947879"/>
    <w:rsid w:val="00947A0E"/>
    <w:rsid w:val="00947CFA"/>
    <w:rsid w:val="00947F0E"/>
    <w:rsid w:val="0095022F"/>
    <w:rsid w:val="00950369"/>
    <w:rsid w:val="00950859"/>
    <w:rsid w:val="0095089B"/>
    <w:rsid w:val="009509EB"/>
    <w:rsid w:val="00950A54"/>
    <w:rsid w:val="00950BF2"/>
    <w:rsid w:val="00950C1F"/>
    <w:rsid w:val="0095147E"/>
    <w:rsid w:val="009514B3"/>
    <w:rsid w:val="0095169D"/>
    <w:rsid w:val="0095179F"/>
    <w:rsid w:val="009518DD"/>
    <w:rsid w:val="00951935"/>
    <w:rsid w:val="00951957"/>
    <w:rsid w:val="00951ACB"/>
    <w:rsid w:val="00951D1E"/>
    <w:rsid w:val="00951F29"/>
    <w:rsid w:val="009521A2"/>
    <w:rsid w:val="009521F4"/>
    <w:rsid w:val="0095232E"/>
    <w:rsid w:val="00952333"/>
    <w:rsid w:val="00952419"/>
    <w:rsid w:val="00952658"/>
    <w:rsid w:val="00952825"/>
    <w:rsid w:val="00952A00"/>
    <w:rsid w:val="00952F34"/>
    <w:rsid w:val="00952FFF"/>
    <w:rsid w:val="00953039"/>
    <w:rsid w:val="00953150"/>
    <w:rsid w:val="0095316B"/>
    <w:rsid w:val="0095342A"/>
    <w:rsid w:val="00953564"/>
    <w:rsid w:val="00953B49"/>
    <w:rsid w:val="00953C8A"/>
    <w:rsid w:val="0095412D"/>
    <w:rsid w:val="00954205"/>
    <w:rsid w:val="00954529"/>
    <w:rsid w:val="0095468B"/>
    <w:rsid w:val="009548F3"/>
    <w:rsid w:val="009548FF"/>
    <w:rsid w:val="00954AB3"/>
    <w:rsid w:val="00954B8A"/>
    <w:rsid w:val="00954C28"/>
    <w:rsid w:val="00954F3E"/>
    <w:rsid w:val="0095590B"/>
    <w:rsid w:val="00955C73"/>
    <w:rsid w:val="009563F1"/>
    <w:rsid w:val="00956B78"/>
    <w:rsid w:val="00956C47"/>
    <w:rsid w:val="00956C7B"/>
    <w:rsid w:val="00956D79"/>
    <w:rsid w:val="0095712D"/>
    <w:rsid w:val="00957461"/>
    <w:rsid w:val="009574F9"/>
    <w:rsid w:val="00957703"/>
    <w:rsid w:val="009578C9"/>
    <w:rsid w:val="00957918"/>
    <w:rsid w:val="0095795C"/>
    <w:rsid w:val="00957980"/>
    <w:rsid w:val="0096000E"/>
    <w:rsid w:val="009600FD"/>
    <w:rsid w:val="009602D8"/>
    <w:rsid w:val="00960317"/>
    <w:rsid w:val="0096036C"/>
    <w:rsid w:val="0096068C"/>
    <w:rsid w:val="009606FD"/>
    <w:rsid w:val="0096074C"/>
    <w:rsid w:val="00960885"/>
    <w:rsid w:val="00960920"/>
    <w:rsid w:val="009609C0"/>
    <w:rsid w:val="00960DC2"/>
    <w:rsid w:val="009610F0"/>
    <w:rsid w:val="00961AB4"/>
    <w:rsid w:val="00961AF5"/>
    <w:rsid w:val="00961E0D"/>
    <w:rsid w:val="00961E86"/>
    <w:rsid w:val="00961FAB"/>
    <w:rsid w:val="009623DD"/>
    <w:rsid w:val="0096242B"/>
    <w:rsid w:val="00962479"/>
    <w:rsid w:val="0096279F"/>
    <w:rsid w:val="00962949"/>
    <w:rsid w:val="00962A41"/>
    <w:rsid w:val="00962B3C"/>
    <w:rsid w:val="00962C39"/>
    <w:rsid w:val="00962C49"/>
    <w:rsid w:val="00962D12"/>
    <w:rsid w:val="00963048"/>
    <w:rsid w:val="009632C2"/>
    <w:rsid w:val="009632EA"/>
    <w:rsid w:val="009634FB"/>
    <w:rsid w:val="00963505"/>
    <w:rsid w:val="0096384A"/>
    <w:rsid w:val="0096397D"/>
    <w:rsid w:val="00963990"/>
    <w:rsid w:val="009639F3"/>
    <w:rsid w:val="00963A6C"/>
    <w:rsid w:val="00963E02"/>
    <w:rsid w:val="00963F1A"/>
    <w:rsid w:val="00963F4F"/>
    <w:rsid w:val="009641FC"/>
    <w:rsid w:val="0096424B"/>
    <w:rsid w:val="0096452E"/>
    <w:rsid w:val="009646BB"/>
    <w:rsid w:val="00964771"/>
    <w:rsid w:val="009649B3"/>
    <w:rsid w:val="00964A5C"/>
    <w:rsid w:val="00964BC1"/>
    <w:rsid w:val="00964C26"/>
    <w:rsid w:val="00964C5E"/>
    <w:rsid w:val="00964DD8"/>
    <w:rsid w:val="00964E6F"/>
    <w:rsid w:val="00964EEB"/>
    <w:rsid w:val="0096503A"/>
    <w:rsid w:val="00965058"/>
    <w:rsid w:val="009650F0"/>
    <w:rsid w:val="0096535B"/>
    <w:rsid w:val="00965CA7"/>
    <w:rsid w:val="00965DCE"/>
    <w:rsid w:val="00965E56"/>
    <w:rsid w:val="00965F07"/>
    <w:rsid w:val="00965F78"/>
    <w:rsid w:val="00966231"/>
    <w:rsid w:val="009662A0"/>
    <w:rsid w:val="00966582"/>
    <w:rsid w:val="00966961"/>
    <w:rsid w:val="00966AEB"/>
    <w:rsid w:val="00966E6F"/>
    <w:rsid w:val="00966FFC"/>
    <w:rsid w:val="0096700E"/>
    <w:rsid w:val="00967364"/>
    <w:rsid w:val="0096743C"/>
    <w:rsid w:val="009675D9"/>
    <w:rsid w:val="00967A44"/>
    <w:rsid w:val="00967B91"/>
    <w:rsid w:val="00967D82"/>
    <w:rsid w:val="00967DD7"/>
    <w:rsid w:val="00967E61"/>
    <w:rsid w:val="00967EC3"/>
    <w:rsid w:val="009700E1"/>
    <w:rsid w:val="009706F6"/>
    <w:rsid w:val="009708C5"/>
    <w:rsid w:val="009709CE"/>
    <w:rsid w:val="00970BDB"/>
    <w:rsid w:val="009715AA"/>
    <w:rsid w:val="0097162D"/>
    <w:rsid w:val="0097168B"/>
    <w:rsid w:val="0097171D"/>
    <w:rsid w:val="00971994"/>
    <w:rsid w:val="00971AA3"/>
    <w:rsid w:val="00971EA3"/>
    <w:rsid w:val="00971F8E"/>
    <w:rsid w:val="009725CA"/>
    <w:rsid w:val="0097264C"/>
    <w:rsid w:val="00972A8D"/>
    <w:rsid w:val="00972A95"/>
    <w:rsid w:val="00972E08"/>
    <w:rsid w:val="00973114"/>
    <w:rsid w:val="009731E0"/>
    <w:rsid w:val="009732CE"/>
    <w:rsid w:val="00973702"/>
    <w:rsid w:val="0097391C"/>
    <w:rsid w:val="00973CBC"/>
    <w:rsid w:val="00974010"/>
    <w:rsid w:val="009740D7"/>
    <w:rsid w:val="009740DE"/>
    <w:rsid w:val="00974374"/>
    <w:rsid w:val="00974497"/>
    <w:rsid w:val="00974755"/>
    <w:rsid w:val="00974994"/>
    <w:rsid w:val="00974C80"/>
    <w:rsid w:val="00974D5A"/>
    <w:rsid w:val="00974E91"/>
    <w:rsid w:val="00974EF4"/>
    <w:rsid w:val="009751FE"/>
    <w:rsid w:val="009752E2"/>
    <w:rsid w:val="00975405"/>
    <w:rsid w:val="009754E8"/>
    <w:rsid w:val="00975629"/>
    <w:rsid w:val="00975AAD"/>
    <w:rsid w:val="00975C10"/>
    <w:rsid w:val="00975C2E"/>
    <w:rsid w:val="00975D0A"/>
    <w:rsid w:val="00975DE0"/>
    <w:rsid w:val="00975F85"/>
    <w:rsid w:val="0097601A"/>
    <w:rsid w:val="00976279"/>
    <w:rsid w:val="009763F2"/>
    <w:rsid w:val="00976470"/>
    <w:rsid w:val="00976902"/>
    <w:rsid w:val="00976F7D"/>
    <w:rsid w:val="00977028"/>
    <w:rsid w:val="009772E3"/>
    <w:rsid w:val="009774FB"/>
    <w:rsid w:val="00977736"/>
    <w:rsid w:val="009779D7"/>
    <w:rsid w:val="00977C65"/>
    <w:rsid w:val="00980118"/>
    <w:rsid w:val="009802E0"/>
    <w:rsid w:val="0098038D"/>
    <w:rsid w:val="009806A6"/>
    <w:rsid w:val="0098072C"/>
    <w:rsid w:val="0098090E"/>
    <w:rsid w:val="00980B6A"/>
    <w:rsid w:val="00980DD3"/>
    <w:rsid w:val="00981161"/>
    <w:rsid w:val="00981242"/>
    <w:rsid w:val="0098126C"/>
    <w:rsid w:val="009818E1"/>
    <w:rsid w:val="00981CDB"/>
    <w:rsid w:val="00981DB7"/>
    <w:rsid w:val="00981F03"/>
    <w:rsid w:val="00981FB9"/>
    <w:rsid w:val="009821C8"/>
    <w:rsid w:val="0098247C"/>
    <w:rsid w:val="0098252A"/>
    <w:rsid w:val="0098255A"/>
    <w:rsid w:val="00982635"/>
    <w:rsid w:val="009826A3"/>
    <w:rsid w:val="009826D3"/>
    <w:rsid w:val="009827B3"/>
    <w:rsid w:val="009829AC"/>
    <w:rsid w:val="00982C8B"/>
    <w:rsid w:val="00982DE3"/>
    <w:rsid w:val="00982EC8"/>
    <w:rsid w:val="00982EFE"/>
    <w:rsid w:val="009831F5"/>
    <w:rsid w:val="00983319"/>
    <w:rsid w:val="0098344E"/>
    <w:rsid w:val="0098346F"/>
    <w:rsid w:val="00983888"/>
    <w:rsid w:val="009839E6"/>
    <w:rsid w:val="00983BA5"/>
    <w:rsid w:val="00983BAF"/>
    <w:rsid w:val="00983D1F"/>
    <w:rsid w:val="00983F1C"/>
    <w:rsid w:val="00983FDD"/>
    <w:rsid w:val="00984346"/>
    <w:rsid w:val="00984B30"/>
    <w:rsid w:val="00984B5D"/>
    <w:rsid w:val="00984C02"/>
    <w:rsid w:val="00985127"/>
    <w:rsid w:val="00985314"/>
    <w:rsid w:val="009855F5"/>
    <w:rsid w:val="00985902"/>
    <w:rsid w:val="00985ABE"/>
    <w:rsid w:val="00985E91"/>
    <w:rsid w:val="00986026"/>
    <w:rsid w:val="00986083"/>
    <w:rsid w:val="009860C5"/>
    <w:rsid w:val="00986453"/>
    <w:rsid w:val="00986604"/>
    <w:rsid w:val="009869CB"/>
    <w:rsid w:val="00986D60"/>
    <w:rsid w:val="00986DF4"/>
    <w:rsid w:val="00986F03"/>
    <w:rsid w:val="009871C4"/>
    <w:rsid w:val="00987354"/>
    <w:rsid w:val="009874F6"/>
    <w:rsid w:val="009878AB"/>
    <w:rsid w:val="009879C6"/>
    <w:rsid w:val="00987C15"/>
    <w:rsid w:val="00987E23"/>
    <w:rsid w:val="00987E8E"/>
    <w:rsid w:val="00990023"/>
    <w:rsid w:val="00990739"/>
    <w:rsid w:val="00990AFD"/>
    <w:rsid w:val="00990CF2"/>
    <w:rsid w:val="00990DE6"/>
    <w:rsid w:val="00990F5F"/>
    <w:rsid w:val="00991473"/>
    <w:rsid w:val="00991536"/>
    <w:rsid w:val="0099158A"/>
    <w:rsid w:val="00991B3B"/>
    <w:rsid w:val="00991DD8"/>
    <w:rsid w:val="00991E36"/>
    <w:rsid w:val="00991FD6"/>
    <w:rsid w:val="0099215B"/>
    <w:rsid w:val="009921FB"/>
    <w:rsid w:val="009923F6"/>
    <w:rsid w:val="009927AF"/>
    <w:rsid w:val="00992906"/>
    <w:rsid w:val="00992AD7"/>
    <w:rsid w:val="00992B3B"/>
    <w:rsid w:val="00992B6E"/>
    <w:rsid w:val="0099347F"/>
    <w:rsid w:val="00993697"/>
    <w:rsid w:val="009937F1"/>
    <w:rsid w:val="00993CFD"/>
    <w:rsid w:val="00994138"/>
    <w:rsid w:val="00994312"/>
    <w:rsid w:val="0099449D"/>
    <w:rsid w:val="00994719"/>
    <w:rsid w:val="0099485A"/>
    <w:rsid w:val="00994B40"/>
    <w:rsid w:val="00994BAE"/>
    <w:rsid w:val="00994BE4"/>
    <w:rsid w:val="00994E83"/>
    <w:rsid w:val="00995106"/>
    <w:rsid w:val="009957D2"/>
    <w:rsid w:val="009959EC"/>
    <w:rsid w:val="00995B6D"/>
    <w:rsid w:val="00995C15"/>
    <w:rsid w:val="00995CFB"/>
    <w:rsid w:val="00995D0F"/>
    <w:rsid w:val="00995D1D"/>
    <w:rsid w:val="00995DB9"/>
    <w:rsid w:val="00995E3B"/>
    <w:rsid w:val="00995F75"/>
    <w:rsid w:val="00995F92"/>
    <w:rsid w:val="009960D8"/>
    <w:rsid w:val="009960F2"/>
    <w:rsid w:val="009962B6"/>
    <w:rsid w:val="009965A4"/>
    <w:rsid w:val="009965B8"/>
    <w:rsid w:val="00996731"/>
    <w:rsid w:val="00996905"/>
    <w:rsid w:val="009969A6"/>
    <w:rsid w:val="00996AA9"/>
    <w:rsid w:val="00996C49"/>
    <w:rsid w:val="00996EE7"/>
    <w:rsid w:val="009970B3"/>
    <w:rsid w:val="00997196"/>
    <w:rsid w:val="00997274"/>
    <w:rsid w:val="00997318"/>
    <w:rsid w:val="0099753B"/>
    <w:rsid w:val="009976B7"/>
    <w:rsid w:val="009979A3"/>
    <w:rsid w:val="00997B4C"/>
    <w:rsid w:val="00997CB7"/>
    <w:rsid w:val="00997D85"/>
    <w:rsid w:val="00997E47"/>
    <w:rsid w:val="009A009C"/>
    <w:rsid w:val="009A01E2"/>
    <w:rsid w:val="009A0393"/>
    <w:rsid w:val="009A04DC"/>
    <w:rsid w:val="009A05C0"/>
    <w:rsid w:val="009A06A3"/>
    <w:rsid w:val="009A085C"/>
    <w:rsid w:val="009A0893"/>
    <w:rsid w:val="009A099A"/>
    <w:rsid w:val="009A0DFF"/>
    <w:rsid w:val="009A0F2B"/>
    <w:rsid w:val="009A13FF"/>
    <w:rsid w:val="009A1CDB"/>
    <w:rsid w:val="009A1EA4"/>
    <w:rsid w:val="009A219F"/>
    <w:rsid w:val="009A2293"/>
    <w:rsid w:val="009A2638"/>
    <w:rsid w:val="009A273B"/>
    <w:rsid w:val="009A2B2E"/>
    <w:rsid w:val="009A30D0"/>
    <w:rsid w:val="009A32E8"/>
    <w:rsid w:val="009A3344"/>
    <w:rsid w:val="009A3374"/>
    <w:rsid w:val="009A354E"/>
    <w:rsid w:val="009A392E"/>
    <w:rsid w:val="009A39B1"/>
    <w:rsid w:val="009A3B01"/>
    <w:rsid w:val="009A3C93"/>
    <w:rsid w:val="009A411A"/>
    <w:rsid w:val="009A44D7"/>
    <w:rsid w:val="009A4BAD"/>
    <w:rsid w:val="009A4CB6"/>
    <w:rsid w:val="009A4DF1"/>
    <w:rsid w:val="009A536B"/>
    <w:rsid w:val="009A54C0"/>
    <w:rsid w:val="009A5E8E"/>
    <w:rsid w:val="009A63A2"/>
    <w:rsid w:val="009A6401"/>
    <w:rsid w:val="009A6407"/>
    <w:rsid w:val="009A6953"/>
    <w:rsid w:val="009A6A61"/>
    <w:rsid w:val="009A6A87"/>
    <w:rsid w:val="009A6AD8"/>
    <w:rsid w:val="009A6C89"/>
    <w:rsid w:val="009A6CD6"/>
    <w:rsid w:val="009A6D7D"/>
    <w:rsid w:val="009A6FE2"/>
    <w:rsid w:val="009A7293"/>
    <w:rsid w:val="009A7367"/>
    <w:rsid w:val="009A7611"/>
    <w:rsid w:val="009A7736"/>
    <w:rsid w:val="009A7797"/>
    <w:rsid w:val="009A7A4D"/>
    <w:rsid w:val="009A7D7F"/>
    <w:rsid w:val="009B05FB"/>
    <w:rsid w:val="009B068B"/>
    <w:rsid w:val="009B0994"/>
    <w:rsid w:val="009B0D13"/>
    <w:rsid w:val="009B0DBC"/>
    <w:rsid w:val="009B0EE9"/>
    <w:rsid w:val="009B0F60"/>
    <w:rsid w:val="009B1033"/>
    <w:rsid w:val="009B129E"/>
    <w:rsid w:val="009B1307"/>
    <w:rsid w:val="009B139B"/>
    <w:rsid w:val="009B167D"/>
    <w:rsid w:val="009B16AC"/>
    <w:rsid w:val="009B1D5D"/>
    <w:rsid w:val="009B1DCB"/>
    <w:rsid w:val="009B20A1"/>
    <w:rsid w:val="009B20F1"/>
    <w:rsid w:val="009B2260"/>
    <w:rsid w:val="009B236A"/>
    <w:rsid w:val="009B239C"/>
    <w:rsid w:val="009B2469"/>
    <w:rsid w:val="009B2559"/>
    <w:rsid w:val="009B2578"/>
    <w:rsid w:val="009B269D"/>
    <w:rsid w:val="009B275C"/>
    <w:rsid w:val="009B28C0"/>
    <w:rsid w:val="009B30BD"/>
    <w:rsid w:val="009B3305"/>
    <w:rsid w:val="009B3807"/>
    <w:rsid w:val="009B3A5C"/>
    <w:rsid w:val="009B3BC5"/>
    <w:rsid w:val="009B3E22"/>
    <w:rsid w:val="009B4095"/>
    <w:rsid w:val="009B437A"/>
    <w:rsid w:val="009B45DD"/>
    <w:rsid w:val="009B487C"/>
    <w:rsid w:val="009B511C"/>
    <w:rsid w:val="009B5315"/>
    <w:rsid w:val="009B5616"/>
    <w:rsid w:val="009B5789"/>
    <w:rsid w:val="009B5C37"/>
    <w:rsid w:val="009B5E4F"/>
    <w:rsid w:val="009B5EB6"/>
    <w:rsid w:val="009B6790"/>
    <w:rsid w:val="009B6A3A"/>
    <w:rsid w:val="009B6B8C"/>
    <w:rsid w:val="009B6ED6"/>
    <w:rsid w:val="009B70D7"/>
    <w:rsid w:val="009B7145"/>
    <w:rsid w:val="009B7238"/>
    <w:rsid w:val="009B72AF"/>
    <w:rsid w:val="009B738B"/>
    <w:rsid w:val="009B73F6"/>
    <w:rsid w:val="009B7503"/>
    <w:rsid w:val="009B752B"/>
    <w:rsid w:val="009B760A"/>
    <w:rsid w:val="009B7615"/>
    <w:rsid w:val="009B7798"/>
    <w:rsid w:val="009B7A7D"/>
    <w:rsid w:val="009B7C4B"/>
    <w:rsid w:val="009B7D6D"/>
    <w:rsid w:val="009B7FD2"/>
    <w:rsid w:val="009B7FF1"/>
    <w:rsid w:val="009C037F"/>
    <w:rsid w:val="009C041E"/>
    <w:rsid w:val="009C0508"/>
    <w:rsid w:val="009C0567"/>
    <w:rsid w:val="009C06B4"/>
    <w:rsid w:val="009C0AB0"/>
    <w:rsid w:val="009C0C71"/>
    <w:rsid w:val="009C0D38"/>
    <w:rsid w:val="009C0E61"/>
    <w:rsid w:val="009C0F47"/>
    <w:rsid w:val="009C0FB9"/>
    <w:rsid w:val="009C129F"/>
    <w:rsid w:val="009C1362"/>
    <w:rsid w:val="009C1628"/>
    <w:rsid w:val="009C1BCC"/>
    <w:rsid w:val="009C1BE7"/>
    <w:rsid w:val="009C1E13"/>
    <w:rsid w:val="009C2498"/>
    <w:rsid w:val="009C275F"/>
    <w:rsid w:val="009C27F2"/>
    <w:rsid w:val="009C2A55"/>
    <w:rsid w:val="009C2C61"/>
    <w:rsid w:val="009C2DCE"/>
    <w:rsid w:val="009C2E6C"/>
    <w:rsid w:val="009C2F06"/>
    <w:rsid w:val="009C3352"/>
    <w:rsid w:val="009C3393"/>
    <w:rsid w:val="009C356C"/>
    <w:rsid w:val="009C374A"/>
    <w:rsid w:val="009C39A4"/>
    <w:rsid w:val="009C4088"/>
    <w:rsid w:val="009C4157"/>
    <w:rsid w:val="009C4505"/>
    <w:rsid w:val="009C451D"/>
    <w:rsid w:val="009C475C"/>
    <w:rsid w:val="009C4929"/>
    <w:rsid w:val="009C49EC"/>
    <w:rsid w:val="009C4A06"/>
    <w:rsid w:val="009C4B41"/>
    <w:rsid w:val="009C4E2A"/>
    <w:rsid w:val="009C50BA"/>
    <w:rsid w:val="009C523F"/>
    <w:rsid w:val="009C5AFC"/>
    <w:rsid w:val="009C5C2F"/>
    <w:rsid w:val="009C5C97"/>
    <w:rsid w:val="009C5CF4"/>
    <w:rsid w:val="009C5FB4"/>
    <w:rsid w:val="009C60C8"/>
    <w:rsid w:val="009C63E6"/>
    <w:rsid w:val="009C6566"/>
    <w:rsid w:val="009C697F"/>
    <w:rsid w:val="009C6999"/>
    <w:rsid w:val="009C6A6B"/>
    <w:rsid w:val="009C7144"/>
    <w:rsid w:val="009C7184"/>
    <w:rsid w:val="009C727F"/>
    <w:rsid w:val="009C7280"/>
    <w:rsid w:val="009C739E"/>
    <w:rsid w:val="009C7419"/>
    <w:rsid w:val="009C7577"/>
    <w:rsid w:val="009C771F"/>
    <w:rsid w:val="009C7778"/>
    <w:rsid w:val="009C7893"/>
    <w:rsid w:val="009C7F32"/>
    <w:rsid w:val="009D01A6"/>
    <w:rsid w:val="009D01DD"/>
    <w:rsid w:val="009D032F"/>
    <w:rsid w:val="009D0475"/>
    <w:rsid w:val="009D065B"/>
    <w:rsid w:val="009D0C1F"/>
    <w:rsid w:val="009D0D6C"/>
    <w:rsid w:val="009D0EC4"/>
    <w:rsid w:val="009D1129"/>
    <w:rsid w:val="009D124F"/>
    <w:rsid w:val="009D1452"/>
    <w:rsid w:val="009D14AE"/>
    <w:rsid w:val="009D15CA"/>
    <w:rsid w:val="009D1635"/>
    <w:rsid w:val="009D1E89"/>
    <w:rsid w:val="009D2054"/>
    <w:rsid w:val="009D232A"/>
    <w:rsid w:val="009D237F"/>
    <w:rsid w:val="009D2433"/>
    <w:rsid w:val="009D24F4"/>
    <w:rsid w:val="009D2520"/>
    <w:rsid w:val="009D25B6"/>
    <w:rsid w:val="009D2855"/>
    <w:rsid w:val="009D2A8B"/>
    <w:rsid w:val="009D2B05"/>
    <w:rsid w:val="009D3374"/>
    <w:rsid w:val="009D3411"/>
    <w:rsid w:val="009D343F"/>
    <w:rsid w:val="009D38C7"/>
    <w:rsid w:val="009D3947"/>
    <w:rsid w:val="009D3958"/>
    <w:rsid w:val="009D39E1"/>
    <w:rsid w:val="009D3A04"/>
    <w:rsid w:val="009D3CEE"/>
    <w:rsid w:val="009D3D56"/>
    <w:rsid w:val="009D3FB1"/>
    <w:rsid w:val="009D4067"/>
    <w:rsid w:val="009D4733"/>
    <w:rsid w:val="009D474B"/>
    <w:rsid w:val="009D4988"/>
    <w:rsid w:val="009D4DE9"/>
    <w:rsid w:val="009D5090"/>
    <w:rsid w:val="009D5364"/>
    <w:rsid w:val="009D5418"/>
    <w:rsid w:val="009D56D4"/>
    <w:rsid w:val="009D577D"/>
    <w:rsid w:val="009D5BA3"/>
    <w:rsid w:val="009D6067"/>
    <w:rsid w:val="009D63ED"/>
    <w:rsid w:val="009D68C2"/>
    <w:rsid w:val="009D6B42"/>
    <w:rsid w:val="009D6D31"/>
    <w:rsid w:val="009D6EE4"/>
    <w:rsid w:val="009D709B"/>
    <w:rsid w:val="009D70F0"/>
    <w:rsid w:val="009D7105"/>
    <w:rsid w:val="009D71AA"/>
    <w:rsid w:val="009D749D"/>
    <w:rsid w:val="009D7550"/>
    <w:rsid w:val="009D76DE"/>
    <w:rsid w:val="009D7B8A"/>
    <w:rsid w:val="009D7BFA"/>
    <w:rsid w:val="009D7F3A"/>
    <w:rsid w:val="009E0062"/>
    <w:rsid w:val="009E026F"/>
    <w:rsid w:val="009E0392"/>
    <w:rsid w:val="009E05A2"/>
    <w:rsid w:val="009E073B"/>
    <w:rsid w:val="009E0747"/>
    <w:rsid w:val="009E0A83"/>
    <w:rsid w:val="009E0B30"/>
    <w:rsid w:val="009E0D3E"/>
    <w:rsid w:val="009E0DDD"/>
    <w:rsid w:val="009E0DE8"/>
    <w:rsid w:val="009E0EEA"/>
    <w:rsid w:val="009E0F66"/>
    <w:rsid w:val="009E1090"/>
    <w:rsid w:val="009E10CC"/>
    <w:rsid w:val="009E11BB"/>
    <w:rsid w:val="009E123A"/>
    <w:rsid w:val="009E13D1"/>
    <w:rsid w:val="009E1596"/>
    <w:rsid w:val="009E15E0"/>
    <w:rsid w:val="009E174C"/>
    <w:rsid w:val="009E17D5"/>
    <w:rsid w:val="009E1D77"/>
    <w:rsid w:val="009E2140"/>
    <w:rsid w:val="009E22F0"/>
    <w:rsid w:val="009E23D1"/>
    <w:rsid w:val="009E2536"/>
    <w:rsid w:val="009E266D"/>
    <w:rsid w:val="009E26B1"/>
    <w:rsid w:val="009E2767"/>
    <w:rsid w:val="009E296D"/>
    <w:rsid w:val="009E2B5D"/>
    <w:rsid w:val="009E2B8F"/>
    <w:rsid w:val="009E2E93"/>
    <w:rsid w:val="009E30B9"/>
    <w:rsid w:val="009E31B3"/>
    <w:rsid w:val="009E35CA"/>
    <w:rsid w:val="009E3774"/>
    <w:rsid w:val="009E39D5"/>
    <w:rsid w:val="009E3AAD"/>
    <w:rsid w:val="009E3B1B"/>
    <w:rsid w:val="009E3C88"/>
    <w:rsid w:val="009E42D4"/>
    <w:rsid w:val="009E4349"/>
    <w:rsid w:val="009E4803"/>
    <w:rsid w:val="009E4A7E"/>
    <w:rsid w:val="009E4C2F"/>
    <w:rsid w:val="009E4E80"/>
    <w:rsid w:val="009E4F11"/>
    <w:rsid w:val="009E5085"/>
    <w:rsid w:val="009E52E9"/>
    <w:rsid w:val="009E5460"/>
    <w:rsid w:val="009E5900"/>
    <w:rsid w:val="009E59CE"/>
    <w:rsid w:val="009E62B5"/>
    <w:rsid w:val="009E62F0"/>
    <w:rsid w:val="009E656D"/>
    <w:rsid w:val="009E660B"/>
    <w:rsid w:val="009E6977"/>
    <w:rsid w:val="009E6AC6"/>
    <w:rsid w:val="009E6B09"/>
    <w:rsid w:val="009E6C91"/>
    <w:rsid w:val="009E6D2F"/>
    <w:rsid w:val="009E6E91"/>
    <w:rsid w:val="009E71F0"/>
    <w:rsid w:val="009E71F2"/>
    <w:rsid w:val="009E745A"/>
    <w:rsid w:val="009E7517"/>
    <w:rsid w:val="009E75E4"/>
    <w:rsid w:val="009E777E"/>
    <w:rsid w:val="009E7F0D"/>
    <w:rsid w:val="009F029D"/>
    <w:rsid w:val="009F03AA"/>
    <w:rsid w:val="009F04DB"/>
    <w:rsid w:val="009F066A"/>
    <w:rsid w:val="009F06F6"/>
    <w:rsid w:val="009F0906"/>
    <w:rsid w:val="009F0EA0"/>
    <w:rsid w:val="009F0EF8"/>
    <w:rsid w:val="009F0FC6"/>
    <w:rsid w:val="009F1377"/>
    <w:rsid w:val="009F14E9"/>
    <w:rsid w:val="009F1674"/>
    <w:rsid w:val="009F19AA"/>
    <w:rsid w:val="009F1B93"/>
    <w:rsid w:val="009F1D52"/>
    <w:rsid w:val="009F2135"/>
    <w:rsid w:val="009F21E1"/>
    <w:rsid w:val="009F24AE"/>
    <w:rsid w:val="009F270B"/>
    <w:rsid w:val="009F2726"/>
    <w:rsid w:val="009F295C"/>
    <w:rsid w:val="009F2BC1"/>
    <w:rsid w:val="009F2CF7"/>
    <w:rsid w:val="009F2D56"/>
    <w:rsid w:val="009F31CD"/>
    <w:rsid w:val="009F322C"/>
    <w:rsid w:val="009F34B9"/>
    <w:rsid w:val="009F3567"/>
    <w:rsid w:val="009F35AA"/>
    <w:rsid w:val="009F3713"/>
    <w:rsid w:val="009F39DC"/>
    <w:rsid w:val="009F3AAD"/>
    <w:rsid w:val="009F3CDA"/>
    <w:rsid w:val="009F3D21"/>
    <w:rsid w:val="009F3DC7"/>
    <w:rsid w:val="009F4361"/>
    <w:rsid w:val="009F4A17"/>
    <w:rsid w:val="009F4B83"/>
    <w:rsid w:val="009F4D03"/>
    <w:rsid w:val="009F4D0F"/>
    <w:rsid w:val="009F4FF4"/>
    <w:rsid w:val="009F553F"/>
    <w:rsid w:val="009F5768"/>
    <w:rsid w:val="009F5860"/>
    <w:rsid w:val="009F59F0"/>
    <w:rsid w:val="009F5BAA"/>
    <w:rsid w:val="009F5EB4"/>
    <w:rsid w:val="009F5FE0"/>
    <w:rsid w:val="009F6022"/>
    <w:rsid w:val="009F6101"/>
    <w:rsid w:val="009F61ED"/>
    <w:rsid w:val="009F643A"/>
    <w:rsid w:val="009F6524"/>
    <w:rsid w:val="009F6DD4"/>
    <w:rsid w:val="009F7085"/>
    <w:rsid w:val="009F7276"/>
    <w:rsid w:val="009F7348"/>
    <w:rsid w:val="009F73B8"/>
    <w:rsid w:val="009F74AF"/>
    <w:rsid w:val="009F753D"/>
    <w:rsid w:val="009F75A4"/>
    <w:rsid w:val="009F786D"/>
    <w:rsid w:val="009F7C96"/>
    <w:rsid w:val="009F7D5C"/>
    <w:rsid w:val="009F7D91"/>
    <w:rsid w:val="009F7F8F"/>
    <w:rsid w:val="009F7FBA"/>
    <w:rsid w:val="00A0018B"/>
    <w:rsid w:val="00A008BD"/>
    <w:rsid w:val="00A00B21"/>
    <w:rsid w:val="00A00EA1"/>
    <w:rsid w:val="00A010B4"/>
    <w:rsid w:val="00A010FF"/>
    <w:rsid w:val="00A01225"/>
    <w:rsid w:val="00A01316"/>
    <w:rsid w:val="00A015D4"/>
    <w:rsid w:val="00A018FA"/>
    <w:rsid w:val="00A019BE"/>
    <w:rsid w:val="00A01B67"/>
    <w:rsid w:val="00A01CAB"/>
    <w:rsid w:val="00A01D7F"/>
    <w:rsid w:val="00A01E9D"/>
    <w:rsid w:val="00A02079"/>
    <w:rsid w:val="00A02090"/>
    <w:rsid w:val="00A02150"/>
    <w:rsid w:val="00A021D3"/>
    <w:rsid w:val="00A02327"/>
    <w:rsid w:val="00A0260B"/>
    <w:rsid w:val="00A026FE"/>
    <w:rsid w:val="00A02A57"/>
    <w:rsid w:val="00A02B34"/>
    <w:rsid w:val="00A02B38"/>
    <w:rsid w:val="00A02C64"/>
    <w:rsid w:val="00A02D50"/>
    <w:rsid w:val="00A02DB8"/>
    <w:rsid w:val="00A030D7"/>
    <w:rsid w:val="00A030DF"/>
    <w:rsid w:val="00A03185"/>
    <w:rsid w:val="00A0320A"/>
    <w:rsid w:val="00A0334E"/>
    <w:rsid w:val="00A0350D"/>
    <w:rsid w:val="00A03B37"/>
    <w:rsid w:val="00A03B58"/>
    <w:rsid w:val="00A03CE3"/>
    <w:rsid w:val="00A03E53"/>
    <w:rsid w:val="00A03F28"/>
    <w:rsid w:val="00A03F7B"/>
    <w:rsid w:val="00A044FD"/>
    <w:rsid w:val="00A04505"/>
    <w:rsid w:val="00A04642"/>
    <w:rsid w:val="00A04916"/>
    <w:rsid w:val="00A0491A"/>
    <w:rsid w:val="00A0492B"/>
    <w:rsid w:val="00A04AC4"/>
    <w:rsid w:val="00A04B50"/>
    <w:rsid w:val="00A04D7C"/>
    <w:rsid w:val="00A04EEC"/>
    <w:rsid w:val="00A04FC8"/>
    <w:rsid w:val="00A051A7"/>
    <w:rsid w:val="00A0525F"/>
    <w:rsid w:val="00A0561E"/>
    <w:rsid w:val="00A059F6"/>
    <w:rsid w:val="00A05F1C"/>
    <w:rsid w:val="00A065AA"/>
    <w:rsid w:val="00A065BC"/>
    <w:rsid w:val="00A06B76"/>
    <w:rsid w:val="00A06BBE"/>
    <w:rsid w:val="00A06BFA"/>
    <w:rsid w:val="00A06C0D"/>
    <w:rsid w:val="00A06CD6"/>
    <w:rsid w:val="00A06DB9"/>
    <w:rsid w:val="00A06DFE"/>
    <w:rsid w:val="00A06EAE"/>
    <w:rsid w:val="00A07190"/>
    <w:rsid w:val="00A075F2"/>
    <w:rsid w:val="00A078F5"/>
    <w:rsid w:val="00A07947"/>
    <w:rsid w:val="00A079CC"/>
    <w:rsid w:val="00A07AE3"/>
    <w:rsid w:val="00A07CA1"/>
    <w:rsid w:val="00A07DBF"/>
    <w:rsid w:val="00A07E19"/>
    <w:rsid w:val="00A07EBA"/>
    <w:rsid w:val="00A1023E"/>
    <w:rsid w:val="00A1066A"/>
    <w:rsid w:val="00A1074E"/>
    <w:rsid w:val="00A107FA"/>
    <w:rsid w:val="00A10820"/>
    <w:rsid w:val="00A11013"/>
    <w:rsid w:val="00A11173"/>
    <w:rsid w:val="00A11256"/>
    <w:rsid w:val="00A11778"/>
    <w:rsid w:val="00A11858"/>
    <w:rsid w:val="00A11CCF"/>
    <w:rsid w:val="00A121E1"/>
    <w:rsid w:val="00A1234C"/>
    <w:rsid w:val="00A123C1"/>
    <w:rsid w:val="00A12411"/>
    <w:rsid w:val="00A1247A"/>
    <w:rsid w:val="00A12A68"/>
    <w:rsid w:val="00A12B23"/>
    <w:rsid w:val="00A12FFE"/>
    <w:rsid w:val="00A13213"/>
    <w:rsid w:val="00A13299"/>
    <w:rsid w:val="00A1366F"/>
    <w:rsid w:val="00A13797"/>
    <w:rsid w:val="00A13822"/>
    <w:rsid w:val="00A1391D"/>
    <w:rsid w:val="00A13BA0"/>
    <w:rsid w:val="00A13C75"/>
    <w:rsid w:val="00A13F57"/>
    <w:rsid w:val="00A1402A"/>
    <w:rsid w:val="00A14457"/>
    <w:rsid w:val="00A14555"/>
    <w:rsid w:val="00A149BD"/>
    <w:rsid w:val="00A14B84"/>
    <w:rsid w:val="00A14D64"/>
    <w:rsid w:val="00A14F4C"/>
    <w:rsid w:val="00A151C1"/>
    <w:rsid w:val="00A15294"/>
    <w:rsid w:val="00A158B5"/>
    <w:rsid w:val="00A15995"/>
    <w:rsid w:val="00A15A61"/>
    <w:rsid w:val="00A15B9D"/>
    <w:rsid w:val="00A161A5"/>
    <w:rsid w:val="00A162CF"/>
    <w:rsid w:val="00A16580"/>
    <w:rsid w:val="00A16731"/>
    <w:rsid w:val="00A16876"/>
    <w:rsid w:val="00A16B69"/>
    <w:rsid w:val="00A17398"/>
    <w:rsid w:val="00A17570"/>
    <w:rsid w:val="00A17606"/>
    <w:rsid w:val="00A179B6"/>
    <w:rsid w:val="00A17C95"/>
    <w:rsid w:val="00A17CED"/>
    <w:rsid w:val="00A17E50"/>
    <w:rsid w:val="00A20060"/>
    <w:rsid w:val="00A20094"/>
    <w:rsid w:val="00A20129"/>
    <w:rsid w:val="00A203AD"/>
    <w:rsid w:val="00A20744"/>
    <w:rsid w:val="00A20863"/>
    <w:rsid w:val="00A20BA0"/>
    <w:rsid w:val="00A20CA6"/>
    <w:rsid w:val="00A20DD9"/>
    <w:rsid w:val="00A20E34"/>
    <w:rsid w:val="00A20ECD"/>
    <w:rsid w:val="00A2118F"/>
    <w:rsid w:val="00A213D9"/>
    <w:rsid w:val="00A21701"/>
    <w:rsid w:val="00A217A1"/>
    <w:rsid w:val="00A217B6"/>
    <w:rsid w:val="00A21897"/>
    <w:rsid w:val="00A219FA"/>
    <w:rsid w:val="00A220F4"/>
    <w:rsid w:val="00A221A5"/>
    <w:rsid w:val="00A225F9"/>
    <w:rsid w:val="00A22616"/>
    <w:rsid w:val="00A2267F"/>
    <w:rsid w:val="00A2275C"/>
    <w:rsid w:val="00A22CC0"/>
    <w:rsid w:val="00A23061"/>
    <w:rsid w:val="00A231DD"/>
    <w:rsid w:val="00A233E9"/>
    <w:rsid w:val="00A23896"/>
    <w:rsid w:val="00A238E4"/>
    <w:rsid w:val="00A23A8A"/>
    <w:rsid w:val="00A23BF3"/>
    <w:rsid w:val="00A2405B"/>
    <w:rsid w:val="00A241F6"/>
    <w:rsid w:val="00A242A2"/>
    <w:rsid w:val="00A2451E"/>
    <w:rsid w:val="00A24869"/>
    <w:rsid w:val="00A2486B"/>
    <w:rsid w:val="00A2487B"/>
    <w:rsid w:val="00A248A8"/>
    <w:rsid w:val="00A249F1"/>
    <w:rsid w:val="00A24AFD"/>
    <w:rsid w:val="00A24B7B"/>
    <w:rsid w:val="00A24C89"/>
    <w:rsid w:val="00A24D0A"/>
    <w:rsid w:val="00A24DD2"/>
    <w:rsid w:val="00A25727"/>
    <w:rsid w:val="00A257C3"/>
    <w:rsid w:val="00A25820"/>
    <w:rsid w:val="00A25846"/>
    <w:rsid w:val="00A25969"/>
    <w:rsid w:val="00A25B3F"/>
    <w:rsid w:val="00A25C13"/>
    <w:rsid w:val="00A26196"/>
    <w:rsid w:val="00A26214"/>
    <w:rsid w:val="00A26C46"/>
    <w:rsid w:val="00A26C7C"/>
    <w:rsid w:val="00A26DBF"/>
    <w:rsid w:val="00A277CA"/>
    <w:rsid w:val="00A27C6C"/>
    <w:rsid w:val="00A30107"/>
    <w:rsid w:val="00A304A7"/>
    <w:rsid w:val="00A306CA"/>
    <w:rsid w:val="00A30746"/>
    <w:rsid w:val="00A307B5"/>
    <w:rsid w:val="00A30964"/>
    <w:rsid w:val="00A30D9F"/>
    <w:rsid w:val="00A30E45"/>
    <w:rsid w:val="00A30E53"/>
    <w:rsid w:val="00A30FB5"/>
    <w:rsid w:val="00A30FD2"/>
    <w:rsid w:val="00A31456"/>
    <w:rsid w:val="00A31634"/>
    <w:rsid w:val="00A31A6A"/>
    <w:rsid w:val="00A31C16"/>
    <w:rsid w:val="00A31CB2"/>
    <w:rsid w:val="00A32350"/>
    <w:rsid w:val="00A32513"/>
    <w:rsid w:val="00A327BB"/>
    <w:rsid w:val="00A328CE"/>
    <w:rsid w:val="00A3291F"/>
    <w:rsid w:val="00A32C08"/>
    <w:rsid w:val="00A32D22"/>
    <w:rsid w:val="00A330B6"/>
    <w:rsid w:val="00A33296"/>
    <w:rsid w:val="00A335D7"/>
    <w:rsid w:val="00A33CEB"/>
    <w:rsid w:val="00A33E34"/>
    <w:rsid w:val="00A3402C"/>
    <w:rsid w:val="00A341FE"/>
    <w:rsid w:val="00A3470E"/>
    <w:rsid w:val="00A34729"/>
    <w:rsid w:val="00A34776"/>
    <w:rsid w:val="00A34E7A"/>
    <w:rsid w:val="00A35A5E"/>
    <w:rsid w:val="00A35ADD"/>
    <w:rsid w:val="00A35E75"/>
    <w:rsid w:val="00A35F06"/>
    <w:rsid w:val="00A35FB9"/>
    <w:rsid w:val="00A36105"/>
    <w:rsid w:val="00A36473"/>
    <w:rsid w:val="00A366C5"/>
    <w:rsid w:val="00A36781"/>
    <w:rsid w:val="00A3681B"/>
    <w:rsid w:val="00A36887"/>
    <w:rsid w:val="00A369FE"/>
    <w:rsid w:val="00A36BE7"/>
    <w:rsid w:val="00A36EB6"/>
    <w:rsid w:val="00A36F6D"/>
    <w:rsid w:val="00A371DE"/>
    <w:rsid w:val="00A373C6"/>
    <w:rsid w:val="00A37475"/>
    <w:rsid w:val="00A37500"/>
    <w:rsid w:val="00A3774F"/>
    <w:rsid w:val="00A3779B"/>
    <w:rsid w:val="00A379E2"/>
    <w:rsid w:val="00A37B5E"/>
    <w:rsid w:val="00A37C1F"/>
    <w:rsid w:val="00A37D80"/>
    <w:rsid w:val="00A4008F"/>
    <w:rsid w:val="00A4009E"/>
    <w:rsid w:val="00A401A4"/>
    <w:rsid w:val="00A40232"/>
    <w:rsid w:val="00A40537"/>
    <w:rsid w:val="00A40650"/>
    <w:rsid w:val="00A40883"/>
    <w:rsid w:val="00A408EB"/>
    <w:rsid w:val="00A409A9"/>
    <w:rsid w:val="00A40CE1"/>
    <w:rsid w:val="00A40D96"/>
    <w:rsid w:val="00A41729"/>
    <w:rsid w:val="00A417BE"/>
    <w:rsid w:val="00A41A1A"/>
    <w:rsid w:val="00A41AE1"/>
    <w:rsid w:val="00A41DDE"/>
    <w:rsid w:val="00A42017"/>
    <w:rsid w:val="00A42259"/>
    <w:rsid w:val="00A422BC"/>
    <w:rsid w:val="00A4259F"/>
    <w:rsid w:val="00A42648"/>
    <w:rsid w:val="00A42F6D"/>
    <w:rsid w:val="00A42FC9"/>
    <w:rsid w:val="00A43145"/>
    <w:rsid w:val="00A4324E"/>
    <w:rsid w:val="00A43553"/>
    <w:rsid w:val="00A43575"/>
    <w:rsid w:val="00A436A1"/>
    <w:rsid w:val="00A4372D"/>
    <w:rsid w:val="00A43742"/>
    <w:rsid w:val="00A4375A"/>
    <w:rsid w:val="00A43820"/>
    <w:rsid w:val="00A43A16"/>
    <w:rsid w:val="00A43CB7"/>
    <w:rsid w:val="00A43D94"/>
    <w:rsid w:val="00A43DE5"/>
    <w:rsid w:val="00A43EA1"/>
    <w:rsid w:val="00A43EE2"/>
    <w:rsid w:val="00A43F83"/>
    <w:rsid w:val="00A44034"/>
    <w:rsid w:val="00A44075"/>
    <w:rsid w:val="00A440E2"/>
    <w:rsid w:val="00A44258"/>
    <w:rsid w:val="00A44575"/>
    <w:rsid w:val="00A44756"/>
    <w:rsid w:val="00A44840"/>
    <w:rsid w:val="00A44C23"/>
    <w:rsid w:val="00A44F02"/>
    <w:rsid w:val="00A45127"/>
    <w:rsid w:val="00A4568B"/>
    <w:rsid w:val="00A45C23"/>
    <w:rsid w:val="00A45EE5"/>
    <w:rsid w:val="00A46700"/>
    <w:rsid w:val="00A46706"/>
    <w:rsid w:val="00A468BE"/>
    <w:rsid w:val="00A46B3A"/>
    <w:rsid w:val="00A470D5"/>
    <w:rsid w:val="00A473EC"/>
    <w:rsid w:val="00A47430"/>
    <w:rsid w:val="00A47644"/>
    <w:rsid w:val="00A47667"/>
    <w:rsid w:val="00A478F6"/>
    <w:rsid w:val="00A47A96"/>
    <w:rsid w:val="00A47D8A"/>
    <w:rsid w:val="00A47ED7"/>
    <w:rsid w:val="00A5013E"/>
    <w:rsid w:val="00A50154"/>
    <w:rsid w:val="00A5016A"/>
    <w:rsid w:val="00A502F7"/>
    <w:rsid w:val="00A5032E"/>
    <w:rsid w:val="00A503EA"/>
    <w:rsid w:val="00A50657"/>
    <w:rsid w:val="00A50887"/>
    <w:rsid w:val="00A50ACB"/>
    <w:rsid w:val="00A50EB2"/>
    <w:rsid w:val="00A50ED2"/>
    <w:rsid w:val="00A511A5"/>
    <w:rsid w:val="00A51284"/>
    <w:rsid w:val="00A515A0"/>
    <w:rsid w:val="00A51905"/>
    <w:rsid w:val="00A51C45"/>
    <w:rsid w:val="00A51FDF"/>
    <w:rsid w:val="00A527A9"/>
    <w:rsid w:val="00A52AEC"/>
    <w:rsid w:val="00A52AED"/>
    <w:rsid w:val="00A52CBF"/>
    <w:rsid w:val="00A52E49"/>
    <w:rsid w:val="00A530DD"/>
    <w:rsid w:val="00A536F3"/>
    <w:rsid w:val="00A53701"/>
    <w:rsid w:val="00A5395B"/>
    <w:rsid w:val="00A53BB7"/>
    <w:rsid w:val="00A53C94"/>
    <w:rsid w:val="00A53E80"/>
    <w:rsid w:val="00A53F28"/>
    <w:rsid w:val="00A53FD5"/>
    <w:rsid w:val="00A540E5"/>
    <w:rsid w:val="00A542FD"/>
    <w:rsid w:val="00A5453D"/>
    <w:rsid w:val="00A54983"/>
    <w:rsid w:val="00A549EF"/>
    <w:rsid w:val="00A54A2C"/>
    <w:rsid w:val="00A54A9F"/>
    <w:rsid w:val="00A54B64"/>
    <w:rsid w:val="00A54D32"/>
    <w:rsid w:val="00A55088"/>
    <w:rsid w:val="00A551B1"/>
    <w:rsid w:val="00A552A1"/>
    <w:rsid w:val="00A552CD"/>
    <w:rsid w:val="00A55406"/>
    <w:rsid w:val="00A5548E"/>
    <w:rsid w:val="00A555E5"/>
    <w:rsid w:val="00A55645"/>
    <w:rsid w:val="00A5567A"/>
    <w:rsid w:val="00A55AE0"/>
    <w:rsid w:val="00A560F6"/>
    <w:rsid w:val="00A561E4"/>
    <w:rsid w:val="00A56CE2"/>
    <w:rsid w:val="00A56D1B"/>
    <w:rsid w:val="00A56D83"/>
    <w:rsid w:val="00A56F0F"/>
    <w:rsid w:val="00A57864"/>
    <w:rsid w:val="00A57942"/>
    <w:rsid w:val="00A57D57"/>
    <w:rsid w:val="00A6000C"/>
    <w:rsid w:val="00A60129"/>
    <w:rsid w:val="00A6017C"/>
    <w:rsid w:val="00A6023F"/>
    <w:rsid w:val="00A60309"/>
    <w:rsid w:val="00A604AB"/>
    <w:rsid w:val="00A60819"/>
    <w:rsid w:val="00A60A24"/>
    <w:rsid w:val="00A60B45"/>
    <w:rsid w:val="00A60C5D"/>
    <w:rsid w:val="00A60FB7"/>
    <w:rsid w:val="00A61537"/>
    <w:rsid w:val="00A61AF6"/>
    <w:rsid w:val="00A61C66"/>
    <w:rsid w:val="00A61DD1"/>
    <w:rsid w:val="00A6212A"/>
    <w:rsid w:val="00A62163"/>
    <w:rsid w:val="00A6258C"/>
    <w:rsid w:val="00A62630"/>
    <w:rsid w:val="00A62ACF"/>
    <w:rsid w:val="00A62D3A"/>
    <w:rsid w:val="00A63062"/>
    <w:rsid w:val="00A6369A"/>
    <w:rsid w:val="00A63742"/>
    <w:rsid w:val="00A6398D"/>
    <w:rsid w:val="00A63B90"/>
    <w:rsid w:val="00A63C79"/>
    <w:rsid w:val="00A63CC6"/>
    <w:rsid w:val="00A63F21"/>
    <w:rsid w:val="00A640DD"/>
    <w:rsid w:val="00A64342"/>
    <w:rsid w:val="00A6437D"/>
    <w:rsid w:val="00A6470E"/>
    <w:rsid w:val="00A64857"/>
    <w:rsid w:val="00A64B23"/>
    <w:rsid w:val="00A64DBE"/>
    <w:rsid w:val="00A65198"/>
    <w:rsid w:val="00A6529B"/>
    <w:rsid w:val="00A65425"/>
    <w:rsid w:val="00A65539"/>
    <w:rsid w:val="00A655D4"/>
    <w:rsid w:val="00A65B4F"/>
    <w:rsid w:val="00A65B62"/>
    <w:rsid w:val="00A65C2B"/>
    <w:rsid w:val="00A65EDD"/>
    <w:rsid w:val="00A6616E"/>
    <w:rsid w:val="00A6628B"/>
    <w:rsid w:val="00A666E1"/>
    <w:rsid w:val="00A6674E"/>
    <w:rsid w:val="00A66870"/>
    <w:rsid w:val="00A66AD3"/>
    <w:rsid w:val="00A66BD1"/>
    <w:rsid w:val="00A66D34"/>
    <w:rsid w:val="00A66D3C"/>
    <w:rsid w:val="00A66D8D"/>
    <w:rsid w:val="00A66F15"/>
    <w:rsid w:val="00A671C4"/>
    <w:rsid w:val="00A671ED"/>
    <w:rsid w:val="00A67490"/>
    <w:rsid w:val="00A6767F"/>
    <w:rsid w:val="00A676DA"/>
    <w:rsid w:val="00A677DE"/>
    <w:rsid w:val="00A6783A"/>
    <w:rsid w:val="00A67867"/>
    <w:rsid w:val="00A67887"/>
    <w:rsid w:val="00A678BC"/>
    <w:rsid w:val="00A67C59"/>
    <w:rsid w:val="00A67C76"/>
    <w:rsid w:val="00A70135"/>
    <w:rsid w:val="00A7022B"/>
    <w:rsid w:val="00A70244"/>
    <w:rsid w:val="00A70724"/>
    <w:rsid w:val="00A70955"/>
    <w:rsid w:val="00A70B4F"/>
    <w:rsid w:val="00A70EC5"/>
    <w:rsid w:val="00A70FBC"/>
    <w:rsid w:val="00A70FD7"/>
    <w:rsid w:val="00A71496"/>
    <w:rsid w:val="00A7149E"/>
    <w:rsid w:val="00A716AA"/>
    <w:rsid w:val="00A7193D"/>
    <w:rsid w:val="00A71954"/>
    <w:rsid w:val="00A71B33"/>
    <w:rsid w:val="00A71BA3"/>
    <w:rsid w:val="00A71C69"/>
    <w:rsid w:val="00A71D69"/>
    <w:rsid w:val="00A71D88"/>
    <w:rsid w:val="00A721F7"/>
    <w:rsid w:val="00A72366"/>
    <w:rsid w:val="00A724B5"/>
    <w:rsid w:val="00A72AE6"/>
    <w:rsid w:val="00A72B6A"/>
    <w:rsid w:val="00A72C3C"/>
    <w:rsid w:val="00A72EE9"/>
    <w:rsid w:val="00A7323B"/>
    <w:rsid w:val="00A733A0"/>
    <w:rsid w:val="00A734BB"/>
    <w:rsid w:val="00A7366F"/>
    <w:rsid w:val="00A73770"/>
    <w:rsid w:val="00A737FF"/>
    <w:rsid w:val="00A73876"/>
    <w:rsid w:val="00A7387B"/>
    <w:rsid w:val="00A739C2"/>
    <w:rsid w:val="00A73C71"/>
    <w:rsid w:val="00A741BF"/>
    <w:rsid w:val="00A741C1"/>
    <w:rsid w:val="00A742E8"/>
    <w:rsid w:val="00A7448E"/>
    <w:rsid w:val="00A747AF"/>
    <w:rsid w:val="00A74850"/>
    <w:rsid w:val="00A7487F"/>
    <w:rsid w:val="00A74C55"/>
    <w:rsid w:val="00A74D11"/>
    <w:rsid w:val="00A74DBB"/>
    <w:rsid w:val="00A74EC9"/>
    <w:rsid w:val="00A74ED6"/>
    <w:rsid w:val="00A74ED9"/>
    <w:rsid w:val="00A74F49"/>
    <w:rsid w:val="00A75016"/>
    <w:rsid w:val="00A75019"/>
    <w:rsid w:val="00A753A4"/>
    <w:rsid w:val="00A756BF"/>
    <w:rsid w:val="00A756C9"/>
    <w:rsid w:val="00A75726"/>
    <w:rsid w:val="00A75887"/>
    <w:rsid w:val="00A75914"/>
    <w:rsid w:val="00A759BF"/>
    <w:rsid w:val="00A75A28"/>
    <w:rsid w:val="00A75B40"/>
    <w:rsid w:val="00A75BB8"/>
    <w:rsid w:val="00A75C25"/>
    <w:rsid w:val="00A75FD5"/>
    <w:rsid w:val="00A76559"/>
    <w:rsid w:val="00A76806"/>
    <w:rsid w:val="00A76870"/>
    <w:rsid w:val="00A7693C"/>
    <w:rsid w:val="00A76D0E"/>
    <w:rsid w:val="00A77674"/>
    <w:rsid w:val="00A776DE"/>
    <w:rsid w:val="00A777B4"/>
    <w:rsid w:val="00A777EC"/>
    <w:rsid w:val="00A77AC2"/>
    <w:rsid w:val="00A77CD9"/>
    <w:rsid w:val="00A77CF9"/>
    <w:rsid w:val="00A77D2C"/>
    <w:rsid w:val="00A8013B"/>
    <w:rsid w:val="00A8038E"/>
    <w:rsid w:val="00A80600"/>
    <w:rsid w:val="00A80942"/>
    <w:rsid w:val="00A80AAE"/>
    <w:rsid w:val="00A80C3A"/>
    <w:rsid w:val="00A80DE1"/>
    <w:rsid w:val="00A80F54"/>
    <w:rsid w:val="00A8111F"/>
    <w:rsid w:val="00A8126B"/>
    <w:rsid w:val="00A813BC"/>
    <w:rsid w:val="00A8140D"/>
    <w:rsid w:val="00A817B4"/>
    <w:rsid w:val="00A81B56"/>
    <w:rsid w:val="00A81CB2"/>
    <w:rsid w:val="00A81DB4"/>
    <w:rsid w:val="00A81F8C"/>
    <w:rsid w:val="00A8235D"/>
    <w:rsid w:val="00A8236C"/>
    <w:rsid w:val="00A82519"/>
    <w:rsid w:val="00A8251B"/>
    <w:rsid w:val="00A82685"/>
    <w:rsid w:val="00A828E7"/>
    <w:rsid w:val="00A8291E"/>
    <w:rsid w:val="00A82937"/>
    <w:rsid w:val="00A82C2A"/>
    <w:rsid w:val="00A82EEE"/>
    <w:rsid w:val="00A82F7B"/>
    <w:rsid w:val="00A82FE7"/>
    <w:rsid w:val="00A83004"/>
    <w:rsid w:val="00A83238"/>
    <w:rsid w:val="00A8340D"/>
    <w:rsid w:val="00A83ADD"/>
    <w:rsid w:val="00A83F02"/>
    <w:rsid w:val="00A84455"/>
    <w:rsid w:val="00A8488D"/>
    <w:rsid w:val="00A84905"/>
    <w:rsid w:val="00A849E9"/>
    <w:rsid w:val="00A84A73"/>
    <w:rsid w:val="00A84B5E"/>
    <w:rsid w:val="00A84D64"/>
    <w:rsid w:val="00A84E31"/>
    <w:rsid w:val="00A84E97"/>
    <w:rsid w:val="00A84F9D"/>
    <w:rsid w:val="00A85068"/>
    <w:rsid w:val="00A8529F"/>
    <w:rsid w:val="00A85352"/>
    <w:rsid w:val="00A85473"/>
    <w:rsid w:val="00A854FC"/>
    <w:rsid w:val="00A855AD"/>
    <w:rsid w:val="00A85622"/>
    <w:rsid w:val="00A85660"/>
    <w:rsid w:val="00A85694"/>
    <w:rsid w:val="00A85900"/>
    <w:rsid w:val="00A85D28"/>
    <w:rsid w:val="00A85DE0"/>
    <w:rsid w:val="00A85E37"/>
    <w:rsid w:val="00A8608C"/>
    <w:rsid w:val="00A86379"/>
    <w:rsid w:val="00A86506"/>
    <w:rsid w:val="00A867BF"/>
    <w:rsid w:val="00A8694A"/>
    <w:rsid w:val="00A86AE8"/>
    <w:rsid w:val="00A86F23"/>
    <w:rsid w:val="00A872E5"/>
    <w:rsid w:val="00A87800"/>
    <w:rsid w:val="00A87861"/>
    <w:rsid w:val="00A87D09"/>
    <w:rsid w:val="00A87F69"/>
    <w:rsid w:val="00A90169"/>
    <w:rsid w:val="00A90571"/>
    <w:rsid w:val="00A90987"/>
    <w:rsid w:val="00A90AA9"/>
    <w:rsid w:val="00A90AB4"/>
    <w:rsid w:val="00A90DD4"/>
    <w:rsid w:val="00A90FD3"/>
    <w:rsid w:val="00A91017"/>
    <w:rsid w:val="00A91205"/>
    <w:rsid w:val="00A91247"/>
    <w:rsid w:val="00A91609"/>
    <w:rsid w:val="00A91A0E"/>
    <w:rsid w:val="00A91EAE"/>
    <w:rsid w:val="00A91F7D"/>
    <w:rsid w:val="00A92157"/>
    <w:rsid w:val="00A924E6"/>
    <w:rsid w:val="00A92660"/>
    <w:rsid w:val="00A926D6"/>
    <w:rsid w:val="00A92C29"/>
    <w:rsid w:val="00A92EDE"/>
    <w:rsid w:val="00A9309D"/>
    <w:rsid w:val="00A9362C"/>
    <w:rsid w:val="00A93638"/>
    <w:rsid w:val="00A937E0"/>
    <w:rsid w:val="00A9380D"/>
    <w:rsid w:val="00A93975"/>
    <w:rsid w:val="00A93A3C"/>
    <w:rsid w:val="00A93B47"/>
    <w:rsid w:val="00A94052"/>
    <w:rsid w:val="00A9455E"/>
    <w:rsid w:val="00A94615"/>
    <w:rsid w:val="00A947BE"/>
    <w:rsid w:val="00A949DB"/>
    <w:rsid w:val="00A94C4D"/>
    <w:rsid w:val="00A94E21"/>
    <w:rsid w:val="00A95098"/>
    <w:rsid w:val="00A952EE"/>
    <w:rsid w:val="00A953E9"/>
    <w:rsid w:val="00A9557B"/>
    <w:rsid w:val="00A956E9"/>
    <w:rsid w:val="00A95705"/>
    <w:rsid w:val="00A9599F"/>
    <w:rsid w:val="00A95BEE"/>
    <w:rsid w:val="00A95CAB"/>
    <w:rsid w:val="00A95E2E"/>
    <w:rsid w:val="00A95E83"/>
    <w:rsid w:val="00A96361"/>
    <w:rsid w:val="00A963B2"/>
    <w:rsid w:val="00A9655E"/>
    <w:rsid w:val="00A96C1C"/>
    <w:rsid w:val="00A96C79"/>
    <w:rsid w:val="00A96C8D"/>
    <w:rsid w:val="00A96DB4"/>
    <w:rsid w:val="00A97000"/>
    <w:rsid w:val="00A970E5"/>
    <w:rsid w:val="00A972D1"/>
    <w:rsid w:val="00A97313"/>
    <w:rsid w:val="00A97629"/>
    <w:rsid w:val="00A97642"/>
    <w:rsid w:val="00A9767B"/>
    <w:rsid w:val="00A97730"/>
    <w:rsid w:val="00A977A0"/>
    <w:rsid w:val="00A97B9D"/>
    <w:rsid w:val="00A97E32"/>
    <w:rsid w:val="00AA00F1"/>
    <w:rsid w:val="00AA0256"/>
    <w:rsid w:val="00AA0509"/>
    <w:rsid w:val="00AA0822"/>
    <w:rsid w:val="00AA0A72"/>
    <w:rsid w:val="00AA1A4E"/>
    <w:rsid w:val="00AA1AEC"/>
    <w:rsid w:val="00AA1F97"/>
    <w:rsid w:val="00AA2028"/>
    <w:rsid w:val="00AA2181"/>
    <w:rsid w:val="00AA2507"/>
    <w:rsid w:val="00AA2842"/>
    <w:rsid w:val="00AA31D8"/>
    <w:rsid w:val="00AA333F"/>
    <w:rsid w:val="00AA35BD"/>
    <w:rsid w:val="00AA3641"/>
    <w:rsid w:val="00AA386F"/>
    <w:rsid w:val="00AA3910"/>
    <w:rsid w:val="00AA3936"/>
    <w:rsid w:val="00AA393A"/>
    <w:rsid w:val="00AA3C00"/>
    <w:rsid w:val="00AA4022"/>
    <w:rsid w:val="00AA4117"/>
    <w:rsid w:val="00AA42FE"/>
    <w:rsid w:val="00AA43A1"/>
    <w:rsid w:val="00AA4875"/>
    <w:rsid w:val="00AA4E71"/>
    <w:rsid w:val="00AA4F51"/>
    <w:rsid w:val="00AA53ED"/>
    <w:rsid w:val="00AA5564"/>
    <w:rsid w:val="00AA5607"/>
    <w:rsid w:val="00AA56D7"/>
    <w:rsid w:val="00AA582D"/>
    <w:rsid w:val="00AA5A22"/>
    <w:rsid w:val="00AA5A6F"/>
    <w:rsid w:val="00AA5DD5"/>
    <w:rsid w:val="00AA6145"/>
    <w:rsid w:val="00AA6259"/>
    <w:rsid w:val="00AA625A"/>
    <w:rsid w:val="00AA651F"/>
    <w:rsid w:val="00AA66EE"/>
    <w:rsid w:val="00AA679A"/>
    <w:rsid w:val="00AA6A43"/>
    <w:rsid w:val="00AA6C96"/>
    <w:rsid w:val="00AA6F3B"/>
    <w:rsid w:val="00AA7065"/>
    <w:rsid w:val="00AA7073"/>
    <w:rsid w:val="00AA7155"/>
    <w:rsid w:val="00AA7231"/>
    <w:rsid w:val="00AA7408"/>
    <w:rsid w:val="00AA7415"/>
    <w:rsid w:val="00AA74F1"/>
    <w:rsid w:val="00AA753A"/>
    <w:rsid w:val="00AA75C3"/>
    <w:rsid w:val="00AA7628"/>
    <w:rsid w:val="00AA76C4"/>
    <w:rsid w:val="00AA77CF"/>
    <w:rsid w:val="00AA78AA"/>
    <w:rsid w:val="00AA7992"/>
    <w:rsid w:val="00AA79FF"/>
    <w:rsid w:val="00AA7C9C"/>
    <w:rsid w:val="00AA7CE7"/>
    <w:rsid w:val="00AA7F44"/>
    <w:rsid w:val="00AB005A"/>
    <w:rsid w:val="00AB016C"/>
    <w:rsid w:val="00AB02DA"/>
    <w:rsid w:val="00AB04B7"/>
    <w:rsid w:val="00AB06A2"/>
    <w:rsid w:val="00AB0ACA"/>
    <w:rsid w:val="00AB0EB9"/>
    <w:rsid w:val="00AB1003"/>
    <w:rsid w:val="00AB11EE"/>
    <w:rsid w:val="00AB12EA"/>
    <w:rsid w:val="00AB1603"/>
    <w:rsid w:val="00AB1884"/>
    <w:rsid w:val="00AB1DD2"/>
    <w:rsid w:val="00AB2250"/>
    <w:rsid w:val="00AB24CD"/>
    <w:rsid w:val="00AB24DA"/>
    <w:rsid w:val="00AB24E7"/>
    <w:rsid w:val="00AB2584"/>
    <w:rsid w:val="00AB2754"/>
    <w:rsid w:val="00AB277B"/>
    <w:rsid w:val="00AB29E0"/>
    <w:rsid w:val="00AB2AFC"/>
    <w:rsid w:val="00AB2D40"/>
    <w:rsid w:val="00AB2EDD"/>
    <w:rsid w:val="00AB312F"/>
    <w:rsid w:val="00AB32C5"/>
    <w:rsid w:val="00AB34A1"/>
    <w:rsid w:val="00AB3643"/>
    <w:rsid w:val="00AB3C70"/>
    <w:rsid w:val="00AB3D53"/>
    <w:rsid w:val="00AB4188"/>
    <w:rsid w:val="00AB43D3"/>
    <w:rsid w:val="00AB4400"/>
    <w:rsid w:val="00AB462D"/>
    <w:rsid w:val="00AB47B8"/>
    <w:rsid w:val="00AB4BA9"/>
    <w:rsid w:val="00AB4BB3"/>
    <w:rsid w:val="00AB4E9B"/>
    <w:rsid w:val="00AB567B"/>
    <w:rsid w:val="00AB5745"/>
    <w:rsid w:val="00AB5966"/>
    <w:rsid w:val="00AB5993"/>
    <w:rsid w:val="00AB59AF"/>
    <w:rsid w:val="00AB5A28"/>
    <w:rsid w:val="00AB5A5E"/>
    <w:rsid w:val="00AB5D52"/>
    <w:rsid w:val="00AB5F1C"/>
    <w:rsid w:val="00AB614A"/>
    <w:rsid w:val="00AB62A5"/>
    <w:rsid w:val="00AB62BF"/>
    <w:rsid w:val="00AB62C7"/>
    <w:rsid w:val="00AB6341"/>
    <w:rsid w:val="00AB6352"/>
    <w:rsid w:val="00AB6379"/>
    <w:rsid w:val="00AB63F3"/>
    <w:rsid w:val="00AB669E"/>
    <w:rsid w:val="00AB66BF"/>
    <w:rsid w:val="00AB674D"/>
    <w:rsid w:val="00AB67FF"/>
    <w:rsid w:val="00AB68B4"/>
    <w:rsid w:val="00AB68EB"/>
    <w:rsid w:val="00AB6B4F"/>
    <w:rsid w:val="00AB6BDF"/>
    <w:rsid w:val="00AB6CBD"/>
    <w:rsid w:val="00AB6DF7"/>
    <w:rsid w:val="00AB7053"/>
    <w:rsid w:val="00AB727C"/>
    <w:rsid w:val="00AB74AB"/>
    <w:rsid w:val="00AB7532"/>
    <w:rsid w:val="00AB77AF"/>
    <w:rsid w:val="00AB7906"/>
    <w:rsid w:val="00AB7DF1"/>
    <w:rsid w:val="00AC00E1"/>
    <w:rsid w:val="00AC017A"/>
    <w:rsid w:val="00AC01E1"/>
    <w:rsid w:val="00AC028B"/>
    <w:rsid w:val="00AC0438"/>
    <w:rsid w:val="00AC0586"/>
    <w:rsid w:val="00AC05C2"/>
    <w:rsid w:val="00AC077C"/>
    <w:rsid w:val="00AC0907"/>
    <w:rsid w:val="00AC0A84"/>
    <w:rsid w:val="00AC0A8A"/>
    <w:rsid w:val="00AC0CB8"/>
    <w:rsid w:val="00AC0CBD"/>
    <w:rsid w:val="00AC0D42"/>
    <w:rsid w:val="00AC0DE8"/>
    <w:rsid w:val="00AC0FC2"/>
    <w:rsid w:val="00AC1262"/>
    <w:rsid w:val="00AC12FF"/>
    <w:rsid w:val="00AC1499"/>
    <w:rsid w:val="00AC1731"/>
    <w:rsid w:val="00AC194B"/>
    <w:rsid w:val="00AC199D"/>
    <w:rsid w:val="00AC1D51"/>
    <w:rsid w:val="00AC1DF0"/>
    <w:rsid w:val="00AC1F04"/>
    <w:rsid w:val="00AC1F2B"/>
    <w:rsid w:val="00AC1F6F"/>
    <w:rsid w:val="00AC1FF7"/>
    <w:rsid w:val="00AC21B6"/>
    <w:rsid w:val="00AC266B"/>
    <w:rsid w:val="00AC28E4"/>
    <w:rsid w:val="00AC2B7B"/>
    <w:rsid w:val="00AC2C8C"/>
    <w:rsid w:val="00AC2FD0"/>
    <w:rsid w:val="00AC2FD6"/>
    <w:rsid w:val="00AC326C"/>
    <w:rsid w:val="00AC3447"/>
    <w:rsid w:val="00AC34E4"/>
    <w:rsid w:val="00AC37FC"/>
    <w:rsid w:val="00AC3870"/>
    <w:rsid w:val="00AC387C"/>
    <w:rsid w:val="00AC3B02"/>
    <w:rsid w:val="00AC3B07"/>
    <w:rsid w:val="00AC41AF"/>
    <w:rsid w:val="00AC4236"/>
    <w:rsid w:val="00AC4409"/>
    <w:rsid w:val="00AC446C"/>
    <w:rsid w:val="00AC47E2"/>
    <w:rsid w:val="00AC4998"/>
    <w:rsid w:val="00AC49AC"/>
    <w:rsid w:val="00AC4E27"/>
    <w:rsid w:val="00AC4E53"/>
    <w:rsid w:val="00AC5114"/>
    <w:rsid w:val="00AC52DD"/>
    <w:rsid w:val="00AC5468"/>
    <w:rsid w:val="00AC55E0"/>
    <w:rsid w:val="00AC5661"/>
    <w:rsid w:val="00AC5847"/>
    <w:rsid w:val="00AC5864"/>
    <w:rsid w:val="00AC58A5"/>
    <w:rsid w:val="00AC5C27"/>
    <w:rsid w:val="00AC5C2A"/>
    <w:rsid w:val="00AC5F49"/>
    <w:rsid w:val="00AC612D"/>
    <w:rsid w:val="00AC6426"/>
    <w:rsid w:val="00AC6598"/>
    <w:rsid w:val="00AC66BB"/>
    <w:rsid w:val="00AC6798"/>
    <w:rsid w:val="00AC68F8"/>
    <w:rsid w:val="00AC6B46"/>
    <w:rsid w:val="00AC6EB7"/>
    <w:rsid w:val="00AC713E"/>
    <w:rsid w:val="00AC71F8"/>
    <w:rsid w:val="00AC739E"/>
    <w:rsid w:val="00AC73AA"/>
    <w:rsid w:val="00AC741A"/>
    <w:rsid w:val="00AC7494"/>
    <w:rsid w:val="00AC7503"/>
    <w:rsid w:val="00AC7783"/>
    <w:rsid w:val="00AC7844"/>
    <w:rsid w:val="00AC7E42"/>
    <w:rsid w:val="00AD0168"/>
    <w:rsid w:val="00AD01ED"/>
    <w:rsid w:val="00AD02D5"/>
    <w:rsid w:val="00AD0348"/>
    <w:rsid w:val="00AD07BE"/>
    <w:rsid w:val="00AD087D"/>
    <w:rsid w:val="00AD0B20"/>
    <w:rsid w:val="00AD105C"/>
    <w:rsid w:val="00AD11C9"/>
    <w:rsid w:val="00AD1285"/>
    <w:rsid w:val="00AD146C"/>
    <w:rsid w:val="00AD162E"/>
    <w:rsid w:val="00AD1639"/>
    <w:rsid w:val="00AD1A3B"/>
    <w:rsid w:val="00AD1ABE"/>
    <w:rsid w:val="00AD1E60"/>
    <w:rsid w:val="00AD1F6E"/>
    <w:rsid w:val="00AD2772"/>
    <w:rsid w:val="00AD27D5"/>
    <w:rsid w:val="00AD2D06"/>
    <w:rsid w:val="00AD2DF0"/>
    <w:rsid w:val="00AD2EEC"/>
    <w:rsid w:val="00AD32BA"/>
    <w:rsid w:val="00AD32F2"/>
    <w:rsid w:val="00AD338A"/>
    <w:rsid w:val="00AD3A05"/>
    <w:rsid w:val="00AD3C45"/>
    <w:rsid w:val="00AD3C5C"/>
    <w:rsid w:val="00AD3ECF"/>
    <w:rsid w:val="00AD472E"/>
    <w:rsid w:val="00AD47F6"/>
    <w:rsid w:val="00AD4C71"/>
    <w:rsid w:val="00AD4CDA"/>
    <w:rsid w:val="00AD4E88"/>
    <w:rsid w:val="00AD4FEF"/>
    <w:rsid w:val="00AD529F"/>
    <w:rsid w:val="00AD5402"/>
    <w:rsid w:val="00AD5566"/>
    <w:rsid w:val="00AD55CF"/>
    <w:rsid w:val="00AD580D"/>
    <w:rsid w:val="00AD5848"/>
    <w:rsid w:val="00AD5B06"/>
    <w:rsid w:val="00AD5D99"/>
    <w:rsid w:val="00AD6138"/>
    <w:rsid w:val="00AD63C4"/>
    <w:rsid w:val="00AD63E5"/>
    <w:rsid w:val="00AD6A81"/>
    <w:rsid w:val="00AD6ADF"/>
    <w:rsid w:val="00AD6AE2"/>
    <w:rsid w:val="00AD6C82"/>
    <w:rsid w:val="00AD7292"/>
    <w:rsid w:val="00AD77A5"/>
    <w:rsid w:val="00AD77F1"/>
    <w:rsid w:val="00AD7CBD"/>
    <w:rsid w:val="00AD7D5C"/>
    <w:rsid w:val="00AD7EA2"/>
    <w:rsid w:val="00AD7EE6"/>
    <w:rsid w:val="00AE044B"/>
    <w:rsid w:val="00AE055B"/>
    <w:rsid w:val="00AE06BC"/>
    <w:rsid w:val="00AE0731"/>
    <w:rsid w:val="00AE09E0"/>
    <w:rsid w:val="00AE0E15"/>
    <w:rsid w:val="00AE149A"/>
    <w:rsid w:val="00AE16EA"/>
    <w:rsid w:val="00AE17EC"/>
    <w:rsid w:val="00AE1B2F"/>
    <w:rsid w:val="00AE1C54"/>
    <w:rsid w:val="00AE1E88"/>
    <w:rsid w:val="00AE1EB7"/>
    <w:rsid w:val="00AE212E"/>
    <w:rsid w:val="00AE2157"/>
    <w:rsid w:val="00AE22B0"/>
    <w:rsid w:val="00AE24F2"/>
    <w:rsid w:val="00AE270D"/>
    <w:rsid w:val="00AE295B"/>
    <w:rsid w:val="00AE2D17"/>
    <w:rsid w:val="00AE3700"/>
    <w:rsid w:val="00AE3808"/>
    <w:rsid w:val="00AE38FE"/>
    <w:rsid w:val="00AE3C33"/>
    <w:rsid w:val="00AE3CD9"/>
    <w:rsid w:val="00AE3FCB"/>
    <w:rsid w:val="00AE42E6"/>
    <w:rsid w:val="00AE4367"/>
    <w:rsid w:val="00AE49B3"/>
    <w:rsid w:val="00AE49E5"/>
    <w:rsid w:val="00AE4C0B"/>
    <w:rsid w:val="00AE4F24"/>
    <w:rsid w:val="00AE5468"/>
    <w:rsid w:val="00AE55CC"/>
    <w:rsid w:val="00AE5659"/>
    <w:rsid w:val="00AE57FF"/>
    <w:rsid w:val="00AE5A69"/>
    <w:rsid w:val="00AE5ADD"/>
    <w:rsid w:val="00AE5DBA"/>
    <w:rsid w:val="00AE5E0D"/>
    <w:rsid w:val="00AE5E82"/>
    <w:rsid w:val="00AE645E"/>
    <w:rsid w:val="00AE6507"/>
    <w:rsid w:val="00AE655C"/>
    <w:rsid w:val="00AE696F"/>
    <w:rsid w:val="00AE6B11"/>
    <w:rsid w:val="00AE6C11"/>
    <w:rsid w:val="00AE6DDF"/>
    <w:rsid w:val="00AE6E7E"/>
    <w:rsid w:val="00AE6F3B"/>
    <w:rsid w:val="00AE6F59"/>
    <w:rsid w:val="00AE71D5"/>
    <w:rsid w:val="00AE72CE"/>
    <w:rsid w:val="00AE74FF"/>
    <w:rsid w:val="00AE7562"/>
    <w:rsid w:val="00AE76D5"/>
    <w:rsid w:val="00AE76DD"/>
    <w:rsid w:val="00AE77D0"/>
    <w:rsid w:val="00AE7A36"/>
    <w:rsid w:val="00AE7E2B"/>
    <w:rsid w:val="00AE7EBD"/>
    <w:rsid w:val="00AF0076"/>
    <w:rsid w:val="00AF01A7"/>
    <w:rsid w:val="00AF01E9"/>
    <w:rsid w:val="00AF0263"/>
    <w:rsid w:val="00AF0447"/>
    <w:rsid w:val="00AF0717"/>
    <w:rsid w:val="00AF094B"/>
    <w:rsid w:val="00AF0CC4"/>
    <w:rsid w:val="00AF135C"/>
    <w:rsid w:val="00AF13EA"/>
    <w:rsid w:val="00AF15A1"/>
    <w:rsid w:val="00AF1922"/>
    <w:rsid w:val="00AF1ACB"/>
    <w:rsid w:val="00AF1AFF"/>
    <w:rsid w:val="00AF1B83"/>
    <w:rsid w:val="00AF1EEE"/>
    <w:rsid w:val="00AF1F8C"/>
    <w:rsid w:val="00AF1FA5"/>
    <w:rsid w:val="00AF21A0"/>
    <w:rsid w:val="00AF24FF"/>
    <w:rsid w:val="00AF28E2"/>
    <w:rsid w:val="00AF2941"/>
    <w:rsid w:val="00AF2C06"/>
    <w:rsid w:val="00AF2C14"/>
    <w:rsid w:val="00AF2E32"/>
    <w:rsid w:val="00AF2E34"/>
    <w:rsid w:val="00AF3039"/>
    <w:rsid w:val="00AF3562"/>
    <w:rsid w:val="00AF3777"/>
    <w:rsid w:val="00AF382B"/>
    <w:rsid w:val="00AF3925"/>
    <w:rsid w:val="00AF39C7"/>
    <w:rsid w:val="00AF3B84"/>
    <w:rsid w:val="00AF3C65"/>
    <w:rsid w:val="00AF3C8B"/>
    <w:rsid w:val="00AF3C8E"/>
    <w:rsid w:val="00AF3DD0"/>
    <w:rsid w:val="00AF3E0A"/>
    <w:rsid w:val="00AF3EAE"/>
    <w:rsid w:val="00AF4301"/>
    <w:rsid w:val="00AF43B7"/>
    <w:rsid w:val="00AF45E5"/>
    <w:rsid w:val="00AF47B7"/>
    <w:rsid w:val="00AF4AA4"/>
    <w:rsid w:val="00AF4B9D"/>
    <w:rsid w:val="00AF4C78"/>
    <w:rsid w:val="00AF4C8D"/>
    <w:rsid w:val="00AF4D67"/>
    <w:rsid w:val="00AF4F33"/>
    <w:rsid w:val="00AF5126"/>
    <w:rsid w:val="00AF514E"/>
    <w:rsid w:val="00AF51F4"/>
    <w:rsid w:val="00AF5E34"/>
    <w:rsid w:val="00AF6035"/>
    <w:rsid w:val="00AF60EF"/>
    <w:rsid w:val="00AF63BA"/>
    <w:rsid w:val="00AF65A9"/>
    <w:rsid w:val="00AF6612"/>
    <w:rsid w:val="00AF661A"/>
    <w:rsid w:val="00AF6690"/>
    <w:rsid w:val="00AF68A5"/>
    <w:rsid w:val="00AF6B7D"/>
    <w:rsid w:val="00AF6BC0"/>
    <w:rsid w:val="00AF6BD1"/>
    <w:rsid w:val="00AF6E74"/>
    <w:rsid w:val="00AF6F7E"/>
    <w:rsid w:val="00AF791D"/>
    <w:rsid w:val="00AF7B95"/>
    <w:rsid w:val="00AF7BFD"/>
    <w:rsid w:val="00B0022F"/>
    <w:rsid w:val="00B003A2"/>
    <w:rsid w:val="00B0085C"/>
    <w:rsid w:val="00B00BC8"/>
    <w:rsid w:val="00B00DD9"/>
    <w:rsid w:val="00B0110C"/>
    <w:rsid w:val="00B012B4"/>
    <w:rsid w:val="00B0132D"/>
    <w:rsid w:val="00B0134A"/>
    <w:rsid w:val="00B01537"/>
    <w:rsid w:val="00B015F8"/>
    <w:rsid w:val="00B016D8"/>
    <w:rsid w:val="00B023FB"/>
    <w:rsid w:val="00B02748"/>
    <w:rsid w:val="00B027A7"/>
    <w:rsid w:val="00B02F8E"/>
    <w:rsid w:val="00B02FD2"/>
    <w:rsid w:val="00B0320B"/>
    <w:rsid w:val="00B03251"/>
    <w:rsid w:val="00B0326A"/>
    <w:rsid w:val="00B0334A"/>
    <w:rsid w:val="00B03611"/>
    <w:rsid w:val="00B037CF"/>
    <w:rsid w:val="00B03912"/>
    <w:rsid w:val="00B03C66"/>
    <w:rsid w:val="00B04203"/>
    <w:rsid w:val="00B0444F"/>
    <w:rsid w:val="00B04569"/>
    <w:rsid w:val="00B047A7"/>
    <w:rsid w:val="00B048E7"/>
    <w:rsid w:val="00B05227"/>
    <w:rsid w:val="00B0544C"/>
    <w:rsid w:val="00B05606"/>
    <w:rsid w:val="00B058E2"/>
    <w:rsid w:val="00B05D1F"/>
    <w:rsid w:val="00B05F72"/>
    <w:rsid w:val="00B0619F"/>
    <w:rsid w:val="00B06287"/>
    <w:rsid w:val="00B06816"/>
    <w:rsid w:val="00B0681A"/>
    <w:rsid w:val="00B068B1"/>
    <w:rsid w:val="00B06980"/>
    <w:rsid w:val="00B06CE7"/>
    <w:rsid w:val="00B06E18"/>
    <w:rsid w:val="00B07022"/>
    <w:rsid w:val="00B07025"/>
    <w:rsid w:val="00B07182"/>
    <w:rsid w:val="00B07283"/>
    <w:rsid w:val="00B07534"/>
    <w:rsid w:val="00B075C7"/>
    <w:rsid w:val="00B07813"/>
    <w:rsid w:val="00B0799B"/>
    <w:rsid w:val="00B07CA6"/>
    <w:rsid w:val="00B07E8C"/>
    <w:rsid w:val="00B07F63"/>
    <w:rsid w:val="00B1003A"/>
    <w:rsid w:val="00B100F8"/>
    <w:rsid w:val="00B10155"/>
    <w:rsid w:val="00B10378"/>
    <w:rsid w:val="00B104B7"/>
    <w:rsid w:val="00B105EC"/>
    <w:rsid w:val="00B10A2F"/>
    <w:rsid w:val="00B10DD6"/>
    <w:rsid w:val="00B11209"/>
    <w:rsid w:val="00B11485"/>
    <w:rsid w:val="00B11555"/>
    <w:rsid w:val="00B1180D"/>
    <w:rsid w:val="00B119C7"/>
    <w:rsid w:val="00B11A8D"/>
    <w:rsid w:val="00B11AD4"/>
    <w:rsid w:val="00B11AF4"/>
    <w:rsid w:val="00B11F02"/>
    <w:rsid w:val="00B1200C"/>
    <w:rsid w:val="00B1223B"/>
    <w:rsid w:val="00B124FE"/>
    <w:rsid w:val="00B1254B"/>
    <w:rsid w:val="00B1257B"/>
    <w:rsid w:val="00B12890"/>
    <w:rsid w:val="00B12A5A"/>
    <w:rsid w:val="00B12DA1"/>
    <w:rsid w:val="00B12EA8"/>
    <w:rsid w:val="00B13109"/>
    <w:rsid w:val="00B13345"/>
    <w:rsid w:val="00B134E9"/>
    <w:rsid w:val="00B1371B"/>
    <w:rsid w:val="00B137A1"/>
    <w:rsid w:val="00B139B4"/>
    <w:rsid w:val="00B13E5F"/>
    <w:rsid w:val="00B141FD"/>
    <w:rsid w:val="00B1469E"/>
    <w:rsid w:val="00B149EB"/>
    <w:rsid w:val="00B14C38"/>
    <w:rsid w:val="00B14C83"/>
    <w:rsid w:val="00B14F1E"/>
    <w:rsid w:val="00B15075"/>
    <w:rsid w:val="00B1509D"/>
    <w:rsid w:val="00B1546C"/>
    <w:rsid w:val="00B156B9"/>
    <w:rsid w:val="00B156D7"/>
    <w:rsid w:val="00B15718"/>
    <w:rsid w:val="00B15A78"/>
    <w:rsid w:val="00B15CCF"/>
    <w:rsid w:val="00B15F11"/>
    <w:rsid w:val="00B15F74"/>
    <w:rsid w:val="00B16051"/>
    <w:rsid w:val="00B163B6"/>
    <w:rsid w:val="00B163CE"/>
    <w:rsid w:val="00B164BC"/>
    <w:rsid w:val="00B166EA"/>
    <w:rsid w:val="00B1684D"/>
    <w:rsid w:val="00B16E7B"/>
    <w:rsid w:val="00B16EED"/>
    <w:rsid w:val="00B17003"/>
    <w:rsid w:val="00B17073"/>
    <w:rsid w:val="00B176F6"/>
    <w:rsid w:val="00B177F6"/>
    <w:rsid w:val="00B17E31"/>
    <w:rsid w:val="00B20520"/>
    <w:rsid w:val="00B205CF"/>
    <w:rsid w:val="00B2064E"/>
    <w:rsid w:val="00B20838"/>
    <w:rsid w:val="00B209AC"/>
    <w:rsid w:val="00B209BE"/>
    <w:rsid w:val="00B20A06"/>
    <w:rsid w:val="00B20B27"/>
    <w:rsid w:val="00B20BD2"/>
    <w:rsid w:val="00B20FA8"/>
    <w:rsid w:val="00B21117"/>
    <w:rsid w:val="00B2115D"/>
    <w:rsid w:val="00B214A9"/>
    <w:rsid w:val="00B216BE"/>
    <w:rsid w:val="00B21718"/>
    <w:rsid w:val="00B21828"/>
    <w:rsid w:val="00B21A97"/>
    <w:rsid w:val="00B21BF3"/>
    <w:rsid w:val="00B21C1F"/>
    <w:rsid w:val="00B21C62"/>
    <w:rsid w:val="00B21D8C"/>
    <w:rsid w:val="00B21DA5"/>
    <w:rsid w:val="00B21E95"/>
    <w:rsid w:val="00B22191"/>
    <w:rsid w:val="00B22273"/>
    <w:rsid w:val="00B22C64"/>
    <w:rsid w:val="00B230E7"/>
    <w:rsid w:val="00B231E6"/>
    <w:rsid w:val="00B23631"/>
    <w:rsid w:val="00B23708"/>
    <w:rsid w:val="00B23A9C"/>
    <w:rsid w:val="00B23E18"/>
    <w:rsid w:val="00B23E61"/>
    <w:rsid w:val="00B23FFF"/>
    <w:rsid w:val="00B24574"/>
    <w:rsid w:val="00B2477D"/>
    <w:rsid w:val="00B248E5"/>
    <w:rsid w:val="00B24D42"/>
    <w:rsid w:val="00B24F5E"/>
    <w:rsid w:val="00B252BB"/>
    <w:rsid w:val="00B25FC9"/>
    <w:rsid w:val="00B26203"/>
    <w:rsid w:val="00B2621D"/>
    <w:rsid w:val="00B26438"/>
    <w:rsid w:val="00B26CFB"/>
    <w:rsid w:val="00B26EE6"/>
    <w:rsid w:val="00B271DF"/>
    <w:rsid w:val="00B27E03"/>
    <w:rsid w:val="00B27FA6"/>
    <w:rsid w:val="00B30006"/>
    <w:rsid w:val="00B300D9"/>
    <w:rsid w:val="00B30347"/>
    <w:rsid w:val="00B3036D"/>
    <w:rsid w:val="00B3040B"/>
    <w:rsid w:val="00B304BB"/>
    <w:rsid w:val="00B304ED"/>
    <w:rsid w:val="00B3051A"/>
    <w:rsid w:val="00B30651"/>
    <w:rsid w:val="00B306FC"/>
    <w:rsid w:val="00B3097B"/>
    <w:rsid w:val="00B30E1C"/>
    <w:rsid w:val="00B30E2C"/>
    <w:rsid w:val="00B30E7E"/>
    <w:rsid w:val="00B30F1F"/>
    <w:rsid w:val="00B310A3"/>
    <w:rsid w:val="00B31569"/>
    <w:rsid w:val="00B315EC"/>
    <w:rsid w:val="00B31763"/>
    <w:rsid w:val="00B31D3E"/>
    <w:rsid w:val="00B31DBC"/>
    <w:rsid w:val="00B31E04"/>
    <w:rsid w:val="00B32008"/>
    <w:rsid w:val="00B32290"/>
    <w:rsid w:val="00B323EF"/>
    <w:rsid w:val="00B3271C"/>
    <w:rsid w:val="00B32720"/>
    <w:rsid w:val="00B32AE6"/>
    <w:rsid w:val="00B32F0F"/>
    <w:rsid w:val="00B3335F"/>
    <w:rsid w:val="00B336FF"/>
    <w:rsid w:val="00B337AE"/>
    <w:rsid w:val="00B3388E"/>
    <w:rsid w:val="00B33A01"/>
    <w:rsid w:val="00B33A8E"/>
    <w:rsid w:val="00B33E4E"/>
    <w:rsid w:val="00B3415D"/>
    <w:rsid w:val="00B342F7"/>
    <w:rsid w:val="00B34382"/>
    <w:rsid w:val="00B34418"/>
    <w:rsid w:val="00B34462"/>
    <w:rsid w:val="00B344E3"/>
    <w:rsid w:val="00B34739"/>
    <w:rsid w:val="00B347A8"/>
    <w:rsid w:val="00B34814"/>
    <w:rsid w:val="00B34970"/>
    <w:rsid w:val="00B34A4C"/>
    <w:rsid w:val="00B34A5A"/>
    <w:rsid w:val="00B34AE7"/>
    <w:rsid w:val="00B34B75"/>
    <w:rsid w:val="00B34C9D"/>
    <w:rsid w:val="00B34E79"/>
    <w:rsid w:val="00B34F4A"/>
    <w:rsid w:val="00B35355"/>
    <w:rsid w:val="00B3546A"/>
    <w:rsid w:val="00B35609"/>
    <w:rsid w:val="00B3560D"/>
    <w:rsid w:val="00B35647"/>
    <w:rsid w:val="00B356A2"/>
    <w:rsid w:val="00B35784"/>
    <w:rsid w:val="00B35C8C"/>
    <w:rsid w:val="00B35DFB"/>
    <w:rsid w:val="00B35F10"/>
    <w:rsid w:val="00B35F4B"/>
    <w:rsid w:val="00B35FB9"/>
    <w:rsid w:val="00B3624C"/>
    <w:rsid w:val="00B36300"/>
    <w:rsid w:val="00B3652F"/>
    <w:rsid w:val="00B36841"/>
    <w:rsid w:val="00B36A20"/>
    <w:rsid w:val="00B36FEF"/>
    <w:rsid w:val="00B372B4"/>
    <w:rsid w:val="00B372E3"/>
    <w:rsid w:val="00B37309"/>
    <w:rsid w:val="00B37326"/>
    <w:rsid w:val="00B3749E"/>
    <w:rsid w:val="00B374D8"/>
    <w:rsid w:val="00B37643"/>
    <w:rsid w:val="00B37682"/>
    <w:rsid w:val="00B378BF"/>
    <w:rsid w:val="00B37BCE"/>
    <w:rsid w:val="00B37C13"/>
    <w:rsid w:val="00B37D97"/>
    <w:rsid w:val="00B37EAF"/>
    <w:rsid w:val="00B40063"/>
    <w:rsid w:val="00B4035C"/>
    <w:rsid w:val="00B403A2"/>
    <w:rsid w:val="00B4061A"/>
    <w:rsid w:val="00B40718"/>
    <w:rsid w:val="00B4081B"/>
    <w:rsid w:val="00B412DC"/>
    <w:rsid w:val="00B4158D"/>
    <w:rsid w:val="00B415FF"/>
    <w:rsid w:val="00B4160C"/>
    <w:rsid w:val="00B419B8"/>
    <w:rsid w:val="00B41F3C"/>
    <w:rsid w:val="00B42004"/>
    <w:rsid w:val="00B42048"/>
    <w:rsid w:val="00B42220"/>
    <w:rsid w:val="00B422BB"/>
    <w:rsid w:val="00B425CA"/>
    <w:rsid w:val="00B426D6"/>
    <w:rsid w:val="00B42892"/>
    <w:rsid w:val="00B42A75"/>
    <w:rsid w:val="00B42D4C"/>
    <w:rsid w:val="00B42D56"/>
    <w:rsid w:val="00B42F66"/>
    <w:rsid w:val="00B4329E"/>
    <w:rsid w:val="00B433EC"/>
    <w:rsid w:val="00B434CE"/>
    <w:rsid w:val="00B43576"/>
    <w:rsid w:val="00B4373F"/>
    <w:rsid w:val="00B43821"/>
    <w:rsid w:val="00B438B2"/>
    <w:rsid w:val="00B43977"/>
    <w:rsid w:val="00B43B5A"/>
    <w:rsid w:val="00B43C94"/>
    <w:rsid w:val="00B43CDB"/>
    <w:rsid w:val="00B43F8F"/>
    <w:rsid w:val="00B4449B"/>
    <w:rsid w:val="00B44539"/>
    <w:rsid w:val="00B4461E"/>
    <w:rsid w:val="00B44624"/>
    <w:rsid w:val="00B44864"/>
    <w:rsid w:val="00B45673"/>
    <w:rsid w:val="00B45918"/>
    <w:rsid w:val="00B45B69"/>
    <w:rsid w:val="00B45C51"/>
    <w:rsid w:val="00B45EB8"/>
    <w:rsid w:val="00B46066"/>
    <w:rsid w:val="00B464DD"/>
    <w:rsid w:val="00B46785"/>
    <w:rsid w:val="00B46796"/>
    <w:rsid w:val="00B4688A"/>
    <w:rsid w:val="00B46A43"/>
    <w:rsid w:val="00B46E90"/>
    <w:rsid w:val="00B46EEE"/>
    <w:rsid w:val="00B47016"/>
    <w:rsid w:val="00B471D7"/>
    <w:rsid w:val="00B47C45"/>
    <w:rsid w:val="00B47E8C"/>
    <w:rsid w:val="00B500C0"/>
    <w:rsid w:val="00B50300"/>
    <w:rsid w:val="00B50377"/>
    <w:rsid w:val="00B50872"/>
    <w:rsid w:val="00B508E3"/>
    <w:rsid w:val="00B50C14"/>
    <w:rsid w:val="00B50CF2"/>
    <w:rsid w:val="00B50DDF"/>
    <w:rsid w:val="00B510CD"/>
    <w:rsid w:val="00B511F8"/>
    <w:rsid w:val="00B5122C"/>
    <w:rsid w:val="00B51ABB"/>
    <w:rsid w:val="00B51ABF"/>
    <w:rsid w:val="00B51BC1"/>
    <w:rsid w:val="00B51D48"/>
    <w:rsid w:val="00B51DFC"/>
    <w:rsid w:val="00B52291"/>
    <w:rsid w:val="00B526CE"/>
    <w:rsid w:val="00B5276F"/>
    <w:rsid w:val="00B52901"/>
    <w:rsid w:val="00B52B84"/>
    <w:rsid w:val="00B52C3B"/>
    <w:rsid w:val="00B52C74"/>
    <w:rsid w:val="00B52D21"/>
    <w:rsid w:val="00B52F1B"/>
    <w:rsid w:val="00B52F6A"/>
    <w:rsid w:val="00B5335B"/>
    <w:rsid w:val="00B53732"/>
    <w:rsid w:val="00B5388D"/>
    <w:rsid w:val="00B538BA"/>
    <w:rsid w:val="00B53937"/>
    <w:rsid w:val="00B53AEC"/>
    <w:rsid w:val="00B53B06"/>
    <w:rsid w:val="00B53FB2"/>
    <w:rsid w:val="00B54114"/>
    <w:rsid w:val="00B54234"/>
    <w:rsid w:val="00B5430F"/>
    <w:rsid w:val="00B543D7"/>
    <w:rsid w:val="00B543F0"/>
    <w:rsid w:val="00B544E3"/>
    <w:rsid w:val="00B54887"/>
    <w:rsid w:val="00B549B0"/>
    <w:rsid w:val="00B54D40"/>
    <w:rsid w:val="00B54EC2"/>
    <w:rsid w:val="00B54F34"/>
    <w:rsid w:val="00B55598"/>
    <w:rsid w:val="00B558BE"/>
    <w:rsid w:val="00B55A7E"/>
    <w:rsid w:val="00B55B7D"/>
    <w:rsid w:val="00B55DBE"/>
    <w:rsid w:val="00B56225"/>
    <w:rsid w:val="00B56857"/>
    <w:rsid w:val="00B56B68"/>
    <w:rsid w:val="00B56BAE"/>
    <w:rsid w:val="00B56CC9"/>
    <w:rsid w:val="00B56DD0"/>
    <w:rsid w:val="00B56FF9"/>
    <w:rsid w:val="00B573D8"/>
    <w:rsid w:val="00B57410"/>
    <w:rsid w:val="00B575EE"/>
    <w:rsid w:val="00B576E6"/>
    <w:rsid w:val="00B57D0E"/>
    <w:rsid w:val="00B57E9B"/>
    <w:rsid w:val="00B60165"/>
    <w:rsid w:val="00B603FC"/>
    <w:rsid w:val="00B603FE"/>
    <w:rsid w:val="00B6045C"/>
    <w:rsid w:val="00B607AD"/>
    <w:rsid w:val="00B607D8"/>
    <w:rsid w:val="00B609E3"/>
    <w:rsid w:val="00B60B08"/>
    <w:rsid w:val="00B60C02"/>
    <w:rsid w:val="00B60D34"/>
    <w:rsid w:val="00B60E12"/>
    <w:rsid w:val="00B61371"/>
    <w:rsid w:val="00B61680"/>
    <w:rsid w:val="00B619C5"/>
    <w:rsid w:val="00B61AE9"/>
    <w:rsid w:val="00B61BD3"/>
    <w:rsid w:val="00B61CBB"/>
    <w:rsid w:val="00B61E90"/>
    <w:rsid w:val="00B61F7C"/>
    <w:rsid w:val="00B62280"/>
    <w:rsid w:val="00B625C0"/>
    <w:rsid w:val="00B62655"/>
    <w:rsid w:val="00B626D8"/>
    <w:rsid w:val="00B628BA"/>
    <w:rsid w:val="00B629BC"/>
    <w:rsid w:val="00B629D9"/>
    <w:rsid w:val="00B62CBF"/>
    <w:rsid w:val="00B62F3A"/>
    <w:rsid w:val="00B62FC3"/>
    <w:rsid w:val="00B630BC"/>
    <w:rsid w:val="00B63225"/>
    <w:rsid w:val="00B637A8"/>
    <w:rsid w:val="00B638B0"/>
    <w:rsid w:val="00B63A3A"/>
    <w:rsid w:val="00B63AB0"/>
    <w:rsid w:val="00B63CF2"/>
    <w:rsid w:val="00B63D44"/>
    <w:rsid w:val="00B63E30"/>
    <w:rsid w:val="00B64308"/>
    <w:rsid w:val="00B64462"/>
    <w:rsid w:val="00B644C2"/>
    <w:rsid w:val="00B645D0"/>
    <w:rsid w:val="00B647B3"/>
    <w:rsid w:val="00B6486D"/>
    <w:rsid w:val="00B64871"/>
    <w:rsid w:val="00B64985"/>
    <w:rsid w:val="00B64FBA"/>
    <w:rsid w:val="00B65054"/>
    <w:rsid w:val="00B650B9"/>
    <w:rsid w:val="00B651C9"/>
    <w:rsid w:val="00B65289"/>
    <w:rsid w:val="00B653EB"/>
    <w:rsid w:val="00B65765"/>
    <w:rsid w:val="00B65D16"/>
    <w:rsid w:val="00B65DB1"/>
    <w:rsid w:val="00B65F6E"/>
    <w:rsid w:val="00B66532"/>
    <w:rsid w:val="00B6671B"/>
    <w:rsid w:val="00B669AB"/>
    <w:rsid w:val="00B66A46"/>
    <w:rsid w:val="00B66E71"/>
    <w:rsid w:val="00B66EEF"/>
    <w:rsid w:val="00B6719B"/>
    <w:rsid w:val="00B6721D"/>
    <w:rsid w:val="00B676E1"/>
    <w:rsid w:val="00B67774"/>
    <w:rsid w:val="00B678D0"/>
    <w:rsid w:val="00B678E5"/>
    <w:rsid w:val="00B67A25"/>
    <w:rsid w:val="00B67D42"/>
    <w:rsid w:val="00B67F70"/>
    <w:rsid w:val="00B67F85"/>
    <w:rsid w:val="00B703DC"/>
    <w:rsid w:val="00B7085A"/>
    <w:rsid w:val="00B70AC9"/>
    <w:rsid w:val="00B70F65"/>
    <w:rsid w:val="00B712B6"/>
    <w:rsid w:val="00B713A0"/>
    <w:rsid w:val="00B71410"/>
    <w:rsid w:val="00B71430"/>
    <w:rsid w:val="00B716AB"/>
    <w:rsid w:val="00B716FD"/>
    <w:rsid w:val="00B7184C"/>
    <w:rsid w:val="00B71D2A"/>
    <w:rsid w:val="00B71E4A"/>
    <w:rsid w:val="00B7224A"/>
    <w:rsid w:val="00B7231D"/>
    <w:rsid w:val="00B72428"/>
    <w:rsid w:val="00B7262B"/>
    <w:rsid w:val="00B72674"/>
    <w:rsid w:val="00B7281C"/>
    <w:rsid w:val="00B7283A"/>
    <w:rsid w:val="00B72B27"/>
    <w:rsid w:val="00B72D48"/>
    <w:rsid w:val="00B72E4B"/>
    <w:rsid w:val="00B72E5F"/>
    <w:rsid w:val="00B72F18"/>
    <w:rsid w:val="00B72F56"/>
    <w:rsid w:val="00B72FDA"/>
    <w:rsid w:val="00B73643"/>
    <w:rsid w:val="00B73648"/>
    <w:rsid w:val="00B736D0"/>
    <w:rsid w:val="00B73A77"/>
    <w:rsid w:val="00B73B8C"/>
    <w:rsid w:val="00B73C50"/>
    <w:rsid w:val="00B73D54"/>
    <w:rsid w:val="00B73F5C"/>
    <w:rsid w:val="00B73FA0"/>
    <w:rsid w:val="00B740A4"/>
    <w:rsid w:val="00B74332"/>
    <w:rsid w:val="00B7461E"/>
    <w:rsid w:val="00B7497D"/>
    <w:rsid w:val="00B74A00"/>
    <w:rsid w:val="00B74A0C"/>
    <w:rsid w:val="00B74CDD"/>
    <w:rsid w:val="00B7544E"/>
    <w:rsid w:val="00B755C4"/>
    <w:rsid w:val="00B75BF5"/>
    <w:rsid w:val="00B75DA1"/>
    <w:rsid w:val="00B75EBC"/>
    <w:rsid w:val="00B75FDD"/>
    <w:rsid w:val="00B76139"/>
    <w:rsid w:val="00B7621F"/>
    <w:rsid w:val="00B763FD"/>
    <w:rsid w:val="00B764D0"/>
    <w:rsid w:val="00B7650D"/>
    <w:rsid w:val="00B76563"/>
    <w:rsid w:val="00B76812"/>
    <w:rsid w:val="00B76816"/>
    <w:rsid w:val="00B76A34"/>
    <w:rsid w:val="00B76AB8"/>
    <w:rsid w:val="00B76CB2"/>
    <w:rsid w:val="00B76D15"/>
    <w:rsid w:val="00B76D18"/>
    <w:rsid w:val="00B76F8D"/>
    <w:rsid w:val="00B76F94"/>
    <w:rsid w:val="00B76FAC"/>
    <w:rsid w:val="00B76FF6"/>
    <w:rsid w:val="00B7716B"/>
    <w:rsid w:val="00B776A0"/>
    <w:rsid w:val="00B77900"/>
    <w:rsid w:val="00B77911"/>
    <w:rsid w:val="00B77D97"/>
    <w:rsid w:val="00B77FB6"/>
    <w:rsid w:val="00B8027D"/>
    <w:rsid w:val="00B8037B"/>
    <w:rsid w:val="00B80590"/>
    <w:rsid w:val="00B8061F"/>
    <w:rsid w:val="00B80981"/>
    <w:rsid w:val="00B809C3"/>
    <w:rsid w:val="00B80F53"/>
    <w:rsid w:val="00B81385"/>
    <w:rsid w:val="00B81523"/>
    <w:rsid w:val="00B817AE"/>
    <w:rsid w:val="00B81A91"/>
    <w:rsid w:val="00B81EC8"/>
    <w:rsid w:val="00B81ED4"/>
    <w:rsid w:val="00B81EDE"/>
    <w:rsid w:val="00B81FB1"/>
    <w:rsid w:val="00B8243D"/>
    <w:rsid w:val="00B827A3"/>
    <w:rsid w:val="00B827C9"/>
    <w:rsid w:val="00B82AD9"/>
    <w:rsid w:val="00B833BB"/>
    <w:rsid w:val="00B83507"/>
    <w:rsid w:val="00B835E7"/>
    <w:rsid w:val="00B837D9"/>
    <w:rsid w:val="00B83F9A"/>
    <w:rsid w:val="00B84431"/>
    <w:rsid w:val="00B84793"/>
    <w:rsid w:val="00B8486E"/>
    <w:rsid w:val="00B84949"/>
    <w:rsid w:val="00B84AB2"/>
    <w:rsid w:val="00B84B79"/>
    <w:rsid w:val="00B84D69"/>
    <w:rsid w:val="00B84FBF"/>
    <w:rsid w:val="00B852FD"/>
    <w:rsid w:val="00B854A0"/>
    <w:rsid w:val="00B85865"/>
    <w:rsid w:val="00B859C1"/>
    <w:rsid w:val="00B85E90"/>
    <w:rsid w:val="00B85F6C"/>
    <w:rsid w:val="00B85FED"/>
    <w:rsid w:val="00B8617C"/>
    <w:rsid w:val="00B861A3"/>
    <w:rsid w:val="00B864F5"/>
    <w:rsid w:val="00B865A3"/>
    <w:rsid w:val="00B86973"/>
    <w:rsid w:val="00B86B6E"/>
    <w:rsid w:val="00B8741D"/>
    <w:rsid w:val="00B8751B"/>
    <w:rsid w:val="00B877C0"/>
    <w:rsid w:val="00B878B7"/>
    <w:rsid w:val="00B879B9"/>
    <w:rsid w:val="00B87ECF"/>
    <w:rsid w:val="00B87EE2"/>
    <w:rsid w:val="00B87F91"/>
    <w:rsid w:val="00B87FB9"/>
    <w:rsid w:val="00B900B6"/>
    <w:rsid w:val="00B9014B"/>
    <w:rsid w:val="00B904DE"/>
    <w:rsid w:val="00B90517"/>
    <w:rsid w:val="00B9054C"/>
    <w:rsid w:val="00B90552"/>
    <w:rsid w:val="00B90554"/>
    <w:rsid w:val="00B90701"/>
    <w:rsid w:val="00B907BC"/>
    <w:rsid w:val="00B90970"/>
    <w:rsid w:val="00B90989"/>
    <w:rsid w:val="00B90EE5"/>
    <w:rsid w:val="00B9103E"/>
    <w:rsid w:val="00B91338"/>
    <w:rsid w:val="00B91437"/>
    <w:rsid w:val="00B9157A"/>
    <w:rsid w:val="00B91939"/>
    <w:rsid w:val="00B91B66"/>
    <w:rsid w:val="00B91E52"/>
    <w:rsid w:val="00B9223F"/>
    <w:rsid w:val="00B92278"/>
    <w:rsid w:val="00B9270B"/>
    <w:rsid w:val="00B92AB4"/>
    <w:rsid w:val="00B92BE7"/>
    <w:rsid w:val="00B92C52"/>
    <w:rsid w:val="00B92D82"/>
    <w:rsid w:val="00B933A5"/>
    <w:rsid w:val="00B933E1"/>
    <w:rsid w:val="00B93498"/>
    <w:rsid w:val="00B934D7"/>
    <w:rsid w:val="00B937A4"/>
    <w:rsid w:val="00B938B6"/>
    <w:rsid w:val="00B93B58"/>
    <w:rsid w:val="00B94428"/>
    <w:rsid w:val="00B9450B"/>
    <w:rsid w:val="00B94766"/>
    <w:rsid w:val="00B951E1"/>
    <w:rsid w:val="00B95466"/>
    <w:rsid w:val="00B9559B"/>
    <w:rsid w:val="00B95616"/>
    <w:rsid w:val="00B95C4A"/>
    <w:rsid w:val="00B96226"/>
    <w:rsid w:val="00B9639E"/>
    <w:rsid w:val="00B963A7"/>
    <w:rsid w:val="00B968B1"/>
    <w:rsid w:val="00B968B9"/>
    <w:rsid w:val="00B968CA"/>
    <w:rsid w:val="00B96BE3"/>
    <w:rsid w:val="00B96DB9"/>
    <w:rsid w:val="00B96F92"/>
    <w:rsid w:val="00B975A0"/>
    <w:rsid w:val="00B9787E"/>
    <w:rsid w:val="00B978E9"/>
    <w:rsid w:val="00B979DD"/>
    <w:rsid w:val="00B97A56"/>
    <w:rsid w:val="00B97BC6"/>
    <w:rsid w:val="00B97D26"/>
    <w:rsid w:val="00B97F34"/>
    <w:rsid w:val="00B97FC6"/>
    <w:rsid w:val="00BA02D4"/>
    <w:rsid w:val="00BA0386"/>
    <w:rsid w:val="00BA073B"/>
    <w:rsid w:val="00BA0742"/>
    <w:rsid w:val="00BA0BAB"/>
    <w:rsid w:val="00BA0C4B"/>
    <w:rsid w:val="00BA0D5C"/>
    <w:rsid w:val="00BA1161"/>
    <w:rsid w:val="00BA11FA"/>
    <w:rsid w:val="00BA175E"/>
    <w:rsid w:val="00BA1BE6"/>
    <w:rsid w:val="00BA1F8C"/>
    <w:rsid w:val="00BA236D"/>
    <w:rsid w:val="00BA23F5"/>
    <w:rsid w:val="00BA279E"/>
    <w:rsid w:val="00BA2826"/>
    <w:rsid w:val="00BA2BD8"/>
    <w:rsid w:val="00BA2C04"/>
    <w:rsid w:val="00BA2CBE"/>
    <w:rsid w:val="00BA2E3C"/>
    <w:rsid w:val="00BA2FFD"/>
    <w:rsid w:val="00BA30B6"/>
    <w:rsid w:val="00BA314F"/>
    <w:rsid w:val="00BA347E"/>
    <w:rsid w:val="00BA3802"/>
    <w:rsid w:val="00BA3814"/>
    <w:rsid w:val="00BA39BB"/>
    <w:rsid w:val="00BA4214"/>
    <w:rsid w:val="00BA433B"/>
    <w:rsid w:val="00BA437E"/>
    <w:rsid w:val="00BA444F"/>
    <w:rsid w:val="00BA44F8"/>
    <w:rsid w:val="00BA49FD"/>
    <w:rsid w:val="00BA4DD5"/>
    <w:rsid w:val="00BA4E4E"/>
    <w:rsid w:val="00BA5158"/>
    <w:rsid w:val="00BA53FF"/>
    <w:rsid w:val="00BA5457"/>
    <w:rsid w:val="00BA5487"/>
    <w:rsid w:val="00BA5855"/>
    <w:rsid w:val="00BA5A95"/>
    <w:rsid w:val="00BA5BC7"/>
    <w:rsid w:val="00BA5C4E"/>
    <w:rsid w:val="00BA5CC7"/>
    <w:rsid w:val="00BA5CEB"/>
    <w:rsid w:val="00BA5F54"/>
    <w:rsid w:val="00BA60E5"/>
    <w:rsid w:val="00BA613A"/>
    <w:rsid w:val="00BA6242"/>
    <w:rsid w:val="00BA62B1"/>
    <w:rsid w:val="00BA631F"/>
    <w:rsid w:val="00BA68C6"/>
    <w:rsid w:val="00BA6C9F"/>
    <w:rsid w:val="00BA6CF6"/>
    <w:rsid w:val="00BA73E9"/>
    <w:rsid w:val="00BA74EA"/>
    <w:rsid w:val="00BA7746"/>
    <w:rsid w:val="00BA7750"/>
    <w:rsid w:val="00BA7882"/>
    <w:rsid w:val="00BA7A01"/>
    <w:rsid w:val="00BA7D61"/>
    <w:rsid w:val="00BA7E35"/>
    <w:rsid w:val="00BA7FF1"/>
    <w:rsid w:val="00BB0B26"/>
    <w:rsid w:val="00BB0CB5"/>
    <w:rsid w:val="00BB0D56"/>
    <w:rsid w:val="00BB0E27"/>
    <w:rsid w:val="00BB0FE6"/>
    <w:rsid w:val="00BB132C"/>
    <w:rsid w:val="00BB13A6"/>
    <w:rsid w:val="00BB14F3"/>
    <w:rsid w:val="00BB18AB"/>
    <w:rsid w:val="00BB18C3"/>
    <w:rsid w:val="00BB1FC0"/>
    <w:rsid w:val="00BB2186"/>
    <w:rsid w:val="00BB24A7"/>
    <w:rsid w:val="00BB28D2"/>
    <w:rsid w:val="00BB299B"/>
    <w:rsid w:val="00BB2D95"/>
    <w:rsid w:val="00BB3383"/>
    <w:rsid w:val="00BB33ED"/>
    <w:rsid w:val="00BB3436"/>
    <w:rsid w:val="00BB344D"/>
    <w:rsid w:val="00BB36C1"/>
    <w:rsid w:val="00BB38E6"/>
    <w:rsid w:val="00BB39BF"/>
    <w:rsid w:val="00BB3A9E"/>
    <w:rsid w:val="00BB3C96"/>
    <w:rsid w:val="00BB3D6A"/>
    <w:rsid w:val="00BB3EA9"/>
    <w:rsid w:val="00BB4514"/>
    <w:rsid w:val="00BB4A3A"/>
    <w:rsid w:val="00BB4B50"/>
    <w:rsid w:val="00BB4B6D"/>
    <w:rsid w:val="00BB4FF5"/>
    <w:rsid w:val="00BB538F"/>
    <w:rsid w:val="00BB5647"/>
    <w:rsid w:val="00BB5663"/>
    <w:rsid w:val="00BB5A87"/>
    <w:rsid w:val="00BB5B69"/>
    <w:rsid w:val="00BB5DC5"/>
    <w:rsid w:val="00BB634D"/>
    <w:rsid w:val="00BB6CBF"/>
    <w:rsid w:val="00BB6D7F"/>
    <w:rsid w:val="00BB6ECE"/>
    <w:rsid w:val="00BB706A"/>
    <w:rsid w:val="00BB7A1B"/>
    <w:rsid w:val="00BB7B57"/>
    <w:rsid w:val="00BB7BCA"/>
    <w:rsid w:val="00BB7D14"/>
    <w:rsid w:val="00BB7ED0"/>
    <w:rsid w:val="00BB7F4A"/>
    <w:rsid w:val="00BC006F"/>
    <w:rsid w:val="00BC0073"/>
    <w:rsid w:val="00BC02F2"/>
    <w:rsid w:val="00BC0823"/>
    <w:rsid w:val="00BC0A0B"/>
    <w:rsid w:val="00BC0A34"/>
    <w:rsid w:val="00BC0A3A"/>
    <w:rsid w:val="00BC0A47"/>
    <w:rsid w:val="00BC0A60"/>
    <w:rsid w:val="00BC0B78"/>
    <w:rsid w:val="00BC0D90"/>
    <w:rsid w:val="00BC0FBE"/>
    <w:rsid w:val="00BC11B7"/>
    <w:rsid w:val="00BC144E"/>
    <w:rsid w:val="00BC14F2"/>
    <w:rsid w:val="00BC162A"/>
    <w:rsid w:val="00BC1D19"/>
    <w:rsid w:val="00BC21F9"/>
    <w:rsid w:val="00BC25F5"/>
    <w:rsid w:val="00BC27B0"/>
    <w:rsid w:val="00BC28A1"/>
    <w:rsid w:val="00BC2A1B"/>
    <w:rsid w:val="00BC2A34"/>
    <w:rsid w:val="00BC2AF3"/>
    <w:rsid w:val="00BC2DA5"/>
    <w:rsid w:val="00BC2F43"/>
    <w:rsid w:val="00BC36B5"/>
    <w:rsid w:val="00BC38D5"/>
    <w:rsid w:val="00BC3D86"/>
    <w:rsid w:val="00BC4177"/>
    <w:rsid w:val="00BC4237"/>
    <w:rsid w:val="00BC45F2"/>
    <w:rsid w:val="00BC470A"/>
    <w:rsid w:val="00BC4733"/>
    <w:rsid w:val="00BC4B19"/>
    <w:rsid w:val="00BC4B27"/>
    <w:rsid w:val="00BC4DCF"/>
    <w:rsid w:val="00BC4EEE"/>
    <w:rsid w:val="00BC4F1D"/>
    <w:rsid w:val="00BC513A"/>
    <w:rsid w:val="00BC55C3"/>
    <w:rsid w:val="00BC5A9D"/>
    <w:rsid w:val="00BC5C84"/>
    <w:rsid w:val="00BC5CE2"/>
    <w:rsid w:val="00BC5FB5"/>
    <w:rsid w:val="00BC619D"/>
    <w:rsid w:val="00BC619E"/>
    <w:rsid w:val="00BC635B"/>
    <w:rsid w:val="00BC63C6"/>
    <w:rsid w:val="00BC6587"/>
    <w:rsid w:val="00BC6B47"/>
    <w:rsid w:val="00BC71BD"/>
    <w:rsid w:val="00BC7284"/>
    <w:rsid w:val="00BC7765"/>
    <w:rsid w:val="00BC7B57"/>
    <w:rsid w:val="00BC7C73"/>
    <w:rsid w:val="00BC7E9D"/>
    <w:rsid w:val="00BD00D5"/>
    <w:rsid w:val="00BD0313"/>
    <w:rsid w:val="00BD08B4"/>
    <w:rsid w:val="00BD0BCC"/>
    <w:rsid w:val="00BD0CC5"/>
    <w:rsid w:val="00BD0D4D"/>
    <w:rsid w:val="00BD0E10"/>
    <w:rsid w:val="00BD0F10"/>
    <w:rsid w:val="00BD0F92"/>
    <w:rsid w:val="00BD135A"/>
    <w:rsid w:val="00BD159C"/>
    <w:rsid w:val="00BD1664"/>
    <w:rsid w:val="00BD1737"/>
    <w:rsid w:val="00BD1C92"/>
    <w:rsid w:val="00BD1CAC"/>
    <w:rsid w:val="00BD1E76"/>
    <w:rsid w:val="00BD20C4"/>
    <w:rsid w:val="00BD25C5"/>
    <w:rsid w:val="00BD2A56"/>
    <w:rsid w:val="00BD2C30"/>
    <w:rsid w:val="00BD2CEA"/>
    <w:rsid w:val="00BD2EC1"/>
    <w:rsid w:val="00BD2FB6"/>
    <w:rsid w:val="00BD3278"/>
    <w:rsid w:val="00BD32E2"/>
    <w:rsid w:val="00BD3573"/>
    <w:rsid w:val="00BD3689"/>
    <w:rsid w:val="00BD3787"/>
    <w:rsid w:val="00BD3E09"/>
    <w:rsid w:val="00BD3FF8"/>
    <w:rsid w:val="00BD40C8"/>
    <w:rsid w:val="00BD440B"/>
    <w:rsid w:val="00BD4478"/>
    <w:rsid w:val="00BD45EC"/>
    <w:rsid w:val="00BD4766"/>
    <w:rsid w:val="00BD490D"/>
    <w:rsid w:val="00BD4BB6"/>
    <w:rsid w:val="00BD4EAB"/>
    <w:rsid w:val="00BD4F83"/>
    <w:rsid w:val="00BD50C3"/>
    <w:rsid w:val="00BD5200"/>
    <w:rsid w:val="00BD5A90"/>
    <w:rsid w:val="00BD5B99"/>
    <w:rsid w:val="00BD5D26"/>
    <w:rsid w:val="00BD6183"/>
    <w:rsid w:val="00BD6368"/>
    <w:rsid w:val="00BD644C"/>
    <w:rsid w:val="00BD69F8"/>
    <w:rsid w:val="00BD6EBE"/>
    <w:rsid w:val="00BD6F87"/>
    <w:rsid w:val="00BD70C7"/>
    <w:rsid w:val="00BD7832"/>
    <w:rsid w:val="00BD7C6E"/>
    <w:rsid w:val="00BE01EA"/>
    <w:rsid w:val="00BE0200"/>
    <w:rsid w:val="00BE020C"/>
    <w:rsid w:val="00BE060E"/>
    <w:rsid w:val="00BE081C"/>
    <w:rsid w:val="00BE0A4D"/>
    <w:rsid w:val="00BE0D38"/>
    <w:rsid w:val="00BE0F1C"/>
    <w:rsid w:val="00BE0F49"/>
    <w:rsid w:val="00BE1171"/>
    <w:rsid w:val="00BE152B"/>
    <w:rsid w:val="00BE189D"/>
    <w:rsid w:val="00BE20E1"/>
    <w:rsid w:val="00BE210C"/>
    <w:rsid w:val="00BE214A"/>
    <w:rsid w:val="00BE2212"/>
    <w:rsid w:val="00BE22BB"/>
    <w:rsid w:val="00BE24AB"/>
    <w:rsid w:val="00BE250B"/>
    <w:rsid w:val="00BE27D6"/>
    <w:rsid w:val="00BE2D72"/>
    <w:rsid w:val="00BE33B9"/>
    <w:rsid w:val="00BE356F"/>
    <w:rsid w:val="00BE3B93"/>
    <w:rsid w:val="00BE3BCC"/>
    <w:rsid w:val="00BE3D1B"/>
    <w:rsid w:val="00BE3DF6"/>
    <w:rsid w:val="00BE4372"/>
    <w:rsid w:val="00BE4851"/>
    <w:rsid w:val="00BE4A1C"/>
    <w:rsid w:val="00BE4BDC"/>
    <w:rsid w:val="00BE4C9B"/>
    <w:rsid w:val="00BE4DD2"/>
    <w:rsid w:val="00BE4E27"/>
    <w:rsid w:val="00BE4E5D"/>
    <w:rsid w:val="00BE52CE"/>
    <w:rsid w:val="00BE54BA"/>
    <w:rsid w:val="00BE551D"/>
    <w:rsid w:val="00BE559F"/>
    <w:rsid w:val="00BE582D"/>
    <w:rsid w:val="00BE5840"/>
    <w:rsid w:val="00BE5B60"/>
    <w:rsid w:val="00BE63A3"/>
    <w:rsid w:val="00BE6787"/>
    <w:rsid w:val="00BE67A4"/>
    <w:rsid w:val="00BE6DB4"/>
    <w:rsid w:val="00BE7465"/>
    <w:rsid w:val="00BE74FB"/>
    <w:rsid w:val="00BE7649"/>
    <w:rsid w:val="00BE79EE"/>
    <w:rsid w:val="00BE7A8E"/>
    <w:rsid w:val="00BE7C56"/>
    <w:rsid w:val="00BE7E97"/>
    <w:rsid w:val="00BE7F8E"/>
    <w:rsid w:val="00BF0007"/>
    <w:rsid w:val="00BF0293"/>
    <w:rsid w:val="00BF03C1"/>
    <w:rsid w:val="00BF056E"/>
    <w:rsid w:val="00BF056F"/>
    <w:rsid w:val="00BF06B6"/>
    <w:rsid w:val="00BF0989"/>
    <w:rsid w:val="00BF0D0F"/>
    <w:rsid w:val="00BF0D97"/>
    <w:rsid w:val="00BF11D8"/>
    <w:rsid w:val="00BF11E8"/>
    <w:rsid w:val="00BF135A"/>
    <w:rsid w:val="00BF155A"/>
    <w:rsid w:val="00BF1644"/>
    <w:rsid w:val="00BF1666"/>
    <w:rsid w:val="00BF1B98"/>
    <w:rsid w:val="00BF1B9C"/>
    <w:rsid w:val="00BF1BF2"/>
    <w:rsid w:val="00BF1CF3"/>
    <w:rsid w:val="00BF1D85"/>
    <w:rsid w:val="00BF1E86"/>
    <w:rsid w:val="00BF24A1"/>
    <w:rsid w:val="00BF2886"/>
    <w:rsid w:val="00BF28A6"/>
    <w:rsid w:val="00BF28CC"/>
    <w:rsid w:val="00BF29AA"/>
    <w:rsid w:val="00BF2B30"/>
    <w:rsid w:val="00BF2C95"/>
    <w:rsid w:val="00BF2EEA"/>
    <w:rsid w:val="00BF319A"/>
    <w:rsid w:val="00BF349C"/>
    <w:rsid w:val="00BF35BC"/>
    <w:rsid w:val="00BF35E6"/>
    <w:rsid w:val="00BF41B8"/>
    <w:rsid w:val="00BF4393"/>
    <w:rsid w:val="00BF445C"/>
    <w:rsid w:val="00BF4482"/>
    <w:rsid w:val="00BF45B4"/>
    <w:rsid w:val="00BF45C6"/>
    <w:rsid w:val="00BF4827"/>
    <w:rsid w:val="00BF4849"/>
    <w:rsid w:val="00BF49D2"/>
    <w:rsid w:val="00BF4BE0"/>
    <w:rsid w:val="00BF4C0F"/>
    <w:rsid w:val="00BF4C15"/>
    <w:rsid w:val="00BF4E04"/>
    <w:rsid w:val="00BF50F1"/>
    <w:rsid w:val="00BF54BC"/>
    <w:rsid w:val="00BF56E9"/>
    <w:rsid w:val="00BF5844"/>
    <w:rsid w:val="00BF598A"/>
    <w:rsid w:val="00BF59EE"/>
    <w:rsid w:val="00BF5B02"/>
    <w:rsid w:val="00BF5BE0"/>
    <w:rsid w:val="00BF5F0D"/>
    <w:rsid w:val="00BF5F24"/>
    <w:rsid w:val="00BF5F6A"/>
    <w:rsid w:val="00BF65E0"/>
    <w:rsid w:val="00BF682F"/>
    <w:rsid w:val="00BF6B0F"/>
    <w:rsid w:val="00BF6BF8"/>
    <w:rsid w:val="00BF6E22"/>
    <w:rsid w:val="00BF6F49"/>
    <w:rsid w:val="00BF6F94"/>
    <w:rsid w:val="00BF7230"/>
    <w:rsid w:val="00BF786B"/>
    <w:rsid w:val="00BF7B5F"/>
    <w:rsid w:val="00BF7E37"/>
    <w:rsid w:val="00BF7F1E"/>
    <w:rsid w:val="00C00271"/>
    <w:rsid w:val="00C00A10"/>
    <w:rsid w:val="00C00E08"/>
    <w:rsid w:val="00C0150E"/>
    <w:rsid w:val="00C016AE"/>
    <w:rsid w:val="00C0177B"/>
    <w:rsid w:val="00C0180A"/>
    <w:rsid w:val="00C01A99"/>
    <w:rsid w:val="00C01D28"/>
    <w:rsid w:val="00C01D5A"/>
    <w:rsid w:val="00C01EB1"/>
    <w:rsid w:val="00C01F68"/>
    <w:rsid w:val="00C02001"/>
    <w:rsid w:val="00C023A2"/>
    <w:rsid w:val="00C02711"/>
    <w:rsid w:val="00C027B1"/>
    <w:rsid w:val="00C02A17"/>
    <w:rsid w:val="00C02B8E"/>
    <w:rsid w:val="00C02C13"/>
    <w:rsid w:val="00C02CCD"/>
    <w:rsid w:val="00C02EB8"/>
    <w:rsid w:val="00C03162"/>
    <w:rsid w:val="00C03421"/>
    <w:rsid w:val="00C03799"/>
    <w:rsid w:val="00C03886"/>
    <w:rsid w:val="00C038FA"/>
    <w:rsid w:val="00C03913"/>
    <w:rsid w:val="00C03957"/>
    <w:rsid w:val="00C039EE"/>
    <w:rsid w:val="00C03AE2"/>
    <w:rsid w:val="00C03CA9"/>
    <w:rsid w:val="00C03CDD"/>
    <w:rsid w:val="00C03DAB"/>
    <w:rsid w:val="00C04128"/>
    <w:rsid w:val="00C044C0"/>
    <w:rsid w:val="00C04767"/>
    <w:rsid w:val="00C04EE2"/>
    <w:rsid w:val="00C051D1"/>
    <w:rsid w:val="00C055B4"/>
    <w:rsid w:val="00C055C5"/>
    <w:rsid w:val="00C055C6"/>
    <w:rsid w:val="00C05AE9"/>
    <w:rsid w:val="00C06512"/>
    <w:rsid w:val="00C065A6"/>
    <w:rsid w:val="00C06698"/>
    <w:rsid w:val="00C06709"/>
    <w:rsid w:val="00C068A5"/>
    <w:rsid w:val="00C06A08"/>
    <w:rsid w:val="00C06A85"/>
    <w:rsid w:val="00C06B60"/>
    <w:rsid w:val="00C07009"/>
    <w:rsid w:val="00C07518"/>
    <w:rsid w:val="00C077BC"/>
    <w:rsid w:val="00C078A9"/>
    <w:rsid w:val="00C078C7"/>
    <w:rsid w:val="00C0794F"/>
    <w:rsid w:val="00C07FAF"/>
    <w:rsid w:val="00C07FC4"/>
    <w:rsid w:val="00C10618"/>
    <w:rsid w:val="00C1075D"/>
    <w:rsid w:val="00C10784"/>
    <w:rsid w:val="00C109D0"/>
    <w:rsid w:val="00C10B0D"/>
    <w:rsid w:val="00C10B2A"/>
    <w:rsid w:val="00C10D2F"/>
    <w:rsid w:val="00C10EB8"/>
    <w:rsid w:val="00C110E7"/>
    <w:rsid w:val="00C111B8"/>
    <w:rsid w:val="00C1183F"/>
    <w:rsid w:val="00C1189E"/>
    <w:rsid w:val="00C123B3"/>
    <w:rsid w:val="00C124F2"/>
    <w:rsid w:val="00C1276C"/>
    <w:rsid w:val="00C1285E"/>
    <w:rsid w:val="00C12A0C"/>
    <w:rsid w:val="00C12B62"/>
    <w:rsid w:val="00C12BE5"/>
    <w:rsid w:val="00C12CC0"/>
    <w:rsid w:val="00C1300E"/>
    <w:rsid w:val="00C131B8"/>
    <w:rsid w:val="00C136B7"/>
    <w:rsid w:val="00C144AF"/>
    <w:rsid w:val="00C14945"/>
    <w:rsid w:val="00C14A5F"/>
    <w:rsid w:val="00C14C03"/>
    <w:rsid w:val="00C14F46"/>
    <w:rsid w:val="00C14F58"/>
    <w:rsid w:val="00C150CD"/>
    <w:rsid w:val="00C151FE"/>
    <w:rsid w:val="00C15964"/>
    <w:rsid w:val="00C159ED"/>
    <w:rsid w:val="00C15BA4"/>
    <w:rsid w:val="00C15E82"/>
    <w:rsid w:val="00C16031"/>
    <w:rsid w:val="00C16346"/>
    <w:rsid w:val="00C16615"/>
    <w:rsid w:val="00C166FF"/>
    <w:rsid w:val="00C168BC"/>
    <w:rsid w:val="00C16A97"/>
    <w:rsid w:val="00C16B75"/>
    <w:rsid w:val="00C16E62"/>
    <w:rsid w:val="00C17196"/>
    <w:rsid w:val="00C177C3"/>
    <w:rsid w:val="00C17B8C"/>
    <w:rsid w:val="00C17F8E"/>
    <w:rsid w:val="00C205AD"/>
    <w:rsid w:val="00C207CD"/>
    <w:rsid w:val="00C207DB"/>
    <w:rsid w:val="00C20C26"/>
    <w:rsid w:val="00C20C7A"/>
    <w:rsid w:val="00C20E2C"/>
    <w:rsid w:val="00C20E95"/>
    <w:rsid w:val="00C210C9"/>
    <w:rsid w:val="00C211BF"/>
    <w:rsid w:val="00C21314"/>
    <w:rsid w:val="00C21374"/>
    <w:rsid w:val="00C21883"/>
    <w:rsid w:val="00C21F4A"/>
    <w:rsid w:val="00C21FA8"/>
    <w:rsid w:val="00C21FDF"/>
    <w:rsid w:val="00C2216B"/>
    <w:rsid w:val="00C221B9"/>
    <w:rsid w:val="00C222C3"/>
    <w:rsid w:val="00C22319"/>
    <w:rsid w:val="00C22747"/>
    <w:rsid w:val="00C2292D"/>
    <w:rsid w:val="00C22B98"/>
    <w:rsid w:val="00C22BD4"/>
    <w:rsid w:val="00C22BF4"/>
    <w:rsid w:val="00C22FDE"/>
    <w:rsid w:val="00C230EE"/>
    <w:rsid w:val="00C23282"/>
    <w:rsid w:val="00C2334E"/>
    <w:rsid w:val="00C234D6"/>
    <w:rsid w:val="00C23663"/>
    <w:rsid w:val="00C23768"/>
    <w:rsid w:val="00C238F7"/>
    <w:rsid w:val="00C23978"/>
    <w:rsid w:val="00C2397F"/>
    <w:rsid w:val="00C239CF"/>
    <w:rsid w:val="00C23C3D"/>
    <w:rsid w:val="00C23C61"/>
    <w:rsid w:val="00C23CA0"/>
    <w:rsid w:val="00C23DE0"/>
    <w:rsid w:val="00C24058"/>
    <w:rsid w:val="00C2424F"/>
    <w:rsid w:val="00C246D7"/>
    <w:rsid w:val="00C24B9F"/>
    <w:rsid w:val="00C24D0E"/>
    <w:rsid w:val="00C24D9A"/>
    <w:rsid w:val="00C24E9F"/>
    <w:rsid w:val="00C24FDC"/>
    <w:rsid w:val="00C25198"/>
    <w:rsid w:val="00C256D4"/>
    <w:rsid w:val="00C25A7E"/>
    <w:rsid w:val="00C2640F"/>
    <w:rsid w:val="00C269BE"/>
    <w:rsid w:val="00C26AF9"/>
    <w:rsid w:val="00C26BC7"/>
    <w:rsid w:val="00C26C8E"/>
    <w:rsid w:val="00C27295"/>
    <w:rsid w:val="00C273C1"/>
    <w:rsid w:val="00C273F1"/>
    <w:rsid w:val="00C274C1"/>
    <w:rsid w:val="00C27574"/>
    <w:rsid w:val="00C27870"/>
    <w:rsid w:val="00C27A8E"/>
    <w:rsid w:val="00C27AEE"/>
    <w:rsid w:val="00C27BE1"/>
    <w:rsid w:val="00C27C71"/>
    <w:rsid w:val="00C27DB2"/>
    <w:rsid w:val="00C27FCF"/>
    <w:rsid w:val="00C27FFB"/>
    <w:rsid w:val="00C3016A"/>
    <w:rsid w:val="00C30346"/>
    <w:rsid w:val="00C3035D"/>
    <w:rsid w:val="00C30556"/>
    <w:rsid w:val="00C3081A"/>
    <w:rsid w:val="00C30856"/>
    <w:rsid w:val="00C3087D"/>
    <w:rsid w:val="00C3099D"/>
    <w:rsid w:val="00C30A9F"/>
    <w:rsid w:val="00C30E64"/>
    <w:rsid w:val="00C30EBB"/>
    <w:rsid w:val="00C30ECA"/>
    <w:rsid w:val="00C30ECB"/>
    <w:rsid w:val="00C30EDD"/>
    <w:rsid w:val="00C31030"/>
    <w:rsid w:val="00C31472"/>
    <w:rsid w:val="00C3148B"/>
    <w:rsid w:val="00C31619"/>
    <w:rsid w:val="00C31659"/>
    <w:rsid w:val="00C31772"/>
    <w:rsid w:val="00C3177A"/>
    <w:rsid w:val="00C317BC"/>
    <w:rsid w:val="00C31C4D"/>
    <w:rsid w:val="00C31DDD"/>
    <w:rsid w:val="00C31FEC"/>
    <w:rsid w:val="00C32025"/>
    <w:rsid w:val="00C3212A"/>
    <w:rsid w:val="00C32256"/>
    <w:rsid w:val="00C32377"/>
    <w:rsid w:val="00C329E1"/>
    <w:rsid w:val="00C32C38"/>
    <w:rsid w:val="00C32D54"/>
    <w:rsid w:val="00C32E89"/>
    <w:rsid w:val="00C3323B"/>
    <w:rsid w:val="00C3330D"/>
    <w:rsid w:val="00C3350F"/>
    <w:rsid w:val="00C335D4"/>
    <w:rsid w:val="00C335E7"/>
    <w:rsid w:val="00C33A6A"/>
    <w:rsid w:val="00C33C0A"/>
    <w:rsid w:val="00C33C2E"/>
    <w:rsid w:val="00C34312"/>
    <w:rsid w:val="00C34366"/>
    <w:rsid w:val="00C34501"/>
    <w:rsid w:val="00C345DF"/>
    <w:rsid w:val="00C34623"/>
    <w:rsid w:val="00C34C8F"/>
    <w:rsid w:val="00C34E82"/>
    <w:rsid w:val="00C34EE4"/>
    <w:rsid w:val="00C351B6"/>
    <w:rsid w:val="00C359A4"/>
    <w:rsid w:val="00C35A76"/>
    <w:rsid w:val="00C35B39"/>
    <w:rsid w:val="00C35C40"/>
    <w:rsid w:val="00C35C89"/>
    <w:rsid w:val="00C35C97"/>
    <w:rsid w:val="00C363BE"/>
    <w:rsid w:val="00C364AF"/>
    <w:rsid w:val="00C3691B"/>
    <w:rsid w:val="00C36E1B"/>
    <w:rsid w:val="00C36F20"/>
    <w:rsid w:val="00C3728D"/>
    <w:rsid w:val="00C373F2"/>
    <w:rsid w:val="00C374CB"/>
    <w:rsid w:val="00C37BAB"/>
    <w:rsid w:val="00C37D6F"/>
    <w:rsid w:val="00C40353"/>
    <w:rsid w:val="00C406B0"/>
    <w:rsid w:val="00C40740"/>
    <w:rsid w:val="00C40778"/>
    <w:rsid w:val="00C40882"/>
    <w:rsid w:val="00C4098E"/>
    <w:rsid w:val="00C40E77"/>
    <w:rsid w:val="00C40FB4"/>
    <w:rsid w:val="00C410C6"/>
    <w:rsid w:val="00C4173B"/>
    <w:rsid w:val="00C418A5"/>
    <w:rsid w:val="00C41908"/>
    <w:rsid w:val="00C4192D"/>
    <w:rsid w:val="00C41CA1"/>
    <w:rsid w:val="00C41FCE"/>
    <w:rsid w:val="00C4221E"/>
    <w:rsid w:val="00C42262"/>
    <w:rsid w:val="00C4228D"/>
    <w:rsid w:val="00C42431"/>
    <w:rsid w:val="00C428A2"/>
    <w:rsid w:val="00C42A44"/>
    <w:rsid w:val="00C42C7C"/>
    <w:rsid w:val="00C42CC9"/>
    <w:rsid w:val="00C430F5"/>
    <w:rsid w:val="00C4316E"/>
    <w:rsid w:val="00C4332E"/>
    <w:rsid w:val="00C43673"/>
    <w:rsid w:val="00C43831"/>
    <w:rsid w:val="00C43915"/>
    <w:rsid w:val="00C443D2"/>
    <w:rsid w:val="00C444D5"/>
    <w:rsid w:val="00C448DD"/>
    <w:rsid w:val="00C448E8"/>
    <w:rsid w:val="00C44D15"/>
    <w:rsid w:val="00C44D33"/>
    <w:rsid w:val="00C45135"/>
    <w:rsid w:val="00C45188"/>
    <w:rsid w:val="00C4525B"/>
    <w:rsid w:val="00C45440"/>
    <w:rsid w:val="00C45943"/>
    <w:rsid w:val="00C45A1E"/>
    <w:rsid w:val="00C45AF4"/>
    <w:rsid w:val="00C45B09"/>
    <w:rsid w:val="00C45C5F"/>
    <w:rsid w:val="00C45CCD"/>
    <w:rsid w:val="00C45EA9"/>
    <w:rsid w:val="00C46171"/>
    <w:rsid w:val="00C4637C"/>
    <w:rsid w:val="00C46467"/>
    <w:rsid w:val="00C466B5"/>
    <w:rsid w:val="00C4690C"/>
    <w:rsid w:val="00C46A76"/>
    <w:rsid w:val="00C46C4F"/>
    <w:rsid w:val="00C470EE"/>
    <w:rsid w:val="00C471ED"/>
    <w:rsid w:val="00C47385"/>
    <w:rsid w:val="00C474D4"/>
    <w:rsid w:val="00C47532"/>
    <w:rsid w:val="00C47C4E"/>
    <w:rsid w:val="00C47F1C"/>
    <w:rsid w:val="00C50104"/>
    <w:rsid w:val="00C50326"/>
    <w:rsid w:val="00C503BA"/>
    <w:rsid w:val="00C5047D"/>
    <w:rsid w:val="00C506CC"/>
    <w:rsid w:val="00C5085B"/>
    <w:rsid w:val="00C50CD6"/>
    <w:rsid w:val="00C510D2"/>
    <w:rsid w:val="00C514A4"/>
    <w:rsid w:val="00C51661"/>
    <w:rsid w:val="00C51929"/>
    <w:rsid w:val="00C5194D"/>
    <w:rsid w:val="00C51B9D"/>
    <w:rsid w:val="00C52104"/>
    <w:rsid w:val="00C526B9"/>
    <w:rsid w:val="00C52EAB"/>
    <w:rsid w:val="00C5306F"/>
    <w:rsid w:val="00C531B3"/>
    <w:rsid w:val="00C532DF"/>
    <w:rsid w:val="00C533A7"/>
    <w:rsid w:val="00C53415"/>
    <w:rsid w:val="00C534B7"/>
    <w:rsid w:val="00C53B11"/>
    <w:rsid w:val="00C53D77"/>
    <w:rsid w:val="00C53DD6"/>
    <w:rsid w:val="00C53DFF"/>
    <w:rsid w:val="00C53EAD"/>
    <w:rsid w:val="00C54409"/>
    <w:rsid w:val="00C54919"/>
    <w:rsid w:val="00C549C1"/>
    <w:rsid w:val="00C54A40"/>
    <w:rsid w:val="00C54B38"/>
    <w:rsid w:val="00C54BA7"/>
    <w:rsid w:val="00C54BB4"/>
    <w:rsid w:val="00C54D88"/>
    <w:rsid w:val="00C54DE1"/>
    <w:rsid w:val="00C54EF8"/>
    <w:rsid w:val="00C54F00"/>
    <w:rsid w:val="00C54F9B"/>
    <w:rsid w:val="00C5522E"/>
    <w:rsid w:val="00C5528C"/>
    <w:rsid w:val="00C55290"/>
    <w:rsid w:val="00C55372"/>
    <w:rsid w:val="00C5546D"/>
    <w:rsid w:val="00C554D2"/>
    <w:rsid w:val="00C5558E"/>
    <w:rsid w:val="00C555B9"/>
    <w:rsid w:val="00C55AEA"/>
    <w:rsid w:val="00C55C75"/>
    <w:rsid w:val="00C56015"/>
    <w:rsid w:val="00C5624C"/>
    <w:rsid w:val="00C56390"/>
    <w:rsid w:val="00C5669D"/>
    <w:rsid w:val="00C568EE"/>
    <w:rsid w:val="00C569CB"/>
    <w:rsid w:val="00C56AB8"/>
    <w:rsid w:val="00C56DBB"/>
    <w:rsid w:val="00C570BD"/>
    <w:rsid w:val="00C5721C"/>
    <w:rsid w:val="00C572CA"/>
    <w:rsid w:val="00C57360"/>
    <w:rsid w:val="00C573A1"/>
    <w:rsid w:val="00C573B5"/>
    <w:rsid w:val="00C5764A"/>
    <w:rsid w:val="00C57894"/>
    <w:rsid w:val="00C579A9"/>
    <w:rsid w:val="00C60044"/>
    <w:rsid w:val="00C60290"/>
    <w:rsid w:val="00C602BA"/>
    <w:rsid w:val="00C602DE"/>
    <w:rsid w:val="00C6043B"/>
    <w:rsid w:val="00C6048F"/>
    <w:rsid w:val="00C6063E"/>
    <w:rsid w:val="00C6064C"/>
    <w:rsid w:val="00C60793"/>
    <w:rsid w:val="00C60931"/>
    <w:rsid w:val="00C60A5F"/>
    <w:rsid w:val="00C60AE3"/>
    <w:rsid w:val="00C60C06"/>
    <w:rsid w:val="00C60C14"/>
    <w:rsid w:val="00C60D47"/>
    <w:rsid w:val="00C60F69"/>
    <w:rsid w:val="00C614C3"/>
    <w:rsid w:val="00C61939"/>
    <w:rsid w:val="00C619D0"/>
    <w:rsid w:val="00C61B12"/>
    <w:rsid w:val="00C61B9E"/>
    <w:rsid w:val="00C61D09"/>
    <w:rsid w:val="00C61DE5"/>
    <w:rsid w:val="00C62002"/>
    <w:rsid w:val="00C623D2"/>
    <w:rsid w:val="00C62575"/>
    <w:rsid w:val="00C626EF"/>
    <w:rsid w:val="00C62AA9"/>
    <w:rsid w:val="00C62BB9"/>
    <w:rsid w:val="00C633F4"/>
    <w:rsid w:val="00C6348E"/>
    <w:rsid w:val="00C63701"/>
    <w:rsid w:val="00C63928"/>
    <w:rsid w:val="00C639D6"/>
    <w:rsid w:val="00C63A71"/>
    <w:rsid w:val="00C63BCD"/>
    <w:rsid w:val="00C63C41"/>
    <w:rsid w:val="00C63C80"/>
    <w:rsid w:val="00C6425A"/>
    <w:rsid w:val="00C646CE"/>
    <w:rsid w:val="00C6471B"/>
    <w:rsid w:val="00C64772"/>
    <w:rsid w:val="00C6479E"/>
    <w:rsid w:val="00C6499B"/>
    <w:rsid w:val="00C64A89"/>
    <w:rsid w:val="00C64FFA"/>
    <w:rsid w:val="00C651CD"/>
    <w:rsid w:val="00C6541E"/>
    <w:rsid w:val="00C65473"/>
    <w:rsid w:val="00C65679"/>
    <w:rsid w:val="00C656D3"/>
    <w:rsid w:val="00C658AE"/>
    <w:rsid w:val="00C65CCC"/>
    <w:rsid w:val="00C65E53"/>
    <w:rsid w:val="00C663AB"/>
    <w:rsid w:val="00C664B5"/>
    <w:rsid w:val="00C6673C"/>
    <w:rsid w:val="00C66821"/>
    <w:rsid w:val="00C6692E"/>
    <w:rsid w:val="00C6698E"/>
    <w:rsid w:val="00C66DDF"/>
    <w:rsid w:val="00C66F50"/>
    <w:rsid w:val="00C66F80"/>
    <w:rsid w:val="00C6729F"/>
    <w:rsid w:val="00C672BF"/>
    <w:rsid w:val="00C6739C"/>
    <w:rsid w:val="00C6747B"/>
    <w:rsid w:val="00C67519"/>
    <w:rsid w:val="00C6777E"/>
    <w:rsid w:val="00C6785C"/>
    <w:rsid w:val="00C67A41"/>
    <w:rsid w:val="00C67CDA"/>
    <w:rsid w:val="00C67E58"/>
    <w:rsid w:val="00C67EC0"/>
    <w:rsid w:val="00C67ECC"/>
    <w:rsid w:val="00C701E6"/>
    <w:rsid w:val="00C7026C"/>
    <w:rsid w:val="00C7045B"/>
    <w:rsid w:val="00C7080E"/>
    <w:rsid w:val="00C70820"/>
    <w:rsid w:val="00C70B5B"/>
    <w:rsid w:val="00C70C26"/>
    <w:rsid w:val="00C70E15"/>
    <w:rsid w:val="00C710BC"/>
    <w:rsid w:val="00C7142B"/>
    <w:rsid w:val="00C715CC"/>
    <w:rsid w:val="00C71643"/>
    <w:rsid w:val="00C7172B"/>
    <w:rsid w:val="00C718C6"/>
    <w:rsid w:val="00C7193A"/>
    <w:rsid w:val="00C71A9F"/>
    <w:rsid w:val="00C71ABE"/>
    <w:rsid w:val="00C71D98"/>
    <w:rsid w:val="00C721A6"/>
    <w:rsid w:val="00C7223D"/>
    <w:rsid w:val="00C722BA"/>
    <w:rsid w:val="00C7235C"/>
    <w:rsid w:val="00C724F1"/>
    <w:rsid w:val="00C72724"/>
    <w:rsid w:val="00C727D9"/>
    <w:rsid w:val="00C728E2"/>
    <w:rsid w:val="00C72A54"/>
    <w:rsid w:val="00C72A7B"/>
    <w:rsid w:val="00C72ADF"/>
    <w:rsid w:val="00C72CC5"/>
    <w:rsid w:val="00C72CDA"/>
    <w:rsid w:val="00C72CEC"/>
    <w:rsid w:val="00C72FA4"/>
    <w:rsid w:val="00C731C6"/>
    <w:rsid w:val="00C7328A"/>
    <w:rsid w:val="00C73376"/>
    <w:rsid w:val="00C73500"/>
    <w:rsid w:val="00C7355D"/>
    <w:rsid w:val="00C7362A"/>
    <w:rsid w:val="00C73C3E"/>
    <w:rsid w:val="00C73C8E"/>
    <w:rsid w:val="00C73D31"/>
    <w:rsid w:val="00C73D43"/>
    <w:rsid w:val="00C742C3"/>
    <w:rsid w:val="00C74488"/>
    <w:rsid w:val="00C7470E"/>
    <w:rsid w:val="00C747A7"/>
    <w:rsid w:val="00C747C0"/>
    <w:rsid w:val="00C749AD"/>
    <w:rsid w:val="00C749D8"/>
    <w:rsid w:val="00C74D43"/>
    <w:rsid w:val="00C75121"/>
    <w:rsid w:val="00C75325"/>
    <w:rsid w:val="00C75457"/>
    <w:rsid w:val="00C757C1"/>
    <w:rsid w:val="00C75A1F"/>
    <w:rsid w:val="00C75B55"/>
    <w:rsid w:val="00C75EDD"/>
    <w:rsid w:val="00C75F4C"/>
    <w:rsid w:val="00C7628C"/>
    <w:rsid w:val="00C763F1"/>
    <w:rsid w:val="00C7646B"/>
    <w:rsid w:val="00C7665D"/>
    <w:rsid w:val="00C766DE"/>
    <w:rsid w:val="00C76800"/>
    <w:rsid w:val="00C76BF0"/>
    <w:rsid w:val="00C76CD2"/>
    <w:rsid w:val="00C770E5"/>
    <w:rsid w:val="00C7764D"/>
    <w:rsid w:val="00C77A88"/>
    <w:rsid w:val="00C77AD5"/>
    <w:rsid w:val="00C77BC4"/>
    <w:rsid w:val="00C77D72"/>
    <w:rsid w:val="00C802E1"/>
    <w:rsid w:val="00C80442"/>
    <w:rsid w:val="00C80570"/>
    <w:rsid w:val="00C805FC"/>
    <w:rsid w:val="00C808FB"/>
    <w:rsid w:val="00C80AA2"/>
    <w:rsid w:val="00C80B26"/>
    <w:rsid w:val="00C80C57"/>
    <w:rsid w:val="00C80D53"/>
    <w:rsid w:val="00C8105F"/>
    <w:rsid w:val="00C81439"/>
    <w:rsid w:val="00C81520"/>
    <w:rsid w:val="00C815A7"/>
    <w:rsid w:val="00C815BF"/>
    <w:rsid w:val="00C815F7"/>
    <w:rsid w:val="00C81756"/>
    <w:rsid w:val="00C8176E"/>
    <w:rsid w:val="00C818DE"/>
    <w:rsid w:val="00C81A73"/>
    <w:rsid w:val="00C81ADD"/>
    <w:rsid w:val="00C81C47"/>
    <w:rsid w:val="00C8219C"/>
    <w:rsid w:val="00C82456"/>
    <w:rsid w:val="00C825E3"/>
    <w:rsid w:val="00C828E2"/>
    <w:rsid w:val="00C82C26"/>
    <w:rsid w:val="00C82D98"/>
    <w:rsid w:val="00C82E8C"/>
    <w:rsid w:val="00C83424"/>
    <w:rsid w:val="00C835AA"/>
    <w:rsid w:val="00C83FDB"/>
    <w:rsid w:val="00C8406A"/>
    <w:rsid w:val="00C840C1"/>
    <w:rsid w:val="00C840DF"/>
    <w:rsid w:val="00C84279"/>
    <w:rsid w:val="00C847D5"/>
    <w:rsid w:val="00C84A97"/>
    <w:rsid w:val="00C84AEC"/>
    <w:rsid w:val="00C84CF5"/>
    <w:rsid w:val="00C84EFE"/>
    <w:rsid w:val="00C853C6"/>
    <w:rsid w:val="00C85484"/>
    <w:rsid w:val="00C85753"/>
    <w:rsid w:val="00C85878"/>
    <w:rsid w:val="00C85937"/>
    <w:rsid w:val="00C85DCF"/>
    <w:rsid w:val="00C85F1D"/>
    <w:rsid w:val="00C862AB"/>
    <w:rsid w:val="00C8631C"/>
    <w:rsid w:val="00C8632E"/>
    <w:rsid w:val="00C86D80"/>
    <w:rsid w:val="00C8735F"/>
    <w:rsid w:val="00C8767D"/>
    <w:rsid w:val="00C8783D"/>
    <w:rsid w:val="00C87AD8"/>
    <w:rsid w:val="00C900B8"/>
    <w:rsid w:val="00C90222"/>
    <w:rsid w:val="00C90236"/>
    <w:rsid w:val="00C90328"/>
    <w:rsid w:val="00C906FD"/>
    <w:rsid w:val="00C90853"/>
    <w:rsid w:val="00C9090B"/>
    <w:rsid w:val="00C90C21"/>
    <w:rsid w:val="00C90F86"/>
    <w:rsid w:val="00C90FF7"/>
    <w:rsid w:val="00C91310"/>
    <w:rsid w:val="00C916D0"/>
    <w:rsid w:val="00C916F3"/>
    <w:rsid w:val="00C91821"/>
    <w:rsid w:val="00C91860"/>
    <w:rsid w:val="00C91938"/>
    <w:rsid w:val="00C91F32"/>
    <w:rsid w:val="00C91FFE"/>
    <w:rsid w:val="00C9267F"/>
    <w:rsid w:val="00C92680"/>
    <w:rsid w:val="00C92CFD"/>
    <w:rsid w:val="00C92E35"/>
    <w:rsid w:val="00C930D8"/>
    <w:rsid w:val="00C93216"/>
    <w:rsid w:val="00C9350C"/>
    <w:rsid w:val="00C9357F"/>
    <w:rsid w:val="00C935A0"/>
    <w:rsid w:val="00C93A51"/>
    <w:rsid w:val="00C93BD1"/>
    <w:rsid w:val="00C93E8A"/>
    <w:rsid w:val="00C94037"/>
    <w:rsid w:val="00C94137"/>
    <w:rsid w:val="00C948B6"/>
    <w:rsid w:val="00C9490D"/>
    <w:rsid w:val="00C94DB4"/>
    <w:rsid w:val="00C94F64"/>
    <w:rsid w:val="00C95428"/>
    <w:rsid w:val="00C9556C"/>
    <w:rsid w:val="00C955B6"/>
    <w:rsid w:val="00C95783"/>
    <w:rsid w:val="00C95896"/>
    <w:rsid w:val="00C95A84"/>
    <w:rsid w:val="00C95CAC"/>
    <w:rsid w:val="00C95E9C"/>
    <w:rsid w:val="00C96028"/>
    <w:rsid w:val="00C9623E"/>
    <w:rsid w:val="00C965A6"/>
    <w:rsid w:val="00C967D8"/>
    <w:rsid w:val="00C96AA7"/>
    <w:rsid w:val="00C96B02"/>
    <w:rsid w:val="00C96C3D"/>
    <w:rsid w:val="00C97324"/>
    <w:rsid w:val="00C9735A"/>
    <w:rsid w:val="00C975DD"/>
    <w:rsid w:val="00C9771E"/>
    <w:rsid w:val="00C97993"/>
    <w:rsid w:val="00C97A11"/>
    <w:rsid w:val="00C97B35"/>
    <w:rsid w:val="00CA00A4"/>
    <w:rsid w:val="00CA026D"/>
    <w:rsid w:val="00CA02B5"/>
    <w:rsid w:val="00CA0321"/>
    <w:rsid w:val="00CA042E"/>
    <w:rsid w:val="00CA07C9"/>
    <w:rsid w:val="00CA08D2"/>
    <w:rsid w:val="00CA0A7D"/>
    <w:rsid w:val="00CA0D2B"/>
    <w:rsid w:val="00CA0EE1"/>
    <w:rsid w:val="00CA1755"/>
    <w:rsid w:val="00CA175D"/>
    <w:rsid w:val="00CA177D"/>
    <w:rsid w:val="00CA1A51"/>
    <w:rsid w:val="00CA1AD5"/>
    <w:rsid w:val="00CA1CC4"/>
    <w:rsid w:val="00CA20AD"/>
    <w:rsid w:val="00CA21A6"/>
    <w:rsid w:val="00CA263C"/>
    <w:rsid w:val="00CA28EA"/>
    <w:rsid w:val="00CA2B14"/>
    <w:rsid w:val="00CA2B3C"/>
    <w:rsid w:val="00CA2C1A"/>
    <w:rsid w:val="00CA2D79"/>
    <w:rsid w:val="00CA2DEB"/>
    <w:rsid w:val="00CA2E7B"/>
    <w:rsid w:val="00CA3360"/>
    <w:rsid w:val="00CA3B16"/>
    <w:rsid w:val="00CA3BD6"/>
    <w:rsid w:val="00CA3CE2"/>
    <w:rsid w:val="00CA3E34"/>
    <w:rsid w:val="00CA4192"/>
    <w:rsid w:val="00CA47D3"/>
    <w:rsid w:val="00CA4939"/>
    <w:rsid w:val="00CA4AA4"/>
    <w:rsid w:val="00CA4B2B"/>
    <w:rsid w:val="00CA4CBC"/>
    <w:rsid w:val="00CA5257"/>
    <w:rsid w:val="00CA54FD"/>
    <w:rsid w:val="00CA558A"/>
    <w:rsid w:val="00CA578C"/>
    <w:rsid w:val="00CA5D74"/>
    <w:rsid w:val="00CA5DC6"/>
    <w:rsid w:val="00CA5E4B"/>
    <w:rsid w:val="00CA6799"/>
    <w:rsid w:val="00CA6E76"/>
    <w:rsid w:val="00CA6E8A"/>
    <w:rsid w:val="00CA714F"/>
    <w:rsid w:val="00CA735D"/>
    <w:rsid w:val="00CA751E"/>
    <w:rsid w:val="00CA75CF"/>
    <w:rsid w:val="00CA7ADF"/>
    <w:rsid w:val="00CA7BB5"/>
    <w:rsid w:val="00CA7D35"/>
    <w:rsid w:val="00CA7DB0"/>
    <w:rsid w:val="00CA7FBC"/>
    <w:rsid w:val="00CB0105"/>
    <w:rsid w:val="00CB03BD"/>
    <w:rsid w:val="00CB04FB"/>
    <w:rsid w:val="00CB05AD"/>
    <w:rsid w:val="00CB0665"/>
    <w:rsid w:val="00CB07C5"/>
    <w:rsid w:val="00CB0BCA"/>
    <w:rsid w:val="00CB0C80"/>
    <w:rsid w:val="00CB0D9C"/>
    <w:rsid w:val="00CB0F39"/>
    <w:rsid w:val="00CB122C"/>
    <w:rsid w:val="00CB1849"/>
    <w:rsid w:val="00CB1FEC"/>
    <w:rsid w:val="00CB208B"/>
    <w:rsid w:val="00CB20BF"/>
    <w:rsid w:val="00CB22CA"/>
    <w:rsid w:val="00CB25DA"/>
    <w:rsid w:val="00CB26DE"/>
    <w:rsid w:val="00CB2798"/>
    <w:rsid w:val="00CB2BC1"/>
    <w:rsid w:val="00CB2DEE"/>
    <w:rsid w:val="00CB2FE4"/>
    <w:rsid w:val="00CB3640"/>
    <w:rsid w:val="00CB364B"/>
    <w:rsid w:val="00CB375B"/>
    <w:rsid w:val="00CB4265"/>
    <w:rsid w:val="00CB45B6"/>
    <w:rsid w:val="00CB471A"/>
    <w:rsid w:val="00CB4846"/>
    <w:rsid w:val="00CB499C"/>
    <w:rsid w:val="00CB49B4"/>
    <w:rsid w:val="00CB4E6F"/>
    <w:rsid w:val="00CB5110"/>
    <w:rsid w:val="00CB52C2"/>
    <w:rsid w:val="00CB52D7"/>
    <w:rsid w:val="00CB538F"/>
    <w:rsid w:val="00CB58A8"/>
    <w:rsid w:val="00CB598B"/>
    <w:rsid w:val="00CB59A0"/>
    <w:rsid w:val="00CB5BF4"/>
    <w:rsid w:val="00CB5ED8"/>
    <w:rsid w:val="00CB5FE1"/>
    <w:rsid w:val="00CB6006"/>
    <w:rsid w:val="00CB61DD"/>
    <w:rsid w:val="00CB6233"/>
    <w:rsid w:val="00CB67A9"/>
    <w:rsid w:val="00CB6944"/>
    <w:rsid w:val="00CB6B75"/>
    <w:rsid w:val="00CB6F58"/>
    <w:rsid w:val="00CB7082"/>
    <w:rsid w:val="00CB7231"/>
    <w:rsid w:val="00CB727D"/>
    <w:rsid w:val="00CB78CF"/>
    <w:rsid w:val="00CB7E5F"/>
    <w:rsid w:val="00CB7F3B"/>
    <w:rsid w:val="00CB7FEF"/>
    <w:rsid w:val="00CC011C"/>
    <w:rsid w:val="00CC0201"/>
    <w:rsid w:val="00CC0377"/>
    <w:rsid w:val="00CC0401"/>
    <w:rsid w:val="00CC05E2"/>
    <w:rsid w:val="00CC0911"/>
    <w:rsid w:val="00CC0CE3"/>
    <w:rsid w:val="00CC0F46"/>
    <w:rsid w:val="00CC12E5"/>
    <w:rsid w:val="00CC16D7"/>
    <w:rsid w:val="00CC17D5"/>
    <w:rsid w:val="00CC1957"/>
    <w:rsid w:val="00CC1967"/>
    <w:rsid w:val="00CC19AF"/>
    <w:rsid w:val="00CC1A0A"/>
    <w:rsid w:val="00CC2138"/>
    <w:rsid w:val="00CC2299"/>
    <w:rsid w:val="00CC26A7"/>
    <w:rsid w:val="00CC27E0"/>
    <w:rsid w:val="00CC27EA"/>
    <w:rsid w:val="00CC28A2"/>
    <w:rsid w:val="00CC2B8F"/>
    <w:rsid w:val="00CC2CCB"/>
    <w:rsid w:val="00CC2DD5"/>
    <w:rsid w:val="00CC312F"/>
    <w:rsid w:val="00CC344F"/>
    <w:rsid w:val="00CC3497"/>
    <w:rsid w:val="00CC3769"/>
    <w:rsid w:val="00CC3927"/>
    <w:rsid w:val="00CC3BF3"/>
    <w:rsid w:val="00CC3D39"/>
    <w:rsid w:val="00CC3D48"/>
    <w:rsid w:val="00CC4490"/>
    <w:rsid w:val="00CC4714"/>
    <w:rsid w:val="00CC490A"/>
    <w:rsid w:val="00CC4EE3"/>
    <w:rsid w:val="00CC5066"/>
    <w:rsid w:val="00CC52D1"/>
    <w:rsid w:val="00CC5372"/>
    <w:rsid w:val="00CC5578"/>
    <w:rsid w:val="00CC559D"/>
    <w:rsid w:val="00CC5757"/>
    <w:rsid w:val="00CC5837"/>
    <w:rsid w:val="00CC584C"/>
    <w:rsid w:val="00CC5886"/>
    <w:rsid w:val="00CC59B9"/>
    <w:rsid w:val="00CC5C84"/>
    <w:rsid w:val="00CC5D49"/>
    <w:rsid w:val="00CC6039"/>
    <w:rsid w:val="00CC6182"/>
    <w:rsid w:val="00CC63D6"/>
    <w:rsid w:val="00CC66C5"/>
    <w:rsid w:val="00CC681E"/>
    <w:rsid w:val="00CC6BF0"/>
    <w:rsid w:val="00CC6C78"/>
    <w:rsid w:val="00CC6E36"/>
    <w:rsid w:val="00CC6E39"/>
    <w:rsid w:val="00CC6ED0"/>
    <w:rsid w:val="00CC7383"/>
    <w:rsid w:val="00CC7495"/>
    <w:rsid w:val="00CC75E1"/>
    <w:rsid w:val="00CC7950"/>
    <w:rsid w:val="00CC7A30"/>
    <w:rsid w:val="00CC7A83"/>
    <w:rsid w:val="00CC7A97"/>
    <w:rsid w:val="00CC7C3D"/>
    <w:rsid w:val="00CC7D5A"/>
    <w:rsid w:val="00CC7DD5"/>
    <w:rsid w:val="00CC7E13"/>
    <w:rsid w:val="00CD009A"/>
    <w:rsid w:val="00CD0230"/>
    <w:rsid w:val="00CD036F"/>
    <w:rsid w:val="00CD053B"/>
    <w:rsid w:val="00CD0B81"/>
    <w:rsid w:val="00CD0C1D"/>
    <w:rsid w:val="00CD0CCF"/>
    <w:rsid w:val="00CD0F23"/>
    <w:rsid w:val="00CD1289"/>
    <w:rsid w:val="00CD13E2"/>
    <w:rsid w:val="00CD1601"/>
    <w:rsid w:val="00CD1617"/>
    <w:rsid w:val="00CD16FD"/>
    <w:rsid w:val="00CD1A84"/>
    <w:rsid w:val="00CD1B2E"/>
    <w:rsid w:val="00CD1C50"/>
    <w:rsid w:val="00CD1C89"/>
    <w:rsid w:val="00CD1CA3"/>
    <w:rsid w:val="00CD1E0F"/>
    <w:rsid w:val="00CD1E9C"/>
    <w:rsid w:val="00CD2016"/>
    <w:rsid w:val="00CD2258"/>
    <w:rsid w:val="00CD23A5"/>
    <w:rsid w:val="00CD23E0"/>
    <w:rsid w:val="00CD25AC"/>
    <w:rsid w:val="00CD2623"/>
    <w:rsid w:val="00CD2663"/>
    <w:rsid w:val="00CD2784"/>
    <w:rsid w:val="00CD2796"/>
    <w:rsid w:val="00CD2844"/>
    <w:rsid w:val="00CD28B5"/>
    <w:rsid w:val="00CD2BA1"/>
    <w:rsid w:val="00CD2DBD"/>
    <w:rsid w:val="00CD2E2F"/>
    <w:rsid w:val="00CD3161"/>
    <w:rsid w:val="00CD336E"/>
    <w:rsid w:val="00CD3523"/>
    <w:rsid w:val="00CD35C8"/>
    <w:rsid w:val="00CD3A82"/>
    <w:rsid w:val="00CD3E67"/>
    <w:rsid w:val="00CD3EAB"/>
    <w:rsid w:val="00CD40D8"/>
    <w:rsid w:val="00CD4920"/>
    <w:rsid w:val="00CD4BC3"/>
    <w:rsid w:val="00CD4E9C"/>
    <w:rsid w:val="00CD5243"/>
    <w:rsid w:val="00CD54D2"/>
    <w:rsid w:val="00CD5580"/>
    <w:rsid w:val="00CD569B"/>
    <w:rsid w:val="00CD5777"/>
    <w:rsid w:val="00CD58FD"/>
    <w:rsid w:val="00CD5929"/>
    <w:rsid w:val="00CD5DDB"/>
    <w:rsid w:val="00CD5E3A"/>
    <w:rsid w:val="00CD5F74"/>
    <w:rsid w:val="00CD64E2"/>
    <w:rsid w:val="00CD6741"/>
    <w:rsid w:val="00CD67B6"/>
    <w:rsid w:val="00CD693F"/>
    <w:rsid w:val="00CD699F"/>
    <w:rsid w:val="00CD6B23"/>
    <w:rsid w:val="00CD726C"/>
    <w:rsid w:val="00CD7371"/>
    <w:rsid w:val="00CD7A84"/>
    <w:rsid w:val="00CD7CB9"/>
    <w:rsid w:val="00CD7ED4"/>
    <w:rsid w:val="00CD7F66"/>
    <w:rsid w:val="00CE0314"/>
    <w:rsid w:val="00CE0421"/>
    <w:rsid w:val="00CE051F"/>
    <w:rsid w:val="00CE059B"/>
    <w:rsid w:val="00CE070F"/>
    <w:rsid w:val="00CE081F"/>
    <w:rsid w:val="00CE102F"/>
    <w:rsid w:val="00CE1060"/>
    <w:rsid w:val="00CE107B"/>
    <w:rsid w:val="00CE10C9"/>
    <w:rsid w:val="00CE126D"/>
    <w:rsid w:val="00CE132A"/>
    <w:rsid w:val="00CE13A0"/>
    <w:rsid w:val="00CE143A"/>
    <w:rsid w:val="00CE16E2"/>
    <w:rsid w:val="00CE1845"/>
    <w:rsid w:val="00CE1D39"/>
    <w:rsid w:val="00CE1E76"/>
    <w:rsid w:val="00CE2319"/>
    <w:rsid w:val="00CE2876"/>
    <w:rsid w:val="00CE29B2"/>
    <w:rsid w:val="00CE2D78"/>
    <w:rsid w:val="00CE2E08"/>
    <w:rsid w:val="00CE34E6"/>
    <w:rsid w:val="00CE35B6"/>
    <w:rsid w:val="00CE3633"/>
    <w:rsid w:val="00CE377A"/>
    <w:rsid w:val="00CE38B4"/>
    <w:rsid w:val="00CE38ED"/>
    <w:rsid w:val="00CE395C"/>
    <w:rsid w:val="00CE3D59"/>
    <w:rsid w:val="00CE3F15"/>
    <w:rsid w:val="00CE3FF8"/>
    <w:rsid w:val="00CE402E"/>
    <w:rsid w:val="00CE428C"/>
    <w:rsid w:val="00CE4477"/>
    <w:rsid w:val="00CE45C6"/>
    <w:rsid w:val="00CE45E8"/>
    <w:rsid w:val="00CE485A"/>
    <w:rsid w:val="00CE4AB1"/>
    <w:rsid w:val="00CE4B7D"/>
    <w:rsid w:val="00CE4B98"/>
    <w:rsid w:val="00CE4CBB"/>
    <w:rsid w:val="00CE4D7E"/>
    <w:rsid w:val="00CE5773"/>
    <w:rsid w:val="00CE5789"/>
    <w:rsid w:val="00CE5B0C"/>
    <w:rsid w:val="00CE5CDB"/>
    <w:rsid w:val="00CE5E1F"/>
    <w:rsid w:val="00CE5F85"/>
    <w:rsid w:val="00CE61F8"/>
    <w:rsid w:val="00CE6214"/>
    <w:rsid w:val="00CE68CC"/>
    <w:rsid w:val="00CE6A9D"/>
    <w:rsid w:val="00CE6CEA"/>
    <w:rsid w:val="00CE6E08"/>
    <w:rsid w:val="00CE6F7B"/>
    <w:rsid w:val="00CE7021"/>
    <w:rsid w:val="00CE71BA"/>
    <w:rsid w:val="00CE737F"/>
    <w:rsid w:val="00CE750C"/>
    <w:rsid w:val="00CE7654"/>
    <w:rsid w:val="00CE7DC2"/>
    <w:rsid w:val="00CF0B21"/>
    <w:rsid w:val="00CF0DE4"/>
    <w:rsid w:val="00CF0FDA"/>
    <w:rsid w:val="00CF128E"/>
    <w:rsid w:val="00CF16A4"/>
    <w:rsid w:val="00CF18D8"/>
    <w:rsid w:val="00CF1902"/>
    <w:rsid w:val="00CF19F4"/>
    <w:rsid w:val="00CF1F20"/>
    <w:rsid w:val="00CF1F95"/>
    <w:rsid w:val="00CF1FD3"/>
    <w:rsid w:val="00CF2087"/>
    <w:rsid w:val="00CF2358"/>
    <w:rsid w:val="00CF2430"/>
    <w:rsid w:val="00CF258F"/>
    <w:rsid w:val="00CF275F"/>
    <w:rsid w:val="00CF2AA2"/>
    <w:rsid w:val="00CF2C3E"/>
    <w:rsid w:val="00CF2D9A"/>
    <w:rsid w:val="00CF31D7"/>
    <w:rsid w:val="00CF33E6"/>
    <w:rsid w:val="00CF3519"/>
    <w:rsid w:val="00CF3730"/>
    <w:rsid w:val="00CF3ACE"/>
    <w:rsid w:val="00CF3AD2"/>
    <w:rsid w:val="00CF3C4D"/>
    <w:rsid w:val="00CF3C62"/>
    <w:rsid w:val="00CF49C9"/>
    <w:rsid w:val="00CF4B35"/>
    <w:rsid w:val="00CF4C8B"/>
    <w:rsid w:val="00CF4D72"/>
    <w:rsid w:val="00CF4E32"/>
    <w:rsid w:val="00CF5185"/>
    <w:rsid w:val="00CF5250"/>
    <w:rsid w:val="00CF5251"/>
    <w:rsid w:val="00CF54FD"/>
    <w:rsid w:val="00CF5664"/>
    <w:rsid w:val="00CF571A"/>
    <w:rsid w:val="00CF5860"/>
    <w:rsid w:val="00CF5BA1"/>
    <w:rsid w:val="00CF5C40"/>
    <w:rsid w:val="00CF5D34"/>
    <w:rsid w:val="00CF63D6"/>
    <w:rsid w:val="00CF6439"/>
    <w:rsid w:val="00CF6457"/>
    <w:rsid w:val="00CF679E"/>
    <w:rsid w:val="00CF68FE"/>
    <w:rsid w:val="00CF6A98"/>
    <w:rsid w:val="00CF6ECE"/>
    <w:rsid w:val="00CF6FA1"/>
    <w:rsid w:val="00CF740C"/>
    <w:rsid w:val="00CF74D2"/>
    <w:rsid w:val="00CF7881"/>
    <w:rsid w:val="00CF78E5"/>
    <w:rsid w:val="00CF79B5"/>
    <w:rsid w:val="00CF7A38"/>
    <w:rsid w:val="00CF7D3D"/>
    <w:rsid w:val="00D000F1"/>
    <w:rsid w:val="00D00340"/>
    <w:rsid w:val="00D0059B"/>
    <w:rsid w:val="00D00A54"/>
    <w:rsid w:val="00D00AB4"/>
    <w:rsid w:val="00D00AE7"/>
    <w:rsid w:val="00D00C22"/>
    <w:rsid w:val="00D00C4F"/>
    <w:rsid w:val="00D00CB0"/>
    <w:rsid w:val="00D00F46"/>
    <w:rsid w:val="00D00FDE"/>
    <w:rsid w:val="00D010D2"/>
    <w:rsid w:val="00D01127"/>
    <w:rsid w:val="00D017A6"/>
    <w:rsid w:val="00D01A70"/>
    <w:rsid w:val="00D01AF0"/>
    <w:rsid w:val="00D01DBD"/>
    <w:rsid w:val="00D02399"/>
    <w:rsid w:val="00D0240E"/>
    <w:rsid w:val="00D024A8"/>
    <w:rsid w:val="00D024CB"/>
    <w:rsid w:val="00D02944"/>
    <w:rsid w:val="00D029ED"/>
    <w:rsid w:val="00D02AF7"/>
    <w:rsid w:val="00D02FD7"/>
    <w:rsid w:val="00D03084"/>
    <w:rsid w:val="00D030DB"/>
    <w:rsid w:val="00D0337E"/>
    <w:rsid w:val="00D0349D"/>
    <w:rsid w:val="00D03872"/>
    <w:rsid w:val="00D03A77"/>
    <w:rsid w:val="00D03BB9"/>
    <w:rsid w:val="00D03CD5"/>
    <w:rsid w:val="00D03D22"/>
    <w:rsid w:val="00D04375"/>
    <w:rsid w:val="00D0478D"/>
    <w:rsid w:val="00D050AB"/>
    <w:rsid w:val="00D05220"/>
    <w:rsid w:val="00D05278"/>
    <w:rsid w:val="00D053F4"/>
    <w:rsid w:val="00D054AA"/>
    <w:rsid w:val="00D056FE"/>
    <w:rsid w:val="00D057A7"/>
    <w:rsid w:val="00D05A40"/>
    <w:rsid w:val="00D05C5E"/>
    <w:rsid w:val="00D061FA"/>
    <w:rsid w:val="00D065D4"/>
    <w:rsid w:val="00D06779"/>
    <w:rsid w:val="00D06B30"/>
    <w:rsid w:val="00D06B61"/>
    <w:rsid w:val="00D07253"/>
    <w:rsid w:val="00D073B1"/>
    <w:rsid w:val="00D07611"/>
    <w:rsid w:val="00D07651"/>
    <w:rsid w:val="00D079D3"/>
    <w:rsid w:val="00D07C06"/>
    <w:rsid w:val="00D07FEB"/>
    <w:rsid w:val="00D1045C"/>
    <w:rsid w:val="00D1064C"/>
    <w:rsid w:val="00D10AD4"/>
    <w:rsid w:val="00D10D19"/>
    <w:rsid w:val="00D10E86"/>
    <w:rsid w:val="00D10FF8"/>
    <w:rsid w:val="00D11260"/>
    <w:rsid w:val="00D113DD"/>
    <w:rsid w:val="00D11990"/>
    <w:rsid w:val="00D11C10"/>
    <w:rsid w:val="00D11F2C"/>
    <w:rsid w:val="00D12576"/>
    <w:rsid w:val="00D128FC"/>
    <w:rsid w:val="00D12AF7"/>
    <w:rsid w:val="00D130A7"/>
    <w:rsid w:val="00D13315"/>
    <w:rsid w:val="00D13574"/>
    <w:rsid w:val="00D137AC"/>
    <w:rsid w:val="00D13FFF"/>
    <w:rsid w:val="00D140F6"/>
    <w:rsid w:val="00D1434D"/>
    <w:rsid w:val="00D14C76"/>
    <w:rsid w:val="00D14CBA"/>
    <w:rsid w:val="00D14D84"/>
    <w:rsid w:val="00D14FBE"/>
    <w:rsid w:val="00D14FED"/>
    <w:rsid w:val="00D1507C"/>
    <w:rsid w:val="00D1508C"/>
    <w:rsid w:val="00D15183"/>
    <w:rsid w:val="00D151BA"/>
    <w:rsid w:val="00D15497"/>
    <w:rsid w:val="00D15864"/>
    <w:rsid w:val="00D15B46"/>
    <w:rsid w:val="00D15B70"/>
    <w:rsid w:val="00D15E92"/>
    <w:rsid w:val="00D16065"/>
    <w:rsid w:val="00D16348"/>
    <w:rsid w:val="00D165A8"/>
    <w:rsid w:val="00D16EB2"/>
    <w:rsid w:val="00D170B5"/>
    <w:rsid w:val="00D17111"/>
    <w:rsid w:val="00D1742D"/>
    <w:rsid w:val="00D17490"/>
    <w:rsid w:val="00D17567"/>
    <w:rsid w:val="00D17A4B"/>
    <w:rsid w:val="00D17D3E"/>
    <w:rsid w:val="00D17E2B"/>
    <w:rsid w:val="00D2000B"/>
    <w:rsid w:val="00D204A1"/>
    <w:rsid w:val="00D20510"/>
    <w:rsid w:val="00D207BC"/>
    <w:rsid w:val="00D2091D"/>
    <w:rsid w:val="00D20B63"/>
    <w:rsid w:val="00D21210"/>
    <w:rsid w:val="00D212E9"/>
    <w:rsid w:val="00D21877"/>
    <w:rsid w:val="00D218D5"/>
    <w:rsid w:val="00D21977"/>
    <w:rsid w:val="00D21A34"/>
    <w:rsid w:val="00D21AC4"/>
    <w:rsid w:val="00D21C75"/>
    <w:rsid w:val="00D21DC3"/>
    <w:rsid w:val="00D21ECE"/>
    <w:rsid w:val="00D21FBE"/>
    <w:rsid w:val="00D2216E"/>
    <w:rsid w:val="00D22271"/>
    <w:rsid w:val="00D2266C"/>
    <w:rsid w:val="00D227A3"/>
    <w:rsid w:val="00D2285A"/>
    <w:rsid w:val="00D23027"/>
    <w:rsid w:val="00D23045"/>
    <w:rsid w:val="00D230FC"/>
    <w:rsid w:val="00D23447"/>
    <w:rsid w:val="00D235F2"/>
    <w:rsid w:val="00D23978"/>
    <w:rsid w:val="00D239DF"/>
    <w:rsid w:val="00D23B36"/>
    <w:rsid w:val="00D23BD1"/>
    <w:rsid w:val="00D23C19"/>
    <w:rsid w:val="00D23C80"/>
    <w:rsid w:val="00D23E22"/>
    <w:rsid w:val="00D23FEC"/>
    <w:rsid w:val="00D240AE"/>
    <w:rsid w:val="00D2428B"/>
    <w:rsid w:val="00D244D0"/>
    <w:rsid w:val="00D2456F"/>
    <w:rsid w:val="00D24601"/>
    <w:rsid w:val="00D246DF"/>
    <w:rsid w:val="00D25068"/>
    <w:rsid w:val="00D2507C"/>
    <w:rsid w:val="00D251D4"/>
    <w:rsid w:val="00D25350"/>
    <w:rsid w:val="00D254BB"/>
    <w:rsid w:val="00D2557A"/>
    <w:rsid w:val="00D255E2"/>
    <w:rsid w:val="00D2563C"/>
    <w:rsid w:val="00D25732"/>
    <w:rsid w:val="00D25939"/>
    <w:rsid w:val="00D25C47"/>
    <w:rsid w:val="00D25EF7"/>
    <w:rsid w:val="00D25FED"/>
    <w:rsid w:val="00D26004"/>
    <w:rsid w:val="00D260AC"/>
    <w:rsid w:val="00D26410"/>
    <w:rsid w:val="00D26690"/>
    <w:rsid w:val="00D26713"/>
    <w:rsid w:val="00D26D54"/>
    <w:rsid w:val="00D274BB"/>
    <w:rsid w:val="00D27978"/>
    <w:rsid w:val="00D27B42"/>
    <w:rsid w:val="00D27E00"/>
    <w:rsid w:val="00D27FCB"/>
    <w:rsid w:val="00D303AA"/>
    <w:rsid w:val="00D30711"/>
    <w:rsid w:val="00D307CB"/>
    <w:rsid w:val="00D3083B"/>
    <w:rsid w:val="00D30ABA"/>
    <w:rsid w:val="00D30DB0"/>
    <w:rsid w:val="00D31160"/>
    <w:rsid w:val="00D311E6"/>
    <w:rsid w:val="00D31384"/>
    <w:rsid w:val="00D315ED"/>
    <w:rsid w:val="00D31821"/>
    <w:rsid w:val="00D318DC"/>
    <w:rsid w:val="00D31A0C"/>
    <w:rsid w:val="00D3217A"/>
    <w:rsid w:val="00D32679"/>
    <w:rsid w:val="00D32691"/>
    <w:rsid w:val="00D32C8A"/>
    <w:rsid w:val="00D32E22"/>
    <w:rsid w:val="00D3306A"/>
    <w:rsid w:val="00D330B8"/>
    <w:rsid w:val="00D334C2"/>
    <w:rsid w:val="00D3350D"/>
    <w:rsid w:val="00D3371E"/>
    <w:rsid w:val="00D33852"/>
    <w:rsid w:val="00D33964"/>
    <w:rsid w:val="00D33981"/>
    <w:rsid w:val="00D33BA6"/>
    <w:rsid w:val="00D33C5C"/>
    <w:rsid w:val="00D33C73"/>
    <w:rsid w:val="00D33C74"/>
    <w:rsid w:val="00D33CA3"/>
    <w:rsid w:val="00D33FE6"/>
    <w:rsid w:val="00D33FFC"/>
    <w:rsid w:val="00D34111"/>
    <w:rsid w:val="00D341C0"/>
    <w:rsid w:val="00D34270"/>
    <w:rsid w:val="00D34485"/>
    <w:rsid w:val="00D3486C"/>
    <w:rsid w:val="00D34C71"/>
    <w:rsid w:val="00D34D64"/>
    <w:rsid w:val="00D34ED6"/>
    <w:rsid w:val="00D35649"/>
    <w:rsid w:val="00D35A2B"/>
    <w:rsid w:val="00D35AA2"/>
    <w:rsid w:val="00D35CEF"/>
    <w:rsid w:val="00D35DC5"/>
    <w:rsid w:val="00D35F42"/>
    <w:rsid w:val="00D35F53"/>
    <w:rsid w:val="00D361D2"/>
    <w:rsid w:val="00D361F0"/>
    <w:rsid w:val="00D36361"/>
    <w:rsid w:val="00D3636F"/>
    <w:rsid w:val="00D363B2"/>
    <w:rsid w:val="00D36EA7"/>
    <w:rsid w:val="00D372D9"/>
    <w:rsid w:val="00D373FC"/>
    <w:rsid w:val="00D37403"/>
    <w:rsid w:val="00D374E2"/>
    <w:rsid w:val="00D375D4"/>
    <w:rsid w:val="00D377FA"/>
    <w:rsid w:val="00D37C1F"/>
    <w:rsid w:val="00D37F66"/>
    <w:rsid w:val="00D400ED"/>
    <w:rsid w:val="00D40209"/>
    <w:rsid w:val="00D404C8"/>
    <w:rsid w:val="00D4056C"/>
    <w:rsid w:val="00D40961"/>
    <w:rsid w:val="00D40A8C"/>
    <w:rsid w:val="00D40E56"/>
    <w:rsid w:val="00D40F2D"/>
    <w:rsid w:val="00D41054"/>
    <w:rsid w:val="00D41063"/>
    <w:rsid w:val="00D411A9"/>
    <w:rsid w:val="00D4126A"/>
    <w:rsid w:val="00D412E0"/>
    <w:rsid w:val="00D413B4"/>
    <w:rsid w:val="00D41433"/>
    <w:rsid w:val="00D414C7"/>
    <w:rsid w:val="00D415FA"/>
    <w:rsid w:val="00D416E6"/>
    <w:rsid w:val="00D4199A"/>
    <w:rsid w:val="00D41AEA"/>
    <w:rsid w:val="00D41C1B"/>
    <w:rsid w:val="00D41D78"/>
    <w:rsid w:val="00D420AD"/>
    <w:rsid w:val="00D425B2"/>
    <w:rsid w:val="00D4271B"/>
    <w:rsid w:val="00D429FB"/>
    <w:rsid w:val="00D42B9A"/>
    <w:rsid w:val="00D42BE4"/>
    <w:rsid w:val="00D430E3"/>
    <w:rsid w:val="00D43137"/>
    <w:rsid w:val="00D43344"/>
    <w:rsid w:val="00D4337B"/>
    <w:rsid w:val="00D4353C"/>
    <w:rsid w:val="00D43992"/>
    <w:rsid w:val="00D43D40"/>
    <w:rsid w:val="00D43FD7"/>
    <w:rsid w:val="00D4420D"/>
    <w:rsid w:val="00D44664"/>
    <w:rsid w:val="00D446FE"/>
    <w:rsid w:val="00D4487B"/>
    <w:rsid w:val="00D449F9"/>
    <w:rsid w:val="00D44B7D"/>
    <w:rsid w:val="00D44F5F"/>
    <w:rsid w:val="00D4506C"/>
    <w:rsid w:val="00D4534F"/>
    <w:rsid w:val="00D4574D"/>
    <w:rsid w:val="00D458C8"/>
    <w:rsid w:val="00D45947"/>
    <w:rsid w:val="00D459D8"/>
    <w:rsid w:val="00D45A33"/>
    <w:rsid w:val="00D45DEB"/>
    <w:rsid w:val="00D45F6D"/>
    <w:rsid w:val="00D460B6"/>
    <w:rsid w:val="00D4634F"/>
    <w:rsid w:val="00D466A5"/>
    <w:rsid w:val="00D46CA2"/>
    <w:rsid w:val="00D46F57"/>
    <w:rsid w:val="00D47070"/>
    <w:rsid w:val="00D47098"/>
    <w:rsid w:val="00D4725D"/>
    <w:rsid w:val="00D473A1"/>
    <w:rsid w:val="00D47520"/>
    <w:rsid w:val="00D475B8"/>
    <w:rsid w:val="00D47776"/>
    <w:rsid w:val="00D47C5D"/>
    <w:rsid w:val="00D50368"/>
    <w:rsid w:val="00D504F5"/>
    <w:rsid w:val="00D50AC4"/>
    <w:rsid w:val="00D5124D"/>
    <w:rsid w:val="00D5163B"/>
    <w:rsid w:val="00D5164B"/>
    <w:rsid w:val="00D516CB"/>
    <w:rsid w:val="00D51CE4"/>
    <w:rsid w:val="00D5228D"/>
    <w:rsid w:val="00D524DF"/>
    <w:rsid w:val="00D524FC"/>
    <w:rsid w:val="00D525CD"/>
    <w:rsid w:val="00D525D0"/>
    <w:rsid w:val="00D52681"/>
    <w:rsid w:val="00D5285B"/>
    <w:rsid w:val="00D529E4"/>
    <w:rsid w:val="00D52ABC"/>
    <w:rsid w:val="00D52CCD"/>
    <w:rsid w:val="00D52D0A"/>
    <w:rsid w:val="00D52D36"/>
    <w:rsid w:val="00D52FF1"/>
    <w:rsid w:val="00D53343"/>
    <w:rsid w:val="00D533FD"/>
    <w:rsid w:val="00D5354D"/>
    <w:rsid w:val="00D537F6"/>
    <w:rsid w:val="00D53937"/>
    <w:rsid w:val="00D53E02"/>
    <w:rsid w:val="00D53F49"/>
    <w:rsid w:val="00D5410C"/>
    <w:rsid w:val="00D54284"/>
    <w:rsid w:val="00D543B2"/>
    <w:rsid w:val="00D5455A"/>
    <w:rsid w:val="00D54773"/>
    <w:rsid w:val="00D54B5E"/>
    <w:rsid w:val="00D54BB2"/>
    <w:rsid w:val="00D54E75"/>
    <w:rsid w:val="00D54EE0"/>
    <w:rsid w:val="00D55302"/>
    <w:rsid w:val="00D553D9"/>
    <w:rsid w:val="00D557CA"/>
    <w:rsid w:val="00D55832"/>
    <w:rsid w:val="00D559E2"/>
    <w:rsid w:val="00D55B37"/>
    <w:rsid w:val="00D55F6B"/>
    <w:rsid w:val="00D55FC9"/>
    <w:rsid w:val="00D56325"/>
    <w:rsid w:val="00D56908"/>
    <w:rsid w:val="00D56A01"/>
    <w:rsid w:val="00D56A32"/>
    <w:rsid w:val="00D56C6D"/>
    <w:rsid w:val="00D56E97"/>
    <w:rsid w:val="00D56F19"/>
    <w:rsid w:val="00D572DF"/>
    <w:rsid w:val="00D573C5"/>
    <w:rsid w:val="00D574DE"/>
    <w:rsid w:val="00D574E5"/>
    <w:rsid w:val="00D576A4"/>
    <w:rsid w:val="00D57973"/>
    <w:rsid w:val="00D57AB2"/>
    <w:rsid w:val="00D57E9A"/>
    <w:rsid w:val="00D57F9D"/>
    <w:rsid w:val="00D602D9"/>
    <w:rsid w:val="00D603DD"/>
    <w:rsid w:val="00D60661"/>
    <w:rsid w:val="00D6085A"/>
    <w:rsid w:val="00D60876"/>
    <w:rsid w:val="00D6091B"/>
    <w:rsid w:val="00D60ACC"/>
    <w:rsid w:val="00D60D3C"/>
    <w:rsid w:val="00D60EC0"/>
    <w:rsid w:val="00D60FC8"/>
    <w:rsid w:val="00D61008"/>
    <w:rsid w:val="00D61143"/>
    <w:rsid w:val="00D612D7"/>
    <w:rsid w:val="00D61547"/>
    <w:rsid w:val="00D61619"/>
    <w:rsid w:val="00D619ED"/>
    <w:rsid w:val="00D61C0D"/>
    <w:rsid w:val="00D620A7"/>
    <w:rsid w:val="00D621CE"/>
    <w:rsid w:val="00D621DE"/>
    <w:rsid w:val="00D6228B"/>
    <w:rsid w:val="00D6235A"/>
    <w:rsid w:val="00D62459"/>
    <w:rsid w:val="00D6246F"/>
    <w:rsid w:val="00D624B4"/>
    <w:rsid w:val="00D624F7"/>
    <w:rsid w:val="00D625C0"/>
    <w:rsid w:val="00D627B0"/>
    <w:rsid w:val="00D62B23"/>
    <w:rsid w:val="00D62CA9"/>
    <w:rsid w:val="00D62E98"/>
    <w:rsid w:val="00D6365D"/>
    <w:rsid w:val="00D637DE"/>
    <w:rsid w:val="00D639F2"/>
    <w:rsid w:val="00D63A55"/>
    <w:rsid w:val="00D63AB7"/>
    <w:rsid w:val="00D63BE7"/>
    <w:rsid w:val="00D63C81"/>
    <w:rsid w:val="00D63E52"/>
    <w:rsid w:val="00D63F5F"/>
    <w:rsid w:val="00D6403A"/>
    <w:rsid w:val="00D64122"/>
    <w:rsid w:val="00D6418F"/>
    <w:rsid w:val="00D6419A"/>
    <w:rsid w:val="00D641AC"/>
    <w:rsid w:val="00D641B0"/>
    <w:rsid w:val="00D641F3"/>
    <w:rsid w:val="00D642F5"/>
    <w:rsid w:val="00D643A8"/>
    <w:rsid w:val="00D64A5F"/>
    <w:rsid w:val="00D64AC7"/>
    <w:rsid w:val="00D64B25"/>
    <w:rsid w:val="00D64C20"/>
    <w:rsid w:val="00D64D44"/>
    <w:rsid w:val="00D64E85"/>
    <w:rsid w:val="00D64E97"/>
    <w:rsid w:val="00D64FBC"/>
    <w:rsid w:val="00D6535C"/>
    <w:rsid w:val="00D6536A"/>
    <w:rsid w:val="00D6547B"/>
    <w:rsid w:val="00D654E7"/>
    <w:rsid w:val="00D656DA"/>
    <w:rsid w:val="00D65A07"/>
    <w:rsid w:val="00D65AC5"/>
    <w:rsid w:val="00D65DEC"/>
    <w:rsid w:val="00D660D5"/>
    <w:rsid w:val="00D6615F"/>
    <w:rsid w:val="00D665DC"/>
    <w:rsid w:val="00D665F3"/>
    <w:rsid w:val="00D66931"/>
    <w:rsid w:val="00D66B78"/>
    <w:rsid w:val="00D66D3F"/>
    <w:rsid w:val="00D66F0C"/>
    <w:rsid w:val="00D66F48"/>
    <w:rsid w:val="00D67416"/>
    <w:rsid w:val="00D675F7"/>
    <w:rsid w:val="00D675FE"/>
    <w:rsid w:val="00D67653"/>
    <w:rsid w:val="00D67929"/>
    <w:rsid w:val="00D6799F"/>
    <w:rsid w:val="00D67A3B"/>
    <w:rsid w:val="00D67D0E"/>
    <w:rsid w:val="00D67DB7"/>
    <w:rsid w:val="00D67E6C"/>
    <w:rsid w:val="00D67FA3"/>
    <w:rsid w:val="00D7021A"/>
    <w:rsid w:val="00D70294"/>
    <w:rsid w:val="00D70340"/>
    <w:rsid w:val="00D70361"/>
    <w:rsid w:val="00D70A18"/>
    <w:rsid w:val="00D71520"/>
    <w:rsid w:val="00D71797"/>
    <w:rsid w:val="00D71D0C"/>
    <w:rsid w:val="00D71F50"/>
    <w:rsid w:val="00D71F70"/>
    <w:rsid w:val="00D721A0"/>
    <w:rsid w:val="00D721D0"/>
    <w:rsid w:val="00D7234F"/>
    <w:rsid w:val="00D728B6"/>
    <w:rsid w:val="00D72AFD"/>
    <w:rsid w:val="00D72DE9"/>
    <w:rsid w:val="00D730CE"/>
    <w:rsid w:val="00D73140"/>
    <w:rsid w:val="00D734D3"/>
    <w:rsid w:val="00D7350B"/>
    <w:rsid w:val="00D7354C"/>
    <w:rsid w:val="00D7377E"/>
    <w:rsid w:val="00D7388F"/>
    <w:rsid w:val="00D73937"/>
    <w:rsid w:val="00D7398F"/>
    <w:rsid w:val="00D73A0A"/>
    <w:rsid w:val="00D740E1"/>
    <w:rsid w:val="00D74243"/>
    <w:rsid w:val="00D7429B"/>
    <w:rsid w:val="00D7479B"/>
    <w:rsid w:val="00D747F6"/>
    <w:rsid w:val="00D74A4D"/>
    <w:rsid w:val="00D752C3"/>
    <w:rsid w:val="00D752FF"/>
    <w:rsid w:val="00D75521"/>
    <w:rsid w:val="00D75719"/>
    <w:rsid w:val="00D75C5B"/>
    <w:rsid w:val="00D75C94"/>
    <w:rsid w:val="00D75DEF"/>
    <w:rsid w:val="00D75E3B"/>
    <w:rsid w:val="00D75E4C"/>
    <w:rsid w:val="00D761AA"/>
    <w:rsid w:val="00D762B7"/>
    <w:rsid w:val="00D76619"/>
    <w:rsid w:val="00D7662E"/>
    <w:rsid w:val="00D76650"/>
    <w:rsid w:val="00D76784"/>
    <w:rsid w:val="00D769A4"/>
    <w:rsid w:val="00D76B2A"/>
    <w:rsid w:val="00D76C47"/>
    <w:rsid w:val="00D76D98"/>
    <w:rsid w:val="00D76E61"/>
    <w:rsid w:val="00D76F55"/>
    <w:rsid w:val="00D7703F"/>
    <w:rsid w:val="00D77139"/>
    <w:rsid w:val="00D7737A"/>
    <w:rsid w:val="00D774D4"/>
    <w:rsid w:val="00D775FE"/>
    <w:rsid w:val="00D77859"/>
    <w:rsid w:val="00D77D87"/>
    <w:rsid w:val="00D77E1B"/>
    <w:rsid w:val="00D77F2B"/>
    <w:rsid w:val="00D80218"/>
    <w:rsid w:val="00D80381"/>
    <w:rsid w:val="00D803A1"/>
    <w:rsid w:val="00D80901"/>
    <w:rsid w:val="00D809E7"/>
    <w:rsid w:val="00D80AB3"/>
    <w:rsid w:val="00D80AC6"/>
    <w:rsid w:val="00D80BEA"/>
    <w:rsid w:val="00D80F04"/>
    <w:rsid w:val="00D80F34"/>
    <w:rsid w:val="00D81226"/>
    <w:rsid w:val="00D814CE"/>
    <w:rsid w:val="00D816B7"/>
    <w:rsid w:val="00D817B2"/>
    <w:rsid w:val="00D81E8A"/>
    <w:rsid w:val="00D81F2A"/>
    <w:rsid w:val="00D81F5A"/>
    <w:rsid w:val="00D8206A"/>
    <w:rsid w:val="00D824D5"/>
    <w:rsid w:val="00D82C5A"/>
    <w:rsid w:val="00D831B2"/>
    <w:rsid w:val="00D83223"/>
    <w:rsid w:val="00D83644"/>
    <w:rsid w:val="00D83903"/>
    <w:rsid w:val="00D83A23"/>
    <w:rsid w:val="00D83AE5"/>
    <w:rsid w:val="00D83D8E"/>
    <w:rsid w:val="00D8410A"/>
    <w:rsid w:val="00D8440A"/>
    <w:rsid w:val="00D84477"/>
    <w:rsid w:val="00D84E09"/>
    <w:rsid w:val="00D8500B"/>
    <w:rsid w:val="00D85118"/>
    <w:rsid w:val="00D85216"/>
    <w:rsid w:val="00D85400"/>
    <w:rsid w:val="00D854A6"/>
    <w:rsid w:val="00D85569"/>
    <w:rsid w:val="00D85671"/>
    <w:rsid w:val="00D86056"/>
    <w:rsid w:val="00D862F2"/>
    <w:rsid w:val="00D8634F"/>
    <w:rsid w:val="00D86418"/>
    <w:rsid w:val="00D8654D"/>
    <w:rsid w:val="00D86760"/>
    <w:rsid w:val="00D867BF"/>
    <w:rsid w:val="00D86944"/>
    <w:rsid w:val="00D86EB3"/>
    <w:rsid w:val="00D86F5E"/>
    <w:rsid w:val="00D8702B"/>
    <w:rsid w:val="00D8711A"/>
    <w:rsid w:val="00D871B9"/>
    <w:rsid w:val="00D87582"/>
    <w:rsid w:val="00D9004B"/>
    <w:rsid w:val="00D90081"/>
    <w:rsid w:val="00D900CE"/>
    <w:rsid w:val="00D902CE"/>
    <w:rsid w:val="00D90371"/>
    <w:rsid w:val="00D90802"/>
    <w:rsid w:val="00D90AFF"/>
    <w:rsid w:val="00D9113D"/>
    <w:rsid w:val="00D911A8"/>
    <w:rsid w:val="00D9145C"/>
    <w:rsid w:val="00D91708"/>
    <w:rsid w:val="00D918F5"/>
    <w:rsid w:val="00D91962"/>
    <w:rsid w:val="00D91996"/>
    <w:rsid w:val="00D91C30"/>
    <w:rsid w:val="00D91E0A"/>
    <w:rsid w:val="00D91F3C"/>
    <w:rsid w:val="00D91F5F"/>
    <w:rsid w:val="00D92038"/>
    <w:rsid w:val="00D921C8"/>
    <w:rsid w:val="00D922AF"/>
    <w:rsid w:val="00D922FE"/>
    <w:rsid w:val="00D9240C"/>
    <w:rsid w:val="00D925A3"/>
    <w:rsid w:val="00D9261C"/>
    <w:rsid w:val="00D926B3"/>
    <w:rsid w:val="00D926C9"/>
    <w:rsid w:val="00D9273C"/>
    <w:rsid w:val="00D929A0"/>
    <w:rsid w:val="00D929AF"/>
    <w:rsid w:val="00D92BAF"/>
    <w:rsid w:val="00D92C17"/>
    <w:rsid w:val="00D9306C"/>
    <w:rsid w:val="00D936EA"/>
    <w:rsid w:val="00D93736"/>
    <w:rsid w:val="00D93999"/>
    <w:rsid w:val="00D93C4A"/>
    <w:rsid w:val="00D93E26"/>
    <w:rsid w:val="00D93F6D"/>
    <w:rsid w:val="00D9409D"/>
    <w:rsid w:val="00D940CF"/>
    <w:rsid w:val="00D941A2"/>
    <w:rsid w:val="00D941C4"/>
    <w:rsid w:val="00D94211"/>
    <w:rsid w:val="00D942B0"/>
    <w:rsid w:val="00D943D4"/>
    <w:rsid w:val="00D9446D"/>
    <w:rsid w:val="00D944CB"/>
    <w:rsid w:val="00D9451D"/>
    <w:rsid w:val="00D947F4"/>
    <w:rsid w:val="00D94823"/>
    <w:rsid w:val="00D94B15"/>
    <w:rsid w:val="00D94BC6"/>
    <w:rsid w:val="00D94C8E"/>
    <w:rsid w:val="00D94D38"/>
    <w:rsid w:val="00D950E4"/>
    <w:rsid w:val="00D9529B"/>
    <w:rsid w:val="00D952E5"/>
    <w:rsid w:val="00D95487"/>
    <w:rsid w:val="00D95514"/>
    <w:rsid w:val="00D9564B"/>
    <w:rsid w:val="00D9565F"/>
    <w:rsid w:val="00D95B23"/>
    <w:rsid w:val="00D95B30"/>
    <w:rsid w:val="00D960F0"/>
    <w:rsid w:val="00D96184"/>
    <w:rsid w:val="00D96AE1"/>
    <w:rsid w:val="00D96EB0"/>
    <w:rsid w:val="00D96EB5"/>
    <w:rsid w:val="00D9718C"/>
    <w:rsid w:val="00D972AE"/>
    <w:rsid w:val="00D976C8"/>
    <w:rsid w:val="00D97A07"/>
    <w:rsid w:val="00D97A32"/>
    <w:rsid w:val="00D97A85"/>
    <w:rsid w:val="00D97CFD"/>
    <w:rsid w:val="00D97FE9"/>
    <w:rsid w:val="00DA0135"/>
    <w:rsid w:val="00DA032D"/>
    <w:rsid w:val="00DA0497"/>
    <w:rsid w:val="00DA0844"/>
    <w:rsid w:val="00DA090E"/>
    <w:rsid w:val="00DA0CC5"/>
    <w:rsid w:val="00DA1273"/>
    <w:rsid w:val="00DA19A7"/>
    <w:rsid w:val="00DA1B8E"/>
    <w:rsid w:val="00DA1BCE"/>
    <w:rsid w:val="00DA1CCA"/>
    <w:rsid w:val="00DA1D0B"/>
    <w:rsid w:val="00DA1D94"/>
    <w:rsid w:val="00DA1D96"/>
    <w:rsid w:val="00DA1F79"/>
    <w:rsid w:val="00DA2021"/>
    <w:rsid w:val="00DA218B"/>
    <w:rsid w:val="00DA21BC"/>
    <w:rsid w:val="00DA2211"/>
    <w:rsid w:val="00DA24F7"/>
    <w:rsid w:val="00DA2604"/>
    <w:rsid w:val="00DA2762"/>
    <w:rsid w:val="00DA282D"/>
    <w:rsid w:val="00DA298B"/>
    <w:rsid w:val="00DA2B1A"/>
    <w:rsid w:val="00DA2B5D"/>
    <w:rsid w:val="00DA2D1F"/>
    <w:rsid w:val="00DA2F3E"/>
    <w:rsid w:val="00DA30A6"/>
    <w:rsid w:val="00DA30C7"/>
    <w:rsid w:val="00DA31C7"/>
    <w:rsid w:val="00DA3450"/>
    <w:rsid w:val="00DA38D5"/>
    <w:rsid w:val="00DA390C"/>
    <w:rsid w:val="00DA3BB0"/>
    <w:rsid w:val="00DA3E68"/>
    <w:rsid w:val="00DA4416"/>
    <w:rsid w:val="00DA48E7"/>
    <w:rsid w:val="00DA4CF1"/>
    <w:rsid w:val="00DA4D7E"/>
    <w:rsid w:val="00DA4DEF"/>
    <w:rsid w:val="00DA4E53"/>
    <w:rsid w:val="00DA4EB2"/>
    <w:rsid w:val="00DA503D"/>
    <w:rsid w:val="00DA51DF"/>
    <w:rsid w:val="00DA5402"/>
    <w:rsid w:val="00DA5407"/>
    <w:rsid w:val="00DA5505"/>
    <w:rsid w:val="00DA589B"/>
    <w:rsid w:val="00DA5923"/>
    <w:rsid w:val="00DA5ADA"/>
    <w:rsid w:val="00DA5C89"/>
    <w:rsid w:val="00DA5DFA"/>
    <w:rsid w:val="00DA5ED4"/>
    <w:rsid w:val="00DA5F86"/>
    <w:rsid w:val="00DA6214"/>
    <w:rsid w:val="00DA6484"/>
    <w:rsid w:val="00DA660E"/>
    <w:rsid w:val="00DA6693"/>
    <w:rsid w:val="00DA688A"/>
    <w:rsid w:val="00DA6891"/>
    <w:rsid w:val="00DA69EB"/>
    <w:rsid w:val="00DA6C06"/>
    <w:rsid w:val="00DA71C3"/>
    <w:rsid w:val="00DA745F"/>
    <w:rsid w:val="00DA7A2D"/>
    <w:rsid w:val="00DA7ADC"/>
    <w:rsid w:val="00DA7B6A"/>
    <w:rsid w:val="00DA7BB2"/>
    <w:rsid w:val="00DA7CF2"/>
    <w:rsid w:val="00DA7E1E"/>
    <w:rsid w:val="00DA7EEA"/>
    <w:rsid w:val="00DA7F11"/>
    <w:rsid w:val="00DB0069"/>
    <w:rsid w:val="00DB00C3"/>
    <w:rsid w:val="00DB032A"/>
    <w:rsid w:val="00DB0794"/>
    <w:rsid w:val="00DB0840"/>
    <w:rsid w:val="00DB0A77"/>
    <w:rsid w:val="00DB0AA9"/>
    <w:rsid w:val="00DB0CC9"/>
    <w:rsid w:val="00DB0D79"/>
    <w:rsid w:val="00DB0FA3"/>
    <w:rsid w:val="00DB108F"/>
    <w:rsid w:val="00DB1289"/>
    <w:rsid w:val="00DB14CF"/>
    <w:rsid w:val="00DB1C2D"/>
    <w:rsid w:val="00DB1DB2"/>
    <w:rsid w:val="00DB206D"/>
    <w:rsid w:val="00DB2090"/>
    <w:rsid w:val="00DB2094"/>
    <w:rsid w:val="00DB211B"/>
    <w:rsid w:val="00DB227B"/>
    <w:rsid w:val="00DB26FA"/>
    <w:rsid w:val="00DB2830"/>
    <w:rsid w:val="00DB2A2C"/>
    <w:rsid w:val="00DB315F"/>
    <w:rsid w:val="00DB31BC"/>
    <w:rsid w:val="00DB32F8"/>
    <w:rsid w:val="00DB34BB"/>
    <w:rsid w:val="00DB3788"/>
    <w:rsid w:val="00DB3C8E"/>
    <w:rsid w:val="00DB3CE9"/>
    <w:rsid w:val="00DB4460"/>
    <w:rsid w:val="00DB45F5"/>
    <w:rsid w:val="00DB469A"/>
    <w:rsid w:val="00DB4A9A"/>
    <w:rsid w:val="00DB4B89"/>
    <w:rsid w:val="00DB4C4D"/>
    <w:rsid w:val="00DB4D38"/>
    <w:rsid w:val="00DB4DA5"/>
    <w:rsid w:val="00DB4F04"/>
    <w:rsid w:val="00DB506D"/>
    <w:rsid w:val="00DB5173"/>
    <w:rsid w:val="00DB5381"/>
    <w:rsid w:val="00DB53F9"/>
    <w:rsid w:val="00DB5A19"/>
    <w:rsid w:val="00DB5C04"/>
    <w:rsid w:val="00DB6525"/>
    <w:rsid w:val="00DB66BF"/>
    <w:rsid w:val="00DB68D7"/>
    <w:rsid w:val="00DB69EC"/>
    <w:rsid w:val="00DB6A98"/>
    <w:rsid w:val="00DB6B2C"/>
    <w:rsid w:val="00DB6E83"/>
    <w:rsid w:val="00DB6F4C"/>
    <w:rsid w:val="00DB70B3"/>
    <w:rsid w:val="00DB70C5"/>
    <w:rsid w:val="00DB70DB"/>
    <w:rsid w:val="00DB7177"/>
    <w:rsid w:val="00DB7331"/>
    <w:rsid w:val="00DB737B"/>
    <w:rsid w:val="00DB79E1"/>
    <w:rsid w:val="00DB7F7F"/>
    <w:rsid w:val="00DC0177"/>
    <w:rsid w:val="00DC02E4"/>
    <w:rsid w:val="00DC077B"/>
    <w:rsid w:val="00DC0A2B"/>
    <w:rsid w:val="00DC0C86"/>
    <w:rsid w:val="00DC0CF7"/>
    <w:rsid w:val="00DC0EAE"/>
    <w:rsid w:val="00DC0FE6"/>
    <w:rsid w:val="00DC1112"/>
    <w:rsid w:val="00DC13F1"/>
    <w:rsid w:val="00DC193A"/>
    <w:rsid w:val="00DC1BB9"/>
    <w:rsid w:val="00DC1C49"/>
    <w:rsid w:val="00DC2105"/>
    <w:rsid w:val="00DC21C3"/>
    <w:rsid w:val="00DC221C"/>
    <w:rsid w:val="00DC2355"/>
    <w:rsid w:val="00DC23A6"/>
    <w:rsid w:val="00DC2A70"/>
    <w:rsid w:val="00DC2AB3"/>
    <w:rsid w:val="00DC2D31"/>
    <w:rsid w:val="00DC33D3"/>
    <w:rsid w:val="00DC3C03"/>
    <w:rsid w:val="00DC3D7A"/>
    <w:rsid w:val="00DC3E6E"/>
    <w:rsid w:val="00DC3EB9"/>
    <w:rsid w:val="00DC4349"/>
    <w:rsid w:val="00DC4381"/>
    <w:rsid w:val="00DC452E"/>
    <w:rsid w:val="00DC4567"/>
    <w:rsid w:val="00DC47A9"/>
    <w:rsid w:val="00DC4C2D"/>
    <w:rsid w:val="00DC5073"/>
    <w:rsid w:val="00DC52AF"/>
    <w:rsid w:val="00DC53FD"/>
    <w:rsid w:val="00DC549B"/>
    <w:rsid w:val="00DC55C1"/>
    <w:rsid w:val="00DC55EA"/>
    <w:rsid w:val="00DC593E"/>
    <w:rsid w:val="00DC5BDC"/>
    <w:rsid w:val="00DC5E38"/>
    <w:rsid w:val="00DC5E5C"/>
    <w:rsid w:val="00DC6089"/>
    <w:rsid w:val="00DC6116"/>
    <w:rsid w:val="00DC6430"/>
    <w:rsid w:val="00DC6B27"/>
    <w:rsid w:val="00DC6C2D"/>
    <w:rsid w:val="00DC6F3A"/>
    <w:rsid w:val="00DC6F8E"/>
    <w:rsid w:val="00DC7510"/>
    <w:rsid w:val="00DC7974"/>
    <w:rsid w:val="00DC7A47"/>
    <w:rsid w:val="00DC7B0F"/>
    <w:rsid w:val="00DC7D8C"/>
    <w:rsid w:val="00DD02DD"/>
    <w:rsid w:val="00DD0558"/>
    <w:rsid w:val="00DD0706"/>
    <w:rsid w:val="00DD0C12"/>
    <w:rsid w:val="00DD0C22"/>
    <w:rsid w:val="00DD0CC7"/>
    <w:rsid w:val="00DD0D16"/>
    <w:rsid w:val="00DD0DB2"/>
    <w:rsid w:val="00DD0E67"/>
    <w:rsid w:val="00DD0F02"/>
    <w:rsid w:val="00DD0F4B"/>
    <w:rsid w:val="00DD100C"/>
    <w:rsid w:val="00DD13A9"/>
    <w:rsid w:val="00DD1561"/>
    <w:rsid w:val="00DD1706"/>
    <w:rsid w:val="00DD18B4"/>
    <w:rsid w:val="00DD1984"/>
    <w:rsid w:val="00DD1A50"/>
    <w:rsid w:val="00DD1E4D"/>
    <w:rsid w:val="00DD1F9D"/>
    <w:rsid w:val="00DD1FFE"/>
    <w:rsid w:val="00DD2585"/>
    <w:rsid w:val="00DD2669"/>
    <w:rsid w:val="00DD27D9"/>
    <w:rsid w:val="00DD2890"/>
    <w:rsid w:val="00DD303C"/>
    <w:rsid w:val="00DD312E"/>
    <w:rsid w:val="00DD3344"/>
    <w:rsid w:val="00DD3780"/>
    <w:rsid w:val="00DD397B"/>
    <w:rsid w:val="00DD3FC5"/>
    <w:rsid w:val="00DD4098"/>
    <w:rsid w:val="00DD4A2F"/>
    <w:rsid w:val="00DD4D5B"/>
    <w:rsid w:val="00DD5048"/>
    <w:rsid w:val="00DD5300"/>
    <w:rsid w:val="00DD5357"/>
    <w:rsid w:val="00DD53DE"/>
    <w:rsid w:val="00DD53E1"/>
    <w:rsid w:val="00DD54E2"/>
    <w:rsid w:val="00DD56B1"/>
    <w:rsid w:val="00DD56E8"/>
    <w:rsid w:val="00DD587E"/>
    <w:rsid w:val="00DD593D"/>
    <w:rsid w:val="00DD5D9E"/>
    <w:rsid w:val="00DD5E13"/>
    <w:rsid w:val="00DD5F7C"/>
    <w:rsid w:val="00DD6297"/>
    <w:rsid w:val="00DD69DE"/>
    <w:rsid w:val="00DD6BFD"/>
    <w:rsid w:val="00DD6F7C"/>
    <w:rsid w:val="00DD706C"/>
    <w:rsid w:val="00DD70A3"/>
    <w:rsid w:val="00DD711B"/>
    <w:rsid w:val="00DD7702"/>
    <w:rsid w:val="00DD78C1"/>
    <w:rsid w:val="00DD7A94"/>
    <w:rsid w:val="00DD7D10"/>
    <w:rsid w:val="00DD7E57"/>
    <w:rsid w:val="00DE00E6"/>
    <w:rsid w:val="00DE0140"/>
    <w:rsid w:val="00DE080A"/>
    <w:rsid w:val="00DE086D"/>
    <w:rsid w:val="00DE0984"/>
    <w:rsid w:val="00DE0DC2"/>
    <w:rsid w:val="00DE12BB"/>
    <w:rsid w:val="00DE12DE"/>
    <w:rsid w:val="00DE1C7B"/>
    <w:rsid w:val="00DE1DB4"/>
    <w:rsid w:val="00DE1ECB"/>
    <w:rsid w:val="00DE1F0D"/>
    <w:rsid w:val="00DE214E"/>
    <w:rsid w:val="00DE220C"/>
    <w:rsid w:val="00DE2348"/>
    <w:rsid w:val="00DE244A"/>
    <w:rsid w:val="00DE263F"/>
    <w:rsid w:val="00DE28B7"/>
    <w:rsid w:val="00DE2924"/>
    <w:rsid w:val="00DE2AA1"/>
    <w:rsid w:val="00DE2AF9"/>
    <w:rsid w:val="00DE2C42"/>
    <w:rsid w:val="00DE2DFB"/>
    <w:rsid w:val="00DE2E80"/>
    <w:rsid w:val="00DE2EE3"/>
    <w:rsid w:val="00DE3533"/>
    <w:rsid w:val="00DE35C6"/>
    <w:rsid w:val="00DE38CB"/>
    <w:rsid w:val="00DE3971"/>
    <w:rsid w:val="00DE3A35"/>
    <w:rsid w:val="00DE3FBF"/>
    <w:rsid w:val="00DE4317"/>
    <w:rsid w:val="00DE4382"/>
    <w:rsid w:val="00DE4510"/>
    <w:rsid w:val="00DE5AB2"/>
    <w:rsid w:val="00DE5AE5"/>
    <w:rsid w:val="00DE5BC1"/>
    <w:rsid w:val="00DE62E8"/>
    <w:rsid w:val="00DE6436"/>
    <w:rsid w:val="00DE6706"/>
    <w:rsid w:val="00DE67DA"/>
    <w:rsid w:val="00DE69EA"/>
    <w:rsid w:val="00DE6A78"/>
    <w:rsid w:val="00DE6A8D"/>
    <w:rsid w:val="00DE6BB3"/>
    <w:rsid w:val="00DE6D87"/>
    <w:rsid w:val="00DE6F35"/>
    <w:rsid w:val="00DE7055"/>
    <w:rsid w:val="00DE709A"/>
    <w:rsid w:val="00DE7156"/>
    <w:rsid w:val="00DE73AF"/>
    <w:rsid w:val="00DE741F"/>
    <w:rsid w:val="00DE7666"/>
    <w:rsid w:val="00DE7CCC"/>
    <w:rsid w:val="00DF006D"/>
    <w:rsid w:val="00DF007B"/>
    <w:rsid w:val="00DF01FA"/>
    <w:rsid w:val="00DF0265"/>
    <w:rsid w:val="00DF061C"/>
    <w:rsid w:val="00DF0755"/>
    <w:rsid w:val="00DF080F"/>
    <w:rsid w:val="00DF08EA"/>
    <w:rsid w:val="00DF0943"/>
    <w:rsid w:val="00DF0A01"/>
    <w:rsid w:val="00DF0CA4"/>
    <w:rsid w:val="00DF0E2C"/>
    <w:rsid w:val="00DF1247"/>
    <w:rsid w:val="00DF1564"/>
    <w:rsid w:val="00DF1654"/>
    <w:rsid w:val="00DF1992"/>
    <w:rsid w:val="00DF1A56"/>
    <w:rsid w:val="00DF1F82"/>
    <w:rsid w:val="00DF211B"/>
    <w:rsid w:val="00DF2187"/>
    <w:rsid w:val="00DF2358"/>
    <w:rsid w:val="00DF2603"/>
    <w:rsid w:val="00DF3017"/>
    <w:rsid w:val="00DF30AA"/>
    <w:rsid w:val="00DF30B6"/>
    <w:rsid w:val="00DF3230"/>
    <w:rsid w:val="00DF3E15"/>
    <w:rsid w:val="00DF4126"/>
    <w:rsid w:val="00DF435B"/>
    <w:rsid w:val="00DF4419"/>
    <w:rsid w:val="00DF441B"/>
    <w:rsid w:val="00DF4628"/>
    <w:rsid w:val="00DF46A8"/>
    <w:rsid w:val="00DF492E"/>
    <w:rsid w:val="00DF4FA1"/>
    <w:rsid w:val="00DF50F7"/>
    <w:rsid w:val="00DF51B3"/>
    <w:rsid w:val="00DF51D4"/>
    <w:rsid w:val="00DF5596"/>
    <w:rsid w:val="00DF581B"/>
    <w:rsid w:val="00DF5918"/>
    <w:rsid w:val="00DF5BDB"/>
    <w:rsid w:val="00DF5DF7"/>
    <w:rsid w:val="00DF5F05"/>
    <w:rsid w:val="00DF6000"/>
    <w:rsid w:val="00DF602F"/>
    <w:rsid w:val="00DF62C7"/>
    <w:rsid w:val="00DF62F8"/>
    <w:rsid w:val="00DF652E"/>
    <w:rsid w:val="00DF675C"/>
    <w:rsid w:val="00DF67FB"/>
    <w:rsid w:val="00DF681F"/>
    <w:rsid w:val="00DF6863"/>
    <w:rsid w:val="00DF6AC5"/>
    <w:rsid w:val="00DF6C58"/>
    <w:rsid w:val="00DF6E0A"/>
    <w:rsid w:val="00DF71CD"/>
    <w:rsid w:val="00DF74C8"/>
    <w:rsid w:val="00DF74F4"/>
    <w:rsid w:val="00DF76D0"/>
    <w:rsid w:val="00DF7B97"/>
    <w:rsid w:val="00DF7E18"/>
    <w:rsid w:val="00DF7EBF"/>
    <w:rsid w:val="00E000FB"/>
    <w:rsid w:val="00E00BC5"/>
    <w:rsid w:val="00E00CC0"/>
    <w:rsid w:val="00E00E42"/>
    <w:rsid w:val="00E00E70"/>
    <w:rsid w:val="00E00E9C"/>
    <w:rsid w:val="00E013B7"/>
    <w:rsid w:val="00E0143B"/>
    <w:rsid w:val="00E01519"/>
    <w:rsid w:val="00E015AC"/>
    <w:rsid w:val="00E017F3"/>
    <w:rsid w:val="00E0183C"/>
    <w:rsid w:val="00E01976"/>
    <w:rsid w:val="00E01C1F"/>
    <w:rsid w:val="00E01F54"/>
    <w:rsid w:val="00E0208E"/>
    <w:rsid w:val="00E020E8"/>
    <w:rsid w:val="00E02BA3"/>
    <w:rsid w:val="00E02C1D"/>
    <w:rsid w:val="00E032A3"/>
    <w:rsid w:val="00E0339D"/>
    <w:rsid w:val="00E0347F"/>
    <w:rsid w:val="00E034E1"/>
    <w:rsid w:val="00E034F1"/>
    <w:rsid w:val="00E0367C"/>
    <w:rsid w:val="00E03A58"/>
    <w:rsid w:val="00E03A71"/>
    <w:rsid w:val="00E03C99"/>
    <w:rsid w:val="00E03D28"/>
    <w:rsid w:val="00E03D54"/>
    <w:rsid w:val="00E03EE4"/>
    <w:rsid w:val="00E043F9"/>
    <w:rsid w:val="00E04876"/>
    <w:rsid w:val="00E04C6A"/>
    <w:rsid w:val="00E05319"/>
    <w:rsid w:val="00E0544E"/>
    <w:rsid w:val="00E054F6"/>
    <w:rsid w:val="00E055B4"/>
    <w:rsid w:val="00E057D3"/>
    <w:rsid w:val="00E0580D"/>
    <w:rsid w:val="00E05832"/>
    <w:rsid w:val="00E05AF4"/>
    <w:rsid w:val="00E05C49"/>
    <w:rsid w:val="00E05D16"/>
    <w:rsid w:val="00E05F6A"/>
    <w:rsid w:val="00E063B0"/>
    <w:rsid w:val="00E067D3"/>
    <w:rsid w:val="00E0682A"/>
    <w:rsid w:val="00E068BB"/>
    <w:rsid w:val="00E06BCA"/>
    <w:rsid w:val="00E06C41"/>
    <w:rsid w:val="00E06D87"/>
    <w:rsid w:val="00E070A4"/>
    <w:rsid w:val="00E07247"/>
    <w:rsid w:val="00E077DE"/>
    <w:rsid w:val="00E078FD"/>
    <w:rsid w:val="00E079F4"/>
    <w:rsid w:val="00E07BBB"/>
    <w:rsid w:val="00E07BD1"/>
    <w:rsid w:val="00E07C9A"/>
    <w:rsid w:val="00E07DA7"/>
    <w:rsid w:val="00E07DD7"/>
    <w:rsid w:val="00E107A7"/>
    <w:rsid w:val="00E108CE"/>
    <w:rsid w:val="00E10BA1"/>
    <w:rsid w:val="00E11120"/>
    <w:rsid w:val="00E11203"/>
    <w:rsid w:val="00E113D7"/>
    <w:rsid w:val="00E11400"/>
    <w:rsid w:val="00E1141F"/>
    <w:rsid w:val="00E11442"/>
    <w:rsid w:val="00E114FD"/>
    <w:rsid w:val="00E115B0"/>
    <w:rsid w:val="00E1160C"/>
    <w:rsid w:val="00E11772"/>
    <w:rsid w:val="00E1181C"/>
    <w:rsid w:val="00E11D3E"/>
    <w:rsid w:val="00E11FB3"/>
    <w:rsid w:val="00E1205E"/>
    <w:rsid w:val="00E121D3"/>
    <w:rsid w:val="00E12641"/>
    <w:rsid w:val="00E12AB6"/>
    <w:rsid w:val="00E12C70"/>
    <w:rsid w:val="00E12E5C"/>
    <w:rsid w:val="00E12F28"/>
    <w:rsid w:val="00E1337F"/>
    <w:rsid w:val="00E133AF"/>
    <w:rsid w:val="00E13478"/>
    <w:rsid w:val="00E1361B"/>
    <w:rsid w:val="00E13764"/>
    <w:rsid w:val="00E137DD"/>
    <w:rsid w:val="00E13E8C"/>
    <w:rsid w:val="00E14209"/>
    <w:rsid w:val="00E148ED"/>
    <w:rsid w:val="00E14ABB"/>
    <w:rsid w:val="00E14AEE"/>
    <w:rsid w:val="00E14BEE"/>
    <w:rsid w:val="00E14C76"/>
    <w:rsid w:val="00E14CEC"/>
    <w:rsid w:val="00E14E61"/>
    <w:rsid w:val="00E14F29"/>
    <w:rsid w:val="00E1515F"/>
    <w:rsid w:val="00E151A2"/>
    <w:rsid w:val="00E1528A"/>
    <w:rsid w:val="00E1534C"/>
    <w:rsid w:val="00E159F6"/>
    <w:rsid w:val="00E15BD3"/>
    <w:rsid w:val="00E15C34"/>
    <w:rsid w:val="00E15C57"/>
    <w:rsid w:val="00E15C80"/>
    <w:rsid w:val="00E15CE8"/>
    <w:rsid w:val="00E15D85"/>
    <w:rsid w:val="00E15E9D"/>
    <w:rsid w:val="00E1600C"/>
    <w:rsid w:val="00E16120"/>
    <w:rsid w:val="00E16149"/>
    <w:rsid w:val="00E162AC"/>
    <w:rsid w:val="00E16326"/>
    <w:rsid w:val="00E168D1"/>
    <w:rsid w:val="00E16DC3"/>
    <w:rsid w:val="00E17031"/>
    <w:rsid w:val="00E1726C"/>
    <w:rsid w:val="00E1787C"/>
    <w:rsid w:val="00E17D40"/>
    <w:rsid w:val="00E17F27"/>
    <w:rsid w:val="00E17F31"/>
    <w:rsid w:val="00E17F5B"/>
    <w:rsid w:val="00E20056"/>
    <w:rsid w:val="00E20184"/>
    <w:rsid w:val="00E2046E"/>
    <w:rsid w:val="00E20515"/>
    <w:rsid w:val="00E21100"/>
    <w:rsid w:val="00E21185"/>
    <w:rsid w:val="00E2148C"/>
    <w:rsid w:val="00E215D8"/>
    <w:rsid w:val="00E21657"/>
    <w:rsid w:val="00E217A9"/>
    <w:rsid w:val="00E21816"/>
    <w:rsid w:val="00E21B64"/>
    <w:rsid w:val="00E21BB5"/>
    <w:rsid w:val="00E21BFE"/>
    <w:rsid w:val="00E21F68"/>
    <w:rsid w:val="00E2284E"/>
    <w:rsid w:val="00E2289C"/>
    <w:rsid w:val="00E22C70"/>
    <w:rsid w:val="00E2310C"/>
    <w:rsid w:val="00E231E2"/>
    <w:rsid w:val="00E232BB"/>
    <w:rsid w:val="00E23303"/>
    <w:rsid w:val="00E23346"/>
    <w:rsid w:val="00E234EA"/>
    <w:rsid w:val="00E23774"/>
    <w:rsid w:val="00E23C9E"/>
    <w:rsid w:val="00E23D85"/>
    <w:rsid w:val="00E24072"/>
    <w:rsid w:val="00E24573"/>
    <w:rsid w:val="00E245D0"/>
    <w:rsid w:val="00E24CC3"/>
    <w:rsid w:val="00E24F17"/>
    <w:rsid w:val="00E24F41"/>
    <w:rsid w:val="00E25256"/>
    <w:rsid w:val="00E253FC"/>
    <w:rsid w:val="00E25820"/>
    <w:rsid w:val="00E25FF8"/>
    <w:rsid w:val="00E260B0"/>
    <w:rsid w:val="00E260E1"/>
    <w:rsid w:val="00E262EC"/>
    <w:rsid w:val="00E264F1"/>
    <w:rsid w:val="00E26645"/>
    <w:rsid w:val="00E2669F"/>
    <w:rsid w:val="00E26738"/>
    <w:rsid w:val="00E267D6"/>
    <w:rsid w:val="00E26C62"/>
    <w:rsid w:val="00E26CBE"/>
    <w:rsid w:val="00E26DBE"/>
    <w:rsid w:val="00E271C8"/>
    <w:rsid w:val="00E271F0"/>
    <w:rsid w:val="00E2720F"/>
    <w:rsid w:val="00E27398"/>
    <w:rsid w:val="00E274C4"/>
    <w:rsid w:val="00E277C8"/>
    <w:rsid w:val="00E279EC"/>
    <w:rsid w:val="00E27A54"/>
    <w:rsid w:val="00E27AF6"/>
    <w:rsid w:val="00E27CFB"/>
    <w:rsid w:val="00E27F2E"/>
    <w:rsid w:val="00E27F5A"/>
    <w:rsid w:val="00E302C8"/>
    <w:rsid w:val="00E303BF"/>
    <w:rsid w:val="00E30412"/>
    <w:rsid w:val="00E304B7"/>
    <w:rsid w:val="00E304F6"/>
    <w:rsid w:val="00E3085F"/>
    <w:rsid w:val="00E30C2D"/>
    <w:rsid w:val="00E30E00"/>
    <w:rsid w:val="00E30E5A"/>
    <w:rsid w:val="00E31014"/>
    <w:rsid w:val="00E3135A"/>
    <w:rsid w:val="00E315B8"/>
    <w:rsid w:val="00E3171B"/>
    <w:rsid w:val="00E3174B"/>
    <w:rsid w:val="00E318A2"/>
    <w:rsid w:val="00E318DC"/>
    <w:rsid w:val="00E31A59"/>
    <w:rsid w:val="00E31ACA"/>
    <w:rsid w:val="00E31B2E"/>
    <w:rsid w:val="00E31B5F"/>
    <w:rsid w:val="00E31C5B"/>
    <w:rsid w:val="00E31E8B"/>
    <w:rsid w:val="00E3239B"/>
    <w:rsid w:val="00E325EA"/>
    <w:rsid w:val="00E328A6"/>
    <w:rsid w:val="00E32F44"/>
    <w:rsid w:val="00E32FBE"/>
    <w:rsid w:val="00E330F5"/>
    <w:rsid w:val="00E331CA"/>
    <w:rsid w:val="00E333F6"/>
    <w:rsid w:val="00E33AA3"/>
    <w:rsid w:val="00E33AC4"/>
    <w:rsid w:val="00E33ACB"/>
    <w:rsid w:val="00E33EA5"/>
    <w:rsid w:val="00E34210"/>
    <w:rsid w:val="00E34457"/>
    <w:rsid w:val="00E34530"/>
    <w:rsid w:val="00E34555"/>
    <w:rsid w:val="00E3566B"/>
    <w:rsid w:val="00E35741"/>
    <w:rsid w:val="00E35791"/>
    <w:rsid w:val="00E35D91"/>
    <w:rsid w:val="00E35E1B"/>
    <w:rsid w:val="00E35E4E"/>
    <w:rsid w:val="00E36029"/>
    <w:rsid w:val="00E3648E"/>
    <w:rsid w:val="00E364E1"/>
    <w:rsid w:val="00E3653D"/>
    <w:rsid w:val="00E36702"/>
    <w:rsid w:val="00E36A7E"/>
    <w:rsid w:val="00E36CB3"/>
    <w:rsid w:val="00E37287"/>
    <w:rsid w:val="00E37546"/>
    <w:rsid w:val="00E37563"/>
    <w:rsid w:val="00E37610"/>
    <w:rsid w:val="00E3762B"/>
    <w:rsid w:val="00E37B63"/>
    <w:rsid w:val="00E37C0D"/>
    <w:rsid w:val="00E37DDF"/>
    <w:rsid w:val="00E37E39"/>
    <w:rsid w:val="00E37EBC"/>
    <w:rsid w:val="00E37FD3"/>
    <w:rsid w:val="00E400BC"/>
    <w:rsid w:val="00E400E6"/>
    <w:rsid w:val="00E40223"/>
    <w:rsid w:val="00E405D8"/>
    <w:rsid w:val="00E40B52"/>
    <w:rsid w:val="00E40B58"/>
    <w:rsid w:val="00E411B4"/>
    <w:rsid w:val="00E4136B"/>
    <w:rsid w:val="00E416C8"/>
    <w:rsid w:val="00E41F55"/>
    <w:rsid w:val="00E42094"/>
    <w:rsid w:val="00E420BC"/>
    <w:rsid w:val="00E42225"/>
    <w:rsid w:val="00E426A3"/>
    <w:rsid w:val="00E42952"/>
    <w:rsid w:val="00E42A9E"/>
    <w:rsid w:val="00E42C32"/>
    <w:rsid w:val="00E43130"/>
    <w:rsid w:val="00E43165"/>
    <w:rsid w:val="00E43259"/>
    <w:rsid w:val="00E432AE"/>
    <w:rsid w:val="00E43552"/>
    <w:rsid w:val="00E4380F"/>
    <w:rsid w:val="00E43917"/>
    <w:rsid w:val="00E43BFE"/>
    <w:rsid w:val="00E43FF4"/>
    <w:rsid w:val="00E440C0"/>
    <w:rsid w:val="00E443B0"/>
    <w:rsid w:val="00E44510"/>
    <w:rsid w:val="00E4454B"/>
    <w:rsid w:val="00E44B32"/>
    <w:rsid w:val="00E451B6"/>
    <w:rsid w:val="00E4537E"/>
    <w:rsid w:val="00E455B7"/>
    <w:rsid w:val="00E4568F"/>
    <w:rsid w:val="00E4582F"/>
    <w:rsid w:val="00E458A6"/>
    <w:rsid w:val="00E45943"/>
    <w:rsid w:val="00E45E4B"/>
    <w:rsid w:val="00E45FD6"/>
    <w:rsid w:val="00E46588"/>
    <w:rsid w:val="00E465CB"/>
    <w:rsid w:val="00E4663F"/>
    <w:rsid w:val="00E466BB"/>
    <w:rsid w:val="00E4688A"/>
    <w:rsid w:val="00E46990"/>
    <w:rsid w:val="00E46A4B"/>
    <w:rsid w:val="00E46AE0"/>
    <w:rsid w:val="00E46C8E"/>
    <w:rsid w:val="00E46FF4"/>
    <w:rsid w:val="00E470E8"/>
    <w:rsid w:val="00E47165"/>
    <w:rsid w:val="00E47217"/>
    <w:rsid w:val="00E4729F"/>
    <w:rsid w:val="00E474F6"/>
    <w:rsid w:val="00E4791D"/>
    <w:rsid w:val="00E479C6"/>
    <w:rsid w:val="00E47A83"/>
    <w:rsid w:val="00E47B82"/>
    <w:rsid w:val="00E47C62"/>
    <w:rsid w:val="00E47E6D"/>
    <w:rsid w:val="00E50106"/>
    <w:rsid w:val="00E50202"/>
    <w:rsid w:val="00E50847"/>
    <w:rsid w:val="00E50875"/>
    <w:rsid w:val="00E50964"/>
    <w:rsid w:val="00E512B4"/>
    <w:rsid w:val="00E5145D"/>
    <w:rsid w:val="00E514A7"/>
    <w:rsid w:val="00E5151B"/>
    <w:rsid w:val="00E51969"/>
    <w:rsid w:val="00E51F57"/>
    <w:rsid w:val="00E51F8D"/>
    <w:rsid w:val="00E521FD"/>
    <w:rsid w:val="00E5273E"/>
    <w:rsid w:val="00E527DC"/>
    <w:rsid w:val="00E5282A"/>
    <w:rsid w:val="00E529C6"/>
    <w:rsid w:val="00E52CE9"/>
    <w:rsid w:val="00E52D75"/>
    <w:rsid w:val="00E52DD4"/>
    <w:rsid w:val="00E52ED1"/>
    <w:rsid w:val="00E52FA8"/>
    <w:rsid w:val="00E53031"/>
    <w:rsid w:val="00E530C6"/>
    <w:rsid w:val="00E5354C"/>
    <w:rsid w:val="00E53875"/>
    <w:rsid w:val="00E538DC"/>
    <w:rsid w:val="00E53E70"/>
    <w:rsid w:val="00E54001"/>
    <w:rsid w:val="00E54090"/>
    <w:rsid w:val="00E5430C"/>
    <w:rsid w:val="00E5443C"/>
    <w:rsid w:val="00E5476B"/>
    <w:rsid w:val="00E547F5"/>
    <w:rsid w:val="00E54845"/>
    <w:rsid w:val="00E5492F"/>
    <w:rsid w:val="00E54E18"/>
    <w:rsid w:val="00E54EE7"/>
    <w:rsid w:val="00E54FA8"/>
    <w:rsid w:val="00E54FC4"/>
    <w:rsid w:val="00E55105"/>
    <w:rsid w:val="00E5524F"/>
    <w:rsid w:val="00E552C7"/>
    <w:rsid w:val="00E552E3"/>
    <w:rsid w:val="00E55374"/>
    <w:rsid w:val="00E554A9"/>
    <w:rsid w:val="00E55A45"/>
    <w:rsid w:val="00E55CCA"/>
    <w:rsid w:val="00E55CE7"/>
    <w:rsid w:val="00E55D09"/>
    <w:rsid w:val="00E55DD5"/>
    <w:rsid w:val="00E55DDA"/>
    <w:rsid w:val="00E55EC7"/>
    <w:rsid w:val="00E5622E"/>
    <w:rsid w:val="00E56250"/>
    <w:rsid w:val="00E56377"/>
    <w:rsid w:val="00E563AA"/>
    <w:rsid w:val="00E563AD"/>
    <w:rsid w:val="00E56812"/>
    <w:rsid w:val="00E56A51"/>
    <w:rsid w:val="00E56C4C"/>
    <w:rsid w:val="00E56F04"/>
    <w:rsid w:val="00E5713C"/>
    <w:rsid w:val="00E57199"/>
    <w:rsid w:val="00E572CE"/>
    <w:rsid w:val="00E573A1"/>
    <w:rsid w:val="00E573D9"/>
    <w:rsid w:val="00E573F3"/>
    <w:rsid w:val="00E5756E"/>
    <w:rsid w:val="00E57887"/>
    <w:rsid w:val="00E57A2F"/>
    <w:rsid w:val="00E57BEF"/>
    <w:rsid w:val="00E57D65"/>
    <w:rsid w:val="00E60798"/>
    <w:rsid w:val="00E607D1"/>
    <w:rsid w:val="00E608E5"/>
    <w:rsid w:val="00E60AC2"/>
    <w:rsid w:val="00E60AC8"/>
    <w:rsid w:val="00E613AB"/>
    <w:rsid w:val="00E61546"/>
    <w:rsid w:val="00E6191D"/>
    <w:rsid w:val="00E619BC"/>
    <w:rsid w:val="00E61A00"/>
    <w:rsid w:val="00E61ACC"/>
    <w:rsid w:val="00E61CF6"/>
    <w:rsid w:val="00E62118"/>
    <w:rsid w:val="00E621D1"/>
    <w:rsid w:val="00E623E6"/>
    <w:rsid w:val="00E625ED"/>
    <w:rsid w:val="00E6261E"/>
    <w:rsid w:val="00E6284B"/>
    <w:rsid w:val="00E6287B"/>
    <w:rsid w:val="00E62D05"/>
    <w:rsid w:val="00E62E51"/>
    <w:rsid w:val="00E62ECE"/>
    <w:rsid w:val="00E62F3E"/>
    <w:rsid w:val="00E62F9A"/>
    <w:rsid w:val="00E63145"/>
    <w:rsid w:val="00E631C8"/>
    <w:rsid w:val="00E632D1"/>
    <w:rsid w:val="00E633C2"/>
    <w:rsid w:val="00E6349D"/>
    <w:rsid w:val="00E6374D"/>
    <w:rsid w:val="00E63801"/>
    <w:rsid w:val="00E6391D"/>
    <w:rsid w:val="00E63C44"/>
    <w:rsid w:val="00E643E9"/>
    <w:rsid w:val="00E64403"/>
    <w:rsid w:val="00E64450"/>
    <w:rsid w:val="00E64B19"/>
    <w:rsid w:val="00E64B3B"/>
    <w:rsid w:val="00E64CC1"/>
    <w:rsid w:val="00E64EC2"/>
    <w:rsid w:val="00E650DB"/>
    <w:rsid w:val="00E65949"/>
    <w:rsid w:val="00E65B0A"/>
    <w:rsid w:val="00E65C12"/>
    <w:rsid w:val="00E66164"/>
    <w:rsid w:val="00E66364"/>
    <w:rsid w:val="00E665C9"/>
    <w:rsid w:val="00E668E3"/>
    <w:rsid w:val="00E66A5D"/>
    <w:rsid w:val="00E66AE4"/>
    <w:rsid w:val="00E66C36"/>
    <w:rsid w:val="00E66CE4"/>
    <w:rsid w:val="00E66E72"/>
    <w:rsid w:val="00E66F40"/>
    <w:rsid w:val="00E66F5B"/>
    <w:rsid w:val="00E67381"/>
    <w:rsid w:val="00E673B5"/>
    <w:rsid w:val="00E67467"/>
    <w:rsid w:val="00E675D6"/>
    <w:rsid w:val="00E6769E"/>
    <w:rsid w:val="00E67706"/>
    <w:rsid w:val="00E67BA2"/>
    <w:rsid w:val="00E67BA4"/>
    <w:rsid w:val="00E67C2E"/>
    <w:rsid w:val="00E7018A"/>
    <w:rsid w:val="00E7033E"/>
    <w:rsid w:val="00E70458"/>
    <w:rsid w:val="00E705C7"/>
    <w:rsid w:val="00E70656"/>
    <w:rsid w:val="00E70752"/>
    <w:rsid w:val="00E7103F"/>
    <w:rsid w:val="00E715A1"/>
    <w:rsid w:val="00E71964"/>
    <w:rsid w:val="00E71BEB"/>
    <w:rsid w:val="00E71E41"/>
    <w:rsid w:val="00E722E7"/>
    <w:rsid w:val="00E7275B"/>
    <w:rsid w:val="00E72ED4"/>
    <w:rsid w:val="00E73000"/>
    <w:rsid w:val="00E73031"/>
    <w:rsid w:val="00E73187"/>
    <w:rsid w:val="00E7338E"/>
    <w:rsid w:val="00E73468"/>
    <w:rsid w:val="00E73469"/>
    <w:rsid w:val="00E738A1"/>
    <w:rsid w:val="00E73A39"/>
    <w:rsid w:val="00E73A93"/>
    <w:rsid w:val="00E73B4E"/>
    <w:rsid w:val="00E73BE6"/>
    <w:rsid w:val="00E73CBC"/>
    <w:rsid w:val="00E74142"/>
    <w:rsid w:val="00E74280"/>
    <w:rsid w:val="00E743FE"/>
    <w:rsid w:val="00E74608"/>
    <w:rsid w:val="00E74963"/>
    <w:rsid w:val="00E74CAB"/>
    <w:rsid w:val="00E7513C"/>
    <w:rsid w:val="00E75372"/>
    <w:rsid w:val="00E753A6"/>
    <w:rsid w:val="00E753FD"/>
    <w:rsid w:val="00E75454"/>
    <w:rsid w:val="00E754F6"/>
    <w:rsid w:val="00E758C3"/>
    <w:rsid w:val="00E7590B"/>
    <w:rsid w:val="00E75B0F"/>
    <w:rsid w:val="00E75C73"/>
    <w:rsid w:val="00E75DFD"/>
    <w:rsid w:val="00E75E9F"/>
    <w:rsid w:val="00E7616C"/>
    <w:rsid w:val="00E763E4"/>
    <w:rsid w:val="00E76532"/>
    <w:rsid w:val="00E76748"/>
    <w:rsid w:val="00E767A1"/>
    <w:rsid w:val="00E76EF4"/>
    <w:rsid w:val="00E77157"/>
    <w:rsid w:val="00E7719E"/>
    <w:rsid w:val="00E77526"/>
    <w:rsid w:val="00E7752D"/>
    <w:rsid w:val="00E77574"/>
    <w:rsid w:val="00E77773"/>
    <w:rsid w:val="00E777D2"/>
    <w:rsid w:val="00E77895"/>
    <w:rsid w:val="00E77B78"/>
    <w:rsid w:val="00E77CD1"/>
    <w:rsid w:val="00E77DBD"/>
    <w:rsid w:val="00E77F43"/>
    <w:rsid w:val="00E80511"/>
    <w:rsid w:val="00E806D5"/>
    <w:rsid w:val="00E806FE"/>
    <w:rsid w:val="00E80917"/>
    <w:rsid w:val="00E809E3"/>
    <w:rsid w:val="00E80DDD"/>
    <w:rsid w:val="00E80E1E"/>
    <w:rsid w:val="00E80EA1"/>
    <w:rsid w:val="00E81234"/>
    <w:rsid w:val="00E81287"/>
    <w:rsid w:val="00E81A28"/>
    <w:rsid w:val="00E81C20"/>
    <w:rsid w:val="00E81CE3"/>
    <w:rsid w:val="00E81ED0"/>
    <w:rsid w:val="00E825D3"/>
    <w:rsid w:val="00E825DC"/>
    <w:rsid w:val="00E82981"/>
    <w:rsid w:val="00E82A87"/>
    <w:rsid w:val="00E82DEA"/>
    <w:rsid w:val="00E82E1A"/>
    <w:rsid w:val="00E82EEB"/>
    <w:rsid w:val="00E8301B"/>
    <w:rsid w:val="00E83097"/>
    <w:rsid w:val="00E8322C"/>
    <w:rsid w:val="00E8330C"/>
    <w:rsid w:val="00E8333C"/>
    <w:rsid w:val="00E83AB7"/>
    <w:rsid w:val="00E84262"/>
    <w:rsid w:val="00E846EF"/>
    <w:rsid w:val="00E84761"/>
    <w:rsid w:val="00E84793"/>
    <w:rsid w:val="00E848D8"/>
    <w:rsid w:val="00E84BA0"/>
    <w:rsid w:val="00E84C3C"/>
    <w:rsid w:val="00E84EEF"/>
    <w:rsid w:val="00E84FCB"/>
    <w:rsid w:val="00E85163"/>
    <w:rsid w:val="00E85532"/>
    <w:rsid w:val="00E85569"/>
    <w:rsid w:val="00E85701"/>
    <w:rsid w:val="00E85A0F"/>
    <w:rsid w:val="00E85B50"/>
    <w:rsid w:val="00E85C11"/>
    <w:rsid w:val="00E868B6"/>
    <w:rsid w:val="00E86C3C"/>
    <w:rsid w:val="00E87066"/>
    <w:rsid w:val="00E871EF"/>
    <w:rsid w:val="00E87273"/>
    <w:rsid w:val="00E87757"/>
    <w:rsid w:val="00E87C31"/>
    <w:rsid w:val="00E87FC4"/>
    <w:rsid w:val="00E900F2"/>
    <w:rsid w:val="00E9012F"/>
    <w:rsid w:val="00E902E5"/>
    <w:rsid w:val="00E90448"/>
    <w:rsid w:val="00E90725"/>
    <w:rsid w:val="00E907F5"/>
    <w:rsid w:val="00E90994"/>
    <w:rsid w:val="00E90C90"/>
    <w:rsid w:val="00E90E67"/>
    <w:rsid w:val="00E90EE4"/>
    <w:rsid w:val="00E90FD7"/>
    <w:rsid w:val="00E91207"/>
    <w:rsid w:val="00E9145B"/>
    <w:rsid w:val="00E915D2"/>
    <w:rsid w:val="00E91CD8"/>
    <w:rsid w:val="00E91CFC"/>
    <w:rsid w:val="00E91E61"/>
    <w:rsid w:val="00E91FD8"/>
    <w:rsid w:val="00E92173"/>
    <w:rsid w:val="00E921AA"/>
    <w:rsid w:val="00E922C1"/>
    <w:rsid w:val="00E92C58"/>
    <w:rsid w:val="00E92DD8"/>
    <w:rsid w:val="00E92EF1"/>
    <w:rsid w:val="00E932E5"/>
    <w:rsid w:val="00E9343B"/>
    <w:rsid w:val="00E934FA"/>
    <w:rsid w:val="00E93892"/>
    <w:rsid w:val="00E938B4"/>
    <w:rsid w:val="00E93CCD"/>
    <w:rsid w:val="00E93DCE"/>
    <w:rsid w:val="00E93E51"/>
    <w:rsid w:val="00E94095"/>
    <w:rsid w:val="00E9484C"/>
    <w:rsid w:val="00E94C5E"/>
    <w:rsid w:val="00E94E0F"/>
    <w:rsid w:val="00E94E5E"/>
    <w:rsid w:val="00E94F44"/>
    <w:rsid w:val="00E9553C"/>
    <w:rsid w:val="00E95647"/>
    <w:rsid w:val="00E956C9"/>
    <w:rsid w:val="00E95808"/>
    <w:rsid w:val="00E958BE"/>
    <w:rsid w:val="00E95954"/>
    <w:rsid w:val="00E959E1"/>
    <w:rsid w:val="00E95D28"/>
    <w:rsid w:val="00E95E0F"/>
    <w:rsid w:val="00E960BF"/>
    <w:rsid w:val="00E960C3"/>
    <w:rsid w:val="00E96113"/>
    <w:rsid w:val="00E96217"/>
    <w:rsid w:val="00E964DA"/>
    <w:rsid w:val="00E96574"/>
    <w:rsid w:val="00E965D7"/>
    <w:rsid w:val="00E9668F"/>
    <w:rsid w:val="00E969FF"/>
    <w:rsid w:val="00E96C35"/>
    <w:rsid w:val="00E96D50"/>
    <w:rsid w:val="00E9714A"/>
    <w:rsid w:val="00E9742B"/>
    <w:rsid w:val="00E976EA"/>
    <w:rsid w:val="00E977CE"/>
    <w:rsid w:val="00E978DC"/>
    <w:rsid w:val="00E97B40"/>
    <w:rsid w:val="00EA043A"/>
    <w:rsid w:val="00EA05E9"/>
    <w:rsid w:val="00EA0776"/>
    <w:rsid w:val="00EA0A02"/>
    <w:rsid w:val="00EA0AE1"/>
    <w:rsid w:val="00EA0B4B"/>
    <w:rsid w:val="00EA0CB4"/>
    <w:rsid w:val="00EA0E5F"/>
    <w:rsid w:val="00EA0FE6"/>
    <w:rsid w:val="00EA11C1"/>
    <w:rsid w:val="00EA15FF"/>
    <w:rsid w:val="00EA1628"/>
    <w:rsid w:val="00EA16B3"/>
    <w:rsid w:val="00EA1FCC"/>
    <w:rsid w:val="00EA2025"/>
    <w:rsid w:val="00EA20C2"/>
    <w:rsid w:val="00EA20FB"/>
    <w:rsid w:val="00EA23D0"/>
    <w:rsid w:val="00EA2BCE"/>
    <w:rsid w:val="00EA2DCE"/>
    <w:rsid w:val="00EA2E16"/>
    <w:rsid w:val="00EA2F25"/>
    <w:rsid w:val="00EA2FEC"/>
    <w:rsid w:val="00EA3059"/>
    <w:rsid w:val="00EA3940"/>
    <w:rsid w:val="00EA3A0A"/>
    <w:rsid w:val="00EA3AF0"/>
    <w:rsid w:val="00EA3C09"/>
    <w:rsid w:val="00EA3EBC"/>
    <w:rsid w:val="00EA3F7D"/>
    <w:rsid w:val="00EA3F95"/>
    <w:rsid w:val="00EA4131"/>
    <w:rsid w:val="00EA4158"/>
    <w:rsid w:val="00EA415B"/>
    <w:rsid w:val="00EA4164"/>
    <w:rsid w:val="00EA42B5"/>
    <w:rsid w:val="00EA489C"/>
    <w:rsid w:val="00EA4C87"/>
    <w:rsid w:val="00EA513A"/>
    <w:rsid w:val="00EA531F"/>
    <w:rsid w:val="00EA538A"/>
    <w:rsid w:val="00EA5A71"/>
    <w:rsid w:val="00EA6010"/>
    <w:rsid w:val="00EA61CB"/>
    <w:rsid w:val="00EA624E"/>
    <w:rsid w:val="00EA6654"/>
    <w:rsid w:val="00EA673B"/>
    <w:rsid w:val="00EA681D"/>
    <w:rsid w:val="00EA6A24"/>
    <w:rsid w:val="00EA6BF9"/>
    <w:rsid w:val="00EA6E77"/>
    <w:rsid w:val="00EA7148"/>
    <w:rsid w:val="00EA7377"/>
    <w:rsid w:val="00EA73F7"/>
    <w:rsid w:val="00EA7B62"/>
    <w:rsid w:val="00EA7B94"/>
    <w:rsid w:val="00EA7BE6"/>
    <w:rsid w:val="00EA7C72"/>
    <w:rsid w:val="00EA7E0A"/>
    <w:rsid w:val="00EA7FA5"/>
    <w:rsid w:val="00EB085C"/>
    <w:rsid w:val="00EB0889"/>
    <w:rsid w:val="00EB0A4B"/>
    <w:rsid w:val="00EB0A92"/>
    <w:rsid w:val="00EB0B8B"/>
    <w:rsid w:val="00EB0C9F"/>
    <w:rsid w:val="00EB0ECC"/>
    <w:rsid w:val="00EB0F88"/>
    <w:rsid w:val="00EB1332"/>
    <w:rsid w:val="00EB1376"/>
    <w:rsid w:val="00EB1495"/>
    <w:rsid w:val="00EB18EF"/>
    <w:rsid w:val="00EB192C"/>
    <w:rsid w:val="00EB1CDB"/>
    <w:rsid w:val="00EB1D5C"/>
    <w:rsid w:val="00EB1F88"/>
    <w:rsid w:val="00EB2006"/>
    <w:rsid w:val="00EB23A0"/>
    <w:rsid w:val="00EB2445"/>
    <w:rsid w:val="00EB250F"/>
    <w:rsid w:val="00EB2671"/>
    <w:rsid w:val="00EB29ED"/>
    <w:rsid w:val="00EB2D9A"/>
    <w:rsid w:val="00EB2DF9"/>
    <w:rsid w:val="00EB307B"/>
    <w:rsid w:val="00EB30AB"/>
    <w:rsid w:val="00EB3149"/>
    <w:rsid w:val="00EB34D3"/>
    <w:rsid w:val="00EB3950"/>
    <w:rsid w:val="00EB3987"/>
    <w:rsid w:val="00EB39B3"/>
    <w:rsid w:val="00EB39EA"/>
    <w:rsid w:val="00EB3CC9"/>
    <w:rsid w:val="00EB3DF4"/>
    <w:rsid w:val="00EB3E1E"/>
    <w:rsid w:val="00EB42E0"/>
    <w:rsid w:val="00EB45E5"/>
    <w:rsid w:val="00EB4654"/>
    <w:rsid w:val="00EB48CD"/>
    <w:rsid w:val="00EB4A4A"/>
    <w:rsid w:val="00EB4B66"/>
    <w:rsid w:val="00EB4D26"/>
    <w:rsid w:val="00EB4DAE"/>
    <w:rsid w:val="00EB4DB7"/>
    <w:rsid w:val="00EB5051"/>
    <w:rsid w:val="00EB54CA"/>
    <w:rsid w:val="00EB5507"/>
    <w:rsid w:val="00EB5598"/>
    <w:rsid w:val="00EB57A0"/>
    <w:rsid w:val="00EB5980"/>
    <w:rsid w:val="00EB5A09"/>
    <w:rsid w:val="00EB5B77"/>
    <w:rsid w:val="00EB6047"/>
    <w:rsid w:val="00EB60FD"/>
    <w:rsid w:val="00EB62CF"/>
    <w:rsid w:val="00EB64D1"/>
    <w:rsid w:val="00EB6728"/>
    <w:rsid w:val="00EB6990"/>
    <w:rsid w:val="00EB69BF"/>
    <w:rsid w:val="00EB6A04"/>
    <w:rsid w:val="00EB6AE7"/>
    <w:rsid w:val="00EB6BF3"/>
    <w:rsid w:val="00EB6C15"/>
    <w:rsid w:val="00EB6FA7"/>
    <w:rsid w:val="00EB6FAB"/>
    <w:rsid w:val="00EB6FF8"/>
    <w:rsid w:val="00EB7042"/>
    <w:rsid w:val="00EB70E4"/>
    <w:rsid w:val="00EB7178"/>
    <w:rsid w:val="00EB72EA"/>
    <w:rsid w:val="00EB73FF"/>
    <w:rsid w:val="00EB7673"/>
    <w:rsid w:val="00EB7D0D"/>
    <w:rsid w:val="00EB7E94"/>
    <w:rsid w:val="00EB7EA2"/>
    <w:rsid w:val="00EB7FFE"/>
    <w:rsid w:val="00EC0139"/>
    <w:rsid w:val="00EC042C"/>
    <w:rsid w:val="00EC08E0"/>
    <w:rsid w:val="00EC09E1"/>
    <w:rsid w:val="00EC0C38"/>
    <w:rsid w:val="00EC0E07"/>
    <w:rsid w:val="00EC0E74"/>
    <w:rsid w:val="00EC1188"/>
    <w:rsid w:val="00EC1252"/>
    <w:rsid w:val="00EC12F2"/>
    <w:rsid w:val="00EC154C"/>
    <w:rsid w:val="00EC1916"/>
    <w:rsid w:val="00EC1F99"/>
    <w:rsid w:val="00EC208C"/>
    <w:rsid w:val="00EC24D9"/>
    <w:rsid w:val="00EC28C1"/>
    <w:rsid w:val="00EC2AC6"/>
    <w:rsid w:val="00EC2BAB"/>
    <w:rsid w:val="00EC2BB7"/>
    <w:rsid w:val="00EC2BD4"/>
    <w:rsid w:val="00EC3163"/>
    <w:rsid w:val="00EC3426"/>
    <w:rsid w:val="00EC3762"/>
    <w:rsid w:val="00EC39F2"/>
    <w:rsid w:val="00EC3CB1"/>
    <w:rsid w:val="00EC3E28"/>
    <w:rsid w:val="00EC3EE7"/>
    <w:rsid w:val="00EC426E"/>
    <w:rsid w:val="00EC42CC"/>
    <w:rsid w:val="00EC435C"/>
    <w:rsid w:val="00EC4E4A"/>
    <w:rsid w:val="00EC4EAA"/>
    <w:rsid w:val="00EC4F42"/>
    <w:rsid w:val="00EC5246"/>
    <w:rsid w:val="00EC5323"/>
    <w:rsid w:val="00EC53EC"/>
    <w:rsid w:val="00EC55BD"/>
    <w:rsid w:val="00EC594E"/>
    <w:rsid w:val="00EC5CAB"/>
    <w:rsid w:val="00EC5DFD"/>
    <w:rsid w:val="00EC5F0B"/>
    <w:rsid w:val="00EC5FA4"/>
    <w:rsid w:val="00EC6031"/>
    <w:rsid w:val="00EC638D"/>
    <w:rsid w:val="00EC66F7"/>
    <w:rsid w:val="00EC6A1E"/>
    <w:rsid w:val="00EC6AF8"/>
    <w:rsid w:val="00EC6FB1"/>
    <w:rsid w:val="00EC72F3"/>
    <w:rsid w:val="00EC73E7"/>
    <w:rsid w:val="00EC7429"/>
    <w:rsid w:val="00EC760D"/>
    <w:rsid w:val="00EC764B"/>
    <w:rsid w:val="00EC77A3"/>
    <w:rsid w:val="00EC7A66"/>
    <w:rsid w:val="00EC7DF1"/>
    <w:rsid w:val="00EC7F07"/>
    <w:rsid w:val="00ED0B21"/>
    <w:rsid w:val="00ED0BDF"/>
    <w:rsid w:val="00ED0DC9"/>
    <w:rsid w:val="00ED0E2B"/>
    <w:rsid w:val="00ED11F0"/>
    <w:rsid w:val="00ED1241"/>
    <w:rsid w:val="00ED1560"/>
    <w:rsid w:val="00ED171B"/>
    <w:rsid w:val="00ED1744"/>
    <w:rsid w:val="00ED177C"/>
    <w:rsid w:val="00ED1C8C"/>
    <w:rsid w:val="00ED1E39"/>
    <w:rsid w:val="00ED1F5A"/>
    <w:rsid w:val="00ED206A"/>
    <w:rsid w:val="00ED20A6"/>
    <w:rsid w:val="00ED2184"/>
    <w:rsid w:val="00ED22DB"/>
    <w:rsid w:val="00ED24FF"/>
    <w:rsid w:val="00ED257A"/>
    <w:rsid w:val="00ED26F2"/>
    <w:rsid w:val="00ED288D"/>
    <w:rsid w:val="00ED2BAA"/>
    <w:rsid w:val="00ED2D48"/>
    <w:rsid w:val="00ED2E07"/>
    <w:rsid w:val="00ED2E6E"/>
    <w:rsid w:val="00ED317B"/>
    <w:rsid w:val="00ED33C9"/>
    <w:rsid w:val="00ED348B"/>
    <w:rsid w:val="00ED3668"/>
    <w:rsid w:val="00ED36AD"/>
    <w:rsid w:val="00ED370A"/>
    <w:rsid w:val="00ED3C42"/>
    <w:rsid w:val="00ED3E75"/>
    <w:rsid w:val="00ED4358"/>
    <w:rsid w:val="00ED44C9"/>
    <w:rsid w:val="00ED4565"/>
    <w:rsid w:val="00ED4767"/>
    <w:rsid w:val="00ED4995"/>
    <w:rsid w:val="00ED4AE8"/>
    <w:rsid w:val="00ED4B82"/>
    <w:rsid w:val="00ED4BE4"/>
    <w:rsid w:val="00ED4CBB"/>
    <w:rsid w:val="00ED4EDD"/>
    <w:rsid w:val="00ED5330"/>
    <w:rsid w:val="00ED553B"/>
    <w:rsid w:val="00ED5663"/>
    <w:rsid w:val="00ED573E"/>
    <w:rsid w:val="00ED58CD"/>
    <w:rsid w:val="00ED597C"/>
    <w:rsid w:val="00ED5D6C"/>
    <w:rsid w:val="00ED5DA3"/>
    <w:rsid w:val="00ED614D"/>
    <w:rsid w:val="00ED6170"/>
    <w:rsid w:val="00ED61A3"/>
    <w:rsid w:val="00ED6AA2"/>
    <w:rsid w:val="00ED6B89"/>
    <w:rsid w:val="00ED6C44"/>
    <w:rsid w:val="00ED6DE2"/>
    <w:rsid w:val="00ED714F"/>
    <w:rsid w:val="00ED718B"/>
    <w:rsid w:val="00ED72F5"/>
    <w:rsid w:val="00ED76F8"/>
    <w:rsid w:val="00ED775E"/>
    <w:rsid w:val="00ED78CA"/>
    <w:rsid w:val="00EE00D2"/>
    <w:rsid w:val="00EE03AB"/>
    <w:rsid w:val="00EE0AD4"/>
    <w:rsid w:val="00EE0B0E"/>
    <w:rsid w:val="00EE0E3D"/>
    <w:rsid w:val="00EE1065"/>
    <w:rsid w:val="00EE125E"/>
    <w:rsid w:val="00EE139F"/>
    <w:rsid w:val="00EE14A5"/>
    <w:rsid w:val="00EE14D9"/>
    <w:rsid w:val="00EE1A3A"/>
    <w:rsid w:val="00EE1C7D"/>
    <w:rsid w:val="00EE1F69"/>
    <w:rsid w:val="00EE269C"/>
    <w:rsid w:val="00EE2765"/>
    <w:rsid w:val="00EE29ED"/>
    <w:rsid w:val="00EE2ACE"/>
    <w:rsid w:val="00EE2DD0"/>
    <w:rsid w:val="00EE2DD8"/>
    <w:rsid w:val="00EE3201"/>
    <w:rsid w:val="00EE340A"/>
    <w:rsid w:val="00EE36F2"/>
    <w:rsid w:val="00EE37AA"/>
    <w:rsid w:val="00EE38EE"/>
    <w:rsid w:val="00EE3BE3"/>
    <w:rsid w:val="00EE3D87"/>
    <w:rsid w:val="00EE3DE3"/>
    <w:rsid w:val="00EE4126"/>
    <w:rsid w:val="00EE417D"/>
    <w:rsid w:val="00EE41C8"/>
    <w:rsid w:val="00EE468F"/>
    <w:rsid w:val="00EE4695"/>
    <w:rsid w:val="00EE482D"/>
    <w:rsid w:val="00EE48B9"/>
    <w:rsid w:val="00EE4BF1"/>
    <w:rsid w:val="00EE4FBA"/>
    <w:rsid w:val="00EE5005"/>
    <w:rsid w:val="00EE521D"/>
    <w:rsid w:val="00EE5352"/>
    <w:rsid w:val="00EE5424"/>
    <w:rsid w:val="00EE5721"/>
    <w:rsid w:val="00EE59AE"/>
    <w:rsid w:val="00EE5A94"/>
    <w:rsid w:val="00EE6004"/>
    <w:rsid w:val="00EE6060"/>
    <w:rsid w:val="00EE612D"/>
    <w:rsid w:val="00EE61CF"/>
    <w:rsid w:val="00EE652C"/>
    <w:rsid w:val="00EE6594"/>
    <w:rsid w:val="00EE65C6"/>
    <w:rsid w:val="00EE69C5"/>
    <w:rsid w:val="00EE6F1C"/>
    <w:rsid w:val="00EE75B1"/>
    <w:rsid w:val="00EE77D6"/>
    <w:rsid w:val="00EE7A11"/>
    <w:rsid w:val="00EE7C9E"/>
    <w:rsid w:val="00EE7CDD"/>
    <w:rsid w:val="00EE7DB5"/>
    <w:rsid w:val="00EE7E4E"/>
    <w:rsid w:val="00EF0088"/>
    <w:rsid w:val="00EF054C"/>
    <w:rsid w:val="00EF07F1"/>
    <w:rsid w:val="00EF0A80"/>
    <w:rsid w:val="00EF0B4D"/>
    <w:rsid w:val="00EF0CDB"/>
    <w:rsid w:val="00EF0D40"/>
    <w:rsid w:val="00EF13E0"/>
    <w:rsid w:val="00EF14AC"/>
    <w:rsid w:val="00EF1B3F"/>
    <w:rsid w:val="00EF1E5D"/>
    <w:rsid w:val="00EF23B7"/>
    <w:rsid w:val="00EF24EE"/>
    <w:rsid w:val="00EF25E8"/>
    <w:rsid w:val="00EF2753"/>
    <w:rsid w:val="00EF2813"/>
    <w:rsid w:val="00EF2901"/>
    <w:rsid w:val="00EF2B88"/>
    <w:rsid w:val="00EF2C50"/>
    <w:rsid w:val="00EF2C9D"/>
    <w:rsid w:val="00EF2E7B"/>
    <w:rsid w:val="00EF2F50"/>
    <w:rsid w:val="00EF2F96"/>
    <w:rsid w:val="00EF316C"/>
    <w:rsid w:val="00EF377E"/>
    <w:rsid w:val="00EF3936"/>
    <w:rsid w:val="00EF3CA7"/>
    <w:rsid w:val="00EF3D33"/>
    <w:rsid w:val="00EF3EC9"/>
    <w:rsid w:val="00EF3FBA"/>
    <w:rsid w:val="00EF40A9"/>
    <w:rsid w:val="00EF49A6"/>
    <w:rsid w:val="00EF4AAE"/>
    <w:rsid w:val="00EF4E7D"/>
    <w:rsid w:val="00EF527B"/>
    <w:rsid w:val="00EF532C"/>
    <w:rsid w:val="00EF5380"/>
    <w:rsid w:val="00EF56F3"/>
    <w:rsid w:val="00EF5B24"/>
    <w:rsid w:val="00EF5B86"/>
    <w:rsid w:val="00EF5F1B"/>
    <w:rsid w:val="00EF63E6"/>
    <w:rsid w:val="00EF64D5"/>
    <w:rsid w:val="00EF66DB"/>
    <w:rsid w:val="00EF6857"/>
    <w:rsid w:val="00EF6BB6"/>
    <w:rsid w:val="00EF6DA7"/>
    <w:rsid w:val="00EF6F5A"/>
    <w:rsid w:val="00EF6F5E"/>
    <w:rsid w:val="00EF6FAF"/>
    <w:rsid w:val="00EF745F"/>
    <w:rsid w:val="00EF7562"/>
    <w:rsid w:val="00EF7637"/>
    <w:rsid w:val="00EF763A"/>
    <w:rsid w:val="00EF769E"/>
    <w:rsid w:val="00EF76D3"/>
    <w:rsid w:val="00EF778D"/>
    <w:rsid w:val="00EF7891"/>
    <w:rsid w:val="00EF79A9"/>
    <w:rsid w:val="00EF7CBC"/>
    <w:rsid w:val="00EF7F89"/>
    <w:rsid w:val="00F002E4"/>
    <w:rsid w:val="00F004D3"/>
    <w:rsid w:val="00F005BD"/>
    <w:rsid w:val="00F00EB8"/>
    <w:rsid w:val="00F00F2A"/>
    <w:rsid w:val="00F012AB"/>
    <w:rsid w:val="00F01545"/>
    <w:rsid w:val="00F01673"/>
    <w:rsid w:val="00F016B2"/>
    <w:rsid w:val="00F01934"/>
    <w:rsid w:val="00F01B7A"/>
    <w:rsid w:val="00F01DA4"/>
    <w:rsid w:val="00F01E11"/>
    <w:rsid w:val="00F01ECA"/>
    <w:rsid w:val="00F01F2C"/>
    <w:rsid w:val="00F02022"/>
    <w:rsid w:val="00F020F1"/>
    <w:rsid w:val="00F022AA"/>
    <w:rsid w:val="00F02643"/>
    <w:rsid w:val="00F026B7"/>
    <w:rsid w:val="00F028C5"/>
    <w:rsid w:val="00F029B4"/>
    <w:rsid w:val="00F02A9B"/>
    <w:rsid w:val="00F02C3D"/>
    <w:rsid w:val="00F02D95"/>
    <w:rsid w:val="00F02EB2"/>
    <w:rsid w:val="00F032C9"/>
    <w:rsid w:val="00F0362E"/>
    <w:rsid w:val="00F03861"/>
    <w:rsid w:val="00F0386C"/>
    <w:rsid w:val="00F03996"/>
    <w:rsid w:val="00F03A2B"/>
    <w:rsid w:val="00F03AF6"/>
    <w:rsid w:val="00F03E33"/>
    <w:rsid w:val="00F03E39"/>
    <w:rsid w:val="00F04035"/>
    <w:rsid w:val="00F04118"/>
    <w:rsid w:val="00F04217"/>
    <w:rsid w:val="00F04424"/>
    <w:rsid w:val="00F048CE"/>
    <w:rsid w:val="00F04970"/>
    <w:rsid w:val="00F04D5F"/>
    <w:rsid w:val="00F05030"/>
    <w:rsid w:val="00F051C7"/>
    <w:rsid w:val="00F0534F"/>
    <w:rsid w:val="00F0549C"/>
    <w:rsid w:val="00F056D3"/>
    <w:rsid w:val="00F057D9"/>
    <w:rsid w:val="00F05850"/>
    <w:rsid w:val="00F05893"/>
    <w:rsid w:val="00F05BF1"/>
    <w:rsid w:val="00F05C72"/>
    <w:rsid w:val="00F060A4"/>
    <w:rsid w:val="00F06442"/>
    <w:rsid w:val="00F066D8"/>
    <w:rsid w:val="00F06720"/>
    <w:rsid w:val="00F0688B"/>
    <w:rsid w:val="00F06A60"/>
    <w:rsid w:val="00F06AF7"/>
    <w:rsid w:val="00F06BFF"/>
    <w:rsid w:val="00F06CE4"/>
    <w:rsid w:val="00F07877"/>
    <w:rsid w:val="00F07910"/>
    <w:rsid w:val="00F07964"/>
    <w:rsid w:val="00F07A0B"/>
    <w:rsid w:val="00F07A18"/>
    <w:rsid w:val="00F07C07"/>
    <w:rsid w:val="00F07EC0"/>
    <w:rsid w:val="00F07F2A"/>
    <w:rsid w:val="00F1007A"/>
    <w:rsid w:val="00F102D8"/>
    <w:rsid w:val="00F1068C"/>
    <w:rsid w:val="00F10A56"/>
    <w:rsid w:val="00F10ADC"/>
    <w:rsid w:val="00F10BC6"/>
    <w:rsid w:val="00F10CBD"/>
    <w:rsid w:val="00F10DC2"/>
    <w:rsid w:val="00F11377"/>
    <w:rsid w:val="00F114DF"/>
    <w:rsid w:val="00F11571"/>
    <w:rsid w:val="00F11AA8"/>
    <w:rsid w:val="00F11B31"/>
    <w:rsid w:val="00F12304"/>
    <w:rsid w:val="00F1239D"/>
    <w:rsid w:val="00F1239E"/>
    <w:rsid w:val="00F124CF"/>
    <w:rsid w:val="00F12588"/>
    <w:rsid w:val="00F127C3"/>
    <w:rsid w:val="00F12918"/>
    <w:rsid w:val="00F12AAC"/>
    <w:rsid w:val="00F12B63"/>
    <w:rsid w:val="00F12BF7"/>
    <w:rsid w:val="00F12D0B"/>
    <w:rsid w:val="00F12D75"/>
    <w:rsid w:val="00F1301A"/>
    <w:rsid w:val="00F1319C"/>
    <w:rsid w:val="00F131D9"/>
    <w:rsid w:val="00F1337F"/>
    <w:rsid w:val="00F13E67"/>
    <w:rsid w:val="00F13EBD"/>
    <w:rsid w:val="00F14324"/>
    <w:rsid w:val="00F143EB"/>
    <w:rsid w:val="00F148EF"/>
    <w:rsid w:val="00F14A93"/>
    <w:rsid w:val="00F14DAC"/>
    <w:rsid w:val="00F14DB9"/>
    <w:rsid w:val="00F14EB8"/>
    <w:rsid w:val="00F15426"/>
    <w:rsid w:val="00F154EA"/>
    <w:rsid w:val="00F15513"/>
    <w:rsid w:val="00F15579"/>
    <w:rsid w:val="00F1566C"/>
    <w:rsid w:val="00F15718"/>
    <w:rsid w:val="00F15AB4"/>
    <w:rsid w:val="00F16041"/>
    <w:rsid w:val="00F161DE"/>
    <w:rsid w:val="00F162E4"/>
    <w:rsid w:val="00F16761"/>
    <w:rsid w:val="00F16789"/>
    <w:rsid w:val="00F16A49"/>
    <w:rsid w:val="00F16D8C"/>
    <w:rsid w:val="00F17151"/>
    <w:rsid w:val="00F171A7"/>
    <w:rsid w:val="00F17289"/>
    <w:rsid w:val="00F1732F"/>
    <w:rsid w:val="00F1754F"/>
    <w:rsid w:val="00F177C8"/>
    <w:rsid w:val="00F177E4"/>
    <w:rsid w:val="00F17919"/>
    <w:rsid w:val="00F17A35"/>
    <w:rsid w:val="00F17D85"/>
    <w:rsid w:val="00F17FFB"/>
    <w:rsid w:val="00F2007C"/>
    <w:rsid w:val="00F200AB"/>
    <w:rsid w:val="00F20463"/>
    <w:rsid w:val="00F204B9"/>
    <w:rsid w:val="00F20572"/>
    <w:rsid w:val="00F20644"/>
    <w:rsid w:val="00F2069C"/>
    <w:rsid w:val="00F2083E"/>
    <w:rsid w:val="00F2092C"/>
    <w:rsid w:val="00F20A6D"/>
    <w:rsid w:val="00F20AC8"/>
    <w:rsid w:val="00F20B96"/>
    <w:rsid w:val="00F20BFB"/>
    <w:rsid w:val="00F20DD4"/>
    <w:rsid w:val="00F2126C"/>
    <w:rsid w:val="00F213AD"/>
    <w:rsid w:val="00F2150E"/>
    <w:rsid w:val="00F21639"/>
    <w:rsid w:val="00F2164E"/>
    <w:rsid w:val="00F21915"/>
    <w:rsid w:val="00F21B14"/>
    <w:rsid w:val="00F21C65"/>
    <w:rsid w:val="00F220A5"/>
    <w:rsid w:val="00F2221D"/>
    <w:rsid w:val="00F22367"/>
    <w:rsid w:val="00F2283F"/>
    <w:rsid w:val="00F22852"/>
    <w:rsid w:val="00F228B3"/>
    <w:rsid w:val="00F22AB8"/>
    <w:rsid w:val="00F22BA9"/>
    <w:rsid w:val="00F23187"/>
    <w:rsid w:val="00F23511"/>
    <w:rsid w:val="00F23565"/>
    <w:rsid w:val="00F2359F"/>
    <w:rsid w:val="00F235E1"/>
    <w:rsid w:val="00F23654"/>
    <w:rsid w:val="00F2386C"/>
    <w:rsid w:val="00F23A17"/>
    <w:rsid w:val="00F23AA1"/>
    <w:rsid w:val="00F23D3B"/>
    <w:rsid w:val="00F23E38"/>
    <w:rsid w:val="00F24346"/>
    <w:rsid w:val="00F243FF"/>
    <w:rsid w:val="00F2488F"/>
    <w:rsid w:val="00F24C09"/>
    <w:rsid w:val="00F24E9A"/>
    <w:rsid w:val="00F24FC4"/>
    <w:rsid w:val="00F255BA"/>
    <w:rsid w:val="00F256BA"/>
    <w:rsid w:val="00F259E2"/>
    <w:rsid w:val="00F25F48"/>
    <w:rsid w:val="00F26137"/>
    <w:rsid w:val="00F261F4"/>
    <w:rsid w:val="00F26235"/>
    <w:rsid w:val="00F2652D"/>
    <w:rsid w:val="00F265E4"/>
    <w:rsid w:val="00F269AB"/>
    <w:rsid w:val="00F26F9B"/>
    <w:rsid w:val="00F27042"/>
    <w:rsid w:val="00F2737A"/>
    <w:rsid w:val="00F27532"/>
    <w:rsid w:val="00F276FE"/>
    <w:rsid w:val="00F278C5"/>
    <w:rsid w:val="00F27D0A"/>
    <w:rsid w:val="00F27DA1"/>
    <w:rsid w:val="00F27E6D"/>
    <w:rsid w:val="00F27EFA"/>
    <w:rsid w:val="00F3003C"/>
    <w:rsid w:val="00F30F20"/>
    <w:rsid w:val="00F30FDF"/>
    <w:rsid w:val="00F310B2"/>
    <w:rsid w:val="00F31159"/>
    <w:rsid w:val="00F31389"/>
    <w:rsid w:val="00F313D1"/>
    <w:rsid w:val="00F3144E"/>
    <w:rsid w:val="00F316FC"/>
    <w:rsid w:val="00F3192B"/>
    <w:rsid w:val="00F31A90"/>
    <w:rsid w:val="00F31C14"/>
    <w:rsid w:val="00F31D1A"/>
    <w:rsid w:val="00F31E9C"/>
    <w:rsid w:val="00F3217F"/>
    <w:rsid w:val="00F323C8"/>
    <w:rsid w:val="00F32516"/>
    <w:rsid w:val="00F3255E"/>
    <w:rsid w:val="00F326D2"/>
    <w:rsid w:val="00F326F7"/>
    <w:rsid w:val="00F328F2"/>
    <w:rsid w:val="00F32B0B"/>
    <w:rsid w:val="00F32B1E"/>
    <w:rsid w:val="00F3337F"/>
    <w:rsid w:val="00F337A2"/>
    <w:rsid w:val="00F33D51"/>
    <w:rsid w:val="00F33DAC"/>
    <w:rsid w:val="00F3417C"/>
    <w:rsid w:val="00F34336"/>
    <w:rsid w:val="00F343FD"/>
    <w:rsid w:val="00F34584"/>
    <w:rsid w:val="00F34702"/>
    <w:rsid w:val="00F3483B"/>
    <w:rsid w:val="00F349F9"/>
    <w:rsid w:val="00F35145"/>
    <w:rsid w:val="00F3546A"/>
    <w:rsid w:val="00F35C98"/>
    <w:rsid w:val="00F36127"/>
    <w:rsid w:val="00F364BF"/>
    <w:rsid w:val="00F3668C"/>
    <w:rsid w:val="00F3670F"/>
    <w:rsid w:val="00F36B46"/>
    <w:rsid w:val="00F36B4E"/>
    <w:rsid w:val="00F36DEB"/>
    <w:rsid w:val="00F36FBE"/>
    <w:rsid w:val="00F3713B"/>
    <w:rsid w:val="00F371B0"/>
    <w:rsid w:val="00F37265"/>
    <w:rsid w:val="00F37402"/>
    <w:rsid w:val="00F378D0"/>
    <w:rsid w:val="00F37CC8"/>
    <w:rsid w:val="00F37EA6"/>
    <w:rsid w:val="00F37EAE"/>
    <w:rsid w:val="00F40184"/>
    <w:rsid w:val="00F4077F"/>
    <w:rsid w:val="00F408BB"/>
    <w:rsid w:val="00F40BC5"/>
    <w:rsid w:val="00F4167B"/>
    <w:rsid w:val="00F41C59"/>
    <w:rsid w:val="00F41C7C"/>
    <w:rsid w:val="00F41E2E"/>
    <w:rsid w:val="00F421B7"/>
    <w:rsid w:val="00F4250F"/>
    <w:rsid w:val="00F42ABD"/>
    <w:rsid w:val="00F42B9A"/>
    <w:rsid w:val="00F42D0D"/>
    <w:rsid w:val="00F42E7F"/>
    <w:rsid w:val="00F4308E"/>
    <w:rsid w:val="00F43443"/>
    <w:rsid w:val="00F434DE"/>
    <w:rsid w:val="00F43505"/>
    <w:rsid w:val="00F435EE"/>
    <w:rsid w:val="00F4379F"/>
    <w:rsid w:val="00F4386A"/>
    <w:rsid w:val="00F43939"/>
    <w:rsid w:val="00F439C0"/>
    <w:rsid w:val="00F43DA5"/>
    <w:rsid w:val="00F43E60"/>
    <w:rsid w:val="00F44170"/>
    <w:rsid w:val="00F444E5"/>
    <w:rsid w:val="00F449F5"/>
    <w:rsid w:val="00F44F64"/>
    <w:rsid w:val="00F44F65"/>
    <w:rsid w:val="00F44FF6"/>
    <w:rsid w:val="00F451F4"/>
    <w:rsid w:val="00F45454"/>
    <w:rsid w:val="00F45706"/>
    <w:rsid w:val="00F4595C"/>
    <w:rsid w:val="00F45A74"/>
    <w:rsid w:val="00F45A86"/>
    <w:rsid w:val="00F45C69"/>
    <w:rsid w:val="00F45E08"/>
    <w:rsid w:val="00F467C9"/>
    <w:rsid w:val="00F46C2F"/>
    <w:rsid w:val="00F46E0A"/>
    <w:rsid w:val="00F46FB5"/>
    <w:rsid w:val="00F47106"/>
    <w:rsid w:val="00F471F7"/>
    <w:rsid w:val="00F477D2"/>
    <w:rsid w:val="00F4793D"/>
    <w:rsid w:val="00F47982"/>
    <w:rsid w:val="00F47C9F"/>
    <w:rsid w:val="00F47D99"/>
    <w:rsid w:val="00F5018D"/>
    <w:rsid w:val="00F504C9"/>
    <w:rsid w:val="00F506E5"/>
    <w:rsid w:val="00F50C50"/>
    <w:rsid w:val="00F50E21"/>
    <w:rsid w:val="00F50E97"/>
    <w:rsid w:val="00F50EE5"/>
    <w:rsid w:val="00F50FED"/>
    <w:rsid w:val="00F513AE"/>
    <w:rsid w:val="00F51616"/>
    <w:rsid w:val="00F519DB"/>
    <w:rsid w:val="00F51AA3"/>
    <w:rsid w:val="00F51AC5"/>
    <w:rsid w:val="00F51B84"/>
    <w:rsid w:val="00F51D74"/>
    <w:rsid w:val="00F520B3"/>
    <w:rsid w:val="00F524EF"/>
    <w:rsid w:val="00F52607"/>
    <w:rsid w:val="00F52642"/>
    <w:rsid w:val="00F527DD"/>
    <w:rsid w:val="00F5299B"/>
    <w:rsid w:val="00F52A3F"/>
    <w:rsid w:val="00F52A49"/>
    <w:rsid w:val="00F52EF6"/>
    <w:rsid w:val="00F530D8"/>
    <w:rsid w:val="00F5324D"/>
    <w:rsid w:val="00F53265"/>
    <w:rsid w:val="00F536B1"/>
    <w:rsid w:val="00F53B7A"/>
    <w:rsid w:val="00F53BBF"/>
    <w:rsid w:val="00F53E83"/>
    <w:rsid w:val="00F54A9E"/>
    <w:rsid w:val="00F54B40"/>
    <w:rsid w:val="00F54D42"/>
    <w:rsid w:val="00F55416"/>
    <w:rsid w:val="00F554A8"/>
    <w:rsid w:val="00F555C3"/>
    <w:rsid w:val="00F55644"/>
    <w:rsid w:val="00F55C89"/>
    <w:rsid w:val="00F55DC5"/>
    <w:rsid w:val="00F56507"/>
    <w:rsid w:val="00F568DE"/>
    <w:rsid w:val="00F5693F"/>
    <w:rsid w:val="00F5702C"/>
    <w:rsid w:val="00F5732D"/>
    <w:rsid w:val="00F57444"/>
    <w:rsid w:val="00F57567"/>
    <w:rsid w:val="00F5768E"/>
    <w:rsid w:val="00F576E7"/>
    <w:rsid w:val="00F577D8"/>
    <w:rsid w:val="00F57B0B"/>
    <w:rsid w:val="00F57C5A"/>
    <w:rsid w:val="00F57E2F"/>
    <w:rsid w:val="00F57E35"/>
    <w:rsid w:val="00F6027B"/>
    <w:rsid w:val="00F603C3"/>
    <w:rsid w:val="00F60906"/>
    <w:rsid w:val="00F60B28"/>
    <w:rsid w:val="00F60D89"/>
    <w:rsid w:val="00F60DBB"/>
    <w:rsid w:val="00F6122F"/>
    <w:rsid w:val="00F6160D"/>
    <w:rsid w:val="00F61CA0"/>
    <w:rsid w:val="00F61CBA"/>
    <w:rsid w:val="00F61D3E"/>
    <w:rsid w:val="00F61F1E"/>
    <w:rsid w:val="00F620B2"/>
    <w:rsid w:val="00F621F0"/>
    <w:rsid w:val="00F623BF"/>
    <w:rsid w:val="00F6243F"/>
    <w:rsid w:val="00F6251F"/>
    <w:rsid w:val="00F62691"/>
    <w:rsid w:val="00F629AC"/>
    <w:rsid w:val="00F6338C"/>
    <w:rsid w:val="00F634DD"/>
    <w:rsid w:val="00F63609"/>
    <w:rsid w:val="00F6399F"/>
    <w:rsid w:val="00F63A51"/>
    <w:rsid w:val="00F640EC"/>
    <w:rsid w:val="00F64222"/>
    <w:rsid w:val="00F64516"/>
    <w:rsid w:val="00F64718"/>
    <w:rsid w:val="00F64AA6"/>
    <w:rsid w:val="00F64BF3"/>
    <w:rsid w:val="00F64C79"/>
    <w:rsid w:val="00F64C8B"/>
    <w:rsid w:val="00F64FA2"/>
    <w:rsid w:val="00F6513D"/>
    <w:rsid w:val="00F652CF"/>
    <w:rsid w:val="00F65929"/>
    <w:rsid w:val="00F65CB6"/>
    <w:rsid w:val="00F65E05"/>
    <w:rsid w:val="00F65E0C"/>
    <w:rsid w:val="00F6600D"/>
    <w:rsid w:val="00F66046"/>
    <w:rsid w:val="00F6610C"/>
    <w:rsid w:val="00F66151"/>
    <w:rsid w:val="00F6633F"/>
    <w:rsid w:val="00F6634A"/>
    <w:rsid w:val="00F66366"/>
    <w:rsid w:val="00F6687F"/>
    <w:rsid w:val="00F66A3A"/>
    <w:rsid w:val="00F66EE2"/>
    <w:rsid w:val="00F67168"/>
    <w:rsid w:val="00F67412"/>
    <w:rsid w:val="00F6741F"/>
    <w:rsid w:val="00F675E1"/>
    <w:rsid w:val="00F67739"/>
    <w:rsid w:val="00F67AC9"/>
    <w:rsid w:val="00F67D47"/>
    <w:rsid w:val="00F67DDC"/>
    <w:rsid w:val="00F67F13"/>
    <w:rsid w:val="00F67FCD"/>
    <w:rsid w:val="00F705EB"/>
    <w:rsid w:val="00F70684"/>
    <w:rsid w:val="00F7084E"/>
    <w:rsid w:val="00F70B2D"/>
    <w:rsid w:val="00F70D03"/>
    <w:rsid w:val="00F70E74"/>
    <w:rsid w:val="00F70FB1"/>
    <w:rsid w:val="00F711B2"/>
    <w:rsid w:val="00F713C0"/>
    <w:rsid w:val="00F7152D"/>
    <w:rsid w:val="00F716C9"/>
    <w:rsid w:val="00F71728"/>
    <w:rsid w:val="00F717CE"/>
    <w:rsid w:val="00F71887"/>
    <w:rsid w:val="00F71AAC"/>
    <w:rsid w:val="00F71CA9"/>
    <w:rsid w:val="00F71CBE"/>
    <w:rsid w:val="00F71F0D"/>
    <w:rsid w:val="00F71F12"/>
    <w:rsid w:val="00F720D0"/>
    <w:rsid w:val="00F723E5"/>
    <w:rsid w:val="00F72866"/>
    <w:rsid w:val="00F72C4A"/>
    <w:rsid w:val="00F72CE7"/>
    <w:rsid w:val="00F72F92"/>
    <w:rsid w:val="00F72FA9"/>
    <w:rsid w:val="00F72FF0"/>
    <w:rsid w:val="00F72FF3"/>
    <w:rsid w:val="00F73079"/>
    <w:rsid w:val="00F73147"/>
    <w:rsid w:val="00F731BE"/>
    <w:rsid w:val="00F732F7"/>
    <w:rsid w:val="00F732F9"/>
    <w:rsid w:val="00F7333E"/>
    <w:rsid w:val="00F73664"/>
    <w:rsid w:val="00F73723"/>
    <w:rsid w:val="00F737D4"/>
    <w:rsid w:val="00F73A07"/>
    <w:rsid w:val="00F73B91"/>
    <w:rsid w:val="00F73CB5"/>
    <w:rsid w:val="00F73D12"/>
    <w:rsid w:val="00F73ED1"/>
    <w:rsid w:val="00F7413B"/>
    <w:rsid w:val="00F7435A"/>
    <w:rsid w:val="00F7457C"/>
    <w:rsid w:val="00F745C1"/>
    <w:rsid w:val="00F74602"/>
    <w:rsid w:val="00F7472D"/>
    <w:rsid w:val="00F74786"/>
    <w:rsid w:val="00F74B07"/>
    <w:rsid w:val="00F74BD3"/>
    <w:rsid w:val="00F74CBF"/>
    <w:rsid w:val="00F74CF7"/>
    <w:rsid w:val="00F74FC1"/>
    <w:rsid w:val="00F74FE1"/>
    <w:rsid w:val="00F75386"/>
    <w:rsid w:val="00F75422"/>
    <w:rsid w:val="00F75559"/>
    <w:rsid w:val="00F756C3"/>
    <w:rsid w:val="00F76251"/>
    <w:rsid w:val="00F762D3"/>
    <w:rsid w:val="00F76339"/>
    <w:rsid w:val="00F76831"/>
    <w:rsid w:val="00F7698F"/>
    <w:rsid w:val="00F76B45"/>
    <w:rsid w:val="00F76CA9"/>
    <w:rsid w:val="00F77026"/>
    <w:rsid w:val="00F771CD"/>
    <w:rsid w:val="00F77344"/>
    <w:rsid w:val="00F775DA"/>
    <w:rsid w:val="00F775F8"/>
    <w:rsid w:val="00F77946"/>
    <w:rsid w:val="00F77AB7"/>
    <w:rsid w:val="00F77D29"/>
    <w:rsid w:val="00F77DC9"/>
    <w:rsid w:val="00F77E98"/>
    <w:rsid w:val="00F77F1E"/>
    <w:rsid w:val="00F800CF"/>
    <w:rsid w:val="00F8040A"/>
    <w:rsid w:val="00F8074B"/>
    <w:rsid w:val="00F80980"/>
    <w:rsid w:val="00F809F1"/>
    <w:rsid w:val="00F80BEB"/>
    <w:rsid w:val="00F80C6B"/>
    <w:rsid w:val="00F80CC2"/>
    <w:rsid w:val="00F80D65"/>
    <w:rsid w:val="00F812D8"/>
    <w:rsid w:val="00F81460"/>
    <w:rsid w:val="00F81772"/>
    <w:rsid w:val="00F81880"/>
    <w:rsid w:val="00F81AC7"/>
    <w:rsid w:val="00F81D38"/>
    <w:rsid w:val="00F81D59"/>
    <w:rsid w:val="00F81DFB"/>
    <w:rsid w:val="00F81E4D"/>
    <w:rsid w:val="00F822BF"/>
    <w:rsid w:val="00F82496"/>
    <w:rsid w:val="00F825C5"/>
    <w:rsid w:val="00F8296B"/>
    <w:rsid w:val="00F830CD"/>
    <w:rsid w:val="00F83414"/>
    <w:rsid w:val="00F834F0"/>
    <w:rsid w:val="00F8378F"/>
    <w:rsid w:val="00F8388E"/>
    <w:rsid w:val="00F83963"/>
    <w:rsid w:val="00F83A9D"/>
    <w:rsid w:val="00F83ADC"/>
    <w:rsid w:val="00F83B03"/>
    <w:rsid w:val="00F84194"/>
    <w:rsid w:val="00F8431A"/>
    <w:rsid w:val="00F84321"/>
    <w:rsid w:val="00F84883"/>
    <w:rsid w:val="00F84898"/>
    <w:rsid w:val="00F84904"/>
    <w:rsid w:val="00F84A16"/>
    <w:rsid w:val="00F84B7E"/>
    <w:rsid w:val="00F84D6F"/>
    <w:rsid w:val="00F84DEF"/>
    <w:rsid w:val="00F84FDC"/>
    <w:rsid w:val="00F85696"/>
    <w:rsid w:val="00F85B28"/>
    <w:rsid w:val="00F85B61"/>
    <w:rsid w:val="00F85C08"/>
    <w:rsid w:val="00F85DC1"/>
    <w:rsid w:val="00F862D0"/>
    <w:rsid w:val="00F86390"/>
    <w:rsid w:val="00F86475"/>
    <w:rsid w:val="00F86648"/>
    <w:rsid w:val="00F866F4"/>
    <w:rsid w:val="00F868A4"/>
    <w:rsid w:val="00F868EF"/>
    <w:rsid w:val="00F86A43"/>
    <w:rsid w:val="00F86E08"/>
    <w:rsid w:val="00F86F67"/>
    <w:rsid w:val="00F87059"/>
    <w:rsid w:val="00F871F3"/>
    <w:rsid w:val="00F87259"/>
    <w:rsid w:val="00F878FC"/>
    <w:rsid w:val="00F87C44"/>
    <w:rsid w:val="00F87EE9"/>
    <w:rsid w:val="00F87F20"/>
    <w:rsid w:val="00F90059"/>
    <w:rsid w:val="00F901D0"/>
    <w:rsid w:val="00F90426"/>
    <w:rsid w:val="00F90438"/>
    <w:rsid w:val="00F90633"/>
    <w:rsid w:val="00F908EB"/>
    <w:rsid w:val="00F90ACF"/>
    <w:rsid w:val="00F90F0D"/>
    <w:rsid w:val="00F90F59"/>
    <w:rsid w:val="00F9193A"/>
    <w:rsid w:val="00F91C56"/>
    <w:rsid w:val="00F91D8F"/>
    <w:rsid w:val="00F91E8C"/>
    <w:rsid w:val="00F921E5"/>
    <w:rsid w:val="00F927F2"/>
    <w:rsid w:val="00F92932"/>
    <w:rsid w:val="00F92CF0"/>
    <w:rsid w:val="00F92DDF"/>
    <w:rsid w:val="00F93011"/>
    <w:rsid w:val="00F93208"/>
    <w:rsid w:val="00F9350B"/>
    <w:rsid w:val="00F93542"/>
    <w:rsid w:val="00F93A05"/>
    <w:rsid w:val="00F93EAA"/>
    <w:rsid w:val="00F93ED2"/>
    <w:rsid w:val="00F940D3"/>
    <w:rsid w:val="00F943C6"/>
    <w:rsid w:val="00F94567"/>
    <w:rsid w:val="00F948E1"/>
    <w:rsid w:val="00F949EA"/>
    <w:rsid w:val="00F949F1"/>
    <w:rsid w:val="00F94ACB"/>
    <w:rsid w:val="00F94E01"/>
    <w:rsid w:val="00F94E11"/>
    <w:rsid w:val="00F94E86"/>
    <w:rsid w:val="00F94E9C"/>
    <w:rsid w:val="00F9500E"/>
    <w:rsid w:val="00F95334"/>
    <w:rsid w:val="00F95927"/>
    <w:rsid w:val="00F95D26"/>
    <w:rsid w:val="00F95F3C"/>
    <w:rsid w:val="00F96433"/>
    <w:rsid w:val="00F96849"/>
    <w:rsid w:val="00F96B8E"/>
    <w:rsid w:val="00F9717D"/>
    <w:rsid w:val="00F97460"/>
    <w:rsid w:val="00F97B0C"/>
    <w:rsid w:val="00FA000A"/>
    <w:rsid w:val="00FA058A"/>
    <w:rsid w:val="00FA0801"/>
    <w:rsid w:val="00FA0A55"/>
    <w:rsid w:val="00FA0A5F"/>
    <w:rsid w:val="00FA0B08"/>
    <w:rsid w:val="00FA0B9E"/>
    <w:rsid w:val="00FA0EDE"/>
    <w:rsid w:val="00FA1128"/>
    <w:rsid w:val="00FA112E"/>
    <w:rsid w:val="00FA1436"/>
    <w:rsid w:val="00FA171F"/>
    <w:rsid w:val="00FA17AA"/>
    <w:rsid w:val="00FA1803"/>
    <w:rsid w:val="00FA1926"/>
    <w:rsid w:val="00FA1B42"/>
    <w:rsid w:val="00FA1CAA"/>
    <w:rsid w:val="00FA1CBC"/>
    <w:rsid w:val="00FA1DAE"/>
    <w:rsid w:val="00FA1E9D"/>
    <w:rsid w:val="00FA1F67"/>
    <w:rsid w:val="00FA1F71"/>
    <w:rsid w:val="00FA2002"/>
    <w:rsid w:val="00FA2304"/>
    <w:rsid w:val="00FA2405"/>
    <w:rsid w:val="00FA24A2"/>
    <w:rsid w:val="00FA24F7"/>
    <w:rsid w:val="00FA252F"/>
    <w:rsid w:val="00FA2C26"/>
    <w:rsid w:val="00FA2F25"/>
    <w:rsid w:val="00FA2F81"/>
    <w:rsid w:val="00FA30E6"/>
    <w:rsid w:val="00FA33FA"/>
    <w:rsid w:val="00FA3917"/>
    <w:rsid w:val="00FA3A5D"/>
    <w:rsid w:val="00FA3CED"/>
    <w:rsid w:val="00FA3FE5"/>
    <w:rsid w:val="00FA44A1"/>
    <w:rsid w:val="00FA4C95"/>
    <w:rsid w:val="00FA4F08"/>
    <w:rsid w:val="00FA522A"/>
    <w:rsid w:val="00FA5259"/>
    <w:rsid w:val="00FA5468"/>
    <w:rsid w:val="00FA5479"/>
    <w:rsid w:val="00FA54F8"/>
    <w:rsid w:val="00FA5614"/>
    <w:rsid w:val="00FA566F"/>
    <w:rsid w:val="00FA56C9"/>
    <w:rsid w:val="00FA5721"/>
    <w:rsid w:val="00FA5959"/>
    <w:rsid w:val="00FA59C5"/>
    <w:rsid w:val="00FA5AA8"/>
    <w:rsid w:val="00FA5F1C"/>
    <w:rsid w:val="00FA5FB4"/>
    <w:rsid w:val="00FA6489"/>
    <w:rsid w:val="00FA6540"/>
    <w:rsid w:val="00FA6911"/>
    <w:rsid w:val="00FA6E25"/>
    <w:rsid w:val="00FA70FA"/>
    <w:rsid w:val="00FA7390"/>
    <w:rsid w:val="00FA75EF"/>
    <w:rsid w:val="00FA770A"/>
    <w:rsid w:val="00FA78E8"/>
    <w:rsid w:val="00FA7A49"/>
    <w:rsid w:val="00FA7DD5"/>
    <w:rsid w:val="00FB0639"/>
    <w:rsid w:val="00FB067E"/>
    <w:rsid w:val="00FB06CD"/>
    <w:rsid w:val="00FB07B6"/>
    <w:rsid w:val="00FB082E"/>
    <w:rsid w:val="00FB0B2F"/>
    <w:rsid w:val="00FB0E98"/>
    <w:rsid w:val="00FB0EDF"/>
    <w:rsid w:val="00FB153F"/>
    <w:rsid w:val="00FB15D8"/>
    <w:rsid w:val="00FB1726"/>
    <w:rsid w:val="00FB1735"/>
    <w:rsid w:val="00FB1BEE"/>
    <w:rsid w:val="00FB1C78"/>
    <w:rsid w:val="00FB1D39"/>
    <w:rsid w:val="00FB1E6F"/>
    <w:rsid w:val="00FB228C"/>
    <w:rsid w:val="00FB2623"/>
    <w:rsid w:val="00FB271B"/>
    <w:rsid w:val="00FB28D8"/>
    <w:rsid w:val="00FB2A04"/>
    <w:rsid w:val="00FB2BA5"/>
    <w:rsid w:val="00FB3276"/>
    <w:rsid w:val="00FB3496"/>
    <w:rsid w:val="00FB377F"/>
    <w:rsid w:val="00FB3835"/>
    <w:rsid w:val="00FB3C60"/>
    <w:rsid w:val="00FB3D73"/>
    <w:rsid w:val="00FB3DB0"/>
    <w:rsid w:val="00FB4000"/>
    <w:rsid w:val="00FB4078"/>
    <w:rsid w:val="00FB42A8"/>
    <w:rsid w:val="00FB4499"/>
    <w:rsid w:val="00FB4C73"/>
    <w:rsid w:val="00FB4CBB"/>
    <w:rsid w:val="00FB4CFE"/>
    <w:rsid w:val="00FB4D90"/>
    <w:rsid w:val="00FB4F48"/>
    <w:rsid w:val="00FB4FC8"/>
    <w:rsid w:val="00FB51A3"/>
    <w:rsid w:val="00FB51C6"/>
    <w:rsid w:val="00FB53E3"/>
    <w:rsid w:val="00FB5466"/>
    <w:rsid w:val="00FB5963"/>
    <w:rsid w:val="00FB5BA4"/>
    <w:rsid w:val="00FB5C9A"/>
    <w:rsid w:val="00FB6044"/>
    <w:rsid w:val="00FB655F"/>
    <w:rsid w:val="00FB6825"/>
    <w:rsid w:val="00FB68E0"/>
    <w:rsid w:val="00FB69E7"/>
    <w:rsid w:val="00FB6B0F"/>
    <w:rsid w:val="00FB6D69"/>
    <w:rsid w:val="00FB6E86"/>
    <w:rsid w:val="00FB71F5"/>
    <w:rsid w:val="00FB7283"/>
    <w:rsid w:val="00FB728B"/>
    <w:rsid w:val="00FB7935"/>
    <w:rsid w:val="00FB7D1C"/>
    <w:rsid w:val="00FB7E02"/>
    <w:rsid w:val="00FC0303"/>
    <w:rsid w:val="00FC042C"/>
    <w:rsid w:val="00FC08D5"/>
    <w:rsid w:val="00FC1356"/>
    <w:rsid w:val="00FC15D4"/>
    <w:rsid w:val="00FC17E1"/>
    <w:rsid w:val="00FC1C3D"/>
    <w:rsid w:val="00FC1C71"/>
    <w:rsid w:val="00FC2176"/>
    <w:rsid w:val="00FC22D7"/>
    <w:rsid w:val="00FC2840"/>
    <w:rsid w:val="00FC291F"/>
    <w:rsid w:val="00FC2B64"/>
    <w:rsid w:val="00FC2CC0"/>
    <w:rsid w:val="00FC2DC2"/>
    <w:rsid w:val="00FC3074"/>
    <w:rsid w:val="00FC32B5"/>
    <w:rsid w:val="00FC36F3"/>
    <w:rsid w:val="00FC386A"/>
    <w:rsid w:val="00FC407C"/>
    <w:rsid w:val="00FC412F"/>
    <w:rsid w:val="00FC47BB"/>
    <w:rsid w:val="00FC4815"/>
    <w:rsid w:val="00FC4B2E"/>
    <w:rsid w:val="00FC4C16"/>
    <w:rsid w:val="00FC4D7C"/>
    <w:rsid w:val="00FC4DC8"/>
    <w:rsid w:val="00FC50C7"/>
    <w:rsid w:val="00FC57A7"/>
    <w:rsid w:val="00FC584A"/>
    <w:rsid w:val="00FC58F5"/>
    <w:rsid w:val="00FC5954"/>
    <w:rsid w:val="00FC5A1C"/>
    <w:rsid w:val="00FC5C8E"/>
    <w:rsid w:val="00FC5D22"/>
    <w:rsid w:val="00FC5E89"/>
    <w:rsid w:val="00FC5F3A"/>
    <w:rsid w:val="00FC605B"/>
    <w:rsid w:val="00FC61C6"/>
    <w:rsid w:val="00FC63AD"/>
    <w:rsid w:val="00FC68E0"/>
    <w:rsid w:val="00FC6BF0"/>
    <w:rsid w:val="00FC6C85"/>
    <w:rsid w:val="00FC6CCC"/>
    <w:rsid w:val="00FC75BD"/>
    <w:rsid w:val="00FC75D4"/>
    <w:rsid w:val="00FC7674"/>
    <w:rsid w:val="00FC7BEC"/>
    <w:rsid w:val="00FC7CFB"/>
    <w:rsid w:val="00FC7F3B"/>
    <w:rsid w:val="00FD0034"/>
    <w:rsid w:val="00FD0071"/>
    <w:rsid w:val="00FD007C"/>
    <w:rsid w:val="00FD00E5"/>
    <w:rsid w:val="00FD0207"/>
    <w:rsid w:val="00FD02D7"/>
    <w:rsid w:val="00FD08A9"/>
    <w:rsid w:val="00FD09AF"/>
    <w:rsid w:val="00FD0E15"/>
    <w:rsid w:val="00FD0E3E"/>
    <w:rsid w:val="00FD0EB7"/>
    <w:rsid w:val="00FD11EE"/>
    <w:rsid w:val="00FD1265"/>
    <w:rsid w:val="00FD14EE"/>
    <w:rsid w:val="00FD16A6"/>
    <w:rsid w:val="00FD1751"/>
    <w:rsid w:val="00FD195A"/>
    <w:rsid w:val="00FD19BB"/>
    <w:rsid w:val="00FD1EF8"/>
    <w:rsid w:val="00FD1F08"/>
    <w:rsid w:val="00FD206C"/>
    <w:rsid w:val="00FD20A7"/>
    <w:rsid w:val="00FD23F4"/>
    <w:rsid w:val="00FD23F9"/>
    <w:rsid w:val="00FD29C4"/>
    <w:rsid w:val="00FD2A81"/>
    <w:rsid w:val="00FD2BFE"/>
    <w:rsid w:val="00FD2D31"/>
    <w:rsid w:val="00FD2E39"/>
    <w:rsid w:val="00FD2FAD"/>
    <w:rsid w:val="00FD316D"/>
    <w:rsid w:val="00FD322C"/>
    <w:rsid w:val="00FD3284"/>
    <w:rsid w:val="00FD3364"/>
    <w:rsid w:val="00FD33AF"/>
    <w:rsid w:val="00FD3D0F"/>
    <w:rsid w:val="00FD3FE2"/>
    <w:rsid w:val="00FD40C4"/>
    <w:rsid w:val="00FD4976"/>
    <w:rsid w:val="00FD4F75"/>
    <w:rsid w:val="00FD508C"/>
    <w:rsid w:val="00FD51D4"/>
    <w:rsid w:val="00FD530A"/>
    <w:rsid w:val="00FD53C0"/>
    <w:rsid w:val="00FD579A"/>
    <w:rsid w:val="00FD58CF"/>
    <w:rsid w:val="00FD597C"/>
    <w:rsid w:val="00FD59CF"/>
    <w:rsid w:val="00FD5A0E"/>
    <w:rsid w:val="00FD5E9C"/>
    <w:rsid w:val="00FD62FD"/>
    <w:rsid w:val="00FD649A"/>
    <w:rsid w:val="00FD672D"/>
    <w:rsid w:val="00FD6897"/>
    <w:rsid w:val="00FD6B73"/>
    <w:rsid w:val="00FD6B8F"/>
    <w:rsid w:val="00FD6E82"/>
    <w:rsid w:val="00FD6F89"/>
    <w:rsid w:val="00FD72D9"/>
    <w:rsid w:val="00FD73E9"/>
    <w:rsid w:val="00FD7436"/>
    <w:rsid w:val="00FD744F"/>
    <w:rsid w:val="00FD7B11"/>
    <w:rsid w:val="00FD7C46"/>
    <w:rsid w:val="00FD7D22"/>
    <w:rsid w:val="00FE0052"/>
    <w:rsid w:val="00FE021A"/>
    <w:rsid w:val="00FE035E"/>
    <w:rsid w:val="00FE0391"/>
    <w:rsid w:val="00FE089D"/>
    <w:rsid w:val="00FE08A2"/>
    <w:rsid w:val="00FE0CB7"/>
    <w:rsid w:val="00FE0DA8"/>
    <w:rsid w:val="00FE0E19"/>
    <w:rsid w:val="00FE1300"/>
    <w:rsid w:val="00FE13AD"/>
    <w:rsid w:val="00FE1709"/>
    <w:rsid w:val="00FE17D4"/>
    <w:rsid w:val="00FE1909"/>
    <w:rsid w:val="00FE1A65"/>
    <w:rsid w:val="00FE1B5C"/>
    <w:rsid w:val="00FE1B7B"/>
    <w:rsid w:val="00FE1C68"/>
    <w:rsid w:val="00FE1FD0"/>
    <w:rsid w:val="00FE2031"/>
    <w:rsid w:val="00FE275B"/>
    <w:rsid w:val="00FE2925"/>
    <w:rsid w:val="00FE2966"/>
    <w:rsid w:val="00FE296C"/>
    <w:rsid w:val="00FE2976"/>
    <w:rsid w:val="00FE3008"/>
    <w:rsid w:val="00FE3525"/>
    <w:rsid w:val="00FE3765"/>
    <w:rsid w:val="00FE39CC"/>
    <w:rsid w:val="00FE3AAB"/>
    <w:rsid w:val="00FE3CB5"/>
    <w:rsid w:val="00FE3CC5"/>
    <w:rsid w:val="00FE3E1F"/>
    <w:rsid w:val="00FE3E69"/>
    <w:rsid w:val="00FE3F02"/>
    <w:rsid w:val="00FE400E"/>
    <w:rsid w:val="00FE40BD"/>
    <w:rsid w:val="00FE44E0"/>
    <w:rsid w:val="00FE458C"/>
    <w:rsid w:val="00FE4692"/>
    <w:rsid w:val="00FE49E9"/>
    <w:rsid w:val="00FE4BD7"/>
    <w:rsid w:val="00FE4C48"/>
    <w:rsid w:val="00FE4D12"/>
    <w:rsid w:val="00FE4EF4"/>
    <w:rsid w:val="00FE50A0"/>
    <w:rsid w:val="00FE526D"/>
    <w:rsid w:val="00FE52CD"/>
    <w:rsid w:val="00FE5747"/>
    <w:rsid w:val="00FE57D3"/>
    <w:rsid w:val="00FE58B9"/>
    <w:rsid w:val="00FE5926"/>
    <w:rsid w:val="00FE59A2"/>
    <w:rsid w:val="00FE5F8D"/>
    <w:rsid w:val="00FE61F5"/>
    <w:rsid w:val="00FE6A4E"/>
    <w:rsid w:val="00FE6C20"/>
    <w:rsid w:val="00FE70E6"/>
    <w:rsid w:val="00FE7533"/>
    <w:rsid w:val="00FE7B91"/>
    <w:rsid w:val="00FE7E78"/>
    <w:rsid w:val="00FF06F8"/>
    <w:rsid w:val="00FF0911"/>
    <w:rsid w:val="00FF1187"/>
    <w:rsid w:val="00FF1208"/>
    <w:rsid w:val="00FF12AF"/>
    <w:rsid w:val="00FF12E6"/>
    <w:rsid w:val="00FF13CB"/>
    <w:rsid w:val="00FF1467"/>
    <w:rsid w:val="00FF16FB"/>
    <w:rsid w:val="00FF1746"/>
    <w:rsid w:val="00FF1995"/>
    <w:rsid w:val="00FF1A55"/>
    <w:rsid w:val="00FF1A73"/>
    <w:rsid w:val="00FF1C53"/>
    <w:rsid w:val="00FF1E24"/>
    <w:rsid w:val="00FF1F60"/>
    <w:rsid w:val="00FF1F84"/>
    <w:rsid w:val="00FF2123"/>
    <w:rsid w:val="00FF22DF"/>
    <w:rsid w:val="00FF2330"/>
    <w:rsid w:val="00FF26C3"/>
    <w:rsid w:val="00FF277A"/>
    <w:rsid w:val="00FF27AD"/>
    <w:rsid w:val="00FF2847"/>
    <w:rsid w:val="00FF2BF5"/>
    <w:rsid w:val="00FF3301"/>
    <w:rsid w:val="00FF372C"/>
    <w:rsid w:val="00FF3795"/>
    <w:rsid w:val="00FF379C"/>
    <w:rsid w:val="00FF3CE4"/>
    <w:rsid w:val="00FF4257"/>
    <w:rsid w:val="00FF44C4"/>
    <w:rsid w:val="00FF484B"/>
    <w:rsid w:val="00FF487E"/>
    <w:rsid w:val="00FF4BBB"/>
    <w:rsid w:val="00FF4BE8"/>
    <w:rsid w:val="00FF507B"/>
    <w:rsid w:val="00FF518A"/>
    <w:rsid w:val="00FF54E5"/>
    <w:rsid w:val="00FF5577"/>
    <w:rsid w:val="00FF5E0B"/>
    <w:rsid w:val="00FF619B"/>
    <w:rsid w:val="00FF65F3"/>
    <w:rsid w:val="00FF6641"/>
    <w:rsid w:val="00FF678F"/>
    <w:rsid w:val="00FF67E2"/>
    <w:rsid w:val="00FF69A6"/>
    <w:rsid w:val="00FF6B9F"/>
    <w:rsid w:val="00FF7040"/>
    <w:rsid w:val="00FF70AF"/>
    <w:rsid w:val="00FF7302"/>
    <w:rsid w:val="00FF7395"/>
    <w:rsid w:val="00FF74C3"/>
    <w:rsid w:val="00FF7551"/>
    <w:rsid w:val="00FF75B0"/>
    <w:rsid w:val="00FF7673"/>
    <w:rsid w:val="00FF7701"/>
    <w:rsid w:val="00FF7A0D"/>
    <w:rsid w:val="00FF7E02"/>
    <w:rsid w:val="132778A0"/>
    <w:rsid w:val="3F52893A"/>
    <w:rsid w:val="73CB769E"/>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E235C9"/>
  <w15:docId w15:val="{08860987-BB9F-4258-BC9D-C62D50286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sz w:val="22"/>
        <w:szCs w:val="22"/>
        <w:lang w:val="lt-LT"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9"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EF"/>
    <w:pPr>
      <w:spacing w:after="160" w:line="256" w:lineRule="auto"/>
    </w:pPr>
    <w:rPr>
      <w:rFonts w:asciiTheme="minorHAnsi" w:eastAsiaTheme="minorHAnsi" w:hAnsiTheme="minorHAnsi" w:cstheme="minorBidi"/>
      <w:lang w:val="ro-RO"/>
    </w:rPr>
  </w:style>
  <w:style w:type="paragraph" w:styleId="Heading1">
    <w:name w:val="heading 1"/>
    <w:aliases w:val="Heading 1 Char1 Char1,Heading 1 Char Char Char1,Heading 1 Char1 Char1 Char Char,Heading 1 Char Char Char1 Char Char,Heading 1 Char Char1,Heading 1 Char1 Char1 Char1,Heading 1 Char Char Char1 Char1,1,PLS 1,PLS 11,PLS 12,PLS 13,H"/>
    <w:basedOn w:val="Normal"/>
    <w:next w:val="Normal"/>
    <w:link w:val="Heading1Char"/>
    <w:uiPriority w:val="9"/>
    <w:qFormat/>
    <w:rsid w:val="002320A2"/>
    <w:pPr>
      <w:keepNext/>
      <w:spacing w:after="600"/>
      <w:outlineLvl w:val="0"/>
    </w:pPr>
    <w:rPr>
      <w:b/>
      <w:bCs/>
      <w:caps/>
      <w:color w:val="134753" w:themeColor="text2"/>
      <w:sz w:val="24"/>
      <w:szCs w:val="40"/>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heading 2"/>
    <w:basedOn w:val="Heading1"/>
    <w:next w:val="Normal"/>
    <w:link w:val="Heading2Char"/>
    <w:uiPriority w:val="9"/>
    <w:qFormat/>
    <w:rsid w:val="003B7FAB"/>
    <w:pPr>
      <w:spacing w:before="360" w:after="240"/>
      <w:jc w:val="both"/>
      <w:outlineLvl w:val="1"/>
    </w:pPr>
    <w:rPr>
      <w:rFonts w:cstheme="minorHAnsi"/>
      <w:bCs w:val="0"/>
      <w:color w:val="3CA1BC" w:themeColor="background2"/>
      <w:szCs w:val="32"/>
    </w:rPr>
  </w:style>
  <w:style w:type="paragraph" w:styleId="Heading3">
    <w:name w:val="heading 3"/>
    <w:basedOn w:val="ListParagraph"/>
    <w:next w:val="Normal"/>
    <w:link w:val="Heading3Char"/>
    <w:qFormat/>
    <w:rsid w:val="004800EE"/>
    <w:pPr>
      <w:keepNext/>
      <w:spacing w:before="180" w:after="180"/>
      <w:outlineLvl w:val="2"/>
    </w:pPr>
    <w:rPr>
      <w:b/>
      <w:bCs/>
      <w:caps/>
      <w:color w:val="3CA1BC" w:themeColor="background2"/>
      <w:sz w:val="24"/>
    </w:rPr>
  </w:style>
  <w:style w:type="paragraph" w:styleId="Heading4">
    <w:name w:val="heading 4"/>
    <w:basedOn w:val="ListParagraph"/>
    <w:next w:val="Normal"/>
    <w:link w:val="Heading4Char"/>
    <w:uiPriority w:val="9"/>
    <w:unhideWhenUsed/>
    <w:qFormat/>
    <w:locked/>
    <w:rsid w:val="0013410B"/>
    <w:pPr>
      <w:keepNext/>
      <w:keepLines/>
      <w:spacing w:before="40" w:after="0"/>
      <w:outlineLvl w:val="3"/>
    </w:pPr>
    <w:rPr>
      <w:rFonts w:eastAsiaTheme="majorEastAsia" w:cstheme="majorBidi"/>
      <w:b/>
      <w:iCs/>
      <w:caps/>
      <w:szCs w:val="24"/>
    </w:rPr>
  </w:style>
  <w:style w:type="paragraph" w:styleId="Heading5">
    <w:name w:val="heading 5"/>
    <w:basedOn w:val="Normal"/>
    <w:next w:val="Normal"/>
    <w:link w:val="Heading5Char"/>
    <w:uiPriority w:val="9"/>
    <w:unhideWhenUsed/>
    <w:qFormat/>
    <w:locked/>
    <w:rsid w:val="00055382"/>
    <w:pPr>
      <w:keepNext/>
      <w:keepLines/>
      <w:suppressAutoHyphens/>
      <w:spacing w:before="200"/>
      <w:outlineLvl w:val="4"/>
    </w:pPr>
    <w:rPr>
      <w:rFonts w:asciiTheme="majorHAnsi" w:eastAsiaTheme="majorEastAsia" w:hAnsiTheme="majorHAnsi" w:cstheme="majorBidi"/>
      <w:bCs/>
      <w:color w:val="3F3F3F" w:themeColor="accent1" w:themeShade="7F"/>
      <w:lang w:eastAsia="ar-SA"/>
    </w:rPr>
  </w:style>
  <w:style w:type="paragraph" w:styleId="Heading6">
    <w:name w:val="heading 6"/>
    <w:basedOn w:val="Normal"/>
    <w:next w:val="Normal"/>
    <w:link w:val="Heading6Char"/>
    <w:qFormat/>
    <w:locked/>
    <w:rsid w:val="00055382"/>
    <w:pPr>
      <w:spacing w:before="240" w:after="60"/>
      <w:outlineLvl w:val="5"/>
    </w:pPr>
    <w:rPr>
      <w:rFonts w:ascii="Times New Roman" w:eastAsia="Times New Roman" w:hAnsi="Times New Roman" w:cs="Times New Roman"/>
      <w:b/>
    </w:rPr>
  </w:style>
  <w:style w:type="paragraph" w:styleId="Heading8">
    <w:name w:val="heading 8"/>
    <w:basedOn w:val="Normal"/>
    <w:next w:val="Normal"/>
    <w:link w:val="Heading8Char"/>
    <w:uiPriority w:val="9"/>
    <w:semiHidden/>
    <w:unhideWhenUsed/>
    <w:qFormat/>
    <w:locked/>
    <w:rsid w:val="00055382"/>
    <w:pPr>
      <w:keepNext/>
      <w:keepLines/>
      <w:suppressAutoHyphens/>
      <w:spacing w:before="40" w:after="0"/>
      <w:outlineLvl w:val="7"/>
    </w:pPr>
    <w:rPr>
      <w:rFonts w:asciiTheme="majorHAnsi" w:eastAsiaTheme="majorEastAsia" w:hAnsiTheme="majorHAnsi" w:cstheme="majorBidi"/>
      <w:b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1 Char2,Heading 1 Char Char Char1 Char2,Heading 1 Char1 Char1 Char Char Char1,Heading 1 Char Char Char1 Char Char Char1,Heading 1 Char Char1 Char1,Heading 1 Char1 Char1 Char1 Char1,Heading 1 Char Char Char1 Char1 Char1"/>
    <w:basedOn w:val="DefaultParagraphFont"/>
    <w:link w:val="Heading1"/>
    <w:uiPriority w:val="9"/>
    <w:locked/>
    <w:rsid w:val="002320A2"/>
    <w:rPr>
      <w:rFonts w:asciiTheme="minorHAnsi" w:hAnsiTheme="minorHAnsi" w:cs="Cambria"/>
      <w:b/>
      <w:caps/>
      <w:color w:val="134753" w:themeColor="text2"/>
      <w:sz w:val="24"/>
      <w:szCs w:val="40"/>
      <w:lang w:val="ro-RO" w:eastAsia="ja-JP"/>
    </w:rPr>
  </w:style>
  <w:style w:type="paragraph" w:styleId="ListParagraph">
    <w:name w:val="List Paragraph"/>
    <w:aliases w:val="ERP-List Paragraph,List Paragraph11,Bullet EY,List Paragraph1,List Paragraph (numbered (a)),WB Para,Lijstalinea1,A_wyliczenie,K-P_odwolanie,Akapit z listą5,maz_wyliczenie,opis dzialania,Bullet 1,Table of contents numbered,List Paragraph4"/>
    <w:basedOn w:val="Normal"/>
    <w:link w:val="ListParagraphChar"/>
    <w:uiPriority w:val="1"/>
    <w:qFormat/>
    <w:rsid w:val="00947A0E"/>
    <w:pPr>
      <w:contextualSpacing/>
    </w:pPr>
  </w:style>
  <w:style w:type="character" w:customStyle="1" w:styleId="ListParagraphChar">
    <w:name w:val="List Paragraph Char"/>
    <w:aliases w:val="ERP-List Paragraph Char,List Paragraph11 Char,Bullet EY Char,List Paragraph1 Char,List Paragraph (numbered (a)) Char,WB Para Char,Lijstalinea1 Char,A_wyliczenie Char,K-P_odwolanie Char,Akapit z listą5 Char,maz_wyliczenie Char"/>
    <w:basedOn w:val="DefaultParagraphFont"/>
    <w:link w:val="ListParagraph"/>
    <w:uiPriority w:val="1"/>
    <w:qFormat/>
    <w:locked/>
    <w:rsid w:val="00947A0E"/>
    <w:rPr>
      <w:rFonts w:asciiTheme="minorHAnsi" w:hAnsiTheme="minorHAnsi" w:cs="Cambria"/>
      <w:bCs/>
      <w:lang w:val="ro-RO" w:eastAsia="ja-JP"/>
    </w:r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uiPriority w:val="9"/>
    <w:locked/>
    <w:rsid w:val="00036294"/>
    <w:rPr>
      <w:rFonts w:asciiTheme="minorHAnsi" w:hAnsiTheme="minorHAnsi" w:cstheme="minorHAnsi"/>
      <w:b/>
      <w:bCs/>
      <w:caps/>
      <w:color w:val="3CA1BC" w:themeColor="background2"/>
      <w:sz w:val="24"/>
      <w:szCs w:val="32"/>
      <w:lang w:val="ro-RO" w:eastAsia="ja-JP"/>
    </w:rPr>
  </w:style>
  <w:style w:type="character" w:customStyle="1" w:styleId="Heading3Char">
    <w:name w:val="Heading 3 Char"/>
    <w:basedOn w:val="DefaultParagraphFont"/>
    <w:link w:val="Heading3"/>
    <w:locked/>
    <w:rsid w:val="004800EE"/>
    <w:rPr>
      <w:rFonts w:asciiTheme="minorHAnsi" w:hAnsiTheme="minorHAnsi" w:cs="Cambria"/>
      <w:b/>
      <w:caps/>
      <w:color w:val="3CA1BC" w:themeColor="background2"/>
      <w:sz w:val="24"/>
      <w:lang w:val="ro-RO" w:eastAsia="ja-JP"/>
    </w:rPr>
  </w:style>
  <w:style w:type="character" w:customStyle="1" w:styleId="Heading4Char">
    <w:name w:val="Heading 4 Char"/>
    <w:basedOn w:val="DefaultParagraphFont"/>
    <w:link w:val="Heading4"/>
    <w:uiPriority w:val="9"/>
    <w:rsid w:val="0013410B"/>
    <w:rPr>
      <w:rFonts w:asciiTheme="minorHAnsi" w:eastAsiaTheme="majorEastAsia" w:hAnsiTheme="minorHAnsi" w:cstheme="majorBidi"/>
      <w:b/>
      <w:bCs/>
      <w:iCs/>
      <w:caps/>
      <w:szCs w:val="24"/>
      <w:lang w:val="ro-RO" w:eastAsia="ja-JP"/>
    </w:rPr>
  </w:style>
  <w:style w:type="paragraph" w:styleId="Header">
    <w:name w:val="header"/>
    <w:basedOn w:val="Normal"/>
    <w:link w:val="HeaderChar"/>
    <w:uiPriority w:val="99"/>
    <w:rsid w:val="003D3F8F"/>
    <w:pPr>
      <w:tabs>
        <w:tab w:val="center" w:pos="4680"/>
        <w:tab w:val="right" w:pos="9360"/>
      </w:tabs>
      <w:spacing w:after="0"/>
    </w:pPr>
  </w:style>
  <w:style w:type="character" w:customStyle="1" w:styleId="HeaderChar">
    <w:name w:val="Header Char"/>
    <w:basedOn w:val="DefaultParagraphFont"/>
    <w:link w:val="Header"/>
    <w:uiPriority w:val="99"/>
    <w:locked/>
    <w:rsid w:val="003D3F8F"/>
  </w:style>
  <w:style w:type="paragraph" w:styleId="Footer">
    <w:name w:val="footer"/>
    <w:basedOn w:val="Normal"/>
    <w:link w:val="FooterChar"/>
    <w:uiPriority w:val="99"/>
    <w:rsid w:val="003D3F8F"/>
    <w:pPr>
      <w:tabs>
        <w:tab w:val="center" w:pos="4680"/>
        <w:tab w:val="right" w:pos="9360"/>
      </w:tabs>
      <w:spacing w:after="0"/>
    </w:pPr>
  </w:style>
  <w:style w:type="character" w:customStyle="1" w:styleId="FooterChar">
    <w:name w:val="Footer Char"/>
    <w:basedOn w:val="DefaultParagraphFont"/>
    <w:link w:val="Footer"/>
    <w:uiPriority w:val="99"/>
    <w:locked/>
    <w:rsid w:val="003D3F8F"/>
  </w:style>
  <w:style w:type="paragraph" w:styleId="BalloonText">
    <w:name w:val="Balloon Text"/>
    <w:basedOn w:val="Normal"/>
    <w:link w:val="BalloonTextChar"/>
    <w:uiPriority w:val="99"/>
    <w:rsid w:val="003D3F8F"/>
    <w:pPr>
      <w:spacing w:after="0"/>
    </w:pPr>
    <w:rPr>
      <w:rFonts w:ascii="Tahoma" w:hAnsi="Tahoma" w:cs="Tahoma"/>
      <w:sz w:val="16"/>
      <w:szCs w:val="16"/>
    </w:rPr>
  </w:style>
  <w:style w:type="character" w:customStyle="1" w:styleId="BalloonTextChar">
    <w:name w:val="Balloon Text Char"/>
    <w:basedOn w:val="DefaultParagraphFont"/>
    <w:link w:val="BalloonText"/>
    <w:uiPriority w:val="99"/>
    <w:locked/>
    <w:rsid w:val="003D3F8F"/>
    <w:rPr>
      <w:rFonts w:ascii="Tahoma" w:hAnsi="Tahoma" w:cs="Tahoma"/>
      <w:sz w:val="16"/>
      <w:szCs w:val="16"/>
    </w:rPr>
  </w:style>
  <w:style w:type="character" w:styleId="Hyperlink">
    <w:name w:val="Hyperlink"/>
    <w:basedOn w:val="DefaultParagraphFont"/>
    <w:uiPriority w:val="99"/>
    <w:rsid w:val="00AD4FEF"/>
    <w:rPr>
      <w:color w:val="0000FF"/>
      <w:u w:val="single"/>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711240"/>
    <w:pPr>
      <w:spacing w:after="0"/>
    </w:p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qFormat/>
    <w:locked/>
    <w:rsid w:val="00711240"/>
    <w:rPr>
      <w:rFonts w:asciiTheme="minorHAnsi" w:hAnsiTheme="minorHAnsi"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AD4FEF"/>
    <w:rPr>
      <w:vertAlign w:val="superscript"/>
    </w:rPr>
  </w:style>
  <w:style w:type="character" w:customStyle="1" w:styleId="apple-style-span">
    <w:name w:val="apple-style-span"/>
    <w:basedOn w:val="DefaultParagraphFont"/>
    <w:uiPriority w:val="99"/>
    <w:rsid w:val="00AD4FEF"/>
  </w:style>
  <w:style w:type="paragraph" w:styleId="Caption">
    <w:name w:val="caption"/>
    <w:aliases w:val="Top caption,Grafic nr.,Table legend,Tab_Überschrift,Figure reference,Tab_†berschrift,Beschriftung Char2,Beschriftung Char1 Char1,Beschriftung Char Char Char1,Beschriftung Char1 Char Char,Beschriftung Char Char Char Char,Table title"/>
    <w:basedOn w:val="Normal"/>
    <w:next w:val="Normal"/>
    <w:link w:val="CaptionChar"/>
    <w:qFormat/>
    <w:rsid w:val="003B607E"/>
    <w:pPr>
      <w:keepNext/>
      <w:framePr w:w="9356" w:wrap="around" w:vAnchor="text" w:hAnchor="text" w:y="1"/>
      <w:spacing w:before="240"/>
    </w:pPr>
    <w:rPr>
      <w:b/>
      <w:bCs/>
      <w:caps/>
      <w:color w:val="134753" w:themeColor="text2"/>
    </w:rPr>
  </w:style>
  <w:style w:type="paragraph" w:styleId="TOC1">
    <w:name w:val="toc 1"/>
    <w:basedOn w:val="Normal"/>
    <w:next w:val="Normal"/>
    <w:autoRedefine/>
    <w:uiPriority w:val="39"/>
    <w:rsid w:val="00CB49B4"/>
    <w:pPr>
      <w:tabs>
        <w:tab w:val="left" w:pos="390"/>
        <w:tab w:val="right" w:leader="dot" w:pos="9435"/>
      </w:tabs>
    </w:pPr>
    <w:rPr>
      <w:b/>
      <w:bCs/>
      <w:smallCaps/>
      <w:noProof/>
      <w:color w:val="3CA1BC" w:themeColor="background2"/>
    </w:rPr>
  </w:style>
  <w:style w:type="paragraph" w:styleId="TOC2">
    <w:name w:val="toc 2"/>
    <w:basedOn w:val="Normal"/>
    <w:next w:val="Normal"/>
    <w:autoRedefine/>
    <w:uiPriority w:val="39"/>
    <w:rsid w:val="003B7353"/>
    <w:pPr>
      <w:tabs>
        <w:tab w:val="left" w:pos="554"/>
        <w:tab w:val="right" w:leader="dot" w:pos="9435"/>
      </w:tabs>
    </w:pPr>
  </w:style>
  <w:style w:type="character" w:styleId="CommentReference">
    <w:name w:val="annotation reference"/>
    <w:basedOn w:val="DefaultParagraphFont"/>
    <w:uiPriority w:val="99"/>
    <w:semiHidden/>
    <w:rsid w:val="00C45CCD"/>
    <w:rPr>
      <w:sz w:val="16"/>
      <w:szCs w:val="16"/>
    </w:rPr>
  </w:style>
  <w:style w:type="paragraph" w:styleId="CommentText">
    <w:name w:val="annotation text"/>
    <w:basedOn w:val="Normal"/>
    <w:link w:val="CommentTextChar"/>
    <w:uiPriority w:val="99"/>
    <w:rsid w:val="00C45CCD"/>
  </w:style>
  <w:style w:type="character" w:customStyle="1" w:styleId="CommentTextChar">
    <w:name w:val="Comment Text Char"/>
    <w:basedOn w:val="DefaultParagraphFont"/>
    <w:link w:val="CommentText"/>
    <w:uiPriority w:val="99"/>
    <w:locked/>
    <w:rsid w:val="00C45CCD"/>
    <w:rPr>
      <w:rFonts w:eastAsia="SimSun"/>
      <w:sz w:val="20"/>
      <w:szCs w:val="20"/>
      <w:lang w:val="lt-LT" w:eastAsia="zh-CN"/>
    </w:rPr>
  </w:style>
  <w:style w:type="paragraph" w:styleId="CommentSubject">
    <w:name w:val="annotation subject"/>
    <w:basedOn w:val="CommentText"/>
    <w:next w:val="CommentText"/>
    <w:link w:val="CommentSubjectChar"/>
    <w:uiPriority w:val="99"/>
    <w:semiHidden/>
    <w:rsid w:val="006A13A3"/>
    <w:rPr>
      <w:b/>
      <w:bCs/>
    </w:rPr>
  </w:style>
  <w:style w:type="character" w:customStyle="1" w:styleId="CommentSubjectChar">
    <w:name w:val="Comment Subject Char"/>
    <w:basedOn w:val="CommentTextChar"/>
    <w:link w:val="CommentSubject"/>
    <w:uiPriority w:val="99"/>
    <w:semiHidden/>
    <w:locked/>
    <w:rsid w:val="006A13A3"/>
    <w:rPr>
      <w:rFonts w:eastAsia="SimSun"/>
      <w:b/>
      <w:bCs/>
      <w:sz w:val="20"/>
      <w:szCs w:val="20"/>
      <w:lang w:val="lt-LT" w:eastAsia="zh-CN"/>
    </w:rPr>
  </w:style>
  <w:style w:type="paragraph" w:customStyle="1" w:styleId="MediumGrid21">
    <w:name w:val="Medium Grid 21"/>
    <w:link w:val="MediumGrid2Char"/>
    <w:uiPriority w:val="99"/>
    <w:rsid w:val="002D4335"/>
    <w:rPr>
      <w:rFonts w:eastAsia="MS Mincho" w:cs="Calibri"/>
      <w:lang w:eastAsia="en-GB"/>
    </w:rPr>
  </w:style>
  <w:style w:type="character" w:customStyle="1" w:styleId="MediumGrid2Char">
    <w:name w:val="Medium Grid 2 Char"/>
    <w:link w:val="MediumGrid21"/>
    <w:uiPriority w:val="99"/>
    <w:locked/>
    <w:rsid w:val="002D4335"/>
    <w:rPr>
      <w:rFonts w:eastAsia="MS Mincho"/>
      <w:sz w:val="22"/>
      <w:szCs w:val="22"/>
      <w:lang w:eastAsia="en-GB"/>
    </w:rPr>
  </w:style>
  <w:style w:type="paragraph" w:styleId="TOC3">
    <w:name w:val="toc 3"/>
    <w:basedOn w:val="Normal"/>
    <w:next w:val="Normal"/>
    <w:link w:val="TOC3Char1"/>
    <w:autoRedefine/>
    <w:uiPriority w:val="39"/>
    <w:rsid w:val="007A0339"/>
    <w:pPr>
      <w:ind w:left="144"/>
    </w:pPr>
  </w:style>
  <w:style w:type="character" w:customStyle="1" w:styleId="TOC3Char1">
    <w:name w:val="TOC 3 Char1"/>
    <w:basedOn w:val="DefaultParagraphFont"/>
    <w:link w:val="TOC3"/>
    <w:uiPriority w:val="39"/>
    <w:locked/>
    <w:rsid w:val="007A0339"/>
    <w:rPr>
      <w:rFonts w:ascii="Avenir Next Regular" w:hAnsi="Avenir Next Regular" w:cs="Cambria"/>
      <w:lang w:eastAsia="ja-JP"/>
    </w:rPr>
  </w:style>
  <w:style w:type="paragraph" w:styleId="TOCHeading">
    <w:name w:val="TOC Heading"/>
    <w:aliases w:val="Table of Contents,1 Heading"/>
    <w:basedOn w:val="Heading1"/>
    <w:next w:val="Normal"/>
    <w:uiPriority w:val="39"/>
    <w:qFormat/>
    <w:rsid w:val="00D0337E"/>
    <w:pPr>
      <w:keepLines/>
      <w:outlineLvl w:val="9"/>
    </w:pPr>
    <w:rPr>
      <w:szCs w:val="28"/>
    </w:rPr>
  </w:style>
  <w:style w:type="table" w:styleId="TableGrid">
    <w:name w:val="Table Grid"/>
    <w:basedOn w:val="TableNormal"/>
    <w:uiPriority w:val="39"/>
    <w:rsid w:val="007C60E4"/>
    <w:rPr>
      <w:rFonts w:ascii="Avenir Next Demi Bold" w:hAnsi="Avenir Next Demi Bold"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MediumGrid21"/>
    <w:next w:val="Normal"/>
    <w:link w:val="TitleChar"/>
    <w:uiPriority w:val="10"/>
    <w:qFormat/>
    <w:rsid w:val="00165213"/>
    <w:pPr>
      <w:ind w:right="558"/>
    </w:pPr>
    <w:rPr>
      <w:rFonts w:asciiTheme="minorHAnsi" w:eastAsia="MS Gothic" w:hAnsiTheme="minorHAnsi" w:cs="Cambria"/>
      <w:bCs/>
      <w:color w:val="FFFFFF" w:themeColor="background1"/>
      <w:sz w:val="40"/>
      <w:szCs w:val="56"/>
    </w:rPr>
  </w:style>
  <w:style w:type="character" w:customStyle="1" w:styleId="TitleChar">
    <w:name w:val="Title Char"/>
    <w:basedOn w:val="DefaultParagraphFont"/>
    <w:link w:val="Title"/>
    <w:uiPriority w:val="10"/>
    <w:locked/>
    <w:rsid w:val="00165213"/>
    <w:rPr>
      <w:rFonts w:asciiTheme="minorHAnsi" w:eastAsia="MS Gothic" w:hAnsiTheme="minorHAnsi" w:cs="Cambria"/>
      <w:bCs/>
      <w:color w:val="FFFFFF" w:themeColor="background1"/>
      <w:sz w:val="40"/>
      <w:szCs w:val="56"/>
      <w:lang w:eastAsia="en-GB"/>
    </w:rPr>
  </w:style>
  <w:style w:type="paragraph" w:styleId="Subtitle">
    <w:name w:val="Subtitle"/>
    <w:basedOn w:val="Normal"/>
    <w:next w:val="Normal"/>
    <w:link w:val="SubtitleChar"/>
    <w:qFormat/>
    <w:rsid w:val="007B7F31"/>
    <w:pPr>
      <w:ind w:right="556"/>
      <w:jc w:val="center"/>
    </w:pPr>
    <w:rPr>
      <w:color w:val="FFFFFF" w:themeColor="background1"/>
      <w:sz w:val="36"/>
      <w:szCs w:val="36"/>
    </w:rPr>
  </w:style>
  <w:style w:type="character" w:customStyle="1" w:styleId="SubtitleChar">
    <w:name w:val="Subtitle Char"/>
    <w:basedOn w:val="DefaultParagraphFont"/>
    <w:link w:val="Subtitle"/>
    <w:locked/>
    <w:rsid w:val="007B7F31"/>
    <w:rPr>
      <w:rFonts w:asciiTheme="minorHAnsi" w:hAnsiTheme="minorHAnsi" w:cs="Cambria"/>
      <w:bCs/>
      <w:color w:val="FFFFFF" w:themeColor="background1"/>
      <w:sz w:val="36"/>
      <w:szCs w:val="36"/>
      <w:lang w:val="en-US" w:eastAsia="ja-JP"/>
    </w:rPr>
  </w:style>
  <w:style w:type="character" w:styleId="Emphasis">
    <w:name w:val="Emphasis"/>
    <w:aliases w:val="Keywords"/>
    <w:basedOn w:val="DefaultParagraphFont"/>
    <w:uiPriority w:val="20"/>
    <w:qFormat/>
    <w:rsid w:val="002E655B"/>
    <w:rPr>
      <w:rFonts w:asciiTheme="minorHAnsi" w:hAnsiTheme="minorHAnsi"/>
      <w:color w:val="808080" w:themeColor="background1" w:themeShade="80"/>
      <w:sz w:val="22"/>
    </w:rPr>
  </w:style>
  <w:style w:type="paragraph" w:styleId="Quote">
    <w:name w:val="Quote"/>
    <w:aliases w:val="Contact information"/>
    <w:basedOn w:val="Normal"/>
    <w:next w:val="Normal"/>
    <w:link w:val="QuoteChar"/>
    <w:uiPriority w:val="99"/>
    <w:rsid w:val="00C31659"/>
    <w:pPr>
      <w:spacing w:after="0"/>
    </w:pPr>
    <w:rPr>
      <w:iCs/>
      <w:color w:val="FFFFFF" w:themeColor="background1"/>
    </w:rPr>
  </w:style>
  <w:style w:type="character" w:customStyle="1" w:styleId="QuoteChar">
    <w:name w:val="Quote Char"/>
    <w:aliases w:val="Contact information Char"/>
    <w:basedOn w:val="DefaultParagraphFont"/>
    <w:link w:val="Quote"/>
    <w:uiPriority w:val="99"/>
    <w:locked/>
    <w:rsid w:val="00C31659"/>
    <w:rPr>
      <w:rFonts w:ascii="Avenir Next Regular" w:hAnsi="Avenir Next Regular" w:cs="Cambria"/>
      <w:iCs/>
      <w:color w:val="FFFFFF" w:themeColor="background1"/>
      <w:lang w:eastAsia="ja-JP"/>
    </w:rPr>
  </w:style>
  <w:style w:type="table" w:customStyle="1" w:styleId="TableGridLight1">
    <w:name w:val="Table Grid Light1"/>
    <w:basedOn w:val="TableNormal"/>
    <w:uiPriority w:val="40"/>
    <w:rsid w:val="0095085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rsid w:val="00023842"/>
  </w:style>
  <w:style w:type="paragraph" w:customStyle="1" w:styleId="bodytext">
    <w:name w:val="bodytext"/>
    <w:basedOn w:val="Normal"/>
    <w:uiPriority w:val="99"/>
    <w:rsid w:val="005C762C"/>
    <w:pPr>
      <w:spacing w:before="100" w:beforeAutospacing="1" w:after="100" w:afterAutospacing="1"/>
    </w:pPr>
    <w:rPr>
      <w:rFonts w:ascii="Times New Roman" w:hAnsi="Times New Roman" w:cs="Times New Roman"/>
      <w:sz w:val="24"/>
      <w:szCs w:val="24"/>
      <w:lang w:eastAsia="lt-LT"/>
    </w:rPr>
  </w:style>
  <w:style w:type="paragraph" w:styleId="NormalWeb">
    <w:name w:val="Normal (Web)"/>
    <w:basedOn w:val="Normal"/>
    <w:uiPriority w:val="99"/>
    <w:rsid w:val="003E42CD"/>
    <w:pPr>
      <w:spacing w:before="100" w:beforeAutospacing="1" w:after="100" w:afterAutospacing="1"/>
    </w:pPr>
    <w:rPr>
      <w:rFonts w:ascii="Times New Roman" w:hAnsi="Times New Roman" w:cs="Times New Roman"/>
      <w:sz w:val="24"/>
      <w:szCs w:val="24"/>
      <w:lang w:val="et-EE" w:eastAsia="et-EE"/>
    </w:rPr>
  </w:style>
  <w:style w:type="character" w:styleId="Strong">
    <w:name w:val="Strong"/>
    <w:aliases w:val="RE Strong,Bold"/>
    <w:basedOn w:val="DefaultParagraphFont"/>
    <w:uiPriority w:val="22"/>
    <w:qFormat/>
    <w:rsid w:val="00F55416"/>
    <w:rPr>
      <w:b/>
      <w:bCs/>
      <w:color w:val="134753"/>
    </w:rPr>
  </w:style>
  <w:style w:type="table" w:customStyle="1" w:styleId="Civittatable">
    <w:name w:val="Civitta table"/>
    <w:basedOn w:val="TableNormal"/>
    <w:uiPriority w:val="99"/>
    <w:rsid w:val="007C07C5"/>
    <w:pPr>
      <w:spacing w:before="60" w:after="60"/>
    </w:pPr>
    <w:rPr>
      <w:sz w:val="20"/>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134753"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character" w:customStyle="1" w:styleId="TOC3Char">
    <w:name w:val="TOC 3 Char"/>
    <w:basedOn w:val="DefaultParagraphFont"/>
    <w:uiPriority w:val="99"/>
    <w:rsid w:val="007A0339"/>
    <w:rPr>
      <w:rFonts w:ascii="Cambria" w:hAnsi="Cambria" w:cs="Cambria"/>
      <w:lang w:eastAsia="ja-JP"/>
    </w:rPr>
  </w:style>
  <w:style w:type="paragraph" w:styleId="TOC4">
    <w:name w:val="toc 4"/>
    <w:basedOn w:val="Normal"/>
    <w:next w:val="Normal"/>
    <w:autoRedefine/>
    <w:uiPriority w:val="39"/>
    <w:rsid w:val="008B12B6"/>
    <w:pPr>
      <w:spacing w:after="0"/>
    </w:pPr>
    <w:rPr>
      <w:rFonts w:cs="Calibri"/>
    </w:rPr>
  </w:style>
  <w:style w:type="paragraph" w:styleId="TOC5">
    <w:name w:val="toc 5"/>
    <w:basedOn w:val="Normal"/>
    <w:next w:val="Normal"/>
    <w:autoRedefine/>
    <w:uiPriority w:val="39"/>
    <w:rsid w:val="00042B1F"/>
    <w:pPr>
      <w:spacing w:after="0"/>
    </w:pPr>
    <w:rPr>
      <w:rFonts w:cs="Calibri"/>
    </w:rPr>
  </w:style>
  <w:style w:type="paragraph" w:styleId="TOC6">
    <w:name w:val="toc 6"/>
    <w:basedOn w:val="Normal"/>
    <w:next w:val="Normal"/>
    <w:autoRedefine/>
    <w:uiPriority w:val="39"/>
    <w:rsid w:val="00042B1F"/>
    <w:pPr>
      <w:spacing w:after="0"/>
    </w:pPr>
    <w:rPr>
      <w:rFonts w:cs="Calibri"/>
    </w:rPr>
  </w:style>
  <w:style w:type="paragraph" w:styleId="TOC7">
    <w:name w:val="toc 7"/>
    <w:basedOn w:val="Normal"/>
    <w:next w:val="Normal"/>
    <w:autoRedefine/>
    <w:uiPriority w:val="39"/>
    <w:rsid w:val="00042B1F"/>
    <w:pPr>
      <w:spacing w:after="0"/>
    </w:pPr>
    <w:rPr>
      <w:rFonts w:cs="Calibri"/>
    </w:rPr>
  </w:style>
  <w:style w:type="paragraph" w:styleId="TOC8">
    <w:name w:val="toc 8"/>
    <w:basedOn w:val="Normal"/>
    <w:next w:val="Normal"/>
    <w:autoRedefine/>
    <w:uiPriority w:val="39"/>
    <w:rsid w:val="00042B1F"/>
    <w:pPr>
      <w:spacing w:after="0"/>
    </w:pPr>
    <w:rPr>
      <w:rFonts w:cs="Calibri"/>
    </w:rPr>
  </w:style>
  <w:style w:type="paragraph" w:styleId="TOC9">
    <w:name w:val="toc 9"/>
    <w:basedOn w:val="Normal"/>
    <w:next w:val="Normal"/>
    <w:autoRedefine/>
    <w:uiPriority w:val="39"/>
    <w:rsid w:val="00042B1F"/>
    <w:pPr>
      <w:spacing w:after="0"/>
    </w:pPr>
    <w:rPr>
      <w:rFonts w:cs="Calibri"/>
    </w:rPr>
  </w:style>
  <w:style w:type="paragraph" w:styleId="TableofFigures">
    <w:name w:val="table of figures"/>
    <w:aliases w:val="Grafic"/>
    <w:basedOn w:val="Normal"/>
    <w:next w:val="Normal"/>
    <w:uiPriority w:val="99"/>
    <w:qFormat/>
    <w:rsid w:val="006B36A9"/>
  </w:style>
  <w:style w:type="character" w:customStyle="1" w:styleId="apple-converted-space">
    <w:name w:val="apple-converted-space"/>
    <w:basedOn w:val="DefaultParagraphFont"/>
    <w:rsid w:val="00E077DE"/>
  </w:style>
  <w:style w:type="paragraph" w:customStyle="1" w:styleId="Default">
    <w:name w:val="Default"/>
    <w:rsid w:val="00E077DE"/>
    <w:pPr>
      <w:autoSpaceDE w:val="0"/>
      <w:autoSpaceDN w:val="0"/>
      <w:adjustRightInd w:val="0"/>
    </w:pPr>
    <w:rPr>
      <w:rFonts w:cs="Calibri"/>
      <w:color w:val="000000"/>
      <w:sz w:val="24"/>
      <w:szCs w:val="24"/>
      <w:lang w:eastAsia="zh-CN"/>
    </w:rPr>
  </w:style>
  <w:style w:type="character" w:styleId="PlaceholderText">
    <w:name w:val="Placeholder Text"/>
    <w:basedOn w:val="DefaultParagraphFont"/>
    <w:uiPriority w:val="99"/>
    <w:semiHidden/>
    <w:rsid w:val="00D86056"/>
    <w:rPr>
      <w:color w:val="808080"/>
    </w:rPr>
  </w:style>
  <w:style w:type="paragraph" w:customStyle="1" w:styleId="Bullet">
    <w:name w:val="Bullet"/>
    <w:basedOn w:val="ListParagraph"/>
    <w:link w:val="BulletChar"/>
    <w:qFormat/>
    <w:rsid w:val="00FF12E6"/>
    <w:pPr>
      <w:spacing w:after="60"/>
    </w:pPr>
    <w:rPr>
      <w:rFonts w:eastAsia="MS Gothic"/>
      <w:bCs/>
      <w:color w:val="000000" w:themeColor="text1"/>
      <w:lang w:eastAsia="en-GB"/>
    </w:rPr>
  </w:style>
  <w:style w:type="character" w:customStyle="1" w:styleId="BulletChar">
    <w:name w:val="Bullet Char"/>
    <w:basedOn w:val="ListParagraphChar"/>
    <w:link w:val="Bullet"/>
    <w:rsid w:val="0014120C"/>
    <w:rPr>
      <w:rFonts w:asciiTheme="minorHAnsi" w:eastAsia="MS Gothic" w:hAnsiTheme="minorHAnsi" w:cs="Cambria"/>
      <w:bCs w:val="0"/>
      <w:color w:val="000000" w:themeColor="text1"/>
      <w:lang w:val="ro-RO" w:eastAsia="en-GB"/>
    </w:rPr>
  </w:style>
  <w:style w:type="paragraph" w:customStyle="1" w:styleId="Bottomcaption">
    <w:name w:val="Bottom caption"/>
    <w:basedOn w:val="Caption"/>
    <w:link w:val="BottomcaptionChar"/>
    <w:qFormat/>
    <w:rsid w:val="005B6DAC"/>
    <w:pPr>
      <w:framePr w:wrap="around"/>
      <w:spacing w:before="120" w:after="360"/>
    </w:pPr>
    <w:rPr>
      <w:b w:val="0"/>
      <w:caps w:val="0"/>
      <w:color w:val="0070C0"/>
      <w:sz w:val="18"/>
    </w:rPr>
  </w:style>
  <w:style w:type="character" w:customStyle="1" w:styleId="BottomcaptionChar">
    <w:name w:val="Bottom caption Char"/>
    <w:basedOn w:val="DefaultParagraphFont"/>
    <w:link w:val="Bottomcaption"/>
    <w:rsid w:val="005B6DAC"/>
    <w:rPr>
      <w:rFonts w:asciiTheme="minorHAnsi" w:hAnsiTheme="minorHAnsi" w:cs="Cambria"/>
      <w:color w:val="0070C0"/>
      <w:sz w:val="18"/>
      <w:szCs w:val="20"/>
      <w:lang w:val="ro-RO" w:eastAsia="ja-JP"/>
    </w:rPr>
  </w:style>
  <w:style w:type="character" w:styleId="SubtleEmphasis">
    <w:name w:val="Subtle Emphasis"/>
    <w:basedOn w:val="DefaultParagraphFont"/>
    <w:uiPriority w:val="19"/>
    <w:rsid w:val="009078FF"/>
    <w:rPr>
      <w:i/>
      <w:iCs/>
    </w:rPr>
  </w:style>
  <w:style w:type="character" w:styleId="BookTitle">
    <w:name w:val="Book Title"/>
    <w:basedOn w:val="DefaultParagraphFont"/>
    <w:uiPriority w:val="33"/>
    <w:qFormat/>
    <w:rsid w:val="0055242E"/>
    <w:rPr>
      <w:rFonts w:ascii="Avenir Next Regular" w:hAnsi="Avenir Next Regular"/>
      <w:b/>
      <w:bCs/>
      <w:i/>
      <w:iCs/>
      <w:color w:val="134753"/>
      <w:spacing w:val="5"/>
    </w:rPr>
  </w:style>
  <w:style w:type="table" w:styleId="TableTheme">
    <w:name w:val="Table Theme"/>
    <w:basedOn w:val="TableNormal"/>
    <w:uiPriority w:val="99"/>
    <w:semiHidden/>
    <w:unhideWhenUsed/>
    <w:rsid w:val="00534500"/>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547F57"/>
    <w:pPr>
      <w:autoSpaceDE w:val="0"/>
      <w:autoSpaceDN w:val="0"/>
      <w:adjustRightInd w:val="0"/>
      <w:spacing w:after="0" w:line="288" w:lineRule="auto"/>
      <w:textAlignment w:val="center"/>
    </w:pPr>
    <w:rPr>
      <w:rFonts w:ascii="Minion Pro" w:hAnsi="Minion Pro" w:cs="Minion Pro"/>
      <w:bCs/>
      <w:color w:val="000000"/>
      <w:sz w:val="24"/>
      <w:szCs w:val="24"/>
      <w:lang w:val="en-GB"/>
    </w:rPr>
  </w:style>
  <w:style w:type="table" w:customStyle="1" w:styleId="GridTable1Light1">
    <w:name w:val="Grid Table 1 Light1"/>
    <w:basedOn w:val="TableNormal"/>
    <w:uiPriority w:val="46"/>
    <w:rsid w:val="005C328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ummary">
    <w:name w:val="Summary"/>
    <w:basedOn w:val="Normal"/>
    <w:link w:val="SummaryChar"/>
    <w:rsid w:val="004C6C72"/>
    <w:pPr>
      <w:pBdr>
        <w:top w:val="single" w:sz="2" w:space="1" w:color="BFBFBF" w:themeColor="background1" w:themeShade="BF"/>
        <w:bottom w:val="single" w:sz="2" w:space="1" w:color="BFBFBF" w:themeColor="background1" w:themeShade="BF"/>
      </w:pBdr>
      <w:spacing w:before="360" w:after="360"/>
    </w:pPr>
    <w:rPr>
      <w:color w:val="000000" w:themeColor="text1"/>
    </w:rPr>
  </w:style>
  <w:style w:type="character" w:customStyle="1" w:styleId="SummaryChar">
    <w:name w:val="Summary Char"/>
    <w:basedOn w:val="DefaultParagraphFont"/>
    <w:link w:val="Summary"/>
    <w:rsid w:val="004C6C72"/>
    <w:rPr>
      <w:rFonts w:asciiTheme="minorHAnsi" w:hAnsiTheme="minorHAnsi" w:cs="Cambria"/>
      <w:bCs/>
      <w:color w:val="000000" w:themeColor="text1"/>
      <w:lang w:val="en-US" w:eastAsia="ja-JP"/>
    </w:rPr>
  </w:style>
  <w:style w:type="paragraph" w:customStyle="1" w:styleId="Focus">
    <w:name w:val="Focus"/>
    <w:basedOn w:val="Normal"/>
    <w:link w:val="FocusChar"/>
    <w:qFormat/>
    <w:rsid w:val="00F03996"/>
    <w:pPr>
      <w:keepNext/>
    </w:pPr>
    <w:rPr>
      <w:b/>
      <w:caps/>
      <w:color w:val="134753" w:themeColor="text2"/>
    </w:rPr>
  </w:style>
  <w:style w:type="character" w:customStyle="1" w:styleId="FocusChar">
    <w:name w:val="Focus Char"/>
    <w:basedOn w:val="DefaultParagraphFont"/>
    <w:link w:val="Focus"/>
    <w:rsid w:val="00F03996"/>
    <w:rPr>
      <w:rFonts w:asciiTheme="minorHAnsi" w:hAnsiTheme="minorHAnsi" w:cs="Cambria"/>
      <w:b/>
      <w:bCs/>
      <w:caps/>
      <w:color w:val="134753" w:themeColor="text2"/>
      <w:lang w:val="en-US" w:eastAsia="ja-JP"/>
    </w:rPr>
  </w:style>
  <w:style w:type="character" w:customStyle="1" w:styleId="Heading5Char">
    <w:name w:val="Heading 5 Char"/>
    <w:basedOn w:val="DefaultParagraphFont"/>
    <w:link w:val="Heading5"/>
    <w:uiPriority w:val="9"/>
    <w:rsid w:val="00055382"/>
    <w:rPr>
      <w:rFonts w:asciiTheme="majorHAnsi" w:eastAsiaTheme="majorEastAsia" w:hAnsiTheme="majorHAnsi" w:cstheme="majorBidi"/>
      <w:color w:val="3F3F3F" w:themeColor="accent1" w:themeShade="7F"/>
      <w:sz w:val="20"/>
      <w:szCs w:val="20"/>
      <w:lang w:val="ro-RO" w:eastAsia="ar-SA"/>
    </w:rPr>
  </w:style>
  <w:style w:type="character" w:customStyle="1" w:styleId="Heading6Char">
    <w:name w:val="Heading 6 Char"/>
    <w:basedOn w:val="DefaultParagraphFont"/>
    <w:link w:val="Heading6"/>
    <w:rsid w:val="00055382"/>
    <w:rPr>
      <w:rFonts w:ascii="Times New Roman" w:eastAsia="Times New Roman" w:hAnsi="Times New Roman" w:cs="Times New Roman"/>
      <w:b/>
      <w:bCs/>
      <w:lang w:val="ro-RO"/>
    </w:rPr>
  </w:style>
  <w:style w:type="character" w:customStyle="1" w:styleId="Heading8Char">
    <w:name w:val="Heading 8 Char"/>
    <w:basedOn w:val="DefaultParagraphFont"/>
    <w:link w:val="Heading8"/>
    <w:uiPriority w:val="9"/>
    <w:semiHidden/>
    <w:rsid w:val="00055382"/>
    <w:rPr>
      <w:rFonts w:asciiTheme="majorHAnsi" w:eastAsiaTheme="majorEastAsia" w:hAnsiTheme="majorHAnsi" w:cstheme="majorBidi"/>
      <w:color w:val="272727" w:themeColor="text1" w:themeTint="D8"/>
      <w:sz w:val="21"/>
      <w:szCs w:val="21"/>
      <w:lang w:val="ro-RO" w:eastAsia="ar-SA"/>
    </w:rPr>
  </w:style>
  <w:style w:type="character" w:customStyle="1" w:styleId="hps">
    <w:name w:val="hps"/>
    <w:basedOn w:val="DefaultParagraphFont"/>
    <w:rsid w:val="00055382"/>
  </w:style>
  <w:style w:type="paragraph" w:customStyle="1" w:styleId="NSRF-BodyText">
    <w:name w:val="NSRF - Body Text"/>
    <w:basedOn w:val="BodyText0"/>
    <w:uiPriority w:val="99"/>
    <w:rsid w:val="00055382"/>
    <w:pPr>
      <w:suppressAutoHyphens w:val="0"/>
    </w:pPr>
    <w:rPr>
      <w:rFonts w:eastAsia="Times New Roman" w:cs="Arial"/>
      <w:color w:val="000000"/>
      <w:lang w:eastAsia="en-US" w:bidi="he-IL"/>
    </w:rPr>
  </w:style>
  <w:style w:type="character" w:customStyle="1" w:styleId="notranslate">
    <w:name w:val="notranslate"/>
    <w:basedOn w:val="DefaultParagraphFont"/>
    <w:rsid w:val="00055382"/>
  </w:style>
  <w:style w:type="paragraph" w:styleId="BodyText0">
    <w:name w:val="Body Text"/>
    <w:basedOn w:val="Normal"/>
    <w:link w:val="BodyTextChar"/>
    <w:uiPriority w:val="99"/>
    <w:unhideWhenUsed/>
    <w:qFormat/>
    <w:rsid w:val="00055382"/>
    <w:pPr>
      <w:suppressAutoHyphens/>
    </w:pPr>
    <w:rPr>
      <w:rFonts w:eastAsia="Calibri" w:cs="Calibri"/>
      <w:bCs/>
      <w:lang w:eastAsia="ar-SA"/>
    </w:rPr>
  </w:style>
  <w:style w:type="character" w:customStyle="1" w:styleId="BodyTextChar">
    <w:name w:val="Body Text Char"/>
    <w:basedOn w:val="DefaultParagraphFont"/>
    <w:link w:val="BodyText0"/>
    <w:uiPriority w:val="99"/>
    <w:rsid w:val="00055382"/>
    <w:rPr>
      <w:rFonts w:asciiTheme="minorHAnsi" w:eastAsia="Calibri" w:hAnsiTheme="minorHAnsi" w:cs="Calibri"/>
      <w:sz w:val="20"/>
      <w:szCs w:val="20"/>
      <w:lang w:val="ro-RO" w:eastAsia="ar-SA"/>
    </w:rPr>
  </w:style>
  <w:style w:type="character" w:customStyle="1" w:styleId="FooterChar1">
    <w:name w:val="Footer Char1"/>
    <w:uiPriority w:val="99"/>
    <w:rsid w:val="00055382"/>
    <w:rPr>
      <w:rFonts w:ascii="Calibri" w:eastAsia="Calibri" w:hAnsi="Calibri"/>
      <w:lang w:eastAsia="ar-SA" w:bidi="ar-SA"/>
    </w:rPr>
  </w:style>
  <w:style w:type="character" w:customStyle="1" w:styleId="HeaderChar1">
    <w:name w:val="Header Char1"/>
    <w:locked/>
    <w:rsid w:val="00055382"/>
    <w:rPr>
      <w:rFonts w:ascii="Calibri" w:eastAsia="Calibri" w:hAnsi="Calibri" w:cs="Calibri"/>
      <w:lang w:eastAsia="ar-SA"/>
    </w:rPr>
  </w:style>
  <w:style w:type="character" w:customStyle="1" w:styleId="Heading1Char1">
    <w:name w:val="Heading 1 Char1"/>
    <w:aliases w:val="Heading 1 Char1 Char1 Char,Heading 1 Char Char Char1 Char,Heading 1 Char1 Char1 Char Char Char,Heading 1 Char Char Char1 Char Char Char,Heading 1 Char Char1 Char,Heading 1 Char1 Char1 Char1 Char,Heading 1 Char Char Char1 Char1 Char"/>
    <w:uiPriority w:val="9"/>
    <w:locked/>
    <w:rsid w:val="00055382"/>
    <w:rPr>
      <w:rFonts w:ascii="Arial" w:hAnsi="Arial"/>
      <w:b/>
      <w:bCs/>
      <w:kern w:val="32"/>
      <w:sz w:val="28"/>
      <w:szCs w:val="32"/>
      <w:lang w:val="en-IE" w:eastAsia="x-none" w:bidi="he-IL"/>
    </w:rPr>
  </w:style>
  <w:style w:type="paragraph" w:customStyle="1" w:styleId="list-bullet-color">
    <w:name w:val="list-bullet-color"/>
    <w:basedOn w:val="Normal"/>
    <w:link w:val="list-bullet-colorChar"/>
    <w:rsid w:val="00055382"/>
    <w:pPr>
      <w:tabs>
        <w:tab w:val="num" w:pos="283"/>
      </w:tabs>
      <w:suppressAutoHyphens/>
      <w:ind w:left="283" w:hanging="283"/>
    </w:pPr>
    <w:rPr>
      <w:rFonts w:eastAsia="Calibri" w:cs="Calibri"/>
      <w:bCs/>
      <w:sz w:val="24"/>
      <w:szCs w:val="24"/>
      <w:lang w:eastAsia="ar-SA"/>
    </w:rPr>
  </w:style>
  <w:style w:type="paragraph" w:customStyle="1" w:styleId="StyleHeading118ptJustified">
    <w:name w:val="Style Heading 1 + 18 pt Justified"/>
    <w:basedOn w:val="Heading1"/>
    <w:autoRedefine/>
    <w:rsid w:val="00055382"/>
    <w:pPr>
      <w:keepLines/>
      <w:pageBreakBefore/>
      <w:tabs>
        <w:tab w:val="left" w:pos="284"/>
      </w:tabs>
      <w:suppressAutoHyphens/>
      <w:overflowPunct w:val="0"/>
      <w:autoSpaceDE w:val="0"/>
      <w:autoSpaceDN w:val="0"/>
      <w:adjustRightInd w:val="0"/>
      <w:spacing w:before="200" w:after="120" w:line="276" w:lineRule="auto"/>
      <w:ind w:left="567" w:hanging="567"/>
    </w:pPr>
    <w:rPr>
      <w:rFonts w:eastAsia="Times New Roman" w:cs="Calibri"/>
      <w:bCs w:val="0"/>
      <w:caps w:val="0"/>
      <w:color w:val="006DB6"/>
      <w:sz w:val="28"/>
      <w:szCs w:val="28"/>
      <w:lang w:eastAsia="ar-SA"/>
    </w:rPr>
  </w:style>
  <w:style w:type="paragraph" w:customStyle="1" w:styleId="broodtekst">
    <w:name w:val="broodtekst"/>
    <w:basedOn w:val="Normal"/>
    <w:link w:val="broodtekstChar"/>
    <w:rsid w:val="00055382"/>
    <w:pPr>
      <w:suppressAutoHyphens/>
    </w:pPr>
    <w:rPr>
      <w:rFonts w:eastAsia="Calibri" w:cs="Calibri"/>
      <w:bCs/>
      <w:sz w:val="24"/>
      <w:szCs w:val="24"/>
      <w:lang w:eastAsia="ar-SA"/>
    </w:rPr>
  </w:style>
  <w:style w:type="character" w:customStyle="1" w:styleId="WW8Num2z1">
    <w:name w:val="WW8Num2z1"/>
    <w:rsid w:val="00055382"/>
    <w:rPr>
      <w:rFonts w:ascii="Courier New" w:hAnsi="Courier New" w:cs="Courier New"/>
    </w:rPr>
  </w:style>
  <w:style w:type="paragraph" w:styleId="BodyTextIndent2">
    <w:name w:val="Body Text Indent 2"/>
    <w:basedOn w:val="Normal"/>
    <w:link w:val="BodyTextIndent2Char"/>
    <w:unhideWhenUsed/>
    <w:rsid w:val="00055382"/>
    <w:pPr>
      <w:ind w:firstLine="1100"/>
    </w:pPr>
    <w:rPr>
      <w:rFonts w:ascii="Times New Roman" w:eastAsia="Times New Roman" w:hAnsi="Times New Roman" w:cs="Times New Roman"/>
      <w:bCs/>
      <w:sz w:val="28"/>
      <w:szCs w:val="24"/>
      <w:lang w:eastAsia="ro-RO"/>
    </w:rPr>
  </w:style>
  <w:style w:type="character" w:customStyle="1" w:styleId="BodyTextIndent2Char">
    <w:name w:val="Body Text Indent 2 Char"/>
    <w:basedOn w:val="DefaultParagraphFont"/>
    <w:link w:val="BodyTextIndent2"/>
    <w:rsid w:val="00055382"/>
    <w:rPr>
      <w:rFonts w:ascii="Times New Roman" w:eastAsia="Times New Roman" w:hAnsi="Times New Roman" w:cs="Times New Roman"/>
      <w:sz w:val="28"/>
      <w:szCs w:val="24"/>
      <w:lang w:val="ro-RO" w:eastAsia="ro-RO"/>
    </w:rPr>
  </w:style>
  <w:style w:type="paragraph" w:customStyle="1" w:styleId="NormalbulletPROP">
    <w:name w:val="Normal bullet PROP"/>
    <w:basedOn w:val="Normal"/>
    <w:autoRedefine/>
    <w:uiPriority w:val="99"/>
    <w:rsid w:val="00055382"/>
    <w:pPr>
      <w:ind w:left="360" w:hanging="360"/>
    </w:pPr>
    <w:rPr>
      <w:rFonts w:ascii="Times New Roman" w:eastAsia="Calibri" w:hAnsi="Times New Roman" w:cs="Times New Roman"/>
      <w:b/>
      <w:bCs/>
      <w:iCs/>
      <w:noProof/>
      <w:sz w:val="24"/>
      <w:szCs w:val="24"/>
      <w:u w:val="single"/>
    </w:rPr>
  </w:style>
  <w:style w:type="character" w:customStyle="1" w:styleId="Normal1">
    <w:name w:val="Normal1"/>
    <w:rsid w:val="00055382"/>
    <w:rPr>
      <w:sz w:val="16"/>
    </w:rPr>
  </w:style>
  <w:style w:type="character" w:customStyle="1" w:styleId="addmd1">
    <w:name w:val="addmd1"/>
    <w:basedOn w:val="DefaultParagraphFont"/>
    <w:rsid w:val="00055382"/>
    <w:rPr>
      <w:sz w:val="20"/>
      <w:szCs w:val="20"/>
    </w:rPr>
  </w:style>
  <w:style w:type="table" w:customStyle="1" w:styleId="GridTable2-Accent11">
    <w:name w:val="Grid Table 2 - Accent 11"/>
    <w:basedOn w:val="TableNormal"/>
    <w:uiPriority w:val="47"/>
    <w:rsid w:val="00055382"/>
    <w:pPr>
      <w:jc w:val="both"/>
    </w:pPr>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normaltableau">
    <w:name w:val="normal_tableau"/>
    <w:basedOn w:val="Normal"/>
    <w:rsid w:val="00055382"/>
    <w:rPr>
      <w:rFonts w:ascii="Optima" w:eastAsia="Times New Roman" w:hAnsi="Optima" w:cs="Times New Roman"/>
      <w:bCs/>
    </w:rPr>
  </w:style>
  <w:style w:type="character" w:customStyle="1" w:styleId="CorpoCarattere">
    <w:name w:val="Corpo Carattere"/>
    <w:link w:val="Corpo"/>
    <w:uiPriority w:val="99"/>
    <w:locked/>
    <w:rsid w:val="00055382"/>
    <w:rPr>
      <w:rFonts w:ascii="Times New Roman" w:eastAsia="Times New Roman" w:hAnsi="Times New Roman" w:cs="Times New Roman"/>
      <w:sz w:val="24"/>
      <w:lang w:val="it-IT" w:eastAsia="it-IT"/>
    </w:rPr>
  </w:style>
  <w:style w:type="paragraph" w:customStyle="1" w:styleId="Corpo">
    <w:name w:val="Corpo"/>
    <w:basedOn w:val="Normal"/>
    <w:link w:val="CorpoCarattere"/>
    <w:uiPriority w:val="99"/>
    <w:rsid w:val="00055382"/>
    <w:pPr>
      <w:widowControl w:val="0"/>
      <w:adjustRightInd w:val="0"/>
      <w:spacing w:line="360" w:lineRule="atLeast"/>
    </w:pPr>
    <w:rPr>
      <w:rFonts w:ascii="Times New Roman" w:eastAsia="Times New Roman" w:hAnsi="Times New Roman" w:cs="Times New Roman"/>
      <w:bCs/>
      <w:sz w:val="24"/>
      <w:lang w:val="it-IT" w:eastAsia="it-IT"/>
    </w:rPr>
  </w:style>
  <w:style w:type="paragraph" w:customStyle="1" w:styleId="Puntatoconnumeri">
    <w:name w:val="Puntato con numeri"/>
    <w:uiPriority w:val="99"/>
    <w:rsid w:val="00055382"/>
    <w:pPr>
      <w:tabs>
        <w:tab w:val="num" w:pos="340"/>
        <w:tab w:val="left" w:pos="993"/>
        <w:tab w:val="left" w:pos="1418"/>
        <w:tab w:val="left" w:pos="2127"/>
        <w:tab w:val="left" w:pos="2836"/>
        <w:tab w:val="left" w:pos="3545"/>
        <w:tab w:val="left" w:pos="4254"/>
        <w:tab w:val="left" w:pos="4963"/>
        <w:tab w:val="left" w:pos="5672"/>
        <w:tab w:val="left" w:pos="6381"/>
        <w:tab w:val="left" w:pos="7090"/>
        <w:tab w:val="left" w:pos="7799"/>
        <w:tab w:val="left" w:pos="8508"/>
      </w:tabs>
      <w:spacing w:before="60"/>
      <w:ind w:left="340" w:hanging="340"/>
    </w:pPr>
    <w:rPr>
      <w:rFonts w:ascii="Helvetica Neue Light" w:eastAsia="ヒラギノ角ゴ Pro W3" w:hAnsi="Helvetica Neue Light" w:cs="Times New Roman"/>
      <w:color w:val="000000"/>
      <w:szCs w:val="20"/>
      <w:lang w:val="it-IT" w:eastAsia="it-IT"/>
    </w:rPr>
  </w:style>
  <w:style w:type="character" w:customStyle="1" w:styleId="CaptionChar">
    <w:name w:val="Caption Char"/>
    <w:aliases w:val="Top caption Char,Grafic nr. Char,Table legend Char,Tab_Überschrift Char,Figure reference Char,Tab_†berschrift Char,Beschriftung Char2 Char,Beschriftung Char1 Char1 Char,Beschriftung Char Char Char1 Char,Beschriftung Char1 Char Char Char"/>
    <w:link w:val="Caption"/>
    <w:locked/>
    <w:rsid w:val="00055382"/>
    <w:rPr>
      <w:rFonts w:asciiTheme="minorHAnsi" w:hAnsiTheme="minorHAnsi" w:cs="Cambria"/>
      <w:b/>
      <w:caps/>
      <w:color w:val="134753" w:themeColor="text2"/>
      <w:sz w:val="20"/>
      <w:szCs w:val="20"/>
      <w:lang w:val="en-US" w:eastAsia="ja-JP"/>
    </w:rPr>
  </w:style>
  <w:style w:type="table" w:customStyle="1" w:styleId="TableGrid1">
    <w:name w:val="Table Grid1"/>
    <w:basedOn w:val="TableNormal"/>
    <w:next w:val="TableGrid"/>
    <w:uiPriority w:val="39"/>
    <w:rsid w:val="00055382"/>
    <w:rPr>
      <w:rFonts w:ascii="Times New Roman" w:eastAsia="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055382"/>
    <w:rPr>
      <w:rFonts w:asciiTheme="minorHAnsi" w:eastAsiaTheme="minorHAnsi" w:hAnsiTheme="minorHAnsi" w:cstheme="minorBidi"/>
      <w:color w:val="5F5F5F" w:themeColor="accent1" w:themeShade="BF"/>
      <w:lang w:val="en-US"/>
    </w:rPr>
    <w:tblPr>
      <w:tblStyleRowBandSize w:val="1"/>
      <w:tblStyleColBandSize w:val="1"/>
      <w:tblBorders>
        <w:top w:val="single" w:sz="8" w:space="0" w:color="7F7F7F" w:themeColor="accent1"/>
        <w:bottom w:val="single" w:sz="8" w:space="0" w:color="7F7F7F" w:themeColor="accent1"/>
      </w:tblBorders>
    </w:tblPr>
    <w:tblStylePr w:type="fir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la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1" w:themeFillTint="3F"/>
      </w:tcPr>
    </w:tblStylePr>
    <w:tblStylePr w:type="band1Horz">
      <w:tblPr/>
      <w:tcPr>
        <w:tcBorders>
          <w:left w:val="nil"/>
          <w:right w:val="nil"/>
          <w:insideH w:val="nil"/>
          <w:insideV w:val="nil"/>
        </w:tcBorders>
        <w:shd w:val="clear" w:color="auto" w:fill="DFDFDF" w:themeFill="accent1" w:themeFillTint="3F"/>
      </w:tcPr>
    </w:tblStylePr>
  </w:style>
  <w:style w:type="table" w:styleId="LightList-Accent2">
    <w:name w:val="Light List Accent 2"/>
    <w:basedOn w:val="TableNormal"/>
    <w:uiPriority w:val="61"/>
    <w:rsid w:val="00055382"/>
    <w:rPr>
      <w:rFonts w:asciiTheme="minorHAnsi" w:eastAsiaTheme="minorHAnsi" w:hAnsiTheme="minorHAnsi" w:cstheme="minorBidi"/>
      <w:lang w:val="en-US"/>
    </w:rPr>
    <w:tblPr>
      <w:tblStyleRowBandSize w:val="1"/>
      <w:tblStyleColBandSize w:val="1"/>
      <w:tblBorders>
        <w:top w:val="single" w:sz="8" w:space="0" w:color="134753" w:themeColor="accent2"/>
        <w:left w:val="single" w:sz="8" w:space="0" w:color="134753" w:themeColor="accent2"/>
        <w:bottom w:val="single" w:sz="8" w:space="0" w:color="134753" w:themeColor="accent2"/>
        <w:right w:val="single" w:sz="8" w:space="0" w:color="134753" w:themeColor="accent2"/>
      </w:tblBorders>
    </w:tblPr>
    <w:tblStylePr w:type="firstRow">
      <w:pPr>
        <w:spacing w:before="0" w:after="0" w:line="240" w:lineRule="auto"/>
      </w:pPr>
      <w:rPr>
        <w:b/>
        <w:bCs/>
        <w:color w:val="FFFFFF" w:themeColor="background1"/>
      </w:rPr>
      <w:tblPr/>
      <w:tcPr>
        <w:shd w:val="clear" w:color="auto" w:fill="134753" w:themeFill="accent2"/>
      </w:tcPr>
    </w:tblStylePr>
    <w:tblStylePr w:type="lastRow">
      <w:pPr>
        <w:spacing w:before="0" w:after="0" w:line="240" w:lineRule="auto"/>
      </w:pPr>
      <w:rPr>
        <w:b/>
        <w:bCs/>
      </w:rPr>
      <w:tblPr/>
      <w:tcPr>
        <w:tcBorders>
          <w:top w:val="double" w:sz="6" w:space="0" w:color="134753" w:themeColor="accent2"/>
          <w:left w:val="single" w:sz="8" w:space="0" w:color="134753" w:themeColor="accent2"/>
          <w:bottom w:val="single" w:sz="8" w:space="0" w:color="134753" w:themeColor="accent2"/>
          <w:right w:val="single" w:sz="8" w:space="0" w:color="134753" w:themeColor="accent2"/>
        </w:tcBorders>
      </w:tcPr>
    </w:tblStylePr>
    <w:tblStylePr w:type="firstCol">
      <w:rPr>
        <w:b/>
        <w:bCs/>
      </w:rPr>
    </w:tblStylePr>
    <w:tblStylePr w:type="lastCol">
      <w:rPr>
        <w:b/>
        <w:bCs/>
      </w:rPr>
    </w:tblStylePr>
    <w:tblStylePr w:type="band1Vert">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tblStylePr w:type="band1Horz">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style>
  <w:style w:type="table" w:styleId="MediumGrid1-Accent4">
    <w:name w:val="Medium Grid 1 Accent 4"/>
    <w:basedOn w:val="TableNormal"/>
    <w:uiPriority w:val="67"/>
    <w:rsid w:val="00055382"/>
    <w:rPr>
      <w:rFonts w:asciiTheme="minorHAnsi" w:eastAsiaTheme="minorHAnsi" w:hAnsiTheme="minorHAnsi" w:cstheme="minorBidi"/>
      <w:lang w:val="en-US"/>
    </w:rPr>
    <w:tblPr>
      <w:tblStyleRowBandSize w:val="1"/>
      <w:tblStyleColBandSize w:val="1"/>
      <w:tblBorders>
        <w:top w:val="single" w:sz="8" w:space="0" w:color="D1EDF4" w:themeColor="accent4" w:themeTint="BF"/>
        <w:left w:val="single" w:sz="8" w:space="0" w:color="D1EDF4" w:themeColor="accent4" w:themeTint="BF"/>
        <w:bottom w:val="single" w:sz="8" w:space="0" w:color="D1EDF4" w:themeColor="accent4" w:themeTint="BF"/>
        <w:right w:val="single" w:sz="8" w:space="0" w:color="D1EDF4" w:themeColor="accent4" w:themeTint="BF"/>
        <w:insideH w:val="single" w:sz="8" w:space="0" w:color="D1EDF4" w:themeColor="accent4" w:themeTint="BF"/>
        <w:insideV w:val="single" w:sz="8" w:space="0" w:color="D1EDF4" w:themeColor="accent4" w:themeTint="BF"/>
      </w:tblBorders>
    </w:tblPr>
    <w:tcPr>
      <w:shd w:val="clear" w:color="auto" w:fill="EFF9FB" w:themeFill="accent4" w:themeFillTint="3F"/>
    </w:tcPr>
    <w:tblStylePr w:type="firstRow">
      <w:rPr>
        <w:b/>
        <w:bCs/>
      </w:rPr>
    </w:tblStylePr>
    <w:tblStylePr w:type="lastRow">
      <w:rPr>
        <w:b/>
        <w:bCs/>
      </w:rPr>
      <w:tblPr/>
      <w:tcPr>
        <w:tcBorders>
          <w:top w:val="single" w:sz="18" w:space="0" w:color="D1EDF4" w:themeColor="accent4" w:themeTint="BF"/>
        </w:tcBorders>
      </w:tcPr>
    </w:tblStylePr>
    <w:tblStylePr w:type="firstCol">
      <w:rPr>
        <w:b/>
        <w:bCs/>
      </w:rPr>
    </w:tblStylePr>
    <w:tblStylePr w:type="lastCol">
      <w:rPr>
        <w:b/>
        <w:bCs/>
      </w:rPr>
    </w:tblStylePr>
    <w:tblStylePr w:type="band1Vert">
      <w:tblPr/>
      <w:tcPr>
        <w:shd w:val="clear" w:color="auto" w:fill="E0F3F8" w:themeFill="accent4" w:themeFillTint="7F"/>
      </w:tcPr>
    </w:tblStylePr>
    <w:tblStylePr w:type="band1Horz">
      <w:tblPr/>
      <w:tcPr>
        <w:shd w:val="clear" w:color="auto" w:fill="E0F3F8" w:themeFill="accent4" w:themeFillTint="7F"/>
      </w:tcPr>
    </w:tblStylePr>
  </w:style>
  <w:style w:type="table" w:styleId="MediumGrid1-Accent1">
    <w:name w:val="Medium Grid 1 Accent 1"/>
    <w:basedOn w:val="TableNormal"/>
    <w:uiPriority w:val="67"/>
    <w:rsid w:val="00055382"/>
    <w:rPr>
      <w:rFonts w:asciiTheme="minorHAnsi" w:eastAsiaTheme="minorHAnsi" w:hAnsiTheme="minorHAnsi" w:cstheme="minorBidi"/>
      <w:lang w:val="en-US"/>
    </w:rPr>
    <w:tblPr>
      <w:tblStyleRowBandSize w:val="1"/>
      <w:tblStyleColBandSize w:val="1"/>
      <w:tblBorders>
        <w:top w:val="single" w:sz="8" w:space="0" w:color="9F9F9F" w:themeColor="accent1" w:themeTint="BF"/>
        <w:left w:val="single" w:sz="8" w:space="0" w:color="9F9F9F" w:themeColor="accent1" w:themeTint="BF"/>
        <w:bottom w:val="single" w:sz="8" w:space="0" w:color="9F9F9F" w:themeColor="accent1" w:themeTint="BF"/>
        <w:right w:val="single" w:sz="8" w:space="0" w:color="9F9F9F" w:themeColor="accent1" w:themeTint="BF"/>
        <w:insideH w:val="single" w:sz="8" w:space="0" w:color="9F9F9F" w:themeColor="accent1" w:themeTint="BF"/>
        <w:insideV w:val="single" w:sz="8" w:space="0" w:color="9F9F9F" w:themeColor="accent1" w:themeTint="BF"/>
      </w:tblBorders>
    </w:tblPr>
    <w:tcPr>
      <w:shd w:val="clear" w:color="auto" w:fill="DFDFDF" w:themeFill="accent1" w:themeFillTint="3F"/>
    </w:tcPr>
    <w:tblStylePr w:type="firstRow">
      <w:rPr>
        <w:b/>
        <w:bCs/>
      </w:rPr>
    </w:tblStylePr>
    <w:tblStylePr w:type="lastRow">
      <w:rPr>
        <w:b/>
        <w:bCs/>
      </w:rPr>
      <w:tblPr/>
      <w:tcPr>
        <w:tcBorders>
          <w:top w:val="single" w:sz="18" w:space="0" w:color="9F9F9F" w:themeColor="accent1" w:themeTint="BF"/>
        </w:tcBorders>
      </w:tcPr>
    </w:tblStylePr>
    <w:tblStylePr w:type="firstCol">
      <w:rPr>
        <w:b/>
        <w:bCs/>
      </w:rPr>
    </w:tblStylePr>
    <w:tblStylePr w:type="lastCol">
      <w:rPr>
        <w:b/>
        <w:bCs/>
      </w:rPr>
    </w:tblStylePr>
    <w:tblStylePr w:type="band1Vert">
      <w:tblPr/>
      <w:tcPr>
        <w:shd w:val="clear" w:color="auto" w:fill="BFBFBF" w:themeFill="accent1" w:themeFillTint="7F"/>
      </w:tcPr>
    </w:tblStylePr>
    <w:tblStylePr w:type="band1Horz">
      <w:tblPr/>
      <w:tcPr>
        <w:shd w:val="clear" w:color="auto" w:fill="BFBFBF" w:themeFill="accent1" w:themeFillTint="7F"/>
      </w:tcPr>
    </w:tblStylePr>
  </w:style>
  <w:style w:type="table" w:styleId="MediumGrid1-Accent5">
    <w:name w:val="Medium Grid 1 Accent 5"/>
    <w:basedOn w:val="TableNormal"/>
    <w:uiPriority w:val="67"/>
    <w:rsid w:val="00055382"/>
    <w:rPr>
      <w:rFonts w:asciiTheme="minorHAnsi" w:eastAsiaTheme="minorHAnsi" w:hAnsiTheme="minorHAnsi" w:cstheme="minorBidi"/>
      <w:lang w:val="en-US"/>
    </w:rPr>
    <w:tblPr>
      <w:tblStyleRowBandSize w:val="1"/>
      <w:tblStyleColBandSize w:val="1"/>
      <w:tblBorders>
        <w:top w:val="single" w:sz="8" w:space="0" w:color="BFD96B" w:themeColor="accent5" w:themeTint="BF"/>
        <w:left w:val="single" w:sz="8" w:space="0" w:color="BFD96B" w:themeColor="accent5" w:themeTint="BF"/>
        <w:bottom w:val="single" w:sz="8" w:space="0" w:color="BFD96B" w:themeColor="accent5" w:themeTint="BF"/>
        <w:right w:val="single" w:sz="8" w:space="0" w:color="BFD96B" w:themeColor="accent5" w:themeTint="BF"/>
        <w:insideH w:val="single" w:sz="8" w:space="0" w:color="BFD96B" w:themeColor="accent5" w:themeTint="BF"/>
        <w:insideV w:val="single" w:sz="8" w:space="0" w:color="BFD96B" w:themeColor="accent5" w:themeTint="BF"/>
      </w:tblBorders>
    </w:tblPr>
    <w:tcPr>
      <w:shd w:val="clear" w:color="auto" w:fill="EAF2CE" w:themeFill="accent5" w:themeFillTint="3F"/>
    </w:tcPr>
    <w:tblStylePr w:type="firstRow">
      <w:rPr>
        <w:b/>
        <w:bCs/>
      </w:rPr>
    </w:tblStylePr>
    <w:tblStylePr w:type="lastRow">
      <w:rPr>
        <w:b/>
        <w:bCs/>
      </w:rPr>
      <w:tblPr/>
      <w:tcPr>
        <w:tcBorders>
          <w:top w:val="single" w:sz="18" w:space="0" w:color="BFD96B" w:themeColor="accent5" w:themeTint="BF"/>
        </w:tcBorders>
      </w:tcPr>
    </w:tblStylePr>
    <w:tblStylePr w:type="firstCol">
      <w:rPr>
        <w:b/>
        <w:bCs/>
      </w:rPr>
    </w:tblStylePr>
    <w:tblStylePr w:type="lastCol">
      <w:rPr>
        <w:b/>
        <w:bCs/>
      </w:rPr>
    </w:tblStylePr>
    <w:tblStylePr w:type="band1Vert">
      <w:tblPr/>
      <w:tcPr>
        <w:shd w:val="clear" w:color="auto" w:fill="D5E69C" w:themeFill="accent5" w:themeFillTint="7F"/>
      </w:tcPr>
    </w:tblStylePr>
    <w:tblStylePr w:type="band1Horz">
      <w:tblPr/>
      <w:tcPr>
        <w:shd w:val="clear" w:color="auto" w:fill="D5E69C" w:themeFill="accent5" w:themeFillTint="7F"/>
      </w:tcPr>
    </w:tblStylePr>
  </w:style>
  <w:style w:type="paragraph" w:customStyle="1" w:styleId="CharCharCharCharCharCharChar">
    <w:name w:val="Char Char Char Char Char Char Char"/>
    <w:basedOn w:val="Normal"/>
    <w:rsid w:val="00055382"/>
    <w:pPr>
      <w:spacing w:line="240" w:lineRule="exact"/>
    </w:pPr>
    <w:rPr>
      <w:rFonts w:eastAsia="Batang" w:cs="Arial"/>
      <w:bCs/>
    </w:rPr>
  </w:style>
  <w:style w:type="paragraph" w:customStyle="1" w:styleId="BodyA">
    <w:name w:val="Body A"/>
    <w:rsid w:val="00055382"/>
    <w:pPr>
      <w:spacing w:after="160" w:line="252" w:lineRule="auto"/>
    </w:pPr>
    <w:rPr>
      <w:rFonts w:eastAsia="Calibri" w:cs="Times New Roman"/>
      <w:color w:val="000000"/>
      <w:u w:color="000000"/>
      <w:lang w:val="en-US"/>
    </w:rPr>
  </w:style>
  <w:style w:type="character" w:customStyle="1" w:styleId="Hyperlink0">
    <w:name w:val="Hyperlink.0"/>
    <w:basedOn w:val="DefaultParagraphFont"/>
    <w:rsid w:val="00055382"/>
    <w:rPr>
      <w:color w:val="0563C1"/>
      <w:sz w:val="18"/>
      <w:szCs w:val="18"/>
      <w:u w:val="single" w:color="0563C1"/>
    </w:rPr>
  </w:style>
  <w:style w:type="character" w:customStyle="1" w:styleId="Link">
    <w:name w:val="Link"/>
    <w:rsid w:val="00055382"/>
    <w:rPr>
      <w:u w:val="single"/>
    </w:rPr>
  </w:style>
  <w:style w:type="character" w:customStyle="1" w:styleId="Hyperlink1">
    <w:name w:val="Hyperlink.1"/>
    <w:basedOn w:val="Link"/>
    <w:rsid w:val="00055382"/>
    <w:rPr>
      <w:u w:val="single"/>
    </w:rPr>
  </w:style>
  <w:style w:type="paragraph" w:customStyle="1" w:styleId="Text1">
    <w:name w:val="Text 1"/>
    <w:basedOn w:val="Normal"/>
    <w:rsid w:val="00055382"/>
    <w:pPr>
      <w:spacing w:after="240"/>
      <w:ind w:left="482"/>
    </w:pPr>
    <w:rPr>
      <w:rFonts w:ascii="Times New Roman" w:eastAsia="Times New Roman" w:hAnsi="Times New Roman" w:cs="Times New Roman"/>
      <w:bCs/>
      <w:sz w:val="24"/>
      <w:lang w:eastAsia="en-GB"/>
    </w:rPr>
  </w:style>
  <w:style w:type="paragraph" w:customStyle="1" w:styleId="NumPar1">
    <w:name w:val="NumPar 1"/>
    <w:basedOn w:val="Heading1"/>
    <w:next w:val="Text1"/>
    <w:rsid w:val="00055382"/>
    <w:pPr>
      <w:keepNext w:val="0"/>
      <w:tabs>
        <w:tab w:val="num" w:pos="480"/>
      </w:tabs>
      <w:spacing w:after="240"/>
      <w:ind w:left="480" w:hanging="480"/>
      <w:jc w:val="both"/>
      <w:outlineLvl w:val="9"/>
    </w:pPr>
    <w:rPr>
      <w:rFonts w:ascii="Times New Roman" w:eastAsia="Times New Roman" w:hAnsi="Times New Roman" w:cs="Times New Roman"/>
      <w:b w:val="0"/>
      <w:caps w:val="0"/>
      <w:color w:val="7F7F7F" w:themeColor="accent1"/>
      <w:kern w:val="28"/>
      <w:szCs w:val="20"/>
      <w:lang w:val="en-GB" w:eastAsia="en-GB"/>
    </w:rPr>
  </w:style>
  <w:style w:type="paragraph" w:styleId="Revision">
    <w:name w:val="Revision"/>
    <w:hidden/>
    <w:uiPriority w:val="99"/>
    <w:semiHidden/>
    <w:rsid w:val="00055382"/>
    <w:rPr>
      <w:rFonts w:asciiTheme="minorHAnsi" w:eastAsiaTheme="minorEastAsia" w:hAnsiTheme="minorHAnsi" w:cstheme="minorBidi"/>
      <w:lang w:val="en-US"/>
    </w:rPr>
  </w:style>
  <w:style w:type="numbering" w:customStyle="1" w:styleId="List0">
    <w:name w:val="List 0"/>
    <w:basedOn w:val="NoList"/>
    <w:rsid w:val="00055382"/>
    <w:pPr>
      <w:numPr>
        <w:numId w:val="1"/>
      </w:numPr>
    </w:pPr>
  </w:style>
  <w:style w:type="paragraph" w:customStyle="1" w:styleId="Body">
    <w:name w:val="Body"/>
    <w:link w:val="BodyChar"/>
    <w:qFormat/>
    <w:rsid w:val="00055382"/>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en-US"/>
    </w:rPr>
  </w:style>
  <w:style w:type="paragraph" w:customStyle="1" w:styleId="bullets">
    <w:name w:val="bullets"/>
    <w:basedOn w:val="ListParagraph"/>
    <w:link w:val="bulletsChar"/>
    <w:qFormat/>
    <w:rsid w:val="00055382"/>
    <w:pPr>
      <w:overflowPunct w:val="0"/>
      <w:autoSpaceDE w:val="0"/>
      <w:autoSpaceDN w:val="0"/>
      <w:adjustRightInd w:val="0"/>
    </w:pPr>
    <w:rPr>
      <w:rFonts w:eastAsia="Calibri" w:cstheme="minorHAnsi"/>
      <w:bCs/>
      <w:kern w:val="12"/>
      <w:lang w:eastAsia="ar-SA"/>
    </w:rPr>
  </w:style>
  <w:style w:type="character" w:customStyle="1" w:styleId="bulletsChar">
    <w:name w:val="bullets Char"/>
    <w:basedOn w:val="DefaultParagraphFont"/>
    <w:link w:val="bullets"/>
    <w:rsid w:val="00055382"/>
    <w:rPr>
      <w:rFonts w:asciiTheme="minorHAnsi" w:eastAsia="Calibri" w:hAnsiTheme="minorHAnsi" w:cstheme="minorHAnsi"/>
      <w:kern w:val="12"/>
      <w:sz w:val="20"/>
      <w:szCs w:val="20"/>
      <w:lang w:val="ro-RO" w:eastAsia="ar-SA"/>
    </w:rPr>
  </w:style>
  <w:style w:type="table" w:styleId="LightList-Accent1">
    <w:name w:val="Light List Accent 1"/>
    <w:basedOn w:val="TableNormal"/>
    <w:uiPriority w:val="61"/>
    <w:rsid w:val="00055382"/>
    <w:rPr>
      <w:rFonts w:asciiTheme="minorHAnsi" w:eastAsiaTheme="minorHAnsi" w:hAnsiTheme="minorHAnsi" w:cstheme="minorBidi"/>
      <w:lang w:val="en-US"/>
    </w:rPr>
    <w:tblPr>
      <w:tblStyleRowBandSize w:val="1"/>
      <w:tblStyleColBandSize w:val="1"/>
      <w:tblBorders>
        <w:top w:val="single" w:sz="8" w:space="0" w:color="7F7F7F" w:themeColor="accent1"/>
        <w:left w:val="single" w:sz="8" w:space="0" w:color="7F7F7F" w:themeColor="accent1"/>
        <w:bottom w:val="single" w:sz="8" w:space="0" w:color="7F7F7F" w:themeColor="accent1"/>
        <w:right w:val="single" w:sz="8" w:space="0" w:color="7F7F7F" w:themeColor="accent1"/>
      </w:tblBorders>
    </w:tblPr>
    <w:tblStylePr w:type="firstRow">
      <w:pPr>
        <w:spacing w:before="0" w:after="0" w:line="240" w:lineRule="auto"/>
      </w:pPr>
      <w:rPr>
        <w:b/>
        <w:bCs/>
        <w:color w:val="FFFFFF" w:themeColor="background1"/>
      </w:rPr>
      <w:tblPr/>
      <w:tcPr>
        <w:shd w:val="clear" w:color="auto" w:fill="7F7F7F" w:themeFill="accent1"/>
      </w:tcPr>
    </w:tblStylePr>
    <w:tblStylePr w:type="lastRow">
      <w:pPr>
        <w:spacing w:before="0" w:after="0" w:line="240" w:lineRule="auto"/>
      </w:pPr>
      <w:rPr>
        <w:b/>
        <w:bCs/>
      </w:rPr>
      <w:tblPr/>
      <w:tcPr>
        <w:tcBorders>
          <w:top w:val="double" w:sz="6" w:space="0" w:color="7F7F7F" w:themeColor="accent1"/>
          <w:left w:val="single" w:sz="8" w:space="0" w:color="7F7F7F" w:themeColor="accent1"/>
          <w:bottom w:val="single" w:sz="8" w:space="0" w:color="7F7F7F" w:themeColor="accent1"/>
          <w:right w:val="single" w:sz="8" w:space="0" w:color="7F7F7F" w:themeColor="accent1"/>
        </w:tcBorders>
      </w:tcPr>
    </w:tblStylePr>
    <w:tblStylePr w:type="firstCol">
      <w:rPr>
        <w:b/>
        <w:bCs/>
      </w:rPr>
    </w:tblStylePr>
    <w:tblStylePr w:type="lastCol">
      <w:rPr>
        <w:b/>
        <w:bCs/>
      </w:rPr>
    </w:tblStylePr>
    <w:tblStylePr w:type="band1Vert">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tblStylePr w:type="band1Horz">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style>
  <w:style w:type="paragraph" w:customStyle="1" w:styleId="Annexheading">
    <w:name w:val="Annex heading"/>
    <w:basedOn w:val="Heading3"/>
    <w:link w:val="AnnexheadingChar"/>
    <w:qFormat/>
    <w:rsid w:val="00055382"/>
    <w:pPr>
      <w:pBdr>
        <w:bottom w:val="dotted" w:sz="4" w:space="1" w:color="7F7F7F"/>
      </w:pBdr>
      <w:suppressAutoHyphens/>
      <w:spacing w:before="0" w:after="120"/>
    </w:pPr>
    <w:rPr>
      <w:rFonts w:eastAsia="Times New Roman" w:cs="Times New Roman"/>
      <w:b w:val="0"/>
      <w:bCs w:val="0"/>
      <w:caps w:val="0"/>
      <w:color w:val="7F7F7F" w:themeColor="accent1"/>
      <w:kern w:val="1"/>
      <w:szCs w:val="32"/>
      <w:lang w:eastAsia="ar-SA"/>
    </w:rPr>
  </w:style>
  <w:style w:type="character" w:customStyle="1" w:styleId="AnnexheadingChar">
    <w:name w:val="Annex heading Char"/>
    <w:basedOn w:val="Heading3Char"/>
    <w:link w:val="Annexheading"/>
    <w:rsid w:val="00055382"/>
    <w:rPr>
      <w:rFonts w:asciiTheme="minorHAnsi" w:eastAsia="Times New Roman" w:hAnsiTheme="minorHAnsi" w:cs="Times New Roman"/>
      <w:b w:val="0"/>
      <w:bCs/>
      <w:caps w:val="0"/>
      <w:color w:val="7F7F7F" w:themeColor="accent1"/>
      <w:kern w:val="1"/>
      <w:sz w:val="24"/>
      <w:szCs w:val="32"/>
      <w:lang w:val="ro-RO" w:eastAsia="ar-SA"/>
    </w:rPr>
  </w:style>
  <w:style w:type="character" w:styleId="FollowedHyperlink">
    <w:name w:val="FollowedHyperlink"/>
    <w:basedOn w:val="DefaultParagraphFont"/>
    <w:uiPriority w:val="99"/>
    <w:semiHidden/>
    <w:unhideWhenUsed/>
    <w:rsid w:val="00055382"/>
    <w:rPr>
      <w:color w:val="134753" w:themeColor="followedHyperlink"/>
      <w:u w:val="single"/>
    </w:rPr>
  </w:style>
  <w:style w:type="paragraph" w:customStyle="1" w:styleId="Annexetitle">
    <w:name w:val="Annexe_title"/>
    <w:basedOn w:val="Heading1"/>
    <w:next w:val="Normal"/>
    <w:rsid w:val="00055382"/>
    <w:pPr>
      <w:pageBreakBefore/>
      <w:tabs>
        <w:tab w:val="left" w:pos="1701"/>
        <w:tab w:val="left" w:pos="2552"/>
      </w:tabs>
      <w:suppressAutoHyphens/>
      <w:spacing w:after="120"/>
      <w:ind w:left="482"/>
      <w:jc w:val="center"/>
    </w:pPr>
    <w:rPr>
      <w:rFonts w:ascii="Arial" w:eastAsia="Times New Roman" w:hAnsi="Arial" w:cs="Arial"/>
      <w:smallCaps/>
      <w:color w:val="00000A"/>
      <w:kern w:val="1"/>
      <w:sz w:val="20"/>
      <w:szCs w:val="20"/>
      <w:lang w:val="en-GB" w:eastAsia="zh-CN"/>
    </w:rPr>
  </w:style>
  <w:style w:type="paragraph" w:customStyle="1" w:styleId="CVNormal">
    <w:name w:val="CV Normal"/>
    <w:basedOn w:val="Normal"/>
    <w:rsid w:val="00055382"/>
    <w:pPr>
      <w:suppressAutoHyphens/>
      <w:ind w:left="113" w:right="113"/>
    </w:pPr>
    <w:rPr>
      <w:rFonts w:ascii="Arial Narrow" w:eastAsia="Times New Roman" w:hAnsi="Arial Narrow" w:cs="Arial Narrow"/>
      <w:bCs/>
      <w:color w:val="00000A"/>
      <w:kern w:val="1"/>
      <w:lang w:eastAsia="zh-CN"/>
    </w:rPr>
  </w:style>
  <w:style w:type="character" w:styleId="PageNumber">
    <w:name w:val="page number"/>
    <w:basedOn w:val="DefaultParagraphFont"/>
    <w:rsid w:val="00055382"/>
  </w:style>
  <w:style w:type="paragraph" w:styleId="BodyText2">
    <w:name w:val="Body Text 2"/>
    <w:basedOn w:val="Normal"/>
    <w:link w:val="BodyText2Char"/>
    <w:uiPriority w:val="99"/>
    <w:semiHidden/>
    <w:unhideWhenUsed/>
    <w:rsid w:val="00055382"/>
    <w:pPr>
      <w:suppressAutoHyphens/>
      <w:spacing w:line="480" w:lineRule="auto"/>
    </w:pPr>
    <w:rPr>
      <w:rFonts w:eastAsia="Calibri" w:cs="Calibri"/>
      <w:bCs/>
      <w:lang w:eastAsia="ar-SA"/>
    </w:rPr>
  </w:style>
  <w:style w:type="character" w:customStyle="1" w:styleId="BodyText2Char">
    <w:name w:val="Body Text 2 Char"/>
    <w:basedOn w:val="DefaultParagraphFont"/>
    <w:link w:val="BodyText2"/>
    <w:uiPriority w:val="99"/>
    <w:semiHidden/>
    <w:rsid w:val="00055382"/>
    <w:rPr>
      <w:rFonts w:asciiTheme="minorHAnsi" w:eastAsia="Calibri" w:hAnsiTheme="minorHAnsi" w:cs="Calibri"/>
      <w:sz w:val="20"/>
      <w:szCs w:val="20"/>
      <w:lang w:val="ro-RO" w:eastAsia="ar-SA"/>
    </w:rPr>
  </w:style>
  <w:style w:type="paragraph" w:customStyle="1" w:styleId="textbullet">
    <w:name w:val="text bullet"/>
    <w:basedOn w:val="Normal"/>
    <w:uiPriority w:val="99"/>
    <w:rsid w:val="00055382"/>
    <w:pPr>
      <w:numPr>
        <w:numId w:val="2"/>
      </w:numPr>
    </w:pPr>
    <w:rPr>
      <w:rFonts w:ascii="Times New Roman" w:eastAsia="Times New Roman" w:hAnsi="Times New Roman" w:cs="Times New Roman"/>
      <w:bCs/>
      <w:sz w:val="24"/>
      <w:szCs w:val="24"/>
    </w:rPr>
  </w:style>
  <w:style w:type="character" w:customStyle="1" w:styleId="noticetext">
    <w:name w:val="noticetext"/>
    <w:basedOn w:val="DefaultParagraphFont"/>
    <w:rsid w:val="00055382"/>
  </w:style>
  <w:style w:type="character" w:customStyle="1" w:styleId="labeldatatext">
    <w:name w:val="labeldatatext"/>
    <w:basedOn w:val="DefaultParagraphFont"/>
    <w:rsid w:val="00055382"/>
  </w:style>
  <w:style w:type="paragraph" w:customStyle="1" w:styleId="CVNormal-FirstLine">
    <w:name w:val="CV Normal - First Line"/>
    <w:basedOn w:val="CVNormal"/>
    <w:next w:val="CVNormal"/>
    <w:rsid w:val="00055382"/>
    <w:pPr>
      <w:spacing w:before="74"/>
    </w:pPr>
    <w:rPr>
      <w:rFonts w:cs="Times New Roman"/>
      <w:color w:val="auto"/>
      <w:kern w:val="0"/>
      <w:lang w:eastAsia="ar-SA"/>
    </w:rPr>
  </w:style>
  <w:style w:type="paragraph" w:styleId="NoSpacing">
    <w:name w:val="No Spacing"/>
    <w:link w:val="NoSpacingChar"/>
    <w:qFormat/>
    <w:rsid w:val="00055382"/>
    <w:rPr>
      <w:rFonts w:eastAsia="Calibri" w:cs="Times New Roman"/>
      <w:lang w:val="ro-RO"/>
    </w:rPr>
  </w:style>
  <w:style w:type="character" w:customStyle="1" w:styleId="NoSpacingChar">
    <w:name w:val="No Spacing Char"/>
    <w:link w:val="NoSpacing"/>
    <w:rsid w:val="00055382"/>
    <w:rPr>
      <w:rFonts w:eastAsia="Calibri" w:cs="Times New Roman"/>
      <w:lang w:val="ro-RO"/>
    </w:rPr>
  </w:style>
  <w:style w:type="paragraph" w:customStyle="1" w:styleId="Aaoeeu">
    <w:name w:val="Aaoeeu"/>
    <w:rsid w:val="00055382"/>
    <w:pPr>
      <w:widowControl w:val="0"/>
    </w:pPr>
    <w:rPr>
      <w:rFonts w:ascii="Times New Roman" w:eastAsia="Times New Roman" w:hAnsi="Times New Roman" w:cs="Times New Roman"/>
      <w:sz w:val="20"/>
      <w:szCs w:val="20"/>
      <w:lang w:val="en-US"/>
    </w:rPr>
  </w:style>
  <w:style w:type="paragraph" w:customStyle="1" w:styleId="CVHeading3">
    <w:name w:val="CV Heading 3"/>
    <w:basedOn w:val="Normal"/>
    <w:next w:val="Normal"/>
    <w:rsid w:val="00055382"/>
    <w:pPr>
      <w:suppressAutoHyphens/>
      <w:ind w:left="113" w:right="113"/>
      <w:jc w:val="right"/>
      <w:textAlignment w:val="center"/>
    </w:pPr>
    <w:rPr>
      <w:rFonts w:ascii="Arial Narrow" w:eastAsia="Times New Roman" w:hAnsi="Arial Narrow" w:cs="Times New Roman"/>
      <w:bCs/>
      <w:lang w:eastAsia="ar-SA"/>
    </w:rPr>
  </w:style>
  <w:style w:type="character" w:customStyle="1" w:styleId="ECVHeadingContactDetails">
    <w:name w:val="_ECV_HeadingContactDetails"/>
    <w:rsid w:val="00055382"/>
    <w:rPr>
      <w:rFonts w:ascii="Arial" w:hAnsi="Arial"/>
      <w:color w:val="1593CB"/>
      <w:sz w:val="18"/>
      <w:szCs w:val="18"/>
      <w:shd w:val="clear" w:color="auto" w:fill="auto"/>
    </w:rPr>
  </w:style>
  <w:style w:type="character" w:customStyle="1" w:styleId="ECVContactDetails">
    <w:name w:val="_ECV_ContactDetails"/>
    <w:rsid w:val="00055382"/>
    <w:rPr>
      <w:rFonts w:ascii="Arial" w:hAnsi="Arial"/>
      <w:color w:val="3F3A38"/>
      <w:sz w:val="18"/>
      <w:szCs w:val="18"/>
      <w:shd w:val="clear" w:color="auto" w:fill="auto"/>
    </w:rPr>
  </w:style>
  <w:style w:type="character" w:customStyle="1" w:styleId="ECVInternetLink">
    <w:name w:val="_ECV_InternetLink"/>
    <w:rsid w:val="00055382"/>
    <w:rPr>
      <w:rFonts w:ascii="Arial" w:hAnsi="Arial"/>
      <w:color w:val="3F3A38"/>
      <w:sz w:val="18"/>
      <w:u w:val="single"/>
      <w:shd w:val="clear" w:color="auto" w:fill="auto"/>
      <w:lang w:val="en-GB"/>
    </w:rPr>
  </w:style>
  <w:style w:type="character" w:customStyle="1" w:styleId="ECVHeadingBusinessSector">
    <w:name w:val="_ECV_HeadingBusinessSector"/>
    <w:rsid w:val="00055382"/>
    <w:rPr>
      <w:rFonts w:ascii="Arial" w:hAnsi="Arial"/>
      <w:color w:val="1593CB"/>
      <w:spacing w:val="-6"/>
      <w:sz w:val="18"/>
      <w:szCs w:val="18"/>
      <w:shd w:val="clear" w:color="auto" w:fill="auto"/>
    </w:rPr>
  </w:style>
  <w:style w:type="paragraph" w:customStyle="1" w:styleId="ECVLeftHeading">
    <w:name w:val="_ECV_LeftHeading"/>
    <w:basedOn w:val="Normal"/>
    <w:rsid w:val="00055382"/>
    <w:pPr>
      <w:widowControl w:val="0"/>
      <w:suppressLineNumbers/>
      <w:suppressAutoHyphens/>
      <w:ind w:right="283"/>
      <w:jc w:val="right"/>
    </w:pPr>
    <w:rPr>
      <w:rFonts w:ascii="Arial" w:hAnsi="Arial" w:cs="Mangal"/>
      <w:bCs/>
      <w:caps/>
      <w:color w:val="0E4194"/>
      <w:spacing w:val="-6"/>
      <w:kern w:val="1"/>
      <w:sz w:val="18"/>
      <w:szCs w:val="24"/>
      <w:lang w:eastAsia="zh-CN" w:bidi="hi-IN"/>
    </w:rPr>
  </w:style>
  <w:style w:type="paragraph" w:customStyle="1" w:styleId="ECVRightColumn">
    <w:name w:val="_ECV_RightColumn"/>
    <w:basedOn w:val="Normal"/>
    <w:rsid w:val="00055382"/>
    <w:pPr>
      <w:widowControl w:val="0"/>
      <w:suppressLineNumbers/>
      <w:suppressAutoHyphens/>
      <w:spacing w:before="62"/>
    </w:pPr>
    <w:rPr>
      <w:rFonts w:ascii="Arial" w:hAnsi="Arial" w:cs="Mangal"/>
      <w:bCs/>
      <w:color w:val="404040"/>
      <w:spacing w:val="-6"/>
      <w:kern w:val="1"/>
      <w:sz w:val="16"/>
      <w:szCs w:val="24"/>
      <w:lang w:eastAsia="zh-CN" w:bidi="hi-IN"/>
    </w:rPr>
  </w:style>
  <w:style w:type="paragraph" w:customStyle="1" w:styleId="ECVNameField">
    <w:name w:val="_ECV_NameField"/>
    <w:basedOn w:val="ECVRightColumn"/>
    <w:rsid w:val="00055382"/>
    <w:pPr>
      <w:spacing w:before="0" w:line="100" w:lineRule="atLeast"/>
    </w:pPr>
    <w:rPr>
      <w:color w:val="3F3A38"/>
      <w:sz w:val="26"/>
      <w:szCs w:val="18"/>
    </w:rPr>
  </w:style>
  <w:style w:type="paragraph" w:customStyle="1" w:styleId="ECVRightHeading">
    <w:name w:val="_ECV_RightHeading"/>
    <w:basedOn w:val="ECVNameField"/>
    <w:rsid w:val="00055382"/>
    <w:pPr>
      <w:spacing w:before="62"/>
      <w:jc w:val="right"/>
    </w:pPr>
    <w:rPr>
      <w:color w:val="1593CB"/>
      <w:sz w:val="15"/>
    </w:rPr>
  </w:style>
  <w:style w:type="paragraph" w:customStyle="1" w:styleId="ECVComments">
    <w:name w:val="_ECV_Comments"/>
    <w:basedOn w:val="ECVText"/>
    <w:rsid w:val="00055382"/>
    <w:pPr>
      <w:jc w:val="center"/>
    </w:pPr>
    <w:rPr>
      <w:color w:val="FF0000"/>
    </w:rPr>
  </w:style>
  <w:style w:type="paragraph" w:customStyle="1" w:styleId="ECVSubSectionHeading">
    <w:name w:val="_ECV_SubSectionHeading"/>
    <w:basedOn w:val="ECVRightColumn"/>
    <w:rsid w:val="00055382"/>
    <w:pPr>
      <w:spacing w:before="0" w:line="100" w:lineRule="atLeast"/>
    </w:pPr>
    <w:rPr>
      <w:color w:val="0E4194"/>
      <w:sz w:val="22"/>
    </w:rPr>
  </w:style>
  <w:style w:type="paragraph" w:customStyle="1" w:styleId="ECVOrganisationDetails">
    <w:name w:val="_ECV_OrganisationDetails"/>
    <w:basedOn w:val="ECVRightColumn"/>
    <w:rsid w:val="00055382"/>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055382"/>
    <w:pPr>
      <w:widowControl w:val="0"/>
      <w:suppressLineNumbers/>
      <w:suppressAutoHyphens/>
      <w:autoSpaceDE w:val="0"/>
      <w:spacing w:before="28" w:line="100" w:lineRule="atLeast"/>
    </w:pPr>
    <w:rPr>
      <w:rFonts w:ascii="Arial" w:hAnsi="Arial" w:cs="Mangal"/>
      <w:bCs/>
      <w:color w:val="3F3A38"/>
      <w:spacing w:val="-6"/>
      <w:kern w:val="1"/>
      <w:sz w:val="18"/>
      <w:szCs w:val="24"/>
      <w:lang w:eastAsia="zh-CN" w:bidi="hi-IN"/>
    </w:rPr>
  </w:style>
  <w:style w:type="paragraph" w:customStyle="1" w:styleId="ECVSectionBullet">
    <w:name w:val="_ECV_SectionBullet"/>
    <w:basedOn w:val="ECVSectionDetails"/>
    <w:rsid w:val="00055382"/>
    <w:pPr>
      <w:spacing w:before="0"/>
    </w:pPr>
  </w:style>
  <w:style w:type="paragraph" w:customStyle="1" w:styleId="ECVDate">
    <w:name w:val="_ECV_Date"/>
    <w:basedOn w:val="ECVLeftHeading"/>
    <w:rsid w:val="00055382"/>
    <w:pPr>
      <w:spacing w:before="28" w:line="100" w:lineRule="atLeast"/>
      <w:textAlignment w:val="top"/>
    </w:pPr>
    <w:rPr>
      <w:caps w:val="0"/>
    </w:rPr>
  </w:style>
  <w:style w:type="paragraph" w:customStyle="1" w:styleId="ECVLeftDetails">
    <w:name w:val="_ECV_LeftDetails"/>
    <w:basedOn w:val="ECVLeftHeading"/>
    <w:rsid w:val="00055382"/>
    <w:pPr>
      <w:spacing w:before="23"/>
    </w:pPr>
    <w:rPr>
      <w:caps w:val="0"/>
    </w:rPr>
  </w:style>
  <w:style w:type="paragraph" w:customStyle="1" w:styleId="ECVLanguageHeading">
    <w:name w:val="_ECV_LanguageHeading"/>
    <w:basedOn w:val="ECVRightColumn"/>
    <w:rsid w:val="00055382"/>
    <w:pPr>
      <w:spacing w:before="0"/>
      <w:jc w:val="center"/>
    </w:pPr>
    <w:rPr>
      <w:caps/>
      <w:color w:val="0E4194"/>
      <w:sz w:val="14"/>
    </w:rPr>
  </w:style>
  <w:style w:type="paragraph" w:customStyle="1" w:styleId="ECVLanguageSubHeading">
    <w:name w:val="_ECV_LanguageSubHeading"/>
    <w:basedOn w:val="ECVLanguageHeading"/>
    <w:rsid w:val="00055382"/>
    <w:pPr>
      <w:spacing w:line="100" w:lineRule="atLeast"/>
    </w:pPr>
    <w:rPr>
      <w:caps w:val="0"/>
      <w:sz w:val="16"/>
    </w:rPr>
  </w:style>
  <w:style w:type="paragraph" w:customStyle="1" w:styleId="ECVLanguageLevel">
    <w:name w:val="_ECV_LanguageLevel"/>
    <w:basedOn w:val="ECVSectionDetails"/>
    <w:rsid w:val="00055382"/>
    <w:pPr>
      <w:jc w:val="center"/>
      <w:textAlignment w:val="center"/>
    </w:pPr>
    <w:rPr>
      <w:caps/>
    </w:rPr>
  </w:style>
  <w:style w:type="paragraph" w:customStyle="1" w:styleId="ECVLanguageCertificate">
    <w:name w:val="_ECV_LanguageCertificate"/>
    <w:basedOn w:val="ECVRightColumn"/>
    <w:rsid w:val="00055382"/>
    <w:pPr>
      <w:spacing w:before="0" w:line="100" w:lineRule="atLeast"/>
      <w:ind w:right="283"/>
      <w:jc w:val="center"/>
    </w:pPr>
    <w:rPr>
      <w:color w:val="3F3A38"/>
    </w:rPr>
  </w:style>
  <w:style w:type="paragraph" w:customStyle="1" w:styleId="ECVText">
    <w:name w:val="_ECV_Text"/>
    <w:basedOn w:val="BodyText0"/>
    <w:rsid w:val="00055382"/>
    <w:pPr>
      <w:widowControl w:val="0"/>
      <w:spacing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055382"/>
    <w:pPr>
      <w:jc w:val="right"/>
    </w:pPr>
    <w:rPr>
      <w:sz w:val="18"/>
    </w:rPr>
  </w:style>
  <w:style w:type="paragraph" w:customStyle="1" w:styleId="ECVPersonalInfoHeading">
    <w:name w:val="_ECV_PersonalInfoHeading"/>
    <w:basedOn w:val="ECVLeftHeading"/>
    <w:rsid w:val="00055382"/>
    <w:pPr>
      <w:spacing w:before="57"/>
    </w:pPr>
  </w:style>
  <w:style w:type="paragraph" w:customStyle="1" w:styleId="ECVGenderRow">
    <w:name w:val="_ECV_GenderRow"/>
    <w:basedOn w:val="Normal"/>
    <w:rsid w:val="00055382"/>
    <w:pPr>
      <w:widowControl w:val="0"/>
      <w:suppressAutoHyphens/>
      <w:spacing w:before="85"/>
    </w:pPr>
    <w:rPr>
      <w:rFonts w:ascii="Arial" w:hAnsi="Arial" w:cs="Mangal"/>
      <w:bCs/>
      <w:color w:val="1593CB"/>
      <w:spacing w:val="-6"/>
      <w:kern w:val="1"/>
      <w:sz w:val="16"/>
      <w:szCs w:val="24"/>
      <w:lang w:eastAsia="zh-CN" w:bidi="hi-IN"/>
    </w:rPr>
  </w:style>
  <w:style w:type="paragraph" w:customStyle="1" w:styleId="ECVBusinessSectorRow">
    <w:name w:val="_ECV_BusinessSectorRow"/>
    <w:basedOn w:val="Normal"/>
    <w:rsid w:val="00055382"/>
    <w:pPr>
      <w:widowControl w:val="0"/>
      <w:suppressAutoHyphens/>
    </w:pPr>
    <w:rPr>
      <w:rFonts w:ascii="Arial" w:hAnsi="Arial" w:cs="Mangal"/>
      <w:bCs/>
      <w:color w:val="3F3A38"/>
      <w:spacing w:val="-6"/>
      <w:kern w:val="1"/>
      <w:sz w:val="16"/>
      <w:szCs w:val="24"/>
      <w:lang w:eastAsia="zh-CN" w:bidi="hi-IN"/>
    </w:rPr>
  </w:style>
  <w:style w:type="paragraph" w:customStyle="1" w:styleId="ECVBlueBox">
    <w:name w:val="_ECV_BlueBox"/>
    <w:basedOn w:val="Normal"/>
    <w:rsid w:val="00055382"/>
    <w:pPr>
      <w:widowControl w:val="0"/>
      <w:suppressLineNumbers/>
      <w:suppressAutoHyphens/>
      <w:jc w:val="right"/>
      <w:textAlignment w:val="bottom"/>
    </w:pPr>
    <w:rPr>
      <w:rFonts w:ascii="Arial" w:hAnsi="Arial" w:cs="Mangal"/>
      <w:bCs/>
      <w:color w:val="402C24"/>
      <w:kern w:val="1"/>
      <w:sz w:val="8"/>
      <w:szCs w:val="10"/>
      <w:lang w:eastAsia="zh-CN" w:bidi="hi-IN"/>
    </w:rPr>
  </w:style>
  <w:style w:type="character" w:customStyle="1" w:styleId="UnresolvedMention1">
    <w:name w:val="Unresolved Mention1"/>
    <w:basedOn w:val="DefaultParagraphFont"/>
    <w:uiPriority w:val="99"/>
    <w:semiHidden/>
    <w:unhideWhenUsed/>
    <w:rsid w:val="00055382"/>
    <w:rPr>
      <w:color w:val="605E5C"/>
      <w:shd w:val="clear" w:color="auto" w:fill="E1DFDD"/>
    </w:rPr>
  </w:style>
  <w:style w:type="table" w:customStyle="1" w:styleId="TableGrid2">
    <w:name w:val="Table Grid2"/>
    <w:basedOn w:val="TableNormal"/>
    <w:next w:val="TableGrid"/>
    <w:uiPriority w:val="59"/>
    <w:rsid w:val="00055382"/>
    <w:rPr>
      <w:rFonts w:asciiTheme="minorHAnsi" w:eastAsiaTheme="minorHAnsi" w:hAnsiTheme="minorHAnsi" w:cstheme="minorBidi"/>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055382"/>
    <w:rPr>
      <w:rFonts w:cs="Times New Roman"/>
    </w:rPr>
  </w:style>
  <w:style w:type="table" w:customStyle="1" w:styleId="GridTable5Dark-Accent11">
    <w:name w:val="Grid Table 5 Dark - Accent 11"/>
    <w:basedOn w:val="TableNormal"/>
    <w:uiPriority w:val="50"/>
    <w:rsid w:val="00055382"/>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ListTable3-Accent11">
    <w:name w:val="List Table 3 - Accent 11"/>
    <w:basedOn w:val="TableNormal"/>
    <w:uiPriority w:val="48"/>
    <w:rsid w:val="00055382"/>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GridTable1Light-Accent11">
    <w:name w:val="Grid Table 1 Light - Accent 11"/>
    <w:basedOn w:val="TableNormal"/>
    <w:uiPriority w:val="46"/>
    <w:rsid w:val="00055382"/>
    <w:rPr>
      <w:rFonts w:asciiTheme="minorHAnsi" w:eastAsiaTheme="minorEastAsia"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ListTable4-Accent11">
    <w:name w:val="List Table 4 - Accent 1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character" w:customStyle="1" w:styleId="fontstyle01">
    <w:name w:val="fontstyle01"/>
    <w:basedOn w:val="DefaultParagraphFont"/>
    <w:rsid w:val="00055382"/>
    <w:rPr>
      <w:rFonts w:ascii="CIDFont+F5" w:hAnsi="CIDFont+F5" w:hint="default"/>
      <w:b w:val="0"/>
      <w:bCs w:val="0"/>
      <w:i w:val="0"/>
      <w:iCs w:val="0"/>
      <w:color w:val="050404"/>
      <w:sz w:val="20"/>
      <w:szCs w:val="20"/>
    </w:rPr>
  </w:style>
  <w:style w:type="paragraph" w:customStyle="1" w:styleId="Tabel">
    <w:name w:val="Tabel"/>
    <w:basedOn w:val="Caption"/>
    <w:link w:val="TabelChar"/>
    <w:qFormat/>
    <w:rsid w:val="00055382"/>
    <w:pPr>
      <w:keepNext w:val="0"/>
      <w:framePr w:w="0" w:wrap="auto" w:vAnchor="margin" w:yAlign="inline"/>
      <w:numPr>
        <w:numId w:val="3"/>
      </w:numPr>
      <w:tabs>
        <w:tab w:val="left" w:pos="720"/>
        <w:tab w:val="left" w:pos="810"/>
      </w:tabs>
      <w:suppressAutoHyphens/>
      <w:overflowPunct w:val="0"/>
      <w:autoSpaceDE w:val="0"/>
      <w:autoSpaceDN w:val="0"/>
      <w:adjustRightInd w:val="0"/>
      <w:spacing w:before="120"/>
      <w:ind w:left="284"/>
      <w:jc w:val="both"/>
    </w:pPr>
    <w:rPr>
      <w:rFonts w:eastAsia="Calibri" w:cs="Calibri"/>
      <w:bCs w:val="0"/>
      <w:caps w:val="0"/>
      <w:lang w:eastAsia="ar-SA"/>
    </w:rPr>
  </w:style>
  <w:style w:type="table" w:customStyle="1" w:styleId="PlainTable31">
    <w:name w:val="Plain Table 31"/>
    <w:basedOn w:val="TableNormal"/>
    <w:uiPriority w:val="99"/>
    <w:rsid w:val="00055382"/>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abelChar">
    <w:name w:val="Tabel Char"/>
    <w:basedOn w:val="CaptionChar"/>
    <w:link w:val="Tabel"/>
    <w:rsid w:val="00055382"/>
    <w:rPr>
      <w:rFonts w:asciiTheme="minorHAnsi" w:eastAsia="Calibri" w:hAnsiTheme="minorHAnsi" w:cs="Calibri"/>
      <w:b/>
      <w:caps w:val="0"/>
      <w:color w:val="134753" w:themeColor="text2"/>
      <w:sz w:val="20"/>
      <w:szCs w:val="20"/>
      <w:lang w:val="ro-RO" w:eastAsia="ar-SA"/>
    </w:rPr>
  </w:style>
  <w:style w:type="table" w:customStyle="1" w:styleId="PlainTable51">
    <w:name w:val="Plain Table 51"/>
    <w:basedOn w:val="TableNormal"/>
    <w:uiPriority w:val="45"/>
    <w:rsid w:val="00055382"/>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
    <w:name w:val="Grid Table 1 Light - Accent 51"/>
    <w:basedOn w:val="TableNormal"/>
    <w:uiPriority w:val="46"/>
    <w:rsid w:val="00055382"/>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paragraph" w:customStyle="1" w:styleId="Tiret0">
    <w:name w:val="Tiret 0"/>
    <w:basedOn w:val="Normal"/>
    <w:rsid w:val="00055382"/>
    <w:pPr>
      <w:numPr>
        <w:numId w:val="4"/>
      </w:numPr>
    </w:pPr>
    <w:rPr>
      <w:rFonts w:ascii="Times New Roman" w:eastAsia="Times New Roman" w:hAnsi="Times New Roman" w:cs="Times New Roman"/>
      <w:bCs/>
      <w:sz w:val="24"/>
      <w:szCs w:val="24"/>
    </w:rPr>
  </w:style>
  <w:style w:type="paragraph" w:customStyle="1" w:styleId="astandard3520normal">
    <w:name w:val="a_standard__35__20_normal"/>
    <w:basedOn w:val="Normal"/>
    <w:rsid w:val="00055382"/>
    <w:pPr>
      <w:spacing w:before="100" w:beforeAutospacing="1" w:after="100" w:afterAutospacing="1"/>
    </w:pPr>
    <w:rPr>
      <w:rFonts w:ascii="Times New Roman" w:eastAsia="Times New Roman" w:hAnsi="Times New Roman" w:cs="Times New Roman"/>
      <w:bCs/>
      <w:sz w:val="24"/>
      <w:szCs w:val="24"/>
    </w:rPr>
  </w:style>
  <w:style w:type="paragraph" w:customStyle="1" w:styleId="a3520normaltiret201">
    <w:name w:val="a__35__20_normal_tiret_20_1"/>
    <w:basedOn w:val="Normal"/>
    <w:rsid w:val="00055382"/>
    <w:pPr>
      <w:spacing w:before="100" w:beforeAutospacing="1" w:after="100" w:afterAutospacing="1"/>
    </w:pPr>
    <w:rPr>
      <w:rFonts w:ascii="Times New Roman" w:eastAsia="Times New Roman" w:hAnsi="Times New Roman" w:cs="Times New Roman"/>
      <w:bCs/>
      <w:sz w:val="24"/>
      <w:szCs w:val="24"/>
    </w:rPr>
  </w:style>
  <w:style w:type="character" w:customStyle="1" w:styleId="at1">
    <w:name w:val="a__t1"/>
    <w:basedOn w:val="DefaultParagraphFont"/>
    <w:rsid w:val="00055382"/>
  </w:style>
  <w:style w:type="paragraph" w:styleId="IntenseQuote">
    <w:name w:val="Intense Quote"/>
    <w:basedOn w:val="Normal"/>
    <w:next w:val="Normal"/>
    <w:link w:val="IntenseQuoteChar"/>
    <w:uiPriority w:val="30"/>
    <w:qFormat/>
    <w:rsid w:val="00055382"/>
    <w:pPr>
      <w:pBdr>
        <w:top w:val="single" w:sz="4" w:space="10" w:color="7F7F7F" w:themeColor="accent1"/>
        <w:bottom w:val="single" w:sz="4" w:space="10" w:color="7F7F7F" w:themeColor="accent1"/>
      </w:pBdr>
      <w:suppressAutoHyphens/>
      <w:spacing w:before="360" w:after="360"/>
      <w:ind w:left="864" w:right="864"/>
      <w:jc w:val="center"/>
    </w:pPr>
    <w:rPr>
      <w:rFonts w:eastAsia="Calibri" w:cs="Calibri"/>
      <w:bCs/>
      <w:i/>
      <w:iCs/>
      <w:color w:val="7F7F7F" w:themeColor="accent1"/>
      <w:lang w:eastAsia="ar-SA"/>
    </w:rPr>
  </w:style>
  <w:style w:type="character" w:customStyle="1" w:styleId="IntenseQuoteChar">
    <w:name w:val="Intense Quote Char"/>
    <w:basedOn w:val="DefaultParagraphFont"/>
    <w:link w:val="IntenseQuote"/>
    <w:uiPriority w:val="30"/>
    <w:rsid w:val="00055382"/>
    <w:rPr>
      <w:rFonts w:asciiTheme="minorHAnsi" w:eastAsia="Calibri" w:hAnsiTheme="minorHAnsi" w:cs="Calibri"/>
      <w:i/>
      <w:iCs/>
      <w:color w:val="7F7F7F" w:themeColor="accent1"/>
      <w:sz w:val="20"/>
      <w:szCs w:val="20"/>
      <w:lang w:val="ro-RO" w:eastAsia="ar-SA"/>
    </w:rPr>
  </w:style>
  <w:style w:type="table" w:customStyle="1" w:styleId="GridTable2-Accent51">
    <w:name w:val="Grid Table 2 - Accent 51"/>
    <w:basedOn w:val="TableNormal"/>
    <w:uiPriority w:val="47"/>
    <w:rsid w:val="00055382"/>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character" w:customStyle="1" w:styleId="UnresolvedMention2">
    <w:name w:val="Unresolved Mention2"/>
    <w:basedOn w:val="DefaultParagraphFont"/>
    <w:uiPriority w:val="99"/>
    <w:semiHidden/>
    <w:unhideWhenUsed/>
    <w:rsid w:val="00055382"/>
    <w:rPr>
      <w:color w:val="605E5C"/>
      <w:shd w:val="clear" w:color="auto" w:fill="E1DFDD"/>
    </w:rPr>
  </w:style>
  <w:style w:type="paragraph" w:customStyle="1" w:styleId="Figura">
    <w:name w:val="Figura"/>
    <w:basedOn w:val="Caption"/>
    <w:link w:val="FiguraChar"/>
    <w:autoRedefine/>
    <w:qFormat/>
    <w:rsid w:val="00055382"/>
    <w:pPr>
      <w:keepNext w:val="0"/>
      <w:framePr w:w="0" w:wrap="auto" w:vAnchor="margin" w:yAlign="inline"/>
      <w:numPr>
        <w:numId w:val="5"/>
      </w:numPr>
      <w:tabs>
        <w:tab w:val="left" w:pos="0"/>
      </w:tabs>
      <w:suppressAutoHyphens/>
      <w:overflowPunct w:val="0"/>
      <w:autoSpaceDE w:val="0"/>
      <w:autoSpaceDN w:val="0"/>
      <w:adjustRightInd w:val="0"/>
      <w:spacing w:before="120"/>
      <w:ind w:left="284"/>
      <w:jc w:val="both"/>
    </w:pPr>
    <w:rPr>
      <w:rFonts w:eastAsia="Calibri" w:cs="Calibri"/>
      <w:bCs w:val="0"/>
      <w:caps w:val="0"/>
      <w:szCs w:val="16"/>
      <w:lang w:val="it-IT" w:eastAsia="ar-SA"/>
    </w:rPr>
  </w:style>
  <w:style w:type="character" w:customStyle="1" w:styleId="FiguraChar">
    <w:name w:val="Figura Char"/>
    <w:basedOn w:val="CaptionChar"/>
    <w:link w:val="Figura"/>
    <w:rsid w:val="00055382"/>
    <w:rPr>
      <w:rFonts w:asciiTheme="minorHAnsi" w:eastAsia="Calibri" w:hAnsiTheme="minorHAnsi" w:cs="Calibri"/>
      <w:b/>
      <w:caps w:val="0"/>
      <w:color w:val="134753" w:themeColor="text2"/>
      <w:sz w:val="20"/>
      <w:szCs w:val="16"/>
      <w:lang w:val="it-IT" w:eastAsia="ar-SA"/>
    </w:rPr>
  </w:style>
  <w:style w:type="table" w:customStyle="1" w:styleId="GridTable2-Accent12">
    <w:name w:val="Grid Table 2 - Accent 12"/>
    <w:basedOn w:val="TableNormal"/>
    <w:uiPriority w:val="47"/>
    <w:rsid w:val="00055382"/>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character" w:customStyle="1" w:styleId="UnresolvedMention3">
    <w:name w:val="Unresolved Mention3"/>
    <w:basedOn w:val="DefaultParagraphFont"/>
    <w:uiPriority w:val="99"/>
    <w:semiHidden/>
    <w:unhideWhenUsed/>
    <w:rsid w:val="00055382"/>
    <w:rPr>
      <w:color w:val="605E5C"/>
      <w:shd w:val="clear" w:color="auto" w:fill="E1DFDD"/>
    </w:rPr>
  </w:style>
  <w:style w:type="paragraph" w:customStyle="1" w:styleId="al">
    <w:name w:val="a_l"/>
    <w:basedOn w:val="Normal"/>
    <w:rsid w:val="00055382"/>
    <w:pPr>
      <w:spacing w:before="100" w:beforeAutospacing="1" w:after="100" w:afterAutospacing="1"/>
    </w:pPr>
    <w:rPr>
      <w:rFonts w:ascii="Times New Roman" w:eastAsia="Times New Roman" w:hAnsi="Times New Roman" w:cs="Times New Roman"/>
      <w:bCs/>
      <w:sz w:val="24"/>
      <w:szCs w:val="24"/>
    </w:rPr>
  </w:style>
  <w:style w:type="paragraph" w:customStyle="1" w:styleId="rtejustify">
    <w:name w:val="rtejustify"/>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spar">
    <w:name w:val="s_par"/>
    <w:basedOn w:val="DefaultParagraphFont"/>
    <w:rsid w:val="00055382"/>
  </w:style>
  <w:style w:type="character" w:customStyle="1" w:styleId="slit">
    <w:name w:val="s_lit"/>
    <w:basedOn w:val="DefaultParagraphFont"/>
    <w:rsid w:val="00055382"/>
  </w:style>
  <w:style w:type="character" w:customStyle="1" w:styleId="slitbdy">
    <w:name w:val="s_lit_bdy"/>
    <w:basedOn w:val="DefaultParagraphFont"/>
    <w:rsid w:val="00055382"/>
  </w:style>
  <w:style w:type="character" w:customStyle="1" w:styleId="sden">
    <w:name w:val="s_den"/>
    <w:basedOn w:val="DefaultParagraphFont"/>
    <w:rsid w:val="00055382"/>
  </w:style>
  <w:style w:type="character" w:customStyle="1" w:styleId="shdr">
    <w:name w:val="s_hdr"/>
    <w:basedOn w:val="DefaultParagraphFont"/>
    <w:rsid w:val="00055382"/>
  </w:style>
  <w:style w:type="character" w:customStyle="1" w:styleId="slitttl">
    <w:name w:val="s_lit_ttl"/>
    <w:basedOn w:val="DefaultParagraphFont"/>
    <w:rsid w:val="00055382"/>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055382"/>
    <w:pPr>
      <w:spacing w:line="240" w:lineRule="exact"/>
    </w:pPr>
    <w:rPr>
      <w:rFonts w:cs="Arial"/>
      <w:bCs/>
      <w:vertAlign w:val="superscript"/>
      <w:lang w:val="lt-LT"/>
    </w:rPr>
  </w:style>
  <w:style w:type="paragraph" w:customStyle="1" w:styleId="yiv6930818520msonormal">
    <w:name w:val="yiv6930818520msonormal"/>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UnresolvedMention4">
    <w:name w:val="Unresolved Mention4"/>
    <w:basedOn w:val="DefaultParagraphFont"/>
    <w:uiPriority w:val="99"/>
    <w:semiHidden/>
    <w:unhideWhenUsed/>
    <w:rsid w:val="00055382"/>
    <w:rPr>
      <w:color w:val="605E5C"/>
      <w:shd w:val="clear" w:color="auto" w:fill="E1DFDD"/>
    </w:rPr>
  </w:style>
  <w:style w:type="character" w:customStyle="1" w:styleId="UnresolvedMention5">
    <w:name w:val="Unresolved Mention5"/>
    <w:basedOn w:val="DefaultParagraphFont"/>
    <w:uiPriority w:val="99"/>
    <w:semiHidden/>
    <w:unhideWhenUsed/>
    <w:rsid w:val="00055382"/>
    <w:rPr>
      <w:color w:val="605E5C"/>
      <w:shd w:val="clear" w:color="auto" w:fill="E1DFDD"/>
    </w:rPr>
  </w:style>
  <w:style w:type="table" w:customStyle="1" w:styleId="GridTable4-Accent11">
    <w:name w:val="Grid Table 4 - Accent 1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5Dark1">
    <w:name w:val="Grid Table 5 Dark1"/>
    <w:basedOn w:val="TableNormal"/>
    <w:uiPriority w:val="50"/>
    <w:rsid w:val="00055382"/>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Dtablebody">
    <w:name w:val="LID_table_body"/>
    <w:basedOn w:val="Normal"/>
    <w:link w:val="LIDtablebodyChar"/>
    <w:qFormat/>
    <w:rsid w:val="00155904"/>
    <w:pPr>
      <w:spacing w:before="40" w:after="40"/>
    </w:pPr>
    <w:rPr>
      <w:rFonts w:eastAsia="Times New Roman" w:cs="Arial"/>
      <w:bCs/>
      <w:color w:val="000000" w:themeColor="text1"/>
      <w:sz w:val="18"/>
      <w:szCs w:val="24"/>
    </w:rPr>
  </w:style>
  <w:style w:type="character" w:customStyle="1" w:styleId="LIDtablebodyChar">
    <w:name w:val="LID_table_body Char"/>
    <w:basedOn w:val="DefaultParagraphFont"/>
    <w:link w:val="LIDtablebody"/>
    <w:rsid w:val="00155904"/>
    <w:rPr>
      <w:rFonts w:eastAsia="Times New Roman"/>
      <w:color w:val="000000" w:themeColor="text1"/>
      <w:sz w:val="18"/>
      <w:szCs w:val="24"/>
      <w:lang w:val="ro-RO"/>
    </w:rPr>
  </w:style>
  <w:style w:type="paragraph" w:customStyle="1" w:styleId="LIDTabelbullet">
    <w:name w:val="LID Tabel_bullet"/>
    <w:basedOn w:val="LIDtablebody"/>
    <w:link w:val="LIDTabelbulletChar"/>
    <w:qFormat/>
    <w:rsid w:val="00155904"/>
    <w:pPr>
      <w:numPr>
        <w:numId w:val="17"/>
      </w:numPr>
      <w:spacing w:before="50" w:after="50"/>
    </w:pPr>
    <w:rPr>
      <w:rFonts w:eastAsia="Arial"/>
    </w:rPr>
  </w:style>
  <w:style w:type="character" w:customStyle="1" w:styleId="LIDTabelbulletChar">
    <w:name w:val="LID Tabel_bullet Char"/>
    <w:basedOn w:val="LIDtablebodyChar"/>
    <w:link w:val="LIDTabelbullet"/>
    <w:rsid w:val="00055382"/>
    <w:rPr>
      <w:rFonts w:asciiTheme="minorHAnsi" w:eastAsia="Arial" w:hAnsiTheme="minorHAnsi"/>
      <w:bCs/>
      <w:color w:val="000000" w:themeColor="text1"/>
      <w:sz w:val="18"/>
      <w:szCs w:val="24"/>
      <w:lang w:val="ro-RO"/>
    </w:rPr>
  </w:style>
  <w:style w:type="paragraph" w:customStyle="1" w:styleId="EYheading2">
    <w:name w:val="EY_heading_2"/>
    <w:basedOn w:val="Normal"/>
    <w:qFormat/>
    <w:rsid w:val="00055382"/>
    <w:pPr>
      <w:keepNext/>
      <w:numPr>
        <w:ilvl w:val="1"/>
        <w:numId w:val="17"/>
      </w:numPr>
      <w:tabs>
        <w:tab w:val="left" w:pos="0"/>
      </w:tabs>
      <w:outlineLvl w:val="1"/>
    </w:pPr>
    <w:rPr>
      <w:rFonts w:ascii="Arial" w:eastAsia="Times New Roman" w:hAnsi="Arial" w:cs="Arial"/>
      <w:bCs/>
      <w:color w:val="747480"/>
      <w:kern w:val="12"/>
      <w:sz w:val="28"/>
      <w:szCs w:val="24"/>
    </w:rPr>
  </w:style>
  <w:style w:type="paragraph" w:customStyle="1" w:styleId="EYheading3">
    <w:name w:val="EY_heading 3"/>
    <w:basedOn w:val="Normal"/>
    <w:qFormat/>
    <w:rsid w:val="00055382"/>
    <w:pPr>
      <w:numPr>
        <w:ilvl w:val="2"/>
        <w:numId w:val="17"/>
      </w:numPr>
      <w:tabs>
        <w:tab w:val="left" w:pos="709"/>
        <w:tab w:val="left" w:pos="993"/>
      </w:tabs>
      <w:outlineLvl w:val="2"/>
    </w:pPr>
    <w:rPr>
      <w:rFonts w:ascii="Arial" w:eastAsia="Times New Roman" w:hAnsi="Arial" w:cs="Arial"/>
      <w:bCs/>
      <w:color w:val="747480"/>
      <w:kern w:val="12"/>
      <w:sz w:val="26"/>
      <w:szCs w:val="24"/>
    </w:rPr>
  </w:style>
  <w:style w:type="paragraph" w:customStyle="1" w:styleId="EYheading4">
    <w:name w:val="EY_heading 4"/>
    <w:basedOn w:val="Normal"/>
    <w:qFormat/>
    <w:rsid w:val="00055382"/>
    <w:pPr>
      <w:keepNext/>
      <w:numPr>
        <w:ilvl w:val="3"/>
        <w:numId w:val="17"/>
      </w:numPr>
      <w:tabs>
        <w:tab w:val="left" w:pos="426"/>
        <w:tab w:val="num" w:pos="851"/>
      </w:tabs>
      <w:outlineLvl w:val="3"/>
    </w:pPr>
    <w:rPr>
      <w:rFonts w:ascii="Arial" w:eastAsia="Times New Roman" w:hAnsi="Arial" w:cs="Arial"/>
      <w:bCs/>
      <w:color w:val="747480"/>
      <w:kern w:val="12"/>
      <w:sz w:val="26"/>
      <w:szCs w:val="24"/>
    </w:rPr>
  </w:style>
  <w:style w:type="table" w:customStyle="1" w:styleId="Civittatable1">
    <w:name w:val="Civitta table1"/>
    <w:basedOn w:val="TableNormal"/>
    <w:uiPriority w:val="99"/>
    <w:rsid w:val="00055382"/>
    <w:pPr>
      <w:spacing w:before="60" w:after="60"/>
    </w:pPr>
    <w:rPr>
      <w:rFonts w:cs="Cambria"/>
      <w:bCs/>
      <w:sz w:val="20"/>
    </w:rPr>
    <w:tblPr>
      <w:tblStyleRowBandSize w:val="1"/>
      <w:tblInd w:w="11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pPr>
        <w:wordWrap/>
        <w:spacing w:beforeLines="0" w:before="60" w:beforeAutospacing="0" w:afterLines="0" w:after="60" w:afterAutospacing="0"/>
        <w:jc w:val="left"/>
      </w:pPr>
      <w:rPr>
        <w:rFonts w:ascii="Calibri" w:hAnsi="Calibri"/>
        <w:caps/>
        <w:smallCaps w:val="0"/>
        <w:color w:val="FFFFFF"/>
        <w:sz w:val="20"/>
      </w:rPr>
      <w:tblPr/>
      <w:trPr>
        <w:tblHeader/>
      </w:trPr>
      <w:tcPr>
        <w:shd w:val="clear" w:color="auto" w:fill="134753"/>
      </w:tcPr>
    </w:tblStylePr>
    <w:tblStylePr w:type="band1Horz">
      <w:tblPr/>
      <w:tcPr>
        <w:shd w:val="clear" w:color="auto" w:fill="F2F2F2"/>
      </w:tcPr>
    </w:tblStylePr>
    <w:tblStylePr w:type="band2Horz">
      <w:tblPr/>
      <w:tcPr>
        <w:shd w:val="clear" w:color="auto" w:fill="F2F2F2"/>
      </w:tcPr>
    </w:tblStylePr>
  </w:style>
  <w:style w:type="paragraph" w:customStyle="1" w:styleId="paragraph">
    <w:name w:val="paragraph"/>
    <w:basedOn w:val="Normal"/>
    <w:rsid w:val="00055382"/>
    <w:pPr>
      <w:spacing w:before="100" w:beforeAutospacing="1" w:after="100" w:afterAutospacing="1"/>
    </w:pPr>
    <w:rPr>
      <w:rFonts w:ascii="Times New Roman" w:eastAsia="Times New Roman" w:hAnsi="Times New Roman" w:cs="Times New Roman"/>
      <w:bCs/>
      <w:sz w:val="24"/>
      <w:szCs w:val="24"/>
      <w:lang w:eastAsia="en-GB"/>
    </w:rPr>
  </w:style>
  <w:style w:type="character" w:customStyle="1" w:styleId="normaltextrun">
    <w:name w:val="normaltextrun"/>
    <w:basedOn w:val="DefaultParagraphFont"/>
    <w:rsid w:val="00055382"/>
  </w:style>
  <w:style w:type="character" w:customStyle="1" w:styleId="eop">
    <w:name w:val="eop"/>
    <w:basedOn w:val="DefaultParagraphFont"/>
    <w:rsid w:val="00055382"/>
  </w:style>
  <w:style w:type="paragraph" w:customStyle="1" w:styleId="EYtableheaderwhile">
    <w:name w:val="EY_table_header_while"/>
    <w:basedOn w:val="Normal"/>
    <w:link w:val="EYtableheaderwhileChar"/>
    <w:qFormat/>
    <w:rsid w:val="00055382"/>
    <w:pPr>
      <w:spacing w:before="60" w:after="60"/>
    </w:pPr>
    <w:rPr>
      <w:rFonts w:ascii="Arial" w:eastAsia="Times New Roman" w:hAnsi="Arial" w:cs="Arial"/>
      <w:b/>
      <w:color w:val="FFFFFF" w:themeColor="background1"/>
      <w:sz w:val="18"/>
      <w:szCs w:val="24"/>
    </w:rPr>
  </w:style>
  <w:style w:type="character" w:customStyle="1" w:styleId="EYtableheaderwhileChar">
    <w:name w:val="EY_table_header_while Char"/>
    <w:basedOn w:val="DefaultParagraphFont"/>
    <w:link w:val="EYtableheaderwhile"/>
    <w:rsid w:val="00055382"/>
    <w:rPr>
      <w:rFonts w:ascii="Arial" w:eastAsia="Times New Roman" w:hAnsi="Arial"/>
      <w:b/>
      <w:bCs/>
      <w:color w:val="FFFFFF" w:themeColor="background1"/>
      <w:sz w:val="18"/>
      <w:szCs w:val="24"/>
      <w:lang w:val="ro-RO"/>
    </w:rPr>
  </w:style>
  <w:style w:type="paragraph" w:customStyle="1" w:styleId="NormalparaRE">
    <w:name w:val="Normal para RE"/>
    <w:basedOn w:val="Normal"/>
    <w:autoRedefine/>
    <w:rsid w:val="00E36CB3"/>
    <w:pPr>
      <w:widowControl w:val="0"/>
    </w:pPr>
    <w:rPr>
      <w:rFonts w:eastAsia="Calibri" w:cstheme="minorHAnsi"/>
      <w:bCs/>
      <w:lang w:eastAsia="ar-SA"/>
    </w:rPr>
  </w:style>
  <w:style w:type="paragraph" w:customStyle="1" w:styleId="REFootnote">
    <w:name w:val="RE Footnote"/>
    <w:basedOn w:val="FootnoteText"/>
    <w:link w:val="REFootnoteChar"/>
    <w:qFormat/>
    <w:rsid w:val="00055382"/>
    <w:pPr>
      <w:spacing w:after="120"/>
    </w:pPr>
    <w:rPr>
      <w:rFonts w:eastAsiaTheme="minorEastAsia"/>
      <w:bCs/>
      <w:sz w:val="16"/>
      <w:szCs w:val="16"/>
    </w:rPr>
  </w:style>
  <w:style w:type="character" w:customStyle="1" w:styleId="REFootnoteChar">
    <w:name w:val="RE Footnote Char"/>
    <w:basedOn w:val="FootnoteTextChar"/>
    <w:link w:val="REFootnote"/>
    <w:rsid w:val="00055382"/>
    <w:rPr>
      <w:rFonts w:asciiTheme="minorHAnsi" w:eastAsiaTheme="minorEastAsia" w:hAnsiTheme="minorHAnsi" w:cstheme="minorBidi"/>
      <w:bCs w:val="0"/>
      <w:sz w:val="16"/>
      <w:szCs w:val="16"/>
      <w:lang w:val="ro-RO" w:eastAsia="ja-JP"/>
    </w:rPr>
  </w:style>
  <w:style w:type="paragraph" w:customStyle="1" w:styleId="REBulletgrey">
    <w:name w:val="RE Bullet grey"/>
    <w:basedOn w:val="ListParagraph"/>
    <w:qFormat/>
    <w:rsid w:val="00055382"/>
    <w:pPr>
      <w:numPr>
        <w:numId w:val="7"/>
      </w:numPr>
      <w:shd w:val="clear" w:color="auto" w:fill="F2F2F2" w:themeFill="background1" w:themeFillShade="F2"/>
      <w:overflowPunct w:val="0"/>
      <w:autoSpaceDE w:val="0"/>
      <w:autoSpaceDN w:val="0"/>
      <w:adjustRightInd w:val="0"/>
      <w:spacing w:after="200" w:line="276" w:lineRule="auto"/>
    </w:pPr>
    <w:rPr>
      <w:rFonts w:eastAsia="Calibri"/>
      <w:bCs/>
      <w:lang w:eastAsia="ar-SA"/>
    </w:rPr>
  </w:style>
  <w:style w:type="paragraph" w:customStyle="1" w:styleId="REBulletsimple">
    <w:name w:val="RE Bullet simple"/>
    <w:basedOn w:val="ListParagraph"/>
    <w:autoRedefine/>
    <w:qFormat/>
    <w:rsid w:val="00005813"/>
    <w:pPr>
      <w:widowControl w:val="0"/>
      <w:numPr>
        <w:numId w:val="20"/>
      </w:numPr>
      <w:tabs>
        <w:tab w:val="left" w:pos="360"/>
      </w:tabs>
      <w:suppressAutoHyphens/>
      <w:autoSpaceDE w:val="0"/>
      <w:autoSpaceDN w:val="0"/>
      <w:adjustRightInd w:val="0"/>
      <w:spacing w:after="60"/>
    </w:pPr>
    <w:rPr>
      <w:rFonts w:cs="Times New Roman"/>
    </w:rPr>
  </w:style>
  <w:style w:type="paragraph" w:customStyle="1" w:styleId="RENumberedsimple">
    <w:name w:val="RE Numbered simple"/>
    <w:basedOn w:val="Normal"/>
    <w:qFormat/>
    <w:rsid w:val="00055382"/>
    <w:pPr>
      <w:numPr>
        <w:numId w:val="6"/>
      </w:numPr>
      <w:suppressAutoHyphens/>
      <w:autoSpaceDE w:val="0"/>
      <w:autoSpaceDN w:val="0"/>
      <w:adjustRightInd w:val="0"/>
    </w:pPr>
    <w:rPr>
      <w:rFonts w:eastAsia="Calibri" w:cs="Times New Roman"/>
      <w:bCs/>
      <w:lang w:eastAsia="ar-SA"/>
    </w:rPr>
  </w:style>
  <w:style w:type="paragraph" w:customStyle="1" w:styleId="REItemabove">
    <w:name w:val="RE Item above"/>
    <w:basedOn w:val="ListParagraph"/>
    <w:link w:val="REItemaboveChar"/>
    <w:autoRedefine/>
    <w:qFormat/>
    <w:rsid w:val="00CC6E36"/>
    <w:pPr>
      <w:widowControl w:val="0"/>
      <w:tabs>
        <w:tab w:val="left" w:pos="0"/>
      </w:tabs>
      <w:autoSpaceDE w:val="0"/>
      <w:autoSpaceDN w:val="0"/>
      <w:adjustRightInd w:val="0"/>
    </w:pPr>
    <w:rPr>
      <w:b/>
      <w:bCs/>
      <w:caps/>
      <w:color w:val="134753" w:themeColor="text2"/>
    </w:rPr>
  </w:style>
  <w:style w:type="paragraph" w:customStyle="1" w:styleId="REItembelow">
    <w:name w:val="RE Item below"/>
    <w:basedOn w:val="Normal"/>
    <w:autoRedefine/>
    <w:qFormat/>
    <w:rsid w:val="00584FB8"/>
    <w:pPr>
      <w:widowControl w:val="0"/>
      <w:tabs>
        <w:tab w:val="left" w:pos="360"/>
      </w:tabs>
      <w:autoSpaceDE w:val="0"/>
      <w:autoSpaceDN w:val="0"/>
      <w:adjustRightInd w:val="0"/>
      <w:ind w:left="284"/>
      <w:jc w:val="right"/>
    </w:pPr>
    <w:rPr>
      <w:rFonts w:cs="Calibri"/>
      <w:bCs/>
      <w:i/>
      <w:iCs/>
      <w:sz w:val="18"/>
      <w:szCs w:val="16"/>
    </w:rPr>
  </w:style>
  <w:style w:type="character" w:customStyle="1" w:styleId="REItemaboveChar">
    <w:name w:val="RE Item above Char"/>
    <w:basedOn w:val="DefaultParagraphFont"/>
    <w:link w:val="REItemabove"/>
    <w:rsid w:val="00CC6E36"/>
    <w:rPr>
      <w:rFonts w:asciiTheme="minorHAnsi" w:hAnsiTheme="minorHAnsi" w:cs="Cambria"/>
      <w:b/>
      <w:caps/>
      <w:color w:val="134753" w:themeColor="text2"/>
      <w:lang w:val="ro-RO" w:eastAsia="ja-JP"/>
    </w:rPr>
  </w:style>
  <w:style w:type="character" w:styleId="IntenseEmphasis">
    <w:name w:val="Intense Emphasis"/>
    <w:aliases w:val="RE Intense Emphasis"/>
    <w:basedOn w:val="DefaultParagraphFont"/>
    <w:uiPriority w:val="21"/>
    <w:qFormat/>
    <w:rsid w:val="00055382"/>
    <w:rPr>
      <w:i/>
      <w:iCs/>
      <w:color w:val="7F7F7F" w:themeColor="accent1"/>
    </w:rPr>
  </w:style>
  <w:style w:type="table" w:customStyle="1" w:styleId="GridTable41">
    <w:name w:val="Grid Table 4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6">
    <w:name w:val="Unresolved Mention6"/>
    <w:basedOn w:val="DefaultParagraphFont"/>
    <w:uiPriority w:val="99"/>
    <w:semiHidden/>
    <w:unhideWhenUsed/>
    <w:rsid w:val="00055382"/>
    <w:rPr>
      <w:color w:val="605E5C"/>
      <w:shd w:val="clear" w:color="auto" w:fill="E1DFDD"/>
    </w:rPr>
  </w:style>
  <w:style w:type="table" w:customStyle="1" w:styleId="GridTable4-Accent12">
    <w:name w:val="Grid Table 4 - Accent 12"/>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listparagraph0">
    <w:name w:val="listparagraph"/>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file">
    <w:name w:val="file"/>
    <w:basedOn w:val="DefaultParagraphFont"/>
    <w:rsid w:val="00055382"/>
  </w:style>
  <w:style w:type="character" w:customStyle="1" w:styleId="cmg">
    <w:name w:val="cmg"/>
    <w:basedOn w:val="DefaultParagraphFont"/>
    <w:rsid w:val="00055382"/>
  </w:style>
  <w:style w:type="character" w:customStyle="1" w:styleId="sartttl">
    <w:name w:val="s_art_ttl"/>
    <w:basedOn w:val="DefaultParagraphFont"/>
    <w:rsid w:val="00055382"/>
  </w:style>
  <w:style w:type="character" w:customStyle="1" w:styleId="saln">
    <w:name w:val="s_aln"/>
    <w:basedOn w:val="DefaultParagraphFont"/>
    <w:rsid w:val="00055382"/>
  </w:style>
  <w:style w:type="character" w:customStyle="1" w:styleId="salnttl">
    <w:name w:val="s_aln_ttl"/>
    <w:basedOn w:val="DefaultParagraphFont"/>
    <w:rsid w:val="00055382"/>
  </w:style>
  <w:style w:type="character" w:customStyle="1" w:styleId="salnbdy">
    <w:name w:val="s_aln_bdy"/>
    <w:basedOn w:val="DefaultParagraphFont"/>
    <w:rsid w:val="00055382"/>
  </w:style>
  <w:style w:type="table" w:customStyle="1" w:styleId="PROPStyle">
    <w:name w:val="PROP Style"/>
    <w:basedOn w:val="TableNormal"/>
    <w:uiPriority w:val="99"/>
    <w:rsid w:val="00055382"/>
    <w:rPr>
      <w:rFonts w:ascii="EYInterstate Light" w:eastAsia="Times New Roman" w:hAnsi="EYInterstate Light" w:cs="Times New Roman"/>
      <w:sz w:val="16"/>
      <w:szCs w:val="20"/>
      <w:lang w:val="en-US"/>
    </w:r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rPr>
        <w:rFonts w:ascii="Calibri Light" w:hAnsi="Calibri Light"/>
        <w:b/>
        <w:sz w:val="16"/>
      </w:rPr>
      <w:tblPr/>
      <w:tcPr>
        <w:shd w:val="clear" w:color="auto" w:fill="FFC000"/>
      </w:tcPr>
    </w:tblStylePr>
  </w:style>
  <w:style w:type="character" w:customStyle="1" w:styleId="leaf">
    <w:name w:val="leaf"/>
    <w:basedOn w:val="DefaultParagraphFont"/>
    <w:rsid w:val="00055382"/>
  </w:style>
  <w:style w:type="table" w:customStyle="1" w:styleId="PlainTable21">
    <w:name w:val="Plain Table 21"/>
    <w:basedOn w:val="TableNormal"/>
    <w:uiPriority w:val="42"/>
    <w:rsid w:val="00055382"/>
    <w:rPr>
      <w:rFonts w:asciiTheme="minorHAnsi" w:eastAsiaTheme="minorHAnsi" w:hAnsiTheme="minorHAnsi" w:cstheme="minorBidi"/>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1">
    <w:name w:val="Comment Text Char1"/>
    <w:basedOn w:val="DefaultParagraphFont"/>
    <w:uiPriority w:val="99"/>
    <w:semiHidden/>
    <w:rsid w:val="00055382"/>
    <w:rPr>
      <w:lang w:val="en-GB" w:bidi="he-IL"/>
    </w:rPr>
  </w:style>
  <w:style w:type="character" w:customStyle="1" w:styleId="UnresolvedMention7">
    <w:name w:val="Unresolved Mention7"/>
    <w:basedOn w:val="DefaultParagraphFont"/>
    <w:uiPriority w:val="99"/>
    <w:semiHidden/>
    <w:unhideWhenUsed/>
    <w:rsid w:val="00055382"/>
    <w:rPr>
      <w:color w:val="605E5C"/>
      <w:shd w:val="clear" w:color="auto" w:fill="E1DFDD"/>
    </w:rPr>
  </w:style>
  <w:style w:type="table" w:customStyle="1" w:styleId="ListTable3-Accent51">
    <w:name w:val="List Table 3 - Accent 51"/>
    <w:basedOn w:val="TableNormal"/>
    <w:uiPriority w:val="48"/>
    <w:rsid w:val="00055382"/>
    <w:rPr>
      <w:rFonts w:asciiTheme="minorHAnsi" w:eastAsiaTheme="minorHAnsi" w:hAnsiTheme="minorHAnsi" w:cstheme="minorBidi"/>
      <w:lang w:val="ro-RO"/>
    </w:rPr>
    <w:tblPr>
      <w:tblStyleRowBandSize w:val="1"/>
      <w:tblStyleColBandSize w:val="1"/>
      <w:tblBorders>
        <w:top w:val="single" w:sz="4" w:space="0" w:color="ABCD3A" w:themeColor="accent5"/>
        <w:left w:val="single" w:sz="4" w:space="0" w:color="ABCD3A" w:themeColor="accent5"/>
        <w:bottom w:val="single" w:sz="4" w:space="0" w:color="ABCD3A" w:themeColor="accent5"/>
        <w:right w:val="single" w:sz="4" w:space="0" w:color="ABCD3A" w:themeColor="accent5"/>
      </w:tblBorders>
    </w:tblPr>
    <w:tblStylePr w:type="firstRow">
      <w:rPr>
        <w:b/>
        <w:bCs/>
        <w:color w:val="FFFFFF" w:themeColor="background1"/>
      </w:rPr>
      <w:tblPr/>
      <w:tcPr>
        <w:shd w:val="clear" w:color="auto" w:fill="ABCD3A" w:themeFill="accent5"/>
      </w:tcPr>
    </w:tblStylePr>
    <w:tblStylePr w:type="lastRow">
      <w:rPr>
        <w:b/>
        <w:bCs/>
      </w:rPr>
      <w:tblPr/>
      <w:tcPr>
        <w:tcBorders>
          <w:top w:val="double" w:sz="4" w:space="0" w:color="ABCD3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CD3A" w:themeColor="accent5"/>
          <w:right w:val="single" w:sz="4" w:space="0" w:color="ABCD3A" w:themeColor="accent5"/>
        </w:tcBorders>
      </w:tcPr>
    </w:tblStylePr>
    <w:tblStylePr w:type="band1Horz">
      <w:tblPr/>
      <w:tcPr>
        <w:tcBorders>
          <w:top w:val="single" w:sz="4" w:space="0" w:color="ABCD3A" w:themeColor="accent5"/>
          <w:bottom w:val="single" w:sz="4" w:space="0" w:color="ABCD3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CD3A" w:themeColor="accent5"/>
          <w:left w:val="nil"/>
        </w:tcBorders>
      </w:tcPr>
    </w:tblStylePr>
    <w:tblStylePr w:type="swCell">
      <w:tblPr/>
      <w:tcPr>
        <w:tcBorders>
          <w:top w:val="double" w:sz="4" w:space="0" w:color="ABCD3A" w:themeColor="accent5"/>
          <w:right w:val="nil"/>
        </w:tcBorders>
      </w:tcPr>
    </w:tblStylePr>
  </w:style>
  <w:style w:type="paragraph" w:customStyle="1" w:styleId="Heading22">
    <w:name w:val="Heading 2.2"/>
    <w:basedOn w:val="Heading2"/>
    <w:link w:val="Heading22Char"/>
    <w:qFormat/>
    <w:rsid w:val="00055382"/>
    <w:pPr>
      <w:numPr>
        <w:numId w:val="8"/>
      </w:numPr>
      <w:pBdr>
        <w:bottom w:val="dotted" w:sz="4" w:space="1" w:color="7F7F7F"/>
      </w:pBdr>
      <w:suppressAutoHyphens/>
      <w:spacing w:before="0" w:after="120" w:line="250" w:lineRule="exact"/>
    </w:pPr>
    <w:rPr>
      <w:rFonts w:eastAsia="Times New Roman" w:cs="Times New Roman"/>
      <w:b w:val="0"/>
      <w:bCs/>
      <w:caps w:val="0"/>
      <w:color w:val="7F7F7F" w:themeColor="accent1"/>
      <w:kern w:val="1"/>
      <w:sz w:val="28"/>
      <w:lang w:eastAsia="ar-SA"/>
    </w:rPr>
  </w:style>
  <w:style w:type="character" w:customStyle="1" w:styleId="Heading22Char">
    <w:name w:val="Heading 2.2 Char"/>
    <w:basedOn w:val="DefaultParagraphFont"/>
    <w:link w:val="Heading22"/>
    <w:rsid w:val="00055382"/>
    <w:rPr>
      <w:rFonts w:asciiTheme="minorHAnsi" w:eastAsia="Times New Roman" w:hAnsiTheme="minorHAnsi" w:cs="Times New Roman"/>
      <w:bCs/>
      <w:color w:val="7F7F7F" w:themeColor="accent1"/>
      <w:kern w:val="1"/>
      <w:sz w:val="28"/>
      <w:szCs w:val="32"/>
      <w:lang w:val="ro-RO" w:eastAsia="ar-SA"/>
    </w:rPr>
  </w:style>
  <w:style w:type="character" w:customStyle="1" w:styleId="FootnoteTextChar1">
    <w:name w:val="Footnote Text Char1"/>
    <w:basedOn w:val="DefaultParagraphFont"/>
    <w:uiPriority w:val="99"/>
    <w:semiHidden/>
    <w:rsid w:val="00055382"/>
    <w:rPr>
      <w:sz w:val="20"/>
      <w:szCs w:val="20"/>
    </w:rPr>
  </w:style>
  <w:style w:type="paragraph" w:customStyle="1" w:styleId="Char2">
    <w:name w:val="Char2"/>
    <w:basedOn w:val="Normal"/>
    <w:uiPriority w:val="99"/>
    <w:rsid w:val="00055382"/>
    <w:pPr>
      <w:spacing w:line="240" w:lineRule="exact"/>
    </w:pPr>
    <w:rPr>
      <w:bCs/>
      <w:vertAlign w:val="superscript"/>
    </w:rPr>
  </w:style>
  <w:style w:type="paragraph" w:customStyle="1" w:styleId="BoldCIVITTALightBlue">
    <w:name w:val="Bold_CIVITTA Light Blue"/>
    <w:basedOn w:val="Normal"/>
    <w:link w:val="BoldCIVITTALightBlueChar"/>
    <w:qFormat/>
    <w:rsid w:val="00055382"/>
    <w:pPr>
      <w:spacing w:after="0"/>
      <w:contextualSpacing/>
    </w:pPr>
    <w:rPr>
      <w:b/>
      <w:color w:val="134753" w:themeColor="accent2"/>
    </w:rPr>
  </w:style>
  <w:style w:type="character" w:customStyle="1" w:styleId="BoldCIVITTALightBlueChar">
    <w:name w:val="Bold_CIVITTA Light Blue Char"/>
    <w:basedOn w:val="DefaultParagraphFont"/>
    <w:link w:val="BoldCIVITTALightBlue"/>
    <w:rsid w:val="00055382"/>
    <w:rPr>
      <w:rFonts w:asciiTheme="minorHAnsi" w:hAnsiTheme="minorHAnsi" w:cs="Cambria"/>
      <w:b/>
      <w:bCs/>
      <w:color w:val="134753" w:themeColor="accent2"/>
      <w:lang w:val="ro-RO" w:eastAsia="ja-JP"/>
    </w:rPr>
  </w:style>
  <w:style w:type="table" w:customStyle="1" w:styleId="GridTable3-Accent11">
    <w:name w:val="Grid Table 3 - Accent 11"/>
    <w:basedOn w:val="TableNormal"/>
    <w:uiPriority w:val="48"/>
    <w:rsid w:val="00055382"/>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1Light-Accent12">
    <w:name w:val="Grid Table 1 Light - Accent 12"/>
    <w:basedOn w:val="TableNormal"/>
    <w:uiPriority w:val="46"/>
    <w:rsid w:val="00055382"/>
    <w:rPr>
      <w:rFonts w:asciiTheme="minorHAnsi" w:eastAsiaTheme="minorHAnsi"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Tabelgril1Luminos-Accentuare11">
    <w:name w:val="Tabel grilă 1 Luminos - Accentuare 11"/>
    <w:basedOn w:val="TableNormal"/>
    <w:next w:val="GridTable1Light-Accent12"/>
    <w:uiPriority w:val="46"/>
    <w:rsid w:val="00055382"/>
    <w:rPr>
      <w:rFonts w:asciiTheme="minorHAnsi" w:eastAsiaTheme="minorHAnsi"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paragraph" w:customStyle="1" w:styleId="yiv7742709576ydp1a027006yiv9755272118m77378882217891542msolistparagraph">
    <w:name w:val="yiv7742709576ydp1a027006yiv9755272118m_77378882217891542msolistparagraph"/>
    <w:basedOn w:val="Normal"/>
    <w:qFormat/>
    <w:rsid w:val="00055382"/>
    <w:pPr>
      <w:spacing w:beforeAutospacing="1" w:afterAutospacing="1"/>
    </w:pPr>
    <w:rPr>
      <w:rFonts w:ascii="Times New Roman" w:eastAsia="Times New Roman" w:hAnsi="Times New Roman" w:cs="Times New Roman"/>
      <w:bCs/>
      <w:sz w:val="24"/>
      <w:szCs w:val="24"/>
    </w:rPr>
  </w:style>
  <w:style w:type="paragraph" w:customStyle="1" w:styleId="m-3854751701249801992msolistparagraph">
    <w:name w:val="m_-3854751701249801992msolistparagraph"/>
    <w:basedOn w:val="Normal"/>
    <w:rsid w:val="00055382"/>
    <w:pPr>
      <w:spacing w:before="100" w:beforeAutospacing="1" w:after="100" w:afterAutospacing="1"/>
    </w:pPr>
    <w:rPr>
      <w:rFonts w:cs="Calibri"/>
      <w:bCs/>
    </w:rPr>
  </w:style>
  <w:style w:type="table" w:customStyle="1" w:styleId="GridTable5Dark-Accent51">
    <w:name w:val="Grid Table 5 Dark - Accent 51"/>
    <w:basedOn w:val="TableNormal"/>
    <w:uiPriority w:val="50"/>
    <w:rsid w:val="00055382"/>
    <w:rPr>
      <w:rFonts w:asciiTheme="minorHAnsi" w:eastAsiaTheme="minorHAnsi" w:hAnsiTheme="minorHAnsi" w:cstheme="minorBidi"/>
      <w:lang w:val="ro-R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paragraph" w:customStyle="1" w:styleId="BVIfnrCharCharCharCharCharCharCharCharCharCharCharCharCharCharCharCharCharCharCharChar">
    <w:name w:val="BVI fnr Char Char Char Char Char Char Char Char Char Char Char Char Char Char Char Char Char Char Char Char"/>
    <w:aliases w:val="ftref Char Char Char Char Char Char Char Char Char Char Char Char Char Char Char Char Char Char Char Char Char Char Char"/>
    <w:basedOn w:val="Normal"/>
    <w:next w:val="Normal"/>
    <w:uiPriority w:val="99"/>
    <w:rsid w:val="00055382"/>
    <w:pPr>
      <w:spacing w:line="240" w:lineRule="exact"/>
    </w:pPr>
    <w:rPr>
      <w:bCs/>
      <w:vertAlign w:val="superscript"/>
    </w:rPr>
  </w:style>
  <w:style w:type="table" w:customStyle="1" w:styleId="ListTable2-Accent11">
    <w:name w:val="List Table 2 - Accent 11"/>
    <w:basedOn w:val="TableNormal"/>
    <w:uiPriority w:val="47"/>
    <w:rsid w:val="00055382"/>
    <w:pPr>
      <w:jc w:val="both"/>
    </w:pPr>
    <w:rPr>
      <w:rFonts w:asciiTheme="minorHAnsi" w:eastAsiaTheme="minorHAnsi" w:hAnsiTheme="minorHAnsi" w:cstheme="minorBidi"/>
      <w:lang w:val="en-GB"/>
    </w:rPr>
    <w:tblPr>
      <w:tblStyleRowBandSize w:val="1"/>
      <w:tblStyleColBandSize w:val="1"/>
      <w:tblBorders>
        <w:top w:val="single" w:sz="4" w:space="0" w:color="B2B2B2" w:themeColor="accent1" w:themeTint="99"/>
        <w:bottom w:val="single" w:sz="4" w:space="0" w:color="B2B2B2" w:themeColor="accent1" w:themeTint="99"/>
        <w:insideH w:val="single" w:sz="4" w:space="0" w:color="B2B2B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32">
    <w:name w:val="Grid Table 4 - Accent 32"/>
    <w:basedOn w:val="TableNormal"/>
    <w:uiPriority w:val="49"/>
    <w:rsid w:val="00055382"/>
    <w:rPr>
      <w:rFonts w:asciiTheme="minorHAnsi" w:hAnsiTheme="minorHAnsi" w:cs="Cambria"/>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insideV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insideV w:val="nil"/>
        </w:tcBorders>
        <w:shd w:val="clear" w:color="auto" w:fill="3CA1BC" w:themeFill="accent3"/>
      </w:tcPr>
    </w:tblStylePr>
    <w:tblStylePr w:type="lastRow">
      <w:rPr>
        <w:b/>
        <w:bCs/>
      </w:rPr>
      <w:tblPr/>
      <w:tcPr>
        <w:tcBorders>
          <w:top w:val="double" w:sz="4" w:space="0" w:color="3CA1BC" w:themeColor="accent3"/>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table" w:customStyle="1" w:styleId="ListTable4-Accent31">
    <w:name w:val="List Table 4 - Accent 3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tcBorders>
        <w:shd w:val="clear" w:color="auto" w:fill="3CA1BC" w:themeFill="accent3"/>
      </w:tcPr>
    </w:tblStylePr>
    <w:tblStylePr w:type="lastRow">
      <w:rPr>
        <w:b/>
        <w:bCs/>
      </w:rPr>
      <w:tblPr/>
      <w:tcPr>
        <w:tcBorders>
          <w:top w:val="double" w:sz="4" w:space="0" w:color="3CA1BC" w:themeColor="accent3"/>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paragraph" w:customStyle="1" w:styleId="nova-e-listitem">
    <w:name w:val="nova-e-list__item"/>
    <w:basedOn w:val="Normal"/>
    <w:rsid w:val="00055382"/>
    <w:pPr>
      <w:spacing w:before="100" w:beforeAutospacing="1" w:after="100" w:afterAutospacing="1"/>
    </w:pPr>
    <w:rPr>
      <w:rFonts w:ascii="Times New Roman" w:eastAsia="Times New Roman" w:hAnsi="Times New Roman" w:cs="Times New Roman"/>
      <w:bCs/>
      <w:sz w:val="24"/>
      <w:szCs w:val="24"/>
      <w:lang w:eastAsia="ro-RO"/>
    </w:rPr>
  </w:style>
  <w:style w:type="table" w:customStyle="1" w:styleId="ListTable4-Accent32">
    <w:name w:val="List Table 4 - Accent 32"/>
    <w:basedOn w:val="TableNormal"/>
    <w:uiPriority w:val="49"/>
    <w:rsid w:val="00055382"/>
    <w:rPr>
      <w:rFonts w:asciiTheme="minorHAnsi" w:eastAsiaTheme="minorHAnsi" w:hAnsiTheme="minorHAnsi" w:cstheme="minorBidi"/>
      <w:lang w:val="en-GB"/>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tcBorders>
        <w:shd w:val="clear" w:color="auto" w:fill="3CA1BC" w:themeFill="accent3"/>
      </w:tcPr>
    </w:tblStylePr>
    <w:tblStylePr w:type="lastRow">
      <w:rPr>
        <w:b/>
        <w:bCs/>
      </w:rPr>
      <w:tblPr/>
      <w:tcPr>
        <w:tcBorders>
          <w:top w:val="double" w:sz="4" w:space="0" w:color="87C7D9" w:themeColor="accent3" w:themeTint="99"/>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table" w:customStyle="1" w:styleId="ListTable21">
    <w:name w:val="List Table 21"/>
    <w:basedOn w:val="TableNormal"/>
    <w:uiPriority w:val="47"/>
    <w:rsid w:val="00055382"/>
    <w:rPr>
      <w:rFonts w:asciiTheme="minorHAnsi" w:eastAsiaTheme="minorHAnsi" w:hAnsiTheme="minorHAnsi" w:cstheme="minorBidi"/>
      <w:lang w:val="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51">
    <w:name w:val="Grid Table 6 Colorful - Accent 51"/>
    <w:basedOn w:val="TableNormal"/>
    <w:uiPriority w:val="51"/>
    <w:rsid w:val="00055382"/>
    <w:rPr>
      <w:rFonts w:asciiTheme="minorHAnsi" w:eastAsiaTheme="minorHAnsi" w:hAnsiTheme="minorHAnsi" w:cstheme="minorBidi"/>
      <w:color w:val="819C28" w:themeColor="accent5" w:themeShade="BF"/>
      <w:lang w:val="en-GB"/>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4" w:space="0" w:color="CCE188" w:themeColor="accent5" w:themeTint="99"/>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5Dark-Accent61">
    <w:name w:val="Grid Table 5 Dark - Accent 61"/>
    <w:basedOn w:val="TableNormal"/>
    <w:uiPriority w:val="50"/>
    <w:rsid w:val="00055382"/>
    <w:rPr>
      <w:rFonts w:asciiTheme="minorHAnsi" w:eastAsiaTheme="minorHAnsi" w:hAnsiTheme="minorHAnsi" w:cstheme="minorBidi"/>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C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813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813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813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8133" w:themeFill="accent6"/>
      </w:tcPr>
    </w:tblStylePr>
    <w:tblStylePr w:type="band1Vert">
      <w:tblPr/>
      <w:tcPr>
        <w:shd w:val="clear" w:color="auto" w:fill="BBD9A0" w:themeFill="accent6" w:themeFillTint="66"/>
      </w:tcPr>
    </w:tblStylePr>
    <w:tblStylePr w:type="band1Horz">
      <w:tblPr/>
      <w:tcPr>
        <w:shd w:val="clear" w:color="auto" w:fill="BBD9A0" w:themeFill="accent6" w:themeFillTint="66"/>
      </w:tcPr>
    </w:tblStylePr>
  </w:style>
  <w:style w:type="table" w:customStyle="1" w:styleId="ListTable2-Accent51">
    <w:name w:val="List Table 2 - Accent 51"/>
    <w:basedOn w:val="TableNormal"/>
    <w:uiPriority w:val="47"/>
    <w:rsid w:val="00055382"/>
    <w:rPr>
      <w:rFonts w:asciiTheme="minorHAnsi" w:eastAsiaTheme="minorHAnsi" w:hAnsiTheme="minorHAnsi" w:cstheme="minorBidi"/>
      <w:lang w:val="en-GB"/>
    </w:rPr>
    <w:tblPr>
      <w:tblStyleRowBandSize w:val="1"/>
      <w:tblStyleColBandSize w:val="1"/>
      <w:tblBorders>
        <w:top w:val="single" w:sz="4" w:space="0" w:color="CCE188" w:themeColor="accent5" w:themeTint="99"/>
        <w:bottom w:val="single" w:sz="4" w:space="0" w:color="CCE188" w:themeColor="accent5" w:themeTint="99"/>
        <w:insideH w:val="single" w:sz="4" w:space="0" w:color="CCE18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ListTable7Colorful-Accent51">
    <w:name w:val="List Table 7 Colorful - Accent 51"/>
    <w:basedOn w:val="TableNormal"/>
    <w:uiPriority w:val="52"/>
    <w:rsid w:val="00055382"/>
    <w:rPr>
      <w:rFonts w:asciiTheme="minorHAnsi" w:eastAsiaTheme="minorHAnsi" w:hAnsiTheme="minorHAnsi" w:cstheme="minorBidi"/>
      <w:color w:val="819C28" w:themeColor="accent5"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CD3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CD3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CD3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CD3A" w:themeColor="accent5"/>
        </w:tcBorders>
        <w:shd w:val="clear" w:color="auto" w:fill="FFFFFF" w:themeFill="background1"/>
      </w:tcPr>
    </w:tblStylePr>
    <w:tblStylePr w:type="band1Vert">
      <w:tblPr/>
      <w:tcPr>
        <w:shd w:val="clear" w:color="auto" w:fill="EEF5D7" w:themeFill="accent5" w:themeFillTint="33"/>
      </w:tcPr>
    </w:tblStylePr>
    <w:tblStylePr w:type="band1Horz">
      <w:tblPr/>
      <w:tcPr>
        <w:shd w:val="clear" w:color="auto" w:fill="EEF5D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55382"/>
    <w:rPr>
      <w:rFonts w:asciiTheme="minorHAnsi" w:eastAsiaTheme="minorEastAsia" w:hAnsiTheme="minorHAnsi" w:cstheme="minorBidi"/>
      <w:color w:val="5F5F5F" w:themeColor="accent1" w:themeShade="BF"/>
      <w:sz w:val="24"/>
      <w:szCs w:val="24"/>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accent1"/>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11">
    <w:name w:val="Grid Table 7 Colorful - Accent 11"/>
    <w:basedOn w:val="TableNormal"/>
    <w:uiPriority w:val="52"/>
    <w:rsid w:val="00055382"/>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6Colorful-Accent11">
    <w:name w:val="Grid Table 6 Colorful - Accent 11"/>
    <w:basedOn w:val="TableNormal"/>
    <w:uiPriority w:val="51"/>
    <w:rsid w:val="00055382"/>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BodyTable">
    <w:name w:val="Body Table"/>
    <w:basedOn w:val="Normal"/>
    <w:qFormat/>
    <w:rsid w:val="00055382"/>
    <w:pPr>
      <w:spacing w:after="0"/>
    </w:pPr>
    <w:rPr>
      <w:rFonts w:ascii="Arial" w:hAnsi="Arial"/>
      <w:sz w:val="18"/>
    </w:rPr>
  </w:style>
  <w:style w:type="paragraph" w:customStyle="1" w:styleId="headingtable">
    <w:name w:val="heading table"/>
    <w:basedOn w:val="Normal"/>
    <w:qFormat/>
    <w:rsid w:val="00055382"/>
    <w:pPr>
      <w:spacing w:after="0"/>
    </w:pPr>
    <w:rPr>
      <w:rFonts w:ascii="Arial" w:hAnsi="Arial"/>
      <w:b/>
      <w:bCs/>
      <w:sz w:val="18"/>
    </w:rPr>
  </w:style>
  <w:style w:type="table" w:customStyle="1" w:styleId="PlainTable11">
    <w:name w:val="Plain Table 11"/>
    <w:basedOn w:val="TableNormal"/>
    <w:uiPriority w:val="41"/>
    <w:rsid w:val="00055382"/>
    <w:rPr>
      <w:rFonts w:asciiTheme="minorHAnsi" w:eastAsiaTheme="minorHAnsi"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Reference">
    <w:name w:val="Intense Reference"/>
    <w:basedOn w:val="DefaultParagraphFont"/>
    <w:uiPriority w:val="32"/>
    <w:qFormat/>
    <w:rsid w:val="0088444B"/>
    <w:rPr>
      <w:b/>
      <w:bCs/>
      <w:smallCaps/>
      <w:color w:val="2897B1" w:themeColor="accent4" w:themeShade="80"/>
      <w:spacing w:val="5"/>
    </w:rPr>
  </w:style>
  <w:style w:type="numbering" w:customStyle="1" w:styleId="Headings">
    <w:name w:val="Headings"/>
    <w:uiPriority w:val="99"/>
    <w:rsid w:val="00055382"/>
  </w:style>
  <w:style w:type="paragraph" w:customStyle="1" w:styleId="CVRelevantXPPre-Civitta">
    <w:name w:val="CV_Relevant XP Pre-Civitta"/>
    <w:basedOn w:val="ListParagraph"/>
    <w:rsid w:val="00055382"/>
    <w:pPr>
      <w:spacing w:after="0" w:line="276" w:lineRule="auto"/>
      <w:ind w:left="714" w:hanging="357"/>
    </w:pPr>
    <w:rPr>
      <w:bCs/>
    </w:rPr>
  </w:style>
  <w:style w:type="table" w:customStyle="1" w:styleId="GridTable4-Accent51">
    <w:name w:val="Grid Table 4 - Accent 5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paragraph" w:styleId="EndnoteText">
    <w:name w:val="endnote text"/>
    <w:basedOn w:val="Normal"/>
    <w:link w:val="EndnoteTextChar"/>
    <w:uiPriority w:val="99"/>
    <w:semiHidden/>
    <w:unhideWhenUsed/>
    <w:rsid w:val="00055382"/>
    <w:pPr>
      <w:suppressAutoHyphens/>
      <w:spacing w:after="0"/>
    </w:pPr>
    <w:rPr>
      <w:rFonts w:eastAsia="Calibri" w:cs="Calibri"/>
      <w:bCs/>
      <w:lang w:eastAsia="ar-SA"/>
    </w:rPr>
  </w:style>
  <w:style w:type="character" w:customStyle="1" w:styleId="EndnoteTextChar">
    <w:name w:val="Endnote Text Char"/>
    <w:basedOn w:val="DefaultParagraphFont"/>
    <w:link w:val="EndnoteText"/>
    <w:uiPriority w:val="99"/>
    <w:semiHidden/>
    <w:rsid w:val="00055382"/>
    <w:rPr>
      <w:rFonts w:asciiTheme="minorHAnsi" w:eastAsia="Calibri" w:hAnsiTheme="minorHAnsi" w:cs="Calibri"/>
      <w:sz w:val="20"/>
      <w:szCs w:val="20"/>
      <w:lang w:val="ro-RO" w:eastAsia="ar-SA"/>
    </w:rPr>
  </w:style>
  <w:style w:type="character" w:styleId="EndnoteReference">
    <w:name w:val="endnote reference"/>
    <w:basedOn w:val="DefaultParagraphFont"/>
    <w:uiPriority w:val="99"/>
    <w:semiHidden/>
    <w:unhideWhenUsed/>
    <w:rsid w:val="00055382"/>
    <w:rPr>
      <w:vertAlign w:val="superscript"/>
    </w:rPr>
  </w:style>
  <w:style w:type="table" w:customStyle="1" w:styleId="GridTable4-Accent21">
    <w:name w:val="Grid Table 4 - Accent 21"/>
    <w:basedOn w:val="TableNormal"/>
    <w:uiPriority w:val="49"/>
    <w:rsid w:val="00055382"/>
    <w:rPr>
      <w:rFonts w:eastAsia="Calibri" w:cs="Times New Roman"/>
      <w:bCs/>
      <w:sz w:val="20"/>
      <w:szCs w:val="20"/>
      <w:lang w:val="en-US"/>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color w:val="FFFFFF"/>
      </w:rPr>
      <w:tblPr/>
      <w:tcPr>
        <w:tcBorders>
          <w:top w:val="single" w:sz="4" w:space="0" w:color="134753"/>
          <w:left w:val="single" w:sz="4" w:space="0" w:color="134753"/>
          <w:bottom w:val="single" w:sz="4" w:space="0" w:color="134753"/>
          <w:right w:val="single" w:sz="4" w:space="0" w:color="134753"/>
          <w:insideH w:val="nil"/>
          <w:insideV w:val="nil"/>
        </w:tcBorders>
        <w:shd w:val="clear" w:color="auto" w:fill="134753"/>
      </w:tcPr>
    </w:tblStylePr>
    <w:tblStylePr w:type="lastRow">
      <w:rPr>
        <w:b/>
        <w:bCs/>
      </w:rPr>
      <w:tblPr/>
      <w:tcPr>
        <w:tcBorders>
          <w:top w:val="double" w:sz="4" w:space="0" w:color="134753"/>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customStyle="1" w:styleId="GridTable4-Accent110000">
    <w:name w:val="Grid Table 4 - Accent 110000"/>
    <w:basedOn w:val="TableNormal"/>
    <w:next w:val="TableNormal"/>
    <w:uiPriority w:val="49"/>
    <w:rsid w:val="00055382"/>
    <w:rPr>
      <w:rFonts w:asciiTheme="minorHAnsi" w:eastAsiaTheme="minorEastAsia" w:hAnsiTheme="minorHAnsi" w:cstheme="minorBidi"/>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111">
    <w:name w:val="Grid Table 4 - Accent 111"/>
    <w:basedOn w:val="TableNormal"/>
    <w:uiPriority w:val="49"/>
    <w:rsid w:val="00055382"/>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paragraph" w:customStyle="1" w:styleId="tabel0">
    <w:name w:val="tabel"/>
    <w:basedOn w:val="Caption"/>
    <w:link w:val="tabelCaracter"/>
    <w:autoRedefine/>
    <w:qFormat/>
    <w:rsid w:val="00055382"/>
    <w:pPr>
      <w:framePr w:w="0" w:wrap="auto" w:vAnchor="margin" w:yAlign="inline"/>
      <w:spacing w:before="0"/>
      <w:jc w:val="both"/>
    </w:pPr>
    <w:rPr>
      <w:rFonts w:asciiTheme="majorHAnsi" w:hAnsiTheme="majorHAnsi" w:cstheme="majorHAnsi"/>
      <w:bCs w:val="0"/>
      <w:caps w:val="0"/>
    </w:rPr>
  </w:style>
  <w:style w:type="character" w:customStyle="1" w:styleId="tabelCaracter">
    <w:name w:val="tabel Caracter"/>
    <w:basedOn w:val="DefaultParagraphFont"/>
    <w:link w:val="tabel0"/>
    <w:rsid w:val="00055382"/>
    <w:rPr>
      <w:rFonts w:asciiTheme="majorHAnsi" w:eastAsiaTheme="minorHAnsi" w:hAnsiTheme="majorHAnsi" w:cstheme="majorHAnsi"/>
      <w:b/>
      <w:bCs/>
      <w:color w:val="134753" w:themeColor="text2"/>
      <w:sz w:val="20"/>
      <w:szCs w:val="20"/>
      <w:lang w:val="ro-RO"/>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uiPriority w:val="99"/>
    <w:rsid w:val="00B63AB0"/>
    <w:pPr>
      <w:spacing w:before="110" w:line="240" w:lineRule="exact"/>
    </w:pPr>
    <w:rPr>
      <w:bCs/>
      <w:vertAlign w:val="superscript"/>
    </w:rPr>
  </w:style>
  <w:style w:type="character" w:customStyle="1" w:styleId="UnresolvedMention8">
    <w:name w:val="Unresolved Mention8"/>
    <w:basedOn w:val="DefaultParagraphFont"/>
    <w:uiPriority w:val="99"/>
    <w:semiHidden/>
    <w:unhideWhenUsed/>
    <w:rsid w:val="00EB45E5"/>
    <w:rPr>
      <w:color w:val="605E5C"/>
      <w:shd w:val="clear" w:color="auto" w:fill="E1DFDD"/>
    </w:rPr>
  </w:style>
  <w:style w:type="table" w:styleId="GridTable5Dark-Accent1">
    <w:name w:val="Grid Table 5 Dark Accent 1"/>
    <w:basedOn w:val="TableNormal"/>
    <w:uiPriority w:val="50"/>
    <w:rsid w:val="00693E6C"/>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styleId="ListTable3-Accent1">
    <w:name w:val="List Table 3 Accent 1"/>
    <w:basedOn w:val="TableNormal"/>
    <w:uiPriority w:val="48"/>
    <w:rsid w:val="00693E6C"/>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styleId="GridTable1Light-Accent1">
    <w:name w:val="Grid Table 1 Light Accent 1"/>
    <w:basedOn w:val="TableNormal"/>
    <w:uiPriority w:val="46"/>
    <w:rsid w:val="00693E6C"/>
    <w:rPr>
      <w:rFonts w:asciiTheme="minorHAnsi" w:eastAsiaTheme="minorEastAsia"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styleId="PlainTable3">
    <w:name w:val="Plain Table 3"/>
    <w:basedOn w:val="TableNormal"/>
    <w:uiPriority w:val="99"/>
    <w:rsid w:val="00693E6C"/>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93E6C"/>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693E6C"/>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693E6C"/>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styleId="GridTable2-Accent1">
    <w:name w:val="Grid Table 2 Accent 1"/>
    <w:basedOn w:val="TableNormal"/>
    <w:uiPriority w:val="47"/>
    <w:rsid w:val="00693E6C"/>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styleId="GridTable4-Accent5">
    <w:name w:val="Grid Table 4 Accent 5"/>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styleId="GridTable4-Accent1">
    <w:name w:val="Grid Table 4 Accent 1"/>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styleId="GridTable5Dark-Accent5">
    <w:name w:val="Grid Table 5 Dark Accent 5"/>
    <w:basedOn w:val="TableNormal"/>
    <w:uiPriority w:val="50"/>
    <w:rsid w:val="00693E6C"/>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paragraph" w:customStyle="1" w:styleId="text">
    <w:name w:val="text"/>
    <w:basedOn w:val="Normal"/>
    <w:link w:val="textCaracter"/>
    <w:qFormat/>
    <w:rsid w:val="00693E6C"/>
    <w:pPr>
      <w:numPr>
        <w:numId w:val="10"/>
      </w:numPr>
      <w:suppressAutoHyphens/>
      <w:contextualSpacing/>
    </w:pPr>
    <w:rPr>
      <w:rFonts w:eastAsia="Calibri" w:cs="Calibri"/>
      <w:bCs/>
      <w:lang w:eastAsia="ar-SA"/>
    </w:rPr>
  </w:style>
  <w:style w:type="character" w:customStyle="1" w:styleId="textCaracter">
    <w:name w:val="text Caracter"/>
    <w:basedOn w:val="DefaultParagraphFont"/>
    <w:link w:val="text"/>
    <w:rsid w:val="00693E6C"/>
    <w:rPr>
      <w:rFonts w:asciiTheme="minorHAnsi" w:eastAsia="Calibri" w:hAnsiTheme="minorHAnsi" w:cs="Calibri"/>
      <w:bCs/>
      <w:lang w:val="ro-RO" w:eastAsia="ar-SA"/>
    </w:rPr>
  </w:style>
  <w:style w:type="table" w:styleId="GridTable4">
    <w:name w:val="Grid Table 4"/>
    <w:basedOn w:val="TableNormal"/>
    <w:uiPriority w:val="49"/>
    <w:rsid w:val="00693E6C"/>
    <w:rPr>
      <w:rFonts w:asciiTheme="minorHAnsi" w:eastAsiaTheme="minorHAnsi" w:hAnsiTheme="minorHAnsi" w:cstheme="minorBidi"/>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Paranormal">
    <w:name w:val="RE Para normal"/>
    <w:basedOn w:val="Normal"/>
    <w:qFormat/>
    <w:rsid w:val="00693E6C"/>
    <w:pPr>
      <w:suppressAutoHyphens/>
    </w:pPr>
    <w:rPr>
      <w:rFonts w:cs="Calibri"/>
      <w:bCs/>
    </w:rPr>
  </w:style>
  <w:style w:type="table" w:customStyle="1" w:styleId="TableGrid4">
    <w:name w:val="Table Grid4"/>
    <w:basedOn w:val="TableNormal"/>
    <w:next w:val="TableGrid"/>
    <w:uiPriority w:val="59"/>
    <w:rsid w:val="00693E6C"/>
    <w:rPr>
      <w:rFonts w:asciiTheme="minorHAnsi" w:eastAsiaTheme="minorHAnsi" w:hAnsiTheme="minorHAnsi" w:cstheme="minorBid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ulstildelucru">
    <w:name w:val="Noul stil de lucru"/>
    <w:basedOn w:val="Normal"/>
    <w:link w:val="NoulstildelucruCaracter"/>
    <w:qFormat/>
    <w:rsid w:val="00693E6C"/>
    <w:pPr>
      <w:spacing w:line="276" w:lineRule="auto"/>
      <w:ind w:left="284" w:hanging="284"/>
      <w:contextualSpacing/>
    </w:pPr>
    <w:rPr>
      <w:rFonts w:eastAsia="Calibri" w:cs="Calibri"/>
      <w:bCs/>
      <w:lang w:eastAsia="ar-SA"/>
    </w:rPr>
  </w:style>
  <w:style w:type="character" w:customStyle="1" w:styleId="NoulstildelucruCaracter">
    <w:name w:val="Noul stil de lucru Caracter"/>
    <w:basedOn w:val="DefaultParagraphFont"/>
    <w:link w:val="Noulstildelucru"/>
    <w:rsid w:val="00693E6C"/>
    <w:rPr>
      <w:rFonts w:asciiTheme="minorHAnsi" w:eastAsia="Calibri" w:hAnsiTheme="minorHAnsi" w:cs="Calibri"/>
      <w:sz w:val="20"/>
      <w:szCs w:val="20"/>
      <w:lang w:val="ro-RO" w:eastAsia="ar-SA"/>
    </w:rPr>
  </w:style>
  <w:style w:type="paragraph" w:customStyle="1" w:styleId="REnumerotare">
    <w:name w:val="RE_numerotare"/>
    <w:basedOn w:val="Normal"/>
    <w:link w:val="REnumerotareCaracter"/>
    <w:autoRedefine/>
    <w:qFormat/>
    <w:rsid w:val="00693E6C"/>
    <w:pPr>
      <w:suppressAutoHyphens/>
      <w:ind w:left="1714" w:hanging="360"/>
    </w:pPr>
    <w:rPr>
      <w:rFonts w:eastAsia="Calibri" w:cs="Calibri"/>
      <w:bCs/>
      <w:lang w:eastAsia="ar-SA"/>
    </w:rPr>
  </w:style>
  <w:style w:type="character" w:customStyle="1" w:styleId="REnumerotareCaracter">
    <w:name w:val="RE_numerotare Caracter"/>
    <w:basedOn w:val="DefaultParagraphFont"/>
    <w:link w:val="REnumerotare"/>
    <w:rsid w:val="00693E6C"/>
    <w:rPr>
      <w:rFonts w:eastAsia="Calibri" w:cs="Calibri"/>
      <w:sz w:val="20"/>
      <w:szCs w:val="20"/>
      <w:lang w:val="ro-RO" w:eastAsia="ar-SA"/>
    </w:rPr>
  </w:style>
  <w:style w:type="character" w:customStyle="1" w:styleId="superscript">
    <w:name w:val="superscript"/>
    <w:basedOn w:val="DefaultParagraphFont"/>
    <w:rsid w:val="00693E6C"/>
  </w:style>
  <w:style w:type="table" w:customStyle="1" w:styleId="GridTable42">
    <w:name w:val="Grid Table 42"/>
    <w:basedOn w:val="TableNormal"/>
    <w:uiPriority w:val="49"/>
    <w:rsid w:val="001437FB"/>
    <w:rPr>
      <w:rFonts w:asciiTheme="minorHAnsi" w:eastAsiaTheme="minorHAnsi" w:hAnsiTheme="minorHAnsi" w:cstheme="minorBidi"/>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f0">
    <w:name w:val="pf0"/>
    <w:basedOn w:val="Normal"/>
    <w:rsid w:val="001437FB"/>
    <w:pPr>
      <w:spacing w:before="100" w:beforeAutospacing="1" w:after="100" w:afterAutospacing="1"/>
    </w:pPr>
    <w:rPr>
      <w:rFonts w:ascii="Times New Roman" w:eastAsia="Times New Roman" w:hAnsi="Times New Roman" w:cs="Times New Roman"/>
      <w:bCs/>
      <w:sz w:val="24"/>
      <w:szCs w:val="24"/>
      <w:lang w:eastAsia="ro-RO"/>
    </w:rPr>
  </w:style>
  <w:style w:type="character" w:customStyle="1" w:styleId="cf01">
    <w:name w:val="cf01"/>
    <w:basedOn w:val="DefaultParagraphFont"/>
    <w:rsid w:val="001437FB"/>
    <w:rPr>
      <w:rFonts w:ascii="Segoe UI" w:hAnsi="Segoe UI" w:cs="Segoe UI" w:hint="default"/>
      <w:sz w:val="18"/>
      <w:szCs w:val="18"/>
    </w:rPr>
  </w:style>
  <w:style w:type="numbering" w:customStyle="1" w:styleId="List01">
    <w:name w:val="List 01"/>
    <w:basedOn w:val="NoList"/>
    <w:rsid w:val="001437FB"/>
    <w:pPr>
      <w:numPr>
        <w:numId w:val="9"/>
      </w:numPr>
    </w:pPr>
  </w:style>
  <w:style w:type="table" w:customStyle="1" w:styleId="Tabelgril3-Accentuare12">
    <w:name w:val="Tabel grilă 3 - Accentuare 12"/>
    <w:basedOn w:val="TableNormal"/>
    <w:uiPriority w:val="48"/>
    <w:rsid w:val="001437FB"/>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Tabelgril1Luminos-Accentuare12">
    <w:name w:val="Tabel grilă 1 Luminos - Accentuare 12"/>
    <w:basedOn w:val="TableNormal"/>
    <w:uiPriority w:val="46"/>
    <w:rsid w:val="001437FB"/>
    <w:rPr>
      <w:rFonts w:asciiTheme="minorHAnsi" w:eastAsiaTheme="minorHAnsi"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Tabelgril4-Accentuare12">
    <w:name w:val="Tabel grilă 4 - Accentuare 12"/>
    <w:basedOn w:val="TableNormal"/>
    <w:uiPriority w:val="49"/>
    <w:rsid w:val="001437FB"/>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3-Accentuare13">
    <w:name w:val="Tabel grilă 3 - Accentuare 13"/>
    <w:basedOn w:val="TableNormal"/>
    <w:next w:val="Tabelgril3-Accentuare12"/>
    <w:uiPriority w:val="48"/>
    <w:rsid w:val="001437FB"/>
    <w:tblPr>
      <w:tblStyleRowBandSize w:val="1"/>
      <w:tblStyleColBandSize w:val="1"/>
      <w:tblBorders>
        <w:top w:val="single" w:sz="4" w:space="0" w:color="76CDEE"/>
        <w:left w:val="single" w:sz="4" w:space="0" w:color="76CDEE"/>
        <w:bottom w:val="single" w:sz="4" w:space="0" w:color="76CDEE"/>
        <w:right w:val="single" w:sz="4" w:space="0" w:color="76CDEE"/>
        <w:insideH w:val="single" w:sz="4" w:space="0" w:color="76CDEE"/>
        <w:insideV w:val="single" w:sz="4" w:space="0" w:color="76CDEE"/>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1EEF9"/>
      </w:tcPr>
    </w:tblStylePr>
    <w:tblStylePr w:type="band1Horz">
      <w:tblPr/>
      <w:tcPr>
        <w:shd w:val="clear" w:color="auto" w:fill="D1EEF9"/>
      </w:tcPr>
    </w:tblStylePr>
    <w:tblStylePr w:type="neCell">
      <w:tblPr/>
      <w:tcPr>
        <w:tcBorders>
          <w:bottom w:val="single" w:sz="4" w:space="0" w:color="76CDEE"/>
        </w:tcBorders>
      </w:tcPr>
    </w:tblStylePr>
    <w:tblStylePr w:type="nwCell">
      <w:tblPr/>
      <w:tcPr>
        <w:tcBorders>
          <w:bottom w:val="single" w:sz="4" w:space="0" w:color="76CDEE"/>
        </w:tcBorders>
      </w:tcPr>
    </w:tblStylePr>
    <w:tblStylePr w:type="seCell">
      <w:tblPr/>
      <w:tcPr>
        <w:tcBorders>
          <w:top w:val="single" w:sz="4" w:space="0" w:color="76CDEE"/>
        </w:tcBorders>
      </w:tcPr>
    </w:tblStylePr>
    <w:tblStylePr w:type="swCell">
      <w:tblPr/>
      <w:tcPr>
        <w:tcBorders>
          <w:top w:val="single" w:sz="4" w:space="0" w:color="76CDEE"/>
        </w:tcBorders>
      </w:tcPr>
    </w:tblStylePr>
  </w:style>
  <w:style w:type="paragraph" w:customStyle="1" w:styleId="msonormal0">
    <w:name w:val="msonormal"/>
    <w:basedOn w:val="Normal"/>
    <w:rsid w:val="00B0134A"/>
    <w:pPr>
      <w:spacing w:before="100" w:beforeAutospacing="1" w:after="100" w:afterAutospacing="1"/>
    </w:pPr>
    <w:rPr>
      <w:rFonts w:ascii="Times New Roman" w:eastAsia="Times New Roman" w:hAnsi="Times New Roman" w:cs="Times New Roman"/>
      <w:bCs/>
      <w:sz w:val="24"/>
      <w:szCs w:val="24"/>
    </w:rPr>
  </w:style>
  <w:style w:type="paragraph" w:customStyle="1" w:styleId="xl65">
    <w:name w:val="xl65"/>
    <w:basedOn w:val="Normal"/>
    <w:rsid w:val="00B0134A"/>
    <w:pPr>
      <w:spacing w:before="100" w:beforeAutospacing="1" w:after="100" w:afterAutospacing="1"/>
    </w:pPr>
    <w:rPr>
      <w:rFonts w:ascii="Times New Roman" w:eastAsia="Times New Roman" w:hAnsi="Times New Roman" w:cs="Times New Roman"/>
      <w:b/>
      <w:sz w:val="24"/>
      <w:szCs w:val="24"/>
    </w:rPr>
  </w:style>
  <w:style w:type="paragraph" w:customStyle="1" w:styleId="xl66">
    <w:name w:val="xl66"/>
    <w:basedOn w:val="Normal"/>
    <w:rsid w:val="00B0134A"/>
    <w:pPr>
      <w:spacing w:before="100" w:beforeAutospacing="1" w:after="100" w:afterAutospacing="1"/>
      <w:jc w:val="center"/>
      <w:textAlignment w:val="center"/>
    </w:pPr>
    <w:rPr>
      <w:rFonts w:ascii="Times New Roman" w:eastAsia="Times New Roman" w:hAnsi="Times New Roman" w:cs="Times New Roman"/>
      <w:bCs/>
      <w:sz w:val="24"/>
      <w:szCs w:val="24"/>
    </w:rPr>
  </w:style>
  <w:style w:type="paragraph" w:customStyle="1" w:styleId="xl67">
    <w:name w:val="xl67"/>
    <w:basedOn w:val="Normal"/>
    <w:rsid w:val="00B0134A"/>
    <w:pPr>
      <w:spacing w:before="100" w:beforeAutospacing="1" w:after="100" w:afterAutospacing="1"/>
      <w:jc w:val="center"/>
      <w:textAlignment w:val="center"/>
    </w:pPr>
    <w:rPr>
      <w:rFonts w:ascii="Times New Roman" w:eastAsia="Times New Roman" w:hAnsi="Times New Roman" w:cs="Times New Roman"/>
      <w:b/>
      <w:sz w:val="24"/>
      <w:szCs w:val="24"/>
    </w:rPr>
  </w:style>
  <w:style w:type="paragraph" w:customStyle="1" w:styleId="xl68">
    <w:name w:val="xl68"/>
    <w:basedOn w:val="Normal"/>
    <w:rsid w:val="00B0134A"/>
    <w:pPr>
      <w:spacing w:before="100" w:beforeAutospacing="1" w:after="100" w:afterAutospacing="1"/>
    </w:pPr>
    <w:rPr>
      <w:rFonts w:ascii="Times New Roman" w:eastAsia="Times New Roman" w:hAnsi="Times New Roman" w:cs="Times New Roman"/>
      <w:b/>
      <w:sz w:val="24"/>
      <w:szCs w:val="24"/>
    </w:rPr>
  </w:style>
  <w:style w:type="table" w:customStyle="1" w:styleId="Tabelgril5ntunecat-Accentuare11">
    <w:name w:val="Tabel grilă 5 Întunecat - Accentuare 1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Tabellist3-Accentuare11">
    <w:name w:val="Tabel listă 3 - Accentuare 11"/>
    <w:basedOn w:val="TableNormal"/>
    <w:uiPriority w:val="48"/>
    <w:rsid w:val="00B0134A"/>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Tabellist4-Accentuare11">
    <w:name w:val="Tabel listă 4 - Accentuare 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simplu31">
    <w:name w:val="Tabel simplu 31"/>
    <w:basedOn w:val="TableNormal"/>
    <w:uiPriority w:val="99"/>
    <w:rsid w:val="00B0134A"/>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simplu51">
    <w:name w:val="Tabel simplu 51"/>
    <w:basedOn w:val="TableNormal"/>
    <w:uiPriority w:val="45"/>
    <w:rsid w:val="00B0134A"/>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gril1Luminos-Accentuare51">
    <w:name w:val="Tabel grilă 1 Luminos - Accentuare 51"/>
    <w:basedOn w:val="TableNormal"/>
    <w:uiPriority w:val="46"/>
    <w:rsid w:val="00B0134A"/>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Tabelgril2-Accentuare51">
    <w:name w:val="Tabel grilă 2 - Accentuare 51"/>
    <w:basedOn w:val="TableNormal"/>
    <w:uiPriority w:val="47"/>
    <w:rsid w:val="00B0134A"/>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gril2-Accentuare11">
    <w:name w:val="Tabel grilă 2 - Accentuare 11"/>
    <w:basedOn w:val="TableNormal"/>
    <w:uiPriority w:val="47"/>
    <w:rsid w:val="00B0134A"/>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4-Accentuare51">
    <w:name w:val="Tabel grilă 4 - Accentuare 5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gril4-Accentuare11">
    <w:name w:val="Tabel grilă 4 - Accentuare 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insideV w:val="nil"/>
        </w:tcBorders>
        <w:shd w:val="clear" w:color="auto" w:fill="7F7F7F" w:themeFill="accent1"/>
      </w:tcPr>
    </w:tblStylePr>
    <w:tblStylePr w:type="lastRow">
      <w:rPr>
        <w:b/>
        <w:bCs/>
      </w:rPr>
      <w:tblPr/>
      <w:tcPr>
        <w:tcBorders>
          <w:top w:val="double" w:sz="4" w:space="0" w:color="7F7F7F" w:themeColor="accent1"/>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5ntunecat-Accentuare51">
    <w:name w:val="Tabel grilă 5 Întunecat - Accentuare 5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table" w:customStyle="1" w:styleId="Tabelgril7Colorat-Accentuare11">
    <w:name w:val="Tabel grilă 7 Colorat - Accentuare 11"/>
    <w:basedOn w:val="TableNormal"/>
    <w:uiPriority w:val="52"/>
    <w:rsid w:val="00B0134A"/>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numbering" w:customStyle="1" w:styleId="NoList1">
    <w:name w:val="No List1"/>
    <w:next w:val="NoList"/>
    <w:uiPriority w:val="99"/>
    <w:semiHidden/>
    <w:unhideWhenUsed/>
    <w:rsid w:val="00B0134A"/>
  </w:style>
  <w:style w:type="table" w:customStyle="1" w:styleId="TableGrid3">
    <w:name w:val="Table Grid3"/>
    <w:basedOn w:val="TableNormal"/>
    <w:next w:val="TableGrid"/>
    <w:uiPriority w:val="39"/>
    <w:rsid w:val="00B0134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1">
    <w:name w:val="Grid Table 2 - Accent 111"/>
    <w:basedOn w:val="TableNormal"/>
    <w:uiPriority w:val="47"/>
    <w:rsid w:val="00B0134A"/>
    <w:pPr>
      <w:jc w:val="both"/>
    </w:pPr>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leGrid11">
    <w:name w:val="Table Grid11"/>
    <w:basedOn w:val="TableNormal"/>
    <w:next w:val="TableGrid"/>
    <w:uiPriority w:val="39"/>
    <w:rsid w:val="00B0134A"/>
    <w:rPr>
      <w:rFonts w:ascii="Times New Roman" w:eastAsia="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next w:val="LightShading-Accent1"/>
    <w:uiPriority w:val="60"/>
    <w:rsid w:val="00B0134A"/>
    <w:rPr>
      <w:rFonts w:asciiTheme="minorHAnsi" w:eastAsiaTheme="minorHAnsi" w:hAnsiTheme="minorHAnsi" w:cstheme="minorBidi"/>
      <w:color w:val="5F5F5F" w:themeColor="accent1" w:themeShade="BF"/>
      <w:lang w:val="en-US"/>
    </w:rPr>
    <w:tblPr>
      <w:tblStyleRowBandSize w:val="1"/>
      <w:tblStyleColBandSize w:val="1"/>
      <w:tblBorders>
        <w:top w:val="single" w:sz="8" w:space="0" w:color="7F7F7F" w:themeColor="accent1"/>
        <w:bottom w:val="single" w:sz="8" w:space="0" w:color="7F7F7F" w:themeColor="accent1"/>
      </w:tblBorders>
    </w:tblPr>
    <w:tblStylePr w:type="fir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lastRow">
      <w:pPr>
        <w:spacing w:before="0" w:after="0" w:line="240" w:lineRule="auto"/>
      </w:pPr>
      <w:rPr>
        <w:b/>
        <w:bCs/>
      </w:rPr>
      <w:tblPr/>
      <w:tcPr>
        <w:tcBorders>
          <w:top w:val="single" w:sz="8" w:space="0" w:color="7F7F7F" w:themeColor="accent1"/>
          <w:left w:val="nil"/>
          <w:bottom w:val="single" w:sz="8" w:space="0" w:color="7F7F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1" w:themeFillTint="3F"/>
      </w:tcPr>
    </w:tblStylePr>
    <w:tblStylePr w:type="band1Horz">
      <w:tblPr/>
      <w:tcPr>
        <w:tcBorders>
          <w:left w:val="nil"/>
          <w:right w:val="nil"/>
          <w:insideH w:val="nil"/>
          <w:insideV w:val="nil"/>
        </w:tcBorders>
        <w:shd w:val="clear" w:color="auto" w:fill="DFDFDF" w:themeFill="accent1" w:themeFillTint="3F"/>
      </w:tcPr>
    </w:tblStylePr>
  </w:style>
  <w:style w:type="table" w:customStyle="1" w:styleId="LightList-Accent21">
    <w:name w:val="Light List - Accent 21"/>
    <w:basedOn w:val="TableNormal"/>
    <w:next w:val="LightList-Accent2"/>
    <w:uiPriority w:val="61"/>
    <w:rsid w:val="00B0134A"/>
    <w:rPr>
      <w:rFonts w:asciiTheme="minorHAnsi" w:eastAsiaTheme="minorHAnsi" w:hAnsiTheme="minorHAnsi" w:cstheme="minorBidi"/>
      <w:lang w:val="en-US"/>
    </w:rPr>
    <w:tblPr>
      <w:tblStyleRowBandSize w:val="1"/>
      <w:tblStyleColBandSize w:val="1"/>
      <w:tblBorders>
        <w:top w:val="single" w:sz="8" w:space="0" w:color="134753" w:themeColor="accent2"/>
        <w:left w:val="single" w:sz="8" w:space="0" w:color="134753" w:themeColor="accent2"/>
        <w:bottom w:val="single" w:sz="8" w:space="0" w:color="134753" w:themeColor="accent2"/>
        <w:right w:val="single" w:sz="8" w:space="0" w:color="134753" w:themeColor="accent2"/>
      </w:tblBorders>
    </w:tblPr>
    <w:tblStylePr w:type="firstRow">
      <w:pPr>
        <w:spacing w:before="0" w:after="0" w:line="240" w:lineRule="auto"/>
      </w:pPr>
      <w:rPr>
        <w:b/>
        <w:bCs/>
        <w:color w:val="FFFFFF" w:themeColor="background1"/>
      </w:rPr>
      <w:tblPr/>
      <w:tcPr>
        <w:shd w:val="clear" w:color="auto" w:fill="134753" w:themeFill="accent2"/>
      </w:tcPr>
    </w:tblStylePr>
    <w:tblStylePr w:type="lastRow">
      <w:pPr>
        <w:spacing w:before="0" w:after="0" w:line="240" w:lineRule="auto"/>
      </w:pPr>
      <w:rPr>
        <w:b/>
        <w:bCs/>
      </w:rPr>
      <w:tblPr/>
      <w:tcPr>
        <w:tcBorders>
          <w:top w:val="double" w:sz="6" w:space="0" w:color="134753" w:themeColor="accent2"/>
          <w:left w:val="single" w:sz="8" w:space="0" w:color="134753" w:themeColor="accent2"/>
          <w:bottom w:val="single" w:sz="8" w:space="0" w:color="134753" w:themeColor="accent2"/>
          <w:right w:val="single" w:sz="8" w:space="0" w:color="134753" w:themeColor="accent2"/>
        </w:tcBorders>
      </w:tcPr>
    </w:tblStylePr>
    <w:tblStylePr w:type="firstCol">
      <w:rPr>
        <w:b/>
        <w:bCs/>
      </w:rPr>
    </w:tblStylePr>
    <w:tblStylePr w:type="lastCol">
      <w:rPr>
        <w:b/>
        <w:bCs/>
      </w:rPr>
    </w:tblStylePr>
    <w:tblStylePr w:type="band1Vert">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tblStylePr w:type="band1Horz">
      <w:tblPr/>
      <w:tcPr>
        <w:tcBorders>
          <w:top w:val="single" w:sz="8" w:space="0" w:color="134753" w:themeColor="accent2"/>
          <w:left w:val="single" w:sz="8" w:space="0" w:color="134753" w:themeColor="accent2"/>
          <w:bottom w:val="single" w:sz="8" w:space="0" w:color="134753" w:themeColor="accent2"/>
          <w:right w:val="single" w:sz="8" w:space="0" w:color="134753" w:themeColor="accent2"/>
        </w:tcBorders>
      </w:tcPr>
    </w:tblStylePr>
  </w:style>
  <w:style w:type="table" w:customStyle="1" w:styleId="MediumGrid1-Accent41">
    <w:name w:val="Medium Grid 1 - Accent 41"/>
    <w:basedOn w:val="TableNormal"/>
    <w:next w:val="MediumGrid1-Accent4"/>
    <w:uiPriority w:val="67"/>
    <w:rsid w:val="00B0134A"/>
    <w:rPr>
      <w:rFonts w:asciiTheme="minorHAnsi" w:eastAsiaTheme="minorHAnsi" w:hAnsiTheme="minorHAnsi" w:cstheme="minorBidi"/>
      <w:lang w:val="en-US"/>
    </w:rPr>
    <w:tblPr>
      <w:tblStyleRowBandSize w:val="1"/>
      <w:tblStyleColBandSize w:val="1"/>
      <w:tblBorders>
        <w:top w:val="single" w:sz="8" w:space="0" w:color="D1EDF4" w:themeColor="accent4" w:themeTint="BF"/>
        <w:left w:val="single" w:sz="8" w:space="0" w:color="D1EDF4" w:themeColor="accent4" w:themeTint="BF"/>
        <w:bottom w:val="single" w:sz="8" w:space="0" w:color="D1EDF4" w:themeColor="accent4" w:themeTint="BF"/>
        <w:right w:val="single" w:sz="8" w:space="0" w:color="D1EDF4" w:themeColor="accent4" w:themeTint="BF"/>
        <w:insideH w:val="single" w:sz="8" w:space="0" w:color="D1EDF4" w:themeColor="accent4" w:themeTint="BF"/>
        <w:insideV w:val="single" w:sz="8" w:space="0" w:color="D1EDF4" w:themeColor="accent4" w:themeTint="BF"/>
      </w:tblBorders>
    </w:tblPr>
    <w:tcPr>
      <w:shd w:val="clear" w:color="auto" w:fill="EFF9FB" w:themeFill="accent4" w:themeFillTint="3F"/>
    </w:tcPr>
    <w:tblStylePr w:type="firstRow">
      <w:rPr>
        <w:b/>
        <w:bCs/>
      </w:rPr>
    </w:tblStylePr>
    <w:tblStylePr w:type="lastRow">
      <w:rPr>
        <w:b/>
        <w:bCs/>
      </w:rPr>
      <w:tblPr/>
      <w:tcPr>
        <w:tcBorders>
          <w:top w:val="single" w:sz="18" w:space="0" w:color="D1EDF4" w:themeColor="accent4" w:themeTint="BF"/>
        </w:tcBorders>
      </w:tcPr>
    </w:tblStylePr>
    <w:tblStylePr w:type="firstCol">
      <w:rPr>
        <w:b/>
        <w:bCs/>
      </w:rPr>
    </w:tblStylePr>
    <w:tblStylePr w:type="lastCol">
      <w:rPr>
        <w:b/>
        <w:bCs/>
      </w:rPr>
    </w:tblStylePr>
    <w:tblStylePr w:type="band1Vert">
      <w:tblPr/>
      <w:tcPr>
        <w:shd w:val="clear" w:color="auto" w:fill="E0F3F8" w:themeFill="accent4" w:themeFillTint="7F"/>
      </w:tcPr>
    </w:tblStylePr>
    <w:tblStylePr w:type="band1Horz">
      <w:tblPr/>
      <w:tcPr>
        <w:shd w:val="clear" w:color="auto" w:fill="E0F3F8" w:themeFill="accent4" w:themeFillTint="7F"/>
      </w:tcPr>
    </w:tblStylePr>
  </w:style>
  <w:style w:type="table" w:customStyle="1" w:styleId="MediumGrid1-Accent11">
    <w:name w:val="Medium Grid 1 - Accent 11"/>
    <w:basedOn w:val="TableNormal"/>
    <w:next w:val="MediumGrid1-Accent1"/>
    <w:uiPriority w:val="67"/>
    <w:rsid w:val="00B0134A"/>
    <w:rPr>
      <w:rFonts w:asciiTheme="minorHAnsi" w:eastAsiaTheme="minorHAnsi" w:hAnsiTheme="minorHAnsi" w:cstheme="minorBidi"/>
      <w:lang w:val="en-US"/>
    </w:rPr>
    <w:tblPr>
      <w:tblStyleRowBandSize w:val="1"/>
      <w:tblStyleColBandSize w:val="1"/>
      <w:tblBorders>
        <w:top w:val="single" w:sz="8" w:space="0" w:color="9F9F9F" w:themeColor="accent1" w:themeTint="BF"/>
        <w:left w:val="single" w:sz="8" w:space="0" w:color="9F9F9F" w:themeColor="accent1" w:themeTint="BF"/>
        <w:bottom w:val="single" w:sz="8" w:space="0" w:color="9F9F9F" w:themeColor="accent1" w:themeTint="BF"/>
        <w:right w:val="single" w:sz="8" w:space="0" w:color="9F9F9F" w:themeColor="accent1" w:themeTint="BF"/>
        <w:insideH w:val="single" w:sz="8" w:space="0" w:color="9F9F9F" w:themeColor="accent1" w:themeTint="BF"/>
        <w:insideV w:val="single" w:sz="8" w:space="0" w:color="9F9F9F" w:themeColor="accent1" w:themeTint="BF"/>
      </w:tblBorders>
    </w:tblPr>
    <w:tcPr>
      <w:shd w:val="clear" w:color="auto" w:fill="DFDFDF" w:themeFill="accent1" w:themeFillTint="3F"/>
    </w:tcPr>
    <w:tblStylePr w:type="firstRow">
      <w:rPr>
        <w:b/>
        <w:bCs/>
      </w:rPr>
    </w:tblStylePr>
    <w:tblStylePr w:type="lastRow">
      <w:rPr>
        <w:b/>
        <w:bCs/>
      </w:rPr>
      <w:tblPr/>
      <w:tcPr>
        <w:tcBorders>
          <w:top w:val="single" w:sz="18" w:space="0" w:color="9F9F9F" w:themeColor="accent1" w:themeTint="BF"/>
        </w:tcBorders>
      </w:tcPr>
    </w:tblStylePr>
    <w:tblStylePr w:type="firstCol">
      <w:rPr>
        <w:b/>
        <w:bCs/>
      </w:rPr>
    </w:tblStylePr>
    <w:tblStylePr w:type="lastCol">
      <w:rPr>
        <w:b/>
        <w:bCs/>
      </w:rPr>
    </w:tblStylePr>
    <w:tblStylePr w:type="band1Vert">
      <w:tblPr/>
      <w:tcPr>
        <w:shd w:val="clear" w:color="auto" w:fill="BFBFBF" w:themeFill="accent1" w:themeFillTint="7F"/>
      </w:tcPr>
    </w:tblStylePr>
    <w:tblStylePr w:type="band1Horz">
      <w:tblPr/>
      <w:tcPr>
        <w:shd w:val="clear" w:color="auto" w:fill="BFBFBF" w:themeFill="accent1" w:themeFillTint="7F"/>
      </w:tcPr>
    </w:tblStylePr>
  </w:style>
  <w:style w:type="table" w:customStyle="1" w:styleId="MediumGrid1-Accent51">
    <w:name w:val="Medium Grid 1 - Accent 51"/>
    <w:basedOn w:val="TableNormal"/>
    <w:next w:val="MediumGrid1-Accent5"/>
    <w:uiPriority w:val="67"/>
    <w:rsid w:val="00B0134A"/>
    <w:rPr>
      <w:rFonts w:asciiTheme="minorHAnsi" w:eastAsiaTheme="minorHAnsi" w:hAnsiTheme="minorHAnsi" w:cstheme="minorBidi"/>
      <w:lang w:val="en-US"/>
    </w:rPr>
    <w:tblPr>
      <w:tblStyleRowBandSize w:val="1"/>
      <w:tblStyleColBandSize w:val="1"/>
      <w:tblBorders>
        <w:top w:val="single" w:sz="8" w:space="0" w:color="BFD96B" w:themeColor="accent5" w:themeTint="BF"/>
        <w:left w:val="single" w:sz="8" w:space="0" w:color="BFD96B" w:themeColor="accent5" w:themeTint="BF"/>
        <w:bottom w:val="single" w:sz="8" w:space="0" w:color="BFD96B" w:themeColor="accent5" w:themeTint="BF"/>
        <w:right w:val="single" w:sz="8" w:space="0" w:color="BFD96B" w:themeColor="accent5" w:themeTint="BF"/>
        <w:insideH w:val="single" w:sz="8" w:space="0" w:color="BFD96B" w:themeColor="accent5" w:themeTint="BF"/>
        <w:insideV w:val="single" w:sz="8" w:space="0" w:color="BFD96B" w:themeColor="accent5" w:themeTint="BF"/>
      </w:tblBorders>
    </w:tblPr>
    <w:tcPr>
      <w:shd w:val="clear" w:color="auto" w:fill="EAF2CE" w:themeFill="accent5" w:themeFillTint="3F"/>
    </w:tcPr>
    <w:tblStylePr w:type="firstRow">
      <w:rPr>
        <w:b/>
        <w:bCs/>
      </w:rPr>
    </w:tblStylePr>
    <w:tblStylePr w:type="lastRow">
      <w:rPr>
        <w:b/>
        <w:bCs/>
      </w:rPr>
      <w:tblPr/>
      <w:tcPr>
        <w:tcBorders>
          <w:top w:val="single" w:sz="18" w:space="0" w:color="BFD96B" w:themeColor="accent5" w:themeTint="BF"/>
        </w:tcBorders>
      </w:tcPr>
    </w:tblStylePr>
    <w:tblStylePr w:type="firstCol">
      <w:rPr>
        <w:b/>
        <w:bCs/>
      </w:rPr>
    </w:tblStylePr>
    <w:tblStylePr w:type="lastCol">
      <w:rPr>
        <w:b/>
        <w:bCs/>
      </w:rPr>
    </w:tblStylePr>
    <w:tblStylePr w:type="band1Vert">
      <w:tblPr/>
      <w:tcPr>
        <w:shd w:val="clear" w:color="auto" w:fill="D5E69C" w:themeFill="accent5" w:themeFillTint="7F"/>
      </w:tcPr>
    </w:tblStylePr>
    <w:tblStylePr w:type="band1Horz">
      <w:tblPr/>
      <w:tcPr>
        <w:shd w:val="clear" w:color="auto" w:fill="D5E69C" w:themeFill="accent5" w:themeFillTint="7F"/>
      </w:tcPr>
    </w:tblStylePr>
  </w:style>
  <w:style w:type="table" w:customStyle="1" w:styleId="LightList-Accent11">
    <w:name w:val="Light List - Accent 11"/>
    <w:basedOn w:val="TableNormal"/>
    <w:next w:val="LightList-Accent1"/>
    <w:uiPriority w:val="61"/>
    <w:rsid w:val="00B0134A"/>
    <w:rPr>
      <w:rFonts w:asciiTheme="minorHAnsi" w:eastAsiaTheme="minorHAnsi" w:hAnsiTheme="minorHAnsi" w:cstheme="minorBidi"/>
      <w:lang w:val="en-US"/>
    </w:rPr>
    <w:tblPr>
      <w:tblStyleRowBandSize w:val="1"/>
      <w:tblStyleColBandSize w:val="1"/>
      <w:tblBorders>
        <w:top w:val="single" w:sz="8" w:space="0" w:color="7F7F7F" w:themeColor="accent1"/>
        <w:left w:val="single" w:sz="8" w:space="0" w:color="7F7F7F" w:themeColor="accent1"/>
        <w:bottom w:val="single" w:sz="8" w:space="0" w:color="7F7F7F" w:themeColor="accent1"/>
        <w:right w:val="single" w:sz="8" w:space="0" w:color="7F7F7F" w:themeColor="accent1"/>
      </w:tblBorders>
    </w:tblPr>
    <w:tblStylePr w:type="firstRow">
      <w:pPr>
        <w:spacing w:before="0" w:after="0" w:line="240" w:lineRule="auto"/>
      </w:pPr>
      <w:rPr>
        <w:b/>
        <w:bCs/>
        <w:color w:val="FFFFFF" w:themeColor="background1"/>
      </w:rPr>
      <w:tblPr/>
      <w:tcPr>
        <w:shd w:val="clear" w:color="auto" w:fill="7F7F7F" w:themeFill="accent1"/>
      </w:tcPr>
    </w:tblStylePr>
    <w:tblStylePr w:type="lastRow">
      <w:pPr>
        <w:spacing w:before="0" w:after="0" w:line="240" w:lineRule="auto"/>
      </w:pPr>
      <w:rPr>
        <w:b/>
        <w:bCs/>
      </w:rPr>
      <w:tblPr/>
      <w:tcPr>
        <w:tcBorders>
          <w:top w:val="double" w:sz="6" w:space="0" w:color="7F7F7F" w:themeColor="accent1"/>
          <w:left w:val="single" w:sz="8" w:space="0" w:color="7F7F7F" w:themeColor="accent1"/>
          <w:bottom w:val="single" w:sz="8" w:space="0" w:color="7F7F7F" w:themeColor="accent1"/>
          <w:right w:val="single" w:sz="8" w:space="0" w:color="7F7F7F" w:themeColor="accent1"/>
        </w:tcBorders>
      </w:tcPr>
    </w:tblStylePr>
    <w:tblStylePr w:type="firstCol">
      <w:rPr>
        <w:b/>
        <w:bCs/>
      </w:rPr>
    </w:tblStylePr>
    <w:tblStylePr w:type="lastCol">
      <w:rPr>
        <w:b/>
        <w:bCs/>
      </w:rPr>
    </w:tblStylePr>
    <w:tblStylePr w:type="band1Vert">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tblStylePr w:type="band1Horz">
      <w:tblPr/>
      <w:tcPr>
        <w:tcBorders>
          <w:top w:val="single" w:sz="8" w:space="0" w:color="7F7F7F" w:themeColor="accent1"/>
          <w:left w:val="single" w:sz="8" w:space="0" w:color="7F7F7F" w:themeColor="accent1"/>
          <w:bottom w:val="single" w:sz="8" w:space="0" w:color="7F7F7F" w:themeColor="accent1"/>
          <w:right w:val="single" w:sz="8" w:space="0" w:color="7F7F7F" w:themeColor="accent1"/>
        </w:tcBorders>
      </w:tcPr>
    </w:tblStylePr>
  </w:style>
  <w:style w:type="table" w:customStyle="1" w:styleId="TableGrid21">
    <w:name w:val="Table Grid21"/>
    <w:basedOn w:val="TableNormal"/>
    <w:next w:val="TableGrid"/>
    <w:uiPriority w:val="59"/>
    <w:rsid w:val="00B0134A"/>
    <w:rPr>
      <w:rFonts w:asciiTheme="minorHAnsi" w:eastAsiaTheme="minorHAnsi" w:hAnsiTheme="minorHAnsi" w:cstheme="minorBidi"/>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2">
    <w:name w:val="Grid Table 5 Dark - Accent 12"/>
    <w:basedOn w:val="TableNormal"/>
    <w:next w:val="Tabelgril5ntunecat-Accentuare11"/>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ListTable3-Accent12">
    <w:name w:val="List Table 3 - Accent 12"/>
    <w:basedOn w:val="TableNormal"/>
    <w:next w:val="Tabellist3-Accentuare11"/>
    <w:uiPriority w:val="48"/>
    <w:rsid w:val="00B0134A"/>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ListTable4-Accent12">
    <w:name w:val="List Table 4 - Accent 12"/>
    <w:basedOn w:val="TableNormal"/>
    <w:next w:val="Tabellist4-Accentuare11"/>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PlainTable32">
    <w:name w:val="Plain Table 32"/>
    <w:basedOn w:val="TableNormal"/>
    <w:next w:val="Tabelsimplu31"/>
    <w:uiPriority w:val="99"/>
    <w:rsid w:val="00B0134A"/>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2">
    <w:name w:val="Plain Table 52"/>
    <w:basedOn w:val="TableNormal"/>
    <w:next w:val="Tabelsimplu51"/>
    <w:uiPriority w:val="45"/>
    <w:rsid w:val="00B0134A"/>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2">
    <w:name w:val="Grid Table 1 Light - Accent 52"/>
    <w:basedOn w:val="TableNormal"/>
    <w:next w:val="Tabelgril1Luminos-Accentuare51"/>
    <w:uiPriority w:val="46"/>
    <w:rsid w:val="00B0134A"/>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GridTable2-Accent52">
    <w:name w:val="Grid Table 2 - Accent 52"/>
    <w:basedOn w:val="TableNormal"/>
    <w:next w:val="Tabelgril2-Accentuare51"/>
    <w:uiPriority w:val="47"/>
    <w:rsid w:val="00B0134A"/>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2-Accent13">
    <w:name w:val="Grid Table 2 - Accent 13"/>
    <w:basedOn w:val="TableNormal"/>
    <w:next w:val="Tabelgril2-Accentuare11"/>
    <w:uiPriority w:val="47"/>
    <w:rsid w:val="00B0134A"/>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52">
    <w:name w:val="Grid Table 4 - Accent 52"/>
    <w:basedOn w:val="TableNormal"/>
    <w:next w:val="Tabelgril4-Accentuare51"/>
    <w:uiPriority w:val="49"/>
    <w:rsid w:val="00B0134A"/>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5Dark-Accent52">
    <w:name w:val="Grid Table 5 Dark - Accent 52"/>
    <w:basedOn w:val="TableNormal"/>
    <w:next w:val="Tabelgril5ntunecat-Accentuare51"/>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table" w:customStyle="1" w:styleId="GridTable5Dark-Accent111">
    <w:name w:val="Grid Table 5 Dark - Accent 11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1"/>
      </w:tcPr>
    </w:tblStylePr>
    <w:tblStylePr w:type="band1Vert">
      <w:tblPr/>
      <w:tcPr>
        <w:shd w:val="clear" w:color="auto" w:fill="CBCBCB" w:themeFill="accent1" w:themeFillTint="66"/>
      </w:tcPr>
    </w:tblStylePr>
    <w:tblStylePr w:type="band1Horz">
      <w:tblPr/>
      <w:tcPr>
        <w:shd w:val="clear" w:color="auto" w:fill="CBCBCB" w:themeFill="accent1" w:themeFillTint="66"/>
      </w:tcPr>
    </w:tblStylePr>
  </w:style>
  <w:style w:type="table" w:customStyle="1" w:styleId="ListTable3-Accent111">
    <w:name w:val="List Table 3 - Accent 111"/>
    <w:basedOn w:val="TableNormal"/>
    <w:uiPriority w:val="48"/>
    <w:rsid w:val="00B0134A"/>
    <w:rPr>
      <w:rFonts w:asciiTheme="minorHAnsi" w:eastAsiaTheme="minorHAnsi" w:hAnsiTheme="minorHAnsi" w:cstheme="minorBidi"/>
      <w:lang w:val="en-US"/>
    </w:rPr>
    <w:tblPr>
      <w:tblStyleRowBandSize w:val="1"/>
      <w:tblStyleColBandSize w:val="1"/>
      <w:tblBorders>
        <w:top w:val="single" w:sz="4" w:space="0" w:color="7F7F7F" w:themeColor="accent1"/>
        <w:left w:val="single" w:sz="4" w:space="0" w:color="7F7F7F" w:themeColor="accent1"/>
        <w:bottom w:val="single" w:sz="4" w:space="0" w:color="7F7F7F" w:themeColor="accent1"/>
        <w:right w:val="single" w:sz="4" w:space="0" w:color="7F7F7F" w:themeColor="accent1"/>
      </w:tblBorders>
    </w:tblPr>
    <w:tblStylePr w:type="firstRow">
      <w:rPr>
        <w:b/>
        <w:bCs/>
        <w:color w:val="FFFFFF" w:themeColor="background1"/>
      </w:rPr>
      <w:tblPr/>
      <w:tcPr>
        <w:shd w:val="clear" w:color="auto" w:fill="7F7F7F" w:themeFill="accent1"/>
      </w:tcPr>
    </w:tblStylePr>
    <w:tblStylePr w:type="lastRow">
      <w:rPr>
        <w:b/>
        <w:bCs/>
      </w:rPr>
      <w:tblPr/>
      <w:tcPr>
        <w:tcBorders>
          <w:top w:val="double" w:sz="4" w:space="0" w:color="7F7F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accent1"/>
          <w:right w:val="single" w:sz="4" w:space="0" w:color="7F7F7F" w:themeColor="accent1"/>
        </w:tcBorders>
      </w:tcPr>
    </w:tblStylePr>
    <w:tblStylePr w:type="band1Horz">
      <w:tblPr/>
      <w:tcPr>
        <w:tcBorders>
          <w:top w:val="single" w:sz="4" w:space="0" w:color="7F7F7F" w:themeColor="accent1"/>
          <w:bottom w:val="single" w:sz="4" w:space="0" w:color="7F7F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1"/>
          <w:left w:val="nil"/>
        </w:tcBorders>
      </w:tcPr>
    </w:tblStylePr>
    <w:tblStylePr w:type="swCell">
      <w:tblPr/>
      <w:tcPr>
        <w:tcBorders>
          <w:top w:val="double" w:sz="4" w:space="0" w:color="7F7F7F" w:themeColor="accent1"/>
          <w:right w:val="nil"/>
        </w:tcBorders>
      </w:tcPr>
    </w:tblStylePr>
  </w:style>
  <w:style w:type="table" w:customStyle="1" w:styleId="GridTable1Light-Accent111">
    <w:name w:val="Grid Table 1 Light - Accent 111"/>
    <w:basedOn w:val="TableNormal"/>
    <w:uiPriority w:val="46"/>
    <w:rsid w:val="00B0134A"/>
    <w:rPr>
      <w:rFonts w:asciiTheme="minorHAnsi" w:eastAsiaTheme="minorEastAsia" w:hAnsiTheme="minorHAnsi" w:cstheme="minorBidi"/>
      <w:lang w:val="ro-RO"/>
    </w:rPr>
    <w:tblPr>
      <w:tblStyleRowBandSize w:val="1"/>
      <w:tblStyleColBandSize w:val="1"/>
      <w:tblBorders>
        <w:top w:val="single" w:sz="4" w:space="0" w:color="CBCBCB" w:themeColor="accent1" w:themeTint="66"/>
        <w:left w:val="single" w:sz="4" w:space="0" w:color="CBCBCB" w:themeColor="accent1" w:themeTint="66"/>
        <w:bottom w:val="single" w:sz="4" w:space="0" w:color="CBCBCB" w:themeColor="accent1" w:themeTint="66"/>
        <w:right w:val="single" w:sz="4" w:space="0" w:color="CBCBCB" w:themeColor="accent1" w:themeTint="66"/>
        <w:insideH w:val="single" w:sz="4" w:space="0" w:color="CBCBCB" w:themeColor="accent1" w:themeTint="66"/>
        <w:insideV w:val="single" w:sz="4" w:space="0" w:color="CBCBCB" w:themeColor="accent1" w:themeTint="66"/>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2" w:space="0" w:color="B2B2B2" w:themeColor="accent1" w:themeTint="99"/>
        </w:tcBorders>
      </w:tcPr>
    </w:tblStylePr>
    <w:tblStylePr w:type="firstCol">
      <w:rPr>
        <w:b/>
        <w:bCs/>
      </w:rPr>
    </w:tblStylePr>
    <w:tblStylePr w:type="lastCol">
      <w:rPr>
        <w:b/>
        <w:bCs/>
      </w:rPr>
    </w:tblStylePr>
  </w:style>
  <w:style w:type="table" w:customStyle="1" w:styleId="ListTable4-Accent111">
    <w:name w:val="List Table 4 - Accent 1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tblBorders>
    </w:tblPr>
    <w:tblStylePr w:type="firstRow">
      <w:rPr>
        <w:b/>
        <w:bCs/>
        <w:color w:val="FFFFFF" w:themeColor="background1"/>
      </w:rPr>
      <w:tblPr/>
      <w:tcPr>
        <w:tcBorders>
          <w:top w:val="single" w:sz="4" w:space="0" w:color="7F7F7F" w:themeColor="accent1"/>
          <w:left w:val="single" w:sz="4" w:space="0" w:color="7F7F7F" w:themeColor="accent1"/>
          <w:bottom w:val="single" w:sz="4" w:space="0" w:color="7F7F7F" w:themeColor="accent1"/>
          <w:right w:val="single" w:sz="4" w:space="0" w:color="7F7F7F" w:themeColor="accent1"/>
          <w:insideH w:val="nil"/>
        </w:tcBorders>
        <w:shd w:val="clear" w:color="auto" w:fill="7F7F7F" w:themeFill="accent1"/>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PlainTable311">
    <w:name w:val="Plain Table 311"/>
    <w:basedOn w:val="TableNormal"/>
    <w:uiPriority w:val="99"/>
    <w:rsid w:val="00B0134A"/>
    <w:rPr>
      <w:rFonts w:asciiTheme="minorHAnsi" w:eastAsiaTheme="minorHAnsi"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rsid w:val="00B0134A"/>
    <w:rPr>
      <w:rFonts w:asciiTheme="minorHAnsi" w:eastAsiaTheme="minorHAnsi" w:hAnsiTheme="minorHAnsi" w:cstheme="minorBid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511">
    <w:name w:val="Grid Table 1 Light - Accent 511"/>
    <w:basedOn w:val="TableNormal"/>
    <w:uiPriority w:val="46"/>
    <w:rsid w:val="00B0134A"/>
    <w:rPr>
      <w:rFonts w:asciiTheme="minorHAnsi" w:eastAsiaTheme="minorHAnsi" w:hAnsiTheme="minorHAnsi" w:cstheme="minorBidi"/>
      <w:lang w:val="en-US"/>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GridTable2-Accent511">
    <w:name w:val="Grid Table 2 - Accent 511"/>
    <w:basedOn w:val="TableNormal"/>
    <w:uiPriority w:val="47"/>
    <w:rsid w:val="00B0134A"/>
    <w:rPr>
      <w:rFonts w:asciiTheme="minorHAnsi" w:eastAsiaTheme="minorHAnsi" w:hAnsiTheme="minorHAnsi" w:cstheme="minorBidi"/>
      <w:lang w:val="en-GB"/>
    </w:rPr>
    <w:tblPr>
      <w:tblStyleRowBandSize w:val="1"/>
      <w:tblStyleColBandSize w:val="1"/>
      <w:tblBorders>
        <w:top w:val="single" w:sz="2" w:space="0" w:color="CCE188" w:themeColor="accent5" w:themeTint="99"/>
        <w:bottom w:val="single" w:sz="2" w:space="0" w:color="CCE188" w:themeColor="accent5" w:themeTint="99"/>
        <w:insideH w:val="single" w:sz="2" w:space="0" w:color="CCE188" w:themeColor="accent5" w:themeTint="99"/>
        <w:insideV w:val="single" w:sz="2" w:space="0" w:color="CCE188" w:themeColor="accent5" w:themeTint="99"/>
      </w:tblBorders>
    </w:tblPr>
    <w:tblStylePr w:type="firstRow">
      <w:rPr>
        <w:b/>
        <w:bCs/>
      </w:rPr>
      <w:tblPr/>
      <w:tcPr>
        <w:tcBorders>
          <w:top w:val="nil"/>
          <w:bottom w:val="single" w:sz="12" w:space="0" w:color="CCE188" w:themeColor="accent5" w:themeTint="99"/>
          <w:insideH w:val="nil"/>
          <w:insideV w:val="nil"/>
        </w:tcBorders>
        <w:shd w:val="clear" w:color="auto" w:fill="FFFFFF" w:themeFill="background1"/>
      </w:tcPr>
    </w:tblStylePr>
    <w:tblStylePr w:type="lastRow">
      <w:rPr>
        <w:b/>
        <w:bCs/>
      </w:rPr>
      <w:tblPr/>
      <w:tcPr>
        <w:tcBorders>
          <w:top w:val="double" w:sz="2" w:space="0" w:color="CCE1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2-Accent121">
    <w:name w:val="Grid Table 2 - Accent 121"/>
    <w:basedOn w:val="TableNormal"/>
    <w:uiPriority w:val="47"/>
    <w:rsid w:val="00B0134A"/>
    <w:rPr>
      <w:rFonts w:asciiTheme="minorHAnsi" w:eastAsiaTheme="minorHAnsi" w:hAnsiTheme="minorHAnsi" w:cstheme="minorBidi"/>
      <w:lang w:val="en-US"/>
    </w:rPr>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GridTable4-Accent511">
    <w:name w:val="Grid Table 4 - Accent 511"/>
    <w:basedOn w:val="TableNormal"/>
    <w:uiPriority w:val="49"/>
    <w:rsid w:val="00B0134A"/>
    <w:rPr>
      <w:rFonts w:asciiTheme="minorHAnsi" w:eastAsiaTheme="minorHAnsi" w:hAnsiTheme="minorHAnsi" w:cstheme="minorBidi"/>
      <w:lang w:val="en-US"/>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color w:val="FFFFFF" w:themeColor="background1"/>
      </w:rPr>
      <w:tblPr/>
      <w:tcPr>
        <w:tcBorders>
          <w:top w:val="single" w:sz="4" w:space="0" w:color="ABCD3A" w:themeColor="accent5"/>
          <w:left w:val="single" w:sz="4" w:space="0" w:color="ABCD3A" w:themeColor="accent5"/>
          <w:bottom w:val="single" w:sz="4" w:space="0" w:color="ABCD3A" w:themeColor="accent5"/>
          <w:right w:val="single" w:sz="4" w:space="0" w:color="ABCD3A" w:themeColor="accent5"/>
          <w:insideH w:val="nil"/>
          <w:insideV w:val="nil"/>
        </w:tcBorders>
        <w:shd w:val="clear" w:color="auto" w:fill="ABCD3A" w:themeFill="accent5"/>
      </w:tcPr>
    </w:tblStylePr>
    <w:tblStylePr w:type="lastRow">
      <w:rPr>
        <w:b/>
        <w:bCs/>
      </w:rPr>
      <w:tblPr/>
      <w:tcPr>
        <w:tcBorders>
          <w:top w:val="double" w:sz="4" w:space="0" w:color="ABCD3A" w:themeColor="accent5"/>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GridTable5Dark-Accent511">
    <w:name w:val="Grid Table 5 Dark - Accent 511"/>
    <w:basedOn w:val="TableNormal"/>
    <w:uiPriority w:val="50"/>
    <w:rsid w:val="00B0134A"/>
    <w:rPr>
      <w:rFonts w:asciiTheme="minorHAnsi" w:eastAsiaTheme="minorHAnsi" w:hAnsiTheme="minorHAnsi" w:cstheme="minorBid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5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CD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CD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CD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CD3A" w:themeFill="accent5"/>
      </w:tcPr>
    </w:tblStylePr>
    <w:tblStylePr w:type="band1Vert">
      <w:tblPr/>
      <w:tcPr>
        <w:shd w:val="clear" w:color="auto" w:fill="DDEBB0" w:themeFill="accent5" w:themeFillTint="66"/>
      </w:tcPr>
    </w:tblStylePr>
    <w:tblStylePr w:type="band1Horz">
      <w:tblPr/>
      <w:tcPr>
        <w:shd w:val="clear" w:color="auto" w:fill="DDEBB0" w:themeFill="accent5" w:themeFillTint="66"/>
      </w:tcPr>
    </w:tblStylePr>
  </w:style>
  <w:style w:type="paragraph" w:customStyle="1" w:styleId="Stil1">
    <w:name w:val="Stil1"/>
    <w:basedOn w:val="Normal"/>
    <w:link w:val="Stil1Caracter"/>
    <w:qFormat/>
    <w:rsid w:val="00B0134A"/>
    <w:pPr>
      <w:suppressAutoHyphens/>
      <w:ind w:left="360" w:hanging="360"/>
      <w:contextualSpacing/>
    </w:pPr>
    <w:rPr>
      <w:rFonts w:eastAsia="Calibri" w:cs="Calibri"/>
      <w:bCs/>
      <w:sz w:val="18"/>
      <w:lang w:eastAsia="en-GB" w:bidi="ne-NP"/>
    </w:rPr>
  </w:style>
  <w:style w:type="character" w:customStyle="1" w:styleId="Stil1Caracter">
    <w:name w:val="Stil1 Caracter"/>
    <w:basedOn w:val="DefaultParagraphFont"/>
    <w:link w:val="Stil1"/>
    <w:rsid w:val="00B0134A"/>
    <w:rPr>
      <w:rFonts w:eastAsia="Calibri" w:cs="Calibri"/>
      <w:sz w:val="18"/>
      <w:szCs w:val="20"/>
      <w:lang w:val="ro-RO" w:eastAsia="en-GB" w:bidi="ne-NP"/>
    </w:rPr>
  </w:style>
  <w:style w:type="character" w:customStyle="1" w:styleId="BodyChar">
    <w:name w:val="Body Char"/>
    <w:link w:val="Body"/>
    <w:locked/>
    <w:rsid w:val="00B0134A"/>
    <w:rPr>
      <w:rFonts w:ascii="Times New Roman" w:eastAsia="Arial Unicode MS" w:hAnsi="Arial Unicode MS" w:cs="Arial Unicode MS"/>
      <w:color w:val="000000"/>
      <w:sz w:val="24"/>
      <w:szCs w:val="24"/>
      <w:u w:color="000000"/>
      <w:bdr w:val="nil"/>
      <w:lang w:val="en-US"/>
    </w:rPr>
  </w:style>
  <w:style w:type="table" w:customStyle="1" w:styleId="Tabelgril4-Accentuare21">
    <w:name w:val="Tabel grilă 4 - Accentuare 21"/>
    <w:basedOn w:val="TableNormal"/>
    <w:uiPriority w:val="49"/>
    <w:rsid w:val="00B0134A"/>
    <w:rPr>
      <w:rFonts w:asciiTheme="minorHAnsi" w:eastAsiaTheme="minorEastAsia" w:hAnsiTheme="minorHAnsi" w:cstheme="minorBidi"/>
      <w:sz w:val="24"/>
      <w:szCs w:val="24"/>
      <w:lang w:val="en-US"/>
    </w:rPr>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color w:val="FFFFFF" w:themeColor="background1"/>
      </w:rPr>
      <w:tblPr/>
      <w:tcPr>
        <w:tcBorders>
          <w:top w:val="single" w:sz="4" w:space="0" w:color="134753" w:themeColor="accent2"/>
          <w:left w:val="single" w:sz="4" w:space="0" w:color="134753" w:themeColor="accent2"/>
          <w:bottom w:val="single" w:sz="4" w:space="0" w:color="134753" w:themeColor="accent2"/>
          <w:right w:val="single" w:sz="4" w:space="0" w:color="134753" w:themeColor="accent2"/>
          <w:insideH w:val="nil"/>
          <w:insideV w:val="nil"/>
        </w:tcBorders>
        <w:shd w:val="clear" w:color="auto" w:fill="134753" w:themeFill="accent2"/>
      </w:tcPr>
    </w:tblStylePr>
    <w:tblStylePr w:type="lastRow">
      <w:rPr>
        <w:b/>
        <w:bCs/>
      </w:rPr>
      <w:tblPr/>
      <w:tcPr>
        <w:tcBorders>
          <w:top w:val="double" w:sz="4" w:space="0" w:color="134753" w:themeColor="accent2"/>
        </w:tcBorders>
      </w:tc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table" w:customStyle="1" w:styleId="Tabellist2-Accentuare11">
    <w:name w:val="Tabel listă 2 - Accentuare 11"/>
    <w:basedOn w:val="TableNormal"/>
    <w:uiPriority w:val="47"/>
    <w:rsid w:val="00B0134A"/>
    <w:pPr>
      <w:jc w:val="both"/>
    </w:pPr>
    <w:rPr>
      <w:rFonts w:asciiTheme="minorHAnsi" w:eastAsiaTheme="minorHAnsi" w:hAnsiTheme="minorHAnsi" w:cstheme="minorBidi"/>
      <w:lang w:val="en-GB"/>
    </w:rPr>
    <w:tblPr>
      <w:tblStyleRowBandSize w:val="1"/>
      <w:tblStyleColBandSize w:val="1"/>
      <w:tblBorders>
        <w:top w:val="single" w:sz="4" w:space="0" w:color="B2B2B2" w:themeColor="accent1" w:themeTint="99"/>
        <w:bottom w:val="single" w:sz="4" w:space="0" w:color="B2B2B2" w:themeColor="accent1" w:themeTint="99"/>
        <w:insideH w:val="single" w:sz="4" w:space="0" w:color="B2B2B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list4-Accentuare31">
    <w:name w:val="Tabel listă 4 - Accentuare 31"/>
    <w:basedOn w:val="TableNormal"/>
    <w:uiPriority w:val="49"/>
    <w:rsid w:val="00B0134A"/>
    <w:rPr>
      <w:rFonts w:asciiTheme="minorHAnsi" w:eastAsiaTheme="minorHAnsi" w:hAnsiTheme="minorHAnsi" w:cstheme="minorBidi"/>
      <w:lang w:val="en-GB"/>
    </w:rPr>
    <w:tblPr>
      <w:tblStyleRowBandSize w:val="1"/>
      <w:tblStyleColBandSize w:val="1"/>
      <w:tblBorders>
        <w:top w:val="single" w:sz="4" w:space="0" w:color="87C7D9" w:themeColor="accent3" w:themeTint="99"/>
        <w:left w:val="single" w:sz="4" w:space="0" w:color="87C7D9" w:themeColor="accent3" w:themeTint="99"/>
        <w:bottom w:val="single" w:sz="4" w:space="0" w:color="87C7D9" w:themeColor="accent3" w:themeTint="99"/>
        <w:right w:val="single" w:sz="4" w:space="0" w:color="87C7D9" w:themeColor="accent3" w:themeTint="99"/>
        <w:insideH w:val="single" w:sz="4" w:space="0" w:color="87C7D9" w:themeColor="accent3" w:themeTint="99"/>
      </w:tblBorders>
    </w:tblPr>
    <w:tblStylePr w:type="firstRow">
      <w:rPr>
        <w:b/>
        <w:bCs/>
        <w:color w:val="FFFFFF" w:themeColor="background1"/>
      </w:rPr>
      <w:tblPr/>
      <w:tcPr>
        <w:tcBorders>
          <w:top w:val="single" w:sz="4" w:space="0" w:color="3CA1BC" w:themeColor="accent3"/>
          <w:left w:val="single" w:sz="4" w:space="0" w:color="3CA1BC" w:themeColor="accent3"/>
          <w:bottom w:val="single" w:sz="4" w:space="0" w:color="3CA1BC" w:themeColor="accent3"/>
          <w:right w:val="single" w:sz="4" w:space="0" w:color="3CA1BC" w:themeColor="accent3"/>
          <w:insideH w:val="nil"/>
        </w:tcBorders>
        <w:shd w:val="clear" w:color="auto" w:fill="3CA1BC" w:themeFill="accent3"/>
      </w:tcPr>
    </w:tblStylePr>
    <w:tblStylePr w:type="lastRow">
      <w:rPr>
        <w:b/>
        <w:bCs/>
      </w:rPr>
      <w:tblPr/>
      <w:tcPr>
        <w:tcBorders>
          <w:top w:val="double" w:sz="4" w:space="0" w:color="87C7D9" w:themeColor="accent3" w:themeTint="99"/>
        </w:tcBorders>
      </w:tcPr>
    </w:tblStylePr>
    <w:tblStylePr w:type="firstCol">
      <w:rPr>
        <w:b/>
        <w:bCs/>
      </w:rPr>
    </w:tblStylePr>
    <w:tblStylePr w:type="lastCol">
      <w:rPr>
        <w:b/>
        <w:bCs/>
      </w:rPr>
    </w:tblStylePr>
    <w:tblStylePr w:type="band1Vert">
      <w:tblPr/>
      <w:tcPr>
        <w:shd w:val="clear" w:color="auto" w:fill="D7ECF2" w:themeFill="accent3" w:themeFillTint="33"/>
      </w:tcPr>
    </w:tblStylePr>
    <w:tblStylePr w:type="band1Horz">
      <w:tblPr/>
      <w:tcPr>
        <w:shd w:val="clear" w:color="auto" w:fill="D7ECF2" w:themeFill="accent3" w:themeFillTint="33"/>
      </w:tcPr>
    </w:tblStylePr>
  </w:style>
  <w:style w:type="table" w:customStyle="1" w:styleId="Tabellist21">
    <w:name w:val="Tabel listă 21"/>
    <w:basedOn w:val="TableNormal"/>
    <w:uiPriority w:val="47"/>
    <w:rsid w:val="00B0134A"/>
    <w:rPr>
      <w:rFonts w:asciiTheme="minorHAnsi" w:eastAsiaTheme="minorHAnsi" w:hAnsiTheme="minorHAnsi" w:cstheme="minorBidi"/>
      <w:lang w:val="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gril6Colorat-Accentuare51">
    <w:name w:val="Tabel grilă 6 Colorat - Accentuare 51"/>
    <w:basedOn w:val="TableNormal"/>
    <w:uiPriority w:val="51"/>
    <w:rsid w:val="00B0134A"/>
    <w:rPr>
      <w:rFonts w:asciiTheme="minorHAnsi" w:eastAsiaTheme="minorHAnsi" w:hAnsiTheme="minorHAnsi" w:cstheme="minorBidi"/>
      <w:color w:val="819C28" w:themeColor="accent5" w:themeShade="BF"/>
      <w:lang w:val="en-GB"/>
    </w:rPr>
    <w:tblPr>
      <w:tblStyleRowBandSize w:val="1"/>
      <w:tblStyleColBandSize w:val="1"/>
      <w:tblBorders>
        <w:top w:val="single" w:sz="4" w:space="0" w:color="CCE188" w:themeColor="accent5" w:themeTint="99"/>
        <w:left w:val="single" w:sz="4" w:space="0" w:color="CCE188" w:themeColor="accent5" w:themeTint="99"/>
        <w:bottom w:val="single" w:sz="4" w:space="0" w:color="CCE188" w:themeColor="accent5" w:themeTint="99"/>
        <w:right w:val="single" w:sz="4" w:space="0" w:color="CCE188" w:themeColor="accent5" w:themeTint="99"/>
        <w:insideH w:val="single" w:sz="4" w:space="0" w:color="CCE188" w:themeColor="accent5" w:themeTint="99"/>
        <w:insideV w:val="single" w:sz="4" w:space="0" w:color="CCE188" w:themeColor="accent5" w:themeTint="99"/>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4" w:space="0" w:color="CCE188" w:themeColor="accent5" w:themeTint="99"/>
        </w:tcBorders>
      </w:tc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gril5ntunecat-Accentuare61">
    <w:name w:val="Tabel grilă 5 Întunecat - Accentuare 61"/>
    <w:basedOn w:val="TableNormal"/>
    <w:uiPriority w:val="50"/>
    <w:rsid w:val="00B0134A"/>
    <w:rPr>
      <w:rFonts w:asciiTheme="minorHAnsi" w:eastAsiaTheme="minorHAnsi" w:hAnsiTheme="minorHAnsi" w:cstheme="minorBidi"/>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C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813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813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813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8133" w:themeFill="accent6"/>
      </w:tcPr>
    </w:tblStylePr>
    <w:tblStylePr w:type="band1Vert">
      <w:tblPr/>
      <w:tcPr>
        <w:shd w:val="clear" w:color="auto" w:fill="BBD9A0" w:themeFill="accent6" w:themeFillTint="66"/>
      </w:tcPr>
    </w:tblStylePr>
    <w:tblStylePr w:type="band1Horz">
      <w:tblPr/>
      <w:tcPr>
        <w:shd w:val="clear" w:color="auto" w:fill="BBD9A0" w:themeFill="accent6" w:themeFillTint="66"/>
      </w:tcPr>
    </w:tblStylePr>
  </w:style>
  <w:style w:type="table" w:customStyle="1" w:styleId="Tabellist2-Accentuare51">
    <w:name w:val="Tabel listă 2 - Accentuare 51"/>
    <w:basedOn w:val="TableNormal"/>
    <w:uiPriority w:val="47"/>
    <w:rsid w:val="00B0134A"/>
    <w:rPr>
      <w:rFonts w:asciiTheme="minorHAnsi" w:eastAsiaTheme="minorHAnsi" w:hAnsiTheme="minorHAnsi" w:cstheme="minorBidi"/>
      <w:lang w:val="en-GB"/>
    </w:rPr>
    <w:tblPr>
      <w:tblStyleRowBandSize w:val="1"/>
      <w:tblStyleColBandSize w:val="1"/>
      <w:tblBorders>
        <w:top w:val="single" w:sz="4" w:space="0" w:color="CCE188" w:themeColor="accent5" w:themeTint="99"/>
        <w:bottom w:val="single" w:sz="4" w:space="0" w:color="CCE188" w:themeColor="accent5" w:themeTint="99"/>
        <w:insideH w:val="single" w:sz="4" w:space="0" w:color="CCE18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F5D7" w:themeFill="accent5" w:themeFillTint="33"/>
      </w:tcPr>
    </w:tblStylePr>
    <w:tblStylePr w:type="band1Horz">
      <w:tblPr/>
      <w:tcPr>
        <w:shd w:val="clear" w:color="auto" w:fill="EEF5D7" w:themeFill="accent5" w:themeFillTint="33"/>
      </w:tcPr>
    </w:tblStylePr>
  </w:style>
  <w:style w:type="table" w:customStyle="1" w:styleId="Tabellist7Colorat-Accentuare51">
    <w:name w:val="Tabel listă 7 Colorat - Accentuare 51"/>
    <w:basedOn w:val="TableNormal"/>
    <w:uiPriority w:val="52"/>
    <w:rsid w:val="00B0134A"/>
    <w:rPr>
      <w:rFonts w:asciiTheme="minorHAnsi" w:eastAsiaTheme="minorHAnsi" w:hAnsiTheme="minorHAnsi" w:cstheme="minorBidi"/>
      <w:color w:val="819C28" w:themeColor="accent5" w:themeShade="BF"/>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CD3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CD3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CD3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CD3A" w:themeColor="accent5"/>
        </w:tcBorders>
        <w:shd w:val="clear" w:color="auto" w:fill="FFFFFF" w:themeFill="background1"/>
      </w:tcPr>
    </w:tblStylePr>
    <w:tblStylePr w:type="band1Vert">
      <w:tblPr/>
      <w:tcPr>
        <w:shd w:val="clear" w:color="auto" w:fill="EEF5D7" w:themeFill="accent5" w:themeFillTint="33"/>
      </w:tcPr>
    </w:tblStylePr>
    <w:tblStylePr w:type="band1Horz">
      <w:tblPr/>
      <w:tcPr>
        <w:shd w:val="clear" w:color="auto" w:fill="EEF5D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ist7Colorat-Accentuare11">
    <w:name w:val="Tabel listă 7 Colorat - Accentuare 11"/>
    <w:basedOn w:val="TableNormal"/>
    <w:uiPriority w:val="52"/>
    <w:rsid w:val="00B0134A"/>
    <w:rPr>
      <w:rFonts w:asciiTheme="minorHAnsi" w:eastAsiaTheme="minorEastAsia" w:hAnsiTheme="minorHAnsi" w:cstheme="minorBidi"/>
      <w:color w:val="5F5F5F" w:themeColor="accent1" w:themeShade="BF"/>
      <w:sz w:val="24"/>
      <w:szCs w:val="24"/>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accent1"/>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gril6Colorat-Accentuare11">
    <w:name w:val="Tabel grilă 6 Colorat - Accentuare 11"/>
    <w:basedOn w:val="TableNormal"/>
    <w:uiPriority w:val="51"/>
    <w:rsid w:val="00B0134A"/>
    <w:rPr>
      <w:rFonts w:asciiTheme="minorHAnsi" w:eastAsiaTheme="minorEastAsia" w:hAnsiTheme="minorHAnsi" w:cstheme="minorBidi"/>
      <w:color w:val="5F5F5F" w:themeColor="accent1" w:themeShade="BF"/>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bottom w:val="single" w:sz="12" w:space="0" w:color="B2B2B2" w:themeColor="accent1" w:themeTint="99"/>
        </w:tcBorders>
      </w:tcPr>
    </w:tblStylePr>
    <w:tblStylePr w:type="lastRow">
      <w:rPr>
        <w:b/>
        <w:bCs/>
      </w:rPr>
      <w:tblPr/>
      <w:tcPr>
        <w:tcBorders>
          <w:top w:val="double" w:sz="4" w:space="0" w:color="B2B2B2" w:themeColor="accent1" w:themeTint="99"/>
        </w:tcBorders>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simplu11">
    <w:name w:val="Tabel simplu 11"/>
    <w:basedOn w:val="TableNormal"/>
    <w:uiPriority w:val="41"/>
    <w:rsid w:val="00B0134A"/>
    <w:rPr>
      <w:rFonts w:asciiTheme="minorHAnsi" w:eastAsiaTheme="minorHAnsi"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gril5ntunecat1">
    <w:name w:val="Tabel grilă 5 Întunecat1"/>
    <w:basedOn w:val="TableNormal"/>
    <w:uiPriority w:val="50"/>
    <w:rsid w:val="00B0134A"/>
    <w:rPr>
      <w:rFonts w:asciiTheme="minorHAnsi" w:eastAsiaTheme="minorEastAsia" w:hAnsiTheme="minorHAnsi" w:cstheme="minorBidi"/>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gril6Colorat1">
    <w:name w:val="Tabel grilă 6 Colorat1"/>
    <w:basedOn w:val="TableNormal"/>
    <w:uiPriority w:val="51"/>
    <w:rsid w:val="00B0134A"/>
    <w:rPr>
      <w:rFonts w:asciiTheme="minorHAnsi" w:eastAsiaTheme="minorHAnsi" w:hAnsiTheme="minorHAnsi" w:cstheme="minorBidi"/>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1">
    <w:name w:val="List Table 2 - Accent 111"/>
    <w:basedOn w:val="TableNormal"/>
    <w:next w:val="Tabellist2-Accentuare11"/>
    <w:uiPriority w:val="47"/>
    <w:rsid w:val="00B0134A"/>
    <w:pPr>
      <w:jc w:val="both"/>
    </w:pPr>
    <w:rPr>
      <w:rFonts w:asciiTheme="minorHAnsi" w:eastAsiaTheme="minorHAnsi" w:hAnsiTheme="minorHAnsi" w:cstheme="minorBidi"/>
      <w:lang w:val="en-GB"/>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ellist3-Accentuare21">
    <w:name w:val="Tabel listă 3 - Accentuare 21"/>
    <w:basedOn w:val="TableNormal"/>
    <w:uiPriority w:val="48"/>
    <w:rsid w:val="00B0134A"/>
    <w:rPr>
      <w:rFonts w:asciiTheme="minorHAnsi" w:eastAsiaTheme="minorEastAsia" w:hAnsiTheme="minorHAnsi" w:cstheme="minorBidi"/>
      <w:sz w:val="24"/>
      <w:szCs w:val="24"/>
      <w:lang w:val="en-US"/>
    </w:rPr>
    <w:tblPr>
      <w:tblStyleRowBandSize w:val="1"/>
      <w:tblStyleColBandSize w:val="1"/>
      <w:tblBorders>
        <w:top w:val="single" w:sz="4" w:space="0" w:color="134753" w:themeColor="accent2"/>
        <w:left w:val="single" w:sz="4" w:space="0" w:color="134753" w:themeColor="accent2"/>
        <w:bottom w:val="single" w:sz="4" w:space="0" w:color="134753" w:themeColor="accent2"/>
        <w:right w:val="single" w:sz="4" w:space="0" w:color="134753" w:themeColor="accent2"/>
      </w:tblBorders>
    </w:tblPr>
    <w:tblStylePr w:type="firstRow">
      <w:rPr>
        <w:b/>
        <w:bCs/>
        <w:color w:val="FFFFFF" w:themeColor="background1"/>
      </w:rPr>
      <w:tblPr/>
      <w:tcPr>
        <w:shd w:val="clear" w:color="auto" w:fill="134753" w:themeFill="accent2"/>
      </w:tcPr>
    </w:tblStylePr>
    <w:tblStylePr w:type="lastRow">
      <w:rPr>
        <w:b/>
        <w:bCs/>
      </w:rPr>
      <w:tblPr/>
      <w:tcPr>
        <w:tcBorders>
          <w:top w:val="double" w:sz="4" w:space="0" w:color="13475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2"/>
          <w:right w:val="single" w:sz="4" w:space="0" w:color="134753" w:themeColor="accent2"/>
        </w:tcBorders>
      </w:tcPr>
    </w:tblStylePr>
    <w:tblStylePr w:type="band1Horz">
      <w:tblPr/>
      <w:tcPr>
        <w:tcBorders>
          <w:top w:val="single" w:sz="4" w:space="0" w:color="134753" w:themeColor="accent2"/>
          <w:bottom w:val="single" w:sz="4" w:space="0" w:color="13475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2"/>
          <w:left w:val="nil"/>
        </w:tcBorders>
      </w:tcPr>
    </w:tblStylePr>
    <w:tblStylePr w:type="swCell">
      <w:tblPr/>
      <w:tcPr>
        <w:tcBorders>
          <w:top w:val="double" w:sz="4" w:space="0" w:color="134753" w:themeColor="accent2"/>
          <w:right w:val="nil"/>
        </w:tcBorders>
      </w:tcPr>
    </w:tblStylePr>
  </w:style>
  <w:style w:type="table" w:customStyle="1" w:styleId="Tabelsimplu21">
    <w:name w:val="Tabel simplu 21"/>
    <w:basedOn w:val="TableNormal"/>
    <w:uiPriority w:val="99"/>
    <w:rsid w:val="00B0134A"/>
    <w:rPr>
      <w:rFonts w:asciiTheme="minorHAnsi" w:eastAsiaTheme="minorEastAsia" w:hAnsiTheme="minorHAnsi" w:cstheme="minorBidi"/>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list2-Accentuare21">
    <w:name w:val="Tabel listă 2 - Accentuare 21"/>
    <w:basedOn w:val="TableNormal"/>
    <w:uiPriority w:val="47"/>
    <w:rsid w:val="00B0134A"/>
    <w:rPr>
      <w:rFonts w:asciiTheme="minorHAnsi" w:eastAsiaTheme="minorEastAsia" w:hAnsiTheme="minorHAnsi" w:cstheme="minorBidi"/>
      <w:sz w:val="24"/>
      <w:szCs w:val="24"/>
      <w:lang w:val="en-US"/>
    </w:rPr>
    <w:tblPr>
      <w:tblStyleRowBandSize w:val="1"/>
      <w:tblStyleColBandSize w:val="1"/>
      <w:tblBorders>
        <w:top w:val="single" w:sz="4" w:space="0" w:color="37B4D1" w:themeColor="accent2" w:themeTint="99"/>
        <w:bottom w:val="single" w:sz="4" w:space="0" w:color="37B4D1" w:themeColor="accent2" w:themeTint="99"/>
        <w:insideH w:val="single" w:sz="4" w:space="0" w:color="37B4D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table" w:customStyle="1" w:styleId="Tabelgril3-Accentuare61">
    <w:name w:val="Tabel grilă 3 - Accentuare 61"/>
    <w:basedOn w:val="TableNormal"/>
    <w:uiPriority w:val="48"/>
    <w:rsid w:val="00B0134A"/>
    <w:rPr>
      <w:rFonts w:asciiTheme="minorHAnsi" w:eastAsia="Calibri" w:hAnsiTheme="minorHAnsi" w:cstheme="minorBidi"/>
      <w:lang w:val="ro-RO"/>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Tabelgril1Luminos-Accentuare62">
    <w:name w:val="Tabel grilă 1 Luminos - Accentuare 62"/>
    <w:basedOn w:val="TableNormal"/>
    <w:uiPriority w:val="46"/>
    <w:rsid w:val="00B0134A"/>
    <w:rPr>
      <w:rFonts w:asciiTheme="minorHAnsi" w:eastAsia="Calibri" w:hAnsiTheme="minorHAnsi" w:cstheme="minorBidi"/>
      <w:lang w:val="ro-RO"/>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Tabelgril3-Accentuare11">
    <w:name w:val="Tabel grilă 3 - Accentuare 11"/>
    <w:basedOn w:val="TableNormal"/>
    <w:uiPriority w:val="48"/>
    <w:rsid w:val="00B0134A"/>
    <w:rPr>
      <w:rFonts w:asciiTheme="minorHAnsi" w:eastAsiaTheme="minorEastAsia" w:hAnsiTheme="minorHAnsi" w:cstheme="minorBidi"/>
      <w:sz w:val="24"/>
      <w:szCs w:val="24"/>
      <w:lang w:val="en-US"/>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4-Accent13">
    <w:name w:val="Grid Table 4 - Accent 13"/>
    <w:basedOn w:val="TableNormal"/>
    <w:next w:val="Tabelgril4-Accentuare11"/>
    <w:uiPriority w:val="49"/>
    <w:rsid w:val="00B0134A"/>
    <w:rPr>
      <w:rFonts w:asciiTheme="minorHAnsi" w:eastAsia="MS Mincho" w:hAnsiTheme="minorHAnsi" w:cstheme="minorBidi"/>
      <w:sz w:val="24"/>
      <w:szCs w:val="24"/>
      <w:lang w:val="en-US"/>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color w:val="FFFFFF"/>
      </w:rPr>
      <w:tblPr/>
      <w:tcPr>
        <w:tcBorders>
          <w:top w:val="single" w:sz="4" w:space="0" w:color="134753"/>
          <w:left w:val="single" w:sz="4" w:space="0" w:color="134753"/>
          <w:bottom w:val="single" w:sz="4" w:space="0" w:color="134753"/>
          <w:right w:val="single" w:sz="4" w:space="0" w:color="134753"/>
          <w:insideH w:val="nil"/>
          <w:insideV w:val="nil"/>
        </w:tcBorders>
        <w:shd w:val="clear" w:color="auto" w:fill="134753"/>
      </w:tcPr>
    </w:tblStylePr>
    <w:tblStylePr w:type="lastRow">
      <w:rPr>
        <w:b/>
        <w:bCs/>
      </w:rPr>
      <w:tblPr/>
      <w:tcPr>
        <w:tcBorders>
          <w:top w:val="double" w:sz="4" w:space="0" w:color="134753"/>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customStyle="1" w:styleId="ListTable2-Accent21">
    <w:name w:val="List Table 2 - Accent 21"/>
    <w:basedOn w:val="TableNormal"/>
    <w:next w:val="Tabellist2-Accentuare21"/>
    <w:uiPriority w:val="47"/>
    <w:rsid w:val="00B0134A"/>
    <w:rPr>
      <w:rFonts w:asciiTheme="minorHAnsi" w:eastAsia="MS Mincho" w:hAnsiTheme="minorHAnsi" w:cstheme="minorBidi"/>
      <w:sz w:val="24"/>
      <w:szCs w:val="24"/>
      <w:lang w:val="en-US"/>
    </w:rPr>
    <w:tblPr>
      <w:tblStyleRowBandSize w:val="1"/>
      <w:tblStyleColBandSize w:val="1"/>
      <w:tblBorders>
        <w:top w:val="single" w:sz="4" w:space="0" w:color="40EAFF"/>
        <w:bottom w:val="single" w:sz="4" w:space="0" w:color="40EAFF"/>
        <w:insideH w:val="single" w:sz="4" w:space="0" w:color="40EA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F8FF"/>
      </w:tcPr>
    </w:tblStylePr>
    <w:tblStylePr w:type="band1Horz">
      <w:tblPr/>
      <w:tcPr>
        <w:shd w:val="clear" w:color="auto" w:fill="BFF8FF"/>
      </w:tcPr>
    </w:tblStylePr>
  </w:style>
  <w:style w:type="table" w:customStyle="1" w:styleId="ListTable2-Accent112">
    <w:name w:val="List Table 2 - Accent 112"/>
    <w:basedOn w:val="TableNormal"/>
    <w:next w:val="Tabellist2-Accentuare11"/>
    <w:uiPriority w:val="47"/>
    <w:rsid w:val="00B0134A"/>
    <w:pPr>
      <w:jc w:val="both"/>
    </w:pPr>
    <w:rPr>
      <w:rFonts w:asciiTheme="minorHAnsi" w:eastAsiaTheme="minorHAnsi" w:hAnsiTheme="minorHAnsi" w:cstheme="minorBidi"/>
      <w:lang w:val="en-GB"/>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
    <w:name w:val="Table Grid5"/>
    <w:basedOn w:val="TableNormal"/>
    <w:next w:val="TableGrid"/>
    <w:uiPriority w:val="59"/>
    <w:rsid w:val="00B0134A"/>
    <w:rPr>
      <w:rFonts w:asciiTheme="minorHAnsi" w:eastAsia="MS Mincho"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4">
    <w:name w:val="Grid Table 4 - Accent 14"/>
    <w:basedOn w:val="TableNormal"/>
    <w:next w:val="Tabelgril4-Accentuare11"/>
    <w:uiPriority w:val="49"/>
    <w:rsid w:val="00B0134A"/>
    <w:rPr>
      <w:rFonts w:asciiTheme="minorHAnsi" w:eastAsia="MS Mincho" w:hAnsiTheme="minorHAnsi" w:cstheme="minorBidi"/>
      <w:sz w:val="24"/>
      <w:szCs w:val="24"/>
      <w:lang w:val="en-US"/>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color w:val="FFFFFF"/>
      </w:rPr>
      <w:tblPr/>
      <w:tcPr>
        <w:tcBorders>
          <w:top w:val="single" w:sz="4" w:space="0" w:color="134753"/>
          <w:left w:val="single" w:sz="4" w:space="0" w:color="134753"/>
          <w:bottom w:val="single" w:sz="4" w:space="0" w:color="134753"/>
          <w:right w:val="single" w:sz="4" w:space="0" w:color="134753"/>
          <w:insideH w:val="nil"/>
          <w:insideV w:val="nil"/>
        </w:tcBorders>
        <w:shd w:val="clear" w:color="auto" w:fill="134753"/>
      </w:tcPr>
    </w:tblStylePr>
    <w:tblStylePr w:type="lastRow">
      <w:rPr>
        <w:b/>
        <w:bCs/>
      </w:rPr>
      <w:tblPr/>
      <w:tcPr>
        <w:tcBorders>
          <w:top w:val="double" w:sz="4" w:space="0" w:color="134753"/>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customStyle="1" w:styleId="TableGrid12">
    <w:name w:val="Table Grid12"/>
    <w:basedOn w:val="TableNormal"/>
    <w:next w:val="TableGrid"/>
    <w:uiPriority w:val="39"/>
    <w:rsid w:val="00B0134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0134A"/>
    <w:rPr>
      <w:rFonts w:asciiTheme="minorHAnsi" w:eastAsia="MS Mincho"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
    <w:name w:val="LFO1"/>
    <w:basedOn w:val="NoList"/>
    <w:rsid w:val="00B0134A"/>
    <w:pPr>
      <w:numPr>
        <w:numId w:val="8"/>
      </w:numPr>
    </w:pPr>
  </w:style>
  <w:style w:type="table" w:customStyle="1" w:styleId="Tabelgril2-Accentuare12">
    <w:name w:val="Tabel grilă 2 - Accentuare 12"/>
    <w:basedOn w:val="TableNormal"/>
    <w:uiPriority w:val="47"/>
    <w:rsid w:val="00B0134A"/>
    <w:tblPr>
      <w:tblStyleRowBandSize w:val="1"/>
      <w:tblStyleColBandSize w:val="1"/>
      <w:tblBorders>
        <w:top w:val="single" w:sz="2" w:space="0" w:color="B2B2B2" w:themeColor="accent1" w:themeTint="99"/>
        <w:bottom w:val="single" w:sz="2" w:space="0" w:color="B2B2B2" w:themeColor="accent1" w:themeTint="99"/>
        <w:insideH w:val="single" w:sz="2" w:space="0" w:color="B2B2B2" w:themeColor="accent1" w:themeTint="99"/>
        <w:insideV w:val="single" w:sz="2" w:space="0" w:color="B2B2B2" w:themeColor="accent1" w:themeTint="99"/>
      </w:tblBorders>
    </w:tblPr>
    <w:tblStylePr w:type="firstRow">
      <w:rPr>
        <w:b/>
        <w:bCs/>
      </w:rPr>
      <w:tblPr/>
      <w:tcPr>
        <w:tcBorders>
          <w:top w:val="nil"/>
          <w:bottom w:val="single" w:sz="12" w:space="0" w:color="B2B2B2" w:themeColor="accent1" w:themeTint="99"/>
          <w:insideH w:val="nil"/>
          <w:insideV w:val="nil"/>
        </w:tcBorders>
        <w:shd w:val="clear" w:color="auto" w:fill="FFFFFF" w:themeFill="background1"/>
      </w:tcPr>
    </w:tblStylePr>
    <w:tblStylePr w:type="lastRow">
      <w:rPr>
        <w:b/>
        <w:bCs/>
      </w:rPr>
      <w:tblPr/>
      <w:tcPr>
        <w:tcBorders>
          <w:top w:val="double" w:sz="2" w:space="0" w:color="B2B2B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1" w:themeFillTint="33"/>
      </w:tcPr>
    </w:tblStylePr>
    <w:tblStylePr w:type="band1Horz">
      <w:tblPr/>
      <w:tcPr>
        <w:shd w:val="clear" w:color="auto" w:fill="E5E5E5" w:themeFill="accent1" w:themeFillTint="33"/>
      </w:tcPr>
    </w:tblStylePr>
  </w:style>
  <w:style w:type="table" w:customStyle="1" w:styleId="Tabelgril7Colorat-Accentuare12">
    <w:name w:val="Tabel grilă 7 Colorat - Accentuare 12"/>
    <w:basedOn w:val="TableNormal"/>
    <w:uiPriority w:val="52"/>
    <w:rsid w:val="00B0134A"/>
    <w:rPr>
      <w:color w:val="5F5F5F" w:themeColor="accent1" w:themeShade="BF"/>
    </w:rPr>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Tabelgril1Luminos-Accentuare52">
    <w:name w:val="Tabel grilă 1 Luminos - Accentuare 52"/>
    <w:basedOn w:val="TableNormal"/>
    <w:uiPriority w:val="46"/>
    <w:rsid w:val="00B0134A"/>
    <w:rPr>
      <w:rFonts w:asciiTheme="minorHAnsi" w:eastAsiaTheme="minorHAnsi" w:hAnsiTheme="minorHAnsi" w:cstheme="minorBidi"/>
      <w:lang w:val="ro-RO"/>
    </w:rPr>
    <w:tblPr>
      <w:tblStyleRowBandSize w:val="1"/>
      <w:tblStyleColBandSize w:val="1"/>
      <w:tblBorders>
        <w:top w:val="single" w:sz="4" w:space="0" w:color="DDEBB0" w:themeColor="accent5" w:themeTint="66"/>
        <w:left w:val="single" w:sz="4" w:space="0" w:color="DDEBB0" w:themeColor="accent5" w:themeTint="66"/>
        <w:bottom w:val="single" w:sz="4" w:space="0" w:color="DDEBB0" w:themeColor="accent5" w:themeTint="66"/>
        <w:right w:val="single" w:sz="4" w:space="0" w:color="DDEBB0" w:themeColor="accent5" w:themeTint="66"/>
        <w:insideH w:val="single" w:sz="4" w:space="0" w:color="DDEBB0" w:themeColor="accent5" w:themeTint="66"/>
        <w:insideV w:val="single" w:sz="4" w:space="0" w:color="DDEBB0" w:themeColor="accent5" w:themeTint="66"/>
      </w:tblBorders>
    </w:tblPr>
    <w:tblStylePr w:type="firstRow">
      <w:rPr>
        <w:b/>
        <w:bCs/>
      </w:rPr>
      <w:tblPr/>
      <w:tcPr>
        <w:tcBorders>
          <w:bottom w:val="single" w:sz="12" w:space="0" w:color="CCE188" w:themeColor="accent5" w:themeTint="99"/>
        </w:tcBorders>
      </w:tcPr>
    </w:tblStylePr>
    <w:tblStylePr w:type="lastRow">
      <w:rPr>
        <w:b/>
        <w:bCs/>
      </w:rPr>
      <w:tblPr/>
      <w:tcPr>
        <w:tcBorders>
          <w:top w:val="double" w:sz="2" w:space="0" w:color="CCE188" w:themeColor="accent5" w:themeTint="99"/>
        </w:tcBorders>
      </w:tcPr>
    </w:tblStylePr>
    <w:tblStylePr w:type="firstCol">
      <w:rPr>
        <w:b/>
        <w:bCs/>
      </w:rPr>
    </w:tblStylePr>
    <w:tblStylePr w:type="lastCol">
      <w:rPr>
        <w:b/>
        <w:bCs/>
      </w:rPr>
    </w:tblStylePr>
  </w:style>
  <w:style w:type="table" w:customStyle="1" w:styleId="Tabelgril2-Accentuare41">
    <w:name w:val="Tabel grilă 2 - Accentuare 41"/>
    <w:basedOn w:val="TableNormal"/>
    <w:uiPriority w:val="47"/>
    <w:rsid w:val="00B0134A"/>
    <w:rPr>
      <w:rFonts w:asciiTheme="minorHAnsi" w:eastAsiaTheme="minorHAnsi" w:hAnsiTheme="minorHAnsi" w:cstheme="minorBidi"/>
      <w:lang w:val="ro-RO"/>
    </w:rPr>
    <w:tblPr>
      <w:tblStyleRowBandSize w:val="1"/>
      <w:tblStyleColBandSize w:val="1"/>
      <w:tblBorders>
        <w:top w:val="single" w:sz="2" w:space="0" w:color="DAF1F6" w:themeColor="accent4" w:themeTint="99"/>
        <w:bottom w:val="single" w:sz="2" w:space="0" w:color="DAF1F6" w:themeColor="accent4" w:themeTint="99"/>
        <w:insideH w:val="single" w:sz="2" w:space="0" w:color="DAF1F6" w:themeColor="accent4" w:themeTint="99"/>
        <w:insideV w:val="single" w:sz="2" w:space="0" w:color="DAF1F6" w:themeColor="accent4" w:themeTint="99"/>
      </w:tblBorders>
    </w:tblPr>
    <w:tblStylePr w:type="firstRow">
      <w:rPr>
        <w:b/>
        <w:bCs/>
      </w:rPr>
      <w:tblPr/>
      <w:tcPr>
        <w:tcBorders>
          <w:top w:val="nil"/>
          <w:bottom w:val="single" w:sz="12" w:space="0" w:color="DAF1F6" w:themeColor="accent4" w:themeTint="99"/>
          <w:insideH w:val="nil"/>
          <w:insideV w:val="nil"/>
        </w:tcBorders>
        <w:shd w:val="clear" w:color="auto" w:fill="FFFFFF" w:themeFill="background1"/>
      </w:tcPr>
    </w:tblStylePr>
    <w:tblStylePr w:type="lastRow">
      <w:rPr>
        <w:b/>
        <w:bCs/>
      </w:rPr>
      <w:tblPr/>
      <w:tcPr>
        <w:tcBorders>
          <w:top w:val="double" w:sz="2" w:space="0" w:color="DAF1F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AFC" w:themeFill="accent4" w:themeFillTint="33"/>
      </w:tcPr>
    </w:tblStylePr>
    <w:tblStylePr w:type="band1Horz">
      <w:tblPr/>
      <w:tcPr>
        <w:shd w:val="clear" w:color="auto" w:fill="F2FAFC" w:themeFill="accent4" w:themeFillTint="33"/>
      </w:tcPr>
    </w:tblStylePr>
  </w:style>
  <w:style w:type="table" w:customStyle="1" w:styleId="Tabelgril2-Accentuare61">
    <w:name w:val="Tabel grilă 2 - Accentuare 61"/>
    <w:basedOn w:val="TableNormal"/>
    <w:uiPriority w:val="47"/>
    <w:rsid w:val="00B0134A"/>
    <w:rPr>
      <w:rFonts w:asciiTheme="minorHAnsi" w:eastAsiaTheme="minorHAnsi" w:hAnsiTheme="minorHAnsi" w:cstheme="minorBidi"/>
      <w:lang w:val="ro-RO"/>
    </w:rPr>
    <w:tblPr>
      <w:tblStyleRowBandSize w:val="1"/>
      <w:tblStyleColBandSize w:val="1"/>
      <w:tblBorders>
        <w:top w:val="single" w:sz="2" w:space="0" w:color="99C771" w:themeColor="accent6" w:themeTint="99"/>
        <w:bottom w:val="single" w:sz="2" w:space="0" w:color="99C771" w:themeColor="accent6" w:themeTint="99"/>
        <w:insideH w:val="single" w:sz="2" w:space="0" w:color="99C771" w:themeColor="accent6" w:themeTint="99"/>
        <w:insideV w:val="single" w:sz="2" w:space="0" w:color="99C771" w:themeColor="accent6" w:themeTint="99"/>
      </w:tblBorders>
    </w:tblPr>
    <w:tblStylePr w:type="firstRow">
      <w:rPr>
        <w:b/>
        <w:bCs/>
      </w:rPr>
      <w:tblPr/>
      <w:tcPr>
        <w:tcBorders>
          <w:top w:val="nil"/>
          <w:bottom w:val="single" w:sz="12" w:space="0" w:color="99C771" w:themeColor="accent6" w:themeTint="99"/>
          <w:insideH w:val="nil"/>
          <w:insideV w:val="nil"/>
        </w:tcBorders>
        <w:shd w:val="clear" w:color="auto" w:fill="FFFFFF" w:themeFill="background1"/>
      </w:tcPr>
    </w:tblStylePr>
    <w:tblStylePr w:type="lastRow">
      <w:rPr>
        <w:b/>
        <w:bCs/>
      </w:rPr>
      <w:tblPr/>
      <w:tcPr>
        <w:tcBorders>
          <w:top w:val="double" w:sz="2" w:space="0" w:color="99C77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CCF" w:themeFill="accent6" w:themeFillTint="33"/>
      </w:tcPr>
    </w:tblStylePr>
    <w:tblStylePr w:type="band1Horz">
      <w:tblPr/>
      <w:tcPr>
        <w:shd w:val="clear" w:color="auto" w:fill="DDECCF" w:themeFill="accent6" w:themeFillTint="33"/>
      </w:tcPr>
    </w:tblStylePr>
  </w:style>
  <w:style w:type="table" w:customStyle="1" w:styleId="Tabelgril3-Accentuare21">
    <w:name w:val="Tabel grilă 3 - Accentuare 21"/>
    <w:basedOn w:val="TableNormal"/>
    <w:uiPriority w:val="48"/>
    <w:rsid w:val="00B0134A"/>
    <w:rPr>
      <w:rFonts w:asciiTheme="minorHAnsi" w:eastAsiaTheme="minorHAnsi" w:hAnsiTheme="minorHAnsi" w:cstheme="minorBidi"/>
      <w:lang w:val="ro-RO"/>
    </w:rPr>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E6EF" w:themeFill="accent2" w:themeFillTint="33"/>
      </w:tcPr>
    </w:tblStylePr>
    <w:tblStylePr w:type="band1Horz">
      <w:tblPr/>
      <w:tcPr>
        <w:shd w:val="clear" w:color="auto" w:fill="BCE6EF" w:themeFill="accent2" w:themeFillTint="33"/>
      </w:tcPr>
    </w:tblStylePr>
    <w:tblStylePr w:type="neCell">
      <w:tblPr/>
      <w:tcPr>
        <w:tcBorders>
          <w:bottom w:val="single" w:sz="4" w:space="0" w:color="37B4D1" w:themeColor="accent2" w:themeTint="99"/>
        </w:tcBorders>
      </w:tcPr>
    </w:tblStylePr>
    <w:tblStylePr w:type="nwCell">
      <w:tblPr/>
      <w:tcPr>
        <w:tcBorders>
          <w:bottom w:val="single" w:sz="4" w:space="0" w:color="37B4D1" w:themeColor="accent2" w:themeTint="99"/>
        </w:tcBorders>
      </w:tcPr>
    </w:tblStylePr>
    <w:tblStylePr w:type="seCell">
      <w:tblPr/>
      <w:tcPr>
        <w:tcBorders>
          <w:top w:val="single" w:sz="4" w:space="0" w:color="37B4D1" w:themeColor="accent2" w:themeTint="99"/>
        </w:tcBorders>
      </w:tcPr>
    </w:tblStylePr>
    <w:tblStylePr w:type="swCell">
      <w:tblPr/>
      <w:tcPr>
        <w:tcBorders>
          <w:top w:val="single" w:sz="4" w:space="0" w:color="37B4D1" w:themeColor="accent2" w:themeTint="99"/>
        </w:tcBorders>
      </w:tcPr>
    </w:tblStylePr>
  </w:style>
  <w:style w:type="table" w:customStyle="1" w:styleId="Tabelgril3-Accentuare111">
    <w:name w:val="Tabel grilă 3 - Accentuare 111"/>
    <w:basedOn w:val="TableNormal"/>
    <w:next w:val="Tabelgril3-Accentuare12"/>
    <w:uiPriority w:val="48"/>
    <w:rsid w:val="00B0134A"/>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Tabelgril3-Accentuare112">
    <w:name w:val="Tabel grilă 3 - Accentuare 112"/>
    <w:basedOn w:val="TableNormal"/>
    <w:next w:val="Tabelgril3-Accentuare12"/>
    <w:uiPriority w:val="48"/>
    <w:rsid w:val="00B0134A"/>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customStyle="1" w:styleId="GridTable5Dark-Accent21">
    <w:name w:val="Grid Table 5 Dark - Accent 21"/>
    <w:basedOn w:val="TableNormal"/>
    <w:next w:val="GridTable5Dark-Accent22"/>
    <w:uiPriority w:val="50"/>
    <w:rsid w:val="00B0134A"/>
    <w:rPr>
      <w:rFonts w:asciiTheme="minorHAnsi" w:eastAsia="Calibri" w:hAnsiTheme="minorHAnsi" w:cstheme="minorBidi"/>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F1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8B9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8B9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8B9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8B9D5"/>
      </w:tcPr>
    </w:tblStylePr>
    <w:tblStylePr w:type="band1Vert">
      <w:tblPr/>
      <w:tcPr>
        <w:shd w:val="clear" w:color="auto" w:fill="B5E3EE"/>
      </w:tcPr>
    </w:tblStylePr>
    <w:tblStylePr w:type="band1Horz">
      <w:tblPr/>
      <w:tcPr>
        <w:shd w:val="clear" w:color="auto" w:fill="B5E3EE"/>
      </w:tcPr>
    </w:tblStylePr>
  </w:style>
  <w:style w:type="table" w:customStyle="1" w:styleId="GridTable5Dark-Accent22">
    <w:name w:val="Grid Table 5 Dark - Accent 22"/>
    <w:basedOn w:val="TableNormal"/>
    <w:uiPriority w:val="50"/>
    <w:rsid w:val="00B0134A"/>
    <w:rPr>
      <w:rFonts w:asciiTheme="minorHAnsi" w:eastAsiaTheme="minorEastAsia" w:hAnsiTheme="minorHAnsi" w:cstheme="minorBidi"/>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2"/>
      </w:tcPr>
    </w:tblStylePr>
    <w:tblStylePr w:type="band1Vert">
      <w:tblPr/>
      <w:tcPr>
        <w:shd w:val="clear" w:color="auto" w:fill="7ACDE0" w:themeFill="accent2" w:themeFillTint="66"/>
      </w:tcPr>
    </w:tblStylePr>
    <w:tblStylePr w:type="band1Horz">
      <w:tblPr/>
      <w:tcPr>
        <w:shd w:val="clear" w:color="auto" w:fill="7ACDE0" w:themeFill="accent2" w:themeFillTint="66"/>
      </w:tcPr>
    </w:tblStylePr>
  </w:style>
  <w:style w:type="paragraph" w:customStyle="1" w:styleId="m2611077331006418138msolistparagraph">
    <w:name w:val="m_2611077331006418138msolistparagraph"/>
    <w:basedOn w:val="Normal"/>
    <w:rsid w:val="007F5F3C"/>
    <w:pPr>
      <w:spacing w:before="100" w:beforeAutospacing="1" w:after="100" w:afterAutospacing="1"/>
    </w:pPr>
    <w:rPr>
      <w:rFonts w:ascii="Times New Roman" w:eastAsia="Times New Roman" w:hAnsi="Times New Roman" w:cs="Times New Roman"/>
      <w:bCs/>
      <w:sz w:val="24"/>
      <w:szCs w:val="24"/>
      <w:lang w:val="en-US"/>
    </w:rPr>
  </w:style>
  <w:style w:type="table" w:customStyle="1" w:styleId="GridTable1Light-Accent21">
    <w:name w:val="Grid Table 1 Light - Accent 21"/>
    <w:basedOn w:val="TableNormal"/>
    <w:next w:val="GridTable1Light-Accent2"/>
    <w:uiPriority w:val="46"/>
    <w:rsid w:val="000A63EA"/>
    <w:pPr>
      <w:jc w:val="both"/>
    </w:pPr>
    <w:tblPr>
      <w:tblStyleRowBandSize w:val="1"/>
      <w:tblStyleColBandSize w:val="1"/>
      <w:tblBorders>
        <w:top w:val="single" w:sz="4" w:space="0" w:color="7FF1FF"/>
        <w:left w:val="single" w:sz="4" w:space="0" w:color="7FF1FF"/>
        <w:bottom w:val="single" w:sz="4" w:space="0" w:color="7FF1FF"/>
        <w:right w:val="single" w:sz="4" w:space="0" w:color="7FF1FF"/>
        <w:insideH w:val="single" w:sz="4" w:space="0" w:color="7FF1FF"/>
        <w:insideV w:val="single" w:sz="4" w:space="0" w:color="7FF1FF"/>
      </w:tblBorders>
    </w:tblPr>
    <w:tblStylePr w:type="firstRow">
      <w:rPr>
        <w:b/>
        <w:bCs/>
      </w:rPr>
      <w:tblPr/>
      <w:tcPr>
        <w:tcBorders>
          <w:bottom w:val="single" w:sz="12" w:space="0" w:color="40EAFF"/>
        </w:tcBorders>
      </w:tcPr>
    </w:tblStylePr>
    <w:tblStylePr w:type="lastRow">
      <w:rPr>
        <w:b/>
        <w:bCs/>
      </w:rPr>
      <w:tblPr/>
      <w:tcPr>
        <w:tcBorders>
          <w:top w:val="double" w:sz="2" w:space="0" w:color="40EAFF"/>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A63EA"/>
    <w:pPr>
      <w:jc w:val="both"/>
    </w:pPr>
    <w:rPr>
      <w:rFonts w:eastAsia="Calibri" w:cs="Calibri"/>
      <w:lang w:val="ro-RO" w:eastAsia="en-GB"/>
    </w:rPr>
    <w:tblPr>
      <w:tblStyleRowBandSize w:val="1"/>
      <w:tblStyleColBandSize w:val="1"/>
      <w:tblBorders>
        <w:top w:val="single" w:sz="4" w:space="0" w:color="7ACDE0" w:themeColor="accent2" w:themeTint="66"/>
        <w:left w:val="single" w:sz="4" w:space="0" w:color="7ACDE0" w:themeColor="accent2" w:themeTint="66"/>
        <w:bottom w:val="single" w:sz="4" w:space="0" w:color="7ACDE0" w:themeColor="accent2" w:themeTint="66"/>
        <w:right w:val="single" w:sz="4" w:space="0" w:color="7ACDE0" w:themeColor="accent2" w:themeTint="66"/>
        <w:insideH w:val="single" w:sz="4" w:space="0" w:color="7ACDE0" w:themeColor="accent2" w:themeTint="66"/>
        <w:insideV w:val="single" w:sz="4" w:space="0" w:color="7ACDE0" w:themeColor="accent2" w:themeTint="66"/>
      </w:tblBorders>
    </w:tblPr>
    <w:tblStylePr w:type="firstRow">
      <w:rPr>
        <w:b/>
        <w:bCs/>
      </w:rPr>
      <w:tblPr/>
      <w:tcPr>
        <w:tcBorders>
          <w:bottom w:val="single" w:sz="12" w:space="0" w:color="37B4D1" w:themeColor="accent2" w:themeTint="99"/>
        </w:tcBorders>
      </w:tcPr>
    </w:tblStylePr>
    <w:tblStylePr w:type="lastRow">
      <w:rPr>
        <w:b/>
        <w:bCs/>
      </w:rPr>
      <w:tblPr/>
      <w:tcPr>
        <w:tcBorders>
          <w:top w:val="double" w:sz="2" w:space="0" w:color="37B4D1" w:themeColor="accent2" w:themeTint="99"/>
        </w:tcBorders>
      </w:tcPr>
    </w:tblStylePr>
    <w:tblStylePr w:type="firstCol">
      <w:rPr>
        <w:b/>
        <w:bCs/>
      </w:rPr>
    </w:tblStylePr>
    <w:tblStylePr w:type="lastCol">
      <w:rPr>
        <w:b/>
        <w:bCs/>
      </w:rPr>
    </w:tblStylePr>
  </w:style>
  <w:style w:type="table" w:customStyle="1" w:styleId="GridTable1Light-Accent13">
    <w:name w:val="Grid Table 1 Light - Accent 13"/>
    <w:basedOn w:val="TableNormal"/>
    <w:next w:val="GridTable1Light-Accent1"/>
    <w:uiPriority w:val="46"/>
    <w:rsid w:val="000A63EA"/>
    <w:pPr>
      <w:spacing w:after="120"/>
      <w:jc w:val="both"/>
    </w:pPr>
    <w:tblPr>
      <w:tblStyleRowBandSize w:val="1"/>
      <w:tblStyleColBandSize w:val="1"/>
      <w:tblBorders>
        <w:top w:val="single" w:sz="4" w:space="0" w:color="7ACDE0"/>
        <w:left w:val="single" w:sz="4" w:space="0" w:color="7ACDE0"/>
        <w:bottom w:val="single" w:sz="4" w:space="0" w:color="7ACDE0"/>
        <w:right w:val="single" w:sz="4" w:space="0" w:color="7ACDE0"/>
        <w:insideH w:val="single" w:sz="4" w:space="0" w:color="7ACDE0"/>
        <w:insideV w:val="single" w:sz="4" w:space="0" w:color="7ACDE0"/>
      </w:tblBorders>
    </w:tblPr>
    <w:tblStylePr w:type="firstRow">
      <w:rPr>
        <w:b/>
        <w:bCs/>
      </w:rPr>
      <w:tblPr/>
      <w:tcPr>
        <w:tcBorders>
          <w:bottom w:val="single" w:sz="12" w:space="0" w:color="37B4D1"/>
        </w:tcBorders>
      </w:tcPr>
    </w:tblStylePr>
    <w:tblStylePr w:type="lastRow">
      <w:rPr>
        <w:b/>
        <w:bCs/>
      </w:rPr>
      <w:tblPr/>
      <w:tcPr>
        <w:tcBorders>
          <w:top w:val="double" w:sz="2" w:space="0" w:color="37B4D1"/>
        </w:tcBorders>
      </w:tcPr>
    </w:tblStylePr>
    <w:tblStylePr w:type="firstCol">
      <w:rPr>
        <w:b/>
        <w:bCs/>
      </w:rPr>
    </w:tblStylePr>
    <w:tblStylePr w:type="lastCol">
      <w:rPr>
        <w:b/>
        <w:bCs/>
      </w:rPr>
    </w:tblStylePr>
  </w:style>
  <w:style w:type="table" w:customStyle="1" w:styleId="GridTable1Light-Accent14">
    <w:name w:val="Grid Table 1 Light - Accent 14"/>
    <w:basedOn w:val="TableNormal"/>
    <w:next w:val="GridTable1Light-Accent1"/>
    <w:uiPriority w:val="46"/>
    <w:rsid w:val="000A63EA"/>
    <w:pPr>
      <w:spacing w:after="120"/>
      <w:jc w:val="both"/>
    </w:pPr>
    <w:tblPr>
      <w:tblStyleRowBandSize w:val="1"/>
      <w:tblStyleColBandSize w:val="1"/>
      <w:tblBorders>
        <w:top w:val="single" w:sz="4" w:space="0" w:color="7ACDE0"/>
        <w:left w:val="single" w:sz="4" w:space="0" w:color="7ACDE0"/>
        <w:bottom w:val="single" w:sz="4" w:space="0" w:color="7ACDE0"/>
        <w:right w:val="single" w:sz="4" w:space="0" w:color="7ACDE0"/>
        <w:insideH w:val="single" w:sz="4" w:space="0" w:color="7ACDE0"/>
        <w:insideV w:val="single" w:sz="4" w:space="0" w:color="7ACDE0"/>
      </w:tblBorders>
    </w:tblPr>
    <w:tblStylePr w:type="firstRow">
      <w:rPr>
        <w:b/>
        <w:bCs/>
      </w:rPr>
      <w:tblPr/>
      <w:tcPr>
        <w:tcBorders>
          <w:bottom w:val="single" w:sz="12" w:space="0" w:color="37B4D1"/>
        </w:tcBorders>
      </w:tcPr>
    </w:tblStylePr>
    <w:tblStylePr w:type="lastRow">
      <w:rPr>
        <w:b/>
        <w:bCs/>
      </w:rPr>
      <w:tblPr/>
      <w:tcPr>
        <w:tcBorders>
          <w:top w:val="double" w:sz="2" w:space="0" w:color="37B4D1"/>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FD597C"/>
    <w:tblPr>
      <w:tblStyleRowBandSize w:val="1"/>
      <w:tblStyleColBandSize w:val="1"/>
      <w:tblBorders>
        <w:top w:val="single" w:sz="4" w:space="0" w:color="B2B2B2" w:themeColor="accent1" w:themeTint="99"/>
        <w:left w:val="single" w:sz="4" w:space="0" w:color="B2B2B2" w:themeColor="accent1" w:themeTint="99"/>
        <w:bottom w:val="single" w:sz="4" w:space="0" w:color="B2B2B2" w:themeColor="accent1" w:themeTint="99"/>
        <w:right w:val="single" w:sz="4" w:space="0" w:color="B2B2B2" w:themeColor="accent1" w:themeTint="99"/>
        <w:insideH w:val="single" w:sz="4" w:space="0" w:color="B2B2B2" w:themeColor="accent1" w:themeTint="99"/>
        <w:insideV w:val="single" w:sz="4" w:space="0" w:color="B2B2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1" w:themeFillTint="33"/>
      </w:tcPr>
    </w:tblStylePr>
    <w:tblStylePr w:type="band1Horz">
      <w:tblPr/>
      <w:tcPr>
        <w:shd w:val="clear" w:color="auto" w:fill="E5E5E5" w:themeFill="accent1" w:themeFillTint="33"/>
      </w:tcPr>
    </w:tblStylePr>
    <w:tblStylePr w:type="neCell">
      <w:tblPr/>
      <w:tcPr>
        <w:tcBorders>
          <w:bottom w:val="single" w:sz="4" w:space="0" w:color="B2B2B2" w:themeColor="accent1" w:themeTint="99"/>
        </w:tcBorders>
      </w:tcPr>
    </w:tblStylePr>
    <w:tblStylePr w:type="nwCell">
      <w:tblPr/>
      <w:tcPr>
        <w:tcBorders>
          <w:bottom w:val="single" w:sz="4" w:space="0" w:color="B2B2B2" w:themeColor="accent1" w:themeTint="99"/>
        </w:tcBorders>
      </w:tcPr>
    </w:tblStylePr>
    <w:tblStylePr w:type="seCell">
      <w:tblPr/>
      <w:tcPr>
        <w:tcBorders>
          <w:top w:val="single" w:sz="4" w:space="0" w:color="B2B2B2" w:themeColor="accent1" w:themeTint="99"/>
        </w:tcBorders>
      </w:tcPr>
    </w:tblStylePr>
    <w:tblStylePr w:type="swCell">
      <w:tblPr/>
      <w:tcPr>
        <w:tcBorders>
          <w:top w:val="single" w:sz="4" w:space="0" w:color="B2B2B2" w:themeColor="accent1" w:themeTint="99"/>
        </w:tcBorders>
      </w:tcPr>
    </w:tblStylePr>
  </w:style>
  <w:style w:type="table" w:styleId="PlainTable2">
    <w:name w:val="Plain Table 2"/>
    <w:basedOn w:val="TableNormal"/>
    <w:uiPriority w:val="42"/>
    <w:rsid w:val="00B51DFC"/>
    <w:rPr>
      <w:rFonts w:asciiTheme="minorHAnsi" w:eastAsiaTheme="minorHAnsi" w:hAnsiTheme="minorHAnsi" w:cstheme="minorBidi"/>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Accent5">
    <w:name w:val="List Table 3 Accent 5"/>
    <w:basedOn w:val="TableNormal"/>
    <w:uiPriority w:val="48"/>
    <w:rsid w:val="00B51DFC"/>
    <w:rPr>
      <w:rFonts w:asciiTheme="minorHAnsi" w:eastAsiaTheme="minorHAnsi" w:hAnsiTheme="minorHAnsi" w:cstheme="minorBidi"/>
      <w:lang w:val="ro-RO"/>
    </w:rPr>
    <w:tblPr>
      <w:tblStyleRowBandSize w:val="1"/>
      <w:tblStyleColBandSize w:val="1"/>
      <w:tblBorders>
        <w:top w:val="single" w:sz="4" w:space="0" w:color="ABCD3A" w:themeColor="accent5"/>
        <w:left w:val="single" w:sz="4" w:space="0" w:color="ABCD3A" w:themeColor="accent5"/>
        <w:bottom w:val="single" w:sz="4" w:space="0" w:color="ABCD3A" w:themeColor="accent5"/>
        <w:right w:val="single" w:sz="4" w:space="0" w:color="ABCD3A" w:themeColor="accent5"/>
      </w:tblBorders>
    </w:tblPr>
    <w:tblStylePr w:type="firstRow">
      <w:rPr>
        <w:b/>
        <w:bCs/>
        <w:color w:val="FFFFFF" w:themeColor="background1"/>
      </w:rPr>
      <w:tblPr/>
      <w:tcPr>
        <w:shd w:val="clear" w:color="auto" w:fill="ABCD3A" w:themeFill="accent5"/>
      </w:tcPr>
    </w:tblStylePr>
    <w:tblStylePr w:type="lastRow">
      <w:rPr>
        <w:b/>
        <w:bCs/>
      </w:rPr>
      <w:tblPr/>
      <w:tcPr>
        <w:tcBorders>
          <w:top w:val="double" w:sz="4" w:space="0" w:color="ABCD3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CD3A" w:themeColor="accent5"/>
          <w:right w:val="single" w:sz="4" w:space="0" w:color="ABCD3A" w:themeColor="accent5"/>
        </w:tcBorders>
      </w:tcPr>
    </w:tblStylePr>
    <w:tblStylePr w:type="band1Horz">
      <w:tblPr/>
      <w:tcPr>
        <w:tcBorders>
          <w:top w:val="single" w:sz="4" w:space="0" w:color="ABCD3A" w:themeColor="accent5"/>
          <w:bottom w:val="single" w:sz="4" w:space="0" w:color="ABCD3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CD3A" w:themeColor="accent5"/>
          <w:left w:val="nil"/>
        </w:tcBorders>
      </w:tcPr>
    </w:tblStylePr>
    <w:tblStylePr w:type="swCell">
      <w:tblPr/>
      <w:tcPr>
        <w:tcBorders>
          <w:top w:val="double" w:sz="4" w:space="0" w:color="ABCD3A" w:themeColor="accent5"/>
          <w:right w:val="nil"/>
        </w:tcBorders>
      </w:tcPr>
    </w:tblStylePr>
  </w:style>
  <w:style w:type="character" w:customStyle="1" w:styleId="ui-provider">
    <w:name w:val="ui-provider"/>
    <w:basedOn w:val="DefaultParagraphFont"/>
    <w:rsid w:val="003D25FE"/>
  </w:style>
  <w:style w:type="character" w:customStyle="1" w:styleId="cf11">
    <w:name w:val="cf11"/>
    <w:basedOn w:val="DefaultParagraphFont"/>
    <w:rsid w:val="00943381"/>
    <w:rPr>
      <w:rFonts w:ascii="Segoe UI" w:hAnsi="Segoe UI" w:cs="Segoe UI" w:hint="default"/>
      <w:sz w:val="18"/>
      <w:szCs w:val="18"/>
    </w:rPr>
  </w:style>
  <w:style w:type="character" w:customStyle="1" w:styleId="Fontdeparagrafimplicit1">
    <w:name w:val="Font de paragraf implicit1"/>
    <w:rsid w:val="00FF484B"/>
  </w:style>
  <w:style w:type="paragraph" w:customStyle="1" w:styleId="Listparagraf1">
    <w:name w:val="Listă paragraf1"/>
    <w:basedOn w:val="Normal"/>
    <w:rsid w:val="00FF484B"/>
    <w:pPr>
      <w:suppressAutoHyphens/>
      <w:autoSpaceDN w:val="0"/>
      <w:spacing w:after="0"/>
      <w:ind w:left="720"/>
      <w:textAlignment w:val="baseline"/>
    </w:pPr>
    <w:rPr>
      <w:rFonts w:ascii="Times New Roman" w:eastAsia="Times New Roman" w:hAnsi="Times New Roman" w:cs="Times New Roman"/>
      <w:bCs/>
      <w:color w:val="134753"/>
      <w:sz w:val="24"/>
      <w:szCs w:val="24"/>
    </w:rPr>
  </w:style>
  <w:style w:type="character" w:customStyle="1" w:styleId="Referinnotdesubsol1">
    <w:name w:val="Referință notă de subsol1"/>
    <w:basedOn w:val="Fontdeparagrafimplicit1"/>
    <w:rsid w:val="00FF484B"/>
    <w:rPr>
      <w:position w:val="0"/>
      <w:vertAlign w:val="superscript"/>
    </w:rPr>
  </w:style>
  <w:style w:type="numbering" w:customStyle="1" w:styleId="LFO2">
    <w:name w:val="LFO2"/>
    <w:basedOn w:val="NoList"/>
    <w:rsid w:val="00FF484B"/>
    <w:pPr>
      <w:numPr>
        <w:numId w:val="11"/>
      </w:numPr>
    </w:pPr>
  </w:style>
  <w:style w:type="paragraph" w:customStyle="1" w:styleId="m6269701585184114649gmail-msolistparagraph">
    <w:name w:val="m_6269701585184114649gmail-msolistparagraph"/>
    <w:basedOn w:val="Normal"/>
    <w:rsid w:val="00FF484B"/>
    <w:pPr>
      <w:spacing w:before="100" w:beforeAutospacing="1" w:after="100" w:afterAutospacing="1"/>
    </w:pPr>
    <w:rPr>
      <w:rFonts w:ascii="Times New Roman" w:eastAsia="Times New Roman" w:hAnsi="Times New Roman" w:cs="Times New Roman"/>
      <w:sz w:val="24"/>
      <w:szCs w:val="24"/>
      <w:lang w:val="en-US"/>
    </w:rPr>
  </w:style>
  <w:style w:type="paragraph" w:styleId="z-TopofForm">
    <w:name w:val="HTML Top of Form"/>
    <w:basedOn w:val="Normal"/>
    <w:next w:val="Normal"/>
    <w:link w:val="z-TopofFormChar"/>
    <w:hidden/>
    <w:uiPriority w:val="99"/>
    <w:semiHidden/>
    <w:unhideWhenUsed/>
    <w:rsid w:val="00FF484B"/>
    <w:pPr>
      <w:pBdr>
        <w:bottom w:val="single" w:sz="6" w:space="1" w:color="auto"/>
      </w:pBdr>
      <w:spacing w:after="0"/>
      <w:jc w:val="center"/>
    </w:pPr>
    <w:rPr>
      <w:rFonts w:ascii="Arial" w:eastAsia="Times New Roman" w:hAnsi="Arial" w:cs="Arial"/>
      <w:bCs/>
      <w:vanish/>
      <w:sz w:val="16"/>
      <w:szCs w:val="16"/>
      <w:lang w:val="en-US"/>
    </w:rPr>
  </w:style>
  <w:style w:type="character" w:customStyle="1" w:styleId="z-TopofFormChar">
    <w:name w:val="z-Top of Form Char"/>
    <w:basedOn w:val="DefaultParagraphFont"/>
    <w:link w:val="z-TopofForm"/>
    <w:uiPriority w:val="99"/>
    <w:semiHidden/>
    <w:rsid w:val="00FF484B"/>
    <w:rPr>
      <w:rFonts w:ascii="Arial" w:eastAsia="Times New Roman" w:hAnsi="Arial"/>
      <w:vanish/>
      <w:sz w:val="16"/>
      <w:szCs w:val="16"/>
      <w:lang w:val="en-US"/>
    </w:rPr>
  </w:style>
  <w:style w:type="table" w:customStyle="1" w:styleId="TableGrid10">
    <w:name w:val="Table Grid10"/>
    <w:basedOn w:val="TableNormal"/>
    <w:uiPriority w:val="39"/>
    <w:rsid w:val="00FF484B"/>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blue-2">
    <w:name w:val="heading-blue-2"/>
    <w:basedOn w:val="broodtekst"/>
    <w:next w:val="broodtekst"/>
    <w:rsid w:val="00931E08"/>
    <w:pPr>
      <w:keepNext/>
      <w:keepLines/>
      <w:tabs>
        <w:tab w:val="num" w:pos="360"/>
      </w:tabs>
      <w:suppressAutoHyphens w:val="0"/>
      <w:spacing w:before="240" w:after="280" w:line="260" w:lineRule="atLeast"/>
      <w:outlineLvl w:val="1"/>
    </w:pPr>
    <w:rPr>
      <w:rFonts w:ascii="Arial" w:eastAsia="Times New Roman" w:hAnsi="Arial" w:cs="Times New Roman"/>
      <w:color w:val="006DB6"/>
      <w:sz w:val="22"/>
      <w:lang w:eastAsia="nl-NL"/>
    </w:rPr>
  </w:style>
  <w:style w:type="paragraph" w:customStyle="1" w:styleId="heading-blue-3">
    <w:name w:val="heading-blue-3"/>
    <w:basedOn w:val="broodtekst"/>
    <w:next w:val="broodtekst"/>
    <w:rsid w:val="00931E08"/>
    <w:pPr>
      <w:keepNext/>
      <w:keepLines/>
      <w:tabs>
        <w:tab w:val="num" w:pos="360"/>
      </w:tabs>
      <w:suppressAutoHyphens w:val="0"/>
      <w:spacing w:before="240" w:after="240" w:line="260" w:lineRule="atLeast"/>
      <w:outlineLvl w:val="2"/>
    </w:pPr>
    <w:rPr>
      <w:rFonts w:ascii="Arial" w:eastAsia="Times New Roman" w:hAnsi="Arial" w:cs="Times New Roman"/>
      <w:i/>
      <w:color w:val="006DB6"/>
      <w:lang w:eastAsia="nl-NL"/>
    </w:rPr>
  </w:style>
  <w:style w:type="paragraph" w:customStyle="1" w:styleId="heading-blue-4">
    <w:name w:val="heading-blue-4"/>
    <w:basedOn w:val="broodtekst"/>
    <w:next w:val="broodtekst"/>
    <w:rsid w:val="00931E08"/>
    <w:pPr>
      <w:keepNext/>
      <w:keepLines/>
      <w:tabs>
        <w:tab w:val="num" w:pos="360"/>
      </w:tabs>
      <w:suppressAutoHyphens w:val="0"/>
      <w:spacing w:before="240" w:after="240" w:line="260" w:lineRule="atLeast"/>
      <w:outlineLvl w:val="3"/>
    </w:pPr>
    <w:rPr>
      <w:rFonts w:ascii="Arial" w:eastAsia="Times New Roman" w:hAnsi="Arial" w:cs="Times New Roman"/>
      <w:i/>
      <w:color w:val="006DB6"/>
      <w:lang w:eastAsia="nl-NL"/>
    </w:rPr>
  </w:style>
  <w:style w:type="paragraph" w:customStyle="1" w:styleId="heading-blue-5">
    <w:name w:val="heading-blue-5"/>
    <w:basedOn w:val="broodtekst"/>
    <w:next w:val="broodtekst"/>
    <w:rsid w:val="00931E08"/>
    <w:pPr>
      <w:keepNext/>
      <w:keepLines/>
      <w:tabs>
        <w:tab w:val="num" w:pos="360"/>
      </w:tabs>
      <w:suppressAutoHyphens w:val="0"/>
      <w:spacing w:before="240" w:after="240" w:line="260" w:lineRule="atLeast"/>
      <w:outlineLvl w:val="4"/>
    </w:pPr>
    <w:rPr>
      <w:rFonts w:ascii="Arial" w:eastAsia="Times New Roman" w:hAnsi="Arial" w:cs="Times New Roman"/>
      <w:b/>
      <w:color w:val="006DB6"/>
      <w:lang w:eastAsia="nl-NL"/>
    </w:rPr>
  </w:style>
  <w:style w:type="paragraph" w:customStyle="1" w:styleId="heading-blue-6">
    <w:name w:val="heading-blue-6"/>
    <w:basedOn w:val="broodtekst"/>
    <w:next w:val="broodtekst"/>
    <w:rsid w:val="00931E08"/>
    <w:pPr>
      <w:keepNext/>
      <w:keepLines/>
      <w:tabs>
        <w:tab w:val="num" w:pos="360"/>
      </w:tabs>
      <w:suppressAutoHyphens w:val="0"/>
      <w:spacing w:before="240" w:after="240" w:line="260" w:lineRule="atLeast"/>
      <w:outlineLvl w:val="5"/>
    </w:pPr>
    <w:rPr>
      <w:rFonts w:ascii="Arial" w:eastAsia="Times New Roman" w:hAnsi="Arial" w:cs="Times New Roman"/>
      <w:color w:val="006DB6"/>
      <w:lang w:eastAsia="nl-NL"/>
    </w:rPr>
  </w:style>
  <w:style w:type="character" w:customStyle="1" w:styleId="broodtekstChar">
    <w:name w:val="broodtekst Char"/>
    <w:link w:val="broodtekst"/>
    <w:locked/>
    <w:rsid w:val="00931E08"/>
    <w:rPr>
      <w:rFonts w:asciiTheme="minorHAnsi" w:eastAsia="Calibri" w:hAnsiTheme="minorHAnsi" w:cs="Calibri"/>
      <w:sz w:val="24"/>
      <w:szCs w:val="24"/>
      <w:lang w:val="ro-RO" w:eastAsia="ar-SA"/>
    </w:rPr>
  </w:style>
  <w:style w:type="character" w:customStyle="1" w:styleId="list-bullet-colorChar">
    <w:name w:val="list-bullet-color Char"/>
    <w:link w:val="list-bullet-color"/>
    <w:locked/>
    <w:rsid w:val="00931E08"/>
    <w:rPr>
      <w:rFonts w:asciiTheme="minorHAnsi" w:eastAsia="Calibri" w:hAnsiTheme="minorHAnsi" w:cs="Calibri"/>
      <w:sz w:val="24"/>
      <w:szCs w:val="24"/>
      <w:lang w:val="ro-RO" w:eastAsia="ar-SA"/>
    </w:rPr>
  </w:style>
  <w:style w:type="paragraph" w:customStyle="1" w:styleId="AnexeHeading3">
    <w:name w:val="Anexe Heading3"/>
    <w:basedOn w:val="Normal"/>
    <w:link w:val="AnexeHeading3Char"/>
    <w:qFormat/>
    <w:rsid w:val="003E158E"/>
  </w:style>
  <w:style w:type="character" w:customStyle="1" w:styleId="AnexeHeading3Char">
    <w:name w:val="Anexe Heading3 Char"/>
    <w:basedOn w:val="DefaultParagraphFont"/>
    <w:link w:val="AnexeHeading3"/>
    <w:rsid w:val="003E158E"/>
    <w:rPr>
      <w:rFonts w:asciiTheme="minorHAnsi" w:hAnsiTheme="minorHAnsi" w:cs="Cambria"/>
      <w:bCs/>
      <w:lang w:val="ro-RO" w:eastAsia="ja-JP"/>
    </w:rPr>
  </w:style>
  <w:style w:type="paragraph" w:customStyle="1" w:styleId="Heading2report">
    <w:name w:val="Heading 2 report"/>
    <w:basedOn w:val="Heading2"/>
    <w:link w:val="Heading2reportChar"/>
    <w:qFormat/>
    <w:rsid w:val="00820A3B"/>
    <w:pPr>
      <w:ind w:left="3693"/>
    </w:pPr>
    <w:rPr>
      <w:b w:val="0"/>
    </w:rPr>
  </w:style>
  <w:style w:type="character" w:customStyle="1" w:styleId="Heading2reportChar">
    <w:name w:val="Heading 2 report Char"/>
    <w:basedOn w:val="Heading2Char"/>
    <w:link w:val="Heading2report"/>
    <w:rsid w:val="00820A3B"/>
    <w:rPr>
      <w:rFonts w:asciiTheme="minorHAnsi" w:hAnsiTheme="minorHAnsi" w:cstheme="minorHAnsi"/>
      <w:b w:val="0"/>
      <w:bCs/>
      <w:caps/>
      <w:color w:val="3CA1BC" w:themeColor="background2"/>
      <w:sz w:val="24"/>
      <w:szCs w:val="32"/>
      <w:lang w:val="ro-RO" w:eastAsia="ja-JP"/>
    </w:rPr>
  </w:style>
  <w:style w:type="paragraph" w:customStyle="1" w:styleId="buletsimplu">
    <w:name w:val="bulet simplu"/>
    <w:basedOn w:val="Normal"/>
    <w:link w:val="buletsimpluChar"/>
    <w:qFormat/>
    <w:rsid w:val="00C54409"/>
    <w:pPr>
      <w:numPr>
        <w:numId w:val="13"/>
      </w:numPr>
      <w:spacing w:line="259" w:lineRule="auto"/>
    </w:pPr>
    <w:rPr>
      <w:rFonts w:eastAsia="Times New Roman" w:cs="Times New Roman"/>
      <w:bCs/>
      <w:shd w:val="clear" w:color="auto" w:fill="FFFFFF"/>
      <w:lang w:eastAsia="en-GB"/>
    </w:rPr>
  </w:style>
  <w:style w:type="character" w:customStyle="1" w:styleId="buletsimpluChar">
    <w:name w:val="bulet simplu Char"/>
    <w:basedOn w:val="DefaultParagraphFont"/>
    <w:link w:val="buletsimplu"/>
    <w:rsid w:val="005767FA"/>
    <w:rPr>
      <w:rFonts w:asciiTheme="minorHAnsi" w:eastAsia="Times New Roman" w:hAnsiTheme="minorHAnsi" w:cs="Times New Roman"/>
      <w:bCs/>
      <w:lang w:val="ro-RO" w:eastAsia="en-GB"/>
    </w:rPr>
  </w:style>
  <w:style w:type="paragraph" w:customStyle="1" w:styleId="xl69">
    <w:name w:val="xl69"/>
    <w:basedOn w:val="Normal"/>
    <w:rsid w:val="00D17A4B"/>
    <w:pPr>
      <w:pBdr>
        <w:top w:val="single" w:sz="4" w:space="0" w:color="auto"/>
        <w:left w:val="single" w:sz="4" w:space="0" w:color="auto"/>
        <w:bottom w:val="single" w:sz="4" w:space="0" w:color="auto"/>
        <w:right w:val="single" w:sz="4" w:space="0" w:color="auto"/>
      </w:pBdr>
      <w:shd w:val="clear" w:color="000000" w:fill="DEEAF6"/>
      <w:spacing w:before="100" w:beforeAutospacing="1" w:after="100" w:afterAutospacing="1"/>
      <w:textAlignment w:val="top"/>
    </w:pPr>
    <w:rPr>
      <w:rFonts w:ascii="Times New Roman" w:eastAsia="Times New Roman" w:hAnsi="Times New Roman" w:cs="Times New Roman"/>
      <w:bCs/>
      <w:lang w:eastAsia="ro-RO"/>
    </w:rPr>
  </w:style>
  <w:style w:type="paragraph" w:customStyle="1" w:styleId="xl70">
    <w:name w:val="xl70"/>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b/>
      <w:sz w:val="18"/>
      <w:szCs w:val="18"/>
      <w:lang w:eastAsia="ro-RO"/>
    </w:rPr>
  </w:style>
  <w:style w:type="paragraph" w:customStyle="1" w:styleId="xl71">
    <w:name w:val="xl71"/>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b/>
      <w:sz w:val="18"/>
      <w:szCs w:val="18"/>
      <w:lang w:eastAsia="ro-RO"/>
    </w:rPr>
  </w:style>
  <w:style w:type="paragraph" w:customStyle="1" w:styleId="xl72">
    <w:name w:val="xl72"/>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73">
    <w:name w:val="xl73"/>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bCs/>
      <w:sz w:val="18"/>
      <w:szCs w:val="18"/>
      <w:lang w:eastAsia="ro-RO"/>
    </w:rPr>
  </w:style>
  <w:style w:type="paragraph" w:customStyle="1" w:styleId="xl74">
    <w:name w:val="xl74"/>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75">
    <w:name w:val="xl75"/>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bCs/>
      <w:sz w:val="18"/>
      <w:szCs w:val="18"/>
      <w:lang w:eastAsia="ro-RO"/>
    </w:rPr>
  </w:style>
  <w:style w:type="paragraph" w:customStyle="1" w:styleId="xl76">
    <w:name w:val="xl76"/>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bCs/>
      <w:sz w:val="18"/>
      <w:szCs w:val="18"/>
      <w:lang w:eastAsia="ro-RO"/>
    </w:rPr>
  </w:style>
  <w:style w:type="paragraph" w:customStyle="1" w:styleId="xl77">
    <w:name w:val="xl77"/>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rFonts w:ascii="Times New Roman" w:eastAsia="Times New Roman" w:hAnsi="Times New Roman" w:cs="Times New Roman"/>
      <w:b/>
      <w:sz w:val="18"/>
      <w:szCs w:val="18"/>
      <w:lang w:eastAsia="ro-RO"/>
    </w:rPr>
  </w:style>
  <w:style w:type="paragraph" w:customStyle="1" w:styleId="xl78">
    <w:name w:val="xl78"/>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right"/>
      <w:textAlignment w:val="top"/>
    </w:pPr>
    <w:rPr>
      <w:rFonts w:ascii="Times New Roman" w:eastAsia="Times New Roman" w:hAnsi="Times New Roman" w:cs="Times New Roman"/>
      <w:b/>
      <w:sz w:val="18"/>
      <w:szCs w:val="18"/>
      <w:lang w:eastAsia="ro-RO"/>
    </w:rPr>
  </w:style>
  <w:style w:type="paragraph" w:customStyle="1" w:styleId="xl79">
    <w:name w:val="xl79"/>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0">
    <w:name w:val="xl80"/>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right"/>
      <w:textAlignment w:val="top"/>
    </w:pPr>
    <w:rPr>
      <w:rFonts w:ascii="Times New Roman" w:eastAsia="Times New Roman" w:hAnsi="Times New Roman" w:cs="Times New Roman"/>
      <w:bCs/>
      <w:sz w:val="18"/>
      <w:szCs w:val="18"/>
      <w:lang w:eastAsia="ro-RO"/>
    </w:rPr>
  </w:style>
  <w:style w:type="paragraph" w:customStyle="1" w:styleId="xl81">
    <w:name w:val="xl81"/>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2">
    <w:name w:val="xl82"/>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3">
    <w:name w:val="xl83"/>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4">
    <w:name w:val="xl84"/>
    <w:basedOn w:val="Normal"/>
    <w:rsid w:val="00D17A4B"/>
    <w:pPr>
      <w:pBdr>
        <w:top w:val="single" w:sz="4" w:space="0" w:color="auto"/>
        <w:left w:val="single" w:sz="4" w:space="0" w:color="auto"/>
        <w:bottom w:val="single" w:sz="4" w:space="0" w:color="auto"/>
        <w:right w:val="single" w:sz="4" w:space="0" w:color="auto"/>
      </w:pBdr>
      <w:shd w:val="clear" w:color="DCE6F1" w:fill="DCE6F1"/>
      <w:spacing w:before="100" w:beforeAutospacing="1" w:after="100" w:afterAutospacing="1"/>
    </w:pPr>
    <w:rPr>
      <w:rFonts w:eastAsia="Times New Roman" w:cs="Calibri"/>
      <w:bCs/>
      <w:sz w:val="24"/>
      <w:szCs w:val="24"/>
      <w:lang w:eastAsia="ro-RO"/>
    </w:rPr>
  </w:style>
  <w:style w:type="paragraph" w:customStyle="1" w:styleId="xl85">
    <w:name w:val="xl85"/>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Calibri"/>
      <w:bCs/>
      <w:sz w:val="24"/>
      <w:szCs w:val="24"/>
      <w:lang w:eastAsia="ro-RO"/>
    </w:rPr>
  </w:style>
  <w:style w:type="paragraph" w:customStyle="1" w:styleId="xl86">
    <w:name w:val="xl86"/>
    <w:basedOn w:val="Normal"/>
    <w:rsid w:val="00D17A4B"/>
    <w:pPr>
      <w:pBdr>
        <w:top w:val="single" w:sz="4" w:space="0" w:color="auto"/>
        <w:left w:val="single" w:sz="4" w:space="0" w:color="auto"/>
        <w:bottom w:val="single" w:sz="4" w:space="0" w:color="auto"/>
        <w:right w:val="single" w:sz="4" w:space="0" w:color="auto"/>
      </w:pBdr>
      <w:shd w:val="clear" w:color="DCE6F1" w:fill="DCE6F1"/>
      <w:spacing w:before="100" w:beforeAutospacing="1" w:after="100" w:afterAutospacing="1"/>
    </w:pPr>
    <w:rPr>
      <w:rFonts w:eastAsia="Times New Roman" w:cs="Calibri"/>
      <w:b/>
      <w:sz w:val="24"/>
      <w:szCs w:val="24"/>
      <w:lang w:eastAsia="ro-RO"/>
    </w:rPr>
  </w:style>
  <w:style w:type="paragraph" w:customStyle="1" w:styleId="xl87">
    <w:name w:val="xl87"/>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8">
    <w:name w:val="xl88"/>
    <w:basedOn w:val="Normal"/>
    <w:rsid w:val="00D17A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89">
    <w:name w:val="xl89"/>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eastAsia="Times New Roman" w:cs="Calibri"/>
      <w:b/>
      <w:sz w:val="24"/>
      <w:szCs w:val="24"/>
      <w:lang w:eastAsia="ro-RO"/>
    </w:rPr>
  </w:style>
  <w:style w:type="paragraph" w:customStyle="1" w:styleId="xl90">
    <w:name w:val="xl90"/>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xl91">
    <w:name w:val="xl91"/>
    <w:basedOn w:val="Normal"/>
    <w:rsid w:val="00D17A4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rPr>
      <w:rFonts w:ascii="Times New Roman" w:eastAsia="Times New Roman" w:hAnsi="Times New Roman" w:cs="Times New Roman"/>
      <w:bCs/>
      <w:sz w:val="24"/>
      <w:szCs w:val="24"/>
      <w:lang w:eastAsia="ro-RO"/>
    </w:rPr>
  </w:style>
  <w:style w:type="paragraph" w:customStyle="1" w:styleId="References">
    <w:name w:val="References"/>
    <w:basedOn w:val="Normal"/>
    <w:qFormat/>
    <w:rsid w:val="00203370"/>
    <w:pPr>
      <w:keepNext/>
      <w:spacing w:after="0"/>
      <w:ind w:left="284" w:hanging="284"/>
    </w:pPr>
    <w:rPr>
      <w:bCs/>
      <w:lang w:val="en-GB"/>
    </w:rPr>
  </w:style>
  <w:style w:type="paragraph" w:customStyle="1" w:styleId="Titlu3Heading3">
    <w:name w:val="Titlu 3 Heading 3"/>
    <w:basedOn w:val="Heading2"/>
    <w:link w:val="Titlu3Heading3Caracter"/>
    <w:qFormat/>
    <w:rsid w:val="00010E51"/>
    <w:pPr>
      <w:numPr>
        <w:numId w:val="15"/>
      </w:numPr>
      <w:tabs>
        <w:tab w:val="left" w:pos="554"/>
      </w:tabs>
      <w:outlineLvl w:val="2"/>
    </w:pPr>
    <w:rPr>
      <w:bCs/>
    </w:rPr>
  </w:style>
  <w:style w:type="character" w:customStyle="1" w:styleId="Titlu3Heading3Caracter">
    <w:name w:val="Titlu 3 Heading 3 Caracter"/>
    <w:basedOn w:val="Heading2Char"/>
    <w:link w:val="Titlu3Heading3"/>
    <w:rsid w:val="00010E51"/>
    <w:rPr>
      <w:rFonts w:asciiTheme="minorHAnsi" w:eastAsiaTheme="minorHAnsi" w:hAnsiTheme="minorHAnsi" w:cstheme="minorHAnsi"/>
      <w:b/>
      <w:bCs/>
      <w:caps/>
      <w:color w:val="3CA1BC" w:themeColor="background2"/>
      <w:sz w:val="24"/>
      <w:szCs w:val="32"/>
      <w:lang w:val="ro-RO" w:eastAsia="ja-JP"/>
    </w:rPr>
  </w:style>
  <w:style w:type="table" w:styleId="GridTable4-Accent2">
    <w:name w:val="Grid Table 4 Accent 2"/>
    <w:basedOn w:val="TableNormal"/>
    <w:uiPriority w:val="49"/>
    <w:rsid w:val="008960C3"/>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color w:val="FFFFFF" w:themeColor="background1"/>
      </w:rPr>
      <w:tblPr/>
      <w:tcPr>
        <w:tcBorders>
          <w:top w:val="single" w:sz="4" w:space="0" w:color="134753" w:themeColor="accent2"/>
          <w:left w:val="single" w:sz="4" w:space="0" w:color="134753" w:themeColor="accent2"/>
          <w:bottom w:val="single" w:sz="4" w:space="0" w:color="134753" w:themeColor="accent2"/>
          <w:right w:val="single" w:sz="4" w:space="0" w:color="134753" w:themeColor="accent2"/>
          <w:insideH w:val="nil"/>
          <w:insideV w:val="nil"/>
        </w:tcBorders>
        <w:shd w:val="clear" w:color="auto" w:fill="134753" w:themeFill="accent2"/>
      </w:tcPr>
    </w:tblStylePr>
    <w:tblStylePr w:type="lastRow">
      <w:rPr>
        <w:b/>
        <w:bCs/>
      </w:rPr>
      <w:tblPr/>
      <w:tcPr>
        <w:tcBorders>
          <w:top w:val="double" w:sz="4" w:space="0" w:color="134753" w:themeColor="accent2"/>
        </w:tcBorders>
      </w:tc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table" w:styleId="GridTable5Dark-Accent2">
    <w:name w:val="Grid Table 5 Dark Accent 2"/>
    <w:basedOn w:val="TableNormal"/>
    <w:uiPriority w:val="50"/>
    <w:rsid w:val="008960C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2"/>
      </w:tcPr>
    </w:tblStylePr>
    <w:tblStylePr w:type="band1Vert">
      <w:tblPr/>
      <w:tcPr>
        <w:shd w:val="clear" w:color="auto" w:fill="7ACDE0" w:themeFill="accent2" w:themeFillTint="66"/>
      </w:tcPr>
    </w:tblStylePr>
    <w:tblStylePr w:type="band1Horz">
      <w:tblPr/>
      <w:tcPr>
        <w:shd w:val="clear" w:color="auto" w:fill="7ACDE0" w:themeFill="accent2" w:themeFillTint="66"/>
      </w:tcPr>
    </w:tblStylePr>
  </w:style>
  <w:style w:type="character" w:customStyle="1" w:styleId="DOCtextfiguresChar">
    <w:name w:val="DOC textfigures Char"/>
    <w:basedOn w:val="DefaultParagraphFont"/>
    <w:link w:val="DOCtextfigures"/>
    <w:locked/>
    <w:rsid w:val="00823F69"/>
    <w:rPr>
      <w:rFonts w:ascii="Times New Roman" w:eastAsia="Times New Roman" w:hAnsi="Times New Roman" w:cs="Times New Roman"/>
      <w:bCs/>
      <w:sz w:val="18"/>
      <w:szCs w:val="18"/>
      <w:lang w:val="ro-RO" w:eastAsia="ro-RO"/>
    </w:rPr>
  </w:style>
  <w:style w:type="paragraph" w:customStyle="1" w:styleId="DOCtextfigures">
    <w:name w:val="DOC textfigures"/>
    <w:basedOn w:val="Normal"/>
    <w:link w:val="DOCtextfiguresChar"/>
    <w:qFormat/>
    <w:rsid w:val="00823F69"/>
    <w:pPr>
      <w:spacing w:after="0"/>
      <w:jc w:val="center"/>
    </w:pPr>
    <w:rPr>
      <w:rFonts w:ascii="Times New Roman" w:eastAsia="Times New Roman" w:hAnsi="Times New Roman" w:cs="Times New Roman"/>
      <w:sz w:val="18"/>
      <w:szCs w:val="18"/>
      <w:lang w:eastAsia="ro-RO"/>
    </w:rPr>
  </w:style>
  <w:style w:type="table" w:customStyle="1" w:styleId="Civittatable2">
    <w:name w:val="Civitta table2"/>
    <w:basedOn w:val="TableNormal"/>
    <w:uiPriority w:val="99"/>
    <w:rsid w:val="00A96361"/>
    <w:pPr>
      <w:spacing w:before="60" w:after="60"/>
    </w:pPr>
    <w:rPr>
      <w:sz w:val="20"/>
    </w:rPr>
    <w:tblPr>
      <w:tblStyleRowBandSize w:val="1"/>
      <w:tblInd w:w="11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pPr>
        <w:wordWrap/>
        <w:spacing w:beforeLines="0" w:before="60" w:beforeAutospacing="0" w:afterLines="0" w:after="60" w:afterAutospacing="0"/>
        <w:jc w:val="left"/>
      </w:pPr>
      <w:rPr>
        <w:rFonts w:ascii="Calibri" w:hAnsi="Calibri"/>
        <w:caps/>
        <w:smallCaps w:val="0"/>
        <w:color w:val="FFFFFF"/>
        <w:sz w:val="20"/>
      </w:rPr>
      <w:tblPr/>
      <w:trPr>
        <w:tblHeader/>
      </w:trPr>
      <w:tcPr>
        <w:shd w:val="clear" w:color="auto" w:fill="134753"/>
      </w:tcPr>
    </w:tblStylePr>
    <w:tblStylePr w:type="band1Horz">
      <w:tblPr/>
      <w:tcPr>
        <w:shd w:val="clear" w:color="auto" w:fill="F2F2F2"/>
      </w:tcPr>
    </w:tblStylePr>
    <w:tblStylePr w:type="band2Horz">
      <w:tblPr/>
      <w:tcPr>
        <w:shd w:val="clear" w:color="auto" w:fill="F2F2F2"/>
      </w:tcPr>
    </w:tblStylePr>
  </w:style>
  <w:style w:type="table" w:customStyle="1" w:styleId="GridTable6Colorful-Accent21">
    <w:name w:val="Grid Table 6 Colorful - Accent 21"/>
    <w:basedOn w:val="TableNormal"/>
    <w:next w:val="GridTable6Colorful-Accent2"/>
    <w:uiPriority w:val="51"/>
    <w:rsid w:val="00A96361"/>
    <w:rPr>
      <w:rFonts w:asciiTheme="minorHAnsi" w:eastAsiaTheme="minorHAnsi" w:hAnsiTheme="minorHAnsi" w:cstheme="minorBidi"/>
      <w:color w:val="0E353E"/>
      <w:kern w:val="2"/>
      <w:lang w:val="en-US"/>
      <w14:ligatures w14:val="standardContextual"/>
    </w:rPr>
    <w:tblPr>
      <w:tblStyleRowBandSize w:val="1"/>
      <w:tblStyleColBandSize w:val="1"/>
      <w:tblBorders>
        <w:top w:val="single" w:sz="4" w:space="0" w:color="37B4D1"/>
        <w:left w:val="single" w:sz="4" w:space="0" w:color="37B4D1"/>
        <w:bottom w:val="single" w:sz="4" w:space="0" w:color="37B4D1"/>
        <w:right w:val="single" w:sz="4" w:space="0" w:color="37B4D1"/>
        <w:insideH w:val="single" w:sz="4" w:space="0" w:color="37B4D1"/>
        <w:insideV w:val="single" w:sz="4" w:space="0" w:color="37B4D1"/>
      </w:tblBorders>
    </w:tblPr>
    <w:tblStylePr w:type="firstRow">
      <w:rPr>
        <w:b/>
        <w:bCs/>
      </w:rPr>
      <w:tblPr/>
      <w:tcPr>
        <w:tcBorders>
          <w:bottom w:val="single" w:sz="12" w:space="0" w:color="37B4D1"/>
        </w:tcBorders>
      </w:tcPr>
    </w:tblStylePr>
    <w:tblStylePr w:type="lastRow">
      <w:rPr>
        <w:b/>
        <w:bCs/>
      </w:rPr>
      <w:tblPr/>
      <w:tcPr>
        <w:tcBorders>
          <w:top w:val="double" w:sz="4" w:space="0" w:color="37B4D1"/>
        </w:tcBorders>
      </w:tcPr>
    </w:tblStylePr>
    <w:tblStylePr w:type="firstCol">
      <w:rPr>
        <w:b/>
        <w:bCs/>
      </w:rPr>
    </w:tblStylePr>
    <w:tblStylePr w:type="lastCol">
      <w:rPr>
        <w:b/>
        <w:bCs/>
      </w:rPr>
    </w:tblStylePr>
    <w:tblStylePr w:type="band1Vert">
      <w:tblPr/>
      <w:tcPr>
        <w:shd w:val="clear" w:color="auto" w:fill="BCE6EF"/>
      </w:tcPr>
    </w:tblStylePr>
    <w:tblStylePr w:type="band1Horz">
      <w:tblPr/>
      <w:tcPr>
        <w:shd w:val="clear" w:color="auto" w:fill="BCE6EF"/>
      </w:tcPr>
    </w:tblStylePr>
  </w:style>
  <w:style w:type="table" w:styleId="GridTable6Colorful-Accent2">
    <w:name w:val="Grid Table 6 Colorful Accent 2"/>
    <w:basedOn w:val="TableNormal"/>
    <w:uiPriority w:val="51"/>
    <w:rsid w:val="00A96361"/>
    <w:rPr>
      <w:color w:val="0E353E" w:themeColor="accent2" w:themeShade="BF"/>
    </w:rPr>
    <w:tblPr>
      <w:tblStyleRowBandSize w:val="1"/>
      <w:tblStyleColBandSize w:val="1"/>
      <w:tblBorders>
        <w:top w:val="single" w:sz="4" w:space="0" w:color="37B4D1" w:themeColor="accent2" w:themeTint="99"/>
        <w:left w:val="single" w:sz="4" w:space="0" w:color="37B4D1" w:themeColor="accent2" w:themeTint="99"/>
        <w:bottom w:val="single" w:sz="4" w:space="0" w:color="37B4D1" w:themeColor="accent2" w:themeTint="99"/>
        <w:right w:val="single" w:sz="4" w:space="0" w:color="37B4D1" w:themeColor="accent2" w:themeTint="99"/>
        <w:insideH w:val="single" w:sz="4" w:space="0" w:color="37B4D1" w:themeColor="accent2" w:themeTint="99"/>
        <w:insideV w:val="single" w:sz="4" w:space="0" w:color="37B4D1" w:themeColor="accent2" w:themeTint="99"/>
      </w:tblBorders>
    </w:tblPr>
    <w:tblStylePr w:type="firstRow">
      <w:rPr>
        <w:b/>
        <w:bCs/>
      </w:rPr>
      <w:tblPr/>
      <w:tcPr>
        <w:tcBorders>
          <w:bottom w:val="single" w:sz="12" w:space="0" w:color="37B4D1" w:themeColor="accent2" w:themeTint="99"/>
        </w:tcBorders>
      </w:tcPr>
    </w:tblStylePr>
    <w:tblStylePr w:type="lastRow">
      <w:rPr>
        <w:b/>
        <w:bCs/>
      </w:rPr>
      <w:tblPr/>
      <w:tcPr>
        <w:tcBorders>
          <w:top w:val="double" w:sz="4" w:space="0" w:color="37B4D1" w:themeColor="accent2" w:themeTint="99"/>
        </w:tcBorders>
      </w:tcPr>
    </w:tblStylePr>
    <w:tblStylePr w:type="firstCol">
      <w:rPr>
        <w:b/>
        <w:bCs/>
      </w:rPr>
    </w:tblStylePr>
    <w:tblStylePr w:type="lastCol">
      <w:rPr>
        <w:b/>
        <w:bCs/>
      </w:rPr>
    </w:tblStylePr>
    <w:tblStylePr w:type="band1Vert">
      <w:tblPr/>
      <w:tcPr>
        <w:shd w:val="clear" w:color="auto" w:fill="BCE6EF" w:themeFill="accent2" w:themeFillTint="33"/>
      </w:tcPr>
    </w:tblStylePr>
    <w:tblStylePr w:type="band1Horz">
      <w:tblPr/>
      <w:tcPr>
        <w:shd w:val="clear" w:color="auto" w:fill="BCE6EF" w:themeFill="accent2" w:themeFillTint="33"/>
      </w:tcPr>
    </w:tblStylePr>
  </w:style>
  <w:style w:type="paragraph" w:customStyle="1" w:styleId="Tabletitle1">
    <w:name w:val="Table title1"/>
    <w:basedOn w:val="Normal"/>
    <w:next w:val="Normal"/>
    <w:uiPriority w:val="35"/>
    <w:qFormat/>
    <w:rsid w:val="003A65BC"/>
    <w:pPr>
      <w:keepNext/>
      <w:framePr w:w="9356" w:wrap="around" w:vAnchor="text" w:hAnchor="text" w:y="1"/>
      <w:spacing w:before="240"/>
    </w:pPr>
    <w:rPr>
      <w:b/>
      <w:caps/>
      <w:color w:val="134753"/>
    </w:rPr>
  </w:style>
  <w:style w:type="paragraph" w:customStyle="1" w:styleId="TableParagraph">
    <w:name w:val="Table Paragraph"/>
    <w:basedOn w:val="Normal"/>
    <w:uiPriority w:val="1"/>
    <w:qFormat/>
    <w:rsid w:val="003A65BC"/>
    <w:pPr>
      <w:widowControl w:val="0"/>
      <w:autoSpaceDE w:val="0"/>
      <w:autoSpaceDN w:val="0"/>
      <w:spacing w:after="0"/>
    </w:pPr>
    <w:rPr>
      <w:rFonts w:ascii="Trebuchet MS" w:eastAsia="Trebuchet MS" w:hAnsi="Trebuchet MS" w:cs="Trebuchet MS"/>
      <w:bCs/>
    </w:rPr>
  </w:style>
  <w:style w:type="character" w:styleId="UnresolvedMention">
    <w:name w:val="Unresolved Mention"/>
    <w:basedOn w:val="DefaultParagraphFont"/>
    <w:uiPriority w:val="99"/>
    <w:semiHidden/>
    <w:unhideWhenUsed/>
    <w:rsid w:val="00C93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447">
      <w:bodyDiv w:val="1"/>
      <w:marLeft w:val="0"/>
      <w:marRight w:val="0"/>
      <w:marTop w:val="0"/>
      <w:marBottom w:val="0"/>
      <w:divBdr>
        <w:top w:val="none" w:sz="0" w:space="0" w:color="auto"/>
        <w:left w:val="none" w:sz="0" w:space="0" w:color="auto"/>
        <w:bottom w:val="none" w:sz="0" w:space="0" w:color="auto"/>
        <w:right w:val="none" w:sz="0" w:space="0" w:color="auto"/>
      </w:divBdr>
    </w:div>
    <w:div w:id="43451825">
      <w:bodyDiv w:val="1"/>
      <w:marLeft w:val="0"/>
      <w:marRight w:val="0"/>
      <w:marTop w:val="0"/>
      <w:marBottom w:val="0"/>
      <w:divBdr>
        <w:top w:val="none" w:sz="0" w:space="0" w:color="auto"/>
        <w:left w:val="none" w:sz="0" w:space="0" w:color="auto"/>
        <w:bottom w:val="none" w:sz="0" w:space="0" w:color="auto"/>
        <w:right w:val="none" w:sz="0" w:space="0" w:color="auto"/>
      </w:divBdr>
    </w:div>
    <w:div w:id="53743954">
      <w:bodyDiv w:val="1"/>
      <w:marLeft w:val="0"/>
      <w:marRight w:val="0"/>
      <w:marTop w:val="0"/>
      <w:marBottom w:val="0"/>
      <w:divBdr>
        <w:top w:val="none" w:sz="0" w:space="0" w:color="auto"/>
        <w:left w:val="none" w:sz="0" w:space="0" w:color="auto"/>
        <w:bottom w:val="none" w:sz="0" w:space="0" w:color="auto"/>
        <w:right w:val="none" w:sz="0" w:space="0" w:color="auto"/>
      </w:divBdr>
    </w:div>
    <w:div w:id="54401178">
      <w:bodyDiv w:val="1"/>
      <w:marLeft w:val="0"/>
      <w:marRight w:val="0"/>
      <w:marTop w:val="0"/>
      <w:marBottom w:val="0"/>
      <w:divBdr>
        <w:top w:val="none" w:sz="0" w:space="0" w:color="auto"/>
        <w:left w:val="none" w:sz="0" w:space="0" w:color="auto"/>
        <w:bottom w:val="none" w:sz="0" w:space="0" w:color="auto"/>
        <w:right w:val="none" w:sz="0" w:space="0" w:color="auto"/>
      </w:divBdr>
    </w:div>
    <w:div w:id="88042043">
      <w:bodyDiv w:val="1"/>
      <w:marLeft w:val="0"/>
      <w:marRight w:val="0"/>
      <w:marTop w:val="0"/>
      <w:marBottom w:val="0"/>
      <w:divBdr>
        <w:top w:val="none" w:sz="0" w:space="0" w:color="auto"/>
        <w:left w:val="none" w:sz="0" w:space="0" w:color="auto"/>
        <w:bottom w:val="none" w:sz="0" w:space="0" w:color="auto"/>
        <w:right w:val="none" w:sz="0" w:space="0" w:color="auto"/>
      </w:divBdr>
    </w:div>
    <w:div w:id="105738867">
      <w:bodyDiv w:val="1"/>
      <w:marLeft w:val="0"/>
      <w:marRight w:val="0"/>
      <w:marTop w:val="0"/>
      <w:marBottom w:val="0"/>
      <w:divBdr>
        <w:top w:val="none" w:sz="0" w:space="0" w:color="auto"/>
        <w:left w:val="none" w:sz="0" w:space="0" w:color="auto"/>
        <w:bottom w:val="none" w:sz="0" w:space="0" w:color="auto"/>
        <w:right w:val="none" w:sz="0" w:space="0" w:color="auto"/>
      </w:divBdr>
    </w:div>
    <w:div w:id="109983141">
      <w:bodyDiv w:val="1"/>
      <w:marLeft w:val="0"/>
      <w:marRight w:val="0"/>
      <w:marTop w:val="0"/>
      <w:marBottom w:val="0"/>
      <w:divBdr>
        <w:top w:val="none" w:sz="0" w:space="0" w:color="auto"/>
        <w:left w:val="none" w:sz="0" w:space="0" w:color="auto"/>
        <w:bottom w:val="none" w:sz="0" w:space="0" w:color="auto"/>
        <w:right w:val="none" w:sz="0" w:space="0" w:color="auto"/>
      </w:divBdr>
    </w:div>
    <w:div w:id="111556619">
      <w:bodyDiv w:val="1"/>
      <w:marLeft w:val="0"/>
      <w:marRight w:val="0"/>
      <w:marTop w:val="0"/>
      <w:marBottom w:val="0"/>
      <w:divBdr>
        <w:top w:val="none" w:sz="0" w:space="0" w:color="auto"/>
        <w:left w:val="none" w:sz="0" w:space="0" w:color="auto"/>
        <w:bottom w:val="none" w:sz="0" w:space="0" w:color="auto"/>
        <w:right w:val="none" w:sz="0" w:space="0" w:color="auto"/>
      </w:divBdr>
    </w:div>
    <w:div w:id="121920533">
      <w:bodyDiv w:val="1"/>
      <w:marLeft w:val="0"/>
      <w:marRight w:val="0"/>
      <w:marTop w:val="0"/>
      <w:marBottom w:val="0"/>
      <w:divBdr>
        <w:top w:val="none" w:sz="0" w:space="0" w:color="auto"/>
        <w:left w:val="none" w:sz="0" w:space="0" w:color="auto"/>
        <w:bottom w:val="none" w:sz="0" w:space="0" w:color="auto"/>
        <w:right w:val="none" w:sz="0" w:space="0" w:color="auto"/>
      </w:divBdr>
    </w:div>
    <w:div w:id="146439919">
      <w:bodyDiv w:val="1"/>
      <w:marLeft w:val="0"/>
      <w:marRight w:val="0"/>
      <w:marTop w:val="0"/>
      <w:marBottom w:val="0"/>
      <w:divBdr>
        <w:top w:val="none" w:sz="0" w:space="0" w:color="auto"/>
        <w:left w:val="none" w:sz="0" w:space="0" w:color="auto"/>
        <w:bottom w:val="none" w:sz="0" w:space="0" w:color="auto"/>
        <w:right w:val="none" w:sz="0" w:space="0" w:color="auto"/>
      </w:divBdr>
    </w:div>
    <w:div w:id="155458219">
      <w:bodyDiv w:val="1"/>
      <w:marLeft w:val="0"/>
      <w:marRight w:val="0"/>
      <w:marTop w:val="0"/>
      <w:marBottom w:val="0"/>
      <w:divBdr>
        <w:top w:val="none" w:sz="0" w:space="0" w:color="auto"/>
        <w:left w:val="none" w:sz="0" w:space="0" w:color="auto"/>
        <w:bottom w:val="none" w:sz="0" w:space="0" w:color="auto"/>
        <w:right w:val="none" w:sz="0" w:space="0" w:color="auto"/>
      </w:divBdr>
    </w:div>
    <w:div w:id="163739409">
      <w:bodyDiv w:val="1"/>
      <w:marLeft w:val="0"/>
      <w:marRight w:val="0"/>
      <w:marTop w:val="0"/>
      <w:marBottom w:val="0"/>
      <w:divBdr>
        <w:top w:val="none" w:sz="0" w:space="0" w:color="auto"/>
        <w:left w:val="none" w:sz="0" w:space="0" w:color="auto"/>
        <w:bottom w:val="none" w:sz="0" w:space="0" w:color="auto"/>
        <w:right w:val="none" w:sz="0" w:space="0" w:color="auto"/>
      </w:divBdr>
    </w:div>
    <w:div w:id="172233154">
      <w:bodyDiv w:val="1"/>
      <w:marLeft w:val="0"/>
      <w:marRight w:val="0"/>
      <w:marTop w:val="0"/>
      <w:marBottom w:val="0"/>
      <w:divBdr>
        <w:top w:val="none" w:sz="0" w:space="0" w:color="auto"/>
        <w:left w:val="none" w:sz="0" w:space="0" w:color="auto"/>
        <w:bottom w:val="none" w:sz="0" w:space="0" w:color="auto"/>
        <w:right w:val="none" w:sz="0" w:space="0" w:color="auto"/>
      </w:divBdr>
    </w:div>
    <w:div w:id="206531917">
      <w:bodyDiv w:val="1"/>
      <w:marLeft w:val="0"/>
      <w:marRight w:val="0"/>
      <w:marTop w:val="0"/>
      <w:marBottom w:val="0"/>
      <w:divBdr>
        <w:top w:val="none" w:sz="0" w:space="0" w:color="auto"/>
        <w:left w:val="none" w:sz="0" w:space="0" w:color="auto"/>
        <w:bottom w:val="none" w:sz="0" w:space="0" w:color="auto"/>
        <w:right w:val="none" w:sz="0" w:space="0" w:color="auto"/>
      </w:divBdr>
    </w:div>
    <w:div w:id="221411670">
      <w:bodyDiv w:val="1"/>
      <w:marLeft w:val="0"/>
      <w:marRight w:val="0"/>
      <w:marTop w:val="0"/>
      <w:marBottom w:val="0"/>
      <w:divBdr>
        <w:top w:val="none" w:sz="0" w:space="0" w:color="auto"/>
        <w:left w:val="none" w:sz="0" w:space="0" w:color="auto"/>
        <w:bottom w:val="none" w:sz="0" w:space="0" w:color="auto"/>
        <w:right w:val="none" w:sz="0" w:space="0" w:color="auto"/>
      </w:divBdr>
    </w:div>
    <w:div w:id="229194289">
      <w:bodyDiv w:val="1"/>
      <w:marLeft w:val="0"/>
      <w:marRight w:val="0"/>
      <w:marTop w:val="0"/>
      <w:marBottom w:val="0"/>
      <w:divBdr>
        <w:top w:val="none" w:sz="0" w:space="0" w:color="auto"/>
        <w:left w:val="none" w:sz="0" w:space="0" w:color="auto"/>
        <w:bottom w:val="none" w:sz="0" w:space="0" w:color="auto"/>
        <w:right w:val="none" w:sz="0" w:space="0" w:color="auto"/>
      </w:divBdr>
    </w:div>
    <w:div w:id="233052197">
      <w:bodyDiv w:val="1"/>
      <w:marLeft w:val="0"/>
      <w:marRight w:val="0"/>
      <w:marTop w:val="0"/>
      <w:marBottom w:val="0"/>
      <w:divBdr>
        <w:top w:val="none" w:sz="0" w:space="0" w:color="auto"/>
        <w:left w:val="none" w:sz="0" w:space="0" w:color="auto"/>
        <w:bottom w:val="none" w:sz="0" w:space="0" w:color="auto"/>
        <w:right w:val="none" w:sz="0" w:space="0" w:color="auto"/>
      </w:divBdr>
    </w:div>
    <w:div w:id="272711695">
      <w:bodyDiv w:val="1"/>
      <w:marLeft w:val="0"/>
      <w:marRight w:val="0"/>
      <w:marTop w:val="0"/>
      <w:marBottom w:val="0"/>
      <w:divBdr>
        <w:top w:val="none" w:sz="0" w:space="0" w:color="auto"/>
        <w:left w:val="none" w:sz="0" w:space="0" w:color="auto"/>
        <w:bottom w:val="none" w:sz="0" w:space="0" w:color="auto"/>
        <w:right w:val="none" w:sz="0" w:space="0" w:color="auto"/>
      </w:divBdr>
    </w:div>
    <w:div w:id="273446898">
      <w:bodyDiv w:val="1"/>
      <w:marLeft w:val="0"/>
      <w:marRight w:val="0"/>
      <w:marTop w:val="0"/>
      <w:marBottom w:val="0"/>
      <w:divBdr>
        <w:top w:val="none" w:sz="0" w:space="0" w:color="auto"/>
        <w:left w:val="none" w:sz="0" w:space="0" w:color="auto"/>
        <w:bottom w:val="none" w:sz="0" w:space="0" w:color="auto"/>
        <w:right w:val="none" w:sz="0" w:space="0" w:color="auto"/>
      </w:divBdr>
    </w:div>
    <w:div w:id="280918866">
      <w:bodyDiv w:val="1"/>
      <w:marLeft w:val="0"/>
      <w:marRight w:val="0"/>
      <w:marTop w:val="0"/>
      <w:marBottom w:val="0"/>
      <w:divBdr>
        <w:top w:val="none" w:sz="0" w:space="0" w:color="auto"/>
        <w:left w:val="none" w:sz="0" w:space="0" w:color="auto"/>
        <w:bottom w:val="none" w:sz="0" w:space="0" w:color="auto"/>
        <w:right w:val="none" w:sz="0" w:space="0" w:color="auto"/>
      </w:divBdr>
    </w:div>
    <w:div w:id="289633862">
      <w:bodyDiv w:val="1"/>
      <w:marLeft w:val="0"/>
      <w:marRight w:val="0"/>
      <w:marTop w:val="0"/>
      <w:marBottom w:val="0"/>
      <w:divBdr>
        <w:top w:val="none" w:sz="0" w:space="0" w:color="auto"/>
        <w:left w:val="none" w:sz="0" w:space="0" w:color="auto"/>
        <w:bottom w:val="none" w:sz="0" w:space="0" w:color="auto"/>
        <w:right w:val="none" w:sz="0" w:space="0" w:color="auto"/>
      </w:divBdr>
    </w:div>
    <w:div w:id="297297761">
      <w:bodyDiv w:val="1"/>
      <w:marLeft w:val="0"/>
      <w:marRight w:val="0"/>
      <w:marTop w:val="0"/>
      <w:marBottom w:val="0"/>
      <w:divBdr>
        <w:top w:val="none" w:sz="0" w:space="0" w:color="auto"/>
        <w:left w:val="none" w:sz="0" w:space="0" w:color="auto"/>
        <w:bottom w:val="none" w:sz="0" w:space="0" w:color="auto"/>
        <w:right w:val="none" w:sz="0" w:space="0" w:color="auto"/>
      </w:divBdr>
    </w:div>
    <w:div w:id="301155907">
      <w:bodyDiv w:val="1"/>
      <w:marLeft w:val="0"/>
      <w:marRight w:val="0"/>
      <w:marTop w:val="0"/>
      <w:marBottom w:val="0"/>
      <w:divBdr>
        <w:top w:val="none" w:sz="0" w:space="0" w:color="auto"/>
        <w:left w:val="none" w:sz="0" w:space="0" w:color="auto"/>
        <w:bottom w:val="none" w:sz="0" w:space="0" w:color="auto"/>
        <w:right w:val="none" w:sz="0" w:space="0" w:color="auto"/>
      </w:divBdr>
    </w:div>
    <w:div w:id="305551830">
      <w:bodyDiv w:val="1"/>
      <w:marLeft w:val="0"/>
      <w:marRight w:val="0"/>
      <w:marTop w:val="0"/>
      <w:marBottom w:val="0"/>
      <w:divBdr>
        <w:top w:val="none" w:sz="0" w:space="0" w:color="auto"/>
        <w:left w:val="none" w:sz="0" w:space="0" w:color="auto"/>
        <w:bottom w:val="none" w:sz="0" w:space="0" w:color="auto"/>
        <w:right w:val="none" w:sz="0" w:space="0" w:color="auto"/>
      </w:divBdr>
    </w:div>
    <w:div w:id="329068287">
      <w:bodyDiv w:val="1"/>
      <w:marLeft w:val="0"/>
      <w:marRight w:val="0"/>
      <w:marTop w:val="0"/>
      <w:marBottom w:val="0"/>
      <w:divBdr>
        <w:top w:val="none" w:sz="0" w:space="0" w:color="auto"/>
        <w:left w:val="none" w:sz="0" w:space="0" w:color="auto"/>
        <w:bottom w:val="none" w:sz="0" w:space="0" w:color="auto"/>
        <w:right w:val="none" w:sz="0" w:space="0" w:color="auto"/>
      </w:divBdr>
    </w:div>
    <w:div w:id="347486638">
      <w:bodyDiv w:val="1"/>
      <w:marLeft w:val="0"/>
      <w:marRight w:val="0"/>
      <w:marTop w:val="0"/>
      <w:marBottom w:val="0"/>
      <w:divBdr>
        <w:top w:val="none" w:sz="0" w:space="0" w:color="auto"/>
        <w:left w:val="none" w:sz="0" w:space="0" w:color="auto"/>
        <w:bottom w:val="none" w:sz="0" w:space="0" w:color="auto"/>
        <w:right w:val="none" w:sz="0" w:space="0" w:color="auto"/>
      </w:divBdr>
    </w:div>
    <w:div w:id="358701580">
      <w:bodyDiv w:val="1"/>
      <w:marLeft w:val="0"/>
      <w:marRight w:val="0"/>
      <w:marTop w:val="0"/>
      <w:marBottom w:val="0"/>
      <w:divBdr>
        <w:top w:val="none" w:sz="0" w:space="0" w:color="auto"/>
        <w:left w:val="none" w:sz="0" w:space="0" w:color="auto"/>
        <w:bottom w:val="none" w:sz="0" w:space="0" w:color="auto"/>
        <w:right w:val="none" w:sz="0" w:space="0" w:color="auto"/>
      </w:divBdr>
    </w:div>
    <w:div w:id="371538833">
      <w:bodyDiv w:val="1"/>
      <w:marLeft w:val="0"/>
      <w:marRight w:val="0"/>
      <w:marTop w:val="0"/>
      <w:marBottom w:val="0"/>
      <w:divBdr>
        <w:top w:val="none" w:sz="0" w:space="0" w:color="auto"/>
        <w:left w:val="none" w:sz="0" w:space="0" w:color="auto"/>
        <w:bottom w:val="none" w:sz="0" w:space="0" w:color="auto"/>
        <w:right w:val="none" w:sz="0" w:space="0" w:color="auto"/>
      </w:divBdr>
    </w:div>
    <w:div w:id="398289147">
      <w:bodyDiv w:val="1"/>
      <w:marLeft w:val="0"/>
      <w:marRight w:val="0"/>
      <w:marTop w:val="0"/>
      <w:marBottom w:val="0"/>
      <w:divBdr>
        <w:top w:val="none" w:sz="0" w:space="0" w:color="auto"/>
        <w:left w:val="none" w:sz="0" w:space="0" w:color="auto"/>
        <w:bottom w:val="none" w:sz="0" w:space="0" w:color="auto"/>
        <w:right w:val="none" w:sz="0" w:space="0" w:color="auto"/>
      </w:divBdr>
      <w:divsChild>
        <w:div w:id="1881749188">
          <w:marLeft w:val="0"/>
          <w:marRight w:val="0"/>
          <w:marTop w:val="0"/>
          <w:marBottom w:val="0"/>
          <w:divBdr>
            <w:top w:val="none" w:sz="0" w:space="0" w:color="auto"/>
            <w:left w:val="none" w:sz="0" w:space="0" w:color="auto"/>
            <w:bottom w:val="none" w:sz="0" w:space="0" w:color="auto"/>
            <w:right w:val="none" w:sz="0" w:space="0" w:color="auto"/>
          </w:divBdr>
        </w:div>
      </w:divsChild>
    </w:div>
    <w:div w:id="428279185">
      <w:bodyDiv w:val="1"/>
      <w:marLeft w:val="0"/>
      <w:marRight w:val="0"/>
      <w:marTop w:val="0"/>
      <w:marBottom w:val="0"/>
      <w:divBdr>
        <w:top w:val="none" w:sz="0" w:space="0" w:color="auto"/>
        <w:left w:val="none" w:sz="0" w:space="0" w:color="auto"/>
        <w:bottom w:val="none" w:sz="0" w:space="0" w:color="auto"/>
        <w:right w:val="none" w:sz="0" w:space="0" w:color="auto"/>
      </w:divBdr>
    </w:div>
    <w:div w:id="432626749">
      <w:bodyDiv w:val="1"/>
      <w:marLeft w:val="0"/>
      <w:marRight w:val="0"/>
      <w:marTop w:val="0"/>
      <w:marBottom w:val="0"/>
      <w:divBdr>
        <w:top w:val="none" w:sz="0" w:space="0" w:color="auto"/>
        <w:left w:val="none" w:sz="0" w:space="0" w:color="auto"/>
        <w:bottom w:val="none" w:sz="0" w:space="0" w:color="auto"/>
        <w:right w:val="none" w:sz="0" w:space="0" w:color="auto"/>
      </w:divBdr>
    </w:div>
    <w:div w:id="433407159">
      <w:bodyDiv w:val="1"/>
      <w:marLeft w:val="0"/>
      <w:marRight w:val="0"/>
      <w:marTop w:val="0"/>
      <w:marBottom w:val="0"/>
      <w:divBdr>
        <w:top w:val="none" w:sz="0" w:space="0" w:color="auto"/>
        <w:left w:val="none" w:sz="0" w:space="0" w:color="auto"/>
        <w:bottom w:val="none" w:sz="0" w:space="0" w:color="auto"/>
        <w:right w:val="none" w:sz="0" w:space="0" w:color="auto"/>
      </w:divBdr>
    </w:div>
    <w:div w:id="455564475">
      <w:bodyDiv w:val="1"/>
      <w:marLeft w:val="0"/>
      <w:marRight w:val="0"/>
      <w:marTop w:val="0"/>
      <w:marBottom w:val="0"/>
      <w:divBdr>
        <w:top w:val="none" w:sz="0" w:space="0" w:color="auto"/>
        <w:left w:val="none" w:sz="0" w:space="0" w:color="auto"/>
        <w:bottom w:val="none" w:sz="0" w:space="0" w:color="auto"/>
        <w:right w:val="none" w:sz="0" w:space="0" w:color="auto"/>
      </w:divBdr>
    </w:div>
    <w:div w:id="460995272">
      <w:bodyDiv w:val="1"/>
      <w:marLeft w:val="0"/>
      <w:marRight w:val="0"/>
      <w:marTop w:val="0"/>
      <w:marBottom w:val="0"/>
      <w:divBdr>
        <w:top w:val="none" w:sz="0" w:space="0" w:color="auto"/>
        <w:left w:val="none" w:sz="0" w:space="0" w:color="auto"/>
        <w:bottom w:val="none" w:sz="0" w:space="0" w:color="auto"/>
        <w:right w:val="none" w:sz="0" w:space="0" w:color="auto"/>
      </w:divBdr>
    </w:div>
    <w:div w:id="464546537">
      <w:bodyDiv w:val="1"/>
      <w:marLeft w:val="0"/>
      <w:marRight w:val="0"/>
      <w:marTop w:val="0"/>
      <w:marBottom w:val="0"/>
      <w:divBdr>
        <w:top w:val="none" w:sz="0" w:space="0" w:color="auto"/>
        <w:left w:val="none" w:sz="0" w:space="0" w:color="auto"/>
        <w:bottom w:val="none" w:sz="0" w:space="0" w:color="auto"/>
        <w:right w:val="none" w:sz="0" w:space="0" w:color="auto"/>
      </w:divBdr>
    </w:div>
    <w:div w:id="472597777">
      <w:bodyDiv w:val="1"/>
      <w:marLeft w:val="0"/>
      <w:marRight w:val="0"/>
      <w:marTop w:val="0"/>
      <w:marBottom w:val="0"/>
      <w:divBdr>
        <w:top w:val="none" w:sz="0" w:space="0" w:color="auto"/>
        <w:left w:val="none" w:sz="0" w:space="0" w:color="auto"/>
        <w:bottom w:val="none" w:sz="0" w:space="0" w:color="auto"/>
        <w:right w:val="none" w:sz="0" w:space="0" w:color="auto"/>
      </w:divBdr>
    </w:div>
    <w:div w:id="476189832">
      <w:bodyDiv w:val="1"/>
      <w:marLeft w:val="0"/>
      <w:marRight w:val="0"/>
      <w:marTop w:val="0"/>
      <w:marBottom w:val="0"/>
      <w:divBdr>
        <w:top w:val="none" w:sz="0" w:space="0" w:color="auto"/>
        <w:left w:val="none" w:sz="0" w:space="0" w:color="auto"/>
        <w:bottom w:val="none" w:sz="0" w:space="0" w:color="auto"/>
        <w:right w:val="none" w:sz="0" w:space="0" w:color="auto"/>
      </w:divBdr>
    </w:div>
    <w:div w:id="500236300">
      <w:bodyDiv w:val="1"/>
      <w:marLeft w:val="0"/>
      <w:marRight w:val="0"/>
      <w:marTop w:val="0"/>
      <w:marBottom w:val="0"/>
      <w:divBdr>
        <w:top w:val="none" w:sz="0" w:space="0" w:color="auto"/>
        <w:left w:val="none" w:sz="0" w:space="0" w:color="auto"/>
        <w:bottom w:val="none" w:sz="0" w:space="0" w:color="auto"/>
        <w:right w:val="none" w:sz="0" w:space="0" w:color="auto"/>
      </w:divBdr>
    </w:div>
    <w:div w:id="502428770">
      <w:bodyDiv w:val="1"/>
      <w:marLeft w:val="0"/>
      <w:marRight w:val="0"/>
      <w:marTop w:val="0"/>
      <w:marBottom w:val="0"/>
      <w:divBdr>
        <w:top w:val="none" w:sz="0" w:space="0" w:color="auto"/>
        <w:left w:val="none" w:sz="0" w:space="0" w:color="auto"/>
        <w:bottom w:val="none" w:sz="0" w:space="0" w:color="auto"/>
        <w:right w:val="none" w:sz="0" w:space="0" w:color="auto"/>
      </w:divBdr>
    </w:div>
    <w:div w:id="528445690">
      <w:bodyDiv w:val="1"/>
      <w:marLeft w:val="0"/>
      <w:marRight w:val="0"/>
      <w:marTop w:val="0"/>
      <w:marBottom w:val="0"/>
      <w:divBdr>
        <w:top w:val="none" w:sz="0" w:space="0" w:color="auto"/>
        <w:left w:val="none" w:sz="0" w:space="0" w:color="auto"/>
        <w:bottom w:val="none" w:sz="0" w:space="0" w:color="auto"/>
        <w:right w:val="none" w:sz="0" w:space="0" w:color="auto"/>
      </w:divBdr>
    </w:div>
    <w:div w:id="601450425">
      <w:bodyDiv w:val="1"/>
      <w:marLeft w:val="0"/>
      <w:marRight w:val="0"/>
      <w:marTop w:val="0"/>
      <w:marBottom w:val="0"/>
      <w:divBdr>
        <w:top w:val="none" w:sz="0" w:space="0" w:color="auto"/>
        <w:left w:val="none" w:sz="0" w:space="0" w:color="auto"/>
        <w:bottom w:val="none" w:sz="0" w:space="0" w:color="auto"/>
        <w:right w:val="none" w:sz="0" w:space="0" w:color="auto"/>
      </w:divBdr>
    </w:div>
    <w:div w:id="604964512">
      <w:bodyDiv w:val="1"/>
      <w:marLeft w:val="0"/>
      <w:marRight w:val="0"/>
      <w:marTop w:val="0"/>
      <w:marBottom w:val="0"/>
      <w:divBdr>
        <w:top w:val="none" w:sz="0" w:space="0" w:color="auto"/>
        <w:left w:val="none" w:sz="0" w:space="0" w:color="auto"/>
        <w:bottom w:val="none" w:sz="0" w:space="0" w:color="auto"/>
        <w:right w:val="none" w:sz="0" w:space="0" w:color="auto"/>
      </w:divBdr>
    </w:div>
    <w:div w:id="674259314">
      <w:bodyDiv w:val="1"/>
      <w:marLeft w:val="0"/>
      <w:marRight w:val="0"/>
      <w:marTop w:val="0"/>
      <w:marBottom w:val="0"/>
      <w:divBdr>
        <w:top w:val="none" w:sz="0" w:space="0" w:color="auto"/>
        <w:left w:val="none" w:sz="0" w:space="0" w:color="auto"/>
        <w:bottom w:val="none" w:sz="0" w:space="0" w:color="auto"/>
        <w:right w:val="none" w:sz="0" w:space="0" w:color="auto"/>
      </w:divBdr>
    </w:div>
    <w:div w:id="675770381">
      <w:bodyDiv w:val="1"/>
      <w:marLeft w:val="0"/>
      <w:marRight w:val="0"/>
      <w:marTop w:val="0"/>
      <w:marBottom w:val="0"/>
      <w:divBdr>
        <w:top w:val="none" w:sz="0" w:space="0" w:color="auto"/>
        <w:left w:val="none" w:sz="0" w:space="0" w:color="auto"/>
        <w:bottom w:val="none" w:sz="0" w:space="0" w:color="auto"/>
        <w:right w:val="none" w:sz="0" w:space="0" w:color="auto"/>
      </w:divBdr>
    </w:div>
    <w:div w:id="681856969">
      <w:bodyDiv w:val="1"/>
      <w:marLeft w:val="0"/>
      <w:marRight w:val="0"/>
      <w:marTop w:val="0"/>
      <w:marBottom w:val="0"/>
      <w:divBdr>
        <w:top w:val="none" w:sz="0" w:space="0" w:color="auto"/>
        <w:left w:val="none" w:sz="0" w:space="0" w:color="auto"/>
        <w:bottom w:val="none" w:sz="0" w:space="0" w:color="auto"/>
        <w:right w:val="none" w:sz="0" w:space="0" w:color="auto"/>
      </w:divBdr>
    </w:div>
    <w:div w:id="698163679">
      <w:bodyDiv w:val="1"/>
      <w:marLeft w:val="0"/>
      <w:marRight w:val="0"/>
      <w:marTop w:val="0"/>
      <w:marBottom w:val="0"/>
      <w:divBdr>
        <w:top w:val="none" w:sz="0" w:space="0" w:color="auto"/>
        <w:left w:val="none" w:sz="0" w:space="0" w:color="auto"/>
        <w:bottom w:val="none" w:sz="0" w:space="0" w:color="auto"/>
        <w:right w:val="none" w:sz="0" w:space="0" w:color="auto"/>
      </w:divBdr>
    </w:div>
    <w:div w:id="704214036">
      <w:bodyDiv w:val="1"/>
      <w:marLeft w:val="0"/>
      <w:marRight w:val="0"/>
      <w:marTop w:val="0"/>
      <w:marBottom w:val="0"/>
      <w:divBdr>
        <w:top w:val="none" w:sz="0" w:space="0" w:color="auto"/>
        <w:left w:val="none" w:sz="0" w:space="0" w:color="auto"/>
        <w:bottom w:val="none" w:sz="0" w:space="0" w:color="auto"/>
        <w:right w:val="none" w:sz="0" w:space="0" w:color="auto"/>
      </w:divBdr>
    </w:div>
    <w:div w:id="710230786">
      <w:bodyDiv w:val="1"/>
      <w:marLeft w:val="0"/>
      <w:marRight w:val="0"/>
      <w:marTop w:val="0"/>
      <w:marBottom w:val="0"/>
      <w:divBdr>
        <w:top w:val="none" w:sz="0" w:space="0" w:color="auto"/>
        <w:left w:val="none" w:sz="0" w:space="0" w:color="auto"/>
        <w:bottom w:val="none" w:sz="0" w:space="0" w:color="auto"/>
        <w:right w:val="none" w:sz="0" w:space="0" w:color="auto"/>
      </w:divBdr>
    </w:div>
    <w:div w:id="716469201">
      <w:bodyDiv w:val="1"/>
      <w:marLeft w:val="0"/>
      <w:marRight w:val="0"/>
      <w:marTop w:val="0"/>
      <w:marBottom w:val="0"/>
      <w:divBdr>
        <w:top w:val="none" w:sz="0" w:space="0" w:color="auto"/>
        <w:left w:val="none" w:sz="0" w:space="0" w:color="auto"/>
        <w:bottom w:val="none" w:sz="0" w:space="0" w:color="auto"/>
        <w:right w:val="none" w:sz="0" w:space="0" w:color="auto"/>
      </w:divBdr>
    </w:div>
    <w:div w:id="717320446">
      <w:bodyDiv w:val="1"/>
      <w:marLeft w:val="0"/>
      <w:marRight w:val="0"/>
      <w:marTop w:val="0"/>
      <w:marBottom w:val="0"/>
      <w:divBdr>
        <w:top w:val="none" w:sz="0" w:space="0" w:color="auto"/>
        <w:left w:val="none" w:sz="0" w:space="0" w:color="auto"/>
        <w:bottom w:val="none" w:sz="0" w:space="0" w:color="auto"/>
        <w:right w:val="none" w:sz="0" w:space="0" w:color="auto"/>
      </w:divBdr>
    </w:div>
    <w:div w:id="721370502">
      <w:bodyDiv w:val="1"/>
      <w:marLeft w:val="0"/>
      <w:marRight w:val="0"/>
      <w:marTop w:val="0"/>
      <w:marBottom w:val="0"/>
      <w:divBdr>
        <w:top w:val="none" w:sz="0" w:space="0" w:color="auto"/>
        <w:left w:val="none" w:sz="0" w:space="0" w:color="auto"/>
        <w:bottom w:val="none" w:sz="0" w:space="0" w:color="auto"/>
        <w:right w:val="none" w:sz="0" w:space="0" w:color="auto"/>
      </w:divBdr>
    </w:div>
    <w:div w:id="737174160">
      <w:bodyDiv w:val="1"/>
      <w:marLeft w:val="0"/>
      <w:marRight w:val="0"/>
      <w:marTop w:val="0"/>
      <w:marBottom w:val="0"/>
      <w:divBdr>
        <w:top w:val="none" w:sz="0" w:space="0" w:color="auto"/>
        <w:left w:val="none" w:sz="0" w:space="0" w:color="auto"/>
        <w:bottom w:val="none" w:sz="0" w:space="0" w:color="auto"/>
        <w:right w:val="none" w:sz="0" w:space="0" w:color="auto"/>
      </w:divBdr>
    </w:div>
    <w:div w:id="740636581">
      <w:bodyDiv w:val="1"/>
      <w:marLeft w:val="0"/>
      <w:marRight w:val="0"/>
      <w:marTop w:val="0"/>
      <w:marBottom w:val="0"/>
      <w:divBdr>
        <w:top w:val="none" w:sz="0" w:space="0" w:color="auto"/>
        <w:left w:val="none" w:sz="0" w:space="0" w:color="auto"/>
        <w:bottom w:val="none" w:sz="0" w:space="0" w:color="auto"/>
        <w:right w:val="none" w:sz="0" w:space="0" w:color="auto"/>
      </w:divBdr>
    </w:div>
    <w:div w:id="756947647">
      <w:bodyDiv w:val="1"/>
      <w:marLeft w:val="0"/>
      <w:marRight w:val="0"/>
      <w:marTop w:val="0"/>
      <w:marBottom w:val="0"/>
      <w:divBdr>
        <w:top w:val="none" w:sz="0" w:space="0" w:color="auto"/>
        <w:left w:val="none" w:sz="0" w:space="0" w:color="auto"/>
        <w:bottom w:val="none" w:sz="0" w:space="0" w:color="auto"/>
        <w:right w:val="none" w:sz="0" w:space="0" w:color="auto"/>
      </w:divBdr>
    </w:div>
    <w:div w:id="765346444">
      <w:bodyDiv w:val="1"/>
      <w:marLeft w:val="0"/>
      <w:marRight w:val="0"/>
      <w:marTop w:val="0"/>
      <w:marBottom w:val="0"/>
      <w:divBdr>
        <w:top w:val="none" w:sz="0" w:space="0" w:color="auto"/>
        <w:left w:val="none" w:sz="0" w:space="0" w:color="auto"/>
        <w:bottom w:val="none" w:sz="0" w:space="0" w:color="auto"/>
        <w:right w:val="none" w:sz="0" w:space="0" w:color="auto"/>
      </w:divBdr>
    </w:div>
    <w:div w:id="766737059">
      <w:bodyDiv w:val="1"/>
      <w:marLeft w:val="0"/>
      <w:marRight w:val="0"/>
      <w:marTop w:val="0"/>
      <w:marBottom w:val="0"/>
      <w:divBdr>
        <w:top w:val="none" w:sz="0" w:space="0" w:color="auto"/>
        <w:left w:val="none" w:sz="0" w:space="0" w:color="auto"/>
        <w:bottom w:val="none" w:sz="0" w:space="0" w:color="auto"/>
        <w:right w:val="none" w:sz="0" w:space="0" w:color="auto"/>
      </w:divBdr>
    </w:div>
    <w:div w:id="779380024">
      <w:bodyDiv w:val="1"/>
      <w:marLeft w:val="0"/>
      <w:marRight w:val="0"/>
      <w:marTop w:val="0"/>
      <w:marBottom w:val="0"/>
      <w:divBdr>
        <w:top w:val="none" w:sz="0" w:space="0" w:color="auto"/>
        <w:left w:val="none" w:sz="0" w:space="0" w:color="auto"/>
        <w:bottom w:val="none" w:sz="0" w:space="0" w:color="auto"/>
        <w:right w:val="none" w:sz="0" w:space="0" w:color="auto"/>
      </w:divBdr>
    </w:div>
    <w:div w:id="808134803">
      <w:bodyDiv w:val="1"/>
      <w:marLeft w:val="0"/>
      <w:marRight w:val="0"/>
      <w:marTop w:val="0"/>
      <w:marBottom w:val="0"/>
      <w:divBdr>
        <w:top w:val="none" w:sz="0" w:space="0" w:color="auto"/>
        <w:left w:val="none" w:sz="0" w:space="0" w:color="auto"/>
        <w:bottom w:val="none" w:sz="0" w:space="0" w:color="auto"/>
        <w:right w:val="none" w:sz="0" w:space="0" w:color="auto"/>
      </w:divBdr>
    </w:div>
    <w:div w:id="826437813">
      <w:bodyDiv w:val="1"/>
      <w:marLeft w:val="0"/>
      <w:marRight w:val="0"/>
      <w:marTop w:val="0"/>
      <w:marBottom w:val="0"/>
      <w:divBdr>
        <w:top w:val="none" w:sz="0" w:space="0" w:color="auto"/>
        <w:left w:val="none" w:sz="0" w:space="0" w:color="auto"/>
        <w:bottom w:val="none" w:sz="0" w:space="0" w:color="auto"/>
        <w:right w:val="none" w:sz="0" w:space="0" w:color="auto"/>
      </w:divBdr>
    </w:div>
    <w:div w:id="839581823">
      <w:bodyDiv w:val="1"/>
      <w:marLeft w:val="0"/>
      <w:marRight w:val="0"/>
      <w:marTop w:val="0"/>
      <w:marBottom w:val="0"/>
      <w:divBdr>
        <w:top w:val="none" w:sz="0" w:space="0" w:color="auto"/>
        <w:left w:val="none" w:sz="0" w:space="0" w:color="auto"/>
        <w:bottom w:val="none" w:sz="0" w:space="0" w:color="auto"/>
        <w:right w:val="none" w:sz="0" w:space="0" w:color="auto"/>
      </w:divBdr>
    </w:div>
    <w:div w:id="840698822">
      <w:bodyDiv w:val="1"/>
      <w:marLeft w:val="0"/>
      <w:marRight w:val="0"/>
      <w:marTop w:val="0"/>
      <w:marBottom w:val="0"/>
      <w:divBdr>
        <w:top w:val="none" w:sz="0" w:space="0" w:color="auto"/>
        <w:left w:val="none" w:sz="0" w:space="0" w:color="auto"/>
        <w:bottom w:val="none" w:sz="0" w:space="0" w:color="auto"/>
        <w:right w:val="none" w:sz="0" w:space="0" w:color="auto"/>
      </w:divBdr>
    </w:div>
    <w:div w:id="865678397">
      <w:bodyDiv w:val="1"/>
      <w:marLeft w:val="0"/>
      <w:marRight w:val="0"/>
      <w:marTop w:val="0"/>
      <w:marBottom w:val="0"/>
      <w:divBdr>
        <w:top w:val="none" w:sz="0" w:space="0" w:color="auto"/>
        <w:left w:val="none" w:sz="0" w:space="0" w:color="auto"/>
        <w:bottom w:val="none" w:sz="0" w:space="0" w:color="auto"/>
        <w:right w:val="none" w:sz="0" w:space="0" w:color="auto"/>
      </w:divBdr>
    </w:div>
    <w:div w:id="880095190">
      <w:bodyDiv w:val="1"/>
      <w:marLeft w:val="0"/>
      <w:marRight w:val="0"/>
      <w:marTop w:val="0"/>
      <w:marBottom w:val="0"/>
      <w:divBdr>
        <w:top w:val="none" w:sz="0" w:space="0" w:color="auto"/>
        <w:left w:val="none" w:sz="0" w:space="0" w:color="auto"/>
        <w:bottom w:val="none" w:sz="0" w:space="0" w:color="auto"/>
        <w:right w:val="none" w:sz="0" w:space="0" w:color="auto"/>
      </w:divBdr>
    </w:div>
    <w:div w:id="884374253">
      <w:bodyDiv w:val="1"/>
      <w:marLeft w:val="0"/>
      <w:marRight w:val="0"/>
      <w:marTop w:val="0"/>
      <w:marBottom w:val="0"/>
      <w:divBdr>
        <w:top w:val="none" w:sz="0" w:space="0" w:color="auto"/>
        <w:left w:val="none" w:sz="0" w:space="0" w:color="auto"/>
        <w:bottom w:val="none" w:sz="0" w:space="0" w:color="auto"/>
        <w:right w:val="none" w:sz="0" w:space="0" w:color="auto"/>
      </w:divBdr>
    </w:div>
    <w:div w:id="921913101">
      <w:bodyDiv w:val="1"/>
      <w:marLeft w:val="0"/>
      <w:marRight w:val="0"/>
      <w:marTop w:val="0"/>
      <w:marBottom w:val="0"/>
      <w:divBdr>
        <w:top w:val="none" w:sz="0" w:space="0" w:color="auto"/>
        <w:left w:val="none" w:sz="0" w:space="0" w:color="auto"/>
        <w:bottom w:val="none" w:sz="0" w:space="0" w:color="auto"/>
        <w:right w:val="none" w:sz="0" w:space="0" w:color="auto"/>
      </w:divBdr>
    </w:div>
    <w:div w:id="941375905">
      <w:bodyDiv w:val="1"/>
      <w:marLeft w:val="0"/>
      <w:marRight w:val="0"/>
      <w:marTop w:val="0"/>
      <w:marBottom w:val="0"/>
      <w:divBdr>
        <w:top w:val="none" w:sz="0" w:space="0" w:color="auto"/>
        <w:left w:val="none" w:sz="0" w:space="0" w:color="auto"/>
        <w:bottom w:val="none" w:sz="0" w:space="0" w:color="auto"/>
        <w:right w:val="none" w:sz="0" w:space="0" w:color="auto"/>
      </w:divBdr>
    </w:div>
    <w:div w:id="948128139">
      <w:bodyDiv w:val="1"/>
      <w:marLeft w:val="0"/>
      <w:marRight w:val="0"/>
      <w:marTop w:val="0"/>
      <w:marBottom w:val="0"/>
      <w:divBdr>
        <w:top w:val="none" w:sz="0" w:space="0" w:color="auto"/>
        <w:left w:val="none" w:sz="0" w:space="0" w:color="auto"/>
        <w:bottom w:val="none" w:sz="0" w:space="0" w:color="auto"/>
        <w:right w:val="none" w:sz="0" w:space="0" w:color="auto"/>
      </w:divBdr>
    </w:div>
    <w:div w:id="986469483">
      <w:bodyDiv w:val="1"/>
      <w:marLeft w:val="0"/>
      <w:marRight w:val="0"/>
      <w:marTop w:val="0"/>
      <w:marBottom w:val="0"/>
      <w:divBdr>
        <w:top w:val="none" w:sz="0" w:space="0" w:color="auto"/>
        <w:left w:val="none" w:sz="0" w:space="0" w:color="auto"/>
        <w:bottom w:val="none" w:sz="0" w:space="0" w:color="auto"/>
        <w:right w:val="none" w:sz="0" w:space="0" w:color="auto"/>
      </w:divBdr>
    </w:div>
    <w:div w:id="987979509">
      <w:bodyDiv w:val="1"/>
      <w:marLeft w:val="0"/>
      <w:marRight w:val="0"/>
      <w:marTop w:val="0"/>
      <w:marBottom w:val="0"/>
      <w:divBdr>
        <w:top w:val="none" w:sz="0" w:space="0" w:color="auto"/>
        <w:left w:val="none" w:sz="0" w:space="0" w:color="auto"/>
        <w:bottom w:val="none" w:sz="0" w:space="0" w:color="auto"/>
        <w:right w:val="none" w:sz="0" w:space="0" w:color="auto"/>
      </w:divBdr>
    </w:div>
    <w:div w:id="1000541950">
      <w:bodyDiv w:val="1"/>
      <w:marLeft w:val="0"/>
      <w:marRight w:val="0"/>
      <w:marTop w:val="0"/>
      <w:marBottom w:val="0"/>
      <w:divBdr>
        <w:top w:val="none" w:sz="0" w:space="0" w:color="auto"/>
        <w:left w:val="none" w:sz="0" w:space="0" w:color="auto"/>
        <w:bottom w:val="none" w:sz="0" w:space="0" w:color="auto"/>
        <w:right w:val="none" w:sz="0" w:space="0" w:color="auto"/>
      </w:divBdr>
    </w:div>
    <w:div w:id="1007362082">
      <w:bodyDiv w:val="1"/>
      <w:marLeft w:val="0"/>
      <w:marRight w:val="0"/>
      <w:marTop w:val="0"/>
      <w:marBottom w:val="0"/>
      <w:divBdr>
        <w:top w:val="none" w:sz="0" w:space="0" w:color="auto"/>
        <w:left w:val="none" w:sz="0" w:space="0" w:color="auto"/>
        <w:bottom w:val="none" w:sz="0" w:space="0" w:color="auto"/>
        <w:right w:val="none" w:sz="0" w:space="0" w:color="auto"/>
      </w:divBdr>
    </w:div>
    <w:div w:id="1019697177">
      <w:bodyDiv w:val="1"/>
      <w:marLeft w:val="0"/>
      <w:marRight w:val="0"/>
      <w:marTop w:val="0"/>
      <w:marBottom w:val="0"/>
      <w:divBdr>
        <w:top w:val="none" w:sz="0" w:space="0" w:color="auto"/>
        <w:left w:val="none" w:sz="0" w:space="0" w:color="auto"/>
        <w:bottom w:val="none" w:sz="0" w:space="0" w:color="auto"/>
        <w:right w:val="none" w:sz="0" w:space="0" w:color="auto"/>
      </w:divBdr>
    </w:div>
    <w:div w:id="1060832778">
      <w:bodyDiv w:val="1"/>
      <w:marLeft w:val="0"/>
      <w:marRight w:val="0"/>
      <w:marTop w:val="0"/>
      <w:marBottom w:val="0"/>
      <w:divBdr>
        <w:top w:val="none" w:sz="0" w:space="0" w:color="auto"/>
        <w:left w:val="none" w:sz="0" w:space="0" w:color="auto"/>
        <w:bottom w:val="none" w:sz="0" w:space="0" w:color="auto"/>
        <w:right w:val="none" w:sz="0" w:space="0" w:color="auto"/>
      </w:divBdr>
    </w:div>
    <w:div w:id="1081217360">
      <w:bodyDiv w:val="1"/>
      <w:marLeft w:val="0"/>
      <w:marRight w:val="0"/>
      <w:marTop w:val="0"/>
      <w:marBottom w:val="0"/>
      <w:divBdr>
        <w:top w:val="none" w:sz="0" w:space="0" w:color="auto"/>
        <w:left w:val="none" w:sz="0" w:space="0" w:color="auto"/>
        <w:bottom w:val="none" w:sz="0" w:space="0" w:color="auto"/>
        <w:right w:val="none" w:sz="0" w:space="0" w:color="auto"/>
      </w:divBdr>
    </w:div>
    <w:div w:id="1095980321">
      <w:bodyDiv w:val="1"/>
      <w:marLeft w:val="0"/>
      <w:marRight w:val="0"/>
      <w:marTop w:val="0"/>
      <w:marBottom w:val="0"/>
      <w:divBdr>
        <w:top w:val="none" w:sz="0" w:space="0" w:color="auto"/>
        <w:left w:val="none" w:sz="0" w:space="0" w:color="auto"/>
        <w:bottom w:val="none" w:sz="0" w:space="0" w:color="auto"/>
        <w:right w:val="none" w:sz="0" w:space="0" w:color="auto"/>
      </w:divBdr>
    </w:div>
    <w:div w:id="1110786086">
      <w:bodyDiv w:val="1"/>
      <w:marLeft w:val="0"/>
      <w:marRight w:val="0"/>
      <w:marTop w:val="0"/>
      <w:marBottom w:val="0"/>
      <w:divBdr>
        <w:top w:val="none" w:sz="0" w:space="0" w:color="auto"/>
        <w:left w:val="none" w:sz="0" w:space="0" w:color="auto"/>
        <w:bottom w:val="none" w:sz="0" w:space="0" w:color="auto"/>
        <w:right w:val="none" w:sz="0" w:space="0" w:color="auto"/>
      </w:divBdr>
    </w:div>
    <w:div w:id="1136415185">
      <w:bodyDiv w:val="1"/>
      <w:marLeft w:val="0"/>
      <w:marRight w:val="0"/>
      <w:marTop w:val="0"/>
      <w:marBottom w:val="0"/>
      <w:divBdr>
        <w:top w:val="none" w:sz="0" w:space="0" w:color="auto"/>
        <w:left w:val="none" w:sz="0" w:space="0" w:color="auto"/>
        <w:bottom w:val="none" w:sz="0" w:space="0" w:color="auto"/>
        <w:right w:val="none" w:sz="0" w:space="0" w:color="auto"/>
      </w:divBdr>
    </w:div>
    <w:div w:id="1140928226">
      <w:bodyDiv w:val="1"/>
      <w:marLeft w:val="0"/>
      <w:marRight w:val="0"/>
      <w:marTop w:val="0"/>
      <w:marBottom w:val="0"/>
      <w:divBdr>
        <w:top w:val="none" w:sz="0" w:space="0" w:color="auto"/>
        <w:left w:val="none" w:sz="0" w:space="0" w:color="auto"/>
        <w:bottom w:val="none" w:sz="0" w:space="0" w:color="auto"/>
        <w:right w:val="none" w:sz="0" w:space="0" w:color="auto"/>
      </w:divBdr>
    </w:div>
    <w:div w:id="1145971353">
      <w:bodyDiv w:val="1"/>
      <w:marLeft w:val="0"/>
      <w:marRight w:val="0"/>
      <w:marTop w:val="0"/>
      <w:marBottom w:val="0"/>
      <w:divBdr>
        <w:top w:val="none" w:sz="0" w:space="0" w:color="auto"/>
        <w:left w:val="none" w:sz="0" w:space="0" w:color="auto"/>
        <w:bottom w:val="none" w:sz="0" w:space="0" w:color="auto"/>
        <w:right w:val="none" w:sz="0" w:space="0" w:color="auto"/>
      </w:divBdr>
    </w:div>
    <w:div w:id="1151677531">
      <w:bodyDiv w:val="1"/>
      <w:marLeft w:val="0"/>
      <w:marRight w:val="0"/>
      <w:marTop w:val="0"/>
      <w:marBottom w:val="0"/>
      <w:divBdr>
        <w:top w:val="none" w:sz="0" w:space="0" w:color="auto"/>
        <w:left w:val="none" w:sz="0" w:space="0" w:color="auto"/>
        <w:bottom w:val="none" w:sz="0" w:space="0" w:color="auto"/>
        <w:right w:val="none" w:sz="0" w:space="0" w:color="auto"/>
      </w:divBdr>
    </w:div>
    <w:div w:id="1158109904">
      <w:bodyDiv w:val="1"/>
      <w:marLeft w:val="0"/>
      <w:marRight w:val="0"/>
      <w:marTop w:val="0"/>
      <w:marBottom w:val="0"/>
      <w:divBdr>
        <w:top w:val="none" w:sz="0" w:space="0" w:color="auto"/>
        <w:left w:val="none" w:sz="0" w:space="0" w:color="auto"/>
        <w:bottom w:val="none" w:sz="0" w:space="0" w:color="auto"/>
        <w:right w:val="none" w:sz="0" w:space="0" w:color="auto"/>
      </w:divBdr>
    </w:div>
    <w:div w:id="1160535901">
      <w:bodyDiv w:val="1"/>
      <w:marLeft w:val="0"/>
      <w:marRight w:val="0"/>
      <w:marTop w:val="0"/>
      <w:marBottom w:val="0"/>
      <w:divBdr>
        <w:top w:val="none" w:sz="0" w:space="0" w:color="auto"/>
        <w:left w:val="none" w:sz="0" w:space="0" w:color="auto"/>
        <w:bottom w:val="none" w:sz="0" w:space="0" w:color="auto"/>
        <w:right w:val="none" w:sz="0" w:space="0" w:color="auto"/>
      </w:divBdr>
    </w:div>
    <w:div w:id="1170294926">
      <w:bodyDiv w:val="1"/>
      <w:marLeft w:val="0"/>
      <w:marRight w:val="0"/>
      <w:marTop w:val="0"/>
      <w:marBottom w:val="0"/>
      <w:divBdr>
        <w:top w:val="none" w:sz="0" w:space="0" w:color="auto"/>
        <w:left w:val="none" w:sz="0" w:space="0" w:color="auto"/>
        <w:bottom w:val="none" w:sz="0" w:space="0" w:color="auto"/>
        <w:right w:val="none" w:sz="0" w:space="0" w:color="auto"/>
      </w:divBdr>
    </w:div>
    <w:div w:id="1174028407">
      <w:bodyDiv w:val="1"/>
      <w:marLeft w:val="0"/>
      <w:marRight w:val="0"/>
      <w:marTop w:val="0"/>
      <w:marBottom w:val="0"/>
      <w:divBdr>
        <w:top w:val="none" w:sz="0" w:space="0" w:color="auto"/>
        <w:left w:val="none" w:sz="0" w:space="0" w:color="auto"/>
        <w:bottom w:val="none" w:sz="0" w:space="0" w:color="auto"/>
        <w:right w:val="none" w:sz="0" w:space="0" w:color="auto"/>
      </w:divBdr>
    </w:div>
    <w:div w:id="1177424977">
      <w:bodyDiv w:val="1"/>
      <w:marLeft w:val="0"/>
      <w:marRight w:val="0"/>
      <w:marTop w:val="0"/>
      <w:marBottom w:val="0"/>
      <w:divBdr>
        <w:top w:val="none" w:sz="0" w:space="0" w:color="auto"/>
        <w:left w:val="none" w:sz="0" w:space="0" w:color="auto"/>
        <w:bottom w:val="none" w:sz="0" w:space="0" w:color="auto"/>
        <w:right w:val="none" w:sz="0" w:space="0" w:color="auto"/>
      </w:divBdr>
    </w:div>
    <w:div w:id="1205294961">
      <w:bodyDiv w:val="1"/>
      <w:marLeft w:val="0"/>
      <w:marRight w:val="0"/>
      <w:marTop w:val="0"/>
      <w:marBottom w:val="0"/>
      <w:divBdr>
        <w:top w:val="none" w:sz="0" w:space="0" w:color="auto"/>
        <w:left w:val="none" w:sz="0" w:space="0" w:color="auto"/>
        <w:bottom w:val="none" w:sz="0" w:space="0" w:color="auto"/>
        <w:right w:val="none" w:sz="0" w:space="0" w:color="auto"/>
      </w:divBdr>
    </w:div>
    <w:div w:id="1213615508">
      <w:bodyDiv w:val="1"/>
      <w:marLeft w:val="0"/>
      <w:marRight w:val="0"/>
      <w:marTop w:val="0"/>
      <w:marBottom w:val="0"/>
      <w:divBdr>
        <w:top w:val="none" w:sz="0" w:space="0" w:color="auto"/>
        <w:left w:val="none" w:sz="0" w:space="0" w:color="auto"/>
        <w:bottom w:val="none" w:sz="0" w:space="0" w:color="auto"/>
        <w:right w:val="none" w:sz="0" w:space="0" w:color="auto"/>
      </w:divBdr>
      <w:divsChild>
        <w:div w:id="811943995">
          <w:marLeft w:val="0"/>
          <w:marRight w:val="0"/>
          <w:marTop w:val="0"/>
          <w:marBottom w:val="0"/>
          <w:divBdr>
            <w:top w:val="none" w:sz="0" w:space="0" w:color="auto"/>
            <w:left w:val="none" w:sz="0" w:space="0" w:color="auto"/>
            <w:bottom w:val="none" w:sz="0" w:space="0" w:color="auto"/>
            <w:right w:val="none" w:sz="0" w:space="0" w:color="auto"/>
          </w:divBdr>
          <w:divsChild>
            <w:div w:id="707342387">
              <w:marLeft w:val="0"/>
              <w:marRight w:val="0"/>
              <w:marTop w:val="100"/>
              <w:marBottom w:val="100"/>
              <w:divBdr>
                <w:top w:val="single" w:sz="2" w:space="0" w:color="D9D9E3"/>
                <w:left w:val="single" w:sz="2" w:space="0" w:color="D9D9E3"/>
                <w:bottom w:val="single" w:sz="2" w:space="0" w:color="D9D9E3"/>
                <w:right w:val="single" w:sz="2" w:space="0" w:color="D9D9E3"/>
              </w:divBdr>
              <w:divsChild>
                <w:div w:id="1808473908">
                  <w:marLeft w:val="0"/>
                  <w:marRight w:val="0"/>
                  <w:marTop w:val="0"/>
                  <w:marBottom w:val="0"/>
                  <w:divBdr>
                    <w:top w:val="single" w:sz="2" w:space="0" w:color="D9D9E3"/>
                    <w:left w:val="single" w:sz="2" w:space="0" w:color="D9D9E3"/>
                    <w:bottom w:val="single" w:sz="2" w:space="0" w:color="D9D9E3"/>
                    <w:right w:val="single" w:sz="2" w:space="0" w:color="D9D9E3"/>
                  </w:divBdr>
                  <w:divsChild>
                    <w:div w:id="363024616">
                      <w:marLeft w:val="0"/>
                      <w:marRight w:val="0"/>
                      <w:marTop w:val="0"/>
                      <w:marBottom w:val="0"/>
                      <w:divBdr>
                        <w:top w:val="single" w:sz="2" w:space="0" w:color="D9D9E3"/>
                        <w:left w:val="single" w:sz="2" w:space="0" w:color="D9D9E3"/>
                        <w:bottom w:val="single" w:sz="2" w:space="0" w:color="D9D9E3"/>
                        <w:right w:val="single" w:sz="2" w:space="0" w:color="D9D9E3"/>
                      </w:divBdr>
                      <w:divsChild>
                        <w:div w:id="287467471">
                          <w:marLeft w:val="0"/>
                          <w:marRight w:val="0"/>
                          <w:marTop w:val="0"/>
                          <w:marBottom w:val="0"/>
                          <w:divBdr>
                            <w:top w:val="single" w:sz="2" w:space="0" w:color="D9D9E3"/>
                            <w:left w:val="single" w:sz="2" w:space="0" w:color="D9D9E3"/>
                            <w:bottom w:val="single" w:sz="2" w:space="0" w:color="D9D9E3"/>
                            <w:right w:val="single" w:sz="2" w:space="0" w:color="D9D9E3"/>
                          </w:divBdr>
                          <w:divsChild>
                            <w:div w:id="1667050276">
                              <w:marLeft w:val="0"/>
                              <w:marRight w:val="0"/>
                              <w:marTop w:val="0"/>
                              <w:marBottom w:val="0"/>
                              <w:divBdr>
                                <w:top w:val="single" w:sz="2" w:space="0" w:color="D9D9E3"/>
                                <w:left w:val="single" w:sz="2" w:space="0" w:color="D9D9E3"/>
                                <w:bottom w:val="single" w:sz="2" w:space="0" w:color="D9D9E3"/>
                                <w:right w:val="single" w:sz="2" w:space="0" w:color="D9D9E3"/>
                              </w:divBdr>
                              <w:divsChild>
                                <w:div w:id="1805393381">
                                  <w:marLeft w:val="0"/>
                                  <w:marRight w:val="0"/>
                                  <w:marTop w:val="0"/>
                                  <w:marBottom w:val="0"/>
                                  <w:divBdr>
                                    <w:top w:val="single" w:sz="2" w:space="0" w:color="D9D9E3"/>
                                    <w:left w:val="single" w:sz="2" w:space="0" w:color="D9D9E3"/>
                                    <w:bottom w:val="single" w:sz="2" w:space="0" w:color="D9D9E3"/>
                                    <w:right w:val="single" w:sz="2" w:space="0" w:color="D9D9E3"/>
                                  </w:divBdr>
                                  <w:divsChild>
                                    <w:div w:id="1370296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644505">
      <w:bodyDiv w:val="1"/>
      <w:marLeft w:val="0"/>
      <w:marRight w:val="0"/>
      <w:marTop w:val="0"/>
      <w:marBottom w:val="0"/>
      <w:divBdr>
        <w:top w:val="none" w:sz="0" w:space="0" w:color="auto"/>
        <w:left w:val="none" w:sz="0" w:space="0" w:color="auto"/>
        <w:bottom w:val="none" w:sz="0" w:space="0" w:color="auto"/>
        <w:right w:val="none" w:sz="0" w:space="0" w:color="auto"/>
      </w:divBdr>
    </w:div>
    <w:div w:id="1276251724">
      <w:bodyDiv w:val="1"/>
      <w:marLeft w:val="0"/>
      <w:marRight w:val="0"/>
      <w:marTop w:val="0"/>
      <w:marBottom w:val="0"/>
      <w:divBdr>
        <w:top w:val="none" w:sz="0" w:space="0" w:color="auto"/>
        <w:left w:val="none" w:sz="0" w:space="0" w:color="auto"/>
        <w:bottom w:val="none" w:sz="0" w:space="0" w:color="auto"/>
        <w:right w:val="none" w:sz="0" w:space="0" w:color="auto"/>
      </w:divBdr>
    </w:div>
    <w:div w:id="1279721881">
      <w:bodyDiv w:val="1"/>
      <w:marLeft w:val="0"/>
      <w:marRight w:val="0"/>
      <w:marTop w:val="0"/>
      <w:marBottom w:val="0"/>
      <w:divBdr>
        <w:top w:val="none" w:sz="0" w:space="0" w:color="auto"/>
        <w:left w:val="none" w:sz="0" w:space="0" w:color="auto"/>
        <w:bottom w:val="none" w:sz="0" w:space="0" w:color="auto"/>
        <w:right w:val="none" w:sz="0" w:space="0" w:color="auto"/>
      </w:divBdr>
    </w:div>
    <w:div w:id="1293709826">
      <w:bodyDiv w:val="1"/>
      <w:marLeft w:val="0"/>
      <w:marRight w:val="0"/>
      <w:marTop w:val="0"/>
      <w:marBottom w:val="0"/>
      <w:divBdr>
        <w:top w:val="none" w:sz="0" w:space="0" w:color="auto"/>
        <w:left w:val="none" w:sz="0" w:space="0" w:color="auto"/>
        <w:bottom w:val="none" w:sz="0" w:space="0" w:color="auto"/>
        <w:right w:val="none" w:sz="0" w:space="0" w:color="auto"/>
      </w:divBdr>
    </w:div>
    <w:div w:id="1303343855">
      <w:bodyDiv w:val="1"/>
      <w:marLeft w:val="0"/>
      <w:marRight w:val="0"/>
      <w:marTop w:val="0"/>
      <w:marBottom w:val="0"/>
      <w:divBdr>
        <w:top w:val="none" w:sz="0" w:space="0" w:color="auto"/>
        <w:left w:val="none" w:sz="0" w:space="0" w:color="auto"/>
        <w:bottom w:val="none" w:sz="0" w:space="0" w:color="auto"/>
        <w:right w:val="none" w:sz="0" w:space="0" w:color="auto"/>
      </w:divBdr>
    </w:div>
    <w:div w:id="1306203452">
      <w:bodyDiv w:val="1"/>
      <w:marLeft w:val="0"/>
      <w:marRight w:val="0"/>
      <w:marTop w:val="0"/>
      <w:marBottom w:val="0"/>
      <w:divBdr>
        <w:top w:val="none" w:sz="0" w:space="0" w:color="auto"/>
        <w:left w:val="none" w:sz="0" w:space="0" w:color="auto"/>
        <w:bottom w:val="none" w:sz="0" w:space="0" w:color="auto"/>
        <w:right w:val="none" w:sz="0" w:space="0" w:color="auto"/>
      </w:divBdr>
    </w:div>
    <w:div w:id="1309166747">
      <w:bodyDiv w:val="1"/>
      <w:marLeft w:val="0"/>
      <w:marRight w:val="0"/>
      <w:marTop w:val="0"/>
      <w:marBottom w:val="0"/>
      <w:divBdr>
        <w:top w:val="none" w:sz="0" w:space="0" w:color="auto"/>
        <w:left w:val="none" w:sz="0" w:space="0" w:color="auto"/>
        <w:bottom w:val="none" w:sz="0" w:space="0" w:color="auto"/>
        <w:right w:val="none" w:sz="0" w:space="0" w:color="auto"/>
      </w:divBdr>
    </w:div>
    <w:div w:id="1312902552">
      <w:bodyDiv w:val="1"/>
      <w:marLeft w:val="0"/>
      <w:marRight w:val="0"/>
      <w:marTop w:val="0"/>
      <w:marBottom w:val="0"/>
      <w:divBdr>
        <w:top w:val="none" w:sz="0" w:space="0" w:color="auto"/>
        <w:left w:val="none" w:sz="0" w:space="0" w:color="auto"/>
        <w:bottom w:val="none" w:sz="0" w:space="0" w:color="auto"/>
        <w:right w:val="none" w:sz="0" w:space="0" w:color="auto"/>
      </w:divBdr>
    </w:div>
    <w:div w:id="1326130407">
      <w:bodyDiv w:val="1"/>
      <w:marLeft w:val="0"/>
      <w:marRight w:val="0"/>
      <w:marTop w:val="0"/>
      <w:marBottom w:val="0"/>
      <w:divBdr>
        <w:top w:val="none" w:sz="0" w:space="0" w:color="auto"/>
        <w:left w:val="none" w:sz="0" w:space="0" w:color="auto"/>
        <w:bottom w:val="none" w:sz="0" w:space="0" w:color="auto"/>
        <w:right w:val="none" w:sz="0" w:space="0" w:color="auto"/>
      </w:divBdr>
    </w:div>
    <w:div w:id="1327637080">
      <w:bodyDiv w:val="1"/>
      <w:marLeft w:val="0"/>
      <w:marRight w:val="0"/>
      <w:marTop w:val="0"/>
      <w:marBottom w:val="0"/>
      <w:divBdr>
        <w:top w:val="none" w:sz="0" w:space="0" w:color="auto"/>
        <w:left w:val="none" w:sz="0" w:space="0" w:color="auto"/>
        <w:bottom w:val="none" w:sz="0" w:space="0" w:color="auto"/>
        <w:right w:val="none" w:sz="0" w:space="0" w:color="auto"/>
      </w:divBdr>
    </w:div>
    <w:div w:id="1334265355">
      <w:bodyDiv w:val="1"/>
      <w:marLeft w:val="0"/>
      <w:marRight w:val="0"/>
      <w:marTop w:val="0"/>
      <w:marBottom w:val="0"/>
      <w:divBdr>
        <w:top w:val="none" w:sz="0" w:space="0" w:color="auto"/>
        <w:left w:val="none" w:sz="0" w:space="0" w:color="auto"/>
        <w:bottom w:val="none" w:sz="0" w:space="0" w:color="auto"/>
        <w:right w:val="none" w:sz="0" w:space="0" w:color="auto"/>
      </w:divBdr>
    </w:div>
    <w:div w:id="1342245809">
      <w:bodyDiv w:val="1"/>
      <w:marLeft w:val="0"/>
      <w:marRight w:val="0"/>
      <w:marTop w:val="0"/>
      <w:marBottom w:val="0"/>
      <w:divBdr>
        <w:top w:val="none" w:sz="0" w:space="0" w:color="auto"/>
        <w:left w:val="none" w:sz="0" w:space="0" w:color="auto"/>
        <w:bottom w:val="none" w:sz="0" w:space="0" w:color="auto"/>
        <w:right w:val="none" w:sz="0" w:space="0" w:color="auto"/>
      </w:divBdr>
    </w:div>
    <w:div w:id="1344892119">
      <w:bodyDiv w:val="1"/>
      <w:marLeft w:val="0"/>
      <w:marRight w:val="0"/>
      <w:marTop w:val="0"/>
      <w:marBottom w:val="0"/>
      <w:divBdr>
        <w:top w:val="none" w:sz="0" w:space="0" w:color="auto"/>
        <w:left w:val="none" w:sz="0" w:space="0" w:color="auto"/>
        <w:bottom w:val="none" w:sz="0" w:space="0" w:color="auto"/>
        <w:right w:val="none" w:sz="0" w:space="0" w:color="auto"/>
      </w:divBdr>
    </w:div>
    <w:div w:id="1360816256">
      <w:bodyDiv w:val="1"/>
      <w:marLeft w:val="0"/>
      <w:marRight w:val="0"/>
      <w:marTop w:val="0"/>
      <w:marBottom w:val="0"/>
      <w:divBdr>
        <w:top w:val="none" w:sz="0" w:space="0" w:color="auto"/>
        <w:left w:val="none" w:sz="0" w:space="0" w:color="auto"/>
        <w:bottom w:val="none" w:sz="0" w:space="0" w:color="auto"/>
        <w:right w:val="none" w:sz="0" w:space="0" w:color="auto"/>
      </w:divBdr>
    </w:div>
    <w:div w:id="1376387478">
      <w:bodyDiv w:val="1"/>
      <w:marLeft w:val="0"/>
      <w:marRight w:val="0"/>
      <w:marTop w:val="0"/>
      <w:marBottom w:val="0"/>
      <w:divBdr>
        <w:top w:val="none" w:sz="0" w:space="0" w:color="auto"/>
        <w:left w:val="none" w:sz="0" w:space="0" w:color="auto"/>
        <w:bottom w:val="none" w:sz="0" w:space="0" w:color="auto"/>
        <w:right w:val="none" w:sz="0" w:space="0" w:color="auto"/>
      </w:divBdr>
    </w:div>
    <w:div w:id="1384676083">
      <w:bodyDiv w:val="1"/>
      <w:marLeft w:val="0"/>
      <w:marRight w:val="0"/>
      <w:marTop w:val="0"/>
      <w:marBottom w:val="0"/>
      <w:divBdr>
        <w:top w:val="none" w:sz="0" w:space="0" w:color="auto"/>
        <w:left w:val="none" w:sz="0" w:space="0" w:color="auto"/>
        <w:bottom w:val="none" w:sz="0" w:space="0" w:color="auto"/>
        <w:right w:val="none" w:sz="0" w:space="0" w:color="auto"/>
      </w:divBdr>
    </w:div>
    <w:div w:id="1388259542">
      <w:bodyDiv w:val="1"/>
      <w:marLeft w:val="0"/>
      <w:marRight w:val="0"/>
      <w:marTop w:val="0"/>
      <w:marBottom w:val="0"/>
      <w:divBdr>
        <w:top w:val="none" w:sz="0" w:space="0" w:color="auto"/>
        <w:left w:val="none" w:sz="0" w:space="0" w:color="auto"/>
        <w:bottom w:val="none" w:sz="0" w:space="0" w:color="auto"/>
        <w:right w:val="none" w:sz="0" w:space="0" w:color="auto"/>
      </w:divBdr>
    </w:div>
    <w:div w:id="1407612822">
      <w:bodyDiv w:val="1"/>
      <w:marLeft w:val="0"/>
      <w:marRight w:val="0"/>
      <w:marTop w:val="0"/>
      <w:marBottom w:val="0"/>
      <w:divBdr>
        <w:top w:val="none" w:sz="0" w:space="0" w:color="auto"/>
        <w:left w:val="none" w:sz="0" w:space="0" w:color="auto"/>
        <w:bottom w:val="none" w:sz="0" w:space="0" w:color="auto"/>
        <w:right w:val="none" w:sz="0" w:space="0" w:color="auto"/>
      </w:divBdr>
    </w:div>
    <w:div w:id="1416324177">
      <w:bodyDiv w:val="1"/>
      <w:marLeft w:val="0"/>
      <w:marRight w:val="0"/>
      <w:marTop w:val="0"/>
      <w:marBottom w:val="0"/>
      <w:divBdr>
        <w:top w:val="none" w:sz="0" w:space="0" w:color="auto"/>
        <w:left w:val="none" w:sz="0" w:space="0" w:color="auto"/>
        <w:bottom w:val="none" w:sz="0" w:space="0" w:color="auto"/>
        <w:right w:val="none" w:sz="0" w:space="0" w:color="auto"/>
      </w:divBdr>
    </w:div>
    <w:div w:id="1423794972">
      <w:bodyDiv w:val="1"/>
      <w:marLeft w:val="0"/>
      <w:marRight w:val="0"/>
      <w:marTop w:val="0"/>
      <w:marBottom w:val="0"/>
      <w:divBdr>
        <w:top w:val="none" w:sz="0" w:space="0" w:color="auto"/>
        <w:left w:val="none" w:sz="0" w:space="0" w:color="auto"/>
        <w:bottom w:val="none" w:sz="0" w:space="0" w:color="auto"/>
        <w:right w:val="none" w:sz="0" w:space="0" w:color="auto"/>
      </w:divBdr>
    </w:div>
    <w:div w:id="1424184023">
      <w:bodyDiv w:val="1"/>
      <w:marLeft w:val="0"/>
      <w:marRight w:val="0"/>
      <w:marTop w:val="0"/>
      <w:marBottom w:val="0"/>
      <w:divBdr>
        <w:top w:val="none" w:sz="0" w:space="0" w:color="auto"/>
        <w:left w:val="none" w:sz="0" w:space="0" w:color="auto"/>
        <w:bottom w:val="none" w:sz="0" w:space="0" w:color="auto"/>
        <w:right w:val="none" w:sz="0" w:space="0" w:color="auto"/>
      </w:divBdr>
    </w:div>
    <w:div w:id="1428773023">
      <w:bodyDiv w:val="1"/>
      <w:marLeft w:val="0"/>
      <w:marRight w:val="0"/>
      <w:marTop w:val="0"/>
      <w:marBottom w:val="0"/>
      <w:divBdr>
        <w:top w:val="none" w:sz="0" w:space="0" w:color="auto"/>
        <w:left w:val="none" w:sz="0" w:space="0" w:color="auto"/>
        <w:bottom w:val="none" w:sz="0" w:space="0" w:color="auto"/>
        <w:right w:val="none" w:sz="0" w:space="0" w:color="auto"/>
      </w:divBdr>
    </w:div>
    <w:div w:id="1434939364">
      <w:bodyDiv w:val="1"/>
      <w:marLeft w:val="0"/>
      <w:marRight w:val="0"/>
      <w:marTop w:val="0"/>
      <w:marBottom w:val="0"/>
      <w:divBdr>
        <w:top w:val="none" w:sz="0" w:space="0" w:color="auto"/>
        <w:left w:val="none" w:sz="0" w:space="0" w:color="auto"/>
        <w:bottom w:val="none" w:sz="0" w:space="0" w:color="auto"/>
        <w:right w:val="none" w:sz="0" w:space="0" w:color="auto"/>
      </w:divBdr>
    </w:div>
    <w:div w:id="1438600407">
      <w:bodyDiv w:val="1"/>
      <w:marLeft w:val="0"/>
      <w:marRight w:val="0"/>
      <w:marTop w:val="0"/>
      <w:marBottom w:val="0"/>
      <w:divBdr>
        <w:top w:val="none" w:sz="0" w:space="0" w:color="auto"/>
        <w:left w:val="none" w:sz="0" w:space="0" w:color="auto"/>
        <w:bottom w:val="none" w:sz="0" w:space="0" w:color="auto"/>
        <w:right w:val="none" w:sz="0" w:space="0" w:color="auto"/>
      </w:divBdr>
    </w:div>
    <w:div w:id="1441223801">
      <w:bodyDiv w:val="1"/>
      <w:marLeft w:val="0"/>
      <w:marRight w:val="0"/>
      <w:marTop w:val="0"/>
      <w:marBottom w:val="0"/>
      <w:divBdr>
        <w:top w:val="none" w:sz="0" w:space="0" w:color="auto"/>
        <w:left w:val="none" w:sz="0" w:space="0" w:color="auto"/>
        <w:bottom w:val="none" w:sz="0" w:space="0" w:color="auto"/>
        <w:right w:val="none" w:sz="0" w:space="0" w:color="auto"/>
      </w:divBdr>
    </w:div>
    <w:div w:id="1444963505">
      <w:bodyDiv w:val="1"/>
      <w:marLeft w:val="0"/>
      <w:marRight w:val="0"/>
      <w:marTop w:val="0"/>
      <w:marBottom w:val="0"/>
      <w:divBdr>
        <w:top w:val="none" w:sz="0" w:space="0" w:color="auto"/>
        <w:left w:val="none" w:sz="0" w:space="0" w:color="auto"/>
        <w:bottom w:val="none" w:sz="0" w:space="0" w:color="auto"/>
        <w:right w:val="none" w:sz="0" w:space="0" w:color="auto"/>
      </w:divBdr>
    </w:div>
    <w:div w:id="1480152907">
      <w:bodyDiv w:val="1"/>
      <w:marLeft w:val="0"/>
      <w:marRight w:val="0"/>
      <w:marTop w:val="0"/>
      <w:marBottom w:val="0"/>
      <w:divBdr>
        <w:top w:val="none" w:sz="0" w:space="0" w:color="auto"/>
        <w:left w:val="none" w:sz="0" w:space="0" w:color="auto"/>
        <w:bottom w:val="none" w:sz="0" w:space="0" w:color="auto"/>
        <w:right w:val="none" w:sz="0" w:space="0" w:color="auto"/>
      </w:divBdr>
    </w:div>
    <w:div w:id="1485901053">
      <w:bodyDiv w:val="1"/>
      <w:marLeft w:val="0"/>
      <w:marRight w:val="0"/>
      <w:marTop w:val="0"/>
      <w:marBottom w:val="0"/>
      <w:divBdr>
        <w:top w:val="none" w:sz="0" w:space="0" w:color="auto"/>
        <w:left w:val="none" w:sz="0" w:space="0" w:color="auto"/>
        <w:bottom w:val="none" w:sz="0" w:space="0" w:color="auto"/>
        <w:right w:val="none" w:sz="0" w:space="0" w:color="auto"/>
      </w:divBdr>
    </w:div>
    <w:div w:id="1489712941">
      <w:bodyDiv w:val="1"/>
      <w:marLeft w:val="0"/>
      <w:marRight w:val="0"/>
      <w:marTop w:val="0"/>
      <w:marBottom w:val="0"/>
      <w:divBdr>
        <w:top w:val="none" w:sz="0" w:space="0" w:color="auto"/>
        <w:left w:val="none" w:sz="0" w:space="0" w:color="auto"/>
        <w:bottom w:val="none" w:sz="0" w:space="0" w:color="auto"/>
        <w:right w:val="none" w:sz="0" w:space="0" w:color="auto"/>
      </w:divBdr>
    </w:div>
    <w:div w:id="1513370652">
      <w:bodyDiv w:val="1"/>
      <w:marLeft w:val="0"/>
      <w:marRight w:val="0"/>
      <w:marTop w:val="0"/>
      <w:marBottom w:val="0"/>
      <w:divBdr>
        <w:top w:val="none" w:sz="0" w:space="0" w:color="auto"/>
        <w:left w:val="none" w:sz="0" w:space="0" w:color="auto"/>
        <w:bottom w:val="none" w:sz="0" w:space="0" w:color="auto"/>
        <w:right w:val="none" w:sz="0" w:space="0" w:color="auto"/>
      </w:divBdr>
    </w:div>
    <w:div w:id="1514953780">
      <w:bodyDiv w:val="1"/>
      <w:marLeft w:val="0"/>
      <w:marRight w:val="0"/>
      <w:marTop w:val="0"/>
      <w:marBottom w:val="0"/>
      <w:divBdr>
        <w:top w:val="none" w:sz="0" w:space="0" w:color="auto"/>
        <w:left w:val="none" w:sz="0" w:space="0" w:color="auto"/>
        <w:bottom w:val="none" w:sz="0" w:space="0" w:color="auto"/>
        <w:right w:val="none" w:sz="0" w:space="0" w:color="auto"/>
      </w:divBdr>
    </w:div>
    <w:div w:id="1515534594">
      <w:bodyDiv w:val="1"/>
      <w:marLeft w:val="0"/>
      <w:marRight w:val="0"/>
      <w:marTop w:val="0"/>
      <w:marBottom w:val="0"/>
      <w:divBdr>
        <w:top w:val="none" w:sz="0" w:space="0" w:color="auto"/>
        <w:left w:val="none" w:sz="0" w:space="0" w:color="auto"/>
        <w:bottom w:val="none" w:sz="0" w:space="0" w:color="auto"/>
        <w:right w:val="none" w:sz="0" w:space="0" w:color="auto"/>
      </w:divBdr>
    </w:div>
    <w:div w:id="1525484208">
      <w:bodyDiv w:val="1"/>
      <w:marLeft w:val="0"/>
      <w:marRight w:val="0"/>
      <w:marTop w:val="0"/>
      <w:marBottom w:val="0"/>
      <w:divBdr>
        <w:top w:val="none" w:sz="0" w:space="0" w:color="auto"/>
        <w:left w:val="none" w:sz="0" w:space="0" w:color="auto"/>
        <w:bottom w:val="none" w:sz="0" w:space="0" w:color="auto"/>
        <w:right w:val="none" w:sz="0" w:space="0" w:color="auto"/>
      </w:divBdr>
    </w:div>
    <w:div w:id="1556506090">
      <w:bodyDiv w:val="1"/>
      <w:marLeft w:val="0"/>
      <w:marRight w:val="0"/>
      <w:marTop w:val="0"/>
      <w:marBottom w:val="0"/>
      <w:divBdr>
        <w:top w:val="none" w:sz="0" w:space="0" w:color="auto"/>
        <w:left w:val="none" w:sz="0" w:space="0" w:color="auto"/>
        <w:bottom w:val="none" w:sz="0" w:space="0" w:color="auto"/>
        <w:right w:val="none" w:sz="0" w:space="0" w:color="auto"/>
      </w:divBdr>
    </w:div>
    <w:div w:id="1570309986">
      <w:bodyDiv w:val="1"/>
      <w:marLeft w:val="0"/>
      <w:marRight w:val="0"/>
      <w:marTop w:val="0"/>
      <w:marBottom w:val="0"/>
      <w:divBdr>
        <w:top w:val="none" w:sz="0" w:space="0" w:color="auto"/>
        <w:left w:val="none" w:sz="0" w:space="0" w:color="auto"/>
        <w:bottom w:val="none" w:sz="0" w:space="0" w:color="auto"/>
        <w:right w:val="none" w:sz="0" w:space="0" w:color="auto"/>
      </w:divBdr>
    </w:div>
    <w:div w:id="1572035006">
      <w:bodyDiv w:val="1"/>
      <w:marLeft w:val="0"/>
      <w:marRight w:val="0"/>
      <w:marTop w:val="0"/>
      <w:marBottom w:val="0"/>
      <w:divBdr>
        <w:top w:val="none" w:sz="0" w:space="0" w:color="auto"/>
        <w:left w:val="none" w:sz="0" w:space="0" w:color="auto"/>
        <w:bottom w:val="none" w:sz="0" w:space="0" w:color="auto"/>
        <w:right w:val="none" w:sz="0" w:space="0" w:color="auto"/>
      </w:divBdr>
    </w:div>
    <w:div w:id="1589383187">
      <w:bodyDiv w:val="1"/>
      <w:marLeft w:val="0"/>
      <w:marRight w:val="0"/>
      <w:marTop w:val="0"/>
      <w:marBottom w:val="0"/>
      <w:divBdr>
        <w:top w:val="none" w:sz="0" w:space="0" w:color="auto"/>
        <w:left w:val="none" w:sz="0" w:space="0" w:color="auto"/>
        <w:bottom w:val="none" w:sz="0" w:space="0" w:color="auto"/>
        <w:right w:val="none" w:sz="0" w:space="0" w:color="auto"/>
      </w:divBdr>
    </w:div>
    <w:div w:id="1591961015">
      <w:bodyDiv w:val="1"/>
      <w:marLeft w:val="0"/>
      <w:marRight w:val="0"/>
      <w:marTop w:val="0"/>
      <w:marBottom w:val="0"/>
      <w:divBdr>
        <w:top w:val="none" w:sz="0" w:space="0" w:color="auto"/>
        <w:left w:val="none" w:sz="0" w:space="0" w:color="auto"/>
        <w:bottom w:val="none" w:sz="0" w:space="0" w:color="auto"/>
        <w:right w:val="none" w:sz="0" w:space="0" w:color="auto"/>
      </w:divBdr>
    </w:div>
    <w:div w:id="1592932905">
      <w:bodyDiv w:val="1"/>
      <w:marLeft w:val="0"/>
      <w:marRight w:val="0"/>
      <w:marTop w:val="0"/>
      <w:marBottom w:val="0"/>
      <w:divBdr>
        <w:top w:val="none" w:sz="0" w:space="0" w:color="auto"/>
        <w:left w:val="none" w:sz="0" w:space="0" w:color="auto"/>
        <w:bottom w:val="none" w:sz="0" w:space="0" w:color="auto"/>
        <w:right w:val="none" w:sz="0" w:space="0" w:color="auto"/>
      </w:divBdr>
      <w:divsChild>
        <w:div w:id="1541363300">
          <w:marLeft w:val="389"/>
          <w:marRight w:val="0"/>
          <w:marTop w:val="20"/>
          <w:marBottom w:val="20"/>
          <w:divBdr>
            <w:top w:val="none" w:sz="0" w:space="0" w:color="auto"/>
            <w:left w:val="none" w:sz="0" w:space="0" w:color="auto"/>
            <w:bottom w:val="none" w:sz="0" w:space="0" w:color="auto"/>
            <w:right w:val="none" w:sz="0" w:space="0" w:color="auto"/>
          </w:divBdr>
        </w:div>
        <w:div w:id="2019649139">
          <w:marLeft w:val="389"/>
          <w:marRight w:val="0"/>
          <w:marTop w:val="20"/>
          <w:marBottom w:val="20"/>
          <w:divBdr>
            <w:top w:val="none" w:sz="0" w:space="0" w:color="auto"/>
            <w:left w:val="none" w:sz="0" w:space="0" w:color="auto"/>
            <w:bottom w:val="none" w:sz="0" w:space="0" w:color="auto"/>
            <w:right w:val="none" w:sz="0" w:space="0" w:color="auto"/>
          </w:divBdr>
        </w:div>
        <w:div w:id="2020542066">
          <w:marLeft w:val="389"/>
          <w:marRight w:val="0"/>
          <w:marTop w:val="20"/>
          <w:marBottom w:val="20"/>
          <w:divBdr>
            <w:top w:val="none" w:sz="0" w:space="0" w:color="auto"/>
            <w:left w:val="none" w:sz="0" w:space="0" w:color="auto"/>
            <w:bottom w:val="none" w:sz="0" w:space="0" w:color="auto"/>
            <w:right w:val="none" w:sz="0" w:space="0" w:color="auto"/>
          </w:divBdr>
        </w:div>
      </w:divsChild>
    </w:div>
    <w:div w:id="1606421240">
      <w:bodyDiv w:val="1"/>
      <w:marLeft w:val="0"/>
      <w:marRight w:val="0"/>
      <w:marTop w:val="0"/>
      <w:marBottom w:val="0"/>
      <w:divBdr>
        <w:top w:val="none" w:sz="0" w:space="0" w:color="auto"/>
        <w:left w:val="none" w:sz="0" w:space="0" w:color="auto"/>
        <w:bottom w:val="none" w:sz="0" w:space="0" w:color="auto"/>
        <w:right w:val="none" w:sz="0" w:space="0" w:color="auto"/>
      </w:divBdr>
    </w:div>
    <w:div w:id="1638686970">
      <w:bodyDiv w:val="1"/>
      <w:marLeft w:val="0"/>
      <w:marRight w:val="0"/>
      <w:marTop w:val="0"/>
      <w:marBottom w:val="0"/>
      <w:divBdr>
        <w:top w:val="none" w:sz="0" w:space="0" w:color="auto"/>
        <w:left w:val="none" w:sz="0" w:space="0" w:color="auto"/>
        <w:bottom w:val="none" w:sz="0" w:space="0" w:color="auto"/>
        <w:right w:val="none" w:sz="0" w:space="0" w:color="auto"/>
      </w:divBdr>
    </w:div>
    <w:div w:id="1655178889">
      <w:bodyDiv w:val="1"/>
      <w:marLeft w:val="0"/>
      <w:marRight w:val="0"/>
      <w:marTop w:val="0"/>
      <w:marBottom w:val="0"/>
      <w:divBdr>
        <w:top w:val="none" w:sz="0" w:space="0" w:color="auto"/>
        <w:left w:val="none" w:sz="0" w:space="0" w:color="auto"/>
        <w:bottom w:val="none" w:sz="0" w:space="0" w:color="auto"/>
        <w:right w:val="none" w:sz="0" w:space="0" w:color="auto"/>
      </w:divBdr>
    </w:div>
    <w:div w:id="1672754336">
      <w:bodyDiv w:val="1"/>
      <w:marLeft w:val="0"/>
      <w:marRight w:val="0"/>
      <w:marTop w:val="0"/>
      <w:marBottom w:val="0"/>
      <w:divBdr>
        <w:top w:val="none" w:sz="0" w:space="0" w:color="auto"/>
        <w:left w:val="none" w:sz="0" w:space="0" w:color="auto"/>
        <w:bottom w:val="none" w:sz="0" w:space="0" w:color="auto"/>
        <w:right w:val="none" w:sz="0" w:space="0" w:color="auto"/>
      </w:divBdr>
    </w:div>
    <w:div w:id="1684361740">
      <w:bodyDiv w:val="1"/>
      <w:marLeft w:val="0"/>
      <w:marRight w:val="0"/>
      <w:marTop w:val="0"/>
      <w:marBottom w:val="0"/>
      <w:divBdr>
        <w:top w:val="none" w:sz="0" w:space="0" w:color="auto"/>
        <w:left w:val="none" w:sz="0" w:space="0" w:color="auto"/>
        <w:bottom w:val="none" w:sz="0" w:space="0" w:color="auto"/>
        <w:right w:val="none" w:sz="0" w:space="0" w:color="auto"/>
      </w:divBdr>
    </w:div>
    <w:div w:id="1694333526">
      <w:bodyDiv w:val="1"/>
      <w:marLeft w:val="0"/>
      <w:marRight w:val="0"/>
      <w:marTop w:val="0"/>
      <w:marBottom w:val="0"/>
      <w:divBdr>
        <w:top w:val="none" w:sz="0" w:space="0" w:color="auto"/>
        <w:left w:val="none" w:sz="0" w:space="0" w:color="auto"/>
        <w:bottom w:val="none" w:sz="0" w:space="0" w:color="auto"/>
        <w:right w:val="none" w:sz="0" w:space="0" w:color="auto"/>
      </w:divBdr>
    </w:div>
    <w:div w:id="1702852798">
      <w:bodyDiv w:val="1"/>
      <w:marLeft w:val="0"/>
      <w:marRight w:val="0"/>
      <w:marTop w:val="0"/>
      <w:marBottom w:val="0"/>
      <w:divBdr>
        <w:top w:val="none" w:sz="0" w:space="0" w:color="auto"/>
        <w:left w:val="none" w:sz="0" w:space="0" w:color="auto"/>
        <w:bottom w:val="none" w:sz="0" w:space="0" w:color="auto"/>
        <w:right w:val="none" w:sz="0" w:space="0" w:color="auto"/>
      </w:divBdr>
    </w:div>
    <w:div w:id="1714964251">
      <w:bodyDiv w:val="1"/>
      <w:marLeft w:val="0"/>
      <w:marRight w:val="0"/>
      <w:marTop w:val="0"/>
      <w:marBottom w:val="0"/>
      <w:divBdr>
        <w:top w:val="none" w:sz="0" w:space="0" w:color="auto"/>
        <w:left w:val="none" w:sz="0" w:space="0" w:color="auto"/>
        <w:bottom w:val="none" w:sz="0" w:space="0" w:color="auto"/>
        <w:right w:val="none" w:sz="0" w:space="0" w:color="auto"/>
      </w:divBdr>
    </w:div>
    <w:div w:id="1752462675">
      <w:bodyDiv w:val="1"/>
      <w:marLeft w:val="0"/>
      <w:marRight w:val="0"/>
      <w:marTop w:val="0"/>
      <w:marBottom w:val="0"/>
      <w:divBdr>
        <w:top w:val="none" w:sz="0" w:space="0" w:color="auto"/>
        <w:left w:val="none" w:sz="0" w:space="0" w:color="auto"/>
        <w:bottom w:val="none" w:sz="0" w:space="0" w:color="auto"/>
        <w:right w:val="none" w:sz="0" w:space="0" w:color="auto"/>
      </w:divBdr>
    </w:div>
    <w:div w:id="1758401397">
      <w:bodyDiv w:val="1"/>
      <w:marLeft w:val="0"/>
      <w:marRight w:val="0"/>
      <w:marTop w:val="0"/>
      <w:marBottom w:val="0"/>
      <w:divBdr>
        <w:top w:val="none" w:sz="0" w:space="0" w:color="auto"/>
        <w:left w:val="none" w:sz="0" w:space="0" w:color="auto"/>
        <w:bottom w:val="none" w:sz="0" w:space="0" w:color="auto"/>
        <w:right w:val="none" w:sz="0" w:space="0" w:color="auto"/>
      </w:divBdr>
    </w:div>
    <w:div w:id="1782266309">
      <w:bodyDiv w:val="1"/>
      <w:marLeft w:val="0"/>
      <w:marRight w:val="0"/>
      <w:marTop w:val="0"/>
      <w:marBottom w:val="0"/>
      <w:divBdr>
        <w:top w:val="none" w:sz="0" w:space="0" w:color="auto"/>
        <w:left w:val="none" w:sz="0" w:space="0" w:color="auto"/>
        <w:bottom w:val="none" w:sz="0" w:space="0" w:color="auto"/>
        <w:right w:val="none" w:sz="0" w:space="0" w:color="auto"/>
      </w:divBdr>
    </w:div>
    <w:div w:id="1784810179">
      <w:bodyDiv w:val="1"/>
      <w:marLeft w:val="0"/>
      <w:marRight w:val="0"/>
      <w:marTop w:val="0"/>
      <w:marBottom w:val="0"/>
      <w:divBdr>
        <w:top w:val="none" w:sz="0" w:space="0" w:color="auto"/>
        <w:left w:val="none" w:sz="0" w:space="0" w:color="auto"/>
        <w:bottom w:val="none" w:sz="0" w:space="0" w:color="auto"/>
        <w:right w:val="none" w:sz="0" w:space="0" w:color="auto"/>
      </w:divBdr>
    </w:div>
    <w:div w:id="1801877159">
      <w:bodyDiv w:val="1"/>
      <w:marLeft w:val="0"/>
      <w:marRight w:val="0"/>
      <w:marTop w:val="0"/>
      <w:marBottom w:val="0"/>
      <w:divBdr>
        <w:top w:val="none" w:sz="0" w:space="0" w:color="auto"/>
        <w:left w:val="none" w:sz="0" w:space="0" w:color="auto"/>
        <w:bottom w:val="none" w:sz="0" w:space="0" w:color="auto"/>
        <w:right w:val="none" w:sz="0" w:space="0" w:color="auto"/>
      </w:divBdr>
    </w:div>
    <w:div w:id="1832718231">
      <w:bodyDiv w:val="1"/>
      <w:marLeft w:val="0"/>
      <w:marRight w:val="0"/>
      <w:marTop w:val="0"/>
      <w:marBottom w:val="0"/>
      <w:divBdr>
        <w:top w:val="none" w:sz="0" w:space="0" w:color="auto"/>
        <w:left w:val="none" w:sz="0" w:space="0" w:color="auto"/>
        <w:bottom w:val="none" w:sz="0" w:space="0" w:color="auto"/>
        <w:right w:val="none" w:sz="0" w:space="0" w:color="auto"/>
      </w:divBdr>
    </w:div>
    <w:div w:id="1833522294">
      <w:bodyDiv w:val="1"/>
      <w:marLeft w:val="0"/>
      <w:marRight w:val="0"/>
      <w:marTop w:val="0"/>
      <w:marBottom w:val="0"/>
      <w:divBdr>
        <w:top w:val="none" w:sz="0" w:space="0" w:color="auto"/>
        <w:left w:val="none" w:sz="0" w:space="0" w:color="auto"/>
        <w:bottom w:val="none" w:sz="0" w:space="0" w:color="auto"/>
        <w:right w:val="none" w:sz="0" w:space="0" w:color="auto"/>
      </w:divBdr>
    </w:div>
    <w:div w:id="1846508058">
      <w:bodyDiv w:val="1"/>
      <w:marLeft w:val="0"/>
      <w:marRight w:val="0"/>
      <w:marTop w:val="0"/>
      <w:marBottom w:val="0"/>
      <w:divBdr>
        <w:top w:val="none" w:sz="0" w:space="0" w:color="auto"/>
        <w:left w:val="none" w:sz="0" w:space="0" w:color="auto"/>
        <w:bottom w:val="none" w:sz="0" w:space="0" w:color="auto"/>
        <w:right w:val="none" w:sz="0" w:space="0" w:color="auto"/>
      </w:divBdr>
    </w:div>
    <w:div w:id="1852067320">
      <w:bodyDiv w:val="1"/>
      <w:marLeft w:val="0"/>
      <w:marRight w:val="0"/>
      <w:marTop w:val="0"/>
      <w:marBottom w:val="0"/>
      <w:divBdr>
        <w:top w:val="none" w:sz="0" w:space="0" w:color="auto"/>
        <w:left w:val="none" w:sz="0" w:space="0" w:color="auto"/>
        <w:bottom w:val="none" w:sz="0" w:space="0" w:color="auto"/>
        <w:right w:val="none" w:sz="0" w:space="0" w:color="auto"/>
      </w:divBdr>
    </w:div>
    <w:div w:id="1863587275">
      <w:bodyDiv w:val="1"/>
      <w:marLeft w:val="0"/>
      <w:marRight w:val="0"/>
      <w:marTop w:val="0"/>
      <w:marBottom w:val="0"/>
      <w:divBdr>
        <w:top w:val="none" w:sz="0" w:space="0" w:color="auto"/>
        <w:left w:val="none" w:sz="0" w:space="0" w:color="auto"/>
        <w:bottom w:val="none" w:sz="0" w:space="0" w:color="auto"/>
        <w:right w:val="none" w:sz="0" w:space="0" w:color="auto"/>
      </w:divBdr>
    </w:div>
    <w:div w:id="1895964217">
      <w:bodyDiv w:val="1"/>
      <w:marLeft w:val="0"/>
      <w:marRight w:val="0"/>
      <w:marTop w:val="0"/>
      <w:marBottom w:val="0"/>
      <w:divBdr>
        <w:top w:val="none" w:sz="0" w:space="0" w:color="auto"/>
        <w:left w:val="none" w:sz="0" w:space="0" w:color="auto"/>
        <w:bottom w:val="none" w:sz="0" w:space="0" w:color="auto"/>
        <w:right w:val="none" w:sz="0" w:space="0" w:color="auto"/>
      </w:divBdr>
      <w:divsChild>
        <w:div w:id="908266792">
          <w:marLeft w:val="389"/>
          <w:marRight w:val="0"/>
          <w:marTop w:val="20"/>
          <w:marBottom w:val="20"/>
          <w:divBdr>
            <w:top w:val="none" w:sz="0" w:space="0" w:color="auto"/>
            <w:left w:val="none" w:sz="0" w:space="0" w:color="auto"/>
            <w:bottom w:val="none" w:sz="0" w:space="0" w:color="auto"/>
            <w:right w:val="none" w:sz="0" w:space="0" w:color="auto"/>
          </w:divBdr>
        </w:div>
        <w:div w:id="915624381">
          <w:marLeft w:val="389"/>
          <w:marRight w:val="0"/>
          <w:marTop w:val="20"/>
          <w:marBottom w:val="20"/>
          <w:divBdr>
            <w:top w:val="none" w:sz="0" w:space="0" w:color="auto"/>
            <w:left w:val="none" w:sz="0" w:space="0" w:color="auto"/>
            <w:bottom w:val="none" w:sz="0" w:space="0" w:color="auto"/>
            <w:right w:val="none" w:sz="0" w:space="0" w:color="auto"/>
          </w:divBdr>
        </w:div>
        <w:div w:id="2111075242">
          <w:marLeft w:val="389"/>
          <w:marRight w:val="0"/>
          <w:marTop w:val="20"/>
          <w:marBottom w:val="20"/>
          <w:divBdr>
            <w:top w:val="none" w:sz="0" w:space="0" w:color="auto"/>
            <w:left w:val="none" w:sz="0" w:space="0" w:color="auto"/>
            <w:bottom w:val="none" w:sz="0" w:space="0" w:color="auto"/>
            <w:right w:val="none" w:sz="0" w:space="0" w:color="auto"/>
          </w:divBdr>
        </w:div>
      </w:divsChild>
    </w:div>
    <w:div w:id="1902865841">
      <w:bodyDiv w:val="1"/>
      <w:marLeft w:val="0"/>
      <w:marRight w:val="0"/>
      <w:marTop w:val="0"/>
      <w:marBottom w:val="0"/>
      <w:divBdr>
        <w:top w:val="none" w:sz="0" w:space="0" w:color="auto"/>
        <w:left w:val="none" w:sz="0" w:space="0" w:color="auto"/>
        <w:bottom w:val="none" w:sz="0" w:space="0" w:color="auto"/>
        <w:right w:val="none" w:sz="0" w:space="0" w:color="auto"/>
      </w:divBdr>
    </w:div>
    <w:div w:id="1914385424">
      <w:bodyDiv w:val="1"/>
      <w:marLeft w:val="0"/>
      <w:marRight w:val="0"/>
      <w:marTop w:val="0"/>
      <w:marBottom w:val="0"/>
      <w:divBdr>
        <w:top w:val="none" w:sz="0" w:space="0" w:color="auto"/>
        <w:left w:val="none" w:sz="0" w:space="0" w:color="auto"/>
        <w:bottom w:val="none" w:sz="0" w:space="0" w:color="auto"/>
        <w:right w:val="none" w:sz="0" w:space="0" w:color="auto"/>
      </w:divBdr>
    </w:div>
    <w:div w:id="1923878714">
      <w:bodyDiv w:val="1"/>
      <w:marLeft w:val="0"/>
      <w:marRight w:val="0"/>
      <w:marTop w:val="0"/>
      <w:marBottom w:val="0"/>
      <w:divBdr>
        <w:top w:val="none" w:sz="0" w:space="0" w:color="auto"/>
        <w:left w:val="none" w:sz="0" w:space="0" w:color="auto"/>
        <w:bottom w:val="none" w:sz="0" w:space="0" w:color="auto"/>
        <w:right w:val="none" w:sz="0" w:space="0" w:color="auto"/>
      </w:divBdr>
    </w:div>
    <w:div w:id="1941907754">
      <w:bodyDiv w:val="1"/>
      <w:marLeft w:val="0"/>
      <w:marRight w:val="0"/>
      <w:marTop w:val="0"/>
      <w:marBottom w:val="0"/>
      <w:divBdr>
        <w:top w:val="none" w:sz="0" w:space="0" w:color="auto"/>
        <w:left w:val="none" w:sz="0" w:space="0" w:color="auto"/>
        <w:bottom w:val="none" w:sz="0" w:space="0" w:color="auto"/>
        <w:right w:val="none" w:sz="0" w:space="0" w:color="auto"/>
      </w:divBdr>
    </w:div>
    <w:div w:id="1954169632">
      <w:bodyDiv w:val="1"/>
      <w:marLeft w:val="0"/>
      <w:marRight w:val="0"/>
      <w:marTop w:val="0"/>
      <w:marBottom w:val="0"/>
      <w:divBdr>
        <w:top w:val="none" w:sz="0" w:space="0" w:color="auto"/>
        <w:left w:val="none" w:sz="0" w:space="0" w:color="auto"/>
        <w:bottom w:val="none" w:sz="0" w:space="0" w:color="auto"/>
        <w:right w:val="none" w:sz="0" w:space="0" w:color="auto"/>
      </w:divBdr>
    </w:div>
    <w:div w:id="1955822067">
      <w:bodyDiv w:val="1"/>
      <w:marLeft w:val="0"/>
      <w:marRight w:val="0"/>
      <w:marTop w:val="0"/>
      <w:marBottom w:val="0"/>
      <w:divBdr>
        <w:top w:val="none" w:sz="0" w:space="0" w:color="auto"/>
        <w:left w:val="none" w:sz="0" w:space="0" w:color="auto"/>
        <w:bottom w:val="none" w:sz="0" w:space="0" w:color="auto"/>
        <w:right w:val="none" w:sz="0" w:space="0" w:color="auto"/>
      </w:divBdr>
    </w:div>
    <w:div w:id="1956936516">
      <w:bodyDiv w:val="1"/>
      <w:marLeft w:val="0"/>
      <w:marRight w:val="0"/>
      <w:marTop w:val="0"/>
      <w:marBottom w:val="0"/>
      <w:divBdr>
        <w:top w:val="none" w:sz="0" w:space="0" w:color="auto"/>
        <w:left w:val="none" w:sz="0" w:space="0" w:color="auto"/>
        <w:bottom w:val="none" w:sz="0" w:space="0" w:color="auto"/>
        <w:right w:val="none" w:sz="0" w:space="0" w:color="auto"/>
      </w:divBdr>
    </w:div>
    <w:div w:id="1987513107">
      <w:bodyDiv w:val="1"/>
      <w:marLeft w:val="0"/>
      <w:marRight w:val="0"/>
      <w:marTop w:val="0"/>
      <w:marBottom w:val="0"/>
      <w:divBdr>
        <w:top w:val="none" w:sz="0" w:space="0" w:color="auto"/>
        <w:left w:val="none" w:sz="0" w:space="0" w:color="auto"/>
        <w:bottom w:val="none" w:sz="0" w:space="0" w:color="auto"/>
        <w:right w:val="none" w:sz="0" w:space="0" w:color="auto"/>
      </w:divBdr>
    </w:div>
    <w:div w:id="2000959330">
      <w:bodyDiv w:val="1"/>
      <w:marLeft w:val="0"/>
      <w:marRight w:val="0"/>
      <w:marTop w:val="0"/>
      <w:marBottom w:val="0"/>
      <w:divBdr>
        <w:top w:val="none" w:sz="0" w:space="0" w:color="auto"/>
        <w:left w:val="none" w:sz="0" w:space="0" w:color="auto"/>
        <w:bottom w:val="none" w:sz="0" w:space="0" w:color="auto"/>
        <w:right w:val="none" w:sz="0" w:space="0" w:color="auto"/>
      </w:divBdr>
    </w:div>
    <w:div w:id="2003656092">
      <w:bodyDiv w:val="1"/>
      <w:marLeft w:val="0"/>
      <w:marRight w:val="0"/>
      <w:marTop w:val="0"/>
      <w:marBottom w:val="0"/>
      <w:divBdr>
        <w:top w:val="none" w:sz="0" w:space="0" w:color="auto"/>
        <w:left w:val="none" w:sz="0" w:space="0" w:color="auto"/>
        <w:bottom w:val="none" w:sz="0" w:space="0" w:color="auto"/>
        <w:right w:val="none" w:sz="0" w:space="0" w:color="auto"/>
      </w:divBdr>
    </w:div>
    <w:div w:id="2006980065">
      <w:bodyDiv w:val="1"/>
      <w:marLeft w:val="0"/>
      <w:marRight w:val="0"/>
      <w:marTop w:val="0"/>
      <w:marBottom w:val="0"/>
      <w:divBdr>
        <w:top w:val="none" w:sz="0" w:space="0" w:color="auto"/>
        <w:left w:val="none" w:sz="0" w:space="0" w:color="auto"/>
        <w:bottom w:val="none" w:sz="0" w:space="0" w:color="auto"/>
        <w:right w:val="none" w:sz="0" w:space="0" w:color="auto"/>
      </w:divBdr>
      <w:divsChild>
        <w:div w:id="347373551">
          <w:marLeft w:val="0"/>
          <w:marRight w:val="0"/>
          <w:marTop w:val="0"/>
          <w:marBottom w:val="0"/>
          <w:divBdr>
            <w:top w:val="single" w:sz="2" w:space="0" w:color="D9D9E3"/>
            <w:left w:val="single" w:sz="2" w:space="0" w:color="D9D9E3"/>
            <w:bottom w:val="single" w:sz="2" w:space="0" w:color="D9D9E3"/>
            <w:right w:val="single" w:sz="2" w:space="0" w:color="D9D9E3"/>
          </w:divBdr>
          <w:divsChild>
            <w:div w:id="797798215">
              <w:marLeft w:val="0"/>
              <w:marRight w:val="0"/>
              <w:marTop w:val="0"/>
              <w:marBottom w:val="0"/>
              <w:divBdr>
                <w:top w:val="single" w:sz="2" w:space="0" w:color="D9D9E3"/>
                <w:left w:val="single" w:sz="2" w:space="0" w:color="D9D9E3"/>
                <w:bottom w:val="single" w:sz="2" w:space="0" w:color="D9D9E3"/>
                <w:right w:val="single" w:sz="2" w:space="0" w:color="D9D9E3"/>
              </w:divBdr>
              <w:divsChild>
                <w:div w:id="1865826253">
                  <w:marLeft w:val="0"/>
                  <w:marRight w:val="0"/>
                  <w:marTop w:val="0"/>
                  <w:marBottom w:val="0"/>
                  <w:divBdr>
                    <w:top w:val="single" w:sz="2" w:space="0" w:color="D9D9E3"/>
                    <w:left w:val="single" w:sz="2" w:space="0" w:color="D9D9E3"/>
                    <w:bottom w:val="single" w:sz="2" w:space="0" w:color="D9D9E3"/>
                    <w:right w:val="single" w:sz="2" w:space="0" w:color="D9D9E3"/>
                  </w:divBdr>
                  <w:divsChild>
                    <w:div w:id="2130968926">
                      <w:marLeft w:val="0"/>
                      <w:marRight w:val="0"/>
                      <w:marTop w:val="0"/>
                      <w:marBottom w:val="0"/>
                      <w:divBdr>
                        <w:top w:val="single" w:sz="2" w:space="0" w:color="D9D9E3"/>
                        <w:left w:val="single" w:sz="2" w:space="0" w:color="D9D9E3"/>
                        <w:bottom w:val="single" w:sz="2" w:space="0" w:color="D9D9E3"/>
                        <w:right w:val="single" w:sz="2" w:space="0" w:color="D9D9E3"/>
                      </w:divBdr>
                      <w:divsChild>
                        <w:div w:id="1216434992">
                          <w:marLeft w:val="0"/>
                          <w:marRight w:val="0"/>
                          <w:marTop w:val="0"/>
                          <w:marBottom w:val="0"/>
                          <w:divBdr>
                            <w:top w:val="none" w:sz="0" w:space="0" w:color="auto"/>
                            <w:left w:val="none" w:sz="0" w:space="0" w:color="auto"/>
                            <w:bottom w:val="none" w:sz="0" w:space="0" w:color="auto"/>
                            <w:right w:val="none" w:sz="0" w:space="0" w:color="auto"/>
                          </w:divBdr>
                          <w:divsChild>
                            <w:div w:id="1573001023">
                              <w:marLeft w:val="0"/>
                              <w:marRight w:val="0"/>
                              <w:marTop w:val="100"/>
                              <w:marBottom w:val="100"/>
                              <w:divBdr>
                                <w:top w:val="single" w:sz="2" w:space="0" w:color="D9D9E3"/>
                                <w:left w:val="single" w:sz="2" w:space="0" w:color="D9D9E3"/>
                                <w:bottom w:val="single" w:sz="2" w:space="0" w:color="D9D9E3"/>
                                <w:right w:val="single" w:sz="2" w:space="0" w:color="D9D9E3"/>
                              </w:divBdr>
                              <w:divsChild>
                                <w:div w:id="626350369">
                                  <w:marLeft w:val="0"/>
                                  <w:marRight w:val="0"/>
                                  <w:marTop w:val="0"/>
                                  <w:marBottom w:val="0"/>
                                  <w:divBdr>
                                    <w:top w:val="single" w:sz="2" w:space="0" w:color="D9D9E3"/>
                                    <w:left w:val="single" w:sz="2" w:space="0" w:color="D9D9E3"/>
                                    <w:bottom w:val="single" w:sz="2" w:space="0" w:color="D9D9E3"/>
                                    <w:right w:val="single" w:sz="2" w:space="0" w:color="D9D9E3"/>
                                  </w:divBdr>
                                  <w:divsChild>
                                    <w:div w:id="63990579">
                                      <w:marLeft w:val="0"/>
                                      <w:marRight w:val="0"/>
                                      <w:marTop w:val="0"/>
                                      <w:marBottom w:val="0"/>
                                      <w:divBdr>
                                        <w:top w:val="single" w:sz="2" w:space="0" w:color="D9D9E3"/>
                                        <w:left w:val="single" w:sz="2" w:space="0" w:color="D9D9E3"/>
                                        <w:bottom w:val="single" w:sz="2" w:space="0" w:color="D9D9E3"/>
                                        <w:right w:val="single" w:sz="2" w:space="0" w:color="D9D9E3"/>
                                      </w:divBdr>
                                      <w:divsChild>
                                        <w:div w:id="1131677686">
                                          <w:marLeft w:val="0"/>
                                          <w:marRight w:val="0"/>
                                          <w:marTop w:val="0"/>
                                          <w:marBottom w:val="0"/>
                                          <w:divBdr>
                                            <w:top w:val="single" w:sz="2" w:space="0" w:color="D9D9E3"/>
                                            <w:left w:val="single" w:sz="2" w:space="0" w:color="D9D9E3"/>
                                            <w:bottom w:val="single" w:sz="2" w:space="0" w:color="D9D9E3"/>
                                            <w:right w:val="single" w:sz="2" w:space="0" w:color="D9D9E3"/>
                                          </w:divBdr>
                                          <w:divsChild>
                                            <w:div w:id="718555790">
                                              <w:marLeft w:val="0"/>
                                              <w:marRight w:val="0"/>
                                              <w:marTop w:val="0"/>
                                              <w:marBottom w:val="0"/>
                                              <w:divBdr>
                                                <w:top w:val="single" w:sz="2" w:space="0" w:color="D9D9E3"/>
                                                <w:left w:val="single" w:sz="2" w:space="0" w:color="D9D9E3"/>
                                                <w:bottom w:val="single" w:sz="2" w:space="0" w:color="D9D9E3"/>
                                                <w:right w:val="single" w:sz="2" w:space="0" w:color="D9D9E3"/>
                                              </w:divBdr>
                                              <w:divsChild>
                                                <w:div w:id="1834638574">
                                                  <w:marLeft w:val="0"/>
                                                  <w:marRight w:val="0"/>
                                                  <w:marTop w:val="0"/>
                                                  <w:marBottom w:val="0"/>
                                                  <w:divBdr>
                                                    <w:top w:val="single" w:sz="2" w:space="0" w:color="D9D9E3"/>
                                                    <w:left w:val="single" w:sz="2" w:space="0" w:color="D9D9E3"/>
                                                    <w:bottom w:val="single" w:sz="2" w:space="0" w:color="D9D9E3"/>
                                                    <w:right w:val="single" w:sz="2" w:space="0" w:color="D9D9E3"/>
                                                  </w:divBdr>
                                                  <w:divsChild>
                                                    <w:div w:id="871961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2395483">
          <w:marLeft w:val="0"/>
          <w:marRight w:val="0"/>
          <w:marTop w:val="0"/>
          <w:marBottom w:val="0"/>
          <w:divBdr>
            <w:top w:val="none" w:sz="0" w:space="0" w:color="auto"/>
            <w:left w:val="none" w:sz="0" w:space="0" w:color="auto"/>
            <w:bottom w:val="none" w:sz="0" w:space="0" w:color="auto"/>
            <w:right w:val="none" w:sz="0" w:space="0" w:color="auto"/>
          </w:divBdr>
        </w:div>
      </w:divsChild>
    </w:div>
    <w:div w:id="2009744228">
      <w:bodyDiv w:val="1"/>
      <w:marLeft w:val="0"/>
      <w:marRight w:val="0"/>
      <w:marTop w:val="0"/>
      <w:marBottom w:val="0"/>
      <w:divBdr>
        <w:top w:val="none" w:sz="0" w:space="0" w:color="auto"/>
        <w:left w:val="none" w:sz="0" w:space="0" w:color="auto"/>
        <w:bottom w:val="none" w:sz="0" w:space="0" w:color="auto"/>
        <w:right w:val="none" w:sz="0" w:space="0" w:color="auto"/>
      </w:divBdr>
    </w:div>
    <w:div w:id="2011105508">
      <w:bodyDiv w:val="1"/>
      <w:marLeft w:val="0"/>
      <w:marRight w:val="0"/>
      <w:marTop w:val="0"/>
      <w:marBottom w:val="0"/>
      <w:divBdr>
        <w:top w:val="none" w:sz="0" w:space="0" w:color="auto"/>
        <w:left w:val="none" w:sz="0" w:space="0" w:color="auto"/>
        <w:bottom w:val="none" w:sz="0" w:space="0" w:color="auto"/>
        <w:right w:val="none" w:sz="0" w:space="0" w:color="auto"/>
      </w:divBdr>
    </w:div>
    <w:div w:id="2023430137">
      <w:bodyDiv w:val="1"/>
      <w:marLeft w:val="0"/>
      <w:marRight w:val="0"/>
      <w:marTop w:val="0"/>
      <w:marBottom w:val="0"/>
      <w:divBdr>
        <w:top w:val="none" w:sz="0" w:space="0" w:color="auto"/>
        <w:left w:val="none" w:sz="0" w:space="0" w:color="auto"/>
        <w:bottom w:val="none" w:sz="0" w:space="0" w:color="auto"/>
        <w:right w:val="none" w:sz="0" w:space="0" w:color="auto"/>
      </w:divBdr>
    </w:div>
    <w:div w:id="2037920053">
      <w:marLeft w:val="0"/>
      <w:marRight w:val="0"/>
      <w:marTop w:val="0"/>
      <w:marBottom w:val="0"/>
      <w:divBdr>
        <w:top w:val="none" w:sz="0" w:space="0" w:color="auto"/>
        <w:left w:val="none" w:sz="0" w:space="0" w:color="auto"/>
        <w:bottom w:val="none" w:sz="0" w:space="0" w:color="auto"/>
        <w:right w:val="none" w:sz="0" w:space="0" w:color="auto"/>
      </w:divBdr>
      <w:divsChild>
        <w:div w:id="2037920113">
          <w:marLeft w:val="432"/>
          <w:marRight w:val="0"/>
          <w:marTop w:val="0"/>
          <w:marBottom w:val="0"/>
          <w:divBdr>
            <w:top w:val="none" w:sz="0" w:space="0" w:color="auto"/>
            <w:left w:val="none" w:sz="0" w:space="0" w:color="auto"/>
            <w:bottom w:val="none" w:sz="0" w:space="0" w:color="auto"/>
            <w:right w:val="none" w:sz="0" w:space="0" w:color="auto"/>
          </w:divBdr>
        </w:div>
        <w:div w:id="2037920143">
          <w:marLeft w:val="432"/>
          <w:marRight w:val="0"/>
          <w:marTop w:val="0"/>
          <w:marBottom w:val="0"/>
          <w:divBdr>
            <w:top w:val="none" w:sz="0" w:space="0" w:color="auto"/>
            <w:left w:val="none" w:sz="0" w:space="0" w:color="auto"/>
            <w:bottom w:val="none" w:sz="0" w:space="0" w:color="auto"/>
            <w:right w:val="none" w:sz="0" w:space="0" w:color="auto"/>
          </w:divBdr>
        </w:div>
      </w:divsChild>
    </w:div>
    <w:div w:id="2037920055">
      <w:marLeft w:val="0"/>
      <w:marRight w:val="0"/>
      <w:marTop w:val="0"/>
      <w:marBottom w:val="0"/>
      <w:divBdr>
        <w:top w:val="none" w:sz="0" w:space="0" w:color="auto"/>
        <w:left w:val="none" w:sz="0" w:space="0" w:color="auto"/>
        <w:bottom w:val="none" w:sz="0" w:space="0" w:color="auto"/>
        <w:right w:val="none" w:sz="0" w:space="0" w:color="auto"/>
      </w:divBdr>
      <w:divsChild>
        <w:div w:id="2037920083">
          <w:marLeft w:val="274"/>
          <w:marRight w:val="0"/>
          <w:marTop w:val="0"/>
          <w:marBottom w:val="0"/>
          <w:divBdr>
            <w:top w:val="none" w:sz="0" w:space="0" w:color="auto"/>
            <w:left w:val="none" w:sz="0" w:space="0" w:color="auto"/>
            <w:bottom w:val="none" w:sz="0" w:space="0" w:color="auto"/>
            <w:right w:val="none" w:sz="0" w:space="0" w:color="auto"/>
          </w:divBdr>
        </w:div>
      </w:divsChild>
    </w:div>
    <w:div w:id="2037920058">
      <w:marLeft w:val="0"/>
      <w:marRight w:val="0"/>
      <w:marTop w:val="0"/>
      <w:marBottom w:val="0"/>
      <w:divBdr>
        <w:top w:val="none" w:sz="0" w:space="0" w:color="auto"/>
        <w:left w:val="none" w:sz="0" w:space="0" w:color="auto"/>
        <w:bottom w:val="none" w:sz="0" w:space="0" w:color="auto"/>
        <w:right w:val="none" w:sz="0" w:space="0" w:color="auto"/>
      </w:divBdr>
    </w:div>
    <w:div w:id="2037920060">
      <w:marLeft w:val="0"/>
      <w:marRight w:val="0"/>
      <w:marTop w:val="0"/>
      <w:marBottom w:val="0"/>
      <w:divBdr>
        <w:top w:val="none" w:sz="0" w:space="0" w:color="auto"/>
        <w:left w:val="none" w:sz="0" w:space="0" w:color="auto"/>
        <w:bottom w:val="none" w:sz="0" w:space="0" w:color="auto"/>
        <w:right w:val="none" w:sz="0" w:space="0" w:color="auto"/>
      </w:divBdr>
      <w:divsChild>
        <w:div w:id="2037920054">
          <w:marLeft w:val="432"/>
          <w:marRight w:val="0"/>
          <w:marTop w:val="0"/>
          <w:marBottom w:val="120"/>
          <w:divBdr>
            <w:top w:val="none" w:sz="0" w:space="0" w:color="auto"/>
            <w:left w:val="none" w:sz="0" w:space="0" w:color="auto"/>
            <w:bottom w:val="none" w:sz="0" w:space="0" w:color="auto"/>
            <w:right w:val="none" w:sz="0" w:space="0" w:color="auto"/>
          </w:divBdr>
        </w:div>
        <w:div w:id="2037920074">
          <w:marLeft w:val="432"/>
          <w:marRight w:val="0"/>
          <w:marTop w:val="0"/>
          <w:marBottom w:val="120"/>
          <w:divBdr>
            <w:top w:val="none" w:sz="0" w:space="0" w:color="auto"/>
            <w:left w:val="none" w:sz="0" w:space="0" w:color="auto"/>
            <w:bottom w:val="none" w:sz="0" w:space="0" w:color="auto"/>
            <w:right w:val="none" w:sz="0" w:space="0" w:color="auto"/>
          </w:divBdr>
        </w:div>
        <w:div w:id="2037920131">
          <w:marLeft w:val="432"/>
          <w:marRight w:val="0"/>
          <w:marTop w:val="0"/>
          <w:marBottom w:val="120"/>
          <w:divBdr>
            <w:top w:val="none" w:sz="0" w:space="0" w:color="auto"/>
            <w:left w:val="none" w:sz="0" w:space="0" w:color="auto"/>
            <w:bottom w:val="none" w:sz="0" w:space="0" w:color="auto"/>
            <w:right w:val="none" w:sz="0" w:space="0" w:color="auto"/>
          </w:divBdr>
        </w:div>
      </w:divsChild>
    </w:div>
    <w:div w:id="2037920062">
      <w:marLeft w:val="0"/>
      <w:marRight w:val="0"/>
      <w:marTop w:val="0"/>
      <w:marBottom w:val="0"/>
      <w:divBdr>
        <w:top w:val="none" w:sz="0" w:space="0" w:color="auto"/>
        <w:left w:val="none" w:sz="0" w:space="0" w:color="auto"/>
        <w:bottom w:val="none" w:sz="0" w:space="0" w:color="auto"/>
        <w:right w:val="none" w:sz="0" w:space="0" w:color="auto"/>
      </w:divBdr>
    </w:div>
    <w:div w:id="2037920063">
      <w:marLeft w:val="0"/>
      <w:marRight w:val="0"/>
      <w:marTop w:val="0"/>
      <w:marBottom w:val="0"/>
      <w:divBdr>
        <w:top w:val="none" w:sz="0" w:space="0" w:color="auto"/>
        <w:left w:val="none" w:sz="0" w:space="0" w:color="auto"/>
        <w:bottom w:val="none" w:sz="0" w:space="0" w:color="auto"/>
        <w:right w:val="none" w:sz="0" w:space="0" w:color="auto"/>
      </w:divBdr>
      <w:divsChild>
        <w:div w:id="2037920112">
          <w:marLeft w:val="432"/>
          <w:marRight w:val="0"/>
          <w:marTop w:val="0"/>
          <w:marBottom w:val="0"/>
          <w:divBdr>
            <w:top w:val="none" w:sz="0" w:space="0" w:color="auto"/>
            <w:left w:val="none" w:sz="0" w:space="0" w:color="auto"/>
            <w:bottom w:val="none" w:sz="0" w:space="0" w:color="auto"/>
            <w:right w:val="none" w:sz="0" w:space="0" w:color="auto"/>
          </w:divBdr>
        </w:div>
        <w:div w:id="2037920162">
          <w:marLeft w:val="432"/>
          <w:marRight w:val="0"/>
          <w:marTop w:val="0"/>
          <w:marBottom w:val="0"/>
          <w:divBdr>
            <w:top w:val="none" w:sz="0" w:space="0" w:color="auto"/>
            <w:left w:val="none" w:sz="0" w:space="0" w:color="auto"/>
            <w:bottom w:val="none" w:sz="0" w:space="0" w:color="auto"/>
            <w:right w:val="none" w:sz="0" w:space="0" w:color="auto"/>
          </w:divBdr>
        </w:div>
      </w:divsChild>
    </w:div>
    <w:div w:id="2037920064">
      <w:marLeft w:val="0"/>
      <w:marRight w:val="0"/>
      <w:marTop w:val="0"/>
      <w:marBottom w:val="0"/>
      <w:divBdr>
        <w:top w:val="none" w:sz="0" w:space="0" w:color="auto"/>
        <w:left w:val="none" w:sz="0" w:space="0" w:color="auto"/>
        <w:bottom w:val="none" w:sz="0" w:space="0" w:color="auto"/>
        <w:right w:val="none" w:sz="0" w:space="0" w:color="auto"/>
      </w:divBdr>
      <w:divsChild>
        <w:div w:id="2037920155">
          <w:marLeft w:val="446"/>
          <w:marRight w:val="0"/>
          <w:marTop w:val="0"/>
          <w:marBottom w:val="120"/>
          <w:divBdr>
            <w:top w:val="none" w:sz="0" w:space="0" w:color="auto"/>
            <w:left w:val="none" w:sz="0" w:space="0" w:color="auto"/>
            <w:bottom w:val="none" w:sz="0" w:space="0" w:color="auto"/>
            <w:right w:val="none" w:sz="0" w:space="0" w:color="auto"/>
          </w:divBdr>
        </w:div>
      </w:divsChild>
    </w:div>
    <w:div w:id="2037920065">
      <w:marLeft w:val="0"/>
      <w:marRight w:val="0"/>
      <w:marTop w:val="0"/>
      <w:marBottom w:val="0"/>
      <w:divBdr>
        <w:top w:val="none" w:sz="0" w:space="0" w:color="auto"/>
        <w:left w:val="none" w:sz="0" w:space="0" w:color="auto"/>
        <w:bottom w:val="none" w:sz="0" w:space="0" w:color="auto"/>
        <w:right w:val="none" w:sz="0" w:space="0" w:color="auto"/>
      </w:divBdr>
    </w:div>
    <w:div w:id="2037920067">
      <w:marLeft w:val="0"/>
      <w:marRight w:val="0"/>
      <w:marTop w:val="0"/>
      <w:marBottom w:val="0"/>
      <w:divBdr>
        <w:top w:val="none" w:sz="0" w:space="0" w:color="auto"/>
        <w:left w:val="none" w:sz="0" w:space="0" w:color="auto"/>
        <w:bottom w:val="none" w:sz="0" w:space="0" w:color="auto"/>
        <w:right w:val="none" w:sz="0" w:space="0" w:color="auto"/>
      </w:divBdr>
      <w:divsChild>
        <w:div w:id="2037920079">
          <w:marLeft w:val="446"/>
          <w:marRight w:val="0"/>
          <w:marTop w:val="0"/>
          <w:marBottom w:val="120"/>
          <w:divBdr>
            <w:top w:val="none" w:sz="0" w:space="0" w:color="auto"/>
            <w:left w:val="none" w:sz="0" w:space="0" w:color="auto"/>
            <w:bottom w:val="none" w:sz="0" w:space="0" w:color="auto"/>
            <w:right w:val="none" w:sz="0" w:space="0" w:color="auto"/>
          </w:divBdr>
        </w:div>
        <w:div w:id="2037920090">
          <w:marLeft w:val="446"/>
          <w:marRight w:val="0"/>
          <w:marTop w:val="0"/>
          <w:marBottom w:val="120"/>
          <w:divBdr>
            <w:top w:val="none" w:sz="0" w:space="0" w:color="auto"/>
            <w:left w:val="none" w:sz="0" w:space="0" w:color="auto"/>
            <w:bottom w:val="none" w:sz="0" w:space="0" w:color="auto"/>
            <w:right w:val="none" w:sz="0" w:space="0" w:color="auto"/>
          </w:divBdr>
        </w:div>
      </w:divsChild>
    </w:div>
    <w:div w:id="2037920068">
      <w:marLeft w:val="0"/>
      <w:marRight w:val="0"/>
      <w:marTop w:val="0"/>
      <w:marBottom w:val="0"/>
      <w:divBdr>
        <w:top w:val="none" w:sz="0" w:space="0" w:color="auto"/>
        <w:left w:val="none" w:sz="0" w:space="0" w:color="auto"/>
        <w:bottom w:val="none" w:sz="0" w:space="0" w:color="auto"/>
        <w:right w:val="none" w:sz="0" w:space="0" w:color="auto"/>
      </w:divBdr>
      <w:divsChild>
        <w:div w:id="2037920069">
          <w:marLeft w:val="446"/>
          <w:marRight w:val="0"/>
          <w:marTop w:val="0"/>
          <w:marBottom w:val="120"/>
          <w:divBdr>
            <w:top w:val="none" w:sz="0" w:space="0" w:color="auto"/>
            <w:left w:val="none" w:sz="0" w:space="0" w:color="auto"/>
            <w:bottom w:val="none" w:sz="0" w:space="0" w:color="auto"/>
            <w:right w:val="none" w:sz="0" w:space="0" w:color="auto"/>
          </w:divBdr>
        </w:div>
        <w:div w:id="2037920104">
          <w:marLeft w:val="446"/>
          <w:marRight w:val="0"/>
          <w:marTop w:val="0"/>
          <w:marBottom w:val="120"/>
          <w:divBdr>
            <w:top w:val="none" w:sz="0" w:space="0" w:color="auto"/>
            <w:left w:val="none" w:sz="0" w:space="0" w:color="auto"/>
            <w:bottom w:val="none" w:sz="0" w:space="0" w:color="auto"/>
            <w:right w:val="none" w:sz="0" w:space="0" w:color="auto"/>
          </w:divBdr>
        </w:div>
      </w:divsChild>
    </w:div>
    <w:div w:id="2037920070">
      <w:marLeft w:val="0"/>
      <w:marRight w:val="0"/>
      <w:marTop w:val="0"/>
      <w:marBottom w:val="0"/>
      <w:divBdr>
        <w:top w:val="none" w:sz="0" w:space="0" w:color="auto"/>
        <w:left w:val="none" w:sz="0" w:space="0" w:color="auto"/>
        <w:bottom w:val="none" w:sz="0" w:space="0" w:color="auto"/>
        <w:right w:val="none" w:sz="0" w:space="0" w:color="auto"/>
      </w:divBdr>
      <w:divsChild>
        <w:div w:id="2037920122">
          <w:marLeft w:val="432"/>
          <w:marRight w:val="0"/>
          <w:marTop w:val="0"/>
          <w:marBottom w:val="120"/>
          <w:divBdr>
            <w:top w:val="none" w:sz="0" w:space="0" w:color="auto"/>
            <w:left w:val="none" w:sz="0" w:space="0" w:color="auto"/>
            <w:bottom w:val="none" w:sz="0" w:space="0" w:color="auto"/>
            <w:right w:val="none" w:sz="0" w:space="0" w:color="auto"/>
          </w:divBdr>
        </w:div>
        <w:div w:id="2037920168">
          <w:marLeft w:val="432"/>
          <w:marRight w:val="0"/>
          <w:marTop w:val="0"/>
          <w:marBottom w:val="120"/>
          <w:divBdr>
            <w:top w:val="none" w:sz="0" w:space="0" w:color="auto"/>
            <w:left w:val="none" w:sz="0" w:space="0" w:color="auto"/>
            <w:bottom w:val="none" w:sz="0" w:space="0" w:color="auto"/>
            <w:right w:val="none" w:sz="0" w:space="0" w:color="auto"/>
          </w:divBdr>
        </w:div>
        <w:div w:id="2037920178">
          <w:marLeft w:val="432"/>
          <w:marRight w:val="0"/>
          <w:marTop w:val="0"/>
          <w:marBottom w:val="120"/>
          <w:divBdr>
            <w:top w:val="none" w:sz="0" w:space="0" w:color="auto"/>
            <w:left w:val="none" w:sz="0" w:space="0" w:color="auto"/>
            <w:bottom w:val="none" w:sz="0" w:space="0" w:color="auto"/>
            <w:right w:val="none" w:sz="0" w:space="0" w:color="auto"/>
          </w:divBdr>
        </w:div>
      </w:divsChild>
    </w:div>
    <w:div w:id="2037920075">
      <w:marLeft w:val="0"/>
      <w:marRight w:val="0"/>
      <w:marTop w:val="0"/>
      <w:marBottom w:val="0"/>
      <w:divBdr>
        <w:top w:val="none" w:sz="0" w:space="0" w:color="auto"/>
        <w:left w:val="none" w:sz="0" w:space="0" w:color="auto"/>
        <w:bottom w:val="none" w:sz="0" w:space="0" w:color="auto"/>
        <w:right w:val="none" w:sz="0" w:space="0" w:color="auto"/>
      </w:divBdr>
    </w:div>
    <w:div w:id="2037920076">
      <w:marLeft w:val="0"/>
      <w:marRight w:val="0"/>
      <w:marTop w:val="0"/>
      <w:marBottom w:val="0"/>
      <w:divBdr>
        <w:top w:val="none" w:sz="0" w:space="0" w:color="auto"/>
        <w:left w:val="none" w:sz="0" w:space="0" w:color="auto"/>
        <w:bottom w:val="none" w:sz="0" w:space="0" w:color="auto"/>
        <w:right w:val="none" w:sz="0" w:space="0" w:color="auto"/>
      </w:divBdr>
    </w:div>
    <w:div w:id="2037920080">
      <w:marLeft w:val="0"/>
      <w:marRight w:val="0"/>
      <w:marTop w:val="0"/>
      <w:marBottom w:val="0"/>
      <w:divBdr>
        <w:top w:val="none" w:sz="0" w:space="0" w:color="auto"/>
        <w:left w:val="none" w:sz="0" w:space="0" w:color="auto"/>
        <w:bottom w:val="none" w:sz="0" w:space="0" w:color="auto"/>
        <w:right w:val="none" w:sz="0" w:space="0" w:color="auto"/>
      </w:divBdr>
      <w:divsChild>
        <w:div w:id="2037920061">
          <w:marLeft w:val="274"/>
          <w:marRight w:val="0"/>
          <w:marTop w:val="0"/>
          <w:marBottom w:val="120"/>
          <w:divBdr>
            <w:top w:val="none" w:sz="0" w:space="0" w:color="auto"/>
            <w:left w:val="none" w:sz="0" w:space="0" w:color="auto"/>
            <w:bottom w:val="none" w:sz="0" w:space="0" w:color="auto"/>
            <w:right w:val="none" w:sz="0" w:space="0" w:color="auto"/>
          </w:divBdr>
        </w:div>
        <w:div w:id="2037920161">
          <w:marLeft w:val="274"/>
          <w:marRight w:val="0"/>
          <w:marTop w:val="0"/>
          <w:marBottom w:val="120"/>
          <w:divBdr>
            <w:top w:val="none" w:sz="0" w:space="0" w:color="auto"/>
            <w:left w:val="none" w:sz="0" w:space="0" w:color="auto"/>
            <w:bottom w:val="none" w:sz="0" w:space="0" w:color="auto"/>
            <w:right w:val="none" w:sz="0" w:space="0" w:color="auto"/>
          </w:divBdr>
        </w:div>
        <w:div w:id="203792018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1">
      <w:marLeft w:val="0"/>
      <w:marRight w:val="0"/>
      <w:marTop w:val="0"/>
      <w:marBottom w:val="0"/>
      <w:divBdr>
        <w:top w:val="none" w:sz="0" w:space="0" w:color="auto"/>
        <w:left w:val="none" w:sz="0" w:space="0" w:color="auto"/>
        <w:bottom w:val="none" w:sz="0" w:space="0" w:color="auto"/>
        <w:right w:val="none" w:sz="0" w:space="0" w:color="auto"/>
      </w:divBdr>
    </w:div>
    <w:div w:id="2037920082">
      <w:marLeft w:val="0"/>
      <w:marRight w:val="0"/>
      <w:marTop w:val="0"/>
      <w:marBottom w:val="0"/>
      <w:divBdr>
        <w:top w:val="none" w:sz="0" w:space="0" w:color="auto"/>
        <w:left w:val="none" w:sz="0" w:space="0" w:color="auto"/>
        <w:bottom w:val="none" w:sz="0" w:space="0" w:color="auto"/>
        <w:right w:val="none" w:sz="0" w:space="0" w:color="auto"/>
      </w:divBdr>
    </w:div>
    <w:div w:id="2037920084">
      <w:marLeft w:val="0"/>
      <w:marRight w:val="0"/>
      <w:marTop w:val="0"/>
      <w:marBottom w:val="0"/>
      <w:divBdr>
        <w:top w:val="none" w:sz="0" w:space="0" w:color="auto"/>
        <w:left w:val="none" w:sz="0" w:space="0" w:color="auto"/>
        <w:bottom w:val="none" w:sz="0" w:space="0" w:color="auto"/>
        <w:right w:val="none" w:sz="0" w:space="0" w:color="auto"/>
      </w:divBdr>
    </w:div>
    <w:div w:id="2037920085">
      <w:marLeft w:val="0"/>
      <w:marRight w:val="0"/>
      <w:marTop w:val="0"/>
      <w:marBottom w:val="0"/>
      <w:divBdr>
        <w:top w:val="none" w:sz="0" w:space="0" w:color="auto"/>
        <w:left w:val="none" w:sz="0" w:space="0" w:color="auto"/>
        <w:bottom w:val="none" w:sz="0" w:space="0" w:color="auto"/>
        <w:right w:val="none" w:sz="0" w:space="0" w:color="auto"/>
      </w:divBdr>
    </w:div>
    <w:div w:id="2037920086">
      <w:marLeft w:val="0"/>
      <w:marRight w:val="0"/>
      <w:marTop w:val="0"/>
      <w:marBottom w:val="0"/>
      <w:divBdr>
        <w:top w:val="none" w:sz="0" w:space="0" w:color="auto"/>
        <w:left w:val="none" w:sz="0" w:space="0" w:color="auto"/>
        <w:bottom w:val="none" w:sz="0" w:space="0" w:color="auto"/>
        <w:right w:val="none" w:sz="0" w:space="0" w:color="auto"/>
      </w:divBdr>
      <w:divsChild>
        <w:div w:id="2037920073">
          <w:marLeft w:val="274"/>
          <w:marRight w:val="0"/>
          <w:marTop w:val="0"/>
          <w:marBottom w:val="120"/>
          <w:divBdr>
            <w:top w:val="none" w:sz="0" w:space="0" w:color="auto"/>
            <w:left w:val="none" w:sz="0" w:space="0" w:color="auto"/>
            <w:bottom w:val="none" w:sz="0" w:space="0" w:color="auto"/>
            <w:right w:val="none" w:sz="0" w:space="0" w:color="auto"/>
          </w:divBdr>
        </w:div>
      </w:divsChild>
    </w:div>
    <w:div w:id="2037920087">
      <w:marLeft w:val="0"/>
      <w:marRight w:val="0"/>
      <w:marTop w:val="0"/>
      <w:marBottom w:val="0"/>
      <w:divBdr>
        <w:top w:val="none" w:sz="0" w:space="0" w:color="auto"/>
        <w:left w:val="none" w:sz="0" w:space="0" w:color="auto"/>
        <w:bottom w:val="none" w:sz="0" w:space="0" w:color="auto"/>
        <w:right w:val="none" w:sz="0" w:space="0" w:color="auto"/>
      </w:divBdr>
      <w:divsChild>
        <w:div w:id="2037920118">
          <w:marLeft w:val="274"/>
          <w:marRight w:val="0"/>
          <w:marTop w:val="0"/>
          <w:marBottom w:val="0"/>
          <w:divBdr>
            <w:top w:val="none" w:sz="0" w:space="0" w:color="auto"/>
            <w:left w:val="none" w:sz="0" w:space="0" w:color="auto"/>
            <w:bottom w:val="none" w:sz="0" w:space="0" w:color="auto"/>
            <w:right w:val="none" w:sz="0" w:space="0" w:color="auto"/>
          </w:divBdr>
        </w:div>
      </w:divsChild>
    </w:div>
    <w:div w:id="2037920093">
      <w:marLeft w:val="0"/>
      <w:marRight w:val="0"/>
      <w:marTop w:val="0"/>
      <w:marBottom w:val="0"/>
      <w:divBdr>
        <w:top w:val="none" w:sz="0" w:space="0" w:color="auto"/>
        <w:left w:val="none" w:sz="0" w:space="0" w:color="auto"/>
        <w:bottom w:val="none" w:sz="0" w:space="0" w:color="auto"/>
        <w:right w:val="none" w:sz="0" w:space="0" w:color="auto"/>
      </w:divBdr>
      <w:divsChild>
        <w:div w:id="2037920056">
          <w:marLeft w:val="432"/>
          <w:marRight w:val="0"/>
          <w:marTop w:val="0"/>
          <w:marBottom w:val="120"/>
          <w:divBdr>
            <w:top w:val="none" w:sz="0" w:space="0" w:color="auto"/>
            <w:left w:val="none" w:sz="0" w:space="0" w:color="auto"/>
            <w:bottom w:val="none" w:sz="0" w:space="0" w:color="auto"/>
            <w:right w:val="none" w:sz="0" w:space="0" w:color="auto"/>
          </w:divBdr>
        </w:div>
        <w:div w:id="2037920078">
          <w:marLeft w:val="432"/>
          <w:marRight w:val="0"/>
          <w:marTop w:val="0"/>
          <w:marBottom w:val="120"/>
          <w:divBdr>
            <w:top w:val="none" w:sz="0" w:space="0" w:color="auto"/>
            <w:left w:val="none" w:sz="0" w:space="0" w:color="auto"/>
            <w:bottom w:val="none" w:sz="0" w:space="0" w:color="auto"/>
            <w:right w:val="none" w:sz="0" w:space="0" w:color="auto"/>
          </w:divBdr>
        </w:div>
        <w:div w:id="2037920142">
          <w:marLeft w:val="432"/>
          <w:marRight w:val="0"/>
          <w:marTop w:val="0"/>
          <w:marBottom w:val="120"/>
          <w:divBdr>
            <w:top w:val="none" w:sz="0" w:space="0" w:color="auto"/>
            <w:left w:val="none" w:sz="0" w:space="0" w:color="auto"/>
            <w:bottom w:val="none" w:sz="0" w:space="0" w:color="auto"/>
            <w:right w:val="none" w:sz="0" w:space="0" w:color="auto"/>
          </w:divBdr>
        </w:div>
        <w:div w:id="2037920145">
          <w:marLeft w:val="432"/>
          <w:marRight w:val="0"/>
          <w:marTop w:val="0"/>
          <w:marBottom w:val="120"/>
          <w:divBdr>
            <w:top w:val="none" w:sz="0" w:space="0" w:color="auto"/>
            <w:left w:val="none" w:sz="0" w:space="0" w:color="auto"/>
            <w:bottom w:val="none" w:sz="0" w:space="0" w:color="auto"/>
            <w:right w:val="none" w:sz="0" w:space="0" w:color="auto"/>
          </w:divBdr>
        </w:div>
      </w:divsChild>
    </w:div>
    <w:div w:id="2037920094">
      <w:marLeft w:val="0"/>
      <w:marRight w:val="0"/>
      <w:marTop w:val="0"/>
      <w:marBottom w:val="0"/>
      <w:divBdr>
        <w:top w:val="none" w:sz="0" w:space="0" w:color="auto"/>
        <w:left w:val="none" w:sz="0" w:space="0" w:color="auto"/>
        <w:bottom w:val="none" w:sz="0" w:space="0" w:color="auto"/>
        <w:right w:val="none" w:sz="0" w:space="0" w:color="auto"/>
      </w:divBdr>
      <w:divsChild>
        <w:div w:id="2037920092">
          <w:marLeft w:val="274"/>
          <w:marRight w:val="0"/>
          <w:marTop w:val="0"/>
          <w:marBottom w:val="120"/>
          <w:divBdr>
            <w:top w:val="none" w:sz="0" w:space="0" w:color="auto"/>
            <w:left w:val="none" w:sz="0" w:space="0" w:color="auto"/>
            <w:bottom w:val="none" w:sz="0" w:space="0" w:color="auto"/>
            <w:right w:val="none" w:sz="0" w:space="0" w:color="auto"/>
          </w:divBdr>
        </w:div>
      </w:divsChild>
    </w:div>
    <w:div w:id="2037920096">
      <w:marLeft w:val="0"/>
      <w:marRight w:val="0"/>
      <w:marTop w:val="0"/>
      <w:marBottom w:val="0"/>
      <w:divBdr>
        <w:top w:val="none" w:sz="0" w:space="0" w:color="auto"/>
        <w:left w:val="none" w:sz="0" w:space="0" w:color="auto"/>
        <w:bottom w:val="none" w:sz="0" w:space="0" w:color="auto"/>
        <w:right w:val="none" w:sz="0" w:space="0" w:color="auto"/>
      </w:divBdr>
    </w:div>
    <w:div w:id="2037920097">
      <w:marLeft w:val="0"/>
      <w:marRight w:val="0"/>
      <w:marTop w:val="0"/>
      <w:marBottom w:val="0"/>
      <w:divBdr>
        <w:top w:val="none" w:sz="0" w:space="0" w:color="auto"/>
        <w:left w:val="none" w:sz="0" w:space="0" w:color="auto"/>
        <w:bottom w:val="none" w:sz="0" w:space="0" w:color="auto"/>
        <w:right w:val="none" w:sz="0" w:space="0" w:color="auto"/>
      </w:divBdr>
    </w:div>
    <w:div w:id="2037920099">
      <w:marLeft w:val="0"/>
      <w:marRight w:val="0"/>
      <w:marTop w:val="0"/>
      <w:marBottom w:val="0"/>
      <w:divBdr>
        <w:top w:val="none" w:sz="0" w:space="0" w:color="auto"/>
        <w:left w:val="none" w:sz="0" w:space="0" w:color="auto"/>
        <w:bottom w:val="none" w:sz="0" w:space="0" w:color="auto"/>
        <w:right w:val="none" w:sz="0" w:space="0" w:color="auto"/>
      </w:divBdr>
    </w:div>
    <w:div w:id="2037920100">
      <w:marLeft w:val="0"/>
      <w:marRight w:val="0"/>
      <w:marTop w:val="0"/>
      <w:marBottom w:val="0"/>
      <w:divBdr>
        <w:top w:val="none" w:sz="0" w:space="0" w:color="auto"/>
        <w:left w:val="none" w:sz="0" w:space="0" w:color="auto"/>
        <w:bottom w:val="none" w:sz="0" w:space="0" w:color="auto"/>
        <w:right w:val="none" w:sz="0" w:space="0" w:color="auto"/>
      </w:divBdr>
      <w:divsChild>
        <w:div w:id="2037920052">
          <w:marLeft w:val="274"/>
          <w:marRight w:val="0"/>
          <w:marTop w:val="0"/>
          <w:marBottom w:val="0"/>
          <w:divBdr>
            <w:top w:val="none" w:sz="0" w:space="0" w:color="auto"/>
            <w:left w:val="none" w:sz="0" w:space="0" w:color="auto"/>
            <w:bottom w:val="none" w:sz="0" w:space="0" w:color="auto"/>
            <w:right w:val="none" w:sz="0" w:space="0" w:color="auto"/>
          </w:divBdr>
        </w:div>
        <w:div w:id="2037920111">
          <w:marLeft w:val="274"/>
          <w:marRight w:val="0"/>
          <w:marTop w:val="0"/>
          <w:marBottom w:val="0"/>
          <w:divBdr>
            <w:top w:val="none" w:sz="0" w:space="0" w:color="auto"/>
            <w:left w:val="none" w:sz="0" w:space="0" w:color="auto"/>
            <w:bottom w:val="none" w:sz="0" w:space="0" w:color="auto"/>
            <w:right w:val="none" w:sz="0" w:space="0" w:color="auto"/>
          </w:divBdr>
        </w:div>
      </w:divsChild>
    </w:div>
    <w:div w:id="2037920101">
      <w:marLeft w:val="0"/>
      <w:marRight w:val="0"/>
      <w:marTop w:val="0"/>
      <w:marBottom w:val="0"/>
      <w:divBdr>
        <w:top w:val="none" w:sz="0" w:space="0" w:color="auto"/>
        <w:left w:val="none" w:sz="0" w:space="0" w:color="auto"/>
        <w:bottom w:val="none" w:sz="0" w:space="0" w:color="auto"/>
        <w:right w:val="none" w:sz="0" w:space="0" w:color="auto"/>
      </w:divBdr>
      <w:divsChild>
        <w:div w:id="2037920103">
          <w:marLeft w:val="274"/>
          <w:marRight w:val="0"/>
          <w:marTop w:val="0"/>
          <w:marBottom w:val="0"/>
          <w:divBdr>
            <w:top w:val="none" w:sz="0" w:space="0" w:color="auto"/>
            <w:left w:val="none" w:sz="0" w:space="0" w:color="auto"/>
            <w:bottom w:val="none" w:sz="0" w:space="0" w:color="auto"/>
            <w:right w:val="none" w:sz="0" w:space="0" w:color="auto"/>
          </w:divBdr>
        </w:div>
        <w:div w:id="2037920115">
          <w:marLeft w:val="274"/>
          <w:marRight w:val="0"/>
          <w:marTop w:val="0"/>
          <w:marBottom w:val="0"/>
          <w:divBdr>
            <w:top w:val="none" w:sz="0" w:space="0" w:color="auto"/>
            <w:left w:val="none" w:sz="0" w:space="0" w:color="auto"/>
            <w:bottom w:val="none" w:sz="0" w:space="0" w:color="auto"/>
            <w:right w:val="none" w:sz="0" w:space="0" w:color="auto"/>
          </w:divBdr>
        </w:div>
        <w:div w:id="2037920158">
          <w:marLeft w:val="274"/>
          <w:marRight w:val="0"/>
          <w:marTop w:val="0"/>
          <w:marBottom w:val="0"/>
          <w:divBdr>
            <w:top w:val="none" w:sz="0" w:space="0" w:color="auto"/>
            <w:left w:val="none" w:sz="0" w:space="0" w:color="auto"/>
            <w:bottom w:val="none" w:sz="0" w:space="0" w:color="auto"/>
            <w:right w:val="none" w:sz="0" w:space="0" w:color="auto"/>
          </w:divBdr>
        </w:div>
        <w:div w:id="2037920181">
          <w:marLeft w:val="274"/>
          <w:marRight w:val="0"/>
          <w:marTop w:val="0"/>
          <w:marBottom w:val="0"/>
          <w:divBdr>
            <w:top w:val="none" w:sz="0" w:space="0" w:color="auto"/>
            <w:left w:val="none" w:sz="0" w:space="0" w:color="auto"/>
            <w:bottom w:val="none" w:sz="0" w:space="0" w:color="auto"/>
            <w:right w:val="none" w:sz="0" w:space="0" w:color="auto"/>
          </w:divBdr>
        </w:div>
      </w:divsChild>
    </w:div>
    <w:div w:id="2037920102">
      <w:marLeft w:val="0"/>
      <w:marRight w:val="0"/>
      <w:marTop w:val="0"/>
      <w:marBottom w:val="0"/>
      <w:divBdr>
        <w:top w:val="none" w:sz="0" w:space="0" w:color="auto"/>
        <w:left w:val="none" w:sz="0" w:space="0" w:color="auto"/>
        <w:bottom w:val="none" w:sz="0" w:space="0" w:color="auto"/>
        <w:right w:val="none" w:sz="0" w:space="0" w:color="auto"/>
      </w:divBdr>
      <w:divsChild>
        <w:div w:id="2037920057">
          <w:marLeft w:val="446"/>
          <w:marRight w:val="0"/>
          <w:marTop w:val="0"/>
          <w:marBottom w:val="120"/>
          <w:divBdr>
            <w:top w:val="none" w:sz="0" w:space="0" w:color="auto"/>
            <w:left w:val="none" w:sz="0" w:space="0" w:color="auto"/>
            <w:bottom w:val="none" w:sz="0" w:space="0" w:color="auto"/>
            <w:right w:val="none" w:sz="0" w:space="0" w:color="auto"/>
          </w:divBdr>
        </w:div>
      </w:divsChild>
    </w:div>
    <w:div w:id="2037920105">
      <w:marLeft w:val="0"/>
      <w:marRight w:val="0"/>
      <w:marTop w:val="0"/>
      <w:marBottom w:val="0"/>
      <w:divBdr>
        <w:top w:val="none" w:sz="0" w:space="0" w:color="auto"/>
        <w:left w:val="none" w:sz="0" w:space="0" w:color="auto"/>
        <w:bottom w:val="none" w:sz="0" w:space="0" w:color="auto"/>
        <w:right w:val="none" w:sz="0" w:space="0" w:color="auto"/>
      </w:divBdr>
      <w:divsChild>
        <w:div w:id="2037920119">
          <w:marLeft w:val="446"/>
          <w:marRight w:val="0"/>
          <w:marTop w:val="0"/>
          <w:marBottom w:val="120"/>
          <w:divBdr>
            <w:top w:val="none" w:sz="0" w:space="0" w:color="auto"/>
            <w:left w:val="none" w:sz="0" w:space="0" w:color="auto"/>
            <w:bottom w:val="none" w:sz="0" w:space="0" w:color="auto"/>
            <w:right w:val="none" w:sz="0" w:space="0" w:color="auto"/>
          </w:divBdr>
        </w:div>
        <w:div w:id="2037920127">
          <w:marLeft w:val="446"/>
          <w:marRight w:val="0"/>
          <w:marTop w:val="0"/>
          <w:marBottom w:val="120"/>
          <w:divBdr>
            <w:top w:val="none" w:sz="0" w:space="0" w:color="auto"/>
            <w:left w:val="none" w:sz="0" w:space="0" w:color="auto"/>
            <w:bottom w:val="none" w:sz="0" w:space="0" w:color="auto"/>
            <w:right w:val="none" w:sz="0" w:space="0" w:color="auto"/>
          </w:divBdr>
        </w:div>
        <w:div w:id="2037920172">
          <w:marLeft w:val="446"/>
          <w:marRight w:val="0"/>
          <w:marTop w:val="0"/>
          <w:marBottom w:val="120"/>
          <w:divBdr>
            <w:top w:val="none" w:sz="0" w:space="0" w:color="auto"/>
            <w:left w:val="none" w:sz="0" w:space="0" w:color="auto"/>
            <w:bottom w:val="none" w:sz="0" w:space="0" w:color="auto"/>
            <w:right w:val="none" w:sz="0" w:space="0" w:color="auto"/>
          </w:divBdr>
        </w:div>
      </w:divsChild>
    </w:div>
    <w:div w:id="2037920106">
      <w:marLeft w:val="0"/>
      <w:marRight w:val="0"/>
      <w:marTop w:val="0"/>
      <w:marBottom w:val="0"/>
      <w:divBdr>
        <w:top w:val="none" w:sz="0" w:space="0" w:color="auto"/>
        <w:left w:val="none" w:sz="0" w:space="0" w:color="auto"/>
        <w:bottom w:val="none" w:sz="0" w:space="0" w:color="auto"/>
        <w:right w:val="none" w:sz="0" w:space="0" w:color="auto"/>
      </w:divBdr>
    </w:div>
    <w:div w:id="2037920107">
      <w:marLeft w:val="0"/>
      <w:marRight w:val="0"/>
      <w:marTop w:val="0"/>
      <w:marBottom w:val="0"/>
      <w:divBdr>
        <w:top w:val="none" w:sz="0" w:space="0" w:color="auto"/>
        <w:left w:val="none" w:sz="0" w:space="0" w:color="auto"/>
        <w:bottom w:val="none" w:sz="0" w:space="0" w:color="auto"/>
        <w:right w:val="none" w:sz="0" w:space="0" w:color="auto"/>
      </w:divBdr>
    </w:div>
    <w:div w:id="2037920108">
      <w:marLeft w:val="0"/>
      <w:marRight w:val="0"/>
      <w:marTop w:val="0"/>
      <w:marBottom w:val="0"/>
      <w:divBdr>
        <w:top w:val="none" w:sz="0" w:space="0" w:color="auto"/>
        <w:left w:val="none" w:sz="0" w:space="0" w:color="auto"/>
        <w:bottom w:val="none" w:sz="0" w:space="0" w:color="auto"/>
        <w:right w:val="none" w:sz="0" w:space="0" w:color="auto"/>
      </w:divBdr>
      <w:divsChild>
        <w:div w:id="2037920134">
          <w:marLeft w:val="274"/>
          <w:marRight w:val="0"/>
          <w:marTop w:val="0"/>
          <w:marBottom w:val="0"/>
          <w:divBdr>
            <w:top w:val="none" w:sz="0" w:space="0" w:color="auto"/>
            <w:left w:val="none" w:sz="0" w:space="0" w:color="auto"/>
            <w:bottom w:val="none" w:sz="0" w:space="0" w:color="auto"/>
            <w:right w:val="none" w:sz="0" w:space="0" w:color="auto"/>
          </w:divBdr>
        </w:div>
      </w:divsChild>
    </w:div>
    <w:div w:id="2037920109">
      <w:marLeft w:val="0"/>
      <w:marRight w:val="0"/>
      <w:marTop w:val="0"/>
      <w:marBottom w:val="0"/>
      <w:divBdr>
        <w:top w:val="none" w:sz="0" w:space="0" w:color="auto"/>
        <w:left w:val="none" w:sz="0" w:space="0" w:color="auto"/>
        <w:bottom w:val="none" w:sz="0" w:space="0" w:color="auto"/>
        <w:right w:val="none" w:sz="0" w:space="0" w:color="auto"/>
      </w:divBdr>
      <w:divsChild>
        <w:div w:id="2037920089">
          <w:marLeft w:val="274"/>
          <w:marRight w:val="0"/>
          <w:marTop w:val="0"/>
          <w:marBottom w:val="120"/>
          <w:divBdr>
            <w:top w:val="none" w:sz="0" w:space="0" w:color="auto"/>
            <w:left w:val="none" w:sz="0" w:space="0" w:color="auto"/>
            <w:bottom w:val="none" w:sz="0" w:space="0" w:color="auto"/>
            <w:right w:val="none" w:sz="0" w:space="0" w:color="auto"/>
          </w:divBdr>
        </w:div>
        <w:div w:id="2037920157">
          <w:marLeft w:val="274"/>
          <w:marRight w:val="0"/>
          <w:marTop w:val="0"/>
          <w:marBottom w:val="120"/>
          <w:divBdr>
            <w:top w:val="none" w:sz="0" w:space="0" w:color="auto"/>
            <w:left w:val="none" w:sz="0" w:space="0" w:color="auto"/>
            <w:bottom w:val="none" w:sz="0" w:space="0" w:color="auto"/>
            <w:right w:val="none" w:sz="0" w:space="0" w:color="auto"/>
          </w:divBdr>
        </w:div>
      </w:divsChild>
    </w:div>
    <w:div w:id="2037920110">
      <w:marLeft w:val="0"/>
      <w:marRight w:val="0"/>
      <w:marTop w:val="0"/>
      <w:marBottom w:val="0"/>
      <w:divBdr>
        <w:top w:val="none" w:sz="0" w:space="0" w:color="auto"/>
        <w:left w:val="none" w:sz="0" w:space="0" w:color="auto"/>
        <w:bottom w:val="none" w:sz="0" w:space="0" w:color="auto"/>
        <w:right w:val="none" w:sz="0" w:space="0" w:color="auto"/>
      </w:divBdr>
      <w:divsChild>
        <w:div w:id="2037920071">
          <w:marLeft w:val="446"/>
          <w:marRight w:val="0"/>
          <w:marTop w:val="0"/>
          <w:marBottom w:val="120"/>
          <w:divBdr>
            <w:top w:val="none" w:sz="0" w:space="0" w:color="auto"/>
            <w:left w:val="none" w:sz="0" w:space="0" w:color="auto"/>
            <w:bottom w:val="none" w:sz="0" w:space="0" w:color="auto"/>
            <w:right w:val="none" w:sz="0" w:space="0" w:color="auto"/>
          </w:divBdr>
        </w:div>
        <w:div w:id="2037920072">
          <w:marLeft w:val="446"/>
          <w:marRight w:val="0"/>
          <w:marTop w:val="0"/>
          <w:marBottom w:val="120"/>
          <w:divBdr>
            <w:top w:val="none" w:sz="0" w:space="0" w:color="auto"/>
            <w:left w:val="none" w:sz="0" w:space="0" w:color="auto"/>
            <w:bottom w:val="none" w:sz="0" w:space="0" w:color="auto"/>
            <w:right w:val="none" w:sz="0" w:space="0" w:color="auto"/>
          </w:divBdr>
        </w:div>
        <w:div w:id="2037920117">
          <w:marLeft w:val="446"/>
          <w:marRight w:val="0"/>
          <w:marTop w:val="0"/>
          <w:marBottom w:val="120"/>
          <w:divBdr>
            <w:top w:val="none" w:sz="0" w:space="0" w:color="auto"/>
            <w:left w:val="none" w:sz="0" w:space="0" w:color="auto"/>
            <w:bottom w:val="none" w:sz="0" w:space="0" w:color="auto"/>
            <w:right w:val="none" w:sz="0" w:space="0" w:color="auto"/>
          </w:divBdr>
        </w:div>
      </w:divsChild>
    </w:div>
    <w:div w:id="2037920114">
      <w:marLeft w:val="0"/>
      <w:marRight w:val="0"/>
      <w:marTop w:val="0"/>
      <w:marBottom w:val="0"/>
      <w:divBdr>
        <w:top w:val="none" w:sz="0" w:space="0" w:color="auto"/>
        <w:left w:val="none" w:sz="0" w:space="0" w:color="auto"/>
        <w:bottom w:val="none" w:sz="0" w:space="0" w:color="auto"/>
        <w:right w:val="none" w:sz="0" w:space="0" w:color="auto"/>
      </w:divBdr>
    </w:div>
    <w:div w:id="2037920125">
      <w:marLeft w:val="0"/>
      <w:marRight w:val="0"/>
      <w:marTop w:val="0"/>
      <w:marBottom w:val="0"/>
      <w:divBdr>
        <w:top w:val="none" w:sz="0" w:space="0" w:color="auto"/>
        <w:left w:val="none" w:sz="0" w:space="0" w:color="auto"/>
        <w:bottom w:val="none" w:sz="0" w:space="0" w:color="auto"/>
        <w:right w:val="none" w:sz="0" w:space="0" w:color="auto"/>
      </w:divBdr>
    </w:div>
    <w:div w:id="2037920128">
      <w:marLeft w:val="0"/>
      <w:marRight w:val="0"/>
      <w:marTop w:val="0"/>
      <w:marBottom w:val="0"/>
      <w:divBdr>
        <w:top w:val="none" w:sz="0" w:space="0" w:color="auto"/>
        <w:left w:val="none" w:sz="0" w:space="0" w:color="auto"/>
        <w:bottom w:val="none" w:sz="0" w:space="0" w:color="auto"/>
        <w:right w:val="none" w:sz="0" w:space="0" w:color="auto"/>
      </w:divBdr>
    </w:div>
    <w:div w:id="2037920129">
      <w:marLeft w:val="0"/>
      <w:marRight w:val="0"/>
      <w:marTop w:val="0"/>
      <w:marBottom w:val="0"/>
      <w:divBdr>
        <w:top w:val="none" w:sz="0" w:space="0" w:color="auto"/>
        <w:left w:val="none" w:sz="0" w:space="0" w:color="auto"/>
        <w:bottom w:val="none" w:sz="0" w:space="0" w:color="auto"/>
        <w:right w:val="none" w:sz="0" w:space="0" w:color="auto"/>
      </w:divBdr>
    </w:div>
    <w:div w:id="2037920130">
      <w:marLeft w:val="0"/>
      <w:marRight w:val="0"/>
      <w:marTop w:val="0"/>
      <w:marBottom w:val="0"/>
      <w:divBdr>
        <w:top w:val="none" w:sz="0" w:space="0" w:color="auto"/>
        <w:left w:val="none" w:sz="0" w:space="0" w:color="auto"/>
        <w:bottom w:val="none" w:sz="0" w:space="0" w:color="auto"/>
        <w:right w:val="none" w:sz="0" w:space="0" w:color="auto"/>
      </w:divBdr>
      <w:divsChild>
        <w:div w:id="2037920095">
          <w:marLeft w:val="432"/>
          <w:marRight w:val="0"/>
          <w:marTop w:val="0"/>
          <w:marBottom w:val="120"/>
          <w:divBdr>
            <w:top w:val="none" w:sz="0" w:space="0" w:color="auto"/>
            <w:left w:val="none" w:sz="0" w:space="0" w:color="auto"/>
            <w:bottom w:val="none" w:sz="0" w:space="0" w:color="auto"/>
            <w:right w:val="none" w:sz="0" w:space="0" w:color="auto"/>
          </w:divBdr>
        </w:div>
        <w:div w:id="2037920135">
          <w:marLeft w:val="432"/>
          <w:marRight w:val="0"/>
          <w:marTop w:val="0"/>
          <w:marBottom w:val="120"/>
          <w:divBdr>
            <w:top w:val="none" w:sz="0" w:space="0" w:color="auto"/>
            <w:left w:val="none" w:sz="0" w:space="0" w:color="auto"/>
            <w:bottom w:val="none" w:sz="0" w:space="0" w:color="auto"/>
            <w:right w:val="none" w:sz="0" w:space="0" w:color="auto"/>
          </w:divBdr>
        </w:div>
        <w:div w:id="2037920174">
          <w:marLeft w:val="432"/>
          <w:marRight w:val="0"/>
          <w:marTop w:val="0"/>
          <w:marBottom w:val="120"/>
          <w:divBdr>
            <w:top w:val="none" w:sz="0" w:space="0" w:color="auto"/>
            <w:left w:val="none" w:sz="0" w:space="0" w:color="auto"/>
            <w:bottom w:val="none" w:sz="0" w:space="0" w:color="auto"/>
            <w:right w:val="none" w:sz="0" w:space="0" w:color="auto"/>
          </w:divBdr>
        </w:div>
      </w:divsChild>
    </w:div>
    <w:div w:id="2037920132">
      <w:marLeft w:val="0"/>
      <w:marRight w:val="0"/>
      <w:marTop w:val="0"/>
      <w:marBottom w:val="0"/>
      <w:divBdr>
        <w:top w:val="none" w:sz="0" w:space="0" w:color="auto"/>
        <w:left w:val="none" w:sz="0" w:space="0" w:color="auto"/>
        <w:bottom w:val="none" w:sz="0" w:space="0" w:color="auto"/>
        <w:right w:val="none" w:sz="0" w:space="0" w:color="auto"/>
      </w:divBdr>
      <w:divsChild>
        <w:div w:id="2037920120">
          <w:marLeft w:val="446"/>
          <w:marRight w:val="0"/>
          <w:marTop w:val="0"/>
          <w:marBottom w:val="120"/>
          <w:divBdr>
            <w:top w:val="none" w:sz="0" w:space="0" w:color="auto"/>
            <w:left w:val="none" w:sz="0" w:space="0" w:color="auto"/>
            <w:bottom w:val="none" w:sz="0" w:space="0" w:color="auto"/>
            <w:right w:val="none" w:sz="0" w:space="0" w:color="auto"/>
          </w:divBdr>
        </w:div>
      </w:divsChild>
    </w:div>
    <w:div w:id="2037920133">
      <w:marLeft w:val="0"/>
      <w:marRight w:val="0"/>
      <w:marTop w:val="0"/>
      <w:marBottom w:val="0"/>
      <w:divBdr>
        <w:top w:val="none" w:sz="0" w:space="0" w:color="auto"/>
        <w:left w:val="none" w:sz="0" w:space="0" w:color="auto"/>
        <w:bottom w:val="none" w:sz="0" w:space="0" w:color="auto"/>
        <w:right w:val="none" w:sz="0" w:space="0" w:color="auto"/>
      </w:divBdr>
      <w:divsChild>
        <w:div w:id="2037920098">
          <w:marLeft w:val="446"/>
          <w:marRight w:val="0"/>
          <w:marTop w:val="0"/>
          <w:marBottom w:val="120"/>
          <w:divBdr>
            <w:top w:val="none" w:sz="0" w:space="0" w:color="auto"/>
            <w:left w:val="none" w:sz="0" w:space="0" w:color="auto"/>
            <w:bottom w:val="none" w:sz="0" w:space="0" w:color="auto"/>
            <w:right w:val="none" w:sz="0" w:space="0" w:color="auto"/>
          </w:divBdr>
        </w:div>
        <w:div w:id="2037920139">
          <w:marLeft w:val="446"/>
          <w:marRight w:val="0"/>
          <w:marTop w:val="0"/>
          <w:marBottom w:val="120"/>
          <w:divBdr>
            <w:top w:val="none" w:sz="0" w:space="0" w:color="auto"/>
            <w:left w:val="none" w:sz="0" w:space="0" w:color="auto"/>
            <w:bottom w:val="none" w:sz="0" w:space="0" w:color="auto"/>
            <w:right w:val="none" w:sz="0" w:space="0" w:color="auto"/>
          </w:divBdr>
        </w:div>
      </w:divsChild>
    </w:div>
    <w:div w:id="2037920136">
      <w:marLeft w:val="0"/>
      <w:marRight w:val="0"/>
      <w:marTop w:val="0"/>
      <w:marBottom w:val="0"/>
      <w:divBdr>
        <w:top w:val="none" w:sz="0" w:space="0" w:color="auto"/>
        <w:left w:val="none" w:sz="0" w:space="0" w:color="auto"/>
        <w:bottom w:val="none" w:sz="0" w:space="0" w:color="auto"/>
        <w:right w:val="none" w:sz="0" w:space="0" w:color="auto"/>
      </w:divBdr>
      <w:divsChild>
        <w:div w:id="2037920077">
          <w:marLeft w:val="446"/>
          <w:marRight w:val="0"/>
          <w:marTop w:val="0"/>
          <w:marBottom w:val="120"/>
          <w:divBdr>
            <w:top w:val="none" w:sz="0" w:space="0" w:color="auto"/>
            <w:left w:val="none" w:sz="0" w:space="0" w:color="auto"/>
            <w:bottom w:val="none" w:sz="0" w:space="0" w:color="auto"/>
            <w:right w:val="none" w:sz="0" w:space="0" w:color="auto"/>
          </w:divBdr>
        </w:div>
        <w:div w:id="2037920123">
          <w:marLeft w:val="446"/>
          <w:marRight w:val="0"/>
          <w:marTop w:val="0"/>
          <w:marBottom w:val="120"/>
          <w:divBdr>
            <w:top w:val="none" w:sz="0" w:space="0" w:color="auto"/>
            <w:left w:val="none" w:sz="0" w:space="0" w:color="auto"/>
            <w:bottom w:val="none" w:sz="0" w:space="0" w:color="auto"/>
            <w:right w:val="none" w:sz="0" w:space="0" w:color="auto"/>
          </w:divBdr>
        </w:div>
      </w:divsChild>
    </w:div>
    <w:div w:id="2037920140">
      <w:marLeft w:val="0"/>
      <w:marRight w:val="0"/>
      <w:marTop w:val="0"/>
      <w:marBottom w:val="0"/>
      <w:divBdr>
        <w:top w:val="none" w:sz="0" w:space="0" w:color="auto"/>
        <w:left w:val="none" w:sz="0" w:space="0" w:color="auto"/>
        <w:bottom w:val="none" w:sz="0" w:space="0" w:color="auto"/>
        <w:right w:val="none" w:sz="0" w:space="0" w:color="auto"/>
      </w:divBdr>
      <w:divsChild>
        <w:div w:id="2037920141">
          <w:marLeft w:val="432"/>
          <w:marRight w:val="0"/>
          <w:marTop w:val="0"/>
          <w:marBottom w:val="120"/>
          <w:divBdr>
            <w:top w:val="none" w:sz="0" w:space="0" w:color="auto"/>
            <w:left w:val="none" w:sz="0" w:space="0" w:color="auto"/>
            <w:bottom w:val="none" w:sz="0" w:space="0" w:color="auto"/>
            <w:right w:val="none" w:sz="0" w:space="0" w:color="auto"/>
          </w:divBdr>
        </w:div>
        <w:div w:id="2037920156">
          <w:marLeft w:val="432"/>
          <w:marRight w:val="0"/>
          <w:marTop w:val="0"/>
          <w:marBottom w:val="0"/>
          <w:divBdr>
            <w:top w:val="none" w:sz="0" w:space="0" w:color="auto"/>
            <w:left w:val="none" w:sz="0" w:space="0" w:color="auto"/>
            <w:bottom w:val="none" w:sz="0" w:space="0" w:color="auto"/>
            <w:right w:val="none" w:sz="0" w:space="0" w:color="auto"/>
          </w:divBdr>
        </w:div>
      </w:divsChild>
    </w:div>
    <w:div w:id="2037920144">
      <w:marLeft w:val="0"/>
      <w:marRight w:val="0"/>
      <w:marTop w:val="0"/>
      <w:marBottom w:val="0"/>
      <w:divBdr>
        <w:top w:val="none" w:sz="0" w:space="0" w:color="auto"/>
        <w:left w:val="none" w:sz="0" w:space="0" w:color="auto"/>
        <w:bottom w:val="none" w:sz="0" w:space="0" w:color="auto"/>
        <w:right w:val="none" w:sz="0" w:space="0" w:color="auto"/>
      </w:divBdr>
      <w:divsChild>
        <w:div w:id="2037920126">
          <w:marLeft w:val="274"/>
          <w:marRight w:val="0"/>
          <w:marTop w:val="0"/>
          <w:marBottom w:val="0"/>
          <w:divBdr>
            <w:top w:val="none" w:sz="0" w:space="0" w:color="auto"/>
            <w:left w:val="none" w:sz="0" w:space="0" w:color="auto"/>
            <w:bottom w:val="none" w:sz="0" w:space="0" w:color="auto"/>
            <w:right w:val="none" w:sz="0" w:space="0" w:color="auto"/>
          </w:divBdr>
        </w:div>
        <w:div w:id="2037920137">
          <w:marLeft w:val="274"/>
          <w:marRight w:val="0"/>
          <w:marTop w:val="0"/>
          <w:marBottom w:val="0"/>
          <w:divBdr>
            <w:top w:val="none" w:sz="0" w:space="0" w:color="auto"/>
            <w:left w:val="none" w:sz="0" w:space="0" w:color="auto"/>
            <w:bottom w:val="none" w:sz="0" w:space="0" w:color="auto"/>
            <w:right w:val="none" w:sz="0" w:space="0" w:color="auto"/>
          </w:divBdr>
        </w:div>
      </w:divsChild>
    </w:div>
    <w:div w:id="2037920146">
      <w:marLeft w:val="0"/>
      <w:marRight w:val="0"/>
      <w:marTop w:val="0"/>
      <w:marBottom w:val="0"/>
      <w:divBdr>
        <w:top w:val="none" w:sz="0" w:space="0" w:color="auto"/>
        <w:left w:val="none" w:sz="0" w:space="0" w:color="auto"/>
        <w:bottom w:val="none" w:sz="0" w:space="0" w:color="auto"/>
        <w:right w:val="none" w:sz="0" w:space="0" w:color="auto"/>
      </w:divBdr>
      <w:divsChild>
        <w:div w:id="2037920066">
          <w:marLeft w:val="274"/>
          <w:marRight w:val="0"/>
          <w:marTop w:val="0"/>
          <w:marBottom w:val="120"/>
          <w:divBdr>
            <w:top w:val="none" w:sz="0" w:space="0" w:color="auto"/>
            <w:left w:val="none" w:sz="0" w:space="0" w:color="auto"/>
            <w:bottom w:val="none" w:sz="0" w:space="0" w:color="auto"/>
            <w:right w:val="none" w:sz="0" w:space="0" w:color="auto"/>
          </w:divBdr>
        </w:div>
        <w:div w:id="2037920088">
          <w:marLeft w:val="274"/>
          <w:marRight w:val="0"/>
          <w:marTop w:val="0"/>
          <w:marBottom w:val="120"/>
          <w:divBdr>
            <w:top w:val="none" w:sz="0" w:space="0" w:color="auto"/>
            <w:left w:val="none" w:sz="0" w:space="0" w:color="auto"/>
            <w:bottom w:val="none" w:sz="0" w:space="0" w:color="auto"/>
            <w:right w:val="none" w:sz="0" w:space="0" w:color="auto"/>
          </w:divBdr>
        </w:div>
      </w:divsChild>
    </w:div>
    <w:div w:id="2037920147">
      <w:marLeft w:val="0"/>
      <w:marRight w:val="0"/>
      <w:marTop w:val="0"/>
      <w:marBottom w:val="0"/>
      <w:divBdr>
        <w:top w:val="none" w:sz="0" w:space="0" w:color="auto"/>
        <w:left w:val="none" w:sz="0" w:space="0" w:color="auto"/>
        <w:bottom w:val="none" w:sz="0" w:space="0" w:color="auto"/>
        <w:right w:val="none" w:sz="0" w:space="0" w:color="auto"/>
      </w:divBdr>
    </w:div>
    <w:div w:id="2037920148">
      <w:marLeft w:val="0"/>
      <w:marRight w:val="0"/>
      <w:marTop w:val="0"/>
      <w:marBottom w:val="0"/>
      <w:divBdr>
        <w:top w:val="none" w:sz="0" w:space="0" w:color="auto"/>
        <w:left w:val="none" w:sz="0" w:space="0" w:color="auto"/>
        <w:bottom w:val="none" w:sz="0" w:space="0" w:color="auto"/>
        <w:right w:val="none" w:sz="0" w:space="0" w:color="auto"/>
      </w:divBdr>
    </w:div>
    <w:div w:id="2037920149">
      <w:marLeft w:val="0"/>
      <w:marRight w:val="0"/>
      <w:marTop w:val="0"/>
      <w:marBottom w:val="0"/>
      <w:divBdr>
        <w:top w:val="none" w:sz="0" w:space="0" w:color="auto"/>
        <w:left w:val="none" w:sz="0" w:space="0" w:color="auto"/>
        <w:bottom w:val="none" w:sz="0" w:space="0" w:color="auto"/>
        <w:right w:val="none" w:sz="0" w:space="0" w:color="auto"/>
      </w:divBdr>
      <w:divsChild>
        <w:div w:id="2037920138">
          <w:marLeft w:val="446"/>
          <w:marRight w:val="0"/>
          <w:marTop w:val="0"/>
          <w:marBottom w:val="120"/>
          <w:divBdr>
            <w:top w:val="none" w:sz="0" w:space="0" w:color="auto"/>
            <w:left w:val="none" w:sz="0" w:space="0" w:color="auto"/>
            <w:bottom w:val="none" w:sz="0" w:space="0" w:color="auto"/>
            <w:right w:val="none" w:sz="0" w:space="0" w:color="auto"/>
          </w:divBdr>
        </w:div>
      </w:divsChild>
    </w:div>
    <w:div w:id="2037920152">
      <w:marLeft w:val="0"/>
      <w:marRight w:val="0"/>
      <w:marTop w:val="0"/>
      <w:marBottom w:val="0"/>
      <w:divBdr>
        <w:top w:val="none" w:sz="0" w:space="0" w:color="auto"/>
        <w:left w:val="none" w:sz="0" w:space="0" w:color="auto"/>
        <w:bottom w:val="none" w:sz="0" w:space="0" w:color="auto"/>
        <w:right w:val="none" w:sz="0" w:space="0" w:color="auto"/>
      </w:divBdr>
      <w:divsChild>
        <w:div w:id="2037920171">
          <w:marLeft w:val="547"/>
          <w:marRight w:val="0"/>
          <w:marTop w:val="120"/>
          <w:marBottom w:val="0"/>
          <w:divBdr>
            <w:top w:val="none" w:sz="0" w:space="0" w:color="auto"/>
            <w:left w:val="none" w:sz="0" w:space="0" w:color="auto"/>
            <w:bottom w:val="none" w:sz="0" w:space="0" w:color="auto"/>
            <w:right w:val="none" w:sz="0" w:space="0" w:color="auto"/>
          </w:divBdr>
        </w:div>
      </w:divsChild>
    </w:div>
    <w:div w:id="2037920153">
      <w:marLeft w:val="0"/>
      <w:marRight w:val="0"/>
      <w:marTop w:val="0"/>
      <w:marBottom w:val="0"/>
      <w:divBdr>
        <w:top w:val="none" w:sz="0" w:space="0" w:color="auto"/>
        <w:left w:val="none" w:sz="0" w:space="0" w:color="auto"/>
        <w:bottom w:val="none" w:sz="0" w:space="0" w:color="auto"/>
        <w:right w:val="none" w:sz="0" w:space="0" w:color="auto"/>
      </w:divBdr>
    </w:div>
    <w:div w:id="2037920154">
      <w:marLeft w:val="0"/>
      <w:marRight w:val="0"/>
      <w:marTop w:val="0"/>
      <w:marBottom w:val="0"/>
      <w:divBdr>
        <w:top w:val="none" w:sz="0" w:space="0" w:color="auto"/>
        <w:left w:val="none" w:sz="0" w:space="0" w:color="auto"/>
        <w:bottom w:val="none" w:sz="0" w:space="0" w:color="auto"/>
        <w:right w:val="none" w:sz="0" w:space="0" w:color="auto"/>
      </w:divBdr>
      <w:divsChild>
        <w:div w:id="2037920150">
          <w:marLeft w:val="432"/>
          <w:marRight w:val="0"/>
          <w:marTop w:val="0"/>
          <w:marBottom w:val="120"/>
          <w:divBdr>
            <w:top w:val="none" w:sz="0" w:space="0" w:color="auto"/>
            <w:left w:val="none" w:sz="0" w:space="0" w:color="auto"/>
            <w:bottom w:val="none" w:sz="0" w:space="0" w:color="auto"/>
            <w:right w:val="none" w:sz="0" w:space="0" w:color="auto"/>
          </w:divBdr>
        </w:div>
        <w:div w:id="2037920173">
          <w:marLeft w:val="432"/>
          <w:marRight w:val="0"/>
          <w:marTop w:val="0"/>
          <w:marBottom w:val="120"/>
          <w:divBdr>
            <w:top w:val="none" w:sz="0" w:space="0" w:color="auto"/>
            <w:left w:val="none" w:sz="0" w:space="0" w:color="auto"/>
            <w:bottom w:val="none" w:sz="0" w:space="0" w:color="auto"/>
            <w:right w:val="none" w:sz="0" w:space="0" w:color="auto"/>
          </w:divBdr>
        </w:div>
        <w:div w:id="2037920175">
          <w:marLeft w:val="432"/>
          <w:marRight w:val="0"/>
          <w:marTop w:val="0"/>
          <w:marBottom w:val="120"/>
          <w:divBdr>
            <w:top w:val="none" w:sz="0" w:space="0" w:color="auto"/>
            <w:left w:val="none" w:sz="0" w:space="0" w:color="auto"/>
            <w:bottom w:val="none" w:sz="0" w:space="0" w:color="auto"/>
            <w:right w:val="none" w:sz="0" w:space="0" w:color="auto"/>
          </w:divBdr>
        </w:div>
        <w:div w:id="2037920176">
          <w:marLeft w:val="432"/>
          <w:marRight w:val="0"/>
          <w:marTop w:val="0"/>
          <w:marBottom w:val="120"/>
          <w:divBdr>
            <w:top w:val="none" w:sz="0" w:space="0" w:color="auto"/>
            <w:left w:val="none" w:sz="0" w:space="0" w:color="auto"/>
            <w:bottom w:val="none" w:sz="0" w:space="0" w:color="auto"/>
            <w:right w:val="none" w:sz="0" w:space="0" w:color="auto"/>
          </w:divBdr>
        </w:div>
      </w:divsChild>
    </w:div>
    <w:div w:id="2037920159">
      <w:marLeft w:val="0"/>
      <w:marRight w:val="0"/>
      <w:marTop w:val="0"/>
      <w:marBottom w:val="0"/>
      <w:divBdr>
        <w:top w:val="none" w:sz="0" w:space="0" w:color="auto"/>
        <w:left w:val="none" w:sz="0" w:space="0" w:color="auto"/>
        <w:bottom w:val="none" w:sz="0" w:space="0" w:color="auto"/>
        <w:right w:val="none" w:sz="0" w:space="0" w:color="auto"/>
      </w:divBdr>
      <w:divsChild>
        <w:div w:id="2037920124">
          <w:marLeft w:val="274"/>
          <w:marRight w:val="0"/>
          <w:marTop w:val="0"/>
          <w:marBottom w:val="120"/>
          <w:divBdr>
            <w:top w:val="none" w:sz="0" w:space="0" w:color="auto"/>
            <w:left w:val="none" w:sz="0" w:space="0" w:color="auto"/>
            <w:bottom w:val="none" w:sz="0" w:space="0" w:color="auto"/>
            <w:right w:val="none" w:sz="0" w:space="0" w:color="auto"/>
          </w:divBdr>
        </w:div>
      </w:divsChild>
    </w:div>
    <w:div w:id="2037920160">
      <w:marLeft w:val="0"/>
      <w:marRight w:val="0"/>
      <w:marTop w:val="0"/>
      <w:marBottom w:val="0"/>
      <w:divBdr>
        <w:top w:val="none" w:sz="0" w:space="0" w:color="auto"/>
        <w:left w:val="none" w:sz="0" w:space="0" w:color="auto"/>
        <w:bottom w:val="none" w:sz="0" w:space="0" w:color="auto"/>
        <w:right w:val="none" w:sz="0" w:space="0" w:color="auto"/>
      </w:divBdr>
    </w:div>
    <w:div w:id="2037920163">
      <w:marLeft w:val="0"/>
      <w:marRight w:val="0"/>
      <w:marTop w:val="0"/>
      <w:marBottom w:val="0"/>
      <w:divBdr>
        <w:top w:val="none" w:sz="0" w:space="0" w:color="auto"/>
        <w:left w:val="none" w:sz="0" w:space="0" w:color="auto"/>
        <w:bottom w:val="none" w:sz="0" w:space="0" w:color="auto"/>
        <w:right w:val="none" w:sz="0" w:space="0" w:color="auto"/>
      </w:divBdr>
      <w:divsChild>
        <w:div w:id="2037920121">
          <w:marLeft w:val="274"/>
          <w:marRight w:val="0"/>
          <w:marTop w:val="0"/>
          <w:marBottom w:val="0"/>
          <w:divBdr>
            <w:top w:val="none" w:sz="0" w:space="0" w:color="auto"/>
            <w:left w:val="none" w:sz="0" w:space="0" w:color="auto"/>
            <w:bottom w:val="none" w:sz="0" w:space="0" w:color="auto"/>
            <w:right w:val="none" w:sz="0" w:space="0" w:color="auto"/>
          </w:divBdr>
        </w:div>
      </w:divsChild>
    </w:div>
    <w:div w:id="2037920164">
      <w:marLeft w:val="0"/>
      <w:marRight w:val="0"/>
      <w:marTop w:val="0"/>
      <w:marBottom w:val="0"/>
      <w:divBdr>
        <w:top w:val="none" w:sz="0" w:space="0" w:color="auto"/>
        <w:left w:val="none" w:sz="0" w:space="0" w:color="auto"/>
        <w:bottom w:val="none" w:sz="0" w:space="0" w:color="auto"/>
        <w:right w:val="none" w:sz="0" w:space="0" w:color="auto"/>
      </w:divBdr>
    </w:div>
    <w:div w:id="2037920165">
      <w:marLeft w:val="0"/>
      <w:marRight w:val="0"/>
      <w:marTop w:val="0"/>
      <w:marBottom w:val="0"/>
      <w:divBdr>
        <w:top w:val="none" w:sz="0" w:space="0" w:color="auto"/>
        <w:left w:val="none" w:sz="0" w:space="0" w:color="auto"/>
        <w:bottom w:val="none" w:sz="0" w:space="0" w:color="auto"/>
        <w:right w:val="none" w:sz="0" w:space="0" w:color="auto"/>
      </w:divBdr>
    </w:div>
    <w:div w:id="2037920166">
      <w:marLeft w:val="0"/>
      <w:marRight w:val="0"/>
      <w:marTop w:val="0"/>
      <w:marBottom w:val="0"/>
      <w:divBdr>
        <w:top w:val="none" w:sz="0" w:space="0" w:color="auto"/>
        <w:left w:val="none" w:sz="0" w:space="0" w:color="auto"/>
        <w:bottom w:val="none" w:sz="0" w:space="0" w:color="auto"/>
        <w:right w:val="none" w:sz="0" w:space="0" w:color="auto"/>
      </w:divBdr>
    </w:div>
    <w:div w:id="2037920167">
      <w:marLeft w:val="0"/>
      <w:marRight w:val="0"/>
      <w:marTop w:val="0"/>
      <w:marBottom w:val="0"/>
      <w:divBdr>
        <w:top w:val="none" w:sz="0" w:space="0" w:color="auto"/>
        <w:left w:val="none" w:sz="0" w:space="0" w:color="auto"/>
        <w:bottom w:val="none" w:sz="0" w:space="0" w:color="auto"/>
        <w:right w:val="none" w:sz="0" w:space="0" w:color="auto"/>
      </w:divBdr>
      <w:divsChild>
        <w:div w:id="203792015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0">
      <w:marLeft w:val="0"/>
      <w:marRight w:val="0"/>
      <w:marTop w:val="0"/>
      <w:marBottom w:val="0"/>
      <w:divBdr>
        <w:top w:val="none" w:sz="0" w:space="0" w:color="auto"/>
        <w:left w:val="none" w:sz="0" w:space="0" w:color="auto"/>
        <w:bottom w:val="none" w:sz="0" w:space="0" w:color="auto"/>
        <w:right w:val="none" w:sz="0" w:space="0" w:color="auto"/>
      </w:divBdr>
    </w:div>
    <w:div w:id="2037920177">
      <w:marLeft w:val="0"/>
      <w:marRight w:val="0"/>
      <w:marTop w:val="0"/>
      <w:marBottom w:val="0"/>
      <w:divBdr>
        <w:top w:val="none" w:sz="0" w:space="0" w:color="auto"/>
        <w:left w:val="none" w:sz="0" w:space="0" w:color="auto"/>
        <w:bottom w:val="none" w:sz="0" w:space="0" w:color="auto"/>
        <w:right w:val="none" w:sz="0" w:space="0" w:color="auto"/>
      </w:divBdr>
      <w:divsChild>
        <w:div w:id="2037920059">
          <w:marLeft w:val="274"/>
          <w:marRight w:val="0"/>
          <w:marTop w:val="0"/>
          <w:marBottom w:val="120"/>
          <w:divBdr>
            <w:top w:val="none" w:sz="0" w:space="0" w:color="auto"/>
            <w:left w:val="none" w:sz="0" w:space="0" w:color="auto"/>
            <w:bottom w:val="none" w:sz="0" w:space="0" w:color="auto"/>
            <w:right w:val="none" w:sz="0" w:space="0" w:color="auto"/>
          </w:divBdr>
        </w:div>
        <w:div w:id="2037920091">
          <w:marLeft w:val="274"/>
          <w:marRight w:val="0"/>
          <w:marTop w:val="0"/>
          <w:marBottom w:val="120"/>
          <w:divBdr>
            <w:top w:val="none" w:sz="0" w:space="0" w:color="auto"/>
            <w:left w:val="none" w:sz="0" w:space="0" w:color="auto"/>
            <w:bottom w:val="none" w:sz="0" w:space="0" w:color="auto"/>
            <w:right w:val="none" w:sz="0" w:space="0" w:color="auto"/>
          </w:divBdr>
        </w:div>
      </w:divsChild>
    </w:div>
    <w:div w:id="2037920179">
      <w:marLeft w:val="0"/>
      <w:marRight w:val="0"/>
      <w:marTop w:val="0"/>
      <w:marBottom w:val="0"/>
      <w:divBdr>
        <w:top w:val="none" w:sz="0" w:space="0" w:color="auto"/>
        <w:left w:val="none" w:sz="0" w:space="0" w:color="auto"/>
        <w:bottom w:val="none" w:sz="0" w:space="0" w:color="auto"/>
        <w:right w:val="none" w:sz="0" w:space="0" w:color="auto"/>
      </w:divBdr>
      <w:divsChild>
        <w:div w:id="2037920116">
          <w:marLeft w:val="446"/>
          <w:marRight w:val="0"/>
          <w:marTop w:val="0"/>
          <w:marBottom w:val="120"/>
          <w:divBdr>
            <w:top w:val="none" w:sz="0" w:space="0" w:color="auto"/>
            <w:left w:val="none" w:sz="0" w:space="0" w:color="auto"/>
            <w:bottom w:val="none" w:sz="0" w:space="0" w:color="auto"/>
            <w:right w:val="none" w:sz="0" w:space="0" w:color="auto"/>
          </w:divBdr>
        </w:div>
        <w:div w:id="2037920169">
          <w:marLeft w:val="446"/>
          <w:marRight w:val="0"/>
          <w:marTop w:val="0"/>
          <w:marBottom w:val="120"/>
          <w:divBdr>
            <w:top w:val="none" w:sz="0" w:space="0" w:color="auto"/>
            <w:left w:val="none" w:sz="0" w:space="0" w:color="auto"/>
            <w:bottom w:val="none" w:sz="0" w:space="0" w:color="auto"/>
            <w:right w:val="none" w:sz="0" w:space="0" w:color="auto"/>
          </w:divBdr>
        </w:div>
      </w:divsChild>
    </w:div>
    <w:div w:id="2037920180">
      <w:marLeft w:val="0"/>
      <w:marRight w:val="0"/>
      <w:marTop w:val="0"/>
      <w:marBottom w:val="0"/>
      <w:divBdr>
        <w:top w:val="none" w:sz="0" w:space="0" w:color="auto"/>
        <w:left w:val="none" w:sz="0" w:space="0" w:color="auto"/>
        <w:bottom w:val="none" w:sz="0" w:space="0" w:color="auto"/>
        <w:right w:val="none" w:sz="0" w:space="0" w:color="auto"/>
      </w:divBdr>
    </w:div>
    <w:div w:id="2037920182">
      <w:marLeft w:val="0"/>
      <w:marRight w:val="0"/>
      <w:marTop w:val="0"/>
      <w:marBottom w:val="0"/>
      <w:divBdr>
        <w:top w:val="none" w:sz="0" w:space="0" w:color="auto"/>
        <w:left w:val="none" w:sz="0" w:space="0" w:color="auto"/>
        <w:bottom w:val="none" w:sz="0" w:space="0" w:color="auto"/>
        <w:right w:val="none" w:sz="0" w:space="0" w:color="auto"/>
      </w:divBdr>
    </w:div>
    <w:div w:id="2047634579">
      <w:bodyDiv w:val="1"/>
      <w:marLeft w:val="0"/>
      <w:marRight w:val="0"/>
      <w:marTop w:val="0"/>
      <w:marBottom w:val="0"/>
      <w:divBdr>
        <w:top w:val="none" w:sz="0" w:space="0" w:color="auto"/>
        <w:left w:val="none" w:sz="0" w:space="0" w:color="auto"/>
        <w:bottom w:val="none" w:sz="0" w:space="0" w:color="auto"/>
        <w:right w:val="none" w:sz="0" w:space="0" w:color="auto"/>
      </w:divBdr>
    </w:div>
    <w:div w:id="2053799044">
      <w:bodyDiv w:val="1"/>
      <w:marLeft w:val="0"/>
      <w:marRight w:val="0"/>
      <w:marTop w:val="0"/>
      <w:marBottom w:val="0"/>
      <w:divBdr>
        <w:top w:val="none" w:sz="0" w:space="0" w:color="auto"/>
        <w:left w:val="none" w:sz="0" w:space="0" w:color="auto"/>
        <w:bottom w:val="none" w:sz="0" w:space="0" w:color="auto"/>
        <w:right w:val="none" w:sz="0" w:space="0" w:color="auto"/>
      </w:divBdr>
    </w:div>
    <w:div w:id="2057390633">
      <w:bodyDiv w:val="1"/>
      <w:marLeft w:val="0"/>
      <w:marRight w:val="0"/>
      <w:marTop w:val="0"/>
      <w:marBottom w:val="0"/>
      <w:divBdr>
        <w:top w:val="none" w:sz="0" w:space="0" w:color="auto"/>
        <w:left w:val="none" w:sz="0" w:space="0" w:color="auto"/>
        <w:bottom w:val="none" w:sz="0" w:space="0" w:color="auto"/>
        <w:right w:val="none" w:sz="0" w:space="0" w:color="auto"/>
      </w:divBdr>
    </w:div>
    <w:div w:id="2077509377">
      <w:bodyDiv w:val="1"/>
      <w:marLeft w:val="0"/>
      <w:marRight w:val="0"/>
      <w:marTop w:val="0"/>
      <w:marBottom w:val="0"/>
      <w:divBdr>
        <w:top w:val="none" w:sz="0" w:space="0" w:color="auto"/>
        <w:left w:val="none" w:sz="0" w:space="0" w:color="auto"/>
        <w:bottom w:val="none" w:sz="0" w:space="0" w:color="auto"/>
        <w:right w:val="none" w:sz="0" w:space="0" w:color="auto"/>
      </w:divBdr>
    </w:div>
    <w:div w:id="2081705068">
      <w:bodyDiv w:val="1"/>
      <w:marLeft w:val="0"/>
      <w:marRight w:val="0"/>
      <w:marTop w:val="0"/>
      <w:marBottom w:val="0"/>
      <w:divBdr>
        <w:top w:val="none" w:sz="0" w:space="0" w:color="auto"/>
        <w:left w:val="none" w:sz="0" w:space="0" w:color="auto"/>
        <w:bottom w:val="none" w:sz="0" w:space="0" w:color="auto"/>
        <w:right w:val="none" w:sz="0" w:space="0" w:color="auto"/>
      </w:divBdr>
    </w:div>
    <w:div w:id="2089109309">
      <w:bodyDiv w:val="1"/>
      <w:marLeft w:val="0"/>
      <w:marRight w:val="0"/>
      <w:marTop w:val="0"/>
      <w:marBottom w:val="0"/>
      <w:divBdr>
        <w:top w:val="none" w:sz="0" w:space="0" w:color="auto"/>
        <w:left w:val="none" w:sz="0" w:space="0" w:color="auto"/>
        <w:bottom w:val="none" w:sz="0" w:space="0" w:color="auto"/>
        <w:right w:val="none" w:sz="0" w:space="0" w:color="auto"/>
      </w:divBdr>
    </w:div>
    <w:div w:id="2089644765">
      <w:bodyDiv w:val="1"/>
      <w:marLeft w:val="0"/>
      <w:marRight w:val="0"/>
      <w:marTop w:val="0"/>
      <w:marBottom w:val="0"/>
      <w:divBdr>
        <w:top w:val="none" w:sz="0" w:space="0" w:color="auto"/>
        <w:left w:val="none" w:sz="0" w:space="0" w:color="auto"/>
        <w:bottom w:val="none" w:sz="0" w:space="0" w:color="auto"/>
        <w:right w:val="none" w:sz="0" w:space="0" w:color="auto"/>
      </w:divBdr>
    </w:div>
    <w:div w:id="2099449196">
      <w:bodyDiv w:val="1"/>
      <w:marLeft w:val="0"/>
      <w:marRight w:val="0"/>
      <w:marTop w:val="0"/>
      <w:marBottom w:val="0"/>
      <w:divBdr>
        <w:top w:val="none" w:sz="0" w:space="0" w:color="auto"/>
        <w:left w:val="none" w:sz="0" w:space="0" w:color="auto"/>
        <w:bottom w:val="none" w:sz="0" w:space="0" w:color="auto"/>
        <w:right w:val="none" w:sz="0" w:space="0" w:color="auto"/>
      </w:divBdr>
    </w:div>
    <w:div w:id="2120876771">
      <w:bodyDiv w:val="1"/>
      <w:marLeft w:val="0"/>
      <w:marRight w:val="0"/>
      <w:marTop w:val="0"/>
      <w:marBottom w:val="0"/>
      <w:divBdr>
        <w:top w:val="none" w:sz="0" w:space="0" w:color="auto"/>
        <w:left w:val="none" w:sz="0" w:space="0" w:color="auto"/>
        <w:bottom w:val="none" w:sz="0" w:space="0" w:color="auto"/>
        <w:right w:val="none" w:sz="0" w:space="0" w:color="auto"/>
      </w:divBdr>
    </w:div>
    <w:div w:id="2143502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rose-edu.ro/proiectul-ros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Civitta theme colors">
      <a:dk1>
        <a:srgbClr val="000000"/>
      </a:dk1>
      <a:lt1>
        <a:srgbClr val="FFFFFF"/>
      </a:lt1>
      <a:dk2>
        <a:srgbClr val="134753"/>
      </a:dk2>
      <a:lt2>
        <a:srgbClr val="3CA1BC"/>
      </a:lt2>
      <a:accent1>
        <a:srgbClr val="7F7F7F"/>
      </a:accent1>
      <a:accent2>
        <a:srgbClr val="134753"/>
      </a:accent2>
      <a:accent3>
        <a:srgbClr val="3CA1BC"/>
      </a:accent3>
      <a:accent4>
        <a:srgbClr val="C2E8F1"/>
      </a:accent4>
      <a:accent5>
        <a:srgbClr val="ABCD3A"/>
      </a:accent5>
      <a:accent6>
        <a:srgbClr val="588133"/>
      </a:accent6>
      <a:hlink>
        <a:srgbClr val="3CA1BC"/>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01E191CC277742A22C3F8669135B2A" ma:contentTypeVersion="14" ma:contentTypeDescription="Create a new document." ma:contentTypeScope="" ma:versionID="4b9d9dc3c9208c1fe05b9f0387f8621e">
  <xsd:schema xmlns:xsd="http://www.w3.org/2001/XMLSchema" xmlns:xs="http://www.w3.org/2001/XMLSchema" xmlns:p="http://schemas.microsoft.com/office/2006/metadata/properties" xmlns:ns2="4343c9c3-5bb5-40f4-85c3-ad45c84da744" xmlns:ns3="63e3a01c-8d19-4f51-89c0-80c944fd9382" targetNamespace="http://schemas.microsoft.com/office/2006/metadata/properties" ma:root="true" ma:fieldsID="9611babc3133971194fa5c62fe80be3c" ns2:_="" ns3:_="">
    <xsd:import namespace="4343c9c3-5bb5-40f4-85c3-ad45c84da744"/>
    <xsd:import namespace="63e3a01c-8d19-4f51-89c0-80c944fd938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c9c3-5bb5-40f4-85c3-ad45c84da7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62ed439-0888-4e77-b5dd-592e4d4f85f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e3a01c-8d19-4f51-89c0-80c944fd93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86efa1c3-58ae-4035-bbf1-8c150ee2baf1}" ma:internalName="TaxCatchAll" ma:showField="CatchAllData" ma:web="63e3a01c-8d19-4f51-89c0-80c944fd93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343c9c3-5bb5-40f4-85c3-ad45c84da744">
      <Terms xmlns="http://schemas.microsoft.com/office/infopath/2007/PartnerControls"/>
    </lcf76f155ced4ddcb4097134ff3c332f>
    <TaxCatchAll xmlns="63e3a01c-8d19-4f51-89c0-80c944fd9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52E3E-58A1-4FBD-905C-6FAEA3C63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c9c3-5bb5-40f4-85c3-ad45c84da744"/>
    <ds:schemaRef ds:uri="63e3a01c-8d19-4f51-89c0-80c944fd9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9CE6CD-36FA-4819-9B6C-68F25BC787DF}">
  <ds:schemaRefs>
    <ds:schemaRef ds:uri="http://schemas.microsoft.com/office/2006/metadata/properties"/>
    <ds:schemaRef ds:uri="http://schemas.microsoft.com/office/infopath/2007/PartnerControls"/>
    <ds:schemaRef ds:uri="4343c9c3-5bb5-40f4-85c3-ad45c84da744"/>
    <ds:schemaRef ds:uri="63e3a01c-8d19-4f51-89c0-80c944fd9382"/>
  </ds:schemaRefs>
</ds:datastoreItem>
</file>

<file path=customXml/itemProps3.xml><?xml version="1.0" encoding="utf-8"?>
<ds:datastoreItem xmlns:ds="http://schemas.openxmlformats.org/officeDocument/2006/customXml" ds:itemID="{5DC08CBD-B49F-43EA-B202-2EAF062033DA}">
  <ds:schemaRefs>
    <ds:schemaRef ds:uri="http://schemas.microsoft.com/sharepoint/v3/contenttype/forms"/>
  </ds:schemaRefs>
</ds:datastoreItem>
</file>

<file path=customXml/itemProps4.xml><?xml version="1.0" encoding="utf-8"?>
<ds:datastoreItem xmlns:ds="http://schemas.openxmlformats.org/officeDocument/2006/customXml" ds:itemID="{82FDE164-B9F8-4957-A01D-C0C152BD1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384</Words>
  <Characters>13592</Characters>
  <Application>Microsoft Office Word</Application>
  <DocSecurity>0</DocSecurity>
  <Lines>113</Lines>
  <Paragraphs>3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HP</Company>
  <LinksUpToDate>false</LinksUpToDate>
  <CharactersWithSpaces>15945</CharactersWithSpaces>
  <SharedDoc>false</SharedDoc>
  <HLinks>
    <vt:vector size="6" baseType="variant">
      <vt:variant>
        <vt:i4>2424874</vt:i4>
      </vt:variant>
      <vt:variant>
        <vt:i4>0</vt:i4>
      </vt:variant>
      <vt:variant>
        <vt:i4>0</vt:i4>
      </vt:variant>
      <vt:variant>
        <vt:i4>5</vt:i4>
      </vt:variant>
      <vt:variant>
        <vt:lpwstr>https://www.rose-edu.ro/proiectul-ro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ame</dc:creator>
  <cp:keywords/>
  <dc:description/>
  <cp:lastModifiedBy>Alina Pitulice</cp:lastModifiedBy>
  <cp:revision>9</cp:revision>
  <cp:lastPrinted>2023-12-13T13:32:00Z</cp:lastPrinted>
  <dcterms:created xsi:type="dcterms:W3CDTF">2023-12-13T12:16:00Z</dcterms:created>
  <dcterms:modified xsi:type="dcterms:W3CDTF">2023-12-1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01E191CC277742A22C3F8669135B2A</vt:lpwstr>
  </property>
  <property fmtid="{D5CDD505-2E9C-101B-9397-08002B2CF9AE}" pid="3" name="MediaServiceImageTags">
    <vt:lpwstr/>
  </property>
</Properties>
</file>